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7715D" w14:textId="6D0B26B4" w:rsidR="005A0F87" w:rsidRDefault="00972E9A">
      <w:pPr>
        <w:pStyle w:val="Zkladntext"/>
        <w:ind w:left="0"/>
        <w:rPr>
          <w:rFonts w:ascii="Times New Roman"/>
          <w:sz w:val="20"/>
        </w:rPr>
      </w:pPr>
      <w:r>
        <w:rPr>
          <w:noProof/>
          <w:lang w:val="en-GB" w:eastAsia="en-GB"/>
        </w:rPr>
        <mc:AlternateContent>
          <mc:Choice Requires="wps">
            <w:drawing>
              <wp:anchor distT="0" distB="0" distL="114300" distR="114300" simplePos="0" relativeHeight="15730688" behindDoc="0" locked="0" layoutInCell="1" allowOverlap="1" wp14:anchorId="7B5984A4" wp14:editId="329DDBEF">
                <wp:simplePos x="0" y="0"/>
                <wp:positionH relativeFrom="page">
                  <wp:posOffset>6427470</wp:posOffset>
                </wp:positionH>
                <wp:positionV relativeFrom="page">
                  <wp:posOffset>760095</wp:posOffset>
                </wp:positionV>
                <wp:extent cx="1196340" cy="1569720"/>
                <wp:effectExtent l="0" t="0" r="0" b="0"/>
                <wp:wrapNone/>
                <wp:docPr id="463" name="AutoShape 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6340" cy="1569720"/>
                        </a:xfrm>
                        <a:custGeom>
                          <a:avLst/>
                          <a:gdLst>
                            <a:gd name="T0" fmla="+- 0 11447 10122"/>
                            <a:gd name="T1" fmla="*/ T0 w 1884"/>
                            <a:gd name="T2" fmla="+- 0 1197 1197"/>
                            <a:gd name="T3" fmla="*/ 1197 h 2472"/>
                            <a:gd name="T4" fmla="+- 0 11376 10122"/>
                            <a:gd name="T5" fmla="*/ T4 w 1884"/>
                            <a:gd name="T6" fmla="+- 0 1197 1197"/>
                            <a:gd name="T7" fmla="*/ 1197 h 2472"/>
                            <a:gd name="T8" fmla="+- 0 10122 10122"/>
                            <a:gd name="T9" fmla="*/ T8 w 1884"/>
                            <a:gd name="T10" fmla="+- 0 1923 1197"/>
                            <a:gd name="T11" fmla="*/ 1923 h 2472"/>
                            <a:gd name="T12" fmla="+- 0 10122 10122"/>
                            <a:gd name="T13" fmla="*/ T12 w 1884"/>
                            <a:gd name="T14" fmla="+- 0 3459 1197"/>
                            <a:gd name="T15" fmla="*/ 3459 h 2472"/>
                            <a:gd name="T16" fmla="+- 0 10483 10122"/>
                            <a:gd name="T17" fmla="*/ T16 w 1884"/>
                            <a:gd name="T18" fmla="+- 0 3668 1197"/>
                            <a:gd name="T19" fmla="*/ 3668 h 2472"/>
                            <a:gd name="T20" fmla="+- 0 10527 10122"/>
                            <a:gd name="T21" fmla="*/ T20 w 1884"/>
                            <a:gd name="T22" fmla="+- 0 3606 1197"/>
                            <a:gd name="T23" fmla="*/ 3606 h 2472"/>
                            <a:gd name="T24" fmla="+- 0 10216 10122"/>
                            <a:gd name="T25" fmla="*/ T24 w 1884"/>
                            <a:gd name="T26" fmla="+- 0 3426 1197"/>
                            <a:gd name="T27" fmla="*/ 3426 h 2472"/>
                            <a:gd name="T28" fmla="+- 0 10178 10122"/>
                            <a:gd name="T29" fmla="*/ T28 w 1884"/>
                            <a:gd name="T30" fmla="+- 0 3426 1197"/>
                            <a:gd name="T31" fmla="*/ 3426 h 2472"/>
                            <a:gd name="T32" fmla="+- 0 10159 10122"/>
                            <a:gd name="T33" fmla="*/ T32 w 1884"/>
                            <a:gd name="T34" fmla="+- 0 3393 1197"/>
                            <a:gd name="T35" fmla="*/ 3393 h 2472"/>
                            <a:gd name="T36" fmla="+- 0 10178 10122"/>
                            <a:gd name="T37" fmla="*/ T36 w 1884"/>
                            <a:gd name="T38" fmla="+- 0 3393 1197"/>
                            <a:gd name="T39" fmla="*/ 3393 h 2472"/>
                            <a:gd name="T40" fmla="+- 0 10178 10122"/>
                            <a:gd name="T41" fmla="*/ T40 w 1884"/>
                            <a:gd name="T42" fmla="+- 0 1989 1197"/>
                            <a:gd name="T43" fmla="*/ 1989 h 2472"/>
                            <a:gd name="T44" fmla="+- 0 10159 10122"/>
                            <a:gd name="T45" fmla="*/ T44 w 1884"/>
                            <a:gd name="T46" fmla="+- 0 1989 1197"/>
                            <a:gd name="T47" fmla="*/ 1989 h 2472"/>
                            <a:gd name="T48" fmla="+- 0 10178 10122"/>
                            <a:gd name="T49" fmla="*/ T48 w 1884"/>
                            <a:gd name="T50" fmla="+- 0 1956 1197"/>
                            <a:gd name="T51" fmla="*/ 1956 h 2472"/>
                            <a:gd name="T52" fmla="+- 0 10216 10122"/>
                            <a:gd name="T53" fmla="*/ T52 w 1884"/>
                            <a:gd name="T54" fmla="+- 0 1956 1197"/>
                            <a:gd name="T55" fmla="*/ 1956 h 2472"/>
                            <a:gd name="T56" fmla="+- 0 11412 10122"/>
                            <a:gd name="T57" fmla="*/ T56 w 1884"/>
                            <a:gd name="T58" fmla="+- 0 1264 1197"/>
                            <a:gd name="T59" fmla="*/ 1264 h 2472"/>
                            <a:gd name="T60" fmla="+- 0 11393 10122"/>
                            <a:gd name="T61" fmla="*/ T60 w 1884"/>
                            <a:gd name="T62" fmla="+- 0 1253 1197"/>
                            <a:gd name="T63" fmla="*/ 1253 h 2472"/>
                            <a:gd name="T64" fmla="+- 0 11544 10122"/>
                            <a:gd name="T65" fmla="*/ T64 w 1884"/>
                            <a:gd name="T66" fmla="+- 0 1253 1197"/>
                            <a:gd name="T67" fmla="*/ 1253 h 2472"/>
                            <a:gd name="T68" fmla="+- 0 11447 10122"/>
                            <a:gd name="T69" fmla="*/ T68 w 1884"/>
                            <a:gd name="T70" fmla="+- 0 1197 1197"/>
                            <a:gd name="T71" fmla="*/ 1197 h 2472"/>
                            <a:gd name="T72" fmla="+- 0 10159 10122"/>
                            <a:gd name="T73" fmla="*/ T72 w 1884"/>
                            <a:gd name="T74" fmla="+- 0 3393 1197"/>
                            <a:gd name="T75" fmla="*/ 3393 h 2472"/>
                            <a:gd name="T76" fmla="+- 0 10178 10122"/>
                            <a:gd name="T77" fmla="*/ T76 w 1884"/>
                            <a:gd name="T78" fmla="+- 0 3426 1197"/>
                            <a:gd name="T79" fmla="*/ 3426 h 2472"/>
                            <a:gd name="T80" fmla="+- 0 10178 10122"/>
                            <a:gd name="T81" fmla="*/ T80 w 1884"/>
                            <a:gd name="T82" fmla="+- 0 3404 1197"/>
                            <a:gd name="T83" fmla="*/ 3404 h 2472"/>
                            <a:gd name="T84" fmla="+- 0 10159 10122"/>
                            <a:gd name="T85" fmla="*/ T84 w 1884"/>
                            <a:gd name="T86" fmla="+- 0 3393 1197"/>
                            <a:gd name="T87" fmla="*/ 3393 h 2472"/>
                            <a:gd name="T88" fmla="+- 0 10178 10122"/>
                            <a:gd name="T89" fmla="*/ T88 w 1884"/>
                            <a:gd name="T90" fmla="+- 0 3404 1197"/>
                            <a:gd name="T91" fmla="*/ 3404 h 2472"/>
                            <a:gd name="T92" fmla="+- 0 10178 10122"/>
                            <a:gd name="T93" fmla="*/ T92 w 1884"/>
                            <a:gd name="T94" fmla="+- 0 3426 1197"/>
                            <a:gd name="T95" fmla="*/ 3426 h 2472"/>
                            <a:gd name="T96" fmla="+- 0 10216 10122"/>
                            <a:gd name="T97" fmla="*/ T96 w 1884"/>
                            <a:gd name="T98" fmla="+- 0 3426 1197"/>
                            <a:gd name="T99" fmla="*/ 3426 h 2472"/>
                            <a:gd name="T100" fmla="+- 0 10178 10122"/>
                            <a:gd name="T101" fmla="*/ T100 w 1884"/>
                            <a:gd name="T102" fmla="+- 0 3404 1197"/>
                            <a:gd name="T103" fmla="*/ 3404 h 2472"/>
                            <a:gd name="T104" fmla="+- 0 10178 10122"/>
                            <a:gd name="T105" fmla="*/ T104 w 1884"/>
                            <a:gd name="T106" fmla="+- 0 3393 1197"/>
                            <a:gd name="T107" fmla="*/ 3393 h 2472"/>
                            <a:gd name="T108" fmla="+- 0 10159 10122"/>
                            <a:gd name="T109" fmla="*/ T108 w 1884"/>
                            <a:gd name="T110" fmla="+- 0 3393 1197"/>
                            <a:gd name="T111" fmla="*/ 3393 h 2472"/>
                            <a:gd name="T112" fmla="+- 0 10178 10122"/>
                            <a:gd name="T113" fmla="*/ T112 w 1884"/>
                            <a:gd name="T114" fmla="+- 0 3404 1197"/>
                            <a:gd name="T115" fmla="*/ 3404 h 2472"/>
                            <a:gd name="T116" fmla="+- 0 10178 10122"/>
                            <a:gd name="T117" fmla="*/ T116 w 1884"/>
                            <a:gd name="T118" fmla="+- 0 3393 1197"/>
                            <a:gd name="T119" fmla="*/ 3393 h 2472"/>
                            <a:gd name="T120" fmla="+- 0 10178 10122"/>
                            <a:gd name="T121" fmla="*/ T120 w 1884"/>
                            <a:gd name="T122" fmla="+- 0 1956 1197"/>
                            <a:gd name="T123" fmla="*/ 1956 h 2472"/>
                            <a:gd name="T124" fmla="+- 0 10159 10122"/>
                            <a:gd name="T125" fmla="*/ T124 w 1884"/>
                            <a:gd name="T126" fmla="+- 0 1989 1197"/>
                            <a:gd name="T127" fmla="*/ 1989 h 2472"/>
                            <a:gd name="T128" fmla="+- 0 10178 10122"/>
                            <a:gd name="T129" fmla="*/ T128 w 1884"/>
                            <a:gd name="T130" fmla="+- 0 1978 1197"/>
                            <a:gd name="T131" fmla="*/ 1978 h 2472"/>
                            <a:gd name="T132" fmla="+- 0 10178 10122"/>
                            <a:gd name="T133" fmla="*/ T132 w 1884"/>
                            <a:gd name="T134" fmla="+- 0 1956 1197"/>
                            <a:gd name="T135" fmla="*/ 1956 h 2472"/>
                            <a:gd name="T136" fmla="+- 0 10178 10122"/>
                            <a:gd name="T137" fmla="*/ T136 w 1884"/>
                            <a:gd name="T138" fmla="+- 0 1978 1197"/>
                            <a:gd name="T139" fmla="*/ 1978 h 2472"/>
                            <a:gd name="T140" fmla="+- 0 10159 10122"/>
                            <a:gd name="T141" fmla="*/ T140 w 1884"/>
                            <a:gd name="T142" fmla="+- 0 1989 1197"/>
                            <a:gd name="T143" fmla="*/ 1989 h 2472"/>
                            <a:gd name="T144" fmla="+- 0 10178 10122"/>
                            <a:gd name="T145" fmla="*/ T144 w 1884"/>
                            <a:gd name="T146" fmla="+- 0 1989 1197"/>
                            <a:gd name="T147" fmla="*/ 1989 h 2472"/>
                            <a:gd name="T148" fmla="+- 0 10178 10122"/>
                            <a:gd name="T149" fmla="*/ T148 w 1884"/>
                            <a:gd name="T150" fmla="+- 0 1978 1197"/>
                            <a:gd name="T151" fmla="*/ 1978 h 2472"/>
                            <a:gd name="T152" fmla="+- 0 10216 10122"/>
                            <a:gd name="T153" fmla="*/ T152 w 1884"/>
                            <a:gd name="T154" fmla="+- 0 1956 1197"/>
                            <a:gd name="T155" fmla="*/ 1956 h 2472"/>
                            <a:gd name="T156" fmla="+- 0 10178 10122"/>
                            <a:gd name="T157" fmla="*/ T156 w 1884"/>
                            <a:gd name="T158" fmla="+- 0 1956 1197"/>
                            <a:gd name="T159" fmla="*/ 1956 h 2472"/>
                            <a:gd name="T160" fmla="+- 0 10178 10122"/>
                            <a:gd name="T161" fmla="*/ T160 w 1884"/>
                            <a:gd name="T162" fmla="+- 0 1978 1197"/>
                            <a:gd name="T163" fmla="*/ 1978 h 2472"/>
                            <a:gd name="T164" fmla="+- 0 10216 10122"/>
                            <a:gd name="T165" fmla="*/ T164 w 1884"/>
                            <a:gd name="T166" fmla="+- 0 1956 1197"/>
                            <a:gd name="T167" fmla="*/ 1956 h 2472"/>
                            <a:gd name="T168" fmla="+- 0 11544 10122"/>
                            <a:gd name="T169" fmla="*/ T168 w 1884"/>
                            <a:gd name="T170" fmla="+- 0 1253 1197"/>
                            <a:gd name="T171" fmla="*/ 1253 h 2472"/>
                            <a:gd name="T172" fmla="+- 0 11431 10122"/>
                            <a:gd name="T173" fmla="*/ T172 w 1884"/>
                            <a:gd name="T174" fmla="+- 0 1253 1197"/>
                            <a:gd name="T175" fmla="*/ 1253 h 2472"/>
                            <a:gd name="T176" fmla="+- 0 11412 10122"/>
                            <a:gd name="T177" fmla="*/ T176 w 1884"/>
                            <a:gd name="T178" fmla="+- 0 1264 1197"/>
                            <a:gd name="T179" fmla="*/ 1264 h 2472"/>
                            <a:gd name="T180" fmla="+- 0 11961 10122"/>
                            <a:gd name="T181" fmla="*/ T180 w 1884"/>
                            <a:gd name="T182" fmla="+- 0 1581 1197"/>
                            <a:gd name="T183" fmla="*/ 1581 h 2472"/>
                            <a:gd name="T184" fmla="+- 0 12005 10122"/>
                            <a:gd name="T185" fmla="*/ T184 w 1884"/>
                            <a:gd name="T186" fmla="+- 0 1519 1197"/>
                            <a:gd name="T187" fmla="*/ 1519 h 2472"/>
                            <a:gd name="T188" fmla="+- 0 11544 10122"/>
                            <a:gd name="T189" fmla="*/ T188 w 1884"/>
                            <a:gd name="T190" fmla="+- 0 1253 1197"/>
                            <a:gd name="T191" fmla="*/ 1253 h 2472"/>
                            <a:gd name="T192" fmla="+- 0 11431 10122"/>
                            <a:gd name="T193" fmla="*/ T192 w 1884"/>
                            <a:gd name="T194" fmla="+- 0 1253 1197"/>
                            <a:gd name="T195" fmla="*/ 1253 h 2472"/>
                            <a:gd name="T196" fmla="+- 0 11393 10122"/>
                            <a:gd name="T197" fmla="*/ T196 w 1884"/>
                            <a:gd name="T198" fmla="+- 0 1253 1197"/>
                            <a:gd name="T199" fmla="*/ 1253 h 2472"/>
                            <a:gd name="T200" fmla="+- 0 11412 10122"/>
                            <a:gd name="T201" fmla="*/ T200 w 1884"/>
                            <a:gd name="T202" fmla="+- 0 1264 1197"/>
                            <a:gd name="T203" fmla="*/ 1264 h 2472"/>
                            <a:gd name="T204" fmla="+- 0 11431 10122"/>
                            <a:gd name="T205" fmla="*/ T204 w 1884"/>
                            <a:gd name="T206" fmla="+- 0 1253 1197"/>
                            <a:gd name="T207" fmla="*/ 1253 h 24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884" h="2472">
                              <a:moveTo>
                                <a:pt x="1325" y="0"/>
                              </a:moveTo>
                              <a:lnTo>
                                <a:pt x="1254" y="0"/>
                              </a:lnTo>
                              <a:lnTo>
                                <a:pt x="0" y="726"/>
                              </a:lnTo>
                              <a:lnTo>
                                <a:pt x="0" y="2262"/>
                              </a:lnTo>
                              <a:lnTo>
                                <a:pt x="361" y="2471"/>
                              </a:lnTo>
                              <a:lnTo>
                                <a:pt x="405" y="2409"/>
                              </a:lnTo>
                              <a:lnTo>
                                <a:pt x="94" y="2229"/>
                              </a:lnTo>
                              <a:lnTo>
                                <a:pt x="56" y="2229"/>
                              </a:lnTo>
                              <a:lnTo>
                                <a:pt x="37" y="2196"/>
                              </a:lnTo>
                              <a:lnTo>
                                <a:pt x="56" y="2196"/>
                              </a:lnTo>
                              <a:lnTo>
                                <a:pt x="56" y="792"/>
                              </a:lnTo>
                              <a:lnTo>
                                <a:pt x="37" y="792"/>
                              </a:lnTo>
                              <a:lnTo>
                                <a:pt x="56" y="759"/>
                              </a:lnTo>
                              <a:lnTo>
                                <a:pt x="94" y="759"/>
                              </a:lnTo>
                              <a:lnTo>
                                <a:pt x="1290" y="67"/>
                              </a:lnTo>
                              <a:lnTo>
                                <a:pt x="1271" y="56"/>
                              </a:lnTo>
                              <a:lnTo>
                                <a:pt x="1422" y="56"/>
                              </a:lnTo>
                              <a:lnTo>
                                <a:pt x="1325" y="0"/>
                              </a:lnTo>
                              <a:close/>
                              <a:moveTo>
                                <a:pt x="37" y="2196"/>
                              </a:moveTo>
                              <a:lnTo>
                                <a:pt x="56" y="2229"/>
                              </a:lnTo>
                              <a:lnTo>
                                <a:pt x="56" y="2207"/>
                              </a:lnTo>
                              <a:lnTo>
                                <a:pt x="37" y="2196"/>
                              </a:lnTo>
                              <a:close/>
                              <a:moveTo>
                                <a:pt x="56" y="2207"/>
                              </a:moveTo>
                              <a:lnTo>
                                <a:pt x="56" y="2229"/>
                              </a:lnTo>
                              <a:lnTo>
                                <a:pt x="94" y="2229"/>
                              </a:lnTo>
                              <a:lnTo>
                                <a:pt x="56" y="2207"/>
                              </a:lnTo>
                              <a:close/>
                              <a:moveTo>
                                <a:pt x="56" y="2196"/>
                              </a:moveTo>
                              <a:lnTo>
                                <a:pt x="37" y="2196"/>
                              </a:lnTo>
                              <a:lnTo>
                                <a:pt x="56" y="2207"/>
                              </a:lnTo>
                              <a:lnTo>
                                <a:pt x="56" y="2196"/>
                              </a:lnTo>
                              <a:close/>
                              <a:moveTo>
                                <a:pt x="56" y="759"/>
                              </a:moveTo>
                              <a:lnTo>
                                <a:pt x="37" y="792"/>
                              </a:lnTo>
                              <a:lnTo>
                                <a:pt x="56" y="781"/>
                              </a:lnTo>
                              <a:lnTo>
                                <a:pt x="56" y="759"/>
                              </a:lnTo>
                              <a:close/>
                              <a:moveTo>
                                <a:pt x="56" y="781"/>
                              </a:moveTo>
                              <a:lnTo>
                                <a:pt x="37" y="792"/>
                              </a:lnTo>
                              <a:lnTo>
                                <a:pt x="56" y="792"/>
                              </a:lnTo>
                              <a:lnTo>
                                <a:pt x="56" y="781"/>
                              </a:lnTo>
                              <a:close/>
                              <a:moveTo>
                                <a:pt x="94" y="759"/>
                              </a:moveTo>
                              <a:lnTo>
                                <a:pt x="56" y="759"/>
                              </a:lnTo>
                              <a:lnTo>
                                <a:pt x="56" y="781"/>
                              </a:lnTo>
                              <a:lnTo>
                                <a:pt x="94" y="759"/>
                              </a:lnTo>
                              <a:close/>
                              <a:moveTo>
                                <a:pt x="1422" y="56"/>
                              </a:moveTo>
                              <a:lnTo>
                                <a:pt x="1309" y="56"/>
                              </a:lnTo>
                              <a:lnTo>
                                <a:pt x="1290" y="67"/>
                              </a:lnTo>
                              <a:lnTo>
                                <a:pt x="1839" y="384"/>
                              </a:lnTo>
                              <a:lnTo>
                                <a:pt x="1883" y="322"/>
                              </a:lnTo>
                              <a:lnTo>
                                <a:pt x="1422" y="56"/>
                              </a:lnTo>
                              <a:close/>
                              <a:moveTo>
                                <a:pt x="1309" y="56"/>
                              </a:moveTo>
                              <a:lnTo>
                                <a:pt x="1271" y="56"/>
                              </a:lnTo>
                              <a:lnTo>
                                <a:pt x="1290" y="67"/>
                              </a:lnTo>
                              <a:lnTo>
                                <a:pt x="1309" y="56"/>
                              </a:lnTo>
                              <a:close/>
                            </a:path>
                          </a:pathLst>
                        </a:custGeom>
                        <a:solidFill>
                          <a:srgbClr val="F363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BF350D" id="AutoShape 459" o:spid="_x0000_s1026" style="position:absolute;margin-left:506.1pt;margin-top:59.85pt;width:94.2pt;height:123.6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884,2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" path="m1325,r-71,l,726,,2262r361,209l405,2409,94,2229r-38,l37,2196r19,l56,792r-19,l56,759r38,l1290,67,1271,56r151,l1325,xm37,2196r19,33l56,2207,37,2196xm56,2207r,22l94,2229,56,2207xm56,2196r-19,l56,2207r,-11xm56,759l37,792,56,781r,-22xm56,781l37,792r19,l56,781xm94,759r-38,l56,781,94,759xm1422,56r-113,l1290,67r549,317l1883,322,1422,56xm1309,56r-38,l1290,67r19,-11xe" fillcolor="#f3632c" stroked="f">
                <v:path arrowok="t" o:connecttype="custom" o:connectlocs="841375,760095;796290,760095;0,1221105;0,2196465;229235,2329180;257175,2289810;59690,2175510;35560,2175510;23495,2154555;35560,2154555;35560,1263015;23495,1263015;35560,1242060;59690,1242060;819150,802640;807085,795655;902970,795655;841375,760095;23495,2154555;35560,2175510;35560,2161540;23495,2154555;35560,2161540;35560,2175510;59690,2175510;35560,2161540;35560,2154555;23495,2154555;35560,2161540;35560,2154555;35560,1242060;23495,1263015;35560,1256030;35560,1242060;35560,1256030;23495,1263015;35560,1263015;35560,1256030;59690,1242060;35560,1242060;35560,1256030;59690,1242060;902970,795655;831215,795655;819150,802640;1167765,1003935;1195705,964565;902970,795655;831215,795655;807085,795655;819150,802640;831215,795655" o:connectangles="0,0,0,0,0,0,0,0,0,0,0,0,0,0,0,0,0,0,0,0,0,0,0,0,0,0,0,0,0,0,0,0,0,0,0,0,0,0,0,0,0,0,0,0,0,0,0,0,0,0,0,0"/>
                <w10:wrap anchorx="page" anchory="page"/>
              </v:shape>
            </w:pict>
          </mc:Fallback>
        </mc:AlternateContent>
      </w:r>
    </w:p>
    <w:p w14:paraId="31E4C684" w14:textId="77777777" w:rsidR="005A0F87" w:rsidRDefault="005A0F87">
      <w:pPr>
        <w:pStyle w:val="Zkladntext"/>
        <w:ind w:left="0"/>
        <w:rPr>
          <w:rFonts w:ascii="Times New Roman"/>
          <w:sz w:val="20"/>
        </w:rPr>
      </w:pPr>
    </w:p>
    <w:p w14:paraId="30A0859A" w14:textId="77777777" w:rsidR="005A0F87" w:rsidRDefault="005A0F87">
      <w:pPr>
        <w:pStyle w:val="Zkladntext"/>
        <w:ind w:left="0"/>
        <w:rPr>
          <w:rFonts w:ascii="Times New Roman"/>
          <w:sz w:val="20"/>
        </w:rPr>
      </w:pPr>
    </w:p>
    <w:p w14:paraId="19324202" w14:textId="77777777" w:rsidR="005A0F87" w:rsidRDefault="005A0F87">
      <w:pPr>
        <w:pStyle w:val="Zkladntext"/>
        <w:spacing w:before="7"/>
        <w:ind w:left="0"/>
        <w:rPr>
          <w:rFonts w:ascii="Times New Roman"/>
          <w:sz w:val="28"/>
        </w:rPr>
      </w:pPr>
    </w:p>
    <w:p w14:paraId="381B1122" w14:textId="575593B3" w:rsidR="005A0F87" w:rsidRDefault="00972E9A">
      <w:pPr>
        <w:pStyle w:val="Nzov"/>
      </w:pPr>
      <w:r>
        <w:rPr>
          <w:noProof/>
          <w:lang w:val="en-GB" w:eastAsia="en-GB"/>
        </w:rPr>
        <mc:AlternateContent>
          <mc:Choice Requires="wps">
            <w:drawing>
              <wp:anchor distT="0" distB="0" distL="114300" distR="114300" simplePos="0" relativeHeight="15730176" behindDoc="0" locked="0" layoutInCell="1" allowOverlap="1" wp14:anchorId="34428E9A" wp14:editId="45B1F6CB">
                <wp:simplePos x="0" y="0"/>
                <wp:positionH relativeFrom="page">
                  <wp:posOffset>4149090</wp:posOffset>
                </wp:positionH>
                <wp:positionV relativeFrom="paragraph">
                  <wp:posOffset>-641985</wp:posOffset>
                </wp:positionV>
                <wp:extent cx="1572895" cy="1821180"/>
                <wp:effectExtent l="0" t="0" r="0" b="0"/>
                <wp:wrapNone/>
                <wp:docPr id="462" name="Freeform 4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2895" cy="1821180"/>
                        </a:xfrm>
                        <a:custGeom>
                          <a:avLst/>
                          <a:gdLst>
                            <a:gd name="T0" fmla="+- 0 7772 6534"/>
                            <a:gd name="T1" fmla="*/ T0 w 2477"/>
                            <a:gd name="T2" fmla="+- 0 -1011 -1011"/>
                            <a:gd name="T3" fmla="*/ -1011 h 2868"/>
                            <a:gd name="T4" fmla="+- 0 6534 6534"/>
                            <a:gd name="T5" fmla="*/ T4 w 2477"/>
                            <a:gd name="T6" fmla="+- 0 -295 -1011"/>
                            <a:gd name="T7" fmla="*/ -295 h 2868"/>
                            <a:gd name="T8" fmla="+- 0 6534 6534"/>
                            <a:gd name="T9" fmla="*/ T8 w 2477"/>
                            <a:gd name="T10" fmla="+- 0 1138 -1011"/>
                            <a:gd name="T11" fmla="*/ 1138 h 2868"/>
                            <a:gd name="T12" fmla="+- 0 7772 6534"/>
                            <a:gd name="T13" fmla="*/ T12 w 2477"/>
                            <a:gd name="T14" fmla="+- 0 1856 -1011"/>
                            <a:gd name="T15" fmla="*/ 1856 h 2868"/>
                            <a:gd name="T16" fmla="+- 0 9010 6534"/>
                            <a:gd name="T17" fmla="*/ T16 w 2477"/>
                            <a:gd name="T18" fmla="+- 0 1138 -1011"/>
                            <a:gd name="T19" fmla="*/ 1138 h 2868"/>
                            <a:gd name="T20" fmla="+- 0 9010 6534"/>
                            <a:gd name="T21" fmla="*/ T20 w 2477"/>
                            <a:gd name="T22" fmla="+- 0 -295 -1011"/>
                            <a:gd name="T23" fmla="*/ -295 h 2868"/>
                            <a:gd name="T24" fmla="+- 0 7772 6534"/>
                            <a:gd name="T25" fmla="*/ T24 w 2477"/>
                            <a:gd name="T26" fmla="+- 0 -1011 -1011"/>
                            <a:gd name="T27" fmla="*/ -1011 h 2868"/>
                          </a:gdLst>
                          <a:ahLst/>
                          <a:cxnLst>
                            <a:cxn ang="0">
                              <a:pos x="T1" y="T3"/>
                            </a:cxn>
                            <a:cxn ang="0">
                              <a:pos x="T5" y="T7"/>
                            </a:cxn>
                            <a:cxn ang="0">
                              <a:pos x="T9" y="T11"/>
                            </a:cxn>
                            <a:cxn ang="0">
                              <a:pos x="T13" y="T15"/>
                            </a:cxn>
                            <a:cxn ang="0">
                              <a:pos x="T17" y="T19"/>
                            </a:cxn>
                            <a:cxn ang="0">
                              <a:pos x="T21" y="T23"/>
                            </a:cxn>
                            <a:cxn ang="0">
                              <a:pos x="T25" y="T27"/>
                            </a:cxn>
                          </a:cxnLst>
                          <a:rect l="0" t="0" r="r" b="b"/>
                          <a:pathLst>
                            <a:path w="2477" h="2868">
                              <a:moveTo>
                                <a:pt x="1238" y="0"/>
                              </a:moveTo>
                              <a:lnTo>
                                <a:pt x="0" y="716"/>
                              </a:lnTo>
                              <a:lnTo>
                                <a:pt x="0" y="2149"/>
                              </a:lnTo>
                              <a:lnTo>
                                <a:pt x="1238" y="2867"/>
                              </a:lnTo>
                              <a:lnTo>
                                <a:pt x="2476" y="2149"/>
                              </a:lnTo>
                              <a:lnTo>
                                <a:pt x="2476" y="716"/>
                              </a:lnTo>
                              <a:lnTo>
                                <a:pt x="1238" y="0"/>
                              </a:lnTo>
                              <a:close/>
                            </a:path>
                          </a:pathLst>
                        </a:custGeom>
                        <a:solidFill>
                          <a:srgbClr val="F3632C">
                            <a:alpha val="4196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45F9F" id="Freeform 458" o:spid="_x0000_s1026" style="position:absolute;margin-left:326.7pt;margin-top:-50.55pt;width:123.85pt;height:143.4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477,2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" path="m1238,l,716,,2149r1238,718l2476,2149r,-1433l1238,xe" fillcolor="#f3632c" stroked="f">
                <v:fill opacity="27499f"/>
                <v:path arrowok="t" o:connecttype="custom" o:connectlocs="786130,-641985;0,-187325;0,722630;786130,1178560;1572260,722630;1572260,-187325;786130,-641985" o:connectangles="0,0,0,0,0,0,0"/>
                <w10:wrap anchorx="page"/>
              </v:shape>
            </w:pict>
          </mc:Fallback>
        </mc:AlternateContent>
      </w:r>
      <w:r w:rsidR="003E4B71">
        <w:rPr>
          <w:color w:val="006651"/>
        </w:rPr>
        <w:t>REWIR</w:t>
      </w:r>
    </w:p>
    <w:p w14:paraId="016D06FE" w14:textId="77777777" w:rsidR="005A0F87" w:rsidRPr="008602FC" w:rsidRDefault="003E4B71">
      <w:pPr>
        <w:ind w:left="111"/>
        <w:rPr>
          <w:rFonts w:ascii="Century Gothic" w:hAnsi="Century Gothic"/>
          <w:b/>
          <w:sz w:val="32"/>
        </w:rPr>
      </w:pPr>
      <w:r w:rsidRPr="008602FC">
        <w:rPr>
          <w:rFonts w:ascii="Century Gothic" w:hAnsi="Century Gothic"/>
          <w:b/>
          <w:color w:val="006651"/>
          <w:sz w:val="32"/>
        </w:rPr>
        <w:t>PRACOVNÝ DOKUMENT</w:t>
      </w:r>
    </w:p>
    <w:p w14:paraId="4EB1F63F" w14:textId="77777777" w:rsidR="005A0F87" w:rsidRDefault="003E4B71">
      <w:pPr>
        <w:spacing w:before="121"/>
        <w:ind w:left="111"/>
        <w:rPr>
          <w:rFonts w:ascii="Century Gothic"/>
          <w:b/>
          <w:i/>
        </w:rPr>
      </w:pPr>
      <w:r w:rsidRPr="008602FC">
        <w:rPr>
          <w:rFonts w:ascii="Century Gothic" w:hAnsi="Century Gothic"/>
          <w:b/>
          <w:i/>
          <w:color w:val="006651"/>
        </w:rPr>
        <w:t xml:space="preserve">Január </w:t>
      </w:r>
      <w:r>
        <w:rPr>
          <w:rFonts w:ascii="Century Gothic"/>
          <w:b/>
          <w:i/>
          <w:color w:val="006651"/>
        </w:rPr>
        <w:t>2021</w:t>
      </w:r>
    </w:p>
    <w:p w14:paraId="1C409CAA" w14:textId="77777777" w:rsidR="005A0F87" w:rsidRDefault="005A0F87">
      <w:pPr>
        <w:pStyle w:val="Zkladntext"/>
        <w:ind w:left="0"/>
        <w:rPr>
          <w:rFonts w:ascii="Century Gothic"/>
          <w:b/>
          <w:i/>
          <w:sz w:val="20"/>
        </w:rPr>
      </w:pPr>
    </w:p>
    <w:p w14:paraId="75C6F986" w14:textId="77777777" w:rsidR="005A0F87" w:rsidRDefault="005A0F87">
      <w:pPr>
        <w:pStyle w:val="Zkladntext"/>
        <w:ind w:left="0"/>
        <w:rPr>
          <w:rFonts w:ascii="Century Gothic"/>
          <w:b/>
          <w:i/>
          <w:sz w:val="20"/>
        </w:rPr>
      </w:pPr>
    </w:p>
    <w:p w14:paraId="6D5F8CBA" w14:textId="77777777" w:rsidR="005A0F87" w:rsidRDefault="005A0F87">
      <w:pPr>
        <w:pStyle w:val="Zkladntext"/>
        <w:ind w:left="0"/>
        <w:rPr>
          <w:rFonts w:ascii="Century Gothic"/>
          <w:b/>
          <w:i/>
          <w:sz w:val="20"/>
        </w:rPr>
      </w:pPr>
    </w:p>
    <w:p w14:paraId="05A6AFF0" w14:textId="77777777" w:rsidR="005A0F87" w:rsidRDefault="005A0F87">
      <w:pPr>
        <w:pStyle w:val="Zkladntext"/>
        <w:ind w:left="0"/>
        <w:rPr>
          <w:rFonts w:ascii="Century Gothic"/>
          <w:b/>
          <w:i/>
          <w:sz w:val="20"/>
        </w:rPr>
      </w:pPr>
    </w:p>
    <w:p w14:paraId="66B8411C" w14:textId="77777777" w:rsidR="005A0F87" w:rsidRDefault="005A0F87">
      <w:pPr>
        <w:pStyle w:val="Zkladntext"/>
        <w:ind w:left="0"/>
        <w:rPr>
          <w:rFonts w:ascii="Century Gothic"/>
          <w:b/>
          <w:i/>
          <w:sz w:val="20"/>
        </w:rPr>
      </w:pPr>
    </w:p>
    <w:p w14:paraId="45A6AE7B" w14:textId="77777777" w:rsidR="005A0F87" w:rsidRDefault="005A0F87">
      <w:pPr>
        <w:pStyle w:val="Zkladntext"/>
        <w:ind w:left="0"/>
        <w:rPr>
          <w:rFonts w:ascii="Century Gothic"/>
          <w:b/>
          <w:i/>
          <w:sz w:val="20"/>
        </w:rPr>
      </w:pPr>
    </w:p>
    <w:p w14:paraId="26808053" w14:textId="77777777" w:rsidR="005A0F87" w:rsidRDefault="005A0F87">
      <w:pPr>
        <w:pStyle w:val="Zkladntext"/>
        <w:ind w:left="0"/>
        <w:rPr>
          <w:rFonts w:ascii="Century Gothic"/>
          <w:b/>
          <w:i/>
          <w:sz w:val="20"/>
        </w:rPr>
      </w:pPr>
    </w:p>
    <w:p w14:paraId="2AC7A940" w14:textId="77777777" w:rsidR="005A0F87" w:rsidRDefault="005A0F87">
      <w:pPr>
        <w:pStyle w:val="Zkladntext"/>
        <w:spacing w:before="3"/>
        <w:ind w:left="0"/>
        <w:rPr>
          <w:rFonts w:ascii="Century Gothic"/>
          <w:b/>
          <w:i/>
          <w:sz w:val="24"/>
        </w:rPr>
      </w:pPr>
    </w:p>
    <w:p w14:paraId="48B4BF76" w14:textId="77777777" w:rsidR="005A0F87" w:rsidRPr="008602FC" w:rsidRDefault="003E4B71">
      <w:pPr>
        <w:spacing w:before="101"/>
        <w:ind w:left="1480" w:right="1483"/>
        <w:jc w:val="center"/>
        <w:rPr>
          <w:rFonts w:ascii="Century Gothic" w:hAnsi="Century Gothic"/>
          <w:b/>
          <w:sz w:val="40"/>
        </w:rPr>
      </w:pPr>
      <w:r w:rsidRPr="008602FC">
        <w:rPr>
          <w:rFonts w:ascii="Century Gothic" w:hAnsi="Century Gothic"/>
          <w:b/>
          <w:color w:val="CA400A"/>
          <w:sz w:val="40"/>
        </w:rPr>
        <w:t>Tvorba politík pri návrate do práce: úloha pracovno-právnych vzťahov na celoštátnej a podnikovej úrovni</w:t>
      </w:r>
    </w:p>
    <w:p w14:paraId="5921E915" w14:textId="77777777" w:rsidR="005A0F87" w:rsidRDefault="005A0F87">
      <w:pPr>
        <w:pStyle w:val="Zkladntext"/>
        <w:spacing w:before="1"/>
        <w:ind w:left="0"/>
        <w:rPr>
          <w:rFonts w:ascii="Century Gothic"/>
          <w:b/>
          <w:sz w:val="40"/>
        </w:rPr>
      </w:pPr>
    </w:p>
    <w:p w14:paraId="04F7B4F5" w14:textId="688F8F4A" w:rsidR="005A0F87" w:rsidRPr="008602FC" w:rsidRDefault="00915CF4">
      <w:pPr>
        <w:ind w:left="1480" w:right="1480"/>
        <w:jc w:val="center"/>
        <w:rPr>
          <w:rFonts w:ascii="Century Gothic" w:hAnsi="Century Gothic"/>
          <w:b/>
          <w:sz w:val="36"/>
        </w:rPr>
      </w:pPr>
      <w:r>
        <w:rPr>
          <w:rFonts w:ascii="Century Gothic" w:hAnsi="Century Gothic"/>
          <w:b/>
          <w:color w:val="CA400A"/>
          <w:sz w:val="36"/>
        </w:rPr>
        <w:t>Výskumná štúdia</w:t>
      </w:r>
      <w:r w:rsidR="003E4B71" w:rsidRPr="008602FC">
        <w:rPr>
          <w:rFonts w:ascii="Century Gothic" w:hAnsi="Century Gothic"/>
          <w:b/>
          <w:color w:val="CA400A"/>
          <w:sz w:val="36"/>
        </w:rPr>
        <w:t xml:space="preserve"> </w:t>
      </w:r>
      <w:r w:rsidR="00103089" w:rsidRPr="00103089">
        <w:rPr>
          <w:rFonts w:ascii="Century Gothic" w:hAnsi="Century Gothic"/>
          <w:b/>
          <w:color w:val="CA400A"/>
          <w:sz w:val="36"/>
        </w:rPr>
        <w:t>–</w:t>
      </w:r>
      <w:r w:rsidR="00013AB4">
        <w:rPr>
          <w:rFonts w:ascii="Century Gothic" w:hAnsi="Century Gothic"/>
          <w:b/>
          <w:color w:val="CA400A"/>
          <w:sz w:val="36"/>
        </w:rPr>
        <w:t xml:space="preserve"> </w:t>
      </w:r>
      <w:r w:rsidR="003E4B71" w:rsidRPr="008602FC">
        <w:rPr>
          <w:rFonts w:ascii="Century Gothic" w:hAnsi="Century Gothic"/>
          <w:b/>
          <w:color w:val="CA400A"/>
          <w:sz w:val="36"/>
        </w:rPr>
        <w:t>Slovensko</w:t>
      </w:r>
    </w:p>
    <w:p w14:paraId="2DE5C4D1" w14:textId="37F9B9B9" w:rsidR="005A0F87" w:rsidRDefault="00972E9A">
      <w:pPr>
        <w:pStyle w:val="Zkladntext"/>
        <w:spacing w:before="12"/>
        <w:ind w:left="0"/>
        <w:rPr>
          <w:rFonts w:ascii="Century Gothic"/>
          <w:b/>
          <w:sz w:val="24"/>
        </w:rPr>
      </w:pPr>
      <w:r>
        <w:rPr>
          <w:noProof/>
          <w:lang w:val="en-GB" w:eastAsia="en-GB"/>
        </w:rPr>
        <mc:AlternateContent>
          <mc:Choice Requires="wps">
            <w:drawing>
              <wp:anchor distT="0" distB="0" distL="0" distR="0" simplePos="0" relativeHeight="487587840" behindDoc="1" locked="0" layoutInCell="1" allowOverlap="1" wp14:anchorId="786569B5" wp14:editId="025CAA31">
                <wp:simplePos x="0" y="0"/>
                <wp:positionH relativeFrom="page">
                  <wp:posOffset>2362200</wp:posOffset>
                </wp:positionH>
                <wp:positionV relativeFrom="paragraph">
                  <wp:posOffset>219075</wp:posOffset>
                </wp:positionV>
                <wp:extent cx="3202305" cy="95250"/>
                <wp:effectExtent l="0" t="0" r="0" b="0"/>
                <wp:wrapTopAndBottom/>
                <wp:docPr id="461" name="Rectangle 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2305" cy="95250"/>
                        </a:xfrm>
                        <a:prstGeom prst="rect">
                          <a:avLst/>
                        </a:prstGeom>
                        <a:solidFill>
                          <a:srgbClr val="CC420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B2E7F" id="Rectangle 457" o:spid="_x0000_s1026" style="position:absolute;margin-left:186pt;margin-top:17.25pt;width:252.15pt;height:7.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" fillcolor="#cc420c" stroked="f">
                <w10:wrap type="topAndBottom" anchorx="page"/>
              </v:rect>
            </w:pict>
          </mc:Fallback>
        </mc:AlternateContent>
      </w:r>
    </w:p>
    <w:p w14:paraId="62BC4709" w14:textId="099667B7" w:rsidR="005A0F87" w:rsidRPr="008602FC" w:rsidRDefault="003E4B71" w:rsidP="00915CF4">
      <w:pPr>
        <w:spacing w:before="163"/>
        <w:ind w:left="1985" w:right="1524" w:firstLine="567"/>
        <w:jc w:val="center"/>
        <w:rPr>
          <w:rFonts w:ascii="Century Gothic" w:hAnsi="Century Gothic"/>
          <w:b/>
          <w:sz w:val="24"/>
        </w:rPr>
      </w:pPr>
      <w:r w:rsidRPr="008602FC">
        <w:rPr>
          <w:rFonts w:ascii="Century Gothic" w:hAnsi="Century Gothic"/>
          <w:b/>
          <w:color w:val="271F62"/>
          <w:sz w:val="24"/>
        </w:rPr>
        <w:t xml:space="preserve">Vyjednávanie o návrate do práce </w:t>
      </w:r>
      <w:r w:rsidR="00915CF4">
        <w:rPr>
          <w:rFonts w:ascii="Century Gothic" w:hAnsi="Century Gothic"/>
          <w:b/>
          <w:color w:val="271F62"/>
          <w:sz w:val="24"/>
        </w:rPr>
        <w:t>prostredníctvom</w:t>
      </w:r>
      <w:r w:rsidRPr="008602FC">
        <w:rPr>
          <w:rFonts w:ascii="Century Gothic" w:hAnsi="Century Gothic"/>
          <w:b/>
          <w:color w:val="271F62"/>
          <w:sz w:val="24"/>
        </w:rPr>
        <w:t xml:space="preserve"> pracovno</w:t>
      </w:r>
      <w:r w:rsidR="008602FC">
        <w:rPr>
          <w:rFonts w:ascii="Century Gothic" w:hAnsi="Century Gothic"/>
          <w:b/>
          <w:color w:val="271F62"/>
          <w:sz w:val="24"/>
        </w:rPr>
        <w:t>-p</w:t>
      </w:r>
      <w:r w:rsidRPr="008602FC">
        <w:rPr>
          <w:rFonts w:ascii="Century Gothic" w:hAnsi="Century Gothic"/>
          <w:b/>
          <w:color w:val="271F62"/>
          <w:sz w:val="24"/>
        </w:rPr>
        <w:t xml:space="preserve">rávnych vzťahov v </w:t>
      </w:r>
      <w:r w:rsidR="00915CF4">
        <w:rPr>
          <w:rFonts w:ascii="Century Gothic" w:hAnsi="Century Gothic"/>
          <w:b/>
          <w:color w:val="271F62"/>
          <w:sz w:val="24"/>
        </w:rPr>
        <w:t>dobe</w:t>
      </w:r>
      <w:r w:rsidRPr="008602FC">
        <w:rPr>
          <w:rFonts w:ascii="Century Gothic" w:hAnsi="Century Gothic"/>
          <w:b/>
          <w:color w:val="271F62"/>
          <w:sz w:val="24"/>
        </w:rPr>
        <w:t xml:space="preserve"> demografických zmien (REWIR)</w:t>
      </w:r>
    </w:p>
    <w:p w14:paraId="6BFE1E8D" w14:textId="77777777" w:rsidR="005A0F87" w:rsidRPr="008602FC" w:rsidRDefault="003E4B71">
      <w:pPr>
        <w:ind w:left="3534"/>
        <w:rPr>
          <w:rFonts w:ascii="Century Gothic" w:hAnsi="Century Gothic"/>
          <w:b/>
          <w:sz w:val="24"/>
        </w:rPr>
      </w:pPr>
      <w:r w:rsidRPr="008602FC">
        <w:rPr>
          <w:rFonts w:ascii="Century Gothic" w:hAnsi="Century Gothic"/>
          <w:b/>
          <w:color w:val="271F62"/>
          <w:sz w:val="24"/>
        </w:rPr>
        <w:t>Č. projektu VS/2019/0075</w:t>
      </w:r>
    </w:p>
    <w:p w14:paraId="0EE6F1D9" w14:textId="77777777" w:rsidR="005A0F87" w:rsidRPr="008602FC" w:rsidRDefault="005A0F87">
      <w:pPr>
        <w:pStyle w:val="Zkladntext"/>
        <w:ind w:left="0"/>
        <w:rPr>
          <w:rFonts w:ascii="Century Gothic" w:hAnsi="Century Gothic"/>
          <w:b/>
          <w:sz w:val="28"/>
        </w:rPr>
      </w:pPr>
    </w:p>
    <w:p w14:paraId="4CD8D797" w14:textId="77777777" w:rsidR="005A0F87" w:rsidRPr="008602FC" w:rsidRDefault="005A0F87">
      <w:pPr>
        <w:pStyle w:val="Zkladntext"/>
        <w:spacing w:before="2"/>
        <w:ind w:left="0"/>
        <w:rPr>
          <w:rFonts w:ascii="Century Gothic" w:hAnsi="Century Gothic"/>
          <w:b/>
        </w:rPr>
      </w:pPr>
    </w:p>
    <w:p w14:paraId="35D399D1" w14:textId="77777777" w:rsidR="005A0F87" w:rsidRPr="008602FC" w:rsidRDefault="003E4B71">
      <w:pPr>
        <w:ind w:left="1480" w:right="1460"/>
        <w:jc w:val="center"/>
        <w:rPr>
          <w:rFonts w:ascii="Century Gothic" w:hAnsi="Century Gothic"/>
          <w:b/>
          <w:sz w:val="24"/>
        </w:rPr>
      </w:pPr>
      <w:r w:rsidRPr="008602FC">
        <w:rPr>
          <w:rFonts w:ascii="Century Gothic" w:hAnsi="Century Gothic"/>
          <w:b/>
          <w:color w:val="271F62"/>
          <w:sz w:val="24"/>
        </w:rPr>
        <w:t>Výstup 3.1</w:t>
      </w:r>
    </w:p>
    <w:p w14:paraId="11C0B83A" w14:textId="77777777" w:rsidR="005A0F87" w:rsidRDefault="005A0F87">
      <w:pPr>
        <w:pStyle w:val="Zkladntext"/>
        <w:ind w:left="0"/>
        <w:rPr>
          <w:rFonts w:ascii="Century Gothic"/>
          <w:b/>
          <w:sz w:val="28"/>
        </w:rPr>
      </w:pPr>
    </w:p>
    <w:p w14:paraId="29683F9F" w14:textId="77777777" w:rsidR="005A0F87" w:rsidRDefault="005A0F87">
      <w:pPr>
        <w:pStyle w:val="Zkladntext"/>
        <w:ind w:left="0"/>
        <w:rPr>
          <w:rFonts w:ascii="Century Gothic"/>
          <w:b/>
          <w:sz w:val="28"/>
        </w:rPr>
      </w:pPr>
    </w:p>
    <w:p w14:paraId="1F5D733B" w14:textId="77777777" w:rsidR="005A0F87" w:rsidRDefault="003E4B71">
      <w:pPr>
        <w:pStyle w:val="Zkladntext"/>
        <w:spacing w:before="249"/>
        <w:ind w:left="1478" w:right="1483"/>
        <w:jc w:val="center"/>
        <w:rPr>
          <w:rFonts w:ascii="Century Gothic" w:hAnsi="Century Gothic"/>
        </w:rPr>
      </w:pPr>
      <w:r>
        <w:rPr>
          <w:rFonts w:ascii="Century Gothic" w:hAnsi="Century Gothic"/>
          <w:color w:val="271F62"/>
        </w:rPr>
        <w:t xml:space="preserve">B. Holubová, M. Kahancová, M. Sedláková a </w:t>
      </w:r>
      <w:proofErr w:type="spellStart"/>
      <w:r>
        <w:rPr>
          <w:rFonts w:ascii="Century Gothic" w:hAnsi="Century Gothic"/>
          <w:color w:val="271F62"/>
        </w:rPr>
        <w:t>A</w:t>
      </w:r>
      <w:proofErr w:type="spellEnd"/>
      <w:r>
        <w:rPr>
          <w:rFonts w:ascii="Century Gothic" w:hAnsi="Century Gothic"/>
          <w:color w:val="271F62"/>
        </w:rPr>
        <w:t>. Šumichrast</w:t>
      </w:r>
    </w:p>
    <w:p w14:paraId="5F1A6850" w14:textId="77777777" w:rsidR="005A0F87" w:rsidRDefault="005A0F87">
      <w:pPr>
        <w:pStyle w:val="Zkladntext"/>
        <w:ind w:left="0"/>
        <w:rPr>
          <w:rFonts w:ascii="Century Gothic"/>
          <w:sz w:val="20"/>
        </w:rPr>
      </w:pPr>
    </w:p>
    <w:p w14:paraId="1320A2A7" w14:textId="77777777" w:rsidR="005A0F87" w:rsidRDefault="005A0F87">
      <w:pPr>
        <w:pStyle w:val="Zkladntext"/>
        <w:ind w:left="0"/>
        <w:rPr>
          <w:rFonts w:ascii="Century Gothic"/>
          <w:sz w:val="20"/>
        </w:rPr>
      </w:pPr>
    </w:p>
    <w:p w14:paraId="660C8F1F" w14:textId="77777777" w:rsidR="005A0F87" w:rsidRDefault="005A0F87">
      <w:pPr>
        <w:pStyle w:val="Zkladntext"/>
        <w:ind w:left="0"/>
        <w:rPr>
          <w:rFonts w:ascii="Century Gothic"/>
          <w:sz w:val="20"/>
        </w:rPr>
      </w:pPr>
    </w:p>
    <w:p w14:paraId="0ADB89C8" w14:textId="77777777" w:rsidR="005A0F87" w:rsidRDefault="005A0F87">
      <w:pPr>
        <w:pStyle w:val="Zkladntext"/>
        <w:ind w:left="0"/>
        <w:rPr>
          <w:rFonts w:ascii="Century Gothic"/>
          <w:sz w:val="20"/>
        </w:rPr>
      </w:pPr>
    </w:p>
    <w:p w14:paraId="23417841" w14:textId="77777777" w:rsidR="005A0F87" w:rsidRDefault="005A0F87">
      <w:pPr>
        <w:pStyle w:val="Zkladntext"/>
        <w:ind w:left="0"/>
        <w:rPr>
          <w:rFonts w:ascii="Century Gothic"/>
          <w:sz w:val="20"/>
        </w:rPr>
      </w:pPr>
    </w:p>
    <w:p w14:paraId="21AF0ABD" w14:textId="77777777" w:rsidR="005A0F87" w:rsidRDefault="003E4B71">
      <w:pPr>
        <w:pStyle w:val="Zkladntext"/>
        <w:spacing w:before="12"/>
        <w:ind w:left="0"/>
        <w:rPr>
          <w:rFonts w:ascii="Century Gothic"/>
          <w:sz w:val="17"/>
        </w:rPr>
      </w:pPr>
      <w:r>
        <w:rPr>
          <w:noProof/>
          <w:lang w:val="en-GB" w:eastAsia="en-GB"/>
        </w:rPr>
        <w:drawing>
          <wp:anchor distT="0" distB="0" distL="0" distR="0" simplePos="0" relativeHeight="251658240" behindDoc="0" locked="0" layoutInCell="1" allowOverlap="1" wp14:anchorId="659534B2" wp14:editId="281378E4">
            <wp:simplePos x="0" y="0"/>
            <wp:positionH relativeFrom="page">
              <wp:posOffset>769659</wp:posOffset>
            </wp:positionH>
            <wp:positionV relativeFrom="paragraph">
              <wp:posOffset>479662</wp:posOffset>
            </wp:positionV>
            <wp:extent cx="2128416" cy="37719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128416" cy="377190"/>
                    </a:xfrm>
                    <a:prstGeom prst="rect">
                      <a:avLst/>
                    </a:prstGeom>
                  </pic:spPr>
                </pic:pic>
              </a:graphicData>
            </a:graphic>
          </wp:anchor>
        </w:drawing>
      </w:r>
      <w:r>
        <w:rPr>
          <w:noProof/>
          <w:lang w:val="en-GB" w:eastAsia="en-GB"/>
        </w:rPr>
        <w:drawing>
          <wp:anchor distT="0" distB="0" distL="0" distR="0" simplePos="0" relativeHeight="2" behindDoc="0" locked="0" layoutInCell="1" allowOverlap="1" wp14:anchorId="0E118FB5" wp14:editId="52C2D42A">
            <wp:simplePos x="0" y="0"/>
            <wp:positionH relativeFrom="page">
              <wp:posOffset>4436715</wp:posOffset>
            </wp:positionH>
            <wp:positionV relativeFrom="paragraph">
              <wp:posOffset>164738</wp:posOffset>
            </wp:positionV>
            <wp:extent cx="2651838" cy="740663"/>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651838" cy="740663"/>
                    </a:xfrm>
                    <a:prstGeom prst="rect">
                      <a:avLst/>
                    </a:prstGeom>
                  </pic:spPr>
                </pic:pic>
              </a:graphicData>
            </a:graphic>
          </wp:anchor>
        </w:drawing>
      </w:r>
    </w:p>
    <w:p w14:paraId="533BC62E" w14:textId="77777777" w:rsidR="005A0F87" w:rsidRDefault="005A0F87">
      <w:pPr>
        <w:rPr>
          <w:rFonts w:ascii="Century Gothic"/>
          <w:sz w:val="17"/>
        </w:rPr>
        <w:sectPr w:rsidR="005A0F87">
          <w:type w:val="continuous"/>
          <w:pgSz w:w="12240" w:h="15840"/>
          <w:pgMar w:top="220" w:right="960" w:bottom="280" w:left="940" w:header="708" w:footer="708" w:gutter="0"/>
          <w:cols w:space="708"/>
        </w:sectPr>
      </w:pPr>
    </w:p>
    <w:p w14:paraId="372EC487" w14:textId="77777777" w:rsidR="005A0F87" w:rsidRDefault="003E4B71">
      <w:pPr>
        <w:pStyle w:val="Nadpis1"/>
      </w:pPr>
      <w:r>
        <w:lastRenderedPageBreak/>
        <w:t>Obsah</w:t>
      </w:r>
    </w:p>
    <w:sdt>
      <w:sdtPr>
        <w:id w:val="-769856385"/>
        <w:docPartObj>
          <w:docPartGallery w:val="Table of Contents"/>
          <w:docPartUnique/>
        </w:docPartObj>
      </w:sdtPr>
      <w:sdtEndPr/>
      <w:sdtContent>
        <w:p w14:paraId="18364583" w14:textId="77777777" w:rsidR="005A0F87" w:rsidRDefault="00C53FF7">
          <w:pPr>
            <w:pStyle w:val="Obsah1"/>
            <w:tabs>
              <w:tab w:val="left" w:leader="dot" w:pos="9741"/>
            </w:tabs>
            <w:spacing w:before="158"/>
          </w:pPr>
          <w:hyperlink w:anchor="_bookmark0" w:history="1">
            <w:r w:rsidR="003E4B71">
              <w:t>ZOZNAM GRAFOV</w:t>
            </w:r>
            <w:r w:rsidR="003E4B71">
              <w:tab/>
              <w:t>3</w:t>
            </w:r>
          </w:hyperlink>
        </w:p>
        <w:p w14:paraId="75157D97" w14:textId="77777777" w:rsidR="005A0F87" w:rsidRDefault="00C53FF7">
          <w:pPr>
            <w:pStyle w:val="Obsah1"/>
            <w:tabs>
              <w:tab w:val="left" w:leader="dot" w:pos="9741"/>
            </w:tabs>
          </w:pPr>
          <w:hyperlink w:anchor="_bookmark1" w:history="1">
            <w:r w:rsidR="003E4B71">
              <w:t>ZOZNAM TABULIEK</w:t>
            </w:r>
            <w:r w:rsidR="003E4B71">
              <w:tab/>
              <w:t>4</w:t>
            </w:r>
          </w:hyperlink>
        </w:p>
        <w:p w14:paraId="5480033D" w14:textId="77777777" w:rsidR="005A0F87" w:rsidRDefault="00C53FF7">
          <w:pPr>
            <w:pStyle w:val="Obsah1"/>
            <w:tabs>
              <w:tab w:val="left" w:leader="dot" w:pos="9741"/>
            </w:tabs>
          </w:pPr>
          <w:hyperlink w:anchor="_bookmark2" w:history="1">
            <w:r w:rsidR="003E4B71">
              <w:t>SKRATKY</w:t>
            </w:r>
            <w:r w:rsidR="003E4B71">
              <w:tab/>
              <w:t>4</w:t>
            </w:r>
          </w:hyperlink>
        </w:p>
        <w:p w14:paraId="4E091EE4" w14:textId="77777777" w:rsidR="005A0F87" w:rsidRDefault="00C53FF7">
          <w:pPr>
            <w:pStyle w:val="Obsah1"/>
            <w:numPr>
              <w:ilvl w:val="0"/>
              <w:numId w:val="9"/>
            </w:numPr>
            <w:tabs>
              <w:tab w:val="left" w:pos="663"/>
              <w:tab w:val="left" w:leader="dot" w:pos="9741"/>
            </w:tabs>
          </w:pPr>
          <w:hyperlink w:anchor="_bookmark3" w:history="1">
            <w:r w:rsidR="003E4B71">
              <w:t>ÚVOD</w:t>
            </w:r>
            <w:r w:rsidR="003E4B71">
              <w:tab/>
              <w:t>5</w:t>
            </w:r>
          </w:hyperlink>
        </w:p>
        <w:p w14:paraId="4EF2E19A" w14:textId="77777777" w:rsidR="005A0F87" w:rsidRDefault="00C53FF7">
          <w:pPr>
            <w:pStyle w:val="Obsah1"/>
            <w:numPr>
              <w:ilvl w:val="0"/>
              <w:numId w:val="9"/>
            </w:numPr>
            <w:tabs>
              <w:tab w:val="left" w:pos="663"/>
              <w:tab w:val="left" w:leader="dot" w:pos="9629"/>
            </w:tabs>
            <w:spacing w:before="139"/>
          </w:pPr>
          <w:hyperlink w:anchor="_bookmark8" w:history="1">
            <w:r w:rsidR="003E4B71">
              <w:t>RÁMEC POLITÍK PRI NÁVRATE DO PRÁCE NA SLOVENSKU</w:t>
            </w:r>
            <w:r w:rsidR="003E4B71">
              <w:tab/>
              <w:t>11</w:t>
            </w:r>
          </w:hyperlink>
        </w:p>
        <w:p w14:paraId="56C5A371" w14:textId="77777777" w:rsidR="005A0F87" w:rsidRDefault="00C53FF7">
          <w:pPr>
            <w:pStyle w:val="Obsah2"/>
            <w:numPr>
              <w:ilvl w:val="1"/>
              <w:numId w:val="9"/>
            </w:numPr>
            <w:tabs>
              <w:tab w:val="left" w:pos="1098"/>
              <w:tab w:val="left" w:leader="dot" w:pos="9629"/>
            </w:tabs>
            <w:rPr>
              <w:sz w:val="22"/>
            </w:rPr>
          </w:pPr>
          <w:hyperlink w:anchor="_bookmark9" w:history="1">
            <w:r w:rsidR="003E4B71">
              <w:t>SYSTÉM NEMOCEN</w:t>
            </w:r>
            <w:r w:rsidR="003E4B71" w:rsidRPr="008602FC">
              <w:t xml:space="preserve">SKÝCH DÁVOK </w:t>
            </w:r>
            <w:r w:rsidR="003E4B71">
              <w:t>A DÁVOK V INVALIDITE NA SLOVENSKU</w:t>
            </w:r>
            <w:r w:rsidR="003E4B71">
              <w:tab/>
            </w:r>
            <w:r w:rsidR="003E4B71">
              <w:rPr>
                <w:sz w:val="22"/>
              </w:rPr>
              <w:t>11</w:t>
            </w:r>
          </w:hyperlink>
        </w:p>
        <w:p w14:paraId="771BFF5D" w14:textId="77777777" w:rsidR="005A0F87" w:rsidRDefault="00C53FF7">
          <w:pPr>
            <w:pStyle w:val="Obsah2"/>
            <w:tabs>
              <w:tab w:val="left" w:leader="dot" w:pos="9629"/>
            </w:tabs>
            <w:ind w:left="721" w:firstLine="0"/>
            <w:rPr>
              <w:sz w:val="22"/>
            </w:rPr>
          </w:pPr>
          <w:hyperlink w:anchor="_bookmark11" w:history="1">
            <w:r w:rsidR="003E4B71">
              <w:rPr>
                <w:sz w:val="22"/>
              </w:rPr>
              <w:t xml:space="preserve">2.2 </w:t>
            </w:r>
            <w:r w:rsidR="003E4B71" w:rsidRPr="008602FC">
              <w:t>PODPORA R</w:t>
            </w:r>
            <w:r w:rsidR="003E4B71">
              <w:t>EHABILITÁCIE A NÁVRAT DO PRÁCE POČAS OBDOBIA NEPRÍTOMNOSTI V PRÁCI ALEBO PO ŇOM</w:t>
            </w:r>
            <w:r w:rsidR="003E4B71">
              <w:tab/>
            </w:r>
            <w:r w:rsidR="003E4B71">
              <w:rPr>
                <w:sz w:val="22"/>
              </w:rPr>
              <w:t>12</w:t>
            </w:r>
          </w:hyperlink>
        </w:p>
        <w:p w14:paraId="08208069" w14:textId="77777777" w:rsidR="005A0F87" w:rsidRDefault="00C53FF7">
          <w:pPr>
            <w:pStyle w:val="Obsah1"/>
            <w:numPr>
              <w:ilvl w:val="0"/>
              <w:numId w:val="9"/>
            </w:numPr>
            <w:tabs>
              <w:tab w:val="left" w:pos="663"/>
              <w:tab w:val="left" w:leader="dot" w:pos="9629"/>
            </w:tabs>
            <w:spacing w:line="256" w:lineRule="auto"/>
            <w:ind w:left="500" w:right="483" w:firstLine="0"/>
          </w:pPr>
          <w:hyperlink w:anchor="_bookmark12" w:history="1">
            <w:r w:rsidR="003E4B71">
              <w:t>ZAPOJENIE SOCIÁLNYCH PARTNEROV DO TVORBY POLITÍK PRI NÁVRATE DO PRÁCE NA CELOŠTÁTNEJ</w:t>
            </w:r>
          </w:hyperlink>
          <w:hyperlink w:anchor="_bookmark12" w:history="1">
            <w:r w:rsidR="003E4B71">
              <w:t xml:space="preserve"> ÚROVNI</w:t>
            </w:r>
            <w:r w:rsidR="003E4B71">
              <w:tab/>
              <w:t>15</w:t>
            </w:r>
          </w:hyperlink>
        </w:p>
        <w:p w14:paraId="61EAE5BA" w14:textId="77777777" w:rsidR="005A0F87" w:rsidRDefault="00C53FF7">
          <w:pPr>
            <w:pStyle w:val="Obsah2"/>
            <w:numPr>
              <w:ilvl w:val="1"/>
              <w:numId w:val="8"/>
            </w:numPr>
            <w:tabs>
              <w:tab w:val="left" w:pos="1043"/>
              <w:tab w:val="left" w:leader="dot" w:pos="9629"/>
            </w:tabs>
            <w:spacing w:before="4"/>
            <w:rPr>
              <w:sz w:val="22"/>
            </w:rPr>
          </w:pPr>
          <w:hyperlink w:anchor="_bookmark13" w:history="1">
            <w:r w:rsidR="003E4B71" w:rsidRPr="008602FC">
              <w:t>AKTÉRI A ÚČASTNÍCI POLITÍK PRI NÁVRATE DO PRÁCE</w:t>
            </w:r>
            <w:r w:rsidR="003E4B71">
              <w:tab/>
            </w:r>
            <w:r w:rsidR="003E4B71">
              <w:rPr>
                <w:sz w:val="22"/>
              </w:rPr>
              <w:t>15</w:t>
            </w:r>
          </w:hyperlink>
        </w:p>
        <w:p w14:paraId="0B7C0982" w14:textId="77777777" w:rsidR="005A0F87" w:rsidRDefault="00C53FF7">
          <w:pPr>
            <w:pStyle w:val="Obsah2"/>
            <w:numPr>
              <w:ilvl w:val="1"/>
              <w:numId w:val="8"/>
            </w:numPr>
            <w:tabs>
              <w:tab w:val="left" w:pos="1043"/>
              <w:tab w:val="left" w:leader="dot" w:pos="9629"/>
            </w:tabs>
            <w:rPr>
              <w:sz w:val="22"/>
            </w:rPr>
          </w:pPr>
          <w:hyperlink w:anchor="_bookmark14" w:history="1">
            <w:r w:rsidR="003E4B71">
              <w:t>NÁZORY A ÚROVEŇ ZAPOJENIA ÚČASTNÍKOV PRACOVNO-PRÁVNYCH VZŤAHOV</w:t>
            </w:r>
            <w:r w:rsidR="003E4B71">
              <w:tab/>
            </w:r>
            <w:r w:rsidR="003E4B71">
              <w:rPr>
                <w:sz w:val="22"/>
              </w:rPr>
              <w:t>16</w:t>
            </w:r>
          </w:hyperlink>
        </w:p>
        <w:p w14:paraId="30857A26" w14:textId="77777777" w:rsidR="005A0F87" w:rsidRDefault="00C53FF7">
          <w:pPr>
            <w:pStyle w:val="Obsah2"/>
            <w:numPr>
              <w:ilvl w:val="1"/>
              <w:numId w:val="8"/>
            </w:numPr>
            <w:tabs>
              <w:tab w:val="left" w:pos="1043"/>
            </w:tabs>
            <w:rPr>
              <w:sz w:val="22"/>
            </w:rPr>
          </w:pPr>
          <w:hyperlink w:anchor="_bookmark15" w:history="1">
            <w:r w:rsidR="003E4B71" w:rsidRPr="008602FC">
              <w:t xml:space="preserve">INTERAKCIE MEDZI ÚČASTNÍKMI PRACOVNO-PRÁVNYCH VZŤAHOV A ĎALŠÍMI ÚČASTNÍKMI POLITÍK PRI NÁVRATE </w:t>
            </w:r>
            <w:r w:rsidR="003E4B71">
              <w:t>DO PRÁCE</w:t>
            </w:r>
          </w:hyperlink>
        </w:p>
        <w:p w14:paraId="0BABC6F2" w14:textId="77777777" w:rsidR="005A0F87" w:rsidRDefault="00C53FF7">
          <w:pPr>
            <w:pStyle w:val="Obsah3"/>
            <w:tabs>
              <w:tab w:val="left" w:leader="dot" w:pos="9629"/>
            </w:tabs>
            <w:rPr>
              <w:b w:val="0"/>
              <w:i w:val="0"/>
            </w:rPr>
          </w:pPr>
          <w:hyperlink w:anchor="_bookmark15" w:history="1">
            <w:r w:rsidR="003E4B71">
              <w:rPr>
                <w:b w:val="0"/>
                <w:i w:val="0"/>
                <w:sz w:val="18"/>
              </w:rPr>
              <w:tab/>
            </w:r>
            <w:r w:rsidR="003E4B71">
              <w:rPr>
                <w:b w:val="0"/>
                <w:i w:val="0"/>
              </w:rPr>
              <w:t>18</w:t>
            </w:r>
          </w:hyperlink>
        </w:p>
        <w:p w14:paraId="57FBDBCC" w14:textId="77777777" w:rsidR="005A0F87" w:rsidRDefault="00C53FF7">
          <w:pPr>
            <w:pStyle w:val="Obsah2"/>
            <w:numPr>
              <w:ilvl w:val="1"/>
              <w:numId w:val="8"/>
            </w:numPr>
            <w:tabs>
              <w:tab w:val="left" w:pos="1043"/>
              <w:tab w:val="left" w:leader="dot" w:pos="9629"/>
            </w:tabs>
            <w:rPr>
              <w:sz w:val="22"/>
            </w:rPr>
          </w:pPr>
          <w:hyperlink w:anchor="_bookmark16" w:history="1">
            <w:r w:rsidR="003E4B71">
              <w:t>VÝSLEDKY SOCIÁLNEHO DIALÓGU V OBLASTI POLITÍK PRI NÁVRATE DO PRÁCE</w:t>
            </w:r>
            <w:r w:rsidR="003E4B71">
              <w:tab/>
            </w:r>
            <w:r w:rsidR="003E4B71">
              <w:rPr>
                <w:sz w:val="22"/>
              </w:rPr>
              <w:t>19</w:t>
            </w:r>
          </w:hyperlink>
        </w:p>
        <w:p w14:paraId="742C0F8D" w14:textId="77777777" w:rsidR="005A0F87" w:rsidRDefault="00C53FF7">
          <w:pPr>
            <w:pStyle w:val="Obsah2"/>
            <w:numPr>
              <w:ilvl w:val="1"/>
              <w:numId w:val="8"/>
            </w:numPr>
            <w:tabs>
              <w:tab w:val="left" w:pos="1043"/>
            </w:tabs>
            <w:rPr>
              <w:sz w:val="22"/>
            </w:rPr>
          </w:pPr>
          <w:hyperlink w:anchor="_bookmark17" w:history="1">
            <w:r w:rsidR="003E4B71">
              <w:t>NÁZORY NA MOŽNOSTI ĎALŠÍCH KROKOV PRI NÁVRATE DO PRÁCE A ZAPOJENIE ÚČASTNÍKOV PRACOVNO-PRÁVNYCH VZŤAHOV</w:t>
            </w:r>
            <w:r w:rsidR="003E4B71">
              <w:tab/>
            </w:r>
            <w:r w:rsidR="003E4B71">
              <w:rPr>
                <w:sz w:val="22"/>
              </w:rPr>
              <w:t>19</w:t>
            </w:r>
          </w:hyperlink>
        </w:p>
        <w:p w14:paraId="595D8A62" w14:textId="77777777" w:rsidR="005A0F87" w:rsidRDefault="00C53FF7">
          <w:pPr>
            <w:pStyle w:val="Obsah1"/>
            <w:numPr>
              <w:ilvl w:val="0"/>
              <w:numId w:val="9"/>
            </w:numPr>
            <w:tabs>
              <w:tab w:val="left" w:pos="664"/>
              <w:tab w:val="left" w:leader="dot" w:pos="9629"/>
            </w:tabs>
            <w:spacing w:line="259" w:lineRule="auto"/>
            <w:ind w:left="500" w:right="483" w:firstLine="0"/>
          </w:pPr>
          <w:hyperlink w:anchor="_bookmark18" w:history="1">
            <w:r w:rsidR="003E4B71">
              <w:t>PROCES NÁVRATU DO PRÁCE NA ÚROVNI PODNIKOV A ZAPOJENIE SOCIÁLNYCH</w:t>
            </w:r>
          </w:hyperlink>
          <w:hyperlink w:anchor="_bookmark18" w:history="1">
            <w:r w:rsidR="003E4B71">
              <w:t xml:space="preserve"> PARTNEROV</w:t>
            </w:r>
            <w:r w:rsidR="003E4B71">
              <w:tab/>
              <w:t>21</w:t>
            </w:r>
          </w:hyperlink>
        </w:p>
        <w:p w14:paraId="7492BCAC" w14:textId="77777777" w:rsidR="005A0F87" w:rsidRDefault="00C53FF7">
          <w:pPr>
            <w:pStyle w:val="Obsah2"/>
            <w:numPr>
              <w:ilvl w:val="1"/>
              <w:numId w:val="7"/>
            </w:numPr>
            <w:tabs>
              <w:tab w:val="left" w:pos="1043"/>
              <w:tab w:val="left" w:leader="dot" w:pos="9629"/>
            </w:tabs>
            <w:spacing w:before="0" w:line="267" w:lineRule="exact"/>
            <w:rPr>
              <w:sz w:val="22"/>
            </w:rPr>
          </w:pPr>
          <w:hyperlink w:anchor="_bookmark19" w:history="1">
            <w:r w:rsidR="003E4B71">
              <w:t>SKÚSENOSTI PRACOVNÍKOV S PROCESOM NÁVRATU DO PRÁCE NA ÚROVNI PODNIKOV</w:t>
            </w:r>
            <w:r w:rsidR="003E4B71">
              <w:tab/>
            </w:r>
            <w:r w:rsidR="003E4B71">
              <w:rPr>
                <w:sz w:val="22"/>
              </w:rPr>
              <w:t>21</w:t>
            </w:r>
          </w:hyperlink>
        </w:p>
        <w:p w14:paraId="3C5D01FA" w14:textId="77777777" w:rsidR="005A0F87" w:rsidRDefault="00C53FF7">
          <w:pPr>
            <w:pStyle w:val="Obsah2"/>
            <w:numPr>
              <w:ilvl w:val="1"/>
              <w:numId w:val="7"/>
            </w:numPr>
            <w:tabs>
              <w:tab w:val="left" w:pos="1041"/>
              <w:tab w:val="left" w:leader="dot" w:pos="9629"/>
            </w:tabs>
            <w:spacing w:line="259" w:lineRule="auto"/>
            <w:ind w:left="721" w:right="483" w:firstLine="0"/>
            <w:rPr>
              <w:sz w:val="22"/>
            </w:rPr>
          </w:pPr>
          <w:hyperlink w:anchor="_bookmark22" w:history="1">
            <w:r w:rsidR="003E4B71">
              <w:rPr>
                <w:sz w:val="22"/>
              </w:rPr>
              <w:t>P</w:t>
            </w:r>
            <w:r w:rsidR="003E4B71">
              <w:t>ERSPEKTÍVY MANAŽÉROV A ĎALŠÍCH RELEVANTNÝCH FIREMNÝCH AKTÉROV PRI NÁVRATE DO PRÁCE NA ÚROVNI</w:t>
            </w:r>
          </w:hyperlink>
          <w:hyperlink w:anchor="_bookmark22" w:history="1">
            <w:r w:rsidR="003E4B71">
              <w:t xml:space="preserve"> PODNIKU</w:t>
            </w:r>
            <w:r w:rsidR="003E4B71">
              <w:tab/>
            </w:r>
            <w:r w:rsidR="003E4B71">
              <w:rPr>
                <w:sz w:val="22"/>
              </w:rPr>
              <w:t>25</w:t>
            </w:r>
          </w:hyperlink>
        </w:p>
        <w:p w14:paraId="5721B873" w14:textId="77777777" w:rsidR="005A0F87" w:rsidRDefault="00C53FF7">
          <w:pPr>
            <w:pStyle w:val="Obsah2"/>
            <w:numPr>
              <w:ilvl w:val="1"/>
              <w:numId w:val="7"/>
            </w:numPr>
            <w:tabs>
              <w:tab w:val="left" w:pos="1043"/>
              <w:tab w:val="left" w:leader="dot" w:pos="9629"/>
            </w:tabs>
            <w:spacing w:before="1"/>
            <w:rPr>
              <w:sz w:val="22"/>
            </w:rPr>
          </w:pPr>
          <w:hyperlink w:anchor="_bookmark24" w:history="1">
            <w:r w:rsidR="003E4B71">
              <w:rPr>
                <w:sz w:val="22"/>
              </w:rPr>
              <w:t>I</w:t>
            </w:r>
            <w:r w:rsidR="003E4B71">
              <w:t>NTERAKCIE MEDZI ZAMESTNÁVATEĽOM A ZAMESTNANCOM PRI SPROSTREDKOVANÍ NÁVRATU DO PRÁCE</w:t>
            </w:r>
            <w:r w:rsidR="003E4B71">
              <w:tab/>
            </w:r>
            <w:r w:rsidR="003E4B71">
              <w:rPr>
                <w:sz w:val="22"/>
              </w:rPr>
              <w:t>26</w:t>
            </w:r>
          </w:hyperlink>
        </w:p>
        <w:p w14:paraId="43ADEB72" w14:textId="77777777" w:rsidR="005A0F87" w:rsidRDefault="00C53FF7">
          <w:pPr>
            <w:pStyle w:val="Obsah2"/>
            <w:numPr>
              <w:ilvl w:val="1"/>
              <w:numId w:val="7"/>
            </w:numPr>
            <w:tabs>
              <w:tab w:val="left" w:pos="1043"/>
              <w:tab w:val="left" w:leader="dot" w:pos="9629"/>
            </w:tabs>
            <w:spacing w:before="19"/>
            <w:rPr>
              <w:sz w:val="22"/>
            </w:rPr>
          </w:pPr>
          <w:hyperlink w:anchor="_bookmark28" w:history="1">
            <w:r w:rsidR="003E4B71">
              <w:t>SKÚSENOSTI SO SPROSTREDKOVANÍM NÁVRATU DO PRÁCE A OSVEDČENÉ POSTUPY NA ÚROVNI PODNIKOV</w:t>
            </w:r>
            <w:r w:rsidR="003E4B71">
              <w:tab/>
            </w:r>
            <w:r w:rsidR="003E4B71">
              <w:rPr>
                <w:sz w:val="22"/>
              </w:rPr>
              <w:t>28</w:t>
            </w:r>
          </w:hyperlink>
        </w:p>
        <w:p w14:paraId="022E3BD3" w14:textId="77777777" w:rsidR="005A0F87" w:rsidRDefault="00C53FF7">
          <w:pPr>
            <w:pStyle w:val="Obsah2"/>
            <w:numPr>
              <w:ilvl w:val="1"/>
              <w:numId w:val="7"/>
            </w:numPr>
            <w:tabs>
              <w:tab w:val="left" w:pos="1043"/>
              <w:tab w:val="left" w:leader="dot" w:pos="9629"/>
            </w:tabs>
            <w:spacing w:line="259" w:lineRule="auto"/>
            <w:ind w:left="721" w:right="483" w:firstLine="0"/>
            <w:rPr>
              <w:sz w:val="22"/>
            </w:rPr>
          </w:pPr>
          <w:hyperlink w:anchor="_bookmark29" w:history="1">
            <w:r w:rsidR="003E4B71" w:rsidRPr="008602FC">
              <w:t>NÁZORY NA BUDÚCE MOŽNOSTI SOCIÁLNEHO DIALÓGU PRI PODPORE TVORBY A IMPLEMENTÁCIE</w:t>
            </w:r>
          </w:hyperlink>
          <w:hyperlink w:anchor="_bookmark29" w:history="1">
            <w:r w:rsidR="003E4B71">
              <w:t xml:space="preserve"> POLITÍK PRI NÁVRATE DO PRÁCE NA ÚROVNI PODNIKOV</w:t>
            </w:r>
            <w:r w:rsidR="003E4B71">
              <w:tab/>
            </w:r>
            <w:r w:rsidR="003E4B71">
              <w:rPr>
                <w:sz w:val="22"/>
              </w:rPr>
              <w:t>29</w:t>
            </w:r>
          </w:hyperlink>
        </w:p>
        <w:p w14:paraId="42B9C519" w14:textId="77777777" w:rsidR="005A0F87" w:rsidRDefault="00C53FF7">
          <w:pPr>
            <w:pStyle w:val="Obsah1"/>
            <w:numPr>
              <w:ilvl w:val="0"/>
              <w:numId w:val="9"/>
            </w:numPr>
            <w:tabs>
              <w:tab w:val="left" w:pos="663"/>
              <w:tab w:val="left" w:leader="dot" w:pos="9629"/>
            </w:tabs>
            <w:spacing w:before="121"/>
          </w:pPr>
          <w:hyperlink w:anchor="_bookmark33" w:history="1">
            <w:r w:rsidR="003E4B71">
              <w:t>ZÁVERY</w:t>
            </w:r>
            <w:r w:rsidR="003E4B71">
              <w:tab/>
              <w:t>33</w:t>
            </w:r>
          </w:hyperlink>
        </w:p>
        <w:p w14:paraId="6BCB39CE" w14:textId="77777777" w:rsidR="005A0F87" w:rsidRDefault="00C53FF7">
          <w:pPr>
            <w:pStyle w:val="Obsah1"/>
            <w:tabs>
              <w:tab w:val="left" w:leader="dot" w:pos="9629"/>
            </w:tabs>
            <w:spacing w:before="139"/>
          </w:pPr>
          <w:hyperlink w:anchor="_bookmark34" w:history="1">
            <w:r w:rsidR="003E4B71">
              <w:t>ODKAZY</w:t>
            </w:r>
            <w:r w:rsidR="003E4B71">
              <w:tab/>
              <w:t>37</w:t>
            </w:r>
          </w:hyperlink>
        </w:p>
        <w:p w14:paraId="6E758FFD" w14:textId="77777777" w:rsidR="005A0F87" w:rsidRDefault="00C53FF7">
          <w:pPr>
            <w:pStyle w:val="Obsah1"/>
            <w:tabs>
              <w:tab w:val="left" w:leader="dot" w:pos="9629"/>
            </w:tabs>
          </w:pPr>
          <w:hyperlink w:anchor="_bookmark35" w:history="1">
            <w:r w:rsidR="003E4B71">
              <w:t>PRÍLOHA</w:t>
            </w:r>
            <w:r w:rsidR="003E4B71">
              <w:tab/>
              <w:t>38</w:t>
            </w:r>
          </w:hyperlink>
        </w:p>
      </w:sdtContent>
    </w:sdt>
    <w:p w14:paraId="2F21DC5D" w14:textId="77777777" w:rsidR="005A0F87" w:rsidRDefault="005A0F87">
      <w:pPr>
        <w:sectPr w:rsidR="005A0F87">
          <w:footerReference w:type="default" r:id="rId10"/>
          <w:pgSz w:w="12240" w:h="15840"/>
          <w:pgMar w:top="1420" w:right="960" w:bottom="1180" w:left="940" w:header="0" w:footer="988" w:gutter="0"/>
          <w:pgNumType w:start="2"/>
          <w:cols w:space="708"/>
        </w:sectPr>
      </w:pPr>
    </w:p>
    <w:p w14:paraId="410FB493" w14:textId="77777777" w:rsidR="005A0F87" w:rsidRDefault="003E4B71">
      <w:pPr>
        <w:pStyle w:val="Nadpis1"/>
      </w:pPr>
      <w:bookmarkStart w:id="0" w:name="_bookmark0"/>
      <w:bookmarkEnd w:id="0"/>
      <w:r>
        <w:lastRenderedPageBreak/>
        <w:t>Zoznam grafov</w:t>
      </w:r>
    </w:p>
    <w:p w14:paraId="128F4E9C" w14:textId="30B71B34" w:rsidR="005A0F87" w:rsidRDefault="00C53FF7">
      <w:pPr>
        <w:pStyle w:val="Zkladntext"/>
        <w:tabs>
          <w:tab w:val="left" w:leader="dot" w:pos="9629"/>
        </w:tabs>
        <w:spacing w:before="158"/>
      </w:pPr>
      <w:hyperlink w:anchor="_bookmark20" w:history="1">
        <w:r w:rsidR="003E4B71">
          <w:t>Graf 1.</w:t>
        </w:r>
      </w:hyperlink>
      <w:hyperlink w:anchor="_bookmark20" w:history="1">
        <w:r w:rsidR="003E4B71">
          <w:t xml:space="preserve"> Úpravy podmienok poskytnuté pracovníkom pri návrate do práce po dlhodob</w:t>
        </w:r>
        <w:r w:rsidR="009A3CBA">
          <w:t>ej chorobe</w:t>
        </w:r>
        <w:r w:rsidR="003E4B71">
          <w:t xml:space="preserve"> (Q47)</w:t>
        </w:r>
        <w:r w:rsidR="003E4B71">
          <w:tab/>
          <w:t>23</w:t>
        </w:r>
      </w:hyperlink>
    </w:p>
    <w:p w14:paraId="1EC77D08" w14:textId="77777777" w:rsidR="005A0F87" w:rsidRDefault="00C53FF7">
      <w:pPr>
        <w:pStyle w:val="Zkladntext"/>
        <w:spacing w:before="183"/>
      </w:pPr>
      <w:hyperlink w:anchor="_bookmark21" w:history="1">
        <w:r w:rsidR="003E4B71">
          <w:t>Graf 2.</w:t>
        </w:r>
      </w:hyperlink>
      <w:hyperlink w:anchor="_bookmark21" w:history="1">
        <w:r w:rsidR="003E4B71">
          <w:t xml:space="preserve"> Pracovníkmi hodnotená úloha rôznych aktérov pri sprostredkovaní návratu do práce po dobe</w:t>
        </w:r>
      </w:hyperlink>
    </w:p>
    <w:p w14:paraId="661464E2" w14:textId="77777777" w:rsidR="005A0F87" w:rsidRDefault="00C53FF7">
      <w:pPr>
        <w:pStyle w:val="Zkladntext"/>
        <w:tabs>
          <w:tab w:val="left" w:leader="dot" w:pos="9629"/>
        </w:tabs>
        <w:spacing w:before="22"/>
        <w:ind w:left="939"/>
      </w:pPr>
      <w:hyperlink w:anchor="_bookmark21" w:history="1">
        <w:r w:rsidR="003E4B71">
          <w:t>práceneschopnosti (Q48)</w:t>
        </w:r>
        <w:r w:rsidR="003E4B71">
          <w:tab/>
          <w:t>24</w:t>
        </w:r>
      </w:hyperlink>
    </w:p>
    <w:p w14:paraId="376F2F28" w14:textId="77777777" w:rsidR="005A0F87" w:rsidRDefault="00C53FF7">
      <w:pPr>
        <w:pStyle w:val="Zkladntext"/>
        <w:tabs>
          <w:tab w:val="left" w:leader="dot" w:pos="9629"/>
        </w:tabs>
        <w:spacing w:before="180"/>
      </w:pPr>
      <w:hyperlink w:anchor="_bookmark23" w:history="1">
        <w:r w:rsidR="003E4B71">
          <w:t>Graf 3:</w:t>
        </w:r>
      </w:hyperlink>
      <w:hyperlink w:anchor="_bookmark23" w:history="1">
        <w:r w:rsidR="003E4B71">
          <w:t xml:space="preserve"> Vnímanie dopadu neprítomnosti zamestnanca na organizáciu (Q12)</w:t>
        </w:r>
        <w:r w:rsidR="003E4B71">
          <w:tab/>
          <w:t>25</w:t>
        </w:r>
      </w:hyperlink>
    </w:p>
    <w:p w14:paraId="3F70F171" w14:textId="77777777" w:rsidR="005A0F87" w:rsidRDefault="00C53FF7">
      <w:pPr>
        <w:pStyle w:val="Zkladntext"/>
        <w:tabs>
          <w:tab w:val="left" w:leader="dot" w:pos="9629"/>
        </w:tabs>
        <w:spacing w:before="180"/>
      </w:pPr>
      <w:hyperlink w:anchor="_bookmark25" w:history="1">
        <w:r w:rsidR="003E4B71">
          <w:t>Graf 4.</w:t>
        </w:r>
      </w:hyperlink>
      <w:hyperlink w:anchor="_bookmark25" w:history="1">
        <w:r w:rsidR="003E4B71">
          <w:t xml:space="preserve"> Skúsenosti pracovníkov s procesom návratu do práce (Q44)</w:t>
        </w:r>
        <w:r w:rsidR="003E4B71">
          <w:tab/>
          <w:t>26</w:t>
        </w:r>
      </w:hyperlink>
    </w:p>
    <w:p w14:paraId="6AEB42B5" w14:textId="77777777" w:rsidR="005A0F87" w:rsidRDefault="00C53FF7">
      <w:pPr>
        <w:pStyle w:val="Zkladntext"/>
        <w:tabs>
          <w:tab w:val="left" w:leader="dot" w:pos="9629"/>
        </w:tabs>
        <w:spacing w:before="183"/>
      </w:pPr>
      <w:hyperlink w:anchor="_bookmark26" w:history="1">
        <w:r w:rsidR="003E4B71">
          <w:t>Graf 5.</w:t>
        </w:r>
      </w:hyperlink>
      <w:hyperlink w:anchor="_bookmark26" w:history="1">
        <w:r w:rsidR="003E4B71">
          <w:t xml:space="preserve"> Dostupnosť postupov pri návrate do práce v rámci podniku (Q20)</w:t>
        </w:r>
        <w:r w:rsidR="003E4B71">
          <w:tab/>
          <w:t>27</w:t>
        </w:r>
      </w:hyperlink>
    </w:p>
    <w:p w14:paraId="5E6AFE9B" w14:textId="77777777" w:rsidR="005A0F87" w:rsidRDefault="00C53FF7">
      <w:pPr>
        <w:pStyle w:val="Zkladntext"/>
        <w:tabs>
          <w:tab w:val="left" w:leader="dot" w:pos="9629"/>
        </w:tabs>
        <w:spacing w:before="180" w:line="259" w:lineRule="auto"/>
        <w:ind w:left="939" w:right="478" w:hanging="440"/>
      </w:pPr>
      <w:hyperlink w:anchor="_bookmark27" w:history="1">
        <w:r w:rsidR="003E4B71">
          <w:t>Graf 6.</w:t>
        </w:r>
      </w:hyperlink>
      <w:hyperlink w:anchor="_bookmark27" w:history="1">
        <w:r w:rsidR="003E4B71">
          <w:t xml:space="preserve"> Podpora poskytovaná podnikom zamestnancovi pri návrate do práce (respondenti, ktorí</w:t>
        </w:r>
      </w:hyperlink>
      <w:r w:rsidR="003E4B71">
        <w:t xml:space="preserve"> </w:t>
      </w:r>
      <w:hyperlink w:anchor="_bookmark27" w:history="1">
        <w:r w:rsidR="003E4B71">
          <w:t>súhlasili/veľmi súhlasili) (Q16)</w:t>
        </w:r>
        <w:r w:rsidR="003E4B71">
          <w:tab/>
          <w:t>27</w:t>
        </w:r>
      </w:hyperlink>
    </w:p>
    <w:p w14:paraId="49B66D07" w14:textId="77777777" w:rsidR="005A0F87" w:rsidRDefault="00C53FF7">
      <w:pPr>
        <w:pStyle w:val="Zkladntext"/>
        <w:tabs>
          <w:tab w:val="left" w:leader="dot" w:pos="9629"/>
        </w:tabs>
        <w:spacing w:before="160" w:line="259" w:lineRule="auto"/>
        <w:ind w:left="939" w:right="474" w:hanging="440"/>
      </w:pPr>
      <w:hyperlink w:anchor="_bookmark30" w:history="1">
        <w:r w:rsidR="003E4B71">
          <w:t>Graf 7.</w:t>
        </w:r>
      </w:hyperlink>
      <w:hyperlink w:anchor="_bookmark30" w:history="1">
        <w:r w:rsidR="003E4B71">
          <w:t xml:space="preserve"> Názor pracovníkov na úlohu odborových zväzov a ich dialóg so zamestnávateľmi pri sprostredkovaní návratu</w:t>
        </w:r>
      </w:hyperlink>
      <w:r w:rsidR="003E4B71">
        <w:t xml:space="preserve"> </w:t>
      </w:r>
      <w:hyperlink w:anchor="_bookmark30" w:history="1">
        <w:r w:rsidR="003E4B71">
          <w:t>do práce (Q49)</w:t>
        </w:r>
        <w:r w:rsidR="003E4B71">
          <w:tab/>
          <w:t>30</w:t>
        </w:r>
      </w:hyperlink>
    </w:p>
    <w:p w14:paraId="768194E2" w14:textId="77777777" w:rsidR="005A0F87" w:rsidRDefault="00C53FF7">
      <w:pPr>
        <w:pStyle w:val="Zkladntext"/>
        <w:tabs>
          <w:tab w:val="left" w:leader="dot" w:pos="9629"/>
        </w:tabs>
        <w:spacing w:before="162" w:line="256" w:lineRule="auto"/>
        <w:ind w:left="939" w:right="473" w:hanging="440"/>
      </w:pPr>
      <w:hyperlink w:anchor="_bookmark31" w:history="1">
        <w:r w:rsidR="003E4B71">
          <w:t>Graf 8.</w:t>
        </w:r>
      </w:hyperlink>
      <w:hyperlink w:anchor="_bookmark31" w:history="1">
        <w:r w:rsidR="003E4B71">
          <w:t xml:space="preserve"> Vnímanie prínosov z interakcie s predstaviteľmi odborov/zástupcov zamestnancov pri návrate</w:t>
        </w:r>
      </w:hyperlink>
      <w:r w:rsidR="003E4B71">
        <w:t xml:space="preserve"> </w:t>
      </w:r>
      <w:hyperlink w:anchor="_bookmark31" w:history="1">
        <w:r w:rsidR="003E4B71">
          <w:t>do práce (Q28)</w:t>
        </w:r>
        <w:r w:rsidR="003E4B71">
          <w:tab/>
          <w:t>31</w:t>
        </w:r>
      </w:hyperlink>
    </w:p>
    <w:p w14:paraId="64399F28" w14:textId="77777777" w:rsidR="005A0F87" w:rsidRDefault="00C53FF7">
      <w:pPr>
        <w:pStyle w:val="Zkladntext"/>
        <w:tabs>
          <w:tab w:val="left" w:leader="dot" w:pos="9629"/>
        </w:tabs>
        <w:spacing w:before="164" w:line="259" w:lineRule="auto"/>
        <w:ind w:left="939" w:right="476" w:hanging="440"/>
      </w:pPr>
      <w:hyperlink w:anchor="_bookmark32" w:history="1">
        <w:r w:rsidR="003E4B71">
          <w:t>Graf 9.</w:t>
        </w:r>
      </w:hyperlink>
      <w:hyperlink w:anchor="_bookmark32" w:history="1">
        <w:r w:rsidR="003E4B71">
          <w:t xml:space="preserve"> Vnímanie legislatívnej podpory pre organizácie pri riešení návratu do práce po</w:t>
        </w:r>
      </w:hyperlink>
      <w:r w:rsidR="003E4B71">
        <w:t xml:space="preserve"> </w:t>
      </w:r>
      <w:hyperlink w:anchor="_bookmark32" w:history="1">
        <w:r w:rsidR="003E4B71">
          <w:t>chronickom ochorení (Q29)</w:t>
        </w:r>
        <w:r w:rsidR="003E4B71">
          <w:tab/>
          <w:t>31</w:t>
        </w:r>
      </w:hyperlink>
    </w:p>
    <w:p w14:paraId="119BA184" w14:textId="77777777" w:rsidR="005A0F87" w:rsidRDefault="003E4B71">
      <w:pPr>
        <w:pStyle w:val="Nadpis3"/>
        <w:spacing w:before="159"/>
        <w:jc w:val="left"/>
      </w:pPr>
      <w:r>
        <w:t>Grafy v prílohe</w:t>
      </w:r>
    </w:p>
    <w:p w14:paraId="1A901295" w14:textId="77777777" w:rsidR="005A0F87" w:rsidRDefault="00C53FF7">
      <w:pPr>
        <w:pStyle w:val="Zkladntext"/>
        <w:tabs>
          <w:tab w:val="left" w:leader="dot" w:pos="9629"/>
        </w:tabs>
        <w:spacing w:before="161"/>
      </w:pPr>
      <w:hyperlink w:anchor="_bookmark37" w:history="1">
        <w:r w:rsidR="003E4B71">
          <w:t>Graf A 1.</w:t>
        </w:r>
      </w:hyperlink>
      <w:hyperlink w:anchor="_bookmark37" w:history="1">
        <w:r w:rsidR="003E4B71">
          <w:t xml:space="preserve"> Názor sociálnych partnerov na zapojenie EÚ do politík pre návrat do práce (Q8)</w:t>
        </w:r>
        <w:r w:rsidR="003E4B71">
          <w:tab/>
          <w:t>38</w:t>
        </w:r>
      </w:hyperlink>
    </w:p>
    <w:p w14:paraId="24259880" w14:textId="50DBB370" w:rsidR="005A0F87" w:rsidRDefault="00C53FF7" w:rsidP="009A3CBA">
      <w:pPr>
        <w:pStyle w:val="Zkladntext"/>
        <w:spacing w:before="181"/>
        <w:ind w:right="417"/>
      </w:pPr>
      <w:hyperlink w:anchor="_bookmark38" w:history="1">
        <w:r w:rsidR="003E4B71">
          <w:t>Graf A 2.</w:t>
        </w:r>
      </w:hyperlink>
      <w:hyperlink w:anchor="_bookmark38" w:history="1">
        <w:r w:rsidR="003E4B71">
          <w:t xml:space="preserve"> Vnímanie úlohy odborových a zamestnávateľských zväzov pri tvorbe politík </w:t>
        </w:r>
        <w:r w:rsidR="009A3CBA">
          <w:t>NDP</w:t>
        </w:r>
        <w:r w:rsidR="003E4B71">
          <w:t xml:space="preserve"> a ich</w:t>
        </w:r>
      </w:hyperlink>
    </w:p>
    <w:p w14:paraId="51582D15" w14:textId="77777777" w:rsidR="005A0F87" w:rsidRDefault="00C53FF7">
      <w:pPr>
        <w:pStyle w:val="Zkladntext"/>
        <w:tabs>
          <w:tab w:val="left" w:leader="dot" w:pos="9629"/>
        </w:tabs>
        <w:spacing w:before="22"/>
        <w:ind w:left="939"/>
      </w:pPr>
      <w:hyperlink w:anchor="_bookmark38" w:history="1">
        <w:r w:rsidR="003E4B71">
          <w:t>implementácie (Q13, Q14, Q17, Q18)</w:t>
        </w:r>
        <w:r w:rsidR="003E4B71">
          <w:tab/>
          <w:t>39</w:t>
        </w:r>
      </w:hyperlink>
    </w:p>
    <w:p w14:paraId="3EC65C84" w14:textId="77777777" w:rsidR="005A0F87" w:rsidRDefault="00C53FF7">
      <w:pPr>
        <w:pStyle w:val="Zkladntext"/>
        <w:tabs>
          <w:tab w:val="left" w:leader="dot" w:pos="9629"/>
        </w:tabs>
        <w:spacing w:before="180"/>
      </w:pPr>
      <w:hyperlink w:anchor="_bookmark39" w:history="1">
        <w:r w:rsidR="003E4B71">
          <w:t>Graf A 3.</w:t>
        </w:r>
      </w:hyperlink>
      <w:hyperlink w:anchor="_bookmark39" w:history="1">
        <w:r w:rsidR="003E4B71">
          <w:t xml:space="preserve"> Podiel pracovníkov podľa jednotlivých druhov ochorení (Q7 + Q25) (%)</w:t>
        </w:r>
        <w:r w:rsidR="003E4B71">
          <w:tab/>
          <w:t>39</w:t>
        </w:r>
      </w:hyperlink>
    </w:p>
    <w:p w14:paraId="5AD7FE48" w14:textId="77777777" w:rsidR="005A0F87" w:rsidRDefault="00C53FF7">
      <w:pPr>
        <w:pStyle w:val="Zkladntext"/>
        <w:tabs>
          <w:tab w:val="left" w:leader="dot" w:pos="9629"/>
        </w:tabs>
        <w:spacing w:before="183"/>
      </w:pPr>
      <w:hyperlink w:anchor="_bookmark40" w:history="1">
        <w:r w:rsidR="003E4B71">
          <w:t>Graf A 4.</w:t>
        </w:r>
      </w:hyperlink>
      <w:hyperlink w:anchor="_bookmark40" w:history="1">
        <w:r w:rsidR="003E4B71">
          <w:t xml:space="preserve"> Dôvody obáv pracovníkov v súvislosti s návratom do práce (Q42 + 43)</w:t>
        </w:r>
        <w:r w:rsidR="003E4B71">
          <w:tab/>
          <w:t>40</w:t>
        </w:r>
      </w:hyperlink>
    </w:p>
    <w:p w14:paraId="2B42F131" w14:textId="33D37B2D" w:rsidR="005A0F87" w:rsidRDefault="00C53FF7" w:rsidP="009A3CBA">
      <w:pPr>
        <w:pStyle w:val="Zkladntext"/>
        <w:spacing w:before="180"/>
        <w:ind w:left="426" w:right="474"/>
        <w:jc w:val="right"/>
      </w:pPr>
      <w:hyperlink w:anchor="_bookmark41" w:history="1">
        <w:r w:rsidR="003E4B71">
          <w:t>Graf A 5.</w:t>
        </w:r>
      </w:hyperlink>
      <w:hyperlink w:anchor="_bookmark41" w:history="1">
        <w:r w:rsidR="003E4B71">
          <w:t xml:space="preserve"> Spokojnosť pracovníkov s pomocou a podporou zo strany zamestnávateľov a odborových zväzov </w:t>
        </w:r>
      </w:hyperlink>
    </w:p>
    <w:p w14:paraId="422BA0E5" w14:textId="75A230A1" w:rsidR="005A0F87" w:rsidRDefault="009A3CBA">
      <w:pPr>
        <w:pStyle w:val="Zkladntext"/>
        <w:spacing w:before="22"/>
        <w:ind w:left="0" w:right="483"/>
        <w:jc w:val="right"/>
      </w:pPr>
      <w:r w:rsidRPr="009A3CBA">
        <w:t>pri návrate do práce (Q40</w:t>
      </w:r>
      <w:r>
        <w:t xml:space="preserve"> </w:t>
      </w:r>
      <w:hyperlink w:anchor="_bookmark41" w:history="1">
        <w:r w:rsidR="003E4B71">
          <w:t>+ 41) ..........................................................................................................40</w:t>
        </w:r>
      </w:hyperlink>
    </w:p>
    <w:p w14:paraId="1EC83E98" w14:textId="1825378A" w:rsidR="005A0F87" w:rsidRDefault="00C53FF7">
      <w:pPr>
        <w:pStyle w:val="Zkladntext"/>
        <w:spacing w:before="180"/>
      </w:pPr>
      <w:hyperlink w:anchor="_bookmark42" w:history="1">
        <w:r w:rsidR="003E4B71">
          <w:t>Graf A 6.</w:t>
        </w:r>
      </w:hyperlink>
      <w:hyperlink w:anchor="_bookmark42" w:history="1">
        <w:r w:rsidR="003E4B71">
          <w:t xml:space="preserve"> Manažérmi vnímaná interakcia medzi organizáciou a pracovníkmi</w:t>
        </w:r>
      </w:hyperlink>
      <w:r w:rsidR="009A3CBA">
        <w:t xml:space="preserve"> </w:t>
      </w:r>
      <w:r w:rsidR="009A3CBA" w:rsidRPr="009A3CBA">
        <w:t>počas ich doby</w:t>
      </w:r>
    </w:p>
    <w:p w14:paraId="0316190D" w14:textId="4D01516A" w:rsidR="005A0F87" w:rsidRDefault="00C53FF7">
      <w:pPr>
        <w:pStyle w:val="Zkladntext"/>
        <w:tabs>
          <w:tab w:val="left" w:leader="dot" w:pos="9629"/>
        </w:tabs>
        <w:spacing w:before="22"/>
        <w:ind w:left="939"/>
      </w:pPr>
      <w:hyperlink w:anchor="_bookmark42" w:history="1">
        <w:r w:rsidR="003E4B71">
          <w:t xml:space="preserve"> práceneschopnosti/neprítomnosti v práci</w:t>
        </w:r>
        <w:r w:rsidR="003E4B71">
          <w:tab/>
          <w:t>41</w:t>
        </w:r>
      </w:hyperlink>
    </w:p>
    <w:p w14:paraId="01CBB44F" w14:textId="77777777" w:rsidR="005A0F87" w:rsidRDefault="005A0F87">
      <w:pPr>
        <w:sectPr w:rsidR="005A0F87">
          <w:pgSz w:w="12240" w:h="15840"/>
          <w:pgMar w:top="1420" w:right="960" w:bottom="1180" w:left="940" w:header="0" w:footer="988" w:gutter="0"/>
          <w:cols w:space="708"/>
        </w:sectPr>
      </w:pPr>
    </w:p>
    <w:p w14:paraId="7ED0F119" w14:textId="77777777" w:rsidR="005A0F87" w:rsidRDefault="003E4B71">
      <w:pPr>
        <w:pStyle w:val="Nadpis1"/>
      </w:pPr>
      <w:bookmarkStart w:id="1" w:name="_bookmark1"/>
      <w:bookmarkEnd w:id="1"/>
      <w:r>
        <w:lastRenderedPageBreak/>
        <w:t>Zoznam tabuliek</w:t>
      </w:r>
    </w:p>
    <w:p w14:paraId="30BE37FA" w14:textId="77777777" w:rsidR="005A0F87" w:rsidRDefault="00C53FF7">
      <w:pPr>
        <w:pStyle w:val="Zkladntext"/>
        <w:tabs>
          <w:tab w:val="right" w:leader="dot" w:pos="9853"/>
        </w:tabs>
        <w:spacing w:before="158"/>
      </w:pPr>
      <w:hyperlink w:anchor="_bookmark4" w:history="1">
        <w:r w:rsidR="003E4B71">
          <w:t>Tabuľka 1.</w:t>
        </w:r>
      </w:hyperlink>
      <w:hyperlink w:anchor="_bookmark4" w:history="1">
        <w:r w:rsidR="003E4B71">
          <w:t xml:space="preserve"> Prehľad vzorky a identifikácia respondentov – Slovensko</w:t>
        </w:r>
        <w:r w:rsidR="003E4B71">
          <w:tab/>
          <w:t>7</w:t>
        </w:r>
      </w:hyperlink>
    </w:p>
    <w:p w14:paraId="0C763363" w14:textId="77777777" w:rsidR="005A0F87" w:rsidRDefault="00C53FF7">
      <w:pPr>
        <w:pStyle w:val="Zkladntext"/>
        <w:tabs>
          <w:tab w:val="right" w:leader="dot" w:pos="9853"/>
        </w:tabs>
        <w:spacing w:before="183"/>
      </w:pPr>
      <w:hyperlink w:anchor="_bookmark5" w:history="1">
        <w:r w:rsidR="003E4B71">
          <w:t>Tabuľka 2.</w:t>
        </w:r>
      </w:hyperlink>
      <w:hyperlink w:anchor="_bookmark5" w:history="1">
        <w:r w:rsidR="003E4B71">
          <w:t xml:space="preserve"> Prehľad vzorky a identifikácia respondentov – prieskum pracovníkov REWIR za Slovensko</w:t>
        </w:r>
        <w:r w:rsidR="003E4B71">
          <w:tab/>
          <w:t>8</w:t>
        </w:r>
      </w:hyperlink>
    </w:p>
    <w:p w14:paraId="2D9E0DF8" w14:textId="77777777" w:rsidR="005A0F87" w:rsidRDefault="00C53FF7">
      <w:pPr>
        <w:pStyle w:val="Zkladntext"/>
        <w:tabs>
          <w:tab w:val="right" w:leader="dot" w:pos="9853"/>
        </w:tabs>
        <w:spacing w:before="180"/>
      </w:pPr>
      <w:hyperlink w:anchor="_bookmark6" w:history="1">
        <w:r w:rsidR="003E4B71">
          <w:t>Tabuľka 3.</w:t>
        </w:r>
      </w:hyperlink>
      <w:hyperlink w:anchor="_bookmark6" w:history="1">
        <w:r w:rsidR="003E4B71">
          <w:t xml:space="preserve"> Štruktúra údajov prieskumu sociálnych partnerov za Slovensko v rámci projektu REWIR</w:t>
        </w:r>
        <w:r w:rsidR="003E4B71">
          <w:tab/>
          <w:t>9</w:t>
        </w:r>
      </w:hyperlink>
    </w:p>
    <w:p w14:paraId="238AB4FE" w14:textId="77777777" w:rsidR="005A0F87" w:rsidRDefault="00C53FF7">
      <w:pPr>
        <w:pStyle w:val="Zkladntext"/>
        <w:tabs>
          <w:tab w:val="right" w:leader="dot" w:pos="9854"/>
        </w:tabs>
        <w:spacing w:before="183"/>
      </w:pPr>
      <w:hyperlink w:anchor="_bookmark7" w:history="1">
        <w:r w:rsidR="003E4B71">
          <w:t>Tabuľka 4.</w:t>
        </w:r>
      </w:hyperlink>
      <w:hyperlink w:anchor="_bookmark7" w:history="1">
        <w:r w:rsidR="003E4B71">
          <w:t xml:space="preserve"> Štruktúra údajov prieskumu manažérov za Slovensko v rámci projektu REWIR</w:t>
        </w:r>
        <w:r w:rsidR="003E4B71">
          <w:tab/>
          <w:t>10</w:t>
        </w:r>
      </w:hyperlink>
    </w:p>
    <w:p w14:paraId="1B4E3C35" w14:textId="77777777" w:rsidR="005A0F87" w:rsidRDefault="00C53FF7">
      <w:pPr>
        <w:pStyle w:val="Zkladntext"/>
        <w:tabs>
          <w:tab w:val="right" w:leader="dot" w:pos="9854"/>
        </w:tabs>
        <w:spacing w:before="180"/>
      </w:pPr>
      <w:hyperlink w:anchor="_bookmark10" w:history="1">
        <w:r w:rsidR="003E4B71">
          <w:t>Tabuľka 5.</w:t>
        </w:r>
      </w:hyperlink>
      <w:hyperlink w:anchor="_bookmark10" w:history="1">
        <w:r w:rsidR="003E4B71">
          <w:t xml:space="preserve"> Prehľad politík pri návrate do práce na Slovensku</w:t>
        </w:r>
        <w:r w:rsidR="003E4B71">
          <w:tab/>
          <w:t>12</w:t>
        </w:r>
      </w:hyperlink>
    </w:p>
    <w:p w14:paraId="23687F1E" w14:textId="77777777" w:rsidR="005A0F87" w:rsidRDefault="003E4B71">
      <w:pPr>
        <w:pStyle w:val="Nadpis3"/>
        <w:spacing w:before="183"/>
        <w:jc w:val="left"/>
      </w:pPr>
      <w:r>
        <w:t>Tabuľka v prílohe</w:t>
      </w:r>
    </w:p>
    <w:p w14:paraId="7AE16EC6" w14:textId="77777777" w:rsidR="005A0F87" w:rsidRDefault="00C53FF7">
      <w:pPr>
        <w:pStyle w:val="Zkladntext"/>
        <w:tabs>
          <w:tab w:val="right" w:leader="dot" w:pos="9854"/>
        </w:tabs>
        <w:spacing w:before="158"/>
      </w:pPr>
      <w:hyperlink w:anchor="_bookmark36" w:history="1">
        <w:r w:rsidR="003E4B71">
          <w:t>Tabuľka A 1.</w:t>
        </w:r>
      </w:hyperlink>
      <w:hyperlink w:anchor="_bookmark36" w:history="1">
        <w:r w:rsidR="003E4B71">
          <w:t xml:space="preserve"> Zoznam rozhovorov s aktérmi a kódy rozhovorov</w:t>
        </w:r>
        <w:r w:rsidR="003E4B71">
          <w:tab/>
          <w:t>38</w:t>
        </w:r>
      </w:hyperlink>
    </w:p>
    <w:p w14:paraId="356389B5" w14:textId="77777777" w:rsidR="005A0F87" w:rsidRDefault="003E4B71">
      <w:pPr>
        <w:pStyle w:val="Nadpis1"/>
        <w:spacing w:before="773"/>
      </w:pPr>
      <w:bookmarkStart w:id="2" w:name="_bookmark2"/>
      <w:bookmarkEnd w:id="2"/>
      <w:r>
        <w:t>Skratky</w:t>
      </w:r>
    </w:p>
    <w:p w14:paraId="46A6AE42" w14:textId="77777777" w:rsidR="005A0F87" w:rsidRDefault="005A0F87">
      <w:pPr>
        <w:pStyle w:val="Zkladntext"/>
        <w:spacing w:before="12"/>
        <w:ind w:left="0"/>
        <w:rPr>
          <w:b/>
          <w:sz w:val="12"/>
        </w:rPr>
      </w:pPr>
    </w:p>
    <w:tbl>
      <w:tblPr>
        <w:tblStyle w:val="TableNormal"/>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05"/>
        <w:gridCol w:w="6947"/>
      </w:tblGrid>
      <w:tr w:rsidR="005A0F87" w14:paraId="64A1685D" w14:textId="77777777">
        <w:trPr>
          <w:trHeight w:val="736"/>
        </w:trPr>
        <w:tc>
          <w:tcPr>
            <w:tcW w:w="2405" w:type="dxa"/>
          </w:tcPr>
          <w:p w14:paraId="0377FB16" w14:textId="77777777" w:rsidR="005A0F87" w:rsidRDefault="003E4B71">
            <w:pPr>
              <w:pStyle w:val="TableParagraph"/>
              <w:spacing w:line="268" w:lineRule="exact"/>
              <w:ind w:left="107"/>
            </w:pPr>
            <w:r>
              <w:t>REWIR</w:t>
            </w:r>
          </w:p>
        </w:tc>
        <w:tc>
          <w:tcPr>
            <w:tcW w:w="6947" w:type="dxa"/>
          </w:tcPr>
          <w:p w14:paraId="2CE83E0E" w14:textId="77777777" w:rsidR="005A0F87" w:rsidRDefault="003E4B71">
            <w:pPr>
              <w:pStyle w:val="TableParagraph"/>
              <w:ind w:left="108"/>
            </w:pPr>
            <w:r>
              <w:t>Vyjednávanie o návrate do práce v rámci pracovno-právnych vzťahov v ére demografických zmien</w:t>
            </w:r>
          </w:p>
        </w:tc>
      </w:tr>
      <w:tr w:rsidR="005A0F87" w14:paraId="6243836A" w14:textId="77777777">
        <w:trPr>
          <w:trHeight w:val="470"/>
        </w:trPr>
        <w:tc>
          <w:tcPr>
            <w:tcW w:w="2405" w:type="dxa"/>
          </w:tcPr>
          <w:p w14:paraId="1F2DAA5A" w14:textId="77777777" w:rsidR="005A0F87" w:rsidRDefault="003E4B71">
            <w:pPr>
              <w:pStyle w:val="TableParagraph"/>
              <w:spacing w:before="1"/>
              <w:ind w:left="107"/>
            </w:pPr>
            <w:r>
              <w:t>NDP</w:t>
            </w:r>
          </w:p>
        </w:tc>
        <w:tc>
          <w:tcPr>
            <w:tcW w:w="6947" w:type="dxa"/>
          </w:tcPr>
          <w:p w14:paraId="35ED0E1F" w14:textId="77777777" w:rsidR="005A0F87" w:rsidRDefault="003E4B71">
            <w:pPr>
              <w:pStyle w:val="TableParagraph"/>
              <w:spacing w:before="1"/>
              <w:ind w:left="108"/>
            </w:pPr>
            <w:r>
              <w:t>Návrat do práce (po chronickom ochorení)</w:t>
            </w:r>
          </w:p>
        </w:tc>
      </w:tr>
      <w:tr w:rsidR="005A0F87" w14:paraId="200F8542" w14:textId="77777777">
        <w:trPr>
          <w:trHeight w:val="467"/>
        </w:trPr>
        <w:tc>
          <w:tcPr>
            <w:tcW w:w="2405" w:type="dxa"/>
          </w:tcPr>
          <w:p w14:paraId="531576A3" w14:textId="77777777" w:rsidR="005A0F87" w:rsidRDefault="003E4B71">
            <w:pPr>
              <w:pStyle w:val="TableParagraph"/>
              <w:spacing w:line="268" w:lineRule="exact"/>
              <w:ind w:left="107"/>
            </w:pPr>
            <w:r>
              <w:t>SDA</w:t>
            </w:r>
          </w:p>
        </w:tc>
        <w:tc>
          <w:tcPr>
            <w:tcW w:w="6947" w:type="dxa"/>
          </w:tcPr>
          <w:p w14:paraId="79753217" w14:textId="77777777" w:rsidR="005A0F87" w:rsidRDefault="003E4B71">
            <w:pPr>
              <w:pStyle w:val="TableParagraph"/>
              <w:spacing w:line="268" w:lineRule="exact"/>
              <w:ind w:left="108"/>
            </w:pPr>
            <w:r>
              <w:t>Skupinová diskusia aktérov</w:t>
            </w:r>
          </w:p>
        </w:tc>
      </w:tr>
      <w:tr w:rsidR="005A0F87" w14:paraId="64F29355" w14:textId="77777777">
        <w:trPr>
          <w:trHeight w:val="739"/>
        </w:trPr>
        <w:tc>
          <w:tcPr>
            <w:tcW w:w="2405" w:type="dxa"/>
          </w:tcPr>
          <w:p w14:paraId="0E77F3D8" w14:textId="77777777" w:rsidR="005A0F87" w:rsidRDefault="003E4B71">
            <w:pPr>
              <w:pStyle w:val="TableParagraph"/>
              <w:spacing w:line="268" w:lineRule="exact"/>
              <w:ind w:left="107"/>
            </w:pPr>
            <w:r>
              <w:t>ÚPSVaR</w:t>
            </w:r>
          </w:p>
        </w:tc>
        <w:tc>
          <w:tcPr>
            <w:tcW w:w="6947" w:type="dxa"/>
          </w:tcPr>
          <w:p w14:paraId="2AD26828" w14:textId="77777777" w:rsidR="005A0F87" w:rsidRDefault="003E4B71">
            <w:pPr>
              <w:pStyle w:val="TableParagraph"/>
              <w:ind w:left="108"/>
            </w:pPr>
            <w:r>
              <w:t>Ústredie práce, sociálnych vecí a rodiny</w:t>
            </w:r>
          </w:p>
        </w:tc>
      </w:tr>
    </w:tbl>
    <w:p w14:paraId="490B04B0" w14:textId="77777777" w:rsidR="005A0F87" w:rsidRDefault="005A0F87">
      <w:pPr>
        <w:sectPr w:rsidR="005A0F87">
          <w:pgSz w:w="12240" w:h="15840"/>
          <w:pgMar w:top="1420" w:right="960" w:bottom="1180" w:left="940" w:header="0" w:footer="988" w:gutter="0"/>
          <w:cols w:space="708"/>
        </w:sectPr>
      </w:pPr>
    </w:p>
    <w:p w14:paraId="46BFA17D" w14:textId="77777777" w:rsidR="005A0F87" w:rsidRDefault="003E4B71">
      <w:pPr>
        <w:pStyle w:val="Nadpis1"/>
        <w:numPr>
          <w:ilvl w:val="0"/>
          <w:numId w:val="6"/>
        </w:numPr>
        <w:tabs>
          <w:tab w:val="left" w:pos="734"/>
        </w:tabs>
        <w:jc w:val="both"/>
      </w:pPr>
      <w:bookmarkStart w:id="3" w:name="_bookmark3"/>
      <w:bookmarkEnd w:id="3"/>
      <w:r>
        <w:lastRenderedPageBreak/>
        <w:t>Úvod</w:t>
      </w:r>
    </w:p>
    <w:p w14:paraId="40A3122D" w14:textId="6AC650A7" w:rsidR="005A0F87" w:rsidRDefault="003E4B71">
      <w:pPr>
        <w:pStyle w:val="Zkladntext"/>
        <w:spacing w:before="158"/>
        <w:ind w:right="472"/>
        <w:jc w:val="both"/>
      </w:pPr>
      <w:r>
        <w:t>Predkladaná správa poskytuje prehľad politík a skúseností s návratom do práce (NDP) na Slovensku v</w:t>
      </w:r>
      <w:r w:rsidR="0083311B">
        <w:t> </w:t>
      </w:r>
      <w:r>
        <w:t xml:space="preserve">rámci projektu </w:t>
      </w:r>
      <w:r>
        <w:rPr>
          <w:b/>
          <w:bCs/>
        </w:rPr>
        <w:t xml:space="preserve">Vyjednávanie o návrate do práce </w:t>
      </w:r>
      <w:r w:rsidR="00915CF4">
        <w:rPr>
          <w:b/>
          <w:bCs/>
        </w:rPr>
        <w:t>prostredníctvom</w:t>
      </w:r>
      <w:r>
        <w:rPr>
          <w:b/>
          <w:bCs/>
        </w:rPr>
        <w:t xml:space="preserve"> pracovno-právnych vzťahov v </w:t>
      </w:r>
      <w:r w:rsidR="00915CF4">
        <w:rPr>
          <w:b/>
          <w:bCs/>
        </w:rPr>
        <w:t>dobe</w:t>
      </w:r>
      <w:r>
        <w:rPr>
          <w:b/>
          <w:bCs/>
        </w:rPr>
        <w:t xml:space="preserve"> demografických zmien (REWIR)</w:t>
      </w:r>
      <w:r>
        <w:t>. Ťažiskom prípadovej štúdie o krajine je preskúmanie úlohy pracovno-právnych vzťahov na celoštátnej a podnikovej úrovni pri udržaní zamestnania a začlenení pracovníkov na trh práce po prekonaní chronického ochorenia. Chronické ochorenia sú chápané v súlade s akceptovanými definíciami v analytickom rámci projektu (</w:t>
      </w:r>
      <w:proofErr w:type="spellStart"/>
      <w:r>
        <w:t>Akguc</w:t>
      </w:r>
      <w:proofErr w:type="spellEnd"/>
      <w:r>
        <w:t xml:space="preserve"> et al., 2019), ktoré za chronické ochorenia považujú ochorenia s dlhým priebehom a vo všeobecnosti pomalým vývinom zahŕňajúce viacero typov: kardiovaskulárne ochorenia (CVD), rakovinu, cukrovku, chronické respiračné ochorenia, ochorenia podporno-pohybovej sústavy (MSD) a mentálne poruchy. Okrem chronických ochorení sa v</w:t>
      </w:r>
      <w:r w:rsidR="0083311B">
        <w:t> </w:t>
      </w:r>
      <w:r>
        <w:t xml:space="preserve">tejto správe používa pojem </w:t>
      </w:r>
      <w:r>
        <w:rPr>
          <w:b/>
        </w:rPr>
        <w:t>osoby so zdravotnými ťažkosťami</w:t>
      </w:r>
      <w:r>
        <w:t xml:space="preserve"> na označenie (i) osôb s úradne potvrdeným zdravotným postihnutím v zmysle slovenských právnych predpisov, ako aj (ii) osôb s</w:t>
      </w:r>
      <w:r w:rsidR="0083311B">
        <w:t> </w:t>
      </w:r>
      <w:r>
        <w:t xml:space="preserve">chronickými ochoreniami, ktoré však nezakladajú nárok na úradné potvrdenie zdravotného postihnutia. V slovenských právnych predpisoch a literatúre sa na označenie takýchto osôb používajú pojmy </w:t>
      </w:r>
      <w:r>
        <w:rPr>
          <w:i/>
        </w:rPr>
        <w:t xml:space="preserve">osoby so zdravotným postihnutím </w:t>
      </w:r>
      <w:r>
        <w:t xml:space="preserve">a </w:t>
      </w:r>
      <w:r>
        <w:rPr>
          <w:i/>
        </w:rPr>
        <w:t>osoby so zdravotným znevýhodnením</w:t>
      </w:r>
      <w:r>
        <w:t>. Hoci sa tieto pojmy nevzťahujú výslovne na osoby s úradne potvrdeným zdravotným postihnutím, literatúra sa často odvoláva výlučne na túto podskupinu osôb so zdravotnými ťažkosťami. Cieľom tejto správy je preto ponúknuť širšiu perspektívu o možnostiach udržania si práce pre obe tieto skupiny, a nielen výlučne pre osoby s</w:t>
      </w:r>
      <w:r w:rsidR="0083311B">
        <w:t> </w:t>
      </w:r>
      <w:r>
        <w:t>osobitným právnym postavením a s ním súvisiacimi úľavami pre ich účasť na trhu práce.</w:t>
      </w:r>
    </w:p>
    <w:p w14:paraId="4AFD130D" w14:textId="016A94C2" w:rsidR="005A0F87" w:rsidRDefault="003E4B71">
      <w:pPr>
        <w:pStyle w:val="Zkladntext"/>
        <w:spacing w:before="161"/>
        <w:jc w:val="both"/>
      </w:pPr>
      <w:r>
        <w:t xml:space="preserve">V súlade s cieľmi projektu REWIR je zámerom tejto správy hľadať odpovede na </w:t>
      </w:r>
      <w:r w:rsidR="00377A2E">
        <w:t>tieto</w:t>
      </w:r>
      <w:r>
        <w:t xml:space="preserve"> výskumné otázky:</w:t>
      </w:r>
    </w:p>
    <w:p w14:paraId="69D0B73B" w14:textId="77777777" w:rsidR="005A0F87" w:rsidRDefault="003E4B71">
      <w:pPr>
        <w:pStyle w:val="Odsekzoznamu"/>
        <w:numPr>
          <w:ilvl w:val="0"/>
          <w:numId w:val="5"/>
        </w:numPr>
        <w:tabs>
          <w:tab w:val="left" w:pos="784"/>
        </w:tabs>
        <w:spacing w:before="162"/>
      </w:pPr>
      <w:r>
        <w:t>Akú úlohu zohrávajú odborové a zamestnávateľské zväzy v kontexte pracovno-právnych vzťahov krajiny</w:t>
      </w:r>
    </w:p>
    <w:p w14:paraId="071246A7" w14:textId="77777777" w:rsidR="005A0F87" w:rsidRDefault="003E4B71">
      <w:pPr>
        <w:pStyle w:val="Zkladntext"/>
        <w:ind w:left="783"/>
      </w:pPr>
      <w:r>
        <w:t>v rámci súčasnej praxe implementácie politík pri návrate do práce na Slovensku?</w:t>
      </w:r>
    </w:p>
    <w:p w14:paraId="632D1D94" w14:textId="77777777" w:rsidR="005A0F87" w:rsidRDefault="003E4B71">
      <w:pPr>
        <w:pStyle w:val="Odsekzoznamu"/>
        <w:numPr>
          <w:ilvl w:val="0"/>
          <w:numId w:val="5"/>
        </w:numPr>
        <w:tabs>
          <w:tab w:val="left" w:pos="784"/>
        </w:tabs>
        <w:spacing w:before="159"/>
        <w:ind w:right="474"/>
        <w:jc w:val="both"/>
      </w:pPr>
      <w:r>
        <w:t>Aké príležitosti sú k dispozícii pre odborové a zamestnávateľské zväzy, vlády a ďalších aktérov pri vyjednávaní o lepšom rámci a implementácii politík pri návrate do práce na Slovensku?</w:t>
      </w:r>
    </w:p>
    <w:p w14:paraId="54D49759" w14:textId="1DA6B96D" w:rsidR="005A0F87" w:rsidRDefault="003E4B71">
      <w:pPr>
        <w:pStyle w:val="Odsekzoznamu"/>
        <w:numPr>
          <w:ilvl w:val="0"/>
          <w:numId w:val="5"/>
        </w:numPr>
        <w:tabs>
          <w:tab w:val="left" w:pos="784"/>
        </w:tabs>
        <w:spacing w:before="159" w:line="247" w:lineRule="auto"/>
        <w:ind w:right="473"/>
        <w:jc w:val="both"/>
      </w:pPr>
      <w:r>
        <w:t>Akým spôsobom na Slovensku ovplyvňujú interakcie na úrovni podnikov medzi zamestnávateľmi a</w:t>
      </w:r>
      <w:r w:rsidR="0083311B">
        <w:t> </w:t>
      </w:r>
      <w:r>
        <w:t>zástupcami zamestnancov uľahčenie návratu do práce pre ľudí, ktorí prekonali chronické ochorenia, a to cez poskytovanie informácií, konzultácie a spolurozhodovanie?</w:t>
      </w:r>
    </w:p>
    <w:p w14:paraId="7ABF1056" w14:textId="77777777" w:rsidR="005A0F87" w:rsidRDefault="003E4B71">
      <w:pPr>
        <w:pStyle w:val="Odsekzoznamu"/>
        <w:numPr>
          <w:ilvl w:val="0"/>
          <w:numId w:val="5"/>
        </w:numPr>
        <w:tabs>
          <w:tab w:val="left" w:pos="784"/>
        </w:tabs>
        <w:spacing w:before="155" w:line="252" w:lineRule="auto"/>
        <w:ind w:right="473"/>
        <w:jc w:val="both"/>
      </w:pPr>
      <w:r>
        <w:t xml:space="preserve">Ako vnímajú pracovníci s chronickými zdravotnými ťažkosťami pri návrate do práce úlohu sociálnych partnerov v oblasti predchádzania rizikám ich </w:t>
      </w:r>
      <w:proofErr w:type="spellStart"/>
      <w:r>
        <w:t>marginalizácie</w:t>
      </w:r>
      <w:proofErr w:type="spellEnd"/>
      <w:r>
        <w:t>, diskriminácie a chudoby?</w:t>
      </w:r>
    </w:p>
    <w:p w14:paraId="0EE2BFBC" w14:textId="0F1F8E77" w:rsidR="005A0F87" w:rsidRDefault="003E4B71">
      <w:pPr>
        <w:pStyle w:val="Odsekzoznamu"/>
        <w:numPr>
          <w:ilvl w:val="0"/>
          <w:numId w:val="5"/>
        </w:numPr>
        <w:tabs>
          <w:tab w:val="left" w:pos="784"/>
        </w:tabs>
        <w:spacing w:before="149" w:line="247" w:lineRule="auto"/>
        <w:ind w:right="474"/>
        <w:jc w:val="both"/>
        <w:rPr>
          <w:i/>
        </w:rPr>
      </w:pPr>
      <w:r>
        <w:t>Aké informácie pre komparatívnu analýzu v rámci tohto projektu prináša zdokumentovaná a</w:t>
      </w:r>
      <w:r w:rsidR="0083311B">
        <w:t> </w:t>
      </w:r>
      <w:r>
        <w:t xml:space="preserve">potenciálna úloha pracovno-právnych vzťahov vrátane (re-)definície konceptov, ako sú </w:t>
      </w:r>
      <w:r>
        <w:rPr>
          <w:i/>
          <w:iCs/>
        </w:rPr>
        <w:t>„medzigeneračná spravodlivosť“, „dlhšia doba zapojenia sa na trhu práce“, „pracovná výkonnosť“, „prítomnosť v práci“ a „spôsobilosť na prácu“</w:t>
      </w:r>
      <w:r>
        <w:t>?</w:t>
      </w:r>
    </w:p>
    <w:p w14:paraId="06EB97FA" w14:textId="5BA4E1A3" w:rsidR="005A0F87" w:rsidRDefault="003E4B71" w:rsidP="003E4B71">
      <w:pPr>
        <w:pStyle w:val="Zkladntext"/>
        <w:spacing w:before="152"/>
        <w:ind w:right="472"/>
        <w:jc w:val="both"/>
      </w:pPr>
      <w:r>
        <w:t>Slovensko je malá otvorená ekonomika v strednej Európe a od roku 2004 je členským štátom EÚ. Podľa trendov zamestnanosti na Slovensku dosiahol podiel zamestnanej populácie priemernú úroveň EÚ-27 len nedávno. Po kríze v roku 1998 vzrástla miera zamestnanosti zo svojej najnižšej úrovne 56,3 % v roku 2000, pričom vďaka nepretržitému nárastu od roku 2014 dosiahla priemernú úroveň EÚ 68,4 % v roku 2019 (</w:t>
      </w:r>
      <w:proofErr w:type="spellStart"/>
      <w:r>
        <w:t>Eurostat</w:t>
      </w:r>
      <w:proofErr w:type="spellEnd"/>
      <w:r>
        <w:t>). Súčasne dosahovala miera zamestnanosti osôb so zdravotnými ťažkosťami v roku 2015 hodnotu 16,6 % (Ondrušová et al., 2017). V rámci vykazovaných dôvodov neprítomnosti v práci sa podiel kategórie vlastné ochorenie a postihnutie pohyboval od roku 2006 medzi 7 % a 45 % (</w:t>
      </w:r>
      <w:proofErr w:type="spellStart"/>
      <w:r>
        <w:t>Eurostat</w:t>
      </w:r>
      <w:proofErr w:type="spellEnd"/>
      <w:r>
        <w:t xml:space="preserve">). Údaje vykazujú zaujímavú sezónnosť, pričom v druhom štvrťroku je každoročne systematicky najvyšší podiel neprítomnosti v práci v dôsledku vlastného ochorenia alebo postihnutia. Miera nezamestnanosti osôb so zdravotnými ťažkosťami dosahovala v roku 2015 hodnotu 17,4 % a bola vyššia ako miera nezamestnanosti </w:t>
      </w:r>
      <w:r>
        <w:lastRenderedPageBreak/>
        <w:t>osôb bez zdravotných ťažkostí (11,5 %) v rovnakom roku (Ondrušová et al., 2017). V</w:t>
      </w:r>
      <w:r w:rsidR="0083311B">
        <w:t> </w:t>
      </w:r>
      <w:r>
        <w:t>rámci kohorty aktívnej populácie so zdravotnými ťažkosťami a nezamestnanými so zdravotnými ťažkosťami tvorila najvyšší podiel populácia vo veku nad 50 rokov (</w:t>
      </w:r>
      <w:proofErr w:type="spellStart"/>
      <w:r>
        <w:t>ibid</w:t>
      </w:r>
      <w:proofErr w:type="spellEnd"/>
      <w:r>
        <w:t>.). Podiel ľudí starších ako 50 rokov medzi nezamestnanými dosahoval v roku 2015 43 %, pričom najvyšší podiel v rámci nezamestnaných z celej populácie tvorili ľudia vo veku 15 – 29 rokov (s podielom takmer 30 % na celkovej nezamestnanosti) (</w:t>
      </w:r>
      <w:proofErr w:type="spellStart"/>
      <w:r>
        <w:t>ibid</w:t>
      </w:r>
      <w:proofErr w:type="spellEnd"/>
      <w:r>
        <w:t>.).  Vyššie uvedené údaje ukazujú, že Slovensko má pred sebou ešte dlhú cestu k zlepšeniu prístupu na trh práce pre ľudí s postihnutiami alebo chronickými ochoreniami.</w:t>
      </w:r>
    </w:p>
    <w:p w14:paraId="1731F57D" w14:textId="43B01AF3" w:rsidR="005A0F87" w:rsidRDefault="003E4B71">
      <w:pPr>
        <w:pStyle w:val="Zkladntext"/>
        <w:spacing w:before="160"/>
        <w:ind w:right="473"/>
        <w:jc w:val="both"/>
      </w:pPr>
      <w:r>
        <w:t xml:space="preserve">Publikácia OECD (2019) „Country </w:t>
      </w:r>
      <w:proofErr w:type="spellStart"/>
      <w:r>
        <w:t>Health</w:t>
      </w:r>
      <w:proofErr w:type="spellEnd"/>
      <w:r>
        <w:t xml:space="preserve"> Profile 2019 [Profil krajiny v zdravotníctve]“ pre Slovensko sumarizuje, že očakávaná dĺžka života v krajine vzrástla, ale jej hodnota 77,3 roka stále patrí medzi najnižšie v rámci EÚ, kde priemerná očakávaná dĺžka života bola v roku 2019 80,9 roka. Hoci sa očakávaná dĺžka života zvýšila, približne 40 % ľudí vo veku 65 rokov uvádza, že má aspoň jedno chronické ochorenie. Okrem toho rozdiely v očakávanej dĺžke života podľa pohlavia a vzdelania sú tu väčšie ako sú priemerné rozdiely v EÚ. Kardiovaskulárne ochorenia sú hlavnou príčinou úmrtnosti na Slovensku. Z</w:t>
      </w:r>
      <w:r w:rsidR="0083311B">
        <w:t> </w:t>
      </w:r>
      <w:r>
        <w:t>pohľadu príčin úmrtnosti je krajina na 4. mieste v rámci EÚ pre ischemickú chorobu srdca a na 3.</w:t>
      </w:r>
      <w:r w:rsidR="0083311B">
        <w:t> </w:t>
      </w:r>
      <w:r>
        <w:t>mieste pre rakovinu (</w:t>
      </w:r>
      <w:proofErr w:type="spellStart"/>
      <w:r>
        <w:t>ibid</w:t>
      </w:r>
      <w:proofErr w:type="spellEnd"/>
      <w:r>
        <w:t xml:space="preserve">.). Slovensko je na 6. mieste v EÚ v rámci </w:t>
      </w:r>
      <w:proofErr w:type="spellStart"/>
      <w:r>
        <w:t>preventabilných</w:t>
      </w:r>
      <w:proofErr w:type="spellEnd"/>
      <w:r>
        <w:t xml:space="preserve"> a liečiteľných dôvodov úmrtnosti (s počtom prípadov 244 a 168 na 100 000 osôb, pričom priemer EÚ dosahuje 161 a</w:t>
      </w:r>
      <w:r w:rsidR="0083311B">
        <w:t> </w:t>
      </w:r>
      <w:r>
        <w:t>93 prípadov v tomto poradí).</w:t>
      </w:r>
    </w:p>
    <w:p w14:paraId="72A38191" w14:textId="77777777" w:rsidR="005A0F87" w:rsidRDefault="003E4B71">
      <w:pPr>
        <w:pStyle w:val="Zkladntext"/>
        <w:spacing w:before="161"/>
        <w:ind w:right="473"/>
        <w:jc w:val="both"/>
      </w:pPr>
      <w:r>
        <w:t>V roku 2017 predstavovali na Slovensku výdavky na zdravotníctvo na obyvateľa 1 600 EUR (40 % priemeru EÚ), čo tvorilo 6,7 % HDP v porovnaní s priemerom EÚ vo výške 9,5 % (OECD, 2019). Viac ako 80 % bežných výdavkov na zdravotníctvo je z verejných zdrojov (</w:t>
      </w:r>
      <w:proofErr w:type="spellStart"/>
      <w:r>
        <w:t>ibid</w:t>
      </w:r>
      <w:proofErr w:type="spellEnd"/>
      <w:r>
        <w:t>.). Údaje OECD o verejných výdavkoch v dôsledku pracovnej neschopnosti ukazujú, že Slovensko vynaložilo v roku 2015 1,86 % HDP na hotovostné dávky v invalidite (platby na základe úplnej alebo čiastočnej neschopnosti vykonávať zárobkovú činnosť v dôsledku postihnutia). Táto hodnota je blízko priemeru OECD, ale významne nižšia ako v krajinách, ktoré na tieto dávky vynakladajú viac ako 3 % (Holandsko, Fínsko, Švédsko a Nórsko).</w:t>
      </w:r>
    </w:p>
    <w:p w14:paraId="05AE8A9F" w14:textId="6F57144F" w:rsidR="005A0F87" w:rsidRDefault="003E4B71">
      <w:pPr>
        <w:pStyle w:val="Zkladntext"/>
        <w:spacing w:before="160"/>
        <w:ind w:right="471"/>
        <w:jc w:val="both"/>
      </w:pPr>
      <w:r>
        <w:t>Dostupnosť zdravotnej starostlivosti je na Slovensku na dobrej úrovni, keďže len 2,4 % obyvateľov v roku 2017 uviedlo neuspokojené zdravotné potreby – je pritom pravdepodobné, že sa tu vyskytujú etnické a</w:t>
      </w:r>
      <w:r w:rsidR="0083311B">
        <w:t> </w:t>
      </w:r>
      <w:r>
        <w:t>regionálne rozdiely. Starnutie obyvateľstva (OECD, 2019) a nedostatok zdravotníckeho personálu (</w:t>
      </w:r>
      <w:proofErr w:type="spellStart"/>
      <w:r>
        <w:t>Kaminska</w:t>
      </w:r>
      <w:proofErr w:type="spellEnd"/>
      <w:r>
        <w:t xml:space="preserve"> a </w:t>
      </w:r>
      <w:proofErr w:type="spellStart"/>
      <w:r>
        <w:t>Kahancova</w:t>
      </w:r>
      <w:proofErr w:type="spellEnd"/>
      <w:r>
        <w:t xml:space="preserve">, 2011) predstavujú výzvy pre slovenské zdravotníctvo. Slovenský systém zdravotnej starostlivosti je navyše deformovaný smerom k nemocničnej/ústavnej starostlivosti (OECD, 2019), kde boli zaznamenané od roku 2005 významné zmeny. Súčasnú štruktúru nemocníc možno najlepšie opísať ako duálny systém, v ktorom niektoré (menšie, regionálne) nemocnice prešli </w:t>
      </w:r>
      <w:proofErr w:type="spellStart"/>
      <w:r>
        <w:t>korporatizáciou</w:t>
      </w:r>
      <w:proofErr w:type="spellEnd"/>
      <w:r>
        <w:t>, zatiaľ čo veľké štátne nemocnice sú priamo riadené ministerstvom zdravotníctva (</w:t>
      </w:r>
      <w:proofErr w:type="spellStart"/>
      <w:r>
        <w:t>Kahancova</w:t>
      </w:r>
      <w:proofErr w:type="spellEnd"/>
      <w:r>
        <w:t xml:space="preserve"> a Szabo, 2016). </w:t>
      </w:r>
      <w:proofErr w:type="spellStart"/>
      <w:r>
        <w:t>Korporatizáciou</w:t>
      </w:r>
      <w:proofErr w:type="spellEnd"/>
      <w:r>
        <w:t xml:space="preserve"> sa tu označuje proces prevodu kompetencií riadenia nemocníc na regionálnu samosprávu bez priamej privatizácie (</w:t>
      </w:r>
      <w:proofErr w:type="spellStart"/>
      <w:r>
        <w:t>ibid</w:t>
      </w:r>
      <w:proofErr w:type="spellEnd"/>
      <w:r>
        <w:t>.).</w:t>
      </w:r>
    </w:p>
    <w:p w14:paraId="14089B74" w14:textId="6CEF5714" w:rsidR="005A0F87" w:rsidRDefault="003E4B71">
      <w:pPr>
        <w:pStyle w:val="Zkladntext"/>
        <w:spacing w:before="161"/>
        <w:ind w:right="473"/>
        <w:jc w:val="both"/>
      </w:pPr>
      <w:r>
        <w:t>Reformy nemocníc ovplyvnili aj pracovno-právne vzťahy v odvetví. V širšom poňatí slovenský systém pracovno-právnych vzťahov so špecifickou štruktúrou účastníkov vyjednávania, ich interakciou so štátom a inými aktérmi a úloha právnych predpisov v porovnaní s kolektívnym vyjednávaním na reguláciu pracovných podmienok a záležitostí týkajúcich sa návratu do práce formujú konkrétne výsledky toho, ako pracovno-právne vzťahy (potenciálne) sprostredkúvajú proces návratu do práce pre osoby s</w:t>
      </w:r>
      <w:r w:rsidR="0083311B">
        <w:t> </w:t>
      </w:r>
      <w:r>
        <w:t xml:space="preserve">chronickým ochorením. Systém pracovno-právnych vzťahov na Slovensku sa vyvíjal, a to najmä počas posledných 30 rokov histórie Slovenska po páde socializmu v roku 1989. Slovensko sa zaraďuje medzi krajiny, ktoré sú v literatúre označované ako systémy so zabudovaným </w:t>
      </w:r>
      <w:proofErr w:type="spellStart"/>
      <w:r>
        <w:t>neoliberálnym</w:t>
      </w:r>
      <w:proofErr w:type="spellEnd"/>
      <w:r>
        <w:t xml:space="preserve"> charakterom (</w:t>
      </w:r>
      <w:proofErr w:type="spellStart"/>
      <w:r>
        <w:t>Bohle</w:t>
      </w:r>
      <w:proofErr w:type="spellEnd"/>
      <w:r>
        <w:t xml:space="preserve"> a </w:t>
      </w:r>
      <w:proofErr w:type="spellStart"/>
      <w:r>
        <w:t>Greskovits</w:t>
      </w:r>
      <w:proofErr w:type="spellEnd"/>
      <w:r>
        <w:t>, 2012), a tak hlavnou črtou pracovno-právnych vzťahov na Slovensku je kompromis medzi prístupom odborových zväzov k tvorbe politík zo začiatku 90-tych rokov minulého storočia a</w:t>
      </w:r>
      <w:r w:rsidR="0083311B">
        <w:t> </w:t>
      </w:r>
      <w:r>
        <w:t>sociálnym zmierom (</w:t>
      </w:r>
      <w:proofErr w:type="spellStart"/>
      <w:r>
        <w:t>ibid</w:t>
      </w:r>
      <w:proofErr w:type="spellEnd"/>
      <w:r>
        <w:t xml:space="preserve">.). Na druhej strane odborové zväzy získali formálny prístup do tripartity, zatiaľ čo ich členská základňa postupne klesala. Systém pracovno-právnych vzťahov na Slovensku pritom charakterizuje stabilná štruktúra partnerov vo vyjednávaní a podrobný systém právnych predpisov, ktorý upravuje ich úlohy pri kolektívnom vyjednávaní, existuje tu však nízka miera vertikálnej koordinácie medzi vyjednávaním na </w:t>
      </w:r>
      <w:r>
        <w:lastRenderedPageBreak/>
        <w:t>odvetvovej a podnikovej úrovni (Kahancová et al., 2019).</w:t>
      </w:r>
    </w:p>
    <w:p w14:paraId="294072A1" w14:textId="77777777" w:rsidR="005A0F87" w:rsidRDefault="003E4B71">
      <w:pPr>
        <w:pStyle w:val="Zkladntext"/>
        <w:spacing w:before="160" w:line="259" w:lineRule="auto"/>
        <w:ind w:right="474"/>
        <w:jc w:val="both"/>
      </w:pPr>
      <w:r>
        <w:t>Vyššie uvedené výskumné otázky budú skúmané pomocou viacerých originálnych zdrojov údajov. V rámci projektu REWIR uskutočnil výskumný tím na Slovensku tri prieskumy:</w:t>
      </w:r>
    </w:p>
    <w:p w14:paraId="78FD8C7B" w14:textId="77777777" w:rsidR="005A0F87" w:rsidRDefault="003E4B71">
      <w:pPr>
        <w:pStyle w:val="Odsekzoznamu"/>
        <w:numPr>
          <w:ilvl w:val="1"/>
          <w:numId w:val="5"/>
        </w:numPr>
        <w:tabs>
          <w:tab w:val="left" w:pos="1220"/>
          <w:tab w:val="left" w:pos="1221"/>
        </w:tabs>
        <w:spacing w:before="80"/>
        <w:ind w:right="474"/>
      </w:pPr>
      <w:r>
        <w:rPr>
          <w:b/>
          <w:bCs/>
        </w:rPr>
        <w:t>p</w:t>
      </w:r>
      <w:r>
        <w:rPr>
          <w:b/>
        </w:rPr>
        <w:t xml:space="preserve">rieskum pracovníkov </w:t>
      </w:r>
      <w:r>
        <w:t>medzi tými pracovníkmi, ktorí sa po liečbe chronického ochorenia vrátili do práce;</w:t>
      </w:r>
    </w:p>
    <w:p w14:paraId="3203389B" w14:textId="77777777" w:rsidR="005A0F87" w:rsidRDefault="003E4B71">
      <w:pPr>
        <w:pStyle w:val="Odsekzoznamu"/>
        <w:numPr>
          <w:ilvl w:val="1"/>
          <w:numId w:val="5"/>
        </w:numPr>
        <w:tabs>
          <w:tab w:val="left" w:pos="1220"/>
          <w:tab w:val="left" w:pos="1221"/>
        </w:tabs>
        <w:spacing w:before="159"/>
        <w:ind w:right="477"/>
      </w:pPr>
      <w:r>
        <w:rPr>
          <w:b/>
        </w:rPr>
        <w:t>prieskum manažérov</w:t>
      </w:r>
      <w:r>
        <w:t xml:space="preserve"> medzi zamestnávateľmi s cieľom zistiť postupy na úrovni podnikov pri reintegrácii osôb s chronickými zdravotnými ťažkosťami a</w:t>
      </w:r>
    </w:p>
    <w:p w14:paraId="409F57C4" w14:textId="77777777" w:rsidR="005A0F87" w:rsidRDefault="003E4B71">
      <w:pPr>
        <w:pStyle w:val="Odsekzoznamu"/>
        <w:numPr>
          <w:ilvl w:val="1"/>
          <w:numId w:val="5"/>
        </w:numPr>
        <w:tabs>
          <w:tab w:val="left" w:pos="1220"/>
          <w:tab w:val="left" w:pos="1221"/>
        </w:tabs>
        <w:spacing w:before="159"/>
        <w:ind w:right="475"/>
      </w:pPr>
      <w:r>
        <w:rPr>
          <w:b/>
        </w:rPr>
        <w:t xml:space="preserve">prieskum sociálnych partnerov </w:t>
      </w:r>
      <w:r>
        <w:t>s cieľom získať informácie o úlohe a vnímaní sociálnych partnerov pri tvorbe politík a ich implementácii týkajúcich sa návratu do práce po chronickom ochorení.</w:t>
      </w:r>
    </w:p>
    <w:p w14:paraId="3BF6E2A7" w14:textId="4208293C" w:rsidR="005A0F87" w:rsidRDefault="003E4B71">
      <w:pPr>
        <w:pStyle w:val="Zkladntext"/>
        <w:spacing w:before="161"/>
        <w:ind w:right="473"/>
        <w:jc w:val="both"/>
      </w:pPr>
      <w:r>
        <w:t>V tabuľke 1 je uvedená vzorka pokrytá týmito prieskumami a podrobnejšie zhrnutie odpovedí v každom z</w:t>
      </w:r>
      <w:r w:rsidR="0083311B">
        <w:t> </w:t>
      </w:r>
      <w:r>
        <w:t>troch prieskumov sa nachádza v tabuľkách 2, 3 a 4 nižšie. V prieskume pracovníkov získali autori 300 odpovedí a z toho 106 respondentov malo skúsenosť s návratom do práce po chronickom ochorení. Vo vzorke sú viac zastúpené ženy (93) v porovnaní s mužmi (13). Respondenti boli prevažne vysoko-kvalifikovaní (67) a pracujú najmä pre domácich zamestnávateľov (95) vo verejnom sektore (85). Prítomnosť odborových zväzov na pracovisku uviedlo 76 respondentov, naopak ich neprítomnosť na pracovisku uviedlo 26 respondentov.</w:t>
      </w:r>
    </w:p>
    <w:p w14:paraId="09620274" w14:textId="77777777" w:rsidR="005A0F87" w:rsidRDefault="003E4B71">
      <w:pPr>
        <w:spacing w:before="161"/>
        <w:ind w:left="500"/>
        <w:jc w:val="both"/>
      </w:pPr>
      <w:bookmarkStart w:id="4" w:name="_bookmark4"/>
      <w:bookmarkEnd w:id="4"/>
      <w:r>
        <w:t>Tabuľka 1 (Zdroj</w:t>
      </w:r>
      <w:r>
        <w:rPr>
          <w:sz w:val="20"/>
        </w:rPr>
        <w:t xml:space="preserve">: </w:t>
      </w:r>
      <w:r>
        <w:t>údaje autorov). Prehľad vzorky a identifikácia respondentov – Slovensko</w:t>
      </w:r>
    </w:p>
    <w:p w14:paraId="1004D131" w14:textId="77777777" w:rsidR="005A0F87" w:rsidRDefault="005A0F87">
      <w:pPr>
        <w:pStyle w:val="Zkladntext"/>
        <w:spacing w:before="3"/>
        <w:ind w:left="0"/>
        <w:rPr>
          <w:sz w:val="13"/>
        </w:rPr>
      </w:pPr>
    </w:p>
    <w:tbl>
      <w:tblPr>
        <w:tblStyle w:val="TableNormal"/>
        <w:tblW w:w="0" w:type="auto"/>
        <w:tblInd w:w="5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1E0" w:firstRow="1" w:lastRow="1" w:firstColumn="1" w:lastColumn="1" w:noHBand="0" w:noVBand="0"/>
      </w:tblPr>
      <w:tblGrid>
        <w:gridCol w:w="1913"/>
        <w:gridCol w:w="1498"/>
        <w:gridCol w:w="5974"/>
      </w:tblGrid>
      <w:tr w:rsidR="005A0F87" w14:paraId="41BC0B84" w14:textId="77777777">
        <w:trPr>
          <w:trHeight w:val="695"/>
        </w:trPr>
        <w:tc>
          <w:tcPr>
            <w:tcW w:w="1913" w:type="dxa"/>
            <w:tcBorders>
              <w:bottom w:val="single" w:sz="12" w:space="0" w:color="666666"/>
            </w:tcBorders>
          </w:tcPr>
          <w:p w14:paraId="23DA0F5B" w14:textId="77777777" w:rsidR="005A0F87" w:rsidRDefault="003E4B71" w:rsidP="00BD1D29">
            <w:pPr>
              <w:pStyle w:val="TableParagraph"/>
              <w:ind w:left="205" w:right="119"/>
              <w:rPr>
                <w:b/>
              </w:rPr>
            </w:pPr>
            <w:r>
              <w:rPr>
                <w:b/>
              </w:rPr>
              <w:t>Prieskum a cieľová skupina</w:t>
            </w:r>
          </w:p>
        </w:tc>
        <w:tc>
          <w:tcPr>
            <w:tcW w:w="1498" w:type="dxa"/>
            <w:tcBorders>
              <w:bottom w:val="single" w:sz="12" w:space="0" w:color="666666"/>
            </w:tcBorders>
          </w:tcPr>
          <w:p w14:paraId="7F8BE5A1" w14:textId="77777777" w:rsidR="005A0F87" w:rsidRDefault="003E4B71" w:rsidP="00BD1D29">
            <w:pPr>
              <w:pStyle w:val="TableParagraph"/>
              <w:ind w:left="172" w:hanging="44"/>
              <w:rPr>
                <w:b/>
              </w:rPr>
            </w:pPr>
            <w:r>
              <w:rPr>
                <w:b/>
              </w:rPr>
              <w:t>Celkový počet odpovedí</w:t>
            </w:r>
          </w:p>
        </w:tc>
        <w:tc>
          <w:tcPr>
            <w:tcW w:w="5974" w:type="dxa"/>
            <w:tcBorders>
              <w:bottom w:val="single" w:sz="12" w:space="0" w:color="666666"/>
            </w:tcBorders>
          </w:tcPr>
          <w:p w14:paraId="34F54DF2" w14:textId="77777777" w:rsidR="005A0F87" w:rsidRDefault="003E4B71">
            <w:pPr>
              <w:pStyle w:val="TableParagraph"/>
              <w:spacing w:before="133"/>
              <w:ind w:left="1602"/>
              <w:rPr>
                <w:b/>
              </w:rPr>
            </w:pPr>
            <w:r>
              <w:rPr>
                <w:b/>
              </w:rPr>
              <w:t>Počet relevantných odpovedí</w:t>
            </w:r>
          </w:p>
        </w:tc>
      </w:tr>
      <w:tr w:rsidR="005A0F87" w14:paraId="666C5810" w14:textId="77777777">
        <w:trPr>
          <w:trHeight w:val="428"/>
        </w:trPr>
        <w:tc>
          <w:tcPr>
            <w:tcW w:w="1913" w:type="dxa"/>
            <w:tcBorders>
              <w:top w:val="single" w:sz="12" w:space="0" w:color="666666"/>
            </w:tcBorders>
            <w:shd w:val="clear" w:color="auto" w:fill="CCCCCC"/>
          </w:tcPr>
          <w:p w14:paraId="66128F2F" w14:textId="77777777" w:rsidR="005A0F87" w:rsidRDefault="003E4B71">
            <w:pPr>
              <w:pStyle w:val="TableParagraph"/>
              <w:spacing w:before="1"/>
              <w:ind w:left="107"/>
              <w:rPr>
                <w:b/>
              </w:rPr>
            </w:pPr>
            <w:r>
              <w:rPr>
                <w:b/>
              </w:rPr>
              <w:t>Prieskum pracovníkov</w:t>
            </w:r>
          </w:p>
        </w:tc>
        <w:tc>
          <w:tcPr>
            <w:tcW w:w="1498" w:type="dxa"/>
            <w:tcBorders>
              <w:top w:val="single" w:sz="12" w:space="0" w:color="666666"/>
            </w:tcBorders>
            <w:shd w:val="clear" w:color="auto" w:fill="CCCCCC"/>
          </w:tcPr>
          <w:p w14:paraId="710BDBCF" w14:textId="77777777" w:rsidR="005A0F87" w:rsidRDefault="003E4B71">
            <w:pPr>
              <w:pStyle w:val="TableParagraph"/>
              <w:spacing w:before="1"/>
              <w:ind w:left="828"/>
            </w:pPr>
            <w:r>
              <w:t>300</w:t>
            </w:r>
          </w:p>
        </w:tc>
        <w:tc>
          <w:tcPr>
            <w:tcW w:w="5974" w:type="dxa"/>
            <w:tcBorders>
              <w:top w:val="single" w:sz="12" w:space="0" w:color="666666"/>
            </w:tcBorders>
            <w:shd w:val="clear" w:color="auto" w:fill="CCCCCC"/>
          </w:tcPr>
          <w:p w14:paraId="6EFC76F4" w14:textId="77777777" w:rsidR="005A0F87" w:rsidRDefault="003E4B71">
            <w:pPr>
              <w:pStyle w:val="TableParagraph"/>
              <w:spacing w:before="1"/>
              <w:ind w:left="827"/>
            </w:pPr>
            <w:r>
              <w:t>106</w:t>
            </w:r>
          </w:p>
        </w:tc>
      </w:tr>
      <w:tr w:rsidR="005A0F87" w14:paraId="0D2696CA" w14:textId="77777777">
        <w:trPr>
          <w:trHeight w:val="698"/>
        </w:trPr>
        <w:tc>
          <w:tcPr>
            <w:tcW w:w="1913" w:type="dxa"/>
          </w:tcPr>
          <w:p w14:paraId="657B4D87" w14:textId="77777777" w:rsidR="005A0F87" w:rsidRDefault="003E4B71">
            <w:pPr>
              <w:pStyle w:val="TableParagraph"/>
              <w:spacing w:line="268" w:lineRule="exact"/>
              <w:ind w:left="107"/>
              <w:rPr>
                <w:b/>
              </w:rPr>
            </w:pPr>
            <w:r>
              <w:rPr>
                <w:b/>
              </w:rPr>
              <w:t>Prieskum sociálnych</w:t>
            </w:r>
          </w:p>
          <w:p w14:paraId="465A2D94" w14:textId="77777777" w:rsidR="005A0F87" w:rsidRDefault="003E4B71">
            <w:pPr>
              <w:pStyle w:val="TableParagraph"/>
              <w:ind w:left="107"/>
              <w:rPr>
                <w:b/>
              </w:rPr>
            </w:pPr>
            <w:r>
              <w:rPr>
                <w:b/>
              </w:rPr>
              <w:t>partnerov</w:t>
            </w:r>
          </w:p>
        </w:tc>
        <w:tc>
          <w:tcPr>
            <w:tcW w:w="1498" w:type="dxa"/>
          </w:tcPr>
          <w:p w14:paraId="0C935212" w14:textId="77777777" w:rsidR="005A0F87" w:rsidRDefault="003E4B71">
            <w:pPr>
              <w:pStyle w:val="TableParagraph"/>
              <w:spacing w:line="268" w:lineRule="exact"/>
              <w:ind w:left="828"/>
            </w:pPr>
            <w:r>
              <w:t>10</w:t>
            </w:r>
          </w:p>
        </w:tc>
        <w:tc>
          <w:tcPr>
            <w:tcW w:w="5974" w:type="dxa"/>
          </w:tcPr>
          <w:p w14:paraId="0AC04513" w14:textId="77777777" w:rsidR="005A0F87" w:rsidRDefault="003E4B71">
            <w:pPr>
              <w:pStyle w:val="TableParagraph"/>
              <w:spacing w:line="268" w:lineRule="exact"/>
              <w:ind w:left="827"/>
            </w:pPr>
            <w:r>
              <w:t>7</w:t>
            </w:r>
          </w:p>
        </w:tc>
      </w:tr>
      <w:tr w:rsidR="005A0F87" w14:paraId="1382C96C" w14:textId="77777777">
        <w:trPr>
          <w:trHeight w:val="429"/>
        </w:trPr>
        <w:tc>
          <w:tcPr>
            <w:tcW w:w="1913" w:type="dxa"/>
            <w:shd w:val="clear" w:color="auto" w:fill="CCCCCC"/>
          </w:tcPr>
          <w:p w14:paraId="1C736F4B" w14:textId="77777777" w:rsidR="005A0F87" w:rsidRDefault="003E4B71">
            <w:pPr>
              <w:pStyle w:val="TableParagraph"/>
              <w:spacing w:line="268" w:lineRule="exact"/>
              <w:ind w:left="107"/>
              <w:rPr>
                <w:b/>
              </w:rPr>
            </w:pPr>
            <w:r>
              <w:rPr>
                <w:b/>
              </w:rPr>
              <w:t>Prieskum manažérov</w:t>
            </w:r>
          </w:p>
        </w:tc>
        <w:tc>
          <w:tcPr>
            <w:tcW w:w="1498" w:type="dxa"/>
            <w:shd w:val="clear" w:color="auto" w:fill="CCCCCC"/>
          </w:tcPr>
          <w:p w14:paraId="138154A9" w14:textId="77777777" w:rsidR="005A0F87" w:rsidRDefault="003E4B71">
            <w:pPr>
              <w:pStyle w:val="TableParagraph"/>
              <w:spacing w:line="268" w:lineRule="exact"/>
              <w:ind w:left="828"/>
            </w:pPr>
            <w:r>
              <w:t>20</w:t>
            </w:r>
          </w:p>
        </w:tc>
        <w:tc>
          <w:tcPr>
            <w:tcW w:w="5974" w:type="dxa"/>
            <w:shd w:val="clear" w:color="auto" w:fill="CCCCCC"/>
          </w:tcPr>
          <w:p w14:paraId="639984A6" w14:textId="77777777" w:rsidR="005A0F87" w:rsidRDefault="003E4B71">
            <w:pPr>
              <w:pStyle w:val="TableParagraph"/>
              <w:spacing w:line="268" w:lineRule="exact"/>
              <w:ind w:left="827"/>
            </w:pPr>
            <w:r>
              <w:t>13</w:t>
            </w:r>
          </w:p>
        </w:tc>
      </w:tr>
    </w:tbl>
    <w:p w14:paraId="1B75E40B" w14:textId="77777777" w:rsidR="005A0F87" w:rsidRDefault="003E4B71">
      <w:pPr>
        <w:pStyle w:val="Zkladntext"/>
        <w:ind w:right="473"/>
        <w:jc w:val="both"/>
      </w:pPr>
      <w:r>
        <w:rPr>
          <w:i/>
        </w:rPr>
        <w:t>Poznámka</w:t>
      </w:r>
      <w:r>
        <w:t>: Celkový počet odpovedí zodpovedá celkovému počtu prijatých údajov za Slovensko počas obdobia zberu dát. Počet relevantných odpovedí zodpovedá počtu vyplnených dotazníkov sociálnymi partnermi a manažérmi. Počet relevantných prípadov v prieskume pracovníkov zodpovedá odpovediam, v ktorých respondent vybral možnosť „Áno“ v otázke 6 – „</w:t>
      </w:r>
      <w:r>
        <w:rPr>
          <w:i/>
        </w:rPr>
        <w:t>Mali ste počas pracovnej kariéry chronické ochorenie?“</w:t>
      </w:r>
      <w:r>
        <w:t>.</w:t>
      </w:r>
    </w:p>
    <w:p w14:paraId="14BA2921" w14:textId="77777777" w:rsidR="005A0F87" w:rsidRDefault="005A0F87">
      <w:pPr>
        <w:jc w:val="both"/>
        <w:sectPr w:rsidR="005A0F87">
          <w:pgSz w:w="12240" w:h="15840"/>
          <w:pgMar w:top="1360" w:right="960" w:bottom="1180" w:left="940" w:header="0" w:footer="988" w:gutter="0"/>
          <w:cols w:space="708"/>
        </w:sectPr>
      </w:pPr>
    </w:p>
    <w:p w14:paraId="44C89421" w14:textId="77777777" w:rsidR="005A0F87" w:rsidRDefault="003E4B71">
      <w:pPr>
        <w:pStyle w:val="Zkladntext"/>
        <w:spacing w:before="39"/>
        <w:ind w:right="478"/>
      </w:pPr>
      <w:bookmarkStart w:id="5" w:name="_bookmark5"/>
      <w:bookmarkEnd w:id="5"/>
      <w:r>
        <w:lastRenderedPageBreak/>
        <w:t>Tabuľka 2 (Zdroj</w:t>
      </w:r>
      <w:r>
        <w:rPr>
          <w:sz w:val="20"/>
        </w:rPr>
        <w:t xml:space="preserve">: </w:t>
      </w:r>
      <w:r>
        <w:t>údaje autorov). Prehľad vzorky a identifikácia respondentov – prieskum pracovníkov REWIR za Slovensko</w:t>
      </w:r>
    </w:p>
    <w:p w14:paraId="5DE79838" w14:textId="77777777" w:rsidR="005A0F87" w:rsidRDefault="005A0F87">
      <w:pPr>
        <w:pStyle w:val="Zkladntext"/>
        <w:spacing w:before="1"/>
        <w:ind w:left="0"/>
        <w:rPr>
          <w:sz w:val="13"/>
        </w:rPr>
      </w:pPr>
    </w:p>
    <w:tbl>
      <w:tblPr>
        <w:tblStyle w:val="TableNormal"/>
        <w:tblW w:w="0" w:type="auto"/>
        <w:tblInd w:w="5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1E0" w:firstRow="1" w:lastRow="1" w:firstColumn="1" w:lastColumn="1" w:noHBand="0" w:noVBand="0"/>
      </w:tblPr>
      <w:tblGrid>
        <w:gridCol w:w="6143"/>
        <w:gridCol w:w="3210"/>
      </w:tblGrid>
      <w:tr w:rsidR="005A0F87" w14:paraId="012FC174" w14:textId="77777777">
        <w:trPr>
          <w:trHeight w:val="244"/>
        </w:trPr>
        <w:tc>
          <w:tcPr>
            <w:tcW w:w="6143" w:type="dxa"/>
            <w:tcBorders>
              <w:bottom w:val="single" w:sz="12" w:space="0" w:color="666666"/>
            </w:tcBorders>
          </w:tcPr>
          <w:p w14:paraId="18C77B35" w14:textId="77777777" w:rsidR="005A0F87" w:rsidRDefault="003E4B71">
            <w:pPr>
              <w:pStyle w:val="TableParagraph"/>
              <w:spacing w:before="1" w:line="223" w:lineRule="exact"/>
              <w:ind w:left="809" w:right="800"/>
              <w:jc w:val="center"/>
              <w:rPr>
                <w:b/>
                <w:sz w:val="20"/>
              </w:rPr>
            </w:pPr>
            <w:r>
              <w:rPr>
                <w:b/>
                <w:sz w:val="20"/>
              </w:rPr>
              <w:t>Štruktúra odpovedí</w:t>
            </w:r>
          </w:p>
        </w:tc>
        <w:tc>
          <w:tcPr>
            <w:tcW w:w="3210" w:type="dxa"/>
            <w:tcBorders>
              <w:bottom w:val="single" w:sz="12" w:space="0" w:color="666666"/>
            </w:tcBorders>
          </w:tcPr>
          <w:p w14:paraId="37CE5215" w14:textId="77777777" w:rsidR="005A0F87" w:rsidRDefault="003E4B71">
            <w:pPr>
              <w:pStyle w:val="TableParagraph"/>
              <w:spacing w:before="1" w:line="223" w:lineRule="exact"/>
              <w:ind w:left="1100" w:right="1094"/>
              <w:jc w:val="center"/>
              <w:rPr>
                <w:b/>
                <w:sz w:val="20"/>
              </w:rPr>
            </w:pPr>
            <w:r>
              <w:rPr>
                <w:b/>
                <w:sz w:val="20"/>
              </w:rPr>
              <w:t>Odpovede</w:t>
            </w:r>
          </w:p>
        </w:tc>
      </w:tr>
      <w:tr w:rsidR="005A0F87" w14:paraId="1D3111CC" w14:textId="77777777">
        <w:trPr>
          <w:trHeight w:val="246"/>
        </w:trPr>
        <w:tc>
          <w:tcPr>
            <w:tcW w:w="9353" w:type="dxa"/>
            <w:gridSpan w:val="2"/>
            <w:tcBorders>
              <w:top w:val="single" w:sz="12" w:space="0" w:color="666666"/>
            </w:tcBorders>
            <w:shd w:val="clear" w:color="auto" w:fill="CCCCCC"/>
          </w:tcPr>
          <w:p w14:paraId="201D401B" w14:textId="77777777" w:rsidR="005A0F87" w:rsidRDefault="003E4B71">
            <w:pPr>
              <w:pStyle w:val="TableParagraph"/>
              <w:spacing w:before="3" w:line="223" w:lineRule="exact"/>
              <w:ind w:left="107"/>
              <w:rPr>
                <w:b/>
                <w:sz w:val="20"/>
              </w:rPr>
            </w:pPr>
            <w:r>
              <w:rPr>
                <w:b/>
                <w:sz w:val="20"/>
              </w:rPr>
              <w:t>Pohlavie (Q1)</w:t>
            </w:r>
          </w:p>
        </w:tc>
      </w:tr>
      <w:tr w:rsidR="005A0F87" w14:paraId="5298205D" w14:textId="77777777">
        <w:trPr>
          <w:trHeight w:val="242"/>
        </w:trPr>
        <w:tc>
          <w:tcPr>
            <w:tcW w:w="6143" w:type="dxa"/>
          </w:tcPr>
          <w:p w14:paraId="7E8470BF" w14:textId="77777777" w:rsidR="005A0F87" w:rsidRDefault="003E4B71">
            <w:pPr>
              <w:pStyle w:val="TableParagraph"/>
              <w:spacing w:line="222" w:lineRule="exact"/>
              <w:ind w:left="839"/>
              <w:rPr>
                <w:sz w:val="20"/>
              </w:rPr>
            </w:pPr>
            <w:r>
              <w:rPr>
                <w:sz w:val="20"/>
              </w:rPr>
              <w:t>Muž</w:t>
            </w:r>
          </w:p>
        </w:tc>
        <w:tc>
          <w:tcPr>
            <w:tcW w:w="3210" w:type="dxa"/>
          </w:tcPr>
          <w:p w14:paraId="39E64955" w14:textId="77777777" w:rsidR="005A0F87" w:rsidRDefault="003E4B71">
            <w:pPr>
              <w:pStyle w:val="TableParagraph"/>
              <w:spacing w:line="222" w:lineRule="exact"/>
              <w:ind w:left="827"/>
              <w:rPr>
                <w:sz w:val="20"/>
              </w:rPr>
            </w:pPr>
            <w:r>
              <w:rPr>
                <w:sz w:val="20"/>
              </w:rPr>
              <w:t>13</w:t>
            </w:r>
          </w:p>
        </w:tc>
      </w:tr>
      <w:tr w:rsidR="005A0F87" w14:paraId="0DF0F2C5" w14:textId="77777777">
        <w:trPr>
          <w:trHeight w:val="244"/>
        </w:trPr>
        <w:tc>
          <w:tcPr>
            <w:tcW w:w="6143" w:type="dxa"/>
            <w:shd w:val="clear" w:color="auto" w:fill="CCCCCC"/>
          </w:tcPr>
          <w:p w14:paraId="311E6B80" w14:textId="77777777" w:rsidR="005A0F87" w:rsidRDefault="003E4B71">
            <w:pPr>
              <w:pStyle w:val="TableParagraph"/>
              <w:spacing w:before="1" w:line="223" w:lineRule="exact"/>
              <w:ind w:left="839"/>
              <w:rPr>
                <w:sz w:val="20"/>
              </w:rPr>
            </w:pPr>
            <w:r>
              <w:rPr>
                <w:sz w:val="20"/>
              </w:rPr>
              <w:t>Žena</w:t>
            </w:r>
          </w:p>
        </w:tc>
        <w:tc>
          <w:tcPr>
            <w:tcW w:w="3210" w:type="dxa"/>
            <w:shd w:val="clear" w:color="auto" w:fill="CCCCCC"/>
          </w:tcPr>
          <w:p w14:paraId="770ECD90" w14:textId="77777777" w:rsidR="005A0F87" w:rsidRDefault="003E4B71">
            <w:pPr>
              <w:pStyle w:val="TableParagraph"/>
              <w:spacing w:before="1" w:line="223" w:lineRule="exact"/>
              <w:ind w:left="827"/>
              <w:rPr>
                <w:sz w:val="20"/>
              </w:rPr>
            </w:pPr>
            <w:r>
              <w:rPr>
                <w:sz w:val="20"/>
              </w:rPr>
              <w:t>93</w:t>
            </w:r>
          </w:p>
        </w:tc>
      </w:tr>
      <w:tr w:rsidR="005A0F87" w14:paraId="055E9ABA" w14:textId="77777777">
        <w:trPr>
          <w:trHeight w:val="244"/>
        </w:trPr>
        <w:tc>
          <w:tcPr>
            <w:tcW w:w="6143" w:type="dxa"/>
          </w:tcPr>
          <w:p w14:paraId="6F9E20F1" w14:textId="77777777" w:rsidR="005A0F87" w:rsidRDefault="003E4B71">
            <w:pPr>
              <w:pStyle w:val="TableParagraph"/>
              <w:spacing w:before="1" w:line="223" w:lineRule="exact"/>
              <w:ind w:left="839"/>
              <w:rPr>
                <w:sz w:val="20"/>
              </w:rPr>
            </w:pPr>
            <w:r>
              <w:rPr>
                <w:sz w:val="20"/>
              </w:rPr>
              <w:t>Iné</w:t>
            </w:r>
          </w:p>
        </w:tc>
        <w:tc>
          <w:tcPr>
            <w:tcW w:w="3210" w:type="dxa"/>
          </w:tcPr>
          <w:p w14:paraId="2062B24B" w14:textId="77777777" w:rsidR="005A0F87" w:rsidRDefault="003E4B71">
            <w:pPr>
              <w:pStyle w:val="TableParagraph"/>
              <w:spacing w:before="1" w:line="223" w:lineRule="exact"/>
              <w:ind w:left="827"/>
              <w:rPr>
                <w:sz w:val="20"/>
              </w:rPr>
            </w:pPr>
            <w:r>
              <w:rPr>
                <w:sz w:val="20"/>
              </w:rPr>
              <w:t>0</w:t>
            </w:r>
          </w:p>
        </w:tc>
      </w:tr>
      <w:tr w:rsidR="005A0F87" w14:paraId="0C61C938" w14:textId="77777777">
        <w:trPr>
          <w:trHeight w:val="244"/>
        </w:trPr>
        <w:tc>
          <w:tcPr>
            <w:tcW w:w="6143" w:type="dxa"/>
            <w:shd w:val="clear" w:color="auto" w:fill="CCCCCC"/>
          </w:tcPr>
          <w:p w14:paraId="19627CE2" w14:textId="77777777" w:rsidR="005A0F87" w:rsidRDefault="003E4B71">
            <w:pPr>
              <w:pStyle w:val="TableParagraph"/>
              <w:spacing w:before="1" w:line="223" w:lineRule="exact"/>
              <w:ind w:left="107"/>
              <w:rPr>
                <w:b/>
                <w:sz w:val="20"/>
              </w:rPr>
            </w:pPr>
            <w:r>
              <w:rPr>
                <w:b/>
                <w:sz w:val="20"/>
              </w:rPr>
              <w:t>Priemerný vek v rokoch (Q3)</w:t>
            </w:r>
          </w:p>
        </w:tc>
        <w:tc>
          <w:tcPr>
            <w:tcW w:w="3210" w:type="dxa"/>
            <w:shd w:val="clear" w:color="auto" w:fill="CCCCCC"/>
          </w:tcPr>
          <w:p w14:paraId="725D9D20" w14:textId="77777777" w:rsidR="005A0F87" w:rsidRDefault="003E4B71">
            <w:pPr>
              <w:pStyle w:val="TableParagraph"/>
              <w:spacing w:before="1" w:line="223" w:lineRule="exact"/>
              <w:ind w:left="827"/>
              <w:rPr>
                <w:sz w:val="20"/>
              </w:rPr>
            </w:pPr>
            <w:r>
              <w:rPr>
                <w:sz w:val="20"/>
              </w:rPr>
              <w:t>52</w:t>
            </w:r>
          </w:p>
        </w:tc>
      </w:tr>
      <w:tr w:rsidR="005A0F87" w14:paraId="724F0E45" w14:textId="77777777">
        <w:trPr>
          <w:trHeight w:val="244"/>
        </w:trPr>
        <w:tc>
          <w:tcPr>
            <w:tcW w:w="9353" w:type="dxa"/>
            <w:gridSpan w:val="2"/>
          </w:tcPr>
          <w:p w14:paraId="1E710EBC" w14:textId="77777777" w:rsidR="005A0F87" w:rsidRDefault="003E4B71">
            <w:pPr>
              <w:pStyle w:val="TableParagraph"/>
              <w:tabs>
                <w:tab w:val="left" w:pos="6946"/>
              </w:tabs>
              <w:spacing w:before="1" w:line="223" w:lineRule="exact"/>
              <w:ind w:left="107"/>
              <w:rPr>
                <w:sz w:val="20"/>
              </w:rPr>
            </w:pPr>
            <w:r>
              <w:rPr>
                <w:b/>
                <w:sz w:val="20"/>
              </w:rPr>
              <w:t>Priemerná doba pracovnej kariéry v rokoch (Q4)</w:t>
            </w:r>
            <w:r>
              <w:rPr>
                <w:b/>
                <w:sz w:val="20"/>
              </w:rPr>
              <w:tab/>
            </w:r>
            <w:r>
              <w:rPr>
                <w:sz w:val="20"/>
              </w:rPr>
              <w:t>31</w:t>
            </w:r>
          </w:p>
        </w:tc>
      </w:tr>
      <w:tr w:rsidR="005A0F87" w14:paraId="526A0AA4" w14:textId="77777777">
        <w:trPr>
          <w:trHeight w:val="244"/>
        </w:trPr>
        <w:tc>
          <w:tcPr>
            <w:tcW w:w="6143" w:type="dxa"/>
            <w:shd w:val="clear" w:color="auto" w:fill="CCCCCC"/>
          </w:tcPr>
          <w:p w14:paraId="5DE3744F" w14:textId="77777777" w:rsidR="005A0F87" w:rsidRDefault="003E4B71">
            <w:pPr>
              <w:pStyle w:val="TableParagraph"/>
              <w:spacing w:before="1" w:line="223" w:lineRule="exact"/>
              <w:ind w:left="107"/>
              <w:rPr>
                <w:b/>
                <w:sz w:val="20"/>
              </w:rPr>
            </w:pPr>
            <w:r>
              <w:rPr>
                <w:b/>
                <w:sz w:val="20"/>
              </w:rPr>
              <w:t>Úroveň vzdelania (Q2)</w:t>
            </w:r>
          </w:p>
        </w:tc>
        <w:tc>
          <w:tcPr>
            <w:tcW w:w="3210" w:type="dxa"/>
            <w:shd w:val="clear" w:color="auto" w:fill="CCCCCC"/>
          </w:tcPr>
          <w:p w14:paraId="79F1F5A7" w14:textId="77777777" w:rsidR="005A0F87" w:rsidRDefault="005A0F87">
            <w:pPr>
              <w:pStyle w:val="TableParagraph"/>
              <w:rPr>
                <w:rFonts w:ascii="Times New Roman"/>
                <w:sz w:val="16"/>
              </w:rPr>
            </w:pPr>
          </w:p>
        </w:tc>
      </w:tr>
      <w:tr w:rsidR="005A0F87" w14:paraId="333A3276" w14:textId="77777777">
        <w:trPr>
          <w:trHeight w:val="244"/>
        </w:trPr>
        <w:tc>
          <w:tcPr>
            <w:tcW w:w="6143" w:type="dxa"/>
          </w:tcPr>
          <w:p w14:paraId="492722E6" w14:textId="77777777" w:rsidR="005A0F87" w:rsidRDefault="003E4B71">
            <w:pPr>
              <w:pStyle w:val="TableParagraph"/>
              <w:spacing w:before="1" w:line="223" w:lineRule="exact"/>
              <w:ind w:left="827"/>
              <w:rPr>
                <w:sz w:val="20"/>
              </w:rPr>
            </w:pPr>
            <w:r>
              <w:rPr>
                <w:sz w:val="20"/>
              </w:rPr>
              <w:t>S nízkou kvalifikáciou (po nižšie sekundárne)</w:t>
            </w:r>
          </w:p>
        </w:tc>
        <w:tc>
          <w:tcPr>
            <w:tcW w:w="3210" w:type="dxa"/>
          </w:tcPr>
          <w:p w14:paraId="7D72ABEA" w14:textId="307D7BD8" w:rsidR="005A0F87" w:rsidRDefault="003E4B71">
            <w:pPr>
              <w:pStyle w:val="TableParagraph"/>
              <w:spacing w:before="1" w:line="223" w:lineRule="exact"/>
              <w:ind w:left="827"/>
              <w:rPr>
                <w:sz w:val="20"/>
              </w:rPr>
            </w:pPr>
            <w:r>
              <w:rPr>
                <w:sz w:val="20"/>
              </w:rPr>
              <w:t>6</w:t>
            </w:r>
          </w:p>
        </w:tc>
      </w:tr>
      <w:tr w:rsidR="005A0F87" w14:paraId="61B42CA0" w14:textId="77777777">
        <w:trPr>
          <w:trHeight w:val="244"/>
        </w:trPr>
        <w:tc>
          <w:tcPr>
            <w:tcW w:w="6143" w:type="dxa"/>
            <w:shd w:val="clear" w:color="auto" w:fill="CCCCCC"/>
          </w:tcPr>
          <w:p w14:paraId="5AAE957C" w14:textId="77777777" w:rsidR="005A0F87" w:rsidRDefault="003E4B71" w:rsidP="00BD1D29">
            <w:pPr>
              <w:pStyle w:val="TableParagraph"/>
              <w:spacing w:before="1" w:line="223" w:lineRule="exact"/>
              <w:ind w:left="809" w:right="694"/>
              <w:rPr>
                <w:sz w:val="20"/>
              </w:rPr>
            </w:pPr>
            <w:r>
              <w:rPr>
                <w:sz w:val="20"/>
              </w:rPr>
              <w:t xml:space="preserve">So strednou kvalifikáciou (po </w:t>
            </w:r>
            <w:proofErr w:type="spellStart"/>
            <w:r>
              <w:rPr>
                <w:sz w:val="20"/>
              </w:rPr>
              <w:t>postsekundárne</w:t>
            </w:r>
            <w:proofErr w:type="spellEnd"/>
            <w:r>
              <w:rPr>
                <w:sz w:val="20"/>
              </w:rPr>
              <w:t xml:space="preserve"> odborné)</w:t>
            </w:r>
          </w:p>
        </w:tc>
        <w:tc>
          <w:tcPr>
            <w:tcW w:w="3210" w:type="dxa"/>
            <w:shd w:val="clear" w:color="auto" w:fill="CCCCCC"/>
          </w:tcPr>
          <w:p w14:paraId="76A98DDC" w14:textId="77777777" w:rsidR="005A0F87" w:rsidRDefault="003E4B71">
            <w:pPr>
              <w:pStyle w:val="TableParagraph"/>
              <w:spacing w:before="1" w:line="223" w:lineRule="exact"/>
              <w:ind w:left="827"/>
              <w:rPr>
                <w:sz w:val="20"/>
              </w:rPr>
            </w:pPr>
            <w:r>
              <w:rPr>
                <w:sz w:val="20"/>
              </w:rPr>
              <w:t>32</w:t>
            </w:r>
          </w:p>
        </w:tc>
      </w:tr>
      <w:tr w:rsidR="005A0F87" w14:paraId="2AD6CEF4" w14:textId="77777777">
        <w:trPr>
          <w:trHeight w:val="244"/>
        </w:trPr>
        <w:tc>
          <w:tcPr>
            <w:tcW w:w="6143" w:type="dxa"/>
          </w:tcPr>
          <w:p w14:paraId="5820F221" w14:textId="77777777" w:rsidR="005A0F87" w:rsidRDefault="003E4B71">
            <w:pPr>
              <w:pStyle w:val="TableParagraph"/>
              <w:spacing w:before="1" w:line="223" w:lineRule="exact"/>
              <w:ind w:left="827"/>
              <w:rPr>
                <w:sz w:val="20"/>
              </w:rPr>
            </w:pPr>
            <w:r>
              <w:rPr>
                <w:sz w:val="20"/>
              </w:rPr>
              <w:t>S vysokou kvalifikáciou (po vysokoškolské)</w:t>
            </w:r>
          </w:p>
        </w:tc>
        <w:tc>
          <w:tcPr>
            <w:tcW w:w="3210" w:type="dxa"/>
          </w:tcPr>
          <w:p w14:paraId="02F5CD6F" w14:textId="77777777" w:rsidR="005A0F87" w:rsidRDefault="003E4B71">
            <w:pPr>
              <w:pStyle w:val="TableParagraph"/>
              <w:spacing w:before="1" w:line="223" w:lineRule="exact"/>
              <w:ind w:left="827"/>
              <w:rPr>
                <w:sz w:val="20"/>
              </w:rPr>
            </w:pPr>
            <w:r>
              <w:rPr>
                <w:sz w:val="20"/>
              </w:rPr>
              <w:t>67</w:t>
            </w:r>
          </w:p>
        </w:tc>
      </w:tr>
      <w:tr w:rsidR="005A0F87" w14:paraId="37AA2F9E" w14:textId="77777777">
        <w:trPr>
          <w:trHeight w:val="242"/>
        </w:trPr>
        <w:tc>
          <w:tcPr>
            <w:tcW w:w="9353" w:type="dxa"/>
            <w:gridSpan w:val="2"/>
            <w:shd w:val="clear" w:color="auto" w:fill="CCCCCC"/>
          </w:tcPr>
          <w:p w14:paraId="0DCE1FE4" w14:textId="77777777" w:rsidR="005A0F87" w:rsidRDefault="003E4B71">
            <w:pPr>
              <w:pStyle w:val="TableParagraph"/>
              <w:spacing w:line="223" w:lineRule="exact"/>
              <w:ind w:left="129"/>
              <w:rPr>
                <w:b/>
                <w:sz w:val="20"/>
              </w:rPr>
            </w:pPr>
            <w:r>
              <w:rPr>
                <w:b/>
                <w:sz w:val="20"/>
              </w:rPr>
              <w:t>Typ organizácie, v ktorej respondent pracoval pred diagnózou/liečbou (Q14a 14b + Q32a 32b)</w:t>
            </w:r>
          </w:p>
        </w:tc>
      </w:tr>
      <w:tr w:rsidR="005A0F87" w14:paraId="67BEA8DA" w14:textId="77777777">
        <w:trPr>
          <w:trHeight w:val="311"/>
        </w:trPr>
        <w:tc>
          <w:tcPr>
            <w:tcW w:w="6143" w:type="dxa"/>
          </w:tcPr>
          <w:p w14:paraId="16F1864F" w14:textId="77777777" w:rsidR="005A0F87" w:rsidRDefault="003E4B71">
            <w:pPr>
              <w:pStyle w:val="TableParagraph"/>
              <w:spacing w:before="1"/>
              <w:ind w:left="839"/>
              <w:rPr>
                <w:sz w:val="20"/>
              </w:rPr>
            </w:pPr>
            <w:r>
              <w:rPr>
                <w:sz w:val="20"/>
              </w:rPr>
              <w:t>Domáca</w:t>
            </w:r>
          </w:p>
        </w:tc>
        <w:tc>
          <w:tcPr>
            <w:tcW w:w="3210" w:type="dxa"/>
          </w:tcPr>
          <w:p w14:paraId="4ABA4A3B" w14:textId="77777777" w:rsidR="005A0F87" w:rsidRDefault="003E4B71">
            <w:pPr>
              <w:pStyle w:val="TableParagraph"/>
              <w:spacing w:before="1"/>
              <w:ind w:left="827"/>
              <w:rPr>
                <w:sz w:val="20"/>
              </w:rPr>
            </w:pPr>
            <w:r>
              <w:rPr>
                <w:sz w:val="20"/>
              </w:rPr>
              <w:t>95</w:t>
            </w:r>
          </w:p>
        </w:tc>
      </w:tr>
      <w:tr w:rsidR="005A0F87" w14:paraId="2081065E" w14:textId="77777777">
        <w:trPr>
          <w:trHeight w:val="297"/>
        </w:trPr>
        <w:tc>
          <w:tcPr>
            <w:tcW w:w="6143" w:type="dxa"/>
            <w:shd w:val="clear" w:color="auto" w:fill="CCCCCC"/>
          </w:tcPr>
          <w:p w14:paraId="186090DC" w14:textId="77777777" w:rsidR="005A0F87" w:rsidRDefault="003E4B71">
            <w:pPr>
              <w:pStyle w:val="TableParagraph"/>
              <w:spacing w:before="1"/>
              <w:ind w:left="839"/>
              <w:rPr>
                <w:sz w:val="20"/>
              </w:rPr>
            </w:pPr>
            <w:r>
              <w:rPr>
                <w:sz w:val="20"/>
              </w:rPr>
              <w:t>So zahraničným vlastníkom</w:t>
            </w:r>
          </w:p>
        </w:tc>
        <w:tc>
          <w:tcPr>
            <w:tcW w:w="3210" w:type="dxa"/>
            <w:shd w:val="clear" w:color="auto" w:fill="CCCCCC"/>
          </w:tcPr>
          <w:p w14:paraId="4BA1FD58" w14:textId="77777777" w:rsidR="005A0F87" w:rsidRDefault="003E4B71">
            <w:pPr>
              <w:pStyle w:val="TableParagraph"/>
              <w:spacing w:before="1"/>
              <w:ind w:left="827"/>
              <w:rPr>
                <w:sz w:val="20"/>
              </w:rPr>
            </w:pPr>
            <w:r>
              <w:rPr>
                <w:sz w:val="20"/>
              </w:rPr>
              <w:t>7</w:t>
            </w:r>
          </w:p>
        </w:tc>
      </w:tr>
      <w:tr w:rsidR="005A0F87" w14:paraId="67CE7690" w14:textId="77777777">
        <w:trPr>
          <w:trHeight w:val="309"/>
        </w:trPr>
        <w:tc>
          <w:tcPr>
            <w:tcW w:w="6143" w:type="dxa"/>
          </w:tcPr>
          <w:p w14:paraId="10DDFF1F" w14:textId="77777777" w:rsidR="005A0F87" w:rsidRDefault="003E4B71">
            <w:pPr>
              <w:pStyle w:val="TableParagraph"/>
              <w:spacing w:before="1"/>
              <w:ind w:left="839"/>
              <w:rPr>
                <w:sz w:val="20"/>
              </w:rPr>
            </w:pPr>
            <w:r>
              <w:rPr>
                <w:sz w:val="20"/>
              </w:rPr>
              <w:t>Neviem</w:t>
            </w:r>
          </w:p>
        </w:tc>
        <w:tc>
          <w:tcPr>
            <w:tcW w:w="3210" w:type="dxa"/>
          </w:tcPr>
          <w:p w14:paraId="2F90F9DE" w14:textId="77777777" w:rsidR="005A0F87" w:rsidRDefault="003E4B71">
            <w:pPr>
              <w:pStyle w:val="TableParagraph"/>
              <w:spacing w:before="1"/>
              <w:ind w:left="827"/>
              <w:rPr>
                <w:sz w:val="20"/>
              </w:rPr>
            </w:pPr>
            <w:r>
              <w:rPr>
                <w:sz w:val="20"/>
              </w:rPr>
              <w:t>10</w:t>
            </w:r>
          </w:p>
        </w:tc>
      </w:tr>
      <w:tr w:rsidR="005A0F87" w14:paraId="3365D6DA" w14:textId="77777777">
        <w:trPr>
          <w:trHeight w:val="311"/>
        </w:trPr>
        <w:tc>
          <w:tcPr>
            <w:tcW w:w="6143" w:type="dxa"/>
            <w:shd w:val="clear" w:color="auto" w:fill="CCCCCC"/>
          </w:tcPr>
          <w:p w14:paraId="76A76600" w14:textId="77777777" w:rsidR="005A0F87" w:rsidRDefault="003E4B71">
            <w:pPr>
              <w:pStyle w:val="TableParagraph"/>
              <w:spacing w:before="1"/>
              <w:ind w:left="839"/>
              <w:rPr>
                <w:sz w:val="20"/>
              </w:rPr>
            </w:pPr>
            <w:r>
              <w:rPr>
                <w:sz w:val="20"/>
              </w:rPr>
              <w:t>Súkromný sektor</w:t>
            </w:r>
          </w:p>
        </w:tc>
        <w:tc>
          <w:tcPr>
            <w:tcW w:w="3210" w:type="dxa"/>
            <w:shd w:val="clear" w:color="auto" w:fill="CCCCCC"/>
          </w:tcPr>
          <w:p w14:paraId="0F00F93A" w14:textId="77777777" w:rsidR="005A0F87" w:rsidRDefault="003E4B71">
            <w:pPr>
              <w:pStyle w:val="TableParagraph"/>
              <w:spacing w:before="1"/>
              <w:ind w:left="827"/>
              <w:rPr>
                <w:sz w:val="20"/>
              </w:rPr>
            </w:pPr>
            <w:r>
              <w:rPr>
                <w:sz w:val="20"/>
              </w:rPr>
              <w:t>15</w:t>
            </w:r>
          </w:p>
        </w:tc>
      </w:tr>
      <w:tr w:rsidR="005A0F87" w14:paraId="50C89409" w14:textId="77777777">
        <w:trPr>
          <w:trHeight w:val="311"/>
        </w:trPr>
        <w:tc>
          <w:tcPr>
            <w:tcW w:w="6143" w:type="dxa"/>
          </w:tcPr>
          <w:p w14:paraId="64F0262F" w14:textId="77777777" w:rsidR="005A0F87" w:rsidRDefault="003E4B71">
            <w:pPr>
              <w:pStyle w:val="TableParagraph"/>
              <w:spacing w:before="1"/>
              <w:ind w:left="839"/>
              <w:rPr>
                <w:sz w:val="20"/>
              </w:rPr>
            </w:pPr>
            <w:r>
              <w:rPr>
                <w:sz w:val="20"/>
              </w:rPr>
              <w:t>Verejný sektor</w:t>
            </w:r>
          </w:p>
        </w:tc>
        <w:tc>
          <w:tcPr>
            <w:tcW w:w="3210" w:type="dxa"/>
          </w:tcPr>
          <w:p w14:paraId="6BF5D3BB" w14:textId="77777777" w:rsidR="005A0F87" w:rsidRDefault="003E4B71">
            <w:pPr>
              <w:pStyle w:val="TableParagraph"/>
              <w:spacing w:before="1"/>
              <w:ind w:left="827"/>
              <w:rPr>
                <w:sz w:val="20"/>
              </w:rPr>
            </w:pPr>
            <w:r>
              <w:rPr>
                <w:sz w:val="20"/>
              </w:rPr>
              <w:t>85</w:t>
            </w:r>
          </w:p>
        </w:tc>
      </w:tr>
      <w:tr w:rsidR="005A0F87" w14:paraId="3858015C" w14:textId="77777777">
        <w:trPr>
          <w:trHeight w:val="311"/>
        </w:trPr>
        <w:tc>
          <w:tcPr>
            <w:tcW w:w="6143" w:type="dxa"/>
            <w:shd w:val="clear" w:color="auto" w:fill="CCCCCC"/>
          </w:tcPr>
          <w:p w14:paraId="39E3F4B6" w14:textId="77777777" w:rsidR="005A0F87" w:rsidRDefault="003E4B71">
            <w:pPr>
              <w:pStyle w:val="TableParagraph"/>
              <w:spacing w:before="1"/>
              <w:ind w:left="107"/>
              <w:rPr>
                <w:b/>
                <w:sz w:val="20"/>
              </w:rPr>
            </w:pPr>
            <w:r>
              <w:rPr>
                <w:b/>
                <w:sz w:val="20"/>
              </w:rPr>
              <w:t>Členstvo v odborových zväzoch (Q9 + Q27)</w:t>
            </w:r>
          </w:p>
        </w:tc>
        <w:tc>
          <w:tcPr>
            <w:tcW w:w="3210" w:type="dxa"/>
            <w:shd w:val="clear" w:color="auto" w:fill="CCCCCC"/>
          </w:tcPr>
          <w:p w14:paraId="792FC2FB" w14:textId="77777777" w:rsidR="005A0F87" w:rsidRDefault="005A0F87">
            <w:pPr>
              <w:pStyle w:val="TableParagraph"/>
              <w:rPr>
                <w:rFonts w:ascii="Times New Roman"/>
                <w:sz w:val="20"/>
              </w:rPr>
            </w:pPr>
          </w:p>
        </w:tc>
      </w:tr>
      <w:tr w:rsidR="005A0F87" w14:paraId="516656CF" w14:textId="77777777">
        <w:trPr>
          <w:trHeight w:val="311"/>
        </w:trPr>
        <w:tc>
          <w:tcPr>
            <w:tcW w:w="6143" w:type="dxa"/>
          </w:tcPr>
          <w:p w14:paraId="2338E8BC" w14:textId="77777777" w:rsidR="005A0F87" w:rsidRDefault="003E4B71">
            <w:pPr>
              <w:pStyle w:val="TableParagraph"/>
              <w:spacing w:before="1"/>
              <w:ind w:left="839"/>
              <w:rPr>
                <w:sz w:val="20"/>
              </w:rPr>
            </w:pPr>
            <w:r>
              <w:rPr>
                <w:sz w:val="20"/>
              </w:rPr>
              <w:t>Áno</w:t>
            </w:r>
          </w:p>
        </w:tc>
        <w:tc>
          <w:tcPr>
            <w:tcW w:w="3210" w:type="dxa"/>
          </w:tcPr>
          <w:p w14:paraId="5945449E" w14:textId="77777777" w:rsidR="005A0F87" w:rsidRDefault="003E4B71">
            <w:pPr>
              <w:pStyle w:val="TableParagraph"/>
              <w:spacing w:before="1"/>
              <w:ind w:left="827"/>
              <w:rPr>
                <w:sz w:val="20"/>
              </w:rPr>
            </w:pPr>
            <w:r>
              <w:rPr>
                <w:sz w:val="20"/>
              </w:rPr>
              <w:t>60</w:t>
            </w:r>
          </w:p>
        </w:tc>
      </w:tr>
      <w:tr w:rsidR="005A0F87" w14:paraId="386E5669" w14:textId="77777777">
        <w:trPr>
          <w:trHeight w:val="309"/>
        </w:trPr>
        <w:tc>
          <w:tcPr>
            <w:tcW w:w="6143" w:type="dxa"/>
            <w:shd w:val="clear" w:color="auto" w:fill="CCCCCC"/>
          </w:tcPr>
          <w:p w14:paraId="5E1D353D" w14:textId="77777777" w:rsidR="005A0F87" w:rsidRDefault="003E4B71">
            <w:pPr>
              <w:pStyle w:val="TableParagraph"/>
              <w:spacing w:line="243" w:lineRule="exact"/>
              <w:ind w:left="839"/>
              <w:rPr>
                <w:sz w:val="20"/>
              </w:rPr>
            </w:pPr>
            <w:r>
              <w:rPr>
                <w:sz w:val="20"/>
              </w:rPr>
              <w:t>Nie</w:t>
            </w:r>
          </w:p>
        </w:tc>
        <w:tc>
          <w:tcPr>
            <w:tcW w:w="3210" w:type="dxa"/>
            <w:shd w:val="clear" w:color="auto" w:fill="CCCCCC"/>
          </w:tcPr>
          <w:p w14:paraId="21905089" w14:textId="77777777" w:rsidR="005A0F87" w:rsidRDefault="003E4B71">
            <w:pPr>
              <w:pStyle w:val="TableParagraph"/>
              <w:spacing w:line="243" w:lineRule="exact"/>
              <w:ind w:left="827"/>
              <w:rPr>
                <w:sz w:val="20"/>
              </w:rPr>
            </w:pPr>
            <w:r>
              <w:rPr>
                <w:sz w:val="20"/>
              </w:rPr>
              <w:t>46</w:t>
            </w:r>
          </w:p>
        </w:tc>
      </w:tr>
      <w:tr w:rsidR="005A0F87" w14:paraId="1FF7C60D" w14:textId="77777777">
        <w:trPr>
          <w:trHeight w:val="244"/>
        </w:trPr>
        <w:tc>
          <w:tcPr>
            <w:tcW w:w="9353" w:type="dxa"/>
            <w:gridSpan w:val="2"/>
          </w:tcPr>
          <w:p w14:paraId="7BF5CE49" w14:textId="77777777" w:rsidR="005A0F87" w:rsidRDefault="003E4B71">
            <w:pPr>
              <w:pStyle w:val="TableParagraph"/>
              <w:spacing w:before="1" w:line="223" w:lineRule="exact"/>
              <w:ind w:left="129"/>
              <w:rPr>
                <w:b/>
                <w:sz w:val="20"/>
              </w:rPr>
            </w:pPr>
            <w:r>
              <w:rPr>
                <w:b/>
                <w:sz w:val="20"/>
              </w:rPr>
              <w:t>Prítomnosť odborových zväzov na pracovisku (Q11 + Q29)</w:t>
            </w:r>
          </w:p>
        </w:tc>
      </w:tr>
      <w:tr w:rsidR="005A0F87" w14:paraId="3E9DA752" w14:textId="77777777">
        <w:trPr>
          <w:trHeight w:val="311"/>
        </w:trPr>
        <w:tc>
          <w:tcPr>
            <w:tcW w:w="6143" w:type="dxa"/>
            <w:shd w:val="clear" w:color="auto" w:fill="CCCCCC"/>
          </w:tcPr>
          <w:p w14:paraId="7F759A30" w14:textId="77777777" w:rsidR="005A0F87" w:rsidRDefault="003E4B71">
            <w:pPr>
              <w:pStyle w:val="TableParagraph"/>
              <w:spacing w:before="1"/>
              <w:ind w:left="839"/>
              <w:rPr>
                <w:sz w:val="20"/>
              </w:rPr>
            </w:pPr>
            <w:r>
              <w:rPr>
                <w:sz w:val="20"/>
              </w:rPr>
              <w:t>Áno</w:t>
            </w:r>
          </w:p>
        </w:tc>
        <w:tc>
          <w:tcPr>
            <w:tcW w:w="3210" w:type="dxa"/>
            <w:shd w:val="clear" w:color="auto" w:fill="CCCCCC"/>
          </w:tcPr>
          <w:p w14:paraId="5DA92FDA" w14:textId="77777777" w:rsidR="005A0F87" w:rsidRDefault="003E4B71">
            <w:pPr>
              <w:pStyle w:val="TableParagraph"/>
              <w:spacing w:before="1"/>
              <w:ind w:left="827"/>
              <w:rPr>
                <w:sz w:val="20"/>
              </w:rPr>
            </w:pPr>
            <w:r>
              <w:rPr>
                <w:sz w:val="20"/>
              </w:rPr>
              <w:t>76</w:t>
            </w:r>
          </w:p>
        </w:tc>
      </w:tr>
      <w:tr w:rsidR="005A0F87" w14:paraId="0A432525" w14:textId="77777777">
        <w:trPr>
          <w:trHeight w:val="244"/>
        </w:trPr>
        <w:tc>
          <w:tcPr>
            <w:tcW w:w="6143" w:type="dxa"/>
          </w:tcPr>
          <w:p w14:paraId="4128C88F" w14:textId="77777777" w:rsidR="005A0F87" w:rsidRDefault="003E4B71">
            <w:pPr>
              <w:pStyle w:val="TableParagraph"/>
              <w:spacing w:before="1" w:line="223" w:lineRule="exact"/>
              <w:ind w:left="839"/>
              <w:rPr>
                <w:sz w:val="20"/>
              </w:rPr>
            </w:pPr>
            <w:r>
              <w:rPr>
                <w:sz w:val="20"/>
              </w:rPr>
              <w:t>Nie</w:t>
            </w:r>
          </w:p>
        </w:tc>
        <w:tc>
          <w:tcPr>
            <w:tcW w:w="3210" w:type="dxa"/>
          </w:tcPr>
          <w:p w14:paraId="54A2F2A2" w14:textId="77777777" w:rsidR="005A0F87" w:rsidRDefault="003E4B71">
            <w:pPr>
              <w:pStyle w:val="TableParagraph"/>
              <w:spacing w:before="1" w:line="223" w:lineRule="exact"/>
              <w:ind w:left="827"/>
              <w:rPr>
                <w:sz w:val="20"/>
              </w:rPr>
            </w:pPr>
            <w:r>
              <w:rPr>
                <w:sz w:val="20"/>
              </w:rPr>
              <w:t>26</w:t>
            </w:r>
          </w:p>
        </w:tc>
      </w:tr>
      <w:tr w:rsidR="005A0F87" w14:paraId="6183A240" w14:textId="77777777">
        <w:trPr>
          <w:trHeight w:val="244"/>
        </w:trPr>
        <w:tc>
          <w:tcPr>
            <w:tcW w:w="9353" w:type="dxa"/>
            <w:gridSpan w:val="2"/>
            <w:shd w:val="clear" w:color="auto" w:fill="CCCCCC"/>
          </w:tcPr>
          <w:p w14:paraId="4CF4AC52" w14:textId="77777777" w:rsidR="005A0F87" w:rsidRDefault="003E4B71">
            <w:pPr>
              <w:pStyle w:val="TableParagraph"/>
              <w:spacing w:before="1" w:line="223" w:lineRule="exact"/>
              <w:ind w:left="129"/>
              <w:rPr>
                <w:b/>
                <w:sz w:val="20"/>
              </w:rPr>
            </w:pPr>
            <w:r>
              <w:rPr>
                <w:b/>
                <w:sz w:val="20"/>
              </w:rPr>
              <w:t>Typ práce (Q16 + Q34)</w:t>
            </w:r>
          </w:p>
        </w:tc>
      </w:tr>
      <w:tr w:rsidR="005A0F87" w14:paraId="239718D8" w14:textId="77777777">
        <w:trPr>
          <w:trHeight w:val="244"/>
        </w:trPr>
        <w:tc>
          <w:tcPr>
            <w:tcW w:w="6143" w:type="dxa"/>
          </w:tcPr>
          <w:p w14:paraId="11F450A3" w14:textId="77777777" w:rsidR="005A0F87" w:rsidRDefault="003E4B71">
            <w:pPr>
              <w:pStyle w:val="TableParagraph"/>
              <w:spacing w:before="1" w:line="223" w:lineRule="exact"/>
              <w:ind w:left="839"/>
              <w:rPr>
                <w:sz w:val="20"/>
              </w:rPr>
            </w:pPr>
            <w:r>
              <w:rPr>
                <w:sz w:val="20"/>
              </w:rPr>
              <w:t>Duševná</w:t>
            </w:r>
          </w:p>
        </w:tc>
        <w:tc>
          <w:tcPr>
            <w:tcW w:w="3210" w:type="dxa"/>
          </w:tcPr>
          <w:p w14:paraId="64C63975" w14:textId="77777777" w:rsidR="005A0F87" w:rsidRDefault="003E4B71">
            <w:pPr>
              <w:pStyle w:val="TableParagraph"/>
              <w:spacing w:before="1" w:line="223" w:lineRule="exact"/>
              <w:ind w:left="827"/>
              <w:rPr>
                <w:sz w:val="20"/>
              </w:rPr>
            </w:pPr>
            <w:r>
              <w:rPr>
                <w:sz w:val="20"/>
              </w:rPr>
              <w:t>111</w:t>
            </w:r>
          </w:p>
        </w:tc>
      </w:tr>
      <w:tr w:rsidR="005A0F87" w14:paraId="31DBB473" w14:textId="77777777">
        <w:trPr>
          <w:trHeight w:val="242"/>
        </w:trPr>
        <w:tc>
          <w:tcPr>
            <w:tcW w:w="6143" w:type="dxa"/>
            <w:shd w:val="clear" w:color="auto" w:fill="CCCCCC"/>
          </w:tcPr>
          <w:p w14:paraId="76A0DA0D" w14:textId="77777777" w:rsidR="005A0F87" w:rsidRDefault="003E4B71">
            <w:pPr>
              <w:pStyle w:val="TableParagraph"/>
              <w:spacing w:line="222" w:lineRule="exact"/>
              <w:ind w:left="839"/>
              <w:rPr>
                <w:sz w:val="20"/>
              </w:rPr>
            </w:pPr>
            <w:r>
              <w:rPr>
                <w:sz w:val="20"/>
              </w:rPr>
              <w:t>Manuálna</w:t>
            </w:r>
          </w:p>
        </w:tc>
        <w:tc>
          <w:tcPr>
            <w:tcW w:w="3210" w:type="dxa"/>
            <w:shd w:val="clear" w:color="auto" w:fill="CCCCCC"/>
          </w:tcPr>
          <w:p w14:paraId="13DA1EC9" w14:textId="77777777" w:rsidR="005A0F87" w:rsidRDefault="003E4B71">
            <w:pPr>
              <w:pStyle w:val="TableParagraph"/>
              <w:spacing w:line="222" w:lineRule="exact"/>
              <w:ind w:left="827"/>
              <w:rPr>
                <w:sz w:val="20"/>
              </w:rPr>
            </w:pPr>
            <w:r>
              <w:rPr>
                <w:sz w:val="20"/>
              </w:rPr>
              <w:t>5</w:t>
            </w:r>
          </w:p>
        </w:tc>
      </w:tr>
      <w:tr w:rsidR="005A0F87" w14:paraId="4A2F2322" w14:textId="77777777">
        <w:trPr>
          <w:trHeight w:val="244"/>
        </w:trPr>
        <w:tc>
          <w:tcPr>
            <w:tcW w:w="6143" w:type="dxa"/>
          </w:tcPr>
          <w:p w14:paraId="54A678CB" w14:textId="77777777" w:rsidR="005A0F87" w:rsidRDefault="003E4B71">
            <w:pPr>
              <w:pStyle w:val="TableParagraph"/>
              <w:spacing w:before="1" w:line="223" w:lineRule="exact"/>
              <w:ind w:left="839"/>
              <w:rPr>
                <w:sz w:val="20"/>
              </w:rPr>
            </w:pPr>
            <w:r>
              <w:rPr>
                <w:sz w:val="20"/>
              </w:rPr>
              <w:t>V interiéri</w:t>
            </w:r>
          </w:p>
        </w:tc>
        <w:tc>
          <w:tcPr>
            <w:tcW w:w="3210" w:type="dxa"/>
          </w:tcPr>
          <w:p w14:paraId="1174D57F" w14:textId="77777777" w:rsidR="005A0F87" w:rsidRDefault="003E4B71">
            <w:pPr>
              <w:pStyle w:val="TableParagraph"/>
              <w:spacing w:before="1" w:line="223" w:lineRule="exact"/>
              <w:ind w:left="827"/>
              <w:rPr>
                <w:sz w:val="20"/>
              </w:rPr>
            </w:pPr>
            <w:r>
              <w:rPr>
                <w:sz w:val="20"/>
              </w:rPr>
              <w:t>52</w:t>
            </w:r>
          </w:p>
        </w:tc>
      </w:tr>
      <w:tr w:rsidR="005A0F87" w14:paraId="27C9B44F" w14:textId="77777777">
        <w:trPr>
          <w:trHeight w:val="244"/>
        </w:trPr>
        <w:tc>
          <w:tcPr>
            <w:tcW w:w="6143" w:type="dxa"/>
            <w:shd w:val="clear" w:color="auto" w:fill="CCCCCC"/>
          </w:tcPr>
          <w:p w14:paraId="0D639976" w14:textId="77777777" w:rsidR="005A0F87" w:rsidRDefault="003E4B71">
            <w:pPr>
              <w:pStyle w:val="TableParagraph"/>
              <w:spacing w:before="1" w:line="223" w:lineRule="exact"/>
              <w:ind w:left="839"/>
              <w:rPr>
                <w:sz w:val="20"/>
              </w:rPr>
            </w:pPr>
            <w:r>
              <w:rPr>
                <w:sz w:val="20"/>
              </w:rPr>
              <w:t>V exteriéri</w:t>
            </w:r>
          </w:p>
        </w:tc>
        <w:tc>
          <w:tcPr>
            <w:tcW w:w="3210" w:type="dxa"/>
            <w:shd w:val="clear" w:color="auto" w:fill="CCCCCC"/>
          </w:tcPr>
          <w:p w14:paraId="4102E9A2" w14:textId="77777777" w:rsidR="005A0F87" w:rsidRDefault="003E4B71">
            <w:pPr>
              <w:pStyle w:val="TableParagraph"/>
              <w:spacing w:before="1" w:line="223" w:lineRule="exact"/>
              <w:ind w:left="827"/>
              <w:rPr>
                <w:sz w:val="20"/>
              </w:rPr>
            </w:pPr>
            <w:r>
              <w:rPr>
                <w:sz w:val="20"/>
              </w:rPr>
              <w:t>1</w:t>
            </w:r>
          </w:p>
        </w:tc>
      </w:tr>
      <w:tr w:rsidR="005A0F87" w14:paraId="7F4AB103" w14:textId="77777777">
        <w:trPr>
          <w:trHeight w:val="244"/>
        </w:trPr>
        <w:tc>
          <w:tcPr>
            <w:tcW w:w="6143" w:type="dxa"/>
          </w:tcPr>
          <w:p w14:paraId="001706FB" w14:textId="77777777" w:rsidR="005A0F87" w:rsidRDefault="003E4B71">
            <w:pPr>
              <w:pStyle w:val="TableParagraph"/>
              <w:spacing w:before="1" w:line="223" w:lineRule="exact"/>
              <w:ind w:left="839"/>
              <w:rPr>
                <w:sz w:val="20"/>
              </w:rPr>
            </w:pPr>
            <w:r>
              <w:rPr>
                <w:sz w:val="20"/>
              </w:rPr>
              <w:t>Intenzívna fyzická aktivita</w:t>
            </w:r>
          </w:p>
        </w:tc>
        <w:tc>
          <w:tcPr>
            <w:tcW w:w="3210" w:type="dxa"/>
          </w:tcPr>
          <w:p w14:paraId="0E737B37" w14:textId="77777777" w:rsidR="005A0F87" w:rsidRDefault="003E4B71">
            <w:pPr>
              <w:pStyle w:val="TableParagraph"/>
              <w:spacing w:before="1" w:line="223" w:lineRule="exact"/>
              <w:ind w:left="827"/>
              <w:rPr>
                <w:sz w:val="20"/>
              </w:rPr>
            </w:pPr>
            <w:r>
              <w:rPr>
                <w:sz w:val="20"/>
              </w:rPr>
              <w:t>12</w:t>
            </w:r>
          </w:p>
        </w:tc>
      </w:tr>
      <w:tr w:rsidR="005A0F87" w14:paraId="36F3ED1F" w14:textId="77777777">
        <w:trPr>
          <w:trHeight w:val="244"/>
        </w:trPr>
        <w:tc>
          <w:tcPr>
            <w:tcW w:w="6143" w:type="dxa"/>
            <w:shd w:val="clear" w:color="auto" w:fill="CCCCCC"/>
          </w:tcPr>
          <w:p w14:paraId="6F75CB3F" w14:textId="77777777" w:rsidR="005A0F87" w:rsidRDefault="003E4B71">
            <w:pPr>
              <w:pStyle w:val="TableParagraph"/>
              <w:spacing w:before="1" w:line="223" w:lineRule="exact"/>
              <w:ind w:left="839"/>
              <w:rPr>
                <w:sz w:val="20"/>
              </w:rPr>
            </w:pPr>
            <w:r>
              <w:rPr>
                <w:sz w:val="20"/>
              </w:rPr>
              <w:t>Intenzívne emočné napätie</w:t>
            </w:r>
          </w:p>
        </w:tc>
        <w:tc>
          <w:tcPr>
            <w:tcW w:w="3210" w:type="dxa"/>
            <w:shd w:val="clear" w:color="auto" w:fill="CCCCCC"/>
          </w:tcPr>
          <w:p w14:paraId="15033423" w14:textId="77777777" w:rsidR="005A0F87" w:rsidRDefault="003E4B71">
            <w:pPr>
              <w:pStyle w:val="TableParagraph"/>
              <w:spacing w:before="1" w:line="223" w:lineRule="exact"/>
              <w:ind w:left="827"/>
              <w:rPr>
                <w:sz w:val="20"/>
              </w:rPr>
            </w:pPr>
            <w:r>
              <w:rPr>
                <w:sz w:val="20"/>
              </w:rPr>
              <w:t>44</w:t>
            </w:r>
          </w:p>
        </w:tc>
      </w:tr>
      <w:tr w:rsidR="005A0F87" w14:paraId="2FE1909B" w14:textId="77777777">
        <w:trPr>
          <w:trHeight w:val="244"/>
        </w:trPr>
        <w:tc>
          <w:tcPr>
            <w:tcW w:w="6143" w:type="dxa"/>
          </w:tcPr>
          <w:p w14:paraId="46DC7FE6" w14:textId="77777777" w:rsidR="005A0F87" w:rsidRDefault="003E4B71">
            <w:pPr>
              <w:pStyle w:val="TableParagraph"/>
              <w:spacing w:before="1" w:line="223" w:lineRule="exact"/>
              <w:ind w:left="129"/>
              <w:rPr>
                <w:b/>
                <w:sz w:val="20"/>
              </w:rPr>
            </w:pPr>
            <w:r>
              <w:rPr>
                <w:b/>
                <w:sz w:val="20"/>
              </w:rPr>
              <w:t>Veľkosť spoločnosti (Q13 + Q31)</w:t>
            </w:r>
          </w:p>
        </w:tc>
        <w:tc>
          <w:tcPr>
            <w:tcW w:w="3210" w:type="dxa"/>
          </w:tcPr>
          <w:p w14:paraId="142378E4" w14:textId="77777777" w:rsidR="005A0F87" w:rsidRDefault="005A0F87">
            <w:pPr>
              <w:pStyle w:val="TableParagraph"/>
              <w:rPr>
                <w:rFonts w:ascii="Times New Roman"/>
                <w:sz w:val="16"/>
              </w:rPr>
            </w:pPr>
          </w:p>
        </w:tc>
      </w:tr>
      <w:tr w:rsidR="005A0F87" w14:paraId="19ED724C" w14:textId="77777777">
        <w:trPr>
          <w:trHeight w:val="244"/>
        </w:trPr>
        <w:tc>
          <w:tcPr>
            <w:tcW w:w="6143" w:type="dxa"/>
            <w:shd w:val="clear" w:color="auto" w:fill="CCCCCC"/>
          </w:tcPr>
          <w:p w14:paraId="7B75529C" w14:textId="77777777" w:rsidR="005A0F87" w:rsidRDefault="003E4B71">
            <w:pPr>
              <w:pStyle w:val="TableParagraph"/>
              <w:spacing w:before="1" w:line="223" w:lineRule="exact"/>
              <w:ind w:left="839"/>
              <w:rPr>
                <w:sz w:val="20"/>
              </w:rPr>
            </w:pPr>
            <w:r>
              <w:rPr>
                <w:sz w:val="20"/>
              </w:rPr>
              <w:t>Menej ako 20</w:t>
            </w:r>
          </w:p>
        </w:tc>
        <w:tc>
          <w:tcPr>
            <w:tcW w:w="3210" w:type="dxa"/>
            <w:shd w:val="clear" w:color="auto" w:fill="CCCCCC"/>
          </w:tcPr>
          <w:p w14:paraId="5EEF35BD" w14:textId="77777777" w:rsidR="005A0F87" w:rsidRDefault="003E4B71">
            <w:pPr>
              <w:pStyle w:val="TableParagraph"/>
              <w:spacing w:before="1" w:line="223" w:lineRule="exact"/>
              <w:ind w:left="827"/>
              <w:rPr>
                <w:sz w:val="20"/>
              </w:rPr>
            </w:pPr>
            <w:r>
              <w:rPr>
                <w:sz w:val="20"/>
              </w:rPr>
              <w:t>10</w:t>
            </w:r>
          </w:p>
        </w:tc>
      </w:tr>
      <w:tr w:rsidR="005A0F87" w14:paraId="68F06C13" w14:textId="77777777">
        <w:trPr>
          <w:trHeight w:val="244"/>
        </w:trPr>
        <w:tc>
          <w:tcPr>
            <w:tcW w:w="6143" w:type="dxa"/>
          </w:tcPr>
          <w:p w14:paraId="454690E5" w14:textId="77777777" w:rsidR="005A0F87" w:rsidRDefault="003E4B71">
            <w:pPr>
              <w:pStyle w:val="TableParagraph"/>
              <w:spacing w:before="1" w:line="223" w:lineRule="exact"/>
              <w:ind w:left="839"/>
              <w:rPr>
                <w:sz w:val="20"/>
              </w:rPr>
            </w:pPr>
            <w:r>
              <w:rPr>
                <w:sz w:val="20"/>
              </w:rPr>
              <w:t>20 – 50</w:t>
            </w:r>
          </w:p>
        </w:tc>
        <w:tc>
          <w:tcPr>
            <w:tcW w:w="3210" w:type="dxa"/>
          </w:tcPr>
          <w:p w14:paraId="3F317F60" w14:textId="77777777" w:rsidR="005A0F87" w:rsidRDefault="003E4B71">
            <w:pPr>
              <w:pStyle w:val="TableParagraph"/>
              <w:spacing w:before="1" w:line="223" w:lineRule="exact"/>
              <w:ind w:left="827"/>
              <w:rPr>
                <w:sz w:val="20"/>
              </w:rPr>
            </w:pPr>
            <w:r>
              <w:rPr>
                <w:sz w:val="20"/>
              </w:rPr>
              <w:t>21</w:t>
            </w:r>
          </w:p>
        </w:tc>
      </w:tr>
      <w:tr w:rsidR="005A0F87" w14:paraId="45AAC3A1" w14:textId="77777777">
        <w:trPr>
          <w:trHeight w:val="297"/>
        </w:trPr>
        <w:tc>
          <w:tcPr>
            <w:tcW w:w="6143" w:type="dxa"/>
            <w:shd w:val="clear" w:color="auto" w:fill="CCCCCC"/>
          </w:tcPr>
          <w:p w14:paraId="6A6F0BD0" w14:textId="77777777" w:rsidR="005A0F87" w:rsidRDefault="003E4B71">
            <w:pPr>
              <w:pStyle w:val="TableParagraph"/>
              <w:spacing w:before="1"/>
              <w:ind w:left="839"/>
              <w:rPr>
                <w:sz w:val="20"/>
              </w:rPr>
            </w:pPr>
            <w:r>
              <w:rPr>
                <w:sz w:val="20"/>
              </w:rPr>
              <w:t>50 – 500</w:t>
            </w:r>
          </w:p>
        </w:tc>
        <w:tc>
          <w:tcPr>
            <w:tcW w:w="3210" w:type="dxa"/>
            <w:shd w:val="clear" w:color="auto" w:fill="CCCCCC"/>
          </w:tcPr>
          <w:p w14:paraId="41250E84" w14:textId="77777777" w:rsidR="005A0F87" w:rsidRDefault="003E4B71">
            <w:pPr>
              <w:pStyle w:val="TableParagraph"/>
              <w:spacing w:before="1"/>
              <w:ind w:left="827"/>
              <w:rPr>
                <w:sz w:val="20"/>
              </w:rPr>
            </w:pPr>
            <w:r>
              <w:rPr>
                <w:sz w:val="20"/>
              </w:rPr>
              <w:t>49</w:t>
            </w:r>
          </w:p>
        </w:tc>
      </w:tr>
      <w:tr w:rsidR="005A0F87" w14:paraId="1B83EA9B" w14:textId="77777777">
        <w:trPr>
          <w:trHeight w:val="309"/>
        </w:trPr>
        <w:tc>
          <w:tcPr>
            <w:tcW w:w="6143" w:type="dxa"/>
          </w:tcPr>
          <w:p w14:paraId="431FE3FC" w14:textId="77777777" w:rsidR="005A0F87" w:rsidRDefault="003E4B71">
            <w:pPr>
              <w:pStyle w:val="TableParagraph"/>
              <w:spacing w:before="1"/>
              <w:ind w:left="839"/>
              <w:rPr>
                <w:sz w:val="20"/>
              </w:rPr>
            </w:pPr>
            <w:r>
              <w:rPr>
                <w:sz w:val="20"/>
              </w:rPr>
              <w:t>500 – 1000</w:t>
            </w:r>
          </w:p>
        </w:tc>
        <w:tc>
          <w:tcPr>
            <w:tcW w:w="3210" w:type="dxa"/>
          </w:tcPr>
          <w:p w14:paraId="397A14FC" w14:textId="77777777" w:rsidR="005A0F87" w:rsidRDefault="003E4B71">
            <w:pPr>
              <w:pStyle w:val="TableParagraph"/>
              <w:spacing w:before="1"/>
              <w:ind w:left="827"/>
              <w:rPr>
                <w:sz w:val="20"/>
              </w:rPr>
            </w:pPr>
            <w:r>
              <w:rPr>
                <w:sz w:val="20"/>
              </w:rPr>
              <w:t>9</w:t>
            </w:r>
          </w:p>
        </w:tc>
      </w:tr>
      <w:tr w:rsidR="005A0F87" w14:paraId="66198379" w14:textId="77777777">
        <w:trPr>
          <w:trHeight w:val="244"/>
        </w:trPr>
        <w:tc>
          <w:tcPr>
            <w:tcW w:w="6143" w:type="dxa"/>
            <w:shd w:val="clear" w:color="auto" w:fill="CCCCCC"/>
          </w:tcPr>
          <w:p w14:paraId="2ECBF4BB" w14:textId="77777777" w:rsidR="005A0F87" w:rsidRDefault="003E4B71">
            <w:pPr>
              <w:pStyle w:val="TableParagraph"/>
              <w:spacing w:before="1" w:line="224" w:lineRule="exact"/>
              <w:ind w:left="839"/>
              <w:rPr>
                <w:sz w:val="20"/>
              </w:rPr>
            </w:pPr>
            <w:r>
              <w:rPr>
                <w:sz w:val="20"/>
              </w:rPr>
              <w:t>Viac ako 1 000</w:t>
            </w:r>
          </w:p>
        </w:tc>
        <w:tc>
          <w:tcPr>
            <w:tcW w:w="3210" w:type="dxa"/>
            <w:shd w:val="clear" w:color="auto" w:fill="CCCCCC"/>
          </w:tcPr>
          <w:p w14:paraId="61787B27" w14:textId="77777777" w:rsidR="005A0F87" w:rsidRDefault="003E4B71">
            <w:pPr>
              <w:pStyle w:val="TableParagraph"/>
              <w:spacing w:before="1" w:line="224" w:lineRule="exact"/>
              <w:ind w:left="827"/>
              <w:rPr>
                <w:sz w:val="20"/>
              </w:rPr>
            </w:pPr>
            <w:r>
              <w:rPr>
                <w:sz w:val="20"/>
              </w:rPr>
              <w:t>14</w:t>
            </w:r>
          </w:p>
        </w:tc>
      </w:tr>
      <w:tr w:rsidR="005A0F87" w14:paraId="4D647726" w14:textId="77777777">
        <w:trPr>
          <w:trHeight w:val="244"/>
        </w:trPr>
        <w:tc>
          <w:tcPr>
            <w:tcW w:w="9353" w:type="dxa"/>
            <w:gridSpan w:val="2"/>
          </w:tcPr>
          <w:p w14:paraId="7BD59FE8" w14:textId="77777777" w:rsidR="005A0F87" w:rsidRDefault="003E4B71">
            <w:pPr>
              <w:pStyle w:val="TableParagraph"/>
              <w:spacing w:before="1" w:line="223" w:lineRule="exact"/>
              <w:ind w:left="129"/>
              <w:rPr>
                <w:b/>
                <w:sz w:val="20"/>
              </w:rPr>
            </w:pPr>
            <w:r>
              <w:rPr>
                <w:b/>
                <w:sz w:val="20"/>
              </w:rPr>
              <w:t>Momentálne na nemocenskej dovolenke (Q17)</w:t>
            </w:r>
          </w:p>
        </w:tc>
      </w:tr>
      <w:tr w:rsidR="005A0F87" w14:paraId="7D7ADEB5" w14:textId="77777777">
        <w:trPr>
          <w:trHeight w:val="244"/>
        </w:trPr>
        <w:tc>
          <w:tcPr>
            <w:tcW w:w="6143" w:type="dxa"/>
            <w:shd w:val="clear" w:color="auto" w:fill="CCCCCC"/>
          </w:tcPr>
          <w:p w14:paraId="223BCDFD" w14:textId="77777777" w:rsidR="005A0F87" w:rsidRDefault="003E4B71">
            <w:pPr>
              <w:pStyle w:val="TableParagraph"/>
              <w:spacing w:before="1" w:line="223" w:lineRule="exact"/>
              <w:ind w:left="839"/>
              <w:rPr>
                <w:sz w:val="20"/>
              </w:rPr>
            </w:pPr>
            <w:r>
              <w:rPr>
                <w:sz w:val="20"/>
              </w:rPr>
              <w:t>Áno</w:t>
            </w:r>
          </w:p>
        </w:tc>
        <w:tc>
          <w:tcPr>
            <w:tcW w:w="3210" w:type="dxa"/>
            <w:shd w:val="clear" w:color="auto" w:fill="CCCCCC"/>
          </w:tcPr>
          <w:p w14:paraId="6B5A2CF0" w14:textId="77777777" w:rsidR="005A0F87" w:rsidRDefault="003E4B71">
            <w:pPr>
              <w:pStyle w:val="TableParagraph"/>
              <w:spacing w:before="1" w:line="223" w:lineRule="exact"/>
              <w:ind w:left="827"/>
              <w:rPr>
                <w:sz w:val="20"/>
              </w:rPr>
            </w:pPr>
            <w:r>
              <w:rPr>
                <w:sz w:val="20"/>
              </w:rPr>
              <w:t>1</w:t>
            </w:r>
          </w:p>
        </w:tc>
      </w:tr>
      <w:tr w:rsidR="005A0F87" w14:paraId="0328EE6E" w14:textId="77777777">
        <w:trPr>
          <w:trHeight w:val="352"/>
        </w:trPr>
        <w:tc>
          <w:tcPr>
            <w:tcW w:w="6143" w:type="dxa"/>
          </w:tcPr>
          <w:p w14:paraId="6DBEB8C4" w14:textId="77777777" w:rsidR="005A0F87" w:rsidRDefault="003E4B71">
            <w:pPr>
              <w:pStyle w:val="TableParagraph"/>
              <w:spacing w:before="1"/>
              <w:ind w:left="839"/>
              <w:rPr>
                <w:sz w:val="20"/>
              </w:rPr>
            </w:pPr>
            <w:r>
              <w:rPr>
                <w:sz w:val="20"/>
              </w:rPr>
              <w:t>Nie</w:t>
            </w:r>
          </w:p>
        </w:tc>
        <w:tc>
          <w:tcPr>
            <w:tcW w:w="3210" w:type="dxa"/>
          </w:tcPr>
          <w:p w14:paraId="48C33083" w14:textId="77777777" w:rsidR="005A0F87" w:rsidRDefault="003E4B71">
            <w:pPr>
              <w:pStyle w:val="TableParagraph"/>
              <w:spacing w:before="1"/>
              <w:ind w:left="827"/>
              <w:rPr>
                <w:sz w:val="20"/>
              </w:rPr>
            </w:pPr>
            <w:r>
              <w:rPr>
                <w:sz w:val="20"/>
              </w:rPr>
              <w:t>10</w:t>
            </w:r>
          </w:p>
        </w:tc>
      </w:tr>
      <w:tr w:rsidR="005A0F87" w14:paraId="0ED827E0" w14:textId="77777777">
        <w:trPr>
          <w:trHeight w:val="311"/>
        </w:trPr>
        <w:tc>
          <w:tcPr>
            <w:tcW w:w="9353" w:type="dxa"/>
            <w:gridSpan w:val="2"/>
            <w:shd w:val="clear" w:color="auto" w:fill="CCCCCC"/>
          </w:tcPr>
          <w:p w14:paraId="544FA775" w14:textId="77777777" w:rsidR="005A0F87" w:rsidRDefault="003E4B71">
            <w:pPr>
              <w:pStyle w:val="TableParagraph"/>
              <w:spacing w:before="1"/>
              <w:ind w:left="107"/>
              <w:rPr>
                <w:b/>
                <w:sz w:val="20"/>
              </w:rPr>
            </w:pPr>
            <w:r>
              <w:rPr>
                <w:b/>
                <w:sz w:val="20"/>
              </w:rPr>
              <w:t>Tri najčastejšie uvádzané ochorenia (Q7 + Q25)</w:t>
            </w:r>
          </w:p>
        </w:tc>
      </w:tr>
      <w:tr w:rsidR="005A0F87" w14:paraId="58522288" w14:textId="77777777">
        <w:trPr>
          <w:trHeight w:val="489"/>
        </w:trPr>
        <w:tc>
          <w:tcPr>
            <w:tcW w:w="6143" w:type="dxa"/>
          </w:tcPr>
          <w:p w14:paraId="157E63DD" w14:textId="77777777" w:rsidR="005A0F87" w:rsidRDefault="003E4B71">
            <w:pPr>
              <w:pStyle w:val="TableParagraph"/>
              <w:spacing w:before="1"/>
              <w:ind w:left="839"/>
              <w:rPr>
                <w:sz w:val="20"/>
              </w:rPr>
            </w:pPr>
            <w:r>
              <w:rPr>
                <w:sz w:val="20"/>
              </w:rPr>
              <w:t>1.</w:t>
            </w:r>
          </w:p>
        </w:tc>
        <w:tc>
          <w:tcPr>
            <w:tcW w:w="3210" w:type="dxa"/>
          </w:tcPr>
          <w:p w14:paraId="2CC9E490" w14:textId="77777777" w:rsidR="005A0F87" w:rsidRDefault="003E4B71" w:rsidP="00BD1D29">
            <w:pPr>
              <w:pStyle w:val="TableParagraph"/>
              <w:spacing w:before="1" w:line="240" w:lineRule="atLeast"/>
              <w:ind w:left="827" w:right="354"/>
              <w:rPr>
                <w:sz w:val="20"/>
              </w:rPr>
            </w:pPr>
            <w:r>
              <w:rPr>
                <w:sz w:val="20"/>
              </w:rPr>
              <w:t>Rakovina – onkologické ochorenie</w:t>
            </w:r>
          </w:p>
        </w:tc>
      </w:tr>
      <w:tr w:rsidR="005A0F87" w14:paraId="3DCFC8CB" w14:textId="77777777">
        <w:trPr>
          <w:trHeight w:val="244"/>
        </w:trPr>
        <w:tc>
          <w:tcPr>
            <w:tcW w:w="6143" w:type="dxa"/>
            <w:shd w:val="clear" w:color="auto" w:fill="CCCCCC"/>
          </w:tcPr>
          <w:p w14:paraId="62039A6A" w14:textId="77777777" w:rsidR="005A0F87" w:rsidRDefault="003E4B71">
            <w:pPr>
              <w:pStyle w:val="TableParagraph"/>
              <w:spacing w:before="1" w:line="223" w:lineRule="exact"/>
              <w:ind w:left="839"/>
              <w:rPr>
                <w:sz w:val="20"/>
              </w:rPr>
            </w:pPr>
            <w:r>
              <w:rPr>
                <w:sz w:val="20"/>
              </w:rPr>
              <w:t>2.</w:t>
            </w:r>
          </w:p>
        </w:tc>
        <w:tc>
          <w:tcPr>
            <w:tcW w:w="3210" w:type="dxa"/>
            <w:shd w:val="clear" w:color="auto" w:fill="CCCCCC"/>
          </w:tcPr>
          <w:p w14:paraId="3F47BAA3" w14:textId="77777777" w:rsidR="005A0F87" w:rsidRDefault="003E4B71">
            <w:pPr>
              <w:pStyle w:val="TableParagraph"/>
              <w:spacing w:before="1" w:line="223" w:lineRule="exact"/>
              <w:ind w:left="827"/>
              <w:rPr>
                <w:sz w:val="20"/>
              </w:rPr>
            </w:pPr>
            <w:r>
              <w:rPr>
                <w:sz w:val="20"/>
              </w:rPr>
              <w:t>Kardiovaskulárne ochorenie</w:t>
            </w:r>
          </w:p>
        </w:tc>
      </w:tr>
      <w:tr w:rsidR="005A0F87" w14:paraId="2FA96CE0" w14:textId="77777777">
        <w:trPr>
          <w:trHeight w:val="244"/>
        </w:trPr>
        <w:tc>
          <w:tcPr>
            <w:tcW w:w="6143" w:type="dxa"/>
          </w:tcPr>
          <w:p w14:paraId="6756FBD2" w14:textId="77777777" w:rsidR="005A0F87" w:rsidRDefault="003E4B71">
            <w:pPr>
              <w:pStyle w:val="TableParagraph"/>
              <w:spacing w:line="224" w:lineRule="exact"/>
              <w:ind w:left="839"/>
              <w:rPr>
                <w:sz w:val="20"/>
              </w:rPr>
            </w:pPr>
            <w:r>
              <w:rPr>
                <w:sz w:val="20"/>
              </w:rPr>
              <w:t>3.</w:t>
            </w:r>
          </w:p>
        </w:tc>
        <w:tc>
          <w:tcPr>
            <w:tcW w:w="3210" w:type="dxa"/>
          </w:tcPr>
          <w:p w14:paraId="0F078C98" w14:textId="77777777" w:rsidR="005A0F87" w:rsidRDefault="003E4B71">
            <w:pPr>
              <w:pStyle w:val="TableParagraph"/>
              <w:spacing w:line="224" w:lineRule="exact"/>
              <w:ind w:left="827"/>
              <w:rPr>
                <w:sz w:val="20"/>
              </w:rPr>
            </w:pPr>
            <w:r>
              <w:rPr>
                <w:sz w:val="20"/>
              </w:rPr>
              <w:t>Iné</w:t>
            </w:r>
          </w:p>
        </w:tc>
      </w:tr>
    </w:tbl>
    <w:p w14:paraId="11C2960F" w14:textId="77777777" w:rsidR="005A0F87" w:rsidRDefault="005A0F87">
      <w:pPr>
        <w:spacing w:line="224" w:lineRule="exact"/>
        <w:rPr>
          <w:sz w:val="20"/>
        </w:rPr>
        <w:sectPr w:rsidR="005A0F87">
          <w:pgSz w:w="12240" w:h="15840"/>
          <w:pgMar w:top="1400" w:right="960" w:bottom="1180" w:left="940" w:header="0" w:footer="988" w:gutter="0"/>
          <w:cols w:space="708"/>
        </w:sectPr>
      </w:pPr>
    </w:p>
    <w:p w14:paraId="71037844" w14:textId="77777777" w:rsidR="005A0F87" w:rsidRDefault="005A0F87">
      <w:pPr>
        <w:pStyle w:val="Zkladntext"/>
        <w:spacing w:before="5"/>
        <w:ind w:left="0"/>
        <w:rPr>
          <w:sz w:val="25"/>
        </w:rPr>
      </w:pPr>
    </w:p>
    <w:p w14:paraId="2D29B919" w14:textId="77777777" w:rsidR="005A0F87" w:rsidRDefault="003E4B71">
      <w:pPr>
        <w:pStyle w:val="Zkladntext"/>
        <w:spacing w:before="56"/>
        <w:ind w:right="471"/>
        <w:jc w:val="both"/>
      </w:pPr>
      <w:r>
        <w:t>Z 10 odpovedí sociálnych partnerov na Slovensku bolo pre túto štúdiu relevantných 7 (tabuľka 1). Odpovede poskytli 3 zamestnávateľské zväzy a 6 odborových zväzov (tabuľka 3). Celkovo 5 organizácií sa zúčastňuje sociálneho dialógu na celoštátnej úrovni a 4 respondenti pôsobia v odvetvových štruktúrach sociálneho dialógu).</w:t>
      </w:r>
    </w:p>
    <w:p w14:paraId="34AEB93E" w14:textId="77777777" w:rsidR="005A0F87" w:rsidRDefault="003E4B71">
      <w:pPr>
        <w:pStyle w:val="Zkladntext"/>
        <w:spacing w:before="162"/>
        <w:jc w:val="both"/>
      </w:pPr>
      <w:bookmarkStart w:id="6" w:name="_bookmark6"/>
      <w:bookmarkEnd w:id="6"/>
      <w:r>
        <w:t>Tabuľka 3 (Zdroj</w:t>
      </w:r>
      <w:r>
        <w:rPr>
          <w:sz w:val="20"/>
        </w:rPr>
        <w:t xml:space="preserve">: </w:t>
      </w:r>
      <w:r>
        <w:t>údaje autorov). Štruktúra údajov prieskumu sociálnych partnerov za Slovensko v rámci</w:t>
      </w:r>
    </w:p>
    <w:p w14:paraId="2E054C1A" w14:textId="77777777" w:rsidR="005A0F87" w:rsidRDefault="003E4B71">
      <w:pPr>
        <w:pStyle w:val="Zkladntext"/>
        <w:jc w:val="both"/>
      </w:pPr>
      <w:r>
        <w:t>projektu REWIR</w:t>
      </w:r>
    </w:p>
    <w:p w14:paraId="1C454D5A" w14:textId="77777777" w:rsidR="005A0F87" w:rsidRDefault="005A0F87">
      <w:pPr>
        <w:pStyle w:val="Zkladntext"/>
        <w:spacing w:before="5"/>
        <w:ind w:left="0"/>
        <w:rPr>
          <w:sz w:val="16"/>
        </w:rPr>
      </w:pPr>
    </w:p>
    <w:tbl>
      <w:tblPr>
        <w:tblStyle w:val="TableNormal"/>
        <w:tblW w:w="0" w:type="auto"/>
        <w:tblInd w:w="5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1E0" w:firstRow="1" w:lastRow="1" w:firstColumn="1" w:lastColumn="1" w:noHBand="0" w:noVBand="0"/>
      </w:tblPr>
      <w:tblGrid>
        <w:gridCol w:w="6143"/>
        <w:gridCol w:w="3210"/>
      </w:tblGrid>
      <w:tr w:rsidR="005A0F87" w14:paraId="5691C64F" w14:textId="77777777">
        <w:trPr>
          <w:trHeight w:val="267"/>
        </w:trPr>
        <w:tc>
          <w:tcPr>
            <w:tcW w:w="6143" w:type="dxa"/>
            <w:tcBorders>
              <w:bottom w:val="single" w:sz="12" w:space="0" w:color="666666"/>
            </w:tcBorders>
          </w:tcPr>
          <w:p w14:paraId="29B5293F" w14:textId="77777777" w:rsidR="005A0F87" w:rsidRDefault="003E4B71">
            <w:pPr>
              <w:pStyle w:val="TableParagraph"/>
              <w:spacing w:line="248" w:lineRule="exact"/>
              <w:ind w:left="809" w:right="801"/>
              <w:jc w:val="center"/>
              <w:rPr>
                <w:b/>
              </w:rPr>
            </w:pPr>
            <w:r>
              <w:rPr>
                <w:b/>
              </w:rPr>
              <w:t>Štruktúra odpovedí</w:t>
            </w:r>
          </w:p>
        </w:tc>
        <w:tc>
          <w:tcPr>
            <w:tcW w:w="3210" w:type="dxa"/>
            <w:tcBorders>
              <w:bottom w:val="single" w:sz="12" w:space="0" w:color="666666"/>
            </w:tcBorders>
          </w:tcPr>
          <w:p w14:paraId="25FC2E87" w14:textId="77777777" w:rsidR="005A0F87" w:rsidRDefault="003E4B71">
            <w:pPr>
              <w:pStyle w:val="TableParagraph"/>
              <w:spacing w:line="248" w:lineRule="exact"/>
              <w:ind w:left="1102" w:right="1094"/>
              <w:jc w:val="center"/>
              <w:rPr>
                <w:b/>
              </w:rPr>
            </w:pPr>
            <w:r>
              <w:rPr>
                <w:b/>
              </w:rPr>
              <w:t>Odpovede</w:t>
            </w:r>
          </w:p>
        </w:tc>
      </w:tr>
      <w:tr w:rsidR="005A0F87" w14:paraId="72EC76FC" w14:textId="77777777">
        <w:trPr>
          <w:trHeight w:val="267"/>
        </w:trPr>
        <w:tc>
          <w:tcPr>
            <w:tcW w:w="9353" w:type="dxa"/>
            <w:gridSpan w:val="2"/>
            <w:tcBorders>
              <w:top w:val="single" w:sz="12" w:space="0" w:color="666666"/>
            </w:tcBorders>
            <w:shd w:val="clear" w:color="auto" w:fill="CCCCCC"/>
          </w:tcPr>
          <w:p w14:paraId="3171B9AA" w14:textId="77777777" w:rsidR="005A0F87" w:rsidRDefault="003E4B71" w:rsidP="00BD1D29">
            <w:pPr>
              <w:pStyle w:val="TableParagraph"/>
              <w:spacing w:line="248" w:lineRule="exact"/>
              <w:ind w:left="-13" w:firstLine="218"/>
              <w:rPr>
                <w:b/>
              </w:rPr>
            </w:pPr>
            <w:r>
              <w:rPr>
                <w:b/>
              </w:rPr>
              <w:t>Typ organizácie (Q2)</w:t>
            </w:r>
          </w:p>
        </w:tc>
      </w:tr>
      <w:tr w:rsidR="005A0F87" w14:paraId="1A93AEE3" w14:textId="77777777">
        <w:trPr>
          <w:trHeight w:val="268"/>
        </w:trPr>
        <w:tc>
          <w:tcPr>
            <w:tcW w:w="6143" w:type="dxa"/>
          </w:tcPr>
          <w:p w14:paraId="749DA5A4" w14:textId="77777777" w:rsidR="005A0F87" w:rsidRDefault="003E4B71">
            <w:pPr>
              <w:pStyle w:val="TableParagraph"/>
              <w:spacing w:line="248" w:lineRule="exact"/>
              <w:ind w:left="270"/>
            </w:pPr>
            <w:r>
              <w:t>Zamestnávateľské zväzy</w:t>
            </w:r>
          </w:p>
        </w:tc>
        <w:tc>
          <w:tcPr>
            <w:tcW w:w="3210" w:type="dxa"/>
          </w:tcPr>
          <w:p w14:paraId="5EE88DC5" w14:textId="77777777" w:rsidR="005A0F87" w:rsidRDefault="003E4B71">
            <w:pPr>
              <w:pStyle w:val="TableParagraph"/>
              <w:spacing w:line="248" w:lineRule="exact"/>
              <w:ind w:left="827"/>
            </w:pPr>
            <w:r>
              <w:t>3</w:t>
            </w:r>
          </w:p>
        </w:tc>
      </w:tr>
      <w:tr w:rsidR="005A0F87" w14:paraId="05467277" w14:textId="77777777">
        <w:trPr>
          <w:trHeight w:val="270"/>
        </w:trPr>
        <w:tc>
          <w:tcPr>
            <w:tcW w:w="6143" w:type="dxa"/>
            <w:shd w:val="clear" w:color="auto" w:fill="CCCCCC"/>
          </w:tcPr>
          <w:p w14:paraId="2EA8F8A8" w14:textId="77777777" w:rsidR="005A0F87" w:rsidRDefault="003E4B71">
            <w:pPr>
              <w:pStyle w:val="TableParagraph"/>
              <w:spacing w:before="1" w:line="249" w:lineRule="exact"/>
              <w:ind w:left="270"/>
            </w:pPr>
            <w:r>
              <w:t>Odborové zväzy</w:t>
            </w:r>
          </w:p>
        </w:tc>
        <w:tc>
          <w:tcPr>
            <w:tcW w:w="3210" w:type="dxa"/>
            <w:shd w:val="clear" w:color="auto" w:fill="CCCCCC"/>
          </w:tcPr>
          <w:p w14:paraId="235815BB" w14:textId="1B613AEB" w:rsidR="005A0F87" w:rsidRDefault="003E4B71">
            <w:pPr>
              <w:pStyle w:val="TableParagraph"/>
              <w:spacing w:before="1" w:line="249" w:lineRule="exact"/>
              <w:ind w:left="827"/>
            </w:pPr>
            <w:r>
              <w:t>6</w:t>
            </w:r>
          </w:p>
        </w:tc>
      </w:tr>
      <w:tr w:rsidR="005A0F87" w14:paraId="7A6A98E3" w14:textId="77777777">
        <w:trPr>
          <w:trHeight w:val="269"/>
        </w:trPr>
        <w:tc>
          <w:tcPr>
            <w:tcW w:w="6143" w:type="dxa"/>
          </w:tcPr>
          <w:p w14:paraId="7AA1F64D" w14:textId="77777777" w:rsidR="005A0F87" w:rsidRDefault="003E4B71">
            <w:pPr>
              <w:pStyle w:val="TableParagraph"/>
              <w:spacing w:line="249" w:lineRule="exact"/>
              <w:ind w:left="270"/>
            </w:pPr>
            <w:r>
              <w:t>Iné</w:t>
            </w:r>
          </w:p>
        </w:tc>
        <w:tc>
          <w:tcPr>
            <w:tcW w:w="3210" w:type="dxa"/>
          </w:tcPr>
          <w:p w14:paraId="3272D538" w14:textId="77777777" w:rsidR="005A0F87" w:rsidRDefault="003E4B71">
            <w:pPr>
              <w:pStyle w:val="TableParagraph"/>
              <w:spacing w:line="249" w:lineRule="exact"/>
              <w:ind w:left="827"/>
            </w:pPr>
            <w:r>
              <w:t>1</w:t>
            </w:r>
          </w:p>
        </w:tc>
      </w:tr>
      <w:tr w:rsidR="005A0F87" w14:paraId="2B077D1D" w14:textId="77777777">
        <w:trPr>
          <w:trHeight w:val="268"/>
        </w:trPr>
        <w:tc>
          <w:tcPr>
            <w:tcW w:w="9353" w:type="dxa"/>
            <w:gridSpan w:val="2"/>
            <w:shd w:val="clear" w:color="auto" w:fill="CCCCCC"/>
          </w:tcPr>
          <w:p w14:paraId="66782A9C" w14:textId="77777777" w:rsidR="005A0F87" w:rsidRDefault="003E4B71">
            <w:pPr>
              <w:pStyle w:val="TableParagraph"/>
              <w:spacing w:line="248" w:lineRule="exact"/>
              <w:ind w:left="129"/>
              <w:rPr>
                <w:b/>
              </w:rPr>
            </w:pPr>
            <w:r>
              <w:rPr>
                <w:b/>
              </w:rPr>
              <w:t>Úroveň zapojenia sa do sociálneho dialógu (Q4)</w:t>
            </w:r>
          </w:p>
        </w:tc>
      </w:tr>
      <w:tr w:rsidR="005A0F87" w14:paraId="64F483C7" w14:textId="77777777">
        <w:trPr>
          <w:trHeight w:val="268"/>
        </w:trPr>
        <w:tc>
          <w:tcPr>
            <w:tcW w:w="6143" w:type="dxa"/>
          </w:tcPr>
          <w:p w14:paraId="59577E3A" w14:textId="77777777" w:rsidR="005A0F87" w:rsidRDefault="003E4B71">
            <w:pPr>
              <w:pStyle w:val="TableParagraph"/>
              <w:spacing w:line="248" w:lineRule="exact"/>
              <w:ind w:left="270"/>
            </w:pPr>
            <w:r>
              <w:t>Celoštátna</w:t>
            </w:r>
          </w:p>
        </w:tc>
        <w:tc>
          <w:tcPr>
            <w:tcW w:w="3210" w:type="dxa"/>
          </w:tcPr>
          <w:p w14:paraId="0C9255DC" w14:textId="77777777" w:rsidR="005A0F87" w:rsidRDefault="003E4B71">
            <w:pPr>
              <w:pStyle w:val="TableParagraph"/>
              <w:spacing w:line="248" w:lineRule="exact"/>
              <w:ind w:left="827"/>
            </w:pPr>
            <w:r>
              <w:t>5</w:t>
            </w:r>
          </w:p>
        </w:tc>
      </w:tr>
      <w:tr w:rsidR="005A0F87" w14:paraId="616DA246" w14:textId="77777777">
        <w:trPr>
          <w:trHeight w:val="268"/>
        </w:trPr>
        <w:tc>
          <w:tcPr>
            <w:tcW w:w="6143" w:type="dxa"/>
            <w:shd w:val="clear" w:color="auto" w:fill="CCCCCC"/>
          </w:tcPr>
          <w:p w14:paraId="1370659A" w14:textId="77777777" w:rsidR="005A0F87" w:rsidRDefault="003E4B71">
            <w:pPr>
              <w:pStyle w:val="TableParagraph"/>
              <w:spacing w:line="248" w:lineRule="exact"/>
              <w:ind w:left="270"/>
            </w:pPr>
            <w:r>
              <w:t>Regionálna (územná)</w:t>
            </w:r>
          </w:p>
        </w:tc>
        <w:tc>
          <w:tcPr>
            <w:tcW w:w="3210" w:type="dxa"/>
            <w:shd w:val="clear" w:color="auto" w:fill="CCCCCC"/>
          </w:tcPr>
          <w:p w14:paraId="59F68588" w14:textId="77777777" w:rsidR="005A0F87" w:rsidRDefault="003E4B71">
            <w:pPr>
              <w:pStyle w:val="TableParagraph"/>
              <w:spacing w:line="248" w:lineRule="exact"/>
              <w:ind w:left="827"/>
            </w:pPr>
            <w:r>
              <w:t>1</w:t>
            </w:r>
          </w:p>
        </w:tc>
      </w:tr>
      <w:tr w:rsidR="005A0F87" w14:paraId="28734C72" w14:textId="77777777">
        <w:trPr>
          <w:trHeight w:val="268"/>
        </w:trPr>
        <w:tc>
          <w:tcPr>
            <w:tcW w:w="6143" w:type="dxa"/>
          </w:tcPr>
          <w:p w14:paraId="45F73889" w14:textId="77777777" w:rsidR="005A0F87" w:rsidRDefault="003E4B71">
            <w:pPr>
              <w:pStyle w:val="TableParagraph"/>
              <w:spacing w:line="248" w:lineRule="exact"/>
              <w:ind w:left="270"/>
            </w:pPr>
            <w:r>
              <w:t>Odvetvová</w:t>
            </w:r>
          </w:p>
        </w:tc>
        <w:tc>
          <w:tcPr>
            <w:tcW w:w="3210" w:type="dxa"/>
          </w:tcPr>
          <w:p w14:paraId="3840C932" w14:textId="77777777" w:rsidR="005A0F87" w:rsidRDefault="003E4B71">
            <w:pPr>
              <w:pStyle w:val="TableParagraph"/>
              <w:spacing w:line="248" w:lineRule="exact"/>
              <w:ind w:left="827"/>
            </w:pPr>
            <w:r>
              <w:t>4</w:t>
            </w:r>
          </w:p>
        </w:tc>
      </w:tr>
      <w:tr w:rsidR="005A0F87" w14:paraId="1C0897D0" w14:textId="77777777">
        <w:trPr>
          <w:trHeight w:val="268"/>
        </w:trPr>
        <w:tc>
          <w:tcPr>
            <w:tcW w:w="6143" w:type="dxa"/>
            <w:shd w:val="clear" w:color="auto" w:fill="CCCCCC"/>
          </w:tcPr>
          <w:p w14:paraId="6A487D9D" w14:textId="77777777" w:rsidR="005A0F87" w:rsidRDefault="003E4B71">
            <w:pPr>
              <w:pStyle w:val="TableParagraph"/>
              <w:spacing w:line="248" w:lineRule="exact"/>
              <w:ind w:left="270"/>
            </w:pPr>
            <w:r>
              <w:t>Všetky tri</w:t>
            </w:r>
          </w:p>
        </w:tc>
        <w:tc>
          <w:tcPr>
            <w:tcW w:w="3210" w:type="dxa"/>
            <w:shd w:val="clear" w:color="auto" w:fill="CCCCCC"/>
          </w:tcPr>
          <w:p w14:paraId="7A07E5D2" w14:textId="77777777" w:rsidR="005A0F87" w:rsidRDefault="005A0F87">
            <w:pPr>
              <w:pStyle w:val="TableParagraph"/>
              <w:rPr>
                <w:rFonts w:ascii="Times New Roman"/>
                <w:sz w:val="18"/>
              </w:rPr>
            </w:pPr>
          </w:p>
        </w:tc>
      </w:tr>
      <w:tr w:rsidR="005A0F87" w14:paraId="2589751A" w14:textId="77777777">
        <w:trPr>
          <w:trHeight w:val="268"/>
        </w:trPr>
        <w:tc>
          <w:tcPr>
            <w:tcW w:w="6143" w:type="dxa"/>
          </w:tcPr>
          <w:p w14:paraId="10B4B70B" w14:textId="77777777" w:rsidR="005A0F87" w:rsidRDefault="003E4B71">
            <w:pPr>
              <w:pStyle w:val="TableParagraph"/>
              <w:spacing w:line="248" w:lineRule="exact"/>
              <w:ind w:left="270"/>
            </w:pPr>
            <w:r>
              <w:t>Iné</w:t>
            </w:r>
          </w:p>
        </w:tc>
        <w:tc>
          <w:tcPr>
            <w:tcW w:w="3210" w:type="dxa"/>
          </w:tcPr>
          <w:p w14:paraId="7FDEE879" w14:textId="77777777" w:rsidR="005A0F87" w:rsidRDefault="005A0F87">
            <w:pPr>
              <w:pStyle w:val="TableParagraph"/>
              <w:rPr>
                <w:rFonts w:ascii="Times New Roman"/>
                <w:sz w:val="18"/>
              </w:rPr>
            </w:pPr>
          </w:p>
        </w:tc>
      </w:tr>
      <w:tr w:rsidR="005A0F87" w14:paraId="27DB6FF9" w14:textId="77777777">
        <w:trPr>
          <w:trHeight w:val="311"/>
        </w:trPr>
        <w:tc>
          <w:tcPr>
            <w:tcW w:w="9353" w:type="dxa"/>
            <w:gridSpan w:val="2"/>
            <w:shd w:val="clear" w:color="auto" w:fill="CCCCCC"/>
          </w:tcPr>
          <w:p w14:paraId="255E25C3" w14:textId="77777777" w:rsidR="005A0F87" w:rsidRDefault="003E4B71">
            <w:pPr>
              <w:pStyle w:val="TableParagraph"/>
              <w:spacing w:line="268" w:lineRule="exact"/>
              <w:ind w:left="107"/>
              <w:rPr>
                <w:b/>
              </w:rPr>
            </w:pPr>
            <w:r>
              <w:rPr>
                <w:b/>
              </w:rPr>
              <w:t>Tri najčastejšie uvádzané zastupované odvetvia (Q5)</w:t>
            </w:r>
          </w:p>
        </w:tc>
      </w:tr>
      <w:tr w:rsidR="005A0F87" w14:paraId="4A088FB5" w14:textId="77777777">
        <w:trPr>
          <w:trHeight w:val="806"/>
        </w:trPr>
        <w:tc>
          <w:tcPr>
            <w:tcW w:w="6143" w:type="dxa"/>
          </w:tcPr>
          <w:p w14:paraId="28637DE6" w14:textId="77777777" w:rsidR="005A0F87" w:rsidRDefault="003E4B71">
            <w:pPr>
              <w:pStyle w:val="TableParagraph"/>
              <w:spacing w:line="268" w:lineRule="exact"/>
              <w:ind w:left="270"/>
            </w:pPr>
            <w:r>
              <w:t>1.</w:t>
            </w:r>
          </w:p>
        </w:tc>
        <w:tc>
          <w:tcPr>
            <w:tcW w:w="3210" w:type="dxa"/>
          </w:tcPr>
          <w:p w14:paraId="0BE19D40" w14:textId="67620528" w:rsidR="005A0F87" w:rsidRDefault="003E4B71" w:rsidP="005D5007">
            <w:pPr>
              <w:pStyle w:val="TableParagraph"/>
              <w:ind w:left="827" w:right="71"/>
            </w:pPr>
            <w:r>
              <w:t>Veľkoobchod a</w:t>
            </w:r>
            <w:r w:rsidR="005D5007">
              <w:t> </w:t>
            </w:r>
            <w:r>
              <w:t>maloobchod; oprava motorových</w:t>
            </w:r>
          </w:p>
          <w:p w14:paraId="695A58AB" w14:textId="77777777" w:rsidR="005A0F87" w:rsidRDefault="003E4B71">
            <w:pPr>
              <w:pStyle w:val="TableParagraph"/>
              <w:spacing w:line="249" w:lineRule="exact"/>
              <w:ind w:left="827"/>
            </w:pPr>
            <w:r>
              <w:t>vozidiel… (2)</w:t>
            </w:r>
          </w:p>
        </w:tc>
      </w:tr>
      <w:tr w:rsidR="005A0F87" w14:paraId="747A05E6" w14:textId="77777777">
        <w:trPr>
          <w:trHeight w:val="309"/>
        </w:trPr>
        <w:tc>
          <w:tcPr>
            <w:tcW w:w="6143" w:type="dxa"/>
            <w:shd w:val="clear" w:color="auto" w:fill="CCCCCC"/>
          </w:tcPr>
          <w:p w14:paraId="457DE8B2" w14:textId="77777777" w:rsidR="005A0F87" w:rsidRDefault="003E4B71">
            <w:pPr>
              <w:pStyle w:val="TableParagraph"/>
              <w:spacing w:line="268" w:lineRule="exact"/>
              <w:ind w:left="270"/>
            </w:pPr>
            <w:r>
              <w:t>2.</w:t>
            </w:r>
          </w:p>
        </w:tc>
        <w:tc>
          <w:tcPr>
            <w:tcW w:w="3210" w:type="dxa"/>
            <w:shd w:val="clear" w:color="auto" w:fill="CCCCCC"/>
          </w:tcPr>
          <w:p w14:paraId="0A54DB9E" w14:textId="77777777" w:rsidR="005A0F87" w:rsidRDefault="003E4B71">
            <w:pPr>
              <w:pStyle w:val="TableParagraph"/>
              <w:spacing w:line="268" w:lineRule="exact"/>
              <w:ind w:left="827"/>
            </w:pPr>
            <w:r>
              <w:t>Vzdelávanie (2)</w:t>
            </w:r>
          </w:p>
        </w:tc>
      </w:tr>
      <w:tr w:rsidR="005A0F87" w14:paraId="5F3A0696" w14:textId="77777777">
        <w:trPr>
          <w:trHeight w:val="271"/>
        </w:trPr>
        <w:tc>
          <w:tcPr>
            <w:tcW w:w="6143" w:type="dxa"/>
          </w:tcPr>
          <w:p w14:paraId="08415007" w14:textId="77777777" w:rsidR="005A0F87" w:rsidRDefault="003E4B71">
            <w:pPr>
              <w:pStyle w:val="TableParagraph"/>
              <w:spacing w:line="251" w:lineRule="exact"/>
              <w:ind w:left="270"/>
            </w:pPr>
            <w:r>
              <w:t>3.</w:t>
            </w:r>
          </w:p>
        </w:tc>
        <w:tc>
          <w:tcPr>
            <w:tcW w:w="3210" w:type="dxa"/>
          </w:tcPr>
          <w:p w14:paraId="4CA7DF9A" w14:textId="77777777" w:rsidR="005A0F87" w:rsidRDefault="003E4B71">
            <w:pPr>
              <w:pStyle w:val="TableParagraph"/>
              <w:spacing w:line="251" w:lineRule="exact"/>
              <w:ind w:left="827"/>
            </w:pPr>
            <w:r>
              <w:t>Viac odpovedí (1)</w:t>
            </w:r>
          </w:p>
        </w:tc>
      </w:tr>
    </w:tbl>
    <w:p w14:paraId="501B9B0F" w14:textId="77777777" w:rsidR="005A0F87" w:rsidRDefault="005A0F87">
      <w:pPr>
        <w:pStyle w:val="Zkladntext"/>
        <w:ind w:left="0"/>
      </w:pPr>
    </w:p>
    <w:p w14:paraId="4E185DDF" w14:textId="77777777" w:rsidR="005A0F87" w:rsidRDefault="003E4B71">
      <w:pPr>
        <w:pStyle w:val="Zkladntext"/>
        <w:spacing w:before="158"/>
        <w:ind w:right="472"/>
        <w:jc w:val="both"/>
      </w:pPr>
      <w:r>
        <w:t>V rámci prieskumu manažérov sa podarilo získať 20 odpovedí, z ktorých 13 bolo relevantných k téme návratu do práce (tabuľka 1). Mieru odozvy výrazne ovplyvnila pandémia v roku 2020 a súvisiace ochranné opatrenia v oblasti ekonomiky/zamestnanosti, ktorými sa zamestnávatelia zaoberali od jari 2020, kedy bol spustený prieskum manažérov. V rámci respondentov bolo 11 domácich zamestnávateľov a 7 zahraničných zamestnávateľov (tabuľka 4). Manažéri zapojení do prieskumu v prevažnej miere riadili manuálnych pracovníkov s nízkou kvalifikáciou, za ktorými nasledovali kategórie administratívnych/kancelárskych pracovníkov a odborníkov s vysokou kvalifikáciou. Respondenti z radov manažérov uviedli v 6 prípadoch prítomnosť odborov na pracovisku, v 3 prípadoch ich neprítomnosť. Väčšina respondentov prieskumu pôsobila v odvetví výroby a zdravotníctva.</w:t>
      </w:r>
    </w:p>
    <w:p w14:paraId="17D62289" w14:textId="77777777" w:rsidR="005A0F87" w:rsidRDefault="005A0F87">
      <w:pPr>
        <w:jc w:val="both"/>
        <w:sectPr w:rsidR="005A0F87">
          <w:pgSz w:w="12240" w:h="15840"/>
          <w:pgMar w:top="1500" w:right="960" w:bottom="1180" w:left="940" w:header="0" w:footer="988" w:gutter="0"/>
          <w:cols w:space="708"/>
        </w:sectPr>
      </w:pPr>
    </w:p>
    <w:p w14:paraId="0CF7922D" w14:textId="77777777" w:rsidR="005A0F87" w:rsidRDefault="003E4B71">
      <w:pPr>
        <w:pStyle w:val="Zkladntext"/>
        <w:spacing w:before="39"/>
        <w:ind w:right="477"/>
        <w:jc w:val="both"/>
      </w:pPr>
      <w:bookmarkStart w:id="7" w:name="_bookmark7"/>
      <w:bookmarkEnd w:id="7"/>
      <w:r>
        <w:lastRenderedPageBreak/>
        <w:t>Tabuľka 4 (Zdroj</w:t>
      </w:r>
      <w:r>
        <w:rPr>
          <w:sz w:val="20"/>
        </w:rPr>
        <w:t xml:space="preserve">: </w:t>
      </w:r>
      <w:r>
        <w:t>údaje autorov). Štruktúra údajov prieskumu manažérov za Slovensko v rámci projektu REWIR</w:t>
      </w:r>
    </w:p>
    <w:p w14:paraId="10AF88DD" w14:textId="77777777" w:rsidR="005A0F87" w:rsidRDefault="005A0F87">
      <w:pPr>
        <w:pStyle w:val="Zkladntext"/>
        <w:spacing w:before="5"/>
        <w:ind w:left="0"/>
        <w:rPr>
          <w:sz w:val="16"/>
        </w:rPr>
      </w:pPr>
    </w:p>
    <w:tbl>
      <w:tblPr>
        <w:tblStyle w:val="TableNormal"/>
        <w:tblW w:w="0" w:type="auto"/>
        <w:tblInd w:w="5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1E0" w:firstRow="1" w:lastRow="1" w:firstColumn="1" w:lastColumn="1" w:noHBand="0" w:noVBand="0"/>
      </w:tblPr>
      <w:tblGrid>
        <w:gridCol w:w="3682"/>
        <w:gridCol w:w="5670"/>
      </w:tblGrid>
      <w:tr w:rsidR="005A0F87" w14:paraId="731F0200" w14:textId="77777777">
        <w:trPr>
          <w:trHeight w:val="267"/>
        </w:trPr>
        <w:tc>
          <w:tcPr>
            <w:tcW w:w="3682" w:type="dxa"/>
            <w:tcBorders>
              <w:bottom w:val="single" w:sz="12" w:space="0" w:color="666666"/>
            </w:tcBorders>
          </w:tcPr>
          <w:p w14:paraId="392248D2" w14:textId="77777777" w:rsidR="005A0F87" w:rsidRDefault="003E4B71">
            <w:pPr>
              <w:pStyle w:val="TableParagraph"/>
              <w:spacing w:line="248" w:lineRule="exact"/>
              <w:ind w:left="810"/>
              <w:rPr>
                <w:b/>
              </w:rPr>
            </w:pPr>
            <w:r>
              <w:rPr>
                <w:b/>
              </w:rPr>
              <w:t>Štruktúra odpovedí</w:t>
            </w:r>
          </w:p>
        </w:tc>
        <w:tc>
          <w:tcPr>
            <w:tcW w:w="5670" w:type="dxa"/>
            <w:tcBorders>
              <w:bottom w:val="single" w:sz="12" w:space="0" w:color="666666"/>
            </w:tcBorders>
          </w:tcPr>
          <w:p w14:paraId="73508584" w14:textId="77777777" w:rsidR="005A0F87" w:rsidRDefault="003E4B71">
            <w:pPr>
              <w:pStyle w:val="TableParagraph"/>
              <w:spacing w:line="248" w:lineRule="exact"/>
              <w:ind w:left="2332" w:right="2324"/>
              <w:jc w:val="center"/>
              <w:rPr>
                <w:b/>
              </w:rPr>
            </w:pPr>
            <w:r>
              <w:rPr>
                <w:b/>
              </w:rPr>
              <w:t>Odpovede</w:t>
            </w:r>
          </w:p>
        </w:tc>
      </w:tr>
      <w:tr w:rsidR="005A0F87" w14:paraId="20B1C4E2" w14:textId="77777777">
        <w:trPr>
          <w:trHeight w:val="270"/>
        </w:trPr>
        <w:tc>
          <w:tcPr>
            <w:tcW w:w="9352" w:type="dxa"/>
            <w:gridSpan w:val="2"/>
            <w:tcBorders>
              <w:top w:val="single" w:sz="12" w:space="0" w:color="666666"/>
            </w:tcBorders>
            <w:shd w:val="clear" w:color="auto" w:fill="CCCCCC"/>
          </w:tcPr>
          <w:p w14:paraId="079CAD52" w14:textId="77777777" w:rsidR="005A0F87" w:rsidRDefault="003E4B71">
            <w:pPr>
              <w:pStyle w:val="TableParagraph"/>
              <w:spacing w:before="1" w:line="249" w:lineRule="exact"/>
              <w:ind w:left="107"/>
              <w:rPr>
                <w:b/>
              </w:rPr>
            </w:pPr>
            <w:r>
              <w:rPr>
                <w:b/>
              </w:rPr>
              <w:t>Typ vlastníctva (Q4)</w:t>
            </w:r>
          </w:p>
        </w:tc>
      </w:tr>
      <w:tr w:rsidR="005A0F87" w14:paraId="35EEDBE3" w14:textId="77777777">
        <w:trPr>
          <w:trHeight w:val="268"/>
        </w:trPr>
        <w:tc>
          <w:tcPr>
            <w:tcW w:w="3682" w:type="dxa"/>
          </w:tcPr>
          <w:p w14:paraId="5EDADE61" w14:textId="77777777" w:rsidR="005A0F87" w:rsidRDefault="003E4B71">
            <w:pPr>
              <w:pStyle w:val="TableParagraph"/>
              <w:spacing w:line="248" w:lineRule="exact"/>
              <w:ind w:left="270"/>
            </w:pPr>
            <w:r>
              <w:t>Domáci</w:t>
            </w:r>
          </w:p>
        </w:tc>
        <w:tc>
          <w:tcPr>
            <w:tcW w:w="5670" w:type="dxa"/>
          </w:tcPr>
          <w:p w14:paraId="0D9205A2" w14:textId="77777777" w:rsidR="005A0F87" w:rsidRDefault="003E4B71">
            <w:pPr>
              <w:pStyle w:val="TableParagraph"/>
              <w:spacing w:line="248" w:lineRule="exact"/>
              <w:ind w:left="827"/>
            </w:pPr>
            <w:r>
              <w:t>11</w:t>
            </w:r>
          </w:p>
        </w:tc>
      </w:tr>
      <w:tr w:rsidR="005A0F87" w14:paraId="51CE110D" w14:textId="77777777">
        <w:trPr>
          <w:trHeight w:val="268"/>
        </w:trPr>
        <w:tc>
          <w:tcPr>
            <w:tcW w:w="3682" w:type="dxa"/>
            <w:shd w:val="clear" w:color="auto" w:fill="CCCCCC"/>
          </w:tcPr>
          <w:p w14:paraId="27766A9C" w14:textId="77777777" w:rsidR="005A0F87" w:rsidRDefault="003E4B71">
            <w:pPr>
              <w:pStyle w:val="TableParagraph"/>
              <w:spacing w:line="248" w:lineRule="exact"/>
              <w:ind w:left="270"/>
            </w:pPr>
            <w:r>
              <w:t>Zahraničný</w:t>
            </w:r>
          </w:p>
        </w:tc>
        <w:tc>
          <w:tcPr>
            <w:tcW w:w="5670" w:type="dxa"/>
            <w:shd w:val="clear" w:color="auto" w:fill="CCCCCC"/>
          </w:tcPr>
          <w:p w14:paraId="04E49FAB" w14:textId="77777777" w:rsidR="005A0F87" w:rsidRDefault="003E4B71">
            <w:pPr>
              <w:pStyle w:val="TableParagraph"/>
              <w:spacing w:line="248" w:lineRule="exact"/>
              <w:ind w:left="827"/>
            </w:pPr>
            <w:r>
              <w:t>7</w:t>
            </w:r>
          </w:p>
        </w:tc>
      </w:tr>
      <w:tr w:rsidR="005A0F87" w14:paraId="301FA418" w14:textId="77777777">
        <w:trPr>
          <w:trHeight w:val="268"/>
        </w:trPr>
        <w:tc>
          <w:tcPr>
            <w:tcW w:w="9352" w:type="dxa"/>
            <w:gridSpan w:val="2"/>
          </w:tcPr>
          <w:p w14:paraId="697106D2" w14:textId="77777777" w:rsidR="005A0F87" w:rsidRDefault="003E4B71">
            <w:pPr>
              <w:pStyle w:val="TableParagraph"/>
              <w:spacing w:line="248" w:lineRule="exact"/>
              <w:ind w:left="129"/>
              <w:rPr>
                <w:b/>
              </w:rPr>
            </w:pPr>
            <w:r>
              <w:rPr>
                <w:b/>
              </w:rPr>
              <w:t>Veľkosť spoločnosti (Q2)</w:t>
            </w:r>
          </w:p>
        </w:tc>
      </w:tr>
      <w:tr w:rsidR="005A0F87" w14:paraId="392DE593" w14:textId="77777777">
        <w:trPr>
          <w:trHeight w:val="268"/>
        </w:trPr>
        <w:tc>
          <w:tcPr>
            <w:tcW w:w="3682" w:type="dxa"/>
            <w:shd w:val="clear" w:color="auto" w:fill="CCCCCC"/>
          </w:tcPr>
          <w:p w14:paraId="48E70595" w14:textId="77777777" w:rsidR="005A0F87" w:rsidRDefault="003E4B71">
            <w:pPr>
              <w:pStyle w:val="TableParagraph"/>
              <w:spacing w:line="248" w:lineRule="exact"/>
              <w:ind w:left="270"/>
            </w:pPr>
            <w:r>
              <w:t>1 – 9</w:t>
            </w:r>
          </w:p>
        </w:tc>
        <w:tc>
          <w:tcPr>
            <w:tcW w:w="5670" w:type="dxa"/>
            <w:shd w:val="clear" w:color="auto" w:fill="CCCCCC"/>
          </w:tcPr>
          <w:p w14:paraId="61CE0F4D" w14:textId="77777777" w:rsidR="005A0F87" w:rsidRDefault="003E4B71">
            <w:pPr>
              <w:pStyle w:val="TableParagraph"/>
              <w:spacing w:line="248" w:lineRule="exact"/>
              <w:ind w:left="827"/>
            </w:pPr>
            <w:r>
              <w:t>3</w:t>
            </w:r>
          </w:p>
        </w:tc>
      </w:tr>
      <w:tr w:rsidR="005A0F87" w14:paraId="1B0EA59C" w14:textId="77777777">
        <w:trPr>
          <w:trHeight w:val="268"/>
        </w:trPr>
        <w:tc>
          <w:tcPr>
            <w:tcW w:w="3682" w:type="dxa"/>
          </w:tcPr>
          <w:p w14:paraId="30CD01C2" w14:textId="77777777" w:rsidR="005A0F87" w:rsidRDefault="003E4B71">
            <w:pPr>
              <w:pStyle w:val="TableParagraph"/>
              <w:spacing w:line="248" w:lineRule="exact"/>
              <w:ind w:left="270"/>
            </w:pPr>
            <w:r>
              <w:t>10 – 49</w:t>
            </w:r>
          </w:p>
        </w:tc>
        <w:tc>
          <w:tcPr>
            <w:tcW w:w="5670" w:type="dxa"/>
          </w:tcPr>
          <w:p w14:paraId="43C942A6" w14:textId="77777777" w:rsidR="005A0F87" w:rsidRDefault="003E4B71">
            <w:pPr>
              <w:pStyle w:val="TableParagraph"/>
              <w:spacing w:line="248" w:lineRule="exact"/>
              <w:ind w:left="827"/>
            </w:pPr>
            <w:r>
              <w:t>3</w:t>
            </w:r>
          </w:p>
        </w:tc>
      </w:tr>
      <w:tr w:rsidR="005A0F87" w14:paraId="10DDE0FD" w14:textId="77777777">
        <w:trPr>
          <w:trHeight w:val="268"/>
        </w:trPr>
        <w:tc>
          <w:tcPr>
            <w:tcW w:w="3682" w:type="dxa"/>
            <w:shd w:val="clear" w:color="auto" w:fill="CCCCCC"/>
          </w:tcPr>
          <w:p w14:paraId="1BF41A34" w14:textId="77777777" w:rsidR="005A0F87" w:rsidRDefault="003E4B71">
            <w:pPr>
              <w:pStyle w:val="TableParagraph"/>
              <w:spacing w:line="248" w:lineRule="exact"/>
              <w:ind w:left="270"/>
            </w:pPr>
            <w:r>
              <w:t>50 – 249</w:t>
            </w:r>
          </w:p>
        </w:tc>
        <w:tc>
          <w:tcPr>
            <w:tcW w:w="5670" w:type="dxa"/>
            <w:shd w:val="clear" w:color="auto" w:fill="CCCCCC"/>
          </w:tcPr>
          <w:p w14:paraId="7E9E1022" w14:textId="77777777" w:rsidR="005A0F87" w:rsidRDefault="003E4B71">
            <w:pPr>
              <w:pStyle w:val="TableParagraph"/>
              <w:spacing w:line="248" w:lineRule="exact"/>
              <w:ind w:left="827"/>
            </w:pPr>
            <w:r>
              <w:t>4</w:t>
            </w:r>
          </w:p>
        </w:tc>
      </w:tr>
      <w:tr w:rsidR="005A0F87" w14:paraId="6CACE5AC" w14:textId="77777777">
        <w:trPr>
          <w:trHeight w:val="268"/>
        </w:trPr>
        <w:tc>
          <w:tcPr>
            <w:tcW w:w="3682" w:type="dxa"/>
          </w:tcPr>
          <w:p w14:paraId="2B0D0E79" w14:textId="77777777" w:rsidR="005A0F87" w:rsidRDefault="003E4B71">
            <w:pPr>
              <w:pStyle w:val="TableParagraph"/>
              <w:spacing w:line="248" w:lineRule="exact"/>
              <w:ind w:left="270"/>
            </w:pPr>
            <w:r>
              <w:t>Viac ako 250</w:t>
            </w:r>
          </w:p>
        </w:tc>
        <w:tc>
          <w:tcPr>
            <w:tcW w:w="5670" w:type="dxa"/>
          </w:tcPr>
          <w:p w14:paraId="2EF0F327" w14:textId="77777777" w:rsidR="005A0F87" w:rsidRDefault="003E4B71">
            <w:pPr>
              <w:pStyle w:val="TableParagraph"/>
              <w:spacing w:line="248" w:lineRule="exact"/>
              <w:ind w:left="827"/>
            </w:pPr>
            <w:r>
              <w:t>8</w:t>
            </w:r>
          </w:p>
        </w:tc>
      </w:tr>
      <w:tr w:rsidR="005A0F87" w14:paraId="19D4D454" w14:textId="77777777">
        <w:trPr>
          <w:trHeight w:val="268"/>
        </w:trPr>
        <w:tc>
          <w:tcPr>
            <w:tcW w:w="3682" w:type="dxa"/>
            <w:shd w:val="clear" w:color="auto" w:fill="CCCCCC"/>
          </w:tcPr>
          <w:p w14:paraId="3FF3F4C4" w14:textId="77777777" w:rsidR="005A0F87" w:rsidRDefault="003E4B71">
            <w:pPr>
              <w:pStyle w:val="TableParagraph"/>
              <w:spacing w:line="248" w:lineRule="exact"/>
              <w:ind w:left="129"/>
              <w:rPr>
                <w:b/>
              </w:rPr>
            </w:pPr>
            <w:r>
              <w:rPr>
                <w:b/>
              </w:rPr>
              <w:t>Prevažujúci typ pracovníkov (Q7)</w:t>
            </w:r>
          </w:p>
        </w:tc>
        <w:tc>
          <w:tcPr>
            <w:tcW w:w="5670" w:type="dxa"/>
            <w:shd w:val="clear" w:color="auto" w:fill="CCCCCC"/>
          </w:tcPr>
          <w:p w14:paraId="0D01D1A8" w14:textId="77777777" w:rsidR="005A0F87" w:rsidRDefault="005A0F87">
            <w:pPr>
              <w:pStyle w:val="TableParagraph"/>
              <w:rPr>
                <w:rFonts w:ascii="Times New Roman"/>
                <w:sz w:val="18"/>
              </w:rPr>
            </w:pPr>
          </w:p>
        </w:tc>
      </w:tr>
      <w:tr w:rsidR="005A0F87" w14:paraId="3E295197" w14:textId="77777777">
        <w:trPr>
          <w:trHeight w:val="269"/>
        </w:trPr>
        <w:tc>
          <w:tcPr>
            <w:tcW w:w="3682" w:type="dxa"/>
          </w:tcPr>
          <w:p w14:paraId="14E25A22" w14:textId="77777777" w:rsidR="005A0F87" w:rsidRDefault="003E4B71">
            <w:pPr>
              <w:pStyle w:val="TableParagraph"/>
              <w:spacing w:line="249" w:lineRule="exact"/>
              <w:ind w:left="270"/>
            </w:pPr>
            <w:r>
              <w:t>1.</w:t>
            </w:r>
          </w:p>
        </w:tc>
        <w:tc>
          <w:tcPr>
            <w:tcW w:w="5670" w:type="dxa"/>
          </w:tcPr>
          <w:p w14:paraId="4AA885FF" w14:textId="77777777" w:rsidR="005A0F87" w:rsidRDefault="003E4B71">
            <w:pPr>
              <w:pStyle w:val="TableParagraph"/>
              <w:spacing w:line="249" w:lineRule="exact"/>
              <w:ind w:left="827"/>
            </w:pPr>
            <w:r>
              <w:t>Manuálni pracovníci s nízkou kvalifikáciou (6)</w:t>
            </w:r>
          </w:p>
        </w:tc>
      </w:tr>
      <w:tr w:rsidR="005A0F87" w14:paraId="65629F12" w14:textId="77777777">
        <w:trPr>
          <w:trHeight w:val="537"/>
        </w:trPr>
        <w:tc>
          <w:tcPr>
            <w:tcW w:w="3682" w:type="dxa"/>
            <w:shd w:val="clear" w:color="auto" w:fill="CCCCCC"/>
          </w:tcPr>
          <w:p w14:paraId="522BF269" w14:textId="77777777" w:rsidR="005A0F87" w:rsidRDefault="003E4B71">
            <w:pPr>
              <w:pStyle w:val="TableParagraph"/>
              <w:spacing w:line="268" w:lineRule="exact"/>
              <w:ind w:left="270"/>
            </w:pPr>
            <w:r>
              <w:t>2.</w:t>
            </w:r>
          </w:p>
        </w:tc>
        <w:tc>
          <w:tcPr>
            <w:tcW w:w="5670" w:type="dxa"/>
            <w:shd w:val="clear" w:color="auto" w:fill="CCCCCC"/>
          </w:tcPr>
          <w:p w14:paraId="7AFF76D7" w14:textId="77777777" w:rsidR="005A0F87" w:rsidRDefault="003E4B71">
            <w:pPr>
              <w:pStyle w:val="TableParagraph"/>
              <w:spacing w:line="268" w:lineRule="exact"/>
              <w:ind w:left="827"/>
            </w:pPr>
            <w:r>
              <w:t>Administratívni/kancelárski pracovníci so strednou</w:t>
            </w:r>
          </w:p>
          <w:p w14:paraId="357F07FF" w14:textId="77777777" w:rsidR="005A0F87" w:rsidRDefault="003E4B71">
            <w:pPr>
              <w:pStyle w:val="TableParagraph"/>
              <w:spacing w:line="249" w:lineRule="exact"/>
              <w:ind w:left="827"/>
            </w:pPr>
            <w:r>
              <w:t>a vysokou kvalifikáciou (4)</w:t>
            </w:r>
          </w:p>
        </w:tc>
      </w:tr>
      <w:tr w:rsidR="005A0F87" w14:paraId="566E9EB7" w14:textId="77777777">
        <w:trPr>
          <w:trHeight w:val="268"/>
        </w:trPr>
        <w:tc>
          <w:tcPr>
            <w:tcW w:w="3682" w:type="dxa"/>
          </w:tcPr>
          <w:p w14:paraId="137D62CA" w14:textId="77777777" w:rsidR="005A0F87" w:rsidRDefault="003E4B71">
            <w:pPr>
              <w:pStyle w:val="TableParagraph"/>
              <w:spacing w:line="248" w:lineRule="exact"/>
              <w:ind w:left="270"/>
            </w:pPr>
            <w:r>
              <w:t>3.</w:t>
            </w:r>
          </w:p>
        </w:tc>
        <w:tc>
          <w:tcPr>
            <w:tcW w:w="5670" w:type="dxa"/>
          </w:tcPr>
          <w:p w14:paraId="4C438C6A" w14:textId="77777777" w:rsidR="005A0F87" w:rsidRDefault="003E4B71">
            <w:pPr>
              <w:pStyle w:val="TableParagraph"/>
              <w:spacing w:line="248" w:lineRule="exact"/>
              <w:ind w:left="827"/>
            </w:pPr>
            <w:r>
              <w:t>Odborníci s vysokou kvalifikáciou (3)</w:t>
            </w:r>
          </w:p>
        </w:tc>
      </w:tr>
      <w:tr w:rsidR="005A0F87" w14:paraId="5DEC0875" w14:textId="77777777">
        <w:trPr>
          <w:trHeight w:val="311"/>
        </w:trPr>
        <w:tc>
          <w:tcPr>
            <w:tcW w:w="9352" w:type="dxa"/>
            <w:gridSpan w:val="2"/>
            <w:shd w:val="clear" w:color="auto" w:fill="CCCCCC"/>
          </w:tcPr>
          <w:p w14:paraId="6CCBB502" w14:textId="77777777" w:rsidR="005A0F87" w:rsidRDefault="003E4B71">
            <w:pPr>
              <w:pStyle w:val="TableParagraph"/>
              <w:spacing w:line="268" w:lineRule="exact"/>
              <w:ind w:left="107"/>
              <w:rPr>
                <w:b/>
              </w:rPr>
            </w:pPr>
            <w:r>
              <w:rPr>
                <w:b/>
              </w:rPr>
              <w:t>Tri najčastejšie uvádzané zastúpené ekonomické odvetvia (Q5)</w:t>
            </w:r>
          </w:p>
        </w:tc>
      </w:tr>
      <w:tr w:rsidR="005A0F87" w14:paraId="259F663B" w14:textId="77777777">
        <w:trPr>
          <w:trHeight w:val="268"/>
        </w:trPr>
        <w:tc>
          <w:tcPr>
            <w:tcW w:w="3682" w:type="dxa"/>
          </w:tcPr>
          <w:p w14:paraId="430D5EB9" w14:textId="77777777" w:rsidR="005A0F87" w:rsidRDefault="003E4B71">
            <w:pPr>
              <w:pStyle w:val="TableParagraph"/>
              <w:spacing w:line="248" w:lineRule="exact"/>
              <w:ind w:left="270"/>
            </w:pPr>
            <w:r>
              <w:t>1.</w:t>
            </w:r>
          </w:p>
        </w:tc>
        <w:tc>
          <w:tcPr>
            <w:tcW w:w="5670" w:type="dxa"/>
          </w:tcPr>
          <w:p w14:paraId="72F7C076" w14:textId="77777777" w:rsidR="005A0F87" w:rsidRDefault="003E4B71">
            <w:pPr>
              <w:pStyle w:val="TableParagraph"/>
              <w:spacing w:line="248" w:lineRule="exact"/>
              <w:ind w:left="827"/>
            </w:pPr>
            <w:r>
              <w:t>Výroba (4)</w:t>
            </w:r>
          </w:p>
        </w:tc>
      </w:tr>
      <w:tr w:rsidR="005A0F87" w14:paraId="0D974522" w14:textId="77777777">
        <w:trPr>
          <w:trHeight w:val="537"/>
        </w:trPr>
        <w:tc>
          <w:tcPr>
            <w:tcW w:w="3682" w:type="dxa"/>
            <w:shd w:val="clear" w:color="auto" w:fill="CCCCCC"/>
          </w:tcPr>
          <w:p w14:paraId="6F21A68B" w14:textId="77777777" w:rsidR="005A0F87" w:rsidRDefault="003E4B71">
            <w:pPr>
              <w:pStyle w:val="TableParagraph"/>
              <w:spacing w:line="268" w:lineRule="exact"/>
              <w:ind w:left="270"/>
            </w:pPr>
            <w:r>
              <w:t>2.</w:t>
            </w:r>
          </w:p>
        </w:tc>
        <w:tc>
          <w:tcPr>
            <w:tcW w:w="5670" w:type="dxa"/>
            <w:shd w:val="clear" w:color="auto" w:fill="CCCCCC"/>
          </w:tcPr>
          <w:p w14:paraId="6DFFE8EA" w14:textId="040BE33C" w:rsidR="005A0F87" w:rsidRDefault="003E4B71" w:rsidP="005D5007">
            <w:pPr>
              <w:pStyle w:val="TableParagraph"/>
              <w:spacing w:line="268" w:lineRule="exact"/>
              <w:ind w:left="827"/>
            </w:pPr>
            <w:r>
              <w:t xml:space="preserve">Zdravotníctvo, </w:t>
            </w:r>
            <w:proofErr w:type="spellStart"/>
            <w:r>
              <w:t>opatrovateľstvo</w:t>
            </w:r>
            <w:proofErr w:type="spellEnd"/>
            <w:r>
              <w:t>, sociálna práca, osobné</w:t>
            </w:r>
            <w:r w:rsidR="005D5007">
              <w:t xml:space="preserve"> </w:t>
            </w:r>
            <w:r>
              <w:t>služby (3)</w:t>
            </w:r>
          </w:p>
        </w:tc>
      </w:tr>
      <w:tr w:rsidR="005A0F87" w14:paraId="61B89D5A" w14:textId="77777777">
        <w:trPr>
          <w:trHeight w:val="268"/>
        </w:trPr>
        <w:tc>
          <w:tcPr>
            <w:tcW w:w="3682" w:type="dxa"/>
          </w:tcPr>
          <w:p w14:paraId="7F43E105" w14:textId="77777777" w:rsidR="005A0F87" w:rsidRDefault="003E4B71">
            <w:pPr>
              <w:pStyle w:val="TableParagraph"/>
              <w:spacing w:line="248" w:lineRule="exact"/>
              <w:ind w:left="270"/>
            </w:pPr>
            <w:r>
              <w:t>3.</w:t>
            </w:r>
          </w:p>
        </w:tc>
        <w:tc>
          <w:tcPr>
            <w:tcW w:w="5670" w:type="dxa"/>
          </w:tcPr>
          <w:p w14:paraId="6A1C7B71" w14:textId="77777777" w:rsidR="005A0F87" w:rsidRDefault="003E4B71">
            <w:pPr>
              <w:pStyle w:val="TableParagraph"/>
              <w:spacing w:line="248" w:lineRule="exact"/>
              <w:ind w:left="827"/>
            </w:pPr>
            <w:r>
              <w:t>Iné (3)</w:t>
            </w:r>
          </w:p>
        </w:tc>
      </w:tr>
      <w:tr w:rsidR="005A0F87" w14:paraId="08D0D43A" w14:textId="77777777">
        <w:trPr>
          <w:trHeight w:val="268"/>
        </w:trPr>
        <w:tc>
          <w:tcPr>
            <w:tcW w:w="9352" w:type="dxa"/>
            <w:gridSpan w:val="2"/>
            <w:shd w:val="clear" w:color="auto" w:fill="CCCCCC"/>
          </w:tcPr>
          <w:p w14:paraId="027976D7" w14:textId="77777777" w:rsidR="005A0F87" w:rsidRDefault="003E4B71">
            <w:pPr>
              <w:pStyle w:val="TableParagraph"/>
              <w:spacing w:line="248" w:lineRule="exact"/>
              <w:ind w:left="107"/>
              <w:rPr>
                <w:b/>
              </w:rPr>
            </w:pPr>
            <w:r>
              <w:rPr>
                <w:b/>
              </w:rPr>
              <w:t>Prítomnosť odborových zväzov alebo inej formy zastúpenia zamestnancov (Q22)</w:t>
            </w:r>
          </w:p>
        </w:tc>
      </w:tr>
      <w:tr w:rsidR="005A0F87" w14:paraId="19532C97" w14:textId="77777777">
        <w:trPr>
          <w:trHeight w:val="268"/>
        </w:trPr>
        <w:tc>
          <w:tcPr>
            <w:tcW w:w="3682" w:type="dxa"/>
          </w:tcPr>
          <w:p w14:paraId="4E6A5870" w14:textId="77777777" w:rsidR="005A0F87" w:rsidRDefault="003E4B71">
            <w:pPr>
              <w:pStyle w:val="TableParagraph"/>
              <w:spacing w:line="248" w:lineRule="exact"/>
              <w:ind w:left="270"/>
            </w:pPr>
            <w:r>
              <w:t>Áno</w:t>
            </w:r>
          </w:p>
        </w:tc>
        <w:tc>
          <w:tcPr>
            <w:tcW w:w="5670" w:type="dxa"/>
          </w:tcPr>
          <w:p w14:paraId="60CFA754" w14:textId="7B3376B6" w:rsidR="005A0F87" w:rsidRDefault="003E4B71">
            <w:pPr>
              <w:pStyle w:val="TableParagraph"/>
              <w:spacing w:line="248" w:lineRule="exact"/>
              <w:ind w:left="827"/>
            </w:pPr>
            <w:r>
              <w:t>6</w:t>
            </w:r>
          </w:p>
        </w:tc>
      </w:tr>
      <w:tr w:rsidR="005A0F87" w14:paraId="08BCEB04" w14:textId="77777777">
        <w:trPr>
          <w:trHeight w:val="268"/>
        </w:trPr>
        <w:tc>
          <w:tcPr>
            <w:tcW w:w="3682" w:type="dxa"/>
            <w:shd w:val="clear" w:color="auto" w:fill="CCCCCC"/>
          </w:tcPr>
          <w:p w14:paraId="26E265FD" w14:textId="77777777" w:rsidR="005A0F87" w:rsidRDefault="003E4B71">
            <w:pPr>
              <w:pStyle w:val="TableParagraph"/>
              <w:spacing w:line="248" w:lineRule="exact"/>
              <w:ind w:left="270"/>
            </w:pPr>
            <w:r>
              <w:t>Nie</w:t>
            </w:r>
          </w:p>
        </w:tc>
        <w:tc>
          <w:tcPr>
            <w:tcW w:w="5670" w:type="dxa"/>
            <w:shd w:val="clear" w:color="auto" w:fill="CCCCCC"/>
          </w:tcPr>
          <w:p w14:paraId="566F592D" w14:textId="77777777" w:rsidR="005A0F87" w:rsidRDefault="003E4B71">
            <w:pPr>
              <w:pStyle w:val="TableParagraph"/>
              <w:spacing w:line="248" w:lineRule="exact"/>
              <w:ind w:left="827"/>
            </w:pPr>
            <w:r>
              <w:t>3</w:t>
            </w:r>
          </w:p>
        </w:tc>
      </w:tr>
    </w:tbl>
    <w:p w14:paraId="5290BFDC" w14:textId="77777777" w:rsidR="005A0F87" w:rsidRDefault="005A0F87">
      <w:pPr>
        <w:pStyle w:val="Zkladntext"/>
        <w:ind w:left="0"/>
      </w:pPr>
    </w:p>
    <w:p w14:paraId="161D38BC" w14:textId="77777777" w:rsidR="005A0F87" w:rsidRDefault="005A0F87">
      <w:pPr>
        <w:pStyle w:val="Zkladntext"/>
        <w:spacing w:before="6"/>
        <w:ind w:left="0"/>
        <w:rPr>
          <w:sz w:val="16"/>
        </w:rPr>
      </w:pPr>
    </w:p>
    <w:p w14:paraId="7A1647A7" w14:textId="357A1250" w:rsidR="005A0F87" w:rsidRDefault="003E4B71">
      <w:pPr>
        <w:pStyle w:val="Zkladntext"/>
        <w:ind w:right="471"/>
        <w:jc w:val="both"/>
      </w:pPr>
      <w:r>
        <w:t xml:space="preserve">Okrem prieskumov realizoval výskumný tím teoretický výskum a uskutočnil 12 individuálnych rozhovorov s relevantnými aktérmi na celoštátnej úrovni (tabuľka A1 v prílohe). Všetky rozhovory boli zaznamenané, prepísané, kódované a analyzované pomocou softvéru </w:t>
      </w:r>
      <w:proofErr w:type="spellStart"/>
      <w:r>
        <w:t>Dedoose</w:t>
      </w:r>
      <w:proofErr w:type="spellEnd"/>
      <w:r>
        <w:t xml:space="preserve"> na kvalitatívnu analýzu dát. Údaje boli získané aj z diskusného stola s kľúčovými aktérmi vrátane odborových zväzov a</w:t>
      </w:r>
      <w:r w:rsidR="00990888">
        <w:t> </w:t>
      </w:r>
      <w:r>
        <w:t>neziskových organizácií poskytujúcich podporu, školenia a rehabilitáciu osobám pri návrate do práce, ktorý sa konal v júni 2019 v Bratislave.</w:t>
      </w:r>
    </w:p>
    <w:p w14:paraId="43C7DD2F" w14:textId="58BAC322" w:rsidR="005A0F87" w:rsidRDefault="003E4B71">
      <w:pPr>
        <w:pStyle w:val="Zkladntext"/>
        <w:spacing w:before="160"/>
        <w:ind w:right="471"/>
        <w:jc w:val="both"/>
      </w:pPr>
      <w:r>
        <w:t xml:space="preserve">Ďalšia štruktúra </w:t>
      </w:r>
      <w:r w:rsidR="007A7333">
        <w:t xml:space="preserve">výskumnej </w:t>
      </w:r>
      <w:r>
        <w:t>správy je nasledujúca. V časti 2 je predstavený rámec politík pri návrate do práce na Slovensku. V časti 3 je analyzované zapojenie sociálnych partnerov pri tvorbe politík NDP a ich implementácii na celoštátnej úrovni. Časť 4 je zameraná na podnikovú úroveň a analyzuje pohľady manažérov a pracovníkov na politiky NDP a ich implementáciu. V časti 5 sú zhrnuté hlavné zistenia, uvedené odpovede na výskumné otázky z úvodu správy a formulované viaceré odporúčania týkajúce sa politík NDP.</w:t>
      </w:r>
    </w:p>
    <w:p w14:paraId="657D364E" w14:textId="77777777" w:rsidR="005A0F87" w:rsidRDefault="005A0F87">
      <w:pPr>
        <w:jc w:val="both"/>
        <w:sectPr w:rsidR="005A0F87">
          <w:pgSz w:w="12240" w:h="15840"/>
          <w:pgMar w:top="1400" w:right="960" w:bottom="1180" w:left="940" w:header="0" w:footer="988" w:gutter="0"/>
          <w:cols w:space="708"/>
        </w:sectPr>
      </w:pPr>
    </w:p>
    <w:p w14:paraId="0F992D33" w14:textId="77777777" w:rsidR="005A0F87" w:rsidRDefault="003E4B71">
      <w:pPr>
        <w:pStyle w:val="Nadpis1"/>
        <w:numPr>
          <w:ilvl w:val="0"/>
          <w:numId w:val="6"/>
        </w:numPr>
        <w:tabs>
          <w:tab w:val="left" w:pos="734"/>
        </w:tabs>
        <w:jc w:val="both"/>
      </w:pPr>
      <w:bookmarkStart w:id="8" w:name="_bookmark8"/>
      <w:bookmarkEnd w:id="8"/>
      <w:r>
        <w:lastRenderedPageBreak/>
        <w:t>Rámec politík pri návrate do práce na Slovensku</w:t>
      </w:r>
    </w:p>
    <w:p w14:paraId="0267AF5C" w14:textId="0FDCE37E" w:rsidR="005A0F87" w:rsidRDefault="003E4B71">
      <w:pPr>
        <w:pStyle w:val="Zkladntext"/>
        <w:spacing w:before="158"/>
        <w:ind w:right="470"/>
        <w:jc w:val="both"/>
      </w:pPr>
      <w:r>
        <w:t xml:space="preserve">V tejto časti je analyzovaný rámec politík o pracovnej rehabilitácii a NDP na Slovensku. EU OSHA (2018) zaraďuje Slovensko medzi krajiny, ktoré majú </w:t>
      </w:r>
      <w:r>
        <w:rPr>
          <w:b/>
        </w:rPr>
        <w:t>obmedzený rámec pre návrat do práce</w:t>
      </w:r>
      <w:r>
        <w:t>, v ktorom je podporná rehabilitácia dostupná v zásade len pre ľudí s (oficiálne potvrdeným) zdravotným postihnutím. Okrem Slovenska patria do rovnakej skupiny aj nasledujúce krajiny: Česko, Grécko, Chorvátsko, Cyprus, Lotyšsko, Malta, Poľsko a Slovinsko. V slovenskom systéme pracovnej integrácie osôb so zdravotným znevýhodnením existujú dve základné kategórie, a to konkrétne poberatelia invalidného dôchodku a</w:t>
      </w:r>
      <w:r w:rsidR="00990888">
        <w:t> </w:t>
      </w:r>
      <w:r>
        <w:t>osoby s ťažkým zdravotným postihnutím. Poberateľ invalidného dôchodku nemusí byť uznaný ako osoba s ťažkým zdravotným postihnutím a naopak. Zatiaľ čo invalidita sa chápe ako obmedzená práceschopnosť, ťažké zdravotné postihnutie je vnímané ako obmedzená schopnosť viesť aktívny život (čo nevyhnutne neznamená obmedzenú práceschopnosť). Preto osoba s ťažkým zdravotným postihnutím nedostáva mzdovú kompenzáciu (od Sociálnej poisťovne) na rozdiel od osoby s uznanou invaliditou, ale dostáva príspevok na kompenzáciu sociálnych dôsledkov zdravotného znevýhodnenia.</w:t>
      </w:r>
    </w:p>
    <w:p w14:paraId="5EBF07E1" w14:textId="77777777" w:rsidR="005A0F87" w:rsidRDefault="005A0F87">
      <w:pPr>
        <w:pStyle w:val="Zkladntext"/>
        <w:spacing w:before="6"/>
        <w:ind w:left="0"/>
        <w:rPr>
          <w:sz w:val="26"/>
        </w:rPr>
      </w:pPr>
    </w:p>
    <w:p w14:paraId="619E2A11" w14:textId="77777777" w:rsidR="005A0F87" w:rsidRDefault="003E4B71">
      <w:pPr>
        <w:pStyle w:val="Nadpis2"/>
        <w:numPr>
          <w:ilvl w:val="1"/>
          <w:numId w:val="6"/>
        </w:numPr>
        <w:tabs>
          <w:tab w:val="left" w:pos="961"/>
        </w:tabs>
        <w:jc w:val="both"/>
      </w:pPr>
      <w:bookmarkStart w:id="9" w:name="_bookmark9"/>
      <w:bookmarkEnd w:id="9"/>
      <w:r>
        <w:t>Systém nemocenských dávok a dávok v invalidite na Slovensku</w:t>
      </w:r>
    </w:p>
    <w:p w14:paraId="0BC0AB2A" w14:textId="77777777" w:rsidR="005A0F87" w:rsidRDefault="003E4B71">
      <w:pPr>
        <w:pStyle w:val="Zkladntext"/>
        <w:spacing w:before="157"/>
        <w:ind w:right="474"/>
        <w:jc w:val="both"/>
      </w:pPr>
      <w:r>
        <w:rPr>
          <w:b/>
        </w:rPr>
        <w:t xml:space="preserve">Nemocenské dávky </w:t>
      </w:r>
      <w:r>
        <w:t>sa musia poskytovať poistenej osobe, ktorá bola uznaná za dočasne práceneschopnú v dôsledku ochorenia alebo úrazu alebo ktorá je povinná dodržiavať karanténne opatrenia (ďalej „dočasná práceneschopnosť“).</w:t>
      </w:r>
    </w:p>
    <w:p w14:paraId="79732DB1" w14:textId="77777777" w:rsidR="005A0F87" w:rsidRDefault="003E4B71">
      <w:pPr>
        <w:pStyle w:val="Zkladntext"/>
        <w:spacing w:before="162"/>
        <w:jc w:val="both"/>
      </w:pPr>
      <w:r>
        <w:rPr>
          <w:color w:val="0D0F1A"/>
        </w:rPr>
        <w:t>Na nemocenskú dávku majú nárok tieto osoby:</w:t>
      </w:r>
    </w:p>
    <w:p w14:paraId="52ACCB6C" w14:textId="77777777" w:rsidR="005A0F87" w:rsidRDefault="003E4B71">
      <w:pPr>
        <w:pStyle w:val="Odsekzoznamu"/>
        <w:numPr>
          <w:ilvl w:val="2"/>
          <w:numId w:val="6"/>
        </w:numPr>
        <w:tabs>
          <w:tab w:val="left" w:pos="1221"/>
        </w:tabs>
        <w:spacing w:before="159"/>
        <w:ind w:hanging="361"/>
      </w:pPr>
      <w:r>
        <w:rPr>
          <w:color w:val="0D0F1A"/>
        </w:rPr>
        <w:t>zamestnanci;</w:t>
      </w:r>
    </w:p>
    <w:p w14:paraId="4A04CC45" w14:textId="77777777" w:rsidR="005A0F87" w:rsidRDefault="003E4B71">
      <w:pPr>
        <w:pStyle w:val="Odsekzoznamu"/>
        <w:numPr>
          <w:ilvl w:val="2"/>
          <w:numId w:val="6"/>
        </w:numPr>
        <w:tabs>
          <w:tab w:val="left" w:pos="1221"/>
        </w:tabs>
        <w:spacing w:before="161"/>
        <w:ind w:hanging="361"/>
      </w:pPr>
      <w:r>
        <w:rPr>
          <w:color w:val="0D0F1A"/>
        </w:rPr>
        <w:t>samostatne zárobkovo-činné osoby s povinným nemocenským poistením;</w:t>
      </w:r>
    </w:p>
    <w:p w14:paraId="351D4B55" w14:textId="77777777" w:rsidR="005A0F87" w:rsidRDefault="003E4B71">
      <w:pPr>
        <w:pStyle w:val="Odsekzoznamu"/>
        <w:numPr>
          <w:ilvl w:val="2"/>
          <w:numId w:val="6"/>
        </w:numPr>
        <w:tabs>
          <w:tab w:val="left" w:pos="1221"/>
        </w:tabs>
        <w:spacing w:before="161"/>
        <w:ind w:hanging="361"/>
      </w:pPr>
      <w:r>
        <w:rPr>
          <w:color w:val="0D0F1A"/>
        </w:rPr>
        <w:t>osoby s dobrovoľným nemocenským poistením a</w:t>
      </w:r>
    </w:p>
    <w:p w14:paraId="3FDFD4AB" w14:textId="77777777" w:rsidR="005A0F87" w:rsidRDefault="003E4B71">
      <w:pPr>
        <w:pStyle w:val="Odsekzoznamu"/>
        <w:numPr>
          <w:ilvl w:val="2"/>
          <w:numId w:val="6"/>
        </w:numPr>
        <w:tabs>
          <w:tab w:val="left" w:pos="1221"/>
        </w:tabs>
        <w:spacing w:before="159"/>
        <w:ind w:right="478"/>
      </w:pPr>
      <w:r>
        <w:rPr>
          <w:color w:val="0D0F1A"/>
        </w:rPr>
        <w:t>fyzické osoby, ktoré sa stali dočasne práceneschopnými po zániku nemocenského poistenia počas doby ochrannej lehoty.</w:t>
      </w:r>
    </w:p>
    <w:p w14:paraId="08EE8754" w14:textId="77777777" w:rsidR="005A0F87" w:rsidRDefault="003E4B71">
      <w:pPr>
        <w:pStyle w:val="Zkladntext"/>
        <w:spacing w:before="161"/>
        <w:ind w:right="473"/>
        <w:jc w:val="both"/>
      </w:pPr>
      <w:r>
        <w:rPr>
          <w:color w:val="0D0F1A"/>
        </w:rPr>
        <w:t>Doba trvania dočasnej práceneschopnosti je najviac 52 týždňov. Uplynutie tejto doby nie je dôvodom na ukončenie dočasnej práceneschopnosti, pokiaľ nepriaznivý zdravotný stav naďalej pretrváva. Poistenec však už nemá nárok na nemocenskú dávku. Nemocenskú dávku vypláca zamestnávateľ za prvých desať dní a potom sa hradí z verejného rozpočtu (sociálneho poistenia) až do ukončenia dočasnej práceneschopnosti. Od prvého do tretieho dňa je to 25 % denného vymeriavacieho základu, od štvrtého do desiateho dňa 55 % denného vymeriavacieho základu (ktorý sa môže líšiť podľa kolektívnej zmluvy až do hodnoty 80 %). Po uplynutí 10 dní sa hodnota vypočíta ako 55 % denného vymeriavacieho základu (alebo pravdepodobného denného vymeriavacieho základu).</w:t>
      </w:r>
    </w:p>
    <w:p w14:paraId="41CA67E0" w14:textId="5237D0D9" w:rsidR="005A0F87" w:rsidRDefault="003E4B71">
      <w:pPr>
        <w:pStyle w:val="Zkladntext"/>
        <w:spacing w:before="158"/>
        <w:ind w:right="472"/>
        <w:jc w:val="both"/>
      </w:pPr>
      <w:r>
        <w:rPr>
          <w:b/>
          <w:color w:val="0D0F1A"/>
        </w:rPr>
        <w:t xml:space="preserve">Dávky v invalidite </w:t>
      </w:r>
      <w:r>
        <w:rPr>
          <w:color w:val="0D0F1A"/>
        </w:rPr>
        <w:t>sú poskytované z invalidného poistenia. O priznaní tejto dávky rozhoduje Sociálna poisťovňa na základe lekárskeho posudku. Účelom tejto dávky, ktorá sa na Slovensku nazýva invalidný dôchodok, je zabezpečiť poistencovi príjem v prípade poklesu schopnosti vykonávať zárobkovú činnosť v</w:t>
      </w:r>
      <w:r w:rsidR="00990888">
        <w:rPr>
          <w:color w:val="0D0F1A"/>
        </w:rPr>
        <w:t> </w:t>
      </w:r>
      <w:r>
        <w:rPr>
          <w:color w:val="0D0F1A"/>
        </w:rPr>
        <w:t>dôsledku dlhodobo nepriaznivého zdravotného stavu poistenca.</w:t>
      </w:r>
    </w:p>
    <w:p w14:paraId="0CFFC55C" w14:textId="77777777" w:rsidR="005A0F87" w:rsidRDefault="003E4B71">
      <w:pPr>
        <w:pStyle w:val="Zkladntext"/>
        <w:spacing w:before="163"/>
        <w:jc w:val="both"/>
      </w:pPr>
      <w:r>
        <w:rPr>
          <w:color w:val="0D0F1A"/>
        </w:rPr>
        <w:t>Na invalidný dôchodok majú nárok tieto osoby:</w:t>
      </w:r>
    </w:p>
    <w:p w14:paraId="4B430AC0" w14:textId="77777777" w:rsidR="005A0F87" w:rsidRDefault="003E4B71">
      <w:pPr>
        <w:pStyle w:val="Odsekzoznamu"/>
        <w:numPr>
          <w:ilvl w:val="0"/>
          <w:numId w:val="4"/>
        </w:numPr>
        <w:tabs>
          <w:tab w:val="left" w:pos="1221"/>
        </w:tabs>
        <w:spacing w:before="158"/>
        <w:ind w:hanging="361"/>
      </w:pPr>
      <w:r>
        <w:rPr>
          <w:color w:val="0D0F1A"/>
        </w:rPr>
        <w:t>zdravotne postihnuté osoby;</w:t>
      </w:r>
    </w:p>
    <w:p w14:paraId="660047A8" w14:textId="77777777" w:rsidR="005A0F87" w:rsidRDefault="003E4B71">
      <w:pPr>
        <w:pStyle w:val="Odsekzoznamu"/>
        <w:numPr>
          <w:ilvl w:val="0"/>
          <w:numId w:val="4"/>
        </w:numPr>
        <w:tabs>
          <w:tab w:val="left" w:pos="1221"/>
        </w:tabs>
        <w:spacing w:before="161"/>
        <w:ind w:right="476"/>
      </w:pPr>
      <w:r>
        <w:rPr>
          <w:color w:val="0D0F1A"/>
        </w:rPr>
        <w:t>osoby, ktoré získali požadovaný počet rokov dôchodkového poistenia (obdobie je stanovené podľa veku) a</w:t>
      </w:r>
    </w:p>
    <w:p w14:paraId="33C9E50E" w14:textId="77777777" w:rsidR="005A0F87" w:rsidRDefault="005A0F87">
      <w:pPr>
        <w:sectPr w:rsidR="005A0F87">
          <w:pgSz w:w="12240" w:h="15840"/>
          <w:pgMar w:top="1420" w:right="960" w:bottom="1180" w:left="940" w:header="0" w:footer="988" w:gutter="0"/>
          <w:cols w:space="708"/>
        </w:sectPr>
      </w:pPr>
    </w:p>
    <w:p w14:paraId="63650893" w14:textId="77777777" w:rsidR="005A0F87" w:rsidRDefault="003E4B71">
      <w:pPr>
        <w:pStyle w:val="Odsekzoznamu"/>
        <w:numPr>
          <w:ilvl w:val="0"/>
          <w:numId w:val="4"/>
        </w:numPr>
        <w:tabs>
          <w:tab w:val="left" w:pos="1221"/>
        </w:tabs>
        <w:spacing w:before="39"/>
        <w:ind w:right="482"/>
      </w:pPr>
      <w:r>
        <w:rPr>
          <w:color w:val="0D0F1A"/>
        </w:rPr>
        <w:lastRenderedPageBreak/>
        <w:t>osoby, ktoré ku dňu vzniku invalidity nesplnili podmienky nároku na starobný dôchodok alebo im nebol priznaný predčasný starobný dôchodok.</w:t>
      </w:r>
    </w:p>
    <w:p w14:paraId="3606DBF9" w14:textId="77777777" w:rsidR="005A0F87" w:rsidRDefault="003E4B71">
      <w:pPr>
        <w:pStyle w:val="Zkladntext"/>
        <w:spacing w:before="159"/>
        <w:ind w:right="474"/>
        <w:jc w:val="both"/>
      </w:pPr>
      <w:r>
        <w:rPr>
          <w:color w:val="0D0F1A"/>
        </w:rPr>
        <w:t>Vznik a trvanie invalidity posudzuje v rámci dávkového konania posudkový lekár sociálneho poistenia.</w:t>
      </w:r>
    </w:p>
    <w:p w14:paraId="4031C0DD" w14:textId="77777777" w:rsidR="005A0F87" w:rsidRDefault="003E4B71">
      <w:pPr>
        <w:pStyle w:val="Zkladntext"/>
        <w:spacing w:before="162"/>
        <w:ind w:right="474"/>
        <w:jc w:val="both"/>
      </w:pPr>
      <w:r>
        <w:rPr>
          <w:color w:val="0D0F1A"/>
        </w:rPr>
        <w:t>Výpočet sumy invalidného dôchodku je komplexný a zložitý. Závisí od doby dôchodkového poistenia, ktorú získal poistenec ku dňu priznania invalidného dôchodku. Tzv. pripočítané obdobie potom označuje obdobie od vzniku nároku na invalidný dôchodok do dňa dovŕšenia dôchodkového veku.</w:t>
      </w:r>
    </w:p>
    <w:p w14:paraId="4FC0BD38" w14:textId="77777777" w:rsidR="005A0F87" w:rsidRDefault="005A0F87">
      <w:pPr>
        <w:pStyle w:val="Zkladntext"/>
        <w:spacing w:before="8"/>
        <w:ind w:left="0"/>
        <w:rPr>
          <w:sz w:val="19"/>
        </w:rPr>
      </w:pPr>
    </w:p>
    <w:p w14:paraId="3027EC81" w14:textId="77777777" w:rsidR="005A0F87" w:rsidRDefault="003E4B71">
      <w:pPr>
        <w:pStyle w:val="Zkladntext"/>
        <w:spacing w:before="1"/>
        <w:jc w:val="both"/>
      </w:pPr>
      <w:bookmarkStart w:id="10" w:name="_bookmark10"/>
      <w:bookmarkEnd w:id="10"/>
      <w:r>
        <w:t>Tabuľka 5. Prehľad politík pri návrate do práce na Slovensku</w:t>
      </w:r>
    </w:p>
    <w:p w14:paraId="06A8DE91" w14:textId="77777777" w:rsidR="005A0F87" w:rsidRDefault="005A0F87">
      <w:pPr>
        <w:pStyle w:val="Zkladntext"/>
        <w:spacing w:before="4"/>
        <w:ind w:left="0"/>
        <w:rPr>
          <w:sz w:val="16"/>
        </w:rPr>
      </w:pPr>
    </w:p>
    <w:tbl>
      <w:tblPr>
        <w:tblStyle w:val="TableNormal"/>
        <w:tblW w:w="0" w:type="auto"/>
        <w:tblInd w:w="51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1E0" w:firstRow="1" w:lastRow="1" w:firstColumn="1" w:lastColumn="1" w:noHBand="0" w:noVBand="0"/>
      </w:tblPr>
      <w:tblGrid>
        <w:gridCol w:w="1879"/>
        <w:gridCol w:w="7756"/>
      </w:tblGrid>
      <w:tr w:rsidR="005A0F87" w14:paraId="3AE7B045" w14:textId="77777777">
        <w:trPr>
          <w:trHeight w:val="243"/>
        </w:trPr>
        <w:tc>
          <w:tcPr>
            <w:tcW w:w="1879" w:type="dxa"/>
            <w:tcBorders>
              <w:bottom w:val="single" w:sz="12" w:space="0" w:color="666666"/>
            </w:tcBorders>
          </w:tcPr>
          <w:p w14:paraId="176F2204" w14:textId="77777777" w:rsidR="005A0F87" w:rsidRDefault="005A0F87">
            <w:pPr>
              <w:pStyle w:val="TableParagraph"/>
              <w:rPr>
                <w:rFonts w:ascii="Times New Roman"/>
                <w:sz w:val="16"/>
              </w:rPr>
            </w:pPr>
          </w:p>
        </w:tc>
        <w:tc>
          <w:tcPr>
            <w:tcW w:w="7756" w:type="dxa"/>
            <w:tcBorders>
              <w:bottom w:val="single" w:sz="12" w:space="0" w:color="666666"/>
            </w:tcBorders>
          </w:tcPr>
          <w:p w14:paraId="1D78B5EB" w14:textId="77777777" w:rsidR="005A0F87" w:rsidRDefault="003E4B71">
            <w:pPr>
              <w:pStyle w:val="TableParagraph"/>
              <w:spacing w:before="1" w:line="223" w:lineRule="exact"/>
              <w:ind w:left="107"/>
              <w:rPr>
                <w:b/>
                <w:sz w:val="20"/>
              </w:rPr>
            </w:pPr>
            <w:r>
              <w:rPr>
                <w:b/>
                <w:sz w:val="20"/>
              </w:rPr>
              <w:t>Krajina: Slovensko</w:t>
            </w:r>
          </w:p>
        </w:tc>
      </w:tr>
      <w:tr w:rsidR="005A0F87" w14:paraId="2A6267E0" w14:textId="77777777">
        <w:trPr>
          <w:trHeight w:val="1463"/>
        </w:trPr>
        <w:tc>
          <w:tcPr>
            <w:tcW w:w="1879" w:type="dxa"/>
            <w:tcBorders>
              <w:top w:val="single" w:sz="12" w:space="0" w:color="666666"/>
            </w:tcBorders>
            <w:shd w:val="clear" w:color="auto" w:fill="CCCCCC"/>
          </w:tcPr>
          <w:p w14:paraId="65620DDF" w14:textId="77777777" w:rsidR="005A0F87" w:rsidRDefault="003E4B71">
            <w:pPr>
              <w:pStyle w:val="TableParagraph"/>
              <w:spacing w:before="1"/>
              <w:ind w:left="107"/>
              <w:rPr>
                <w:b/>
                <w:sz w:val="20"/>
              </w:rPr>
            </w:pPr>
            <w:r>
              <w:rPr>
                <w:b/>
                <w:sz w:val="20"/>
              </w:rPr>
              <w:t>Nárok</w:t>
            </w:r>
          </w:p>
        </w:tc>
        <w:tc>
          <w:tcPr>
            <w:tcW w:w="7756" w:type="dxa"/>
            <w:tcBorders>
              <w:top w:val="single" w:sz="12" w:space="0" w:color="666666"/>
            </w:tcBorders>
            <w:shd w:val="clear" w:color="auto" w:fill="CCCCCC"/>
          </w:tcPr>
          <w:p w14:paraId="7DBB16CC" w14:textId="77777777" w:rsidR="005A0F87" w:rsidRDefault="003E4B71">
            <w:pPr>
              <w:pStyle w:val="TableParagraph"/>
              <w:spacing w:before="1"/>
              <w:ind w:left="107"/>
              <w:rPr>
                <w:b/>
                <w:sz w:val="20"/>
              </w:rPr>
            </w:pPr>
            <w:r>
              <w:rPr>
                <w:b/>
                <w:sz w:val="20"/>
              </w:rPr>
              <w:t>Nemocenská dávka:</w:t>
            </w:r>
          </w:p>
          <w:p w14:paraId="0D669ACE" w14:textId="77777777" w:rsidR="005A0F87" w:rsidRDefault="003E4B71">
            <w:pPr>
              <w:pStyle w:val="TableParagraph"/>
              <w:spacing w:before="1"/>
              <w:ind w:left="107" w:right="490"/>
              <w:rPr>
                <w:sz w:val="20"/>
              </w:rPr>
            </w:pPr>
            <w:r>
              <w:rPr>
                <w:sz w:val="20"/>
              </w:rPr>
              <w:t>Nemocenská dávka sa poskytuje poistencovi, ktorý bol uznaný za dočasne práceneschopného.</w:t>
            </w:r>
          </w:p>
          <w:p w14:paraId="344D8CB4" w14:textId="77777777" w:rsidR="005A0F87" w:rsidRDefault="003E4B71">
            <w:pPr>
              <w:pStyle w:val="TableParagraph"/>
              <w:spacing w:line="243" w:lineRule="exact"/>
              <w:ind w:left="107"/>
              <w:rPr>
                <w:b/>
                <w:sz w:val="20"/>
              </w:rPr>
            </w:pPr>
            <w:r>
              <w:rPr>
                <w:b/>
                <w:sz w:val="20"/>
              </w:rPr>
              <w:t>Invalidný dôchodok:</w:t>
            </w:r>
          </w:p>
          <w:p w14:paraId="27DED371" w14:textId="2B763173" w:rsidR="005A0F87" w:rsidRDefault="003E4B71" w:rsidP="00990888">
            <w:pPr>
              <w:pStyle w:val="TableParagraph"/>
              <w:spacing w:before="1" w:line="243" w:lineRule="exact"/>
              <w:ind w:left="107"/>
              <w:rPr>
                <w:sz w:val="20"/>
              </w:rPr>
            </w:pPr>
            <w:r>
              <w:rPr>
                <w:sz w:val="20"/>
              </w:rPr>
              <w:t>Invalidný dôchodok sa poskytuje poistencovi, ktorý bol uznaný za</w:t>
            </w:r>
            <w:r w:rsidR="00990888">
              <w:rPr>
                <w:sz w:val="20"/>
              </w:rPr>
              <w:t xml:space="preserve"> </w:t>
            </w:r>
            <w:r>
              <w:rPr>
                <w:sz w:val="20"/>
              </w:rPr>
              <w:t>zdravotne postihnutú osobu.</w:t>
            </w:r>
          </w:p>
        </w:tc>
      </w:tr>
      <w:tr w:rsidR="005A0F87" w14:paraId="4AFD7056" w14:textId="77777777">
        <w:trPr>
          <w:trHeight w:val="1221"/>
        </w:trPr>
        <w:tc>
          <w:tcPr>
            <w:tcW w:w="1879" w:type="dxa"/>
          </w:tcPr>
          <w:p w14:paraId="1C37BD57" w14:textId="77777777" w:rsidR="005A0F87" w:rsidRDefault="003E4B71">
            <w:pPr>
              <w:pStyle w:val="TableParagraph"/>
              <w:spacing w:before="1"/>
              <w:ind w:left="107"/>
              <w:rPr>
                <w:b/>
                <w:sz w:val="20"/>
              </w:rPr>
            </w:pPr>
            <w:r>
              <w:rPr>
                <w:b/>
                <w:sz w:val="20"/>
              </w:rPr>
              <w:t>Trvanie</w:t>
            </w:r>
          </w:p>
        </w:tc>
        <w:tc>
          <w:tcPr>
            <w:tcW w:w="7756" w:type="dxa"/>
          </w:tcPr>
          <w:p w14:paraId="21677897" w14:textId="77777777" w:rsidR="005A0F87" w:rsidRDefault="003E4B71">
            <w:pPr>
              <w:pStyle w:val="TableParagraph"/>
              <w:spacing w:before="1"/>
              <w:ind w:left="107"/>
              <w:rPr>
                <w:b/>
                <w:sz w:val="20"/>
              </w:rPr>
            </w:pPr>
            <w:r>
              <w:rPr>
                <w:b/>
                <w:sz w:val="20"/>
              </w:rPr>
              <w:t>Nemocenská dávka:</w:t>
            </w:r>
          </w:p>
          <w:p w14:paraId="198A055C" w14:textId="77777777" w:rsidR="005A0F87" w:rsidRDefault="003E4B71">
            <w:pPr>
              <w:pStyle w:val="TableParagraph"/>
              <w:spacing w:before="1"/>
              <w:ind w:left="107"/>
              <w:rPr>
                <w:sz w:val="20"/>
              </w:rPr>
            </w:pPr>
            <w:r>
              <w:rPr>
                <w:sz w:val="20"/>
              </w:rPr>
              <w:t>Doba trvania dočasnej práceneschopnosti je najviac 52 týždňov.</w:t>
            </w:r>
          </w:p>
          <w:p w14:paraId="5EFC5F5B" w14:textId="77777777" w:rsidR="005A0F87" w:rsidRDefault="003E4B71">
            <w:pPr>
              <w:pStyle w:val="TableParagraph"/>
              <w:ind w:left="107"/>
              <w:rPr>
                <w:b/>
                <w:sz w:val="20"/>
              </w:rPr>
            </w:pPr>
            <w:r>
              <w:rPr>
                <w:b/>
                <w:sz w:val="20"/>
              </w:rPr>
              <w:t>Invalidný dôchodok:</w:t>
            </w:r>
          </w:p>
          <w:p w14:paraId="2A20E4FC" w14:textId="5838D1F9" w:rsidR="005A0F87" w:rsidRDefault="003E4B71" w:rsidP="00990888">
            <w:pPr>
              <w:pStyle w:val="TableParagraph"/>
              <w:spacing w:before="1" w:line="243" w:lineRule="exact"/>
              <w:ind w:left="107"/>
              <w:rPr>
                <w:sz w:val="20"/>
              </w:rPr>
            </w:pPr>
            <w:r>
              <w:rPr>
                <w:sz w:val="20"/>
              </w:rPr>
              <w:t>Trvanie postihnutia posudzuje v rámci dávkového konania posudkový</w:t>
            </w:r>
            <w:r w:rsidR="00990888">
              <w:rPr>
                <w:sz w:val="20"/>
              </w:rPr>
              <w:t xml:space="preserve"> </w:t>
            </w:r>
            <w:r>
              <w:rPr>
                <w:sz w:val="20"/>
              </w:rPr>
              <w:t>lekár sociálneho poistenia.</w:t>
            </w:r>
          </w:p>
        </w:tc>
      </w:tr>
      <w:tr w:rsidR="005A0F87" w14:paraId="7F4C58F3" w14:textId="77777777">
        <w:trPr>
          <w:trHeight w:val="1221"/>
        </w:trPr>
        <w:tc>
          <w:tcPr>
            <w:tcW w:w="1879" w:type="dxa"/>
            <w:shd w:val="clear" w:color="auto" w:fill="CCCCCC"/>
          </w:tcPr>
          <w:p w14:paraId="77CB7672" w14:textId="77777777" w:rsidR="005A0F87" w:rsidRDefault="003E4B71">
            <w:pPr>
              <w:pStyle w:val="TableParagraph"/>
              <w:spacing w:before="1"/>
              <w:ind w:left="107"/>
              <w:rPr>
                <w:b/>
                <w:sz w:val="20"/>
              </w:rPr>
            </w:pPr>
            <w:r>
              <w:rPr>
                <w:b/>
                <w:sz w:val="20"/>
              </w:rPr>
              <w:t>Zdroj platby</w:t>
            </w:r>
          </w:p>
        </w:tc>
        <w:tc>
          <w:tcPr>
            <w:tcW w:w="7756" w:type="dxa"/>
            <w:shd w:val="clear" w:color="auto" w:fill="CCCCCC"/>
          </w:tcPr>
          <w:p w14:paraId="538BE022" w14:textId="77777777" w:rsidR="005A0F87" w:rsidRDefault="003E4B71">
            <w:pPr>
              <w:pStyle w:val="TableParagraph"/>
              <w:spacing w:before="1"/>
              <w:ind w:left="107"/>
              <w:rPr>
                <w:b/>
                <w:sz w:val="20"/>
              </w:rPr>
            </w:pPr>
            <w:r>
              <w:rPr>
                <w:b/>
                <w:sz w:val="20"/>
              </w:rPr>
              <w:t>Nemocenská dávka:</w:t>
            </w:r>
          </w:p>
          <w:p w14:paraId="382267C5" w14:textId="31AA6ADA" w:rsidR="005A0F87" w:rsidRDefault="003E4B71">
            <w:pPr>
              <w:pStyle w:val="TableParagraph"/>
              <w:spacing w:before="1"/>
              <w:ind w:left="107" w:right="473"/>
              <w:rPr>
                <w:sz w:val="20"/>
              </w:rPr>
            </w:pPr>
            <w:r>
              <w:rPr>
                <w:sz w:val="20"/>
              </w:rPr>
              <w:t>Nemocenskú dávku vypláca zamestnávateľ za prvých desať dní a potom sa hradí z</w:t>
            </w:r>
            <w:r w:rsidR="00990888">
              <w:rPr>
                <w:sz w:val="20"/>
              </w:rPr>
              <w:t> </w:t>
            </w:r>
            <w:r>
              <w:rPr>
                <w:sz w:val="20"/>
              </w:rPr>
              <w:t>verejného rozpočtu.</w:t>
            </w:r>
          </w:p>
          <w:p w14:paraId="1AF3CE3B" w14:textId="77777777" w:rsidR="005A0F87" w:rsidRDefault="003E4B71">
            <w:pPr>
              <w:pStyle w:val="TableParagraph"/>
              <w:spacing w:line="243" w:lineRule="exact"/>
              <w:ind w:left="107"/>
              <w:rPr>
                <w:b/>
                <w:sz w:val="20"/>
              </w:rPr>
            </w:pPr>
            <w:r>
              <w:rPr>
                <w:b/>
                <w:sz w:val="20"/>
              </w:rPr>
              <w:t>Invalidný dôchodok:</w:t>
            </w:r>
          </w:p>
          <w:p w14:paraId="163B62DC" w14:textId="77777777" w:rsidR="005A0F87" w:rsidRDefault="003E4B71">
            <w:pPr>
              <w:pStyle w:val="TableParagraph"/>
              <w:spacing w:before="1" w:line="223" w:lineRule="exact"/>
              <w:ind w:left="107"/>
              <w:rPr>
                <w:sz w:val="20"/>
              </w:rPr>
            </w:pPr>
            <w:r>
              <w:rPr>
                <w:sz w:val="20"/>
              </w:rPr>
              <w:t>Hradené z invalidného poistenia.</w:t>
            </w:r>
          </w:p>
        </w:tc>
      </w:tr>
      <w:tr w:rsidR="005A0F87" w14:paraId="6B6F6EE3" w14:textId="77777777">
        <w:trPr>
          <w:trHeight w:val="1466"/>
        </w:trPr>
        <w:tc>
          <w:tcPr>
            <w:tcW w:w="1879" w:type="dxa"/>
          </w:tcPr>
          <w:p w14:paraId="2EFD69F9" w14:textId="77777777" w:rsidR="005A0F87" w:rsidRDefault="003E4B71">
            <w:pPr>
              <w:pStyle w:val="TableParagraph"/>
              <w:spacing w:before="1"/>
              <w:ind w:left="107"/>
              <w:rPr>
                <w:b/>
                <w:sz w:val="20"/>
              </w:rPr>
            </w:pPr>
            <w:r>
              <w:rPr>
                <w:b/>
                <w:sz w:val="20"/>
              </w:rPr>
              <w:t>Výška dávky</w:t>
            </w:r>
          </w:p>
        </w:tc>
        <w:tc>
          <w:tcPr>
            <w:tcW w:w="7756" w:type="dxa"/>
          </w:tcPr>
          <w:p w14:paraId="4AD74D7F" w14:textId="77777777" w:rsidR="005A0F87" w:rsidRDefault="003E4B71">
            <w:pPr>
              <w:pStyle w:val="TableParagraph"/>
              <w:spacing w:before="1"/>
              <w:ind w:left="107"/>
              <w:jc w:val="both"/>
              <w:rPr>
                <w:b/>
                <w:sz w:val="20"/>
              </w:rPr>
            </w:pPr>
            <w:r>
              <w:rPr>
                <w:b/>
                <w:sz w:val="20"/>
              </w:rPr>
              <w:t>Nemocenská dávka:</w:t>
            </w:r>
          </w:p>
          <w:p w14:paraId="40C4EB63" w14:textId="77777777" w:rsidR="005A0F87" w:rsidRDefault="003E4B71">
            <w:pPr>
              <w:pStyle w:val="TableParagraph"/>
              <w:spacing w:before="1"/>
              <w:ind w:left="107" w:right="299"/>
              <w:jc w:val="both"/>
              <w:rPr>
                <w:sz w:val="20"/>
              </w:rPr>
            </w:pPr>
            <w:r>
              <w:rPr>
                <w:sz w:val="20"/>
              </w:rPr>
              <w:t>Od prvého do tretieho dňa je to 25 % denného vymeriavacieho základu, od štvrtého do desiateho dňa 55 % denného vymeriavacieho základu. Po uplynutí 10 dní sa hodnota vypočíta ako 55 % denného vymeriavacieho základu.</w:t>
            </w:r>
          </w:p>
          <w:p w14:paraId="5D86FE2B" w14:textId="77777777" w:rsidR="005A0F87" w:rsidRDefault="003E4B71">
            <w:pPr>
              <w:pStyle w:val="TableParagraph"/>
              <w:spacing w:line="244" w:lineRule="exact"/>
              <w:ind w:left="107"/>
              <w:jc w:val="both"/>
              <w:rPr>
                <w:b/>
                <w:sz w:val="20"/>
              </w:rPr>
            </w:pPr>
            <w:r>
              <w:rPr>
                <w:b/>
                <w:sz w:val="20"/>
              </w:rPr>
              <w:t>Invalidný dôchodok:</w:t>
            </w:r>
          </w:p>
          <w:p w14:paraId="1ED1A338" w14:textId="77777777" w:rsidR="005A0F87" w:rsidRDefault="003E4B71">
            <w:pPr>
              <w:pStyle w:val="TableParagraph"/>
              <w:spacing w:line="223" w:lineRule="exact"/>
              <w:ind w:left="107"/>
              <w:jc w:val="both"/>
              <w:rPr>
                <w:sz w:val="20"/>
              </w:rPr>
            </w:pPr>
            <w:r>
              <w:rPr>
                <w:sz w:val="20"/>
              </w:rPr>
              <w:t>Závisí od obdobia dôchodkového poistenia a ďalších faktorov.</w:t>
            </w:r>
          </w:p>
        </w:tc>
      </w:tr>
      <w:tr w:rsidR="005A0F87" w14:paraId="0796A1C9" w14:textId="77777777">
        <w:trPr>
          <w:trHeight w:val="486"/>
        </w:trPr>
        <w:tc>
          <w:tcPr>
            <w:tcW w:w="1879" w:type="dxa"/>
            <w:shd w:val="clear" w:color="auto" w:fill="CCCCCC"/>
          </w:tcPr>
          <w:p w14:paraId="2CFDE89C" w14:textId="77777777" w:rsidR="005A0F87" w:rsidRDefault="003E4B71">
            <w:pPr>
              <w:pStyle w:val="TableParagraph"/>
              <w:spacing w:line="243" w:lineRule="exact"/>
              <w:ind w:left="107"/>
              <w:rPr>
                <w:b/>
                <w:sz w:val="20"/>
              </w:rPr>
            </w:pPr>
            <w:r>
              <w:rPr>
                <w:b/>
                <w:sz w:val="20"/>
              </w:rPr>
              <w:t>Načasovanie NDP</w:t>
            </w:r>
          </w:p>
          <w:p w14:paraId="23D1831D" w14:textId="77777777" w:rsidR="005A0F87" w:rsidRDefault="003E4B71">
            <w:pPr>
              <w:pStyle w:val="TableParagraph"/>
              <w:spacing w:line="223" w:lineRule="exact"/>
              <w:ind w:left="107"/>
              <w:rPr>
                <w:b/>
                <w:sz w:val="20"/>
              </w:rPr>
            </w:pPr>
            <w:r>
              <w:rPr>
                <w:b/>
                <w:sz w:val="20"/>
              </w:rPr>
              <w:t>a súvislosti</w:t>
            </w:r>
          </w:p>
        </w:tc>
        <w:tc>
          <w:tcPr>
            <w:tcW w:w="7756" w:type="dxa"/>
            <w:shd w:val="clear" w:color="auto" w:fill="CCCCCC"/>
          </w:tcPr>
          <w:p w14:paraId="039F0BDC" w14:textId="2B49743C" w:rsidR="005A0F87" w:rsidRDefault="003E4B71" w:rsidP="00990888">
            <w:pPr>
              <w:pStyle w:val="TableParagraph"/>
              <w:spacing w:line="243" w:lineRule="exact"/>
              <w:ind w:left="107"/>
              <w:rPr>
                <w:sz w:val="20"/>
              </w:rPr>
            </w:pPr>
            <w:r>
              <w:rPr>
                <w:sz w:val="20"/>
              </w:rPr>
              <w:t>Žiadne konkrétne nariadenia na podporu osôb, ktoré sú práceneschopné a</w:t>
            </w:r>
            <w:r w:rsidR="00990888">
              <w:rPr>
                <w:sz w:val="20"/>
              </w:rPr>
              <w:t> </w:t>
            </w:r>
            <w:r>
              <w:rPr>
                <w:sz w:val="20"/>
              </w:rPr>
              <w:t>zvažujú</w:t>
            </w:r>
            <w:r w:rsidR="00990888">
              <w:rPr>
                <w:sz w:val="20"/>
              </w:rPr>
              <w:t xml:space="preserve"> </w:t>
            </w:r>
            <w:r>
              <w:rPr>
                <w:sz w:val="20"/>
              </w:rPr>
              <w:t>návrat do práce po ukončení nemocenskej dovolenky.</w:t>
            </w:r>
          </w:p>
        </w:tc>
      </w:tr>
      <w:tr w:rsidR="005A0F87" w14:paraId="70083846" w14:textId="77777777">
        <w:trPr>
          <w:trHeight w:val="489"/>
        </w:trPr>
        <w:tc>
          <w:tcPr>
            <w:tcW w:w="1879" w:type="dxa"/>
          </w:tcPr>
          <w:p w14:paraId="38C94B9A" w14:textId="77777777" w:rsidR="005A0F87" w:rsidRDefault="003E4B71">
            <w:pPr>
              <w:pStyle w:val="TableParagraph"/>
              <w:spacing w:before="1" w:line="240" w:lineRule="atLeast"/>
              <w:ind w:left="107" w:right="92"/>
              <w:rPr>
                <w:b/>
                <w:sz w:val="20"/>
              </w:rPr>
            </w:pPr>
            <w:r>
              <w:rPr>
                <w:b/>
                <w:sz w:val="20"/>
              </w:rPr>
              <w:t>Postup pri návrate do práce</w:t>
            </w:r>
          </w:p>
        </w:tc>
        <w:tc>
          <w:tcPr>
            <w:tcW w:w="7756" w:type="dxa"/>
          </w:tcPr>
          <w:p w14:paraId="1D661389" w14:textId="77777777" w:rsidR="005A0F87" w:rsidRDefault="003E4B71">
            <w:pPr>
              <w:pStyle w:val="TableParagraph"/>
              <w:spacing w:before="1"/>
              <w:ind w:left="129"/>
              <w:rPr>
                <w:sz w:val="20"/>
              </w:rPr>
            </w:pPr>
            <w:r>
              <w:rPr>
                <w:sz w:val="20"/>
              </w:rPr>
              <w:t>Neformálna reintegrácia (návšteva lekára, rehabilitácia) a pracovná rehabilitácia</w:t>
            </w:r>
          </w:p>
        </w:tc>
      </w:tr>
      <w:tr w:rsidR="005A0F87" w14:paraId="794CC3D2" w14:textId="77777777">
        <w:trPr>
          <w:trHeight w:val="1466"/>
        </w:trPr>
        <w:tc>
          <w:tcPr>
            <w:tcW w:w="1879" w:type="dxa"/>
            <w:shd w:val="clear" w:color="auto" w:fill="CCCCCC"/>
          </w:tcPr>
          <w:p w14:paraId="0663B68A" w14:textId="77777777" w:rsidR="005A0F87" w:rsidRDefault="003E4B71">
            <w:pPr>
              <w:pStyle w:val="TableParagraph"/>
              <w:spacing w:before="1"/>
              <w:ind w:left="107" w:right="61"/>
              <w:rPr>
                <w:b/>
                <w:sz w:val="20"/>
              </w:rPr>
            </w:pPr>
            <w:r>
              <w:rPr>
                <w:b/>
                <w:sz w:val="20"/>
              </w:rPr>
              <w:t>Podklad týchto ustanovení (napr. právne predpisy (špecifické alebo všeobecné), kolektívna</w:t>
            </w:r>
          </w:p>
          <w:p w14:paraId="3A5E8F32" w14:textId="77777777" w:rsidR="005A0F87" w:rsidRDefault="003E4B71">
            <w:pPr>
              <w:pStyle w:val="TableParagraph"/>
              <w:spacing w:line="225" w:lineRule="exact"/>
              <w:ind w:left="107"/>
              <w:rPr>
                <w:b/>
                <w:sz w:val="20"/>
              </w:rPr>
            </w:pPr>
            <w:r>
              <w:rPr>
                <w:b/>
                <w:sz w:val="20"/>
              </w:rPr>
              <w:t>zmluva, iné)</w:t>
            </w:r>
          </w:p>
        </w:tc>
        <w:tc>
          <w:tcPr>
            <w:tcW w:w="7756" w:type="dxa"/>
            <w:shd w:val="clear" w:color="auto" w:fill="CCCCCC"/>
          </w:tcPr>
          <w:p w14:paraId="58A83A71" w14:textId="6E9CE3F1" w:rsidR="005A0F87" w:rsidRDefault="003E4B71">
            <w:pPr>
              <w:pStyle w:val="TableParagraph"/>
              <w:spacing w:before="1"/>
              <w:ind w:left="129" w:right="398"/>
              <w:rPr>
                <w:sz w:val="20"/>
              </w:rPr>
            </w:pPr>
            <w:r>
              <w:rPr>
                <w:sz w:val="20"/>
              </w:rPr>
              <w:t>Zákon o náhrade príjmu pri dočasnej pracovnej neschopnosti zamestnanca, zákon č.</w:t>
            </w:r>
            <w:r w:rsidR="00990888">
              <w:rPr>
                <w:sz w:val="20"/>
              </w:rPr>
              <w:t> </w:t>
            </w:r>
            <w:r>
              <w:rPr>
                <w:sz w:val="20"/>
              </w:rPr>
              <w:t>462/2003 (nemocenské dávky);</w:t>
            </w:r>
          </w:p>
          <w:p w14:paraId="48D6F39E" w14:textId="77777777" w:rsidR="005A0F87" w:rsidRDefault="003E4B71">
            <w:pPr>
              <w:pStyle w:val="TableParagraph"/>
              <w:spacing w:line="243" w:lineRule="exact"/>
              <w:ind w:left="129"/>
              <w:rPr>
                <w:sz w:val="20"/>
              </w:rPr>
            </w:pPr>
            <w:r>
              <w:rPr>
                <w:sz w:val="20"/>
              </w:rPr>
              <w:t>Zákon o sociálnom poistení č. 461/2003</w:t>
            </w:r>
          </w:p>
        </w:tc>
      </w:tr>
    </w:tbl>
    <w:p w14:paraId="11013DD0" w14:textId="77777777" w:rsidR="005A0F87" w:rsidRDefault="003E4B71">
      <w:pPr>
        <w:pStyle w:val="Zkladntext"/>
        <w:jc w:val="both"/>
      </w:pPr>
      <w:r>
        <w:rPr>
          <w:i/>
          <w:iCs/>
        </w:rPr>
        <w:t>Zdroj</w:t>
      </w:r>
      <w:r>
        <w:t>: Autori na základe slovenských právnych predpisov.</w:t>
      </w:r>
    </w:p>
    <w:p w14:paraId="77AD050A" w14:textId="77777777" w:rsidR="005A0F87" w:rsidRDefault="005A0F87">
      <w:pPr>
        <w:pStyle w:val="Zkladntext"/>
        <w:spacing w:before="12"/>
        <w:ind w:left="0"/>
        <w:rPr>
          <w:sz w:val="25"/>
        </w:rPr>
      </w:pPr>
    </w:p>
    <w:p w14:paraId="43A73E7A" w14:textId="77777777" w:rsidR="005A0F87" w:rsidRDefault="003E4B71">
      <w:pPr>
        <w:pStyle w:val="Nadpis2"/>
        <w:numPr>
          <w:ilvl w:val="1"/>
          <w:numId w:val="3"/>
        </w:numPr>
        <w:tabs>
          <w:tab w:val="left" w:pos="892"/>
        </w:tabs>
      </w:pPr>
      <w:bookmarkStart w:id="11" w:name="_bookmark11"/>
      <w:bookmarkEnd w:id="11"/>
      <w:r>
        <w:t>Podpora rehabilitácie a návrat do práce počas obdobia neprítomnosti v práci alebo po ňom</w:t>
      </w:r>
    </w:p>
    <w:p w14:paraId="0214B341" w14:textId="2B1DB091" w:rsidR="005A0F87" w:rsidRDefault="003E4B71" w:rsidP="00840AF2">
      <w:pPr>
        <w:pStyle w:val="Zkladntext"/>
        <w:spacing w:before="164" w:line="237" w:lineRule="auto"/>
        <w:ind w:right="474"/>
        <w:jc w:val="both"/>
      </w:pPr>
      <w:r>
        <w:rPr>
          <w:color w:val="0D0F1A"/>
        </w:rPr>
        <w:t>Slovensko nemá ucelené a podrobné politiky NDP, ani sa špecificky nezameriava na ľudí, ktorí sa vracajú do práce po dlhodobej nemocenskej dovolenke, či na ich reintegráciu na trh práce. Slovensko nemá</w:t>
      </w:r>
    </w:p>
    <w:p w14:paraId="6F2D6B6C" w14:textId="77777777" w:rsidR="005A0F87" w:rsidRDefault="005A0F87">
      <w:pPr>
        <w:spacing w:line="237" w:lineRule="auto"/>
        <w:jc w:val="both"/>
        <w:sectPr w:rsidR="005A0F87">
          <w:pgSz w:w="12240" w:h="15840"/>
          <w:pgMar w:top="1400" w:right="960" w:bottom="1180" w:left="940" w:header="0" w:footer="988" w:gutter="0"/>
          <w:cols w:space="708"/>
        </w:sectPr>
      </w:pPr>
    </w:p>
    <w:p w14:paraId="3C7F11E3" w14:textId="49E9D859" w:rsidR="005A0F87" w:rsidRDefault="00840AF2">
      <w:pPr>
        <w:pStyle w:val="Zkladntext"/>
        <w:spacing w:before="39"/>
        <w:ind w:right="473"/>
        <w:jc w:val="both"/>
      </w:pPr>
      <w:r>
        <w:rPr>
          <w:color w:val="0D0F1A"/>
        </w:rPr>
        <w:lastRenderedPageBreak/>
        <w:t xml:space="preserve">žiadnu definíciu </w:t>
      </w:r>
      <w:r w:rsidR="003E4B71">
        <w:rPr>
          <w:color w:val="0D0F1A"/>
        </w:rPr>
        <w:t>tejto skupiny ľudí a nie je známy ani ich počet. Neexistujú ani výskumy zamerané na túto skupinu. Za zmienku stojí jedno opatrenie a niekoľko všeobecnejších právnych ustanovení v Zákonníku práce, ktoré by mohli byť nápomocné pri procese NDP.</w:t>
      </w:r>
    </w:p>
    <w:p w14:paraId="71DE0169" w14:textId="33694EB6" w:rsidR="005A0F87" w:rsidRDefault="003E4B71">
      <w:pPr>
        <w:pStyle w:val="Zkladntext"/>
        <w:spacing w:before="160"/>
        <w:ind w:right="471"/>
        <w:jc w:val="both"/>
      </w:pPr>
      <w:r>
        <w:rPr>
          <w:b/>
          <w:color w:val="0D0F1A"/>
        </w:rPr>
        <w:t xml:space="preserve">Pracovná rehabilitácia </w:t>
      </w:r>
      <w:r>
        <w:rPr>
          <w:color w:val="0D0F1A"/>
        </w:rPr>
        <w:t>(zákon o sociálnom poistení, § 95) je dávka, ktorú možno poskytovať pri úrazovom poistení. Cieľom je podporiť snahu pracovníka znova sa zaradiť do pracovného procesu a</w:t>
      </w:r>
      <w:r w:rsidR="00FF79DE">
        <w:rPr>
          <w:color w:val="0D0F1A"/>
        </w:rPr>
        <w:t> </w:t>
      </w:r>
      <w:r>
        <w:rPr>
          <w:color w:val="0D0F1A"/>
        </w:rPr>
        <w:t>spoločenského života. Na rehabilitáciu nie je právny nárok. Pracovná rehabilitácia sa môže poskytnúť po posúdení zdravotnej spôsobilosti poškodeného pracovníka, ktorý má v dôsledku pracovného úrazu alebo choroby z povolania pokles pracovnej schopnosti. Posúdenie vykonáva posudkový lekár sociálneho poistenia, pričom sa zameriava najmä na posúdenie možnosti opätovného zaradenia pracovníka do pracovného procesu.</w:t>
      </w:r>
    </w:p>
    <w:p w14:paraId="6CE91214" w14:textId="77777777" w:rsidR="005A0F87" w:rsidRDefault="003E4B71">
      <w:pPr>
        <w:pStyle w:val="Zkladntext"/>
        <w:spacing w:before="159"/>
        <w:ind w:right="471"/>
        <w:jc w:val="both"/>
      </w:pPr>
      <w:r>
        <w:rPr>
          <w:color w:val="0D0F1A"/>
        </w:rPr>
        <w:t>Pracovná rehabilitácia sa môže poskytovať najviac počas šiestich mesiacov. V oprávnených prípadoch (ak možno predpokladať, že poškodený získa pracovnú schopnosť na výkon doterajšej pracovnej činnosti) možno poskytovanie dávky predĺžiť o ďalších šesť mesiacov.</w:t>
      </w:r>
    </w:p>
    <w:p w14:paraId="446769B3" w14:textId="77777777" w:rsidR="005A0F87" w:rsidRDefault="003E4B71">
      <w:pPr>
        <w:pStyle w:val="Zkladntext"/>
        <w:spacing w:before="163"/>
        <w:ind w:right="478"/>
        <w:jc w:val="both"/>
      </w:pPr>
      <w:r>
        <w:rPr>
          <w:color w:val="0D0F1A"/>
        </w:rPr>
        <w:t>Problémom je, že tento nástroj sa len málo využíva; ľudia sa hanbia požiadať o túto dávku. Nedostatočné je aj poradenstvo v tejto oblasti.</w:t>
      </w:r>
    </w:p>
    <w:p w14:paraId="4E4EC92D" w14:textId="77777777" w:rsidR="005A0F87" w:rsidRDefault="003E4B71">
      <w:pPr>
        <w:pStyle w:val="Zkladntext"/>
        <w:spacing w:before="158"/>
        <w:ind w:right="474"/>
        <w:jc w:val="both"/>
      </w:pPr>
      <w:r>
        <w:rPr>
          <w:color w:val="0D0F1A"/>
        </w:rPr>
        <w:t xml:space="preserve">Tri súvisiace právne ustanovenia sa nachádzajú aj v </w:t>
      </w:r>
      <w:r>
        <w:rPr>
          <w:b/>
          <w:bCs/>
          <w:color w:val="0D0F1A"/>
        </w:rPr>
        <w:t>Zákonníku práce</w:t>
      </w:r>
      <w:r>
        <w:rPr>
          <w:color w:val="0D0F1A"/>
        </w:rPr>
        <w:t>. Prvé ustanovenie (Zákonník práce § 157 – garancia pracovného miesta) uvádza, že ak sa zamestnanec vráti do práce po skončení dočasnej pracovnej neschopnosti, zamestnávateľ je povinný zaradiť ho na pôvodnú prácu a pracovisko. Ak zaradenie na pôvodnú prácu a pracovisko nie je možné, zamestnávateľ je povinný zaradiť ho na inú prácu zodpovedajúcu pracovnej zmluve.</w:t>
      </w:r>
    </w:p>
    <w:p w14:paraId="3F889253" w14:textId="3A8C3639" w:rsidR="005A0F87" w:rsidRDefault="003E4B71">
      <w:pPr>
        <w:pStyle w:val="Zkladntext"/>
        <w:spacing w:before="160"/>
        <w:ind w:right="473"/>
        <w:jc w:val="both"/>
      </w:pPr>
      <w:r>
        <w:rPr>
          <w:color w:val="0D0F1A"/>
        </w:rPr>
        <w:t>Druhé ustanovenie (§ 64 – zákaz výpovede) garantuje, že zamestnancovi nemožno dať výpoveď, ak je uznaný za dočasne práceneschopného (nemocenská dovolenka). Je tu aj všeobecné ustanovenie v</w:t>
      </w:r>
      <w:r w:rsidR="00FF79DE">
        <w:rPr>
          <w:color w:val="0D0F1A"/>
        </w:rPr>
        <w:t> </w:t>
      </w:r>
      <w:r>
        <w:rPr>
          <w:color w:val="0D0F1A"/>
        </w:rPr>
        <w:t>antidiskriminačnom zákone, kde sa uvádza(§ 2), že</w:t>
      </w:r>
    </w:p>
    <w:p w14:paraId="75623EDC" w14:textId="77777777" w:rsidR="005A0F87" w:rsidRDefault="003E4B71">
      <w:pPr>
        <w:spacing w:before="164"/>
        <w:ind w:left="1066" w:right="1050"/>
        <w:jc w:val="both"/>
        <w:rPr>
          <w:sz w:val="21"/>
        </w:rPr>
      </w:pPr>
      <w:r>
        <w:rPr>
          <w:color w:val="0D0F1A"/>
          <w:sz w:val="21"/>
        </w:rPr>
        <w:t>[d]</w:t>
      </w:r>
      <w:proofErr w:type="spellStart"/>
      <w:r>
        <w:rPr>
          <w:color w:val="0D0F1A"/>
          <w:sz w:val="21"/>
        </w:rPr>
        <w:t>održiavanie</w:t>
      </w:r>
      <w:proofErr w:type="spellEnd"/>
      <w:r>
        <w:rPr>
          <w:color w:val="0D0F1A"/>
          <w:sz w:val="21"/>
        </w:rPr>
        <w:t xml:space="preserve"> zásady rovnakého zaobchádzania spočíva v zákaze diskriminácie z dôvodu pohlavia, náboženského vyznania alebo viery, rasy, príslušnosti k národnosti alebo etnickej skupine, zdravotného postihnutia…</w:t>
      </w:r>
    </w:p>
    <w:p w14:paraId="55126D6A" w14:textId="77777777" w:rsidR="005A0F87" w:rsidRDefault="003E4B71">
      <w:pPr>
        <w:pStyle w:val="Zkladntext"/>
        <w:spacing w:before="157"/>
        <w:ind w:left="1066"/>
        <w:jc w:val="both"/>
      </w:pPr>
      <w:r>
        <w:rPr>
          <w:color w:val="0D0F1A"/>
        </w:rPr>
        <w:t>a (§ 7)</w:t>
      </w:r>
    </w:p>
    <w:p w14:paraId="3EFC6023" w14:textId="77777777" w:rsidR="005A0F87" w:rsidRDefault="003E4B71">
      <w:pPr>
        <w:spacing w:before="161"/>
        <w:ind w:left="1066" w:right="1049"/>
        <w:jc w:val="both"/>
        <w:rPr>
          <w:i/>
          <w:sz w:val="21"/>
        </w:rPr>
      </w:pPr>
      <w:r>
        <w:rPr>
          <w:color w:val="0D0F1A"/>
          <w:sz w:val="21"/>
        </w:rPr>
        <w:t>[n]a uplatnenie zásady rovnakého zaobchádzania vo vzťahu k osobe so zdravotným postihnutím zamestnávatelia prijmú také opatrenia, ktoré umožnia takej osobe prístup k určitému zamestnaniu, k výkonu určitej činnosti v zamestnaní, k funkčnému či inému postupu v zamestnaní alebo prístupu k odbornému vzdelávaniu; to neplatí, ak by prijatie takých opatrení bolo pre zamestnávateľa neprimerane náročné.</w:t>
      </w:r>
    </w:p>
    <w:p w14:paraId="7300F661" w14:textId="77777777" w:rsidR="005A0F87" w:rsidRDefault="003E4B71">
      <w:pPr>
        <w:pStyle w:val="Zkladntext"/>
        <w:spacing w:before="158"/>
        <w:ind w:right="479"/>
        <w:jc w:val="both"/>
      </w:pPr>
      <w:r>
        <w:t>Tretie ustanovenie sa týka preradenia na inú prácu (§ 55). Zamestnávateľ je povinný preradiť zamestnanca na inú prácu:</w:t>
      </w:r>
    </w:p>
    <w:p w14:paraId="06F8D503" w14:textId="77777777" w:rsidR="005A0F87" w:rsidRDefault="003E4B71">
      <w:pPr>
        <w:pStyle w:val="Odsekzoznamu"/>
        <w:numPr>
          <w:ilvl w:val="2"/>
          <w:numId w:val="3"/>
        </w:numPr>
        <w:tabs>
          <w:tab w:val="left" w:pos="1221"/>
        </w:tabs>
        <w:spacing w:before="161"/>
        <w:ind w:right="472"/>
        <w:jc w:val="both"/>
      </w:pPr>
      <w:r>
        <w:t>ak zamestnanec vzhľadom na svoj zdravotný stav dlhodobo stratil spôsobilosť naďalej vykonávať doterajšiu prácu, alebo</w:t>
      </w:r>
    </w:p>
    <w:p w14:paraId="13108B9D" w14:textId="77777777" w:rsidR="005A0F87" w:rsidRDefault="003E4B71">
      <w:pPr>
        <w:pStyle w:val="Odsekzoznamu"/>
        <w:numPr>
          <w:ilvl w:val="2"/>
          <w:numId w:val="3"/>
        </w:numPr>
        <w:tabs>
          <w:tab w:val="left" w:pos="1221"/>
        </w:tabs>
        <w:spacing w:before="160"/>
        <w:ind w:right="475"/>
        <w:jc w:val="both"/>
      </w:pPr>
      <w:r>
        <w:t>ak ju nesmie vykonávať pre chorobu z povolania alebo pre ohrozenie touto chorobou, alebo ak na pracovisku dosiahol najvyššiu prípustnú expozíciu určenú rozhodnutím príslušného orgánu verejného zdravotníctva.</w:t>
      </w:r>
    </w:p>
    <w:p w14:paraId="7CC8D05C" w14:textId="3008EBD8" w:rsidR="005A0F87" w:rsidRDefault="003E4B71">
      <w:pPr>
        <w:pStyle w:val="Zkladntext"/>
        <w:spacing w:before="162"/>
        <w:ind w:right="477"/>
        <w:jc w:val="both"/>
      </w:pPr>
      <w:r>
        <w:t>Potvrdenie, že zamestnanec stratil spôsobilosť vykonávať svoju prácu, musí byť uvedené v lekárskom posudku, ktorý môže vystaviť lekár, odborný lekár alebo zdravotnícke zariadenie. Ak má zamestnanec tento lekársky posudok, musí ho predložiť zamestnávateľovi a požiadať o preradenie na inú prácu.</w:t>
      </w:r>
    </w:p>
    <w:p w14:paraId="3EEE60D1" w14:textId="77777777" w:rsidR="005A0F87" w:rsidRDefault="005A0F87">
      <w:pPr>
        <w:jc w:val="both"/>
        <w:sectPr w:rsidR="005A0F87">
          <w:pgSz w:w="12240" w:h="15840"/>
          <w:pgMar w:top="1400" w:right="960" w:bottom="1180" w:left="940" w:header="0" w:footer="988" w:gutter="0"/>
          <w:cols w:space="708"/>
        </w:sectPr>
      </w:pPr>
    </w:p>
    <w:p w14:paraId="5A051475" w14:textId="77777777" w:rsidR="005A0F87" w:rsidRDefault="003E4B71">
      <w:pPr>
        <w:pStyle w:val="Zkladntext"/>
        <w:spacing w:before="39"/>
        <w:ind w:right="473"/>
        <w:jc w:val="both"/>
      </w:pPr>
      <w:r>
        <w:lastRenderedPageBreak/>
        <w:t>Niektoré kolektívne zmluvy čiastočne upravujú podmienky NDP. Niektoré kolektívne zmluvy zakotvujú záväzok zamestnávateľa poskytovať finančnú kompenzáciu zamestnancovi v prípade pracovného úrazu alebo vzniku choroby z povolania alebo jednorazový finančný príspevok počas dlhodobej práceneschopnosti zo zdravotných dôvodov. Zamestnanci s chorobami z povolania sú v niektorých prípadoch v závislosti od znenia kolektívnej zmluvy chránení pred výpoveďou zo zamestnania v prípade organizačných zmien. V tomto kontexte treba uviesť, že zamestnávateľ (a v menšej miere aj zamestnanec) má vo všeobecnosti zákonnú povinnosť zabezpečiť bezpečnosť a ochranu zdravia pri práci, čím sa má tiež predchádzať vzniku rozličných chorôb z povolania a výskytu úrazov. Niektoré veľké spoločnosti, ako je napríklad Volkswagen Slovakia, tiež vytvorili interné pravidlá, ktorých cieľom je prevenciou predchádzať neprítomnosti v práci kvôli ochoreniam.</w:t>
      </w:r>
    </w:p>
    <w:p w14:paraId="0FEEA0E0" w14:textId="1E7110C3" w:rsidR="005A0F87" w:rsidRDefault="003E4B71">
      <w:pPr>
        <w:pStyle w:val="Zkladntext"/>
        <w:spacing w:before="161"/>
        <w:ind w:right="471"/>
        <w:jc w:val="both"/>
      </w:pPr>
      <w:r>
        <w:t>Zvýšená ochrana osôb so zdravotnými ťažkosťami na trhu práce sa v podobe všeobecnej formulácie uvádza vo viacerých strategických dokumentoch, ktoré vymedzujú dôvody a nástroje podpory pracovnej integrácie tejto zraniteľnej skupiny. Existujú viaceré zákony, dávky a opatrenia, ktoré slúžia na pomoc pri integrácii týchto ľudí na trh práce. Sú tu ustanovenia o zvýšenej pracovno-právnej ochrane, aktívne politiky trhu práce, povinné kvóty zamestnávania ľudí so zdravotnými postihnutiami a poradenstvo pri voľbe povolania. Existujú tiež chránené dielne a od roku 2018 sociálne podniky, ktoré slúžia na pracovnú integráciu. Existujú aj mnohé neziskové organizácie, ktoré sa venujú tejto téme. Pri návrate do práce po prekonaní chronického ochorenia, ktoré nie je spojené s úradným potvrdením zdravotného postihnutia, je nemocenská dovolenka základným nástrojom a v slovenskej legislatíve nie sú k dispozícii takmer žiadne iné nástroje (opatrenia, postupy ani intervencie), ktoré by pomohli týmto ľuďom pri návrate do práce. Preto prichádzame k záveru, že vo všeobecnosti je legislatívny rámec NDP na Slovensku obmedzený. V súčasnosti prebieha reálny proces NDP v závislosti od rozhodnutí relevantných aktérov a</w:t>
      </w:r>
      <w:r w:rsidR="00AF303D">
        <w:t> </w:t>
      </w:r>
      <w:r>
        <w:t>ich interakcie, ako aj politík na úrovni podnikov, pričom mu chýba ukotvenie v špecifických právnych predpisoch.</w:t>
      </w:r>
    </w:p>
    <w:p w14:paraId="509E7915" w14:textId="77777777" w:rsidR="005A0F87" w:rsidRDefault="005A0F87">
      <w:pPr>
        <w:jc w:val="both"/>
        <w:sectPr w:rsidR="005A0F87">
          <w:pgSz w:w="12240" w:h="15840"/>
          <w:pgMar w:top="1400" w:right="960" w:bottom="1180" w:left="940" w:header="0" w:footer="988" w:gutter="0"/>
          <w:cols w:space="708"/>
        </w:sectPr>
      </w:pPr>
    </w:p>
    <w:p w14:paraId="6A97EDF2" w14:textId="77777777" w:rsidR="005A0F87" w:rsidRDefault="003E4B71">
      <w:pPr>
        <w:pStyle w:val="Nadpis1"/>
        <w:numPr>
          <w:ilvl w:val="0"/>
          <w:numId w:val="6"/>
        </w:numPr>
        <w:tabs>
          <w:tab w:val="left" w:pos="722"/>
        </w:tabs>
        <w:spacing w:before="18" w:line="242" w:lineRule="auto"/>
        <w:ind w:left="783" w:right="476" w:hanging="284"/>
      </w:pPr>
      <w:bookmarkStart w:id="12" w:name="_bookmark12"/>
      <w:bookmarkEnd w:id="12"/>
      <w:r>
        <w:lastRenderedPageBreak/>
        <w:t>Zapojenie sociálnych partnerov do tvorby politík pri návrate do práce na celoštátnej úrovni</w:t>
      </w:r>
    </w:p>
    <w:p w14:paraId="61905C84" w14:textId="70CA6899" w:rsidR="005A0F87" w:rsidRDefault="003E4B71">
      <w:pPr>
        <w:pStyle w:val="Zkladntext"/>
        <w:spacing w:before="153"/>
        <w:ind w:right="475"/>
        <w:jc w:val="both"/>
      </w:pPr>
      <w:r>
        <w:t xml:space="preserve">V nasledujúcej analýze sa používajú tri zdroje údajov: </w:t>
      </w:r>
      <w:r w:rsidR="00AF303D">
        <w:t>p</w:t>
      </w:r>
      <w:r>
        <w:t>rieskum sociálnych partnerov REWIR,</w:t>
      </w:r>
      <w:r>
        <w:rPr>
          <w:vertAlign w:val="superscript"/>
        </w:rPr>
        <w:t>1</w:t>
      </w:r>
      <w:r>
        <w:t xml:space="preserve"> rozhovory s aktérmi</w:t>
      </w:r>
      <w:r>
        <w:rPr>
          <w:vertAlign w:val="superscript"/>
        </w:rPr>
        <w:t>2</w:t>
      </w:r>
      <w:r>
        <w:t xml:space="preserve"> a skupinové diskusie aktérov.</w:t>
      </w:r>
      <w:r>
        <w:rPr>
          <w:vertAlign w:val="superscript"/>
        </w:rPr>
        <w:t>3</w:t>
      </w:r>
    </w:p>
    <w:p w14:paraId="7A3A1A9A" w14:textId="77777777" w:rsidR="005A0F87" w:rsidRDefault="003E4B71">
      <w:pPr>
        <w:pStyle w:val="Zkladntext"/>
        <w:spacing w:before="161"/>
        <w:ind w:right="472"/>
        <w:jc w:val="both"/>
      </w:pPr>
      <w:r>
        <w:t>Ako bolo zhrnuté v časti 2, politiky a opatrenia pri návrate do práce a ich implementácia sa vzťahujú predovšetkým na ľudí, ktorí majú úradne potvrdené zdravotné postihnutie alebo zníženú pracovnú schopnosť. Tento pohľad je na Slovensku typický aj pre vnímanie sociálnych partnerov a ďalších aktérov, napr. pre organizácie pacientov a neziskové organizácie, ktoré podporujú ľudí s postihnutiami. Politiky NDP sa len zriedka vzťahujú na ľudí, ktorí majú alebo prekonali chronické ochorenie bez úradného potvrdenia zdravotného postihnutia alebo nároku na invalidný dôchodok. Pri interpretácii získaných informácií je potrebné zohľadniť takéto vnímanie konceptu NDP.</w:t>
      </w:r>
    </w:p>
    <w:p w14:paraId="221B804E" w14:textId="77777777" w:rsidR="005A0F87" w:rsidRDefault="005A0F87">
      <w:pPr>
        <w:pStyle w:val="Zkladntext"/>
        <w:spacing w:before="5"/>
        <w:ind w:left="0"/>
        <w:rPr>
          <w:sz w:val="26"/>
        </w:rPr>
      </w:pPr>
    </w:p>
    <w:p w14:paraId="1415FBA4" w14:textId="77777777" w:rsidR="005A0F87" w:rsidRDefault="003E4B71">
      <w:pPr>
        <w:pStyle w:val="Nadpis2"/>
        <w:numPr>
          <w:ilvl w:val="1"/>
          <w:numId w:val="2"/>
        </w:numPr>
        <w:tabs>
          <w:tab w:val="left" w:pos="892"/>
        </w:tabs>
        <w:jc w:val="both"/>
      </w:pPr>
      <w:bookmarkStart w:id="13" w:name="_bookmark13"/>
      <w:bookmarkEnd w:id="13"/>
      <w:r>
        <w:t>Aktéri a účastníci politík pri návrate do práce</w:t>
      </w:r>
    </w:p>
    <w:p w14:paraId="2A638B1C" w14:textId="77777777" w:rsidR="005A0F87" w:rsidRDefault="003E4B71">
      <w:pPr>
        <w:pStyle w:val="Zkladntext"/>
        <w:spacing w:before="157"/>
        <w:ind w:right="472"/>
        <w:jc w:val="both"/>
      </w:pPr>
      <w:r>
        <w:t xml:space="preserve">Vládne organizácie predstavujú hlavných aktérov pri formulácii politík NDP. </w:t>
      </w:r>
      <w:r>
        <w:rPr>
          <w:b/>
          <w:bCs/>
        </w:rPr>
        <w:t>Ministerstvo práce, sociálnych vecí a rodiny</w:t>
      </w:r>
      <w:r>
        <w:t xml:space="preserve"> navrhuje legislatívny rámec a určuje podmienky poskytovania podpory pri zamestnávaní osôb so zdravotnými postihnutiami a ďalšie podporné opatrenia (INT5, INT3, INT5).</w:t>
      </w:r>
    </w:p>
    <w:p w14:paraId="47DC846B" w14:textId="77777777" w:rsidR="005A0F87" w:rsidRDefault="003E4B71">
      <w:pPr>
        <w:pStyle w:val="Zkladntext"/>
        <w:spacing w:before="160"/>
        <w:ind w:right="472"/>
        <w:jc w:val="both"/>
      </w:pPr>
      <w:r>
        <w:t xml:space="preserve">Dôležitú úlohu má tiež </w:t>
      </w:r>
      <w:r>
        <w:rPr>
          <w:b/>
          <w:bCs/>
        </w:rPr>
        <w:t>Ústredie práce, sociálnych vecí a rodiny</w:t>
      </w:r>
      <w:r>
        <w:t xml:space="preserve"> (ÚPSVaR), čo je ústredný orgán na trhu práce na Slovensku a zároveň organizácia, ktorá pokrýva oblasť nezamestnanosti pomocou širokej regionálnej štruktúry 46 miestnych úradov práce, sociálnych vecí a rodiny. Úrady spravujú evidenciu uchádzačov o zamestnanie vrátane uchádzačov so zníženou pracovnou schopnosťou (SDA).</w:t>
      </w:r>
    </w:p>
    <w:p w14:paraId="71D0CF24" w14:textId="77777777" w:rsidR="005A0F87" w:rsidRDefault="003E4B71">
      <w:pPr>
        <w:pStyle w:val="Zkladntext"/>
        <w:spacing w:before="162"/>
        <w:ind w:right="473"/>
        <w:jc w:val="both"/>
      </w:pPr>
      <w:r>
        <w:rPr>
          <w:b/>
          <w:bCs/>
        </w:rPr>
        <w:t>Odborové zväzy</w:t>
      </w:r>
      <w:r>
        <w:t xml:space="preserve"> uviedli, že téma NDP nie je pre nich kľúčová a nepatrí medzi prioritné (INT11). Ďalšie organizácie vnímali odborové zväzy ako aktérov, ktorí by mali dostať podporu vo forme školení v oblasti politík NDP a postupov, ktoré je potrebné uplatňovať v prípadoch integrácie ľudí so zdravotnými postihnutiami (SDA).</w:t>
      </w:r>
    </w:p>
    <w:p w14:paraId="72A782D9" w14:textId="77777777" w:rsidR="005A0F87" w:rsidRDefault="003E4B71">
      <w:pPr>
        <w:pStyle w:val="Zkladntext"/>
        <w:spacing w:before="159"/>
        <w:ind w:right="475"/>
        <w:jc w:val="both"/>
      </w:pPr>
      <w:r>
        <w:rPr>
          <w:b/>
          <w:bCs/>
        </w:rPr>
        <w:t>Zamestnávateľské zväzy</w:t>
      </w:r>
      <w:r>
        <w:t xml:space="preserve"> konajú na základe požiadaviek svojich členov a neevidujú požiadavky, aby pôsobili aktívnejšie v téme NDP (INT12).</w:t>
      </w:r>
    </w:p>
    <w:p w14:paraId="1F53B8E4" w14:textId="77777777" w:rsidR="005A0F87" w:rsidRDefault="003E4B71">
      <w:pPr>
        <w:pStyle w:val="Zkladntext"/>
        <w:spacing w:before="159"/>
        <w:ind w:right="474"/>
        <w:jc w:val="both"/>
      </w:pPr>
      <w:r>
        <w:t xml:space="preserve">Medzi nepriamych aktérov, ktorí sú však relevantní, patria tiež zdravotné poisťovne, pretože vlastnia najpodrobnejšiu evidenciu osôb s chronickými ochoreniami a zdravotnými postihnutiami. </w:t>
      </w:r>
      <w:r>
        <w:rPr>
          <w:b/>
          <w:bCs/>
        </w:rPr>
        <w:t>Agentúry podporovaného zamestnávania</w:t>
      </w:r>
      <w:r>
        <w:t xml:space="preserve"> a lekári pracovného lekárstva sú ďalšími aktérmi s potenciálom ovplyvňovať politiky návratu do práce (SDA).</w:t>
      </w:r>
    </w:p>
    <w:p w14:paraId="69E8D89E" w14:textId="77777777" w:rsidR="005A0F87" w:rsidRDefault="003E4B71">
      <w:pPr>
        <w:pStyle w:val="Zkladntext"/>
        <w:spacing w:before="162" w:line="267" w:lineRule="exact"/>
        <w:jc w:val="both"/>
      </w:pPr>
      <w:r>
        <w:t>Na základe rozhovorov boli politiky NDP identifikované ako „hlavná činnosť“ v rámci poslania organizácie</w:t>
      </w:r>
    </w:p>
    <w:p w14:paraId="24CB24C7" w14:textId="77777777" w:rsidR="005A0F87" w:rsidRDefault="003E4B71">
      <w:pPr>
        <w:pStyle w:val="Zkladntext"/>
        <w:spacing w:line="267" w:lineRule="exact"/>
        <w:jc w:val="both"/>
      </w:pPr>
      <w:r>
        <w:t>alebo činnosti vládnych organizácií a úradov práce, organizácií pacientov, neziskových organizácií a</w:t>
      </w:r>
    </w:p>
    <w:p w14:paraId="204EB80B" w14:textId="0279ED16" w:rsidR="005A0F87" w:rsidRDefault="00972E9A">
      <w:pPr>
        <w:pStyle w:val="Zkladntext"/>
        <w:spacing w:before="5"/>
        <w:ind w:left="0"/>
        <w:rPr>
          <w:sz w:val="13"/>
        </w:rPr>
      </w:pPr>
      <w:r>
        <w:rPr>
          <w:noProof/>
          <w:lang w:val="en-GB" w:eastAsia="en-GB"/>
        </w:rPr>
        <mc:AlternateContent>
          <mc:Choice Requires="wps">
            <w:drawing>
              <wp:anchor distT="0" distB="0" distL="0" distR="0" simplePos="0" relativeHeight="487590400" behindDoc="1" locked="0" layoutInCell="1" allowOverlap="1" wp14:anchorId="17523F0E" wp14:editId="6212B36B">
                <wp:simplePos x="0" y="0"/>
                <wp:positionH relativeFrom="page">
                  <wp:posOffset>914400</wp:posOffset>
                </wp:positionH>
                <wp:positionV relativeFrom="paragraph">
                  <wp:posOffset>128905</wp:posOffset>
                </wp:positionV>
                <wp:extent cx="1828800" cy="8890"/>
                <wp:effectExtent l="0" t="0" r="0" b="0"/>
                <wp:wrapTopAndBottom/>
                <wp:docPr id="460" name="Rectangle 4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66BE1D" id="Rectangle 456" o:spid="_x0000_s1026" style="position:absolute;margin-left:1in;margin-top:10.15pt;width:2in;height:.7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" fillcolor="black" stroked="f">
                <w10:wrap type="topAndBottom" anchorx="page"/>
              </v:rect>
            </w:pict>
          </mc:Fallback>
        </mc:AlternateContent>
      </w:r>
    </w:p>
    <w:p w14:paraId="06F737FF" w14:textId="77777777" w:rsidR="005A0F87" w:rsidRDefault="003E4B71">
      <w:pPr>
        <w:spacing w:before="73"/>
        <w:ind w:left="500" w:right="478"/>
        <w:jc w:val="both"/>
        <w:rPr>
          <w:sz w:val="18"/>
        </w:rPr>
      </w:pPr>
      <w:r w:rsidRPr="00AF303D">
        <w:rPr>
          <w:sz w:val="18"/>
          <w:szCs w:val="18"/>
          <w:vertAlign w:val="superscript"/>
        </w:rPr>
        <w:t>1</w:t>
      </w:r>
      <w:r>
        <w:rPr>
          <w:sz w:val="12"/>
        </w:rPr>
        <w:t xml:space="preserve"> </w:t>
      </w:r>
      <w:r>
        <w:rPr>
          <w:sz w:val="18"/>
        </w:rPr>
        <w:t>Vzorku použitú v analýze tvorilo 10 respondentov; preto zistenia je potrebné vnímať ako indikatívne a nepredstavujú reprezentatívny názor sociálnych partnerov na Slovensku.</w:t>
      </w:r>
    </w:p>
    <w:p w14:paraId="552BD560" w14:textId="77777777" w:rsidR="005A0F87" w:rsidRDefault="003E4B71">
      <w:pPr>
        <w:spacing w:before="60"/>
        <w:ind w:left="500" w:right="478"/>
        <w:jc w:val="both"/>
        <w:rPr>
          <w:sz w:val="18"/>
        </w:rPr>
      </w:pPr>
      <w:r w:rsidRPr="00AF303D">
        <w:rPr>
          <w:sz w:val="18"/>
          <w:szCs w:val="18"/>
          <w:vertAlign w:val="superscript"/>
        </w:rPr>
        <w:t>2</w:t>
      </w:r>
      <w:r>
        <w:rPr>
          <w:sz w:val="12"/>
        </w:rPr>
        <w:t xml:space="preserve"> </w:t>
      </w:r>
      <w:r w:rsidRPr="00AF303D">
        <w:rPr>
          <w:sz w:val="18"/>
          <w:szCs w:val="18"/>
        </w:rPr>
        <w:t>Celkovo sa uskutočnilo</w:t>
      </w:r>
      <w:r>
        <w:rPr>
          <w:sz w:val="12"/>
        </w:rPr>
        <w:t xml:space="preserve"> </w:t>
      </w:r>
      <w:r>
        <w:rPr>
          <w:sz w:val="18"/>
        </w:rPr>
        <w:t>12 rozhovorov s predstaviteľmi rozličných typov organizácií v období od decembra 2019 do apríla 2020. Rozhovory sa týkali výskumných tém projektu REWIR, ako aj ďalšieho realizovaného výskumného projektu s názvom „Chcem pracovať, kto mi pomôže? Posilnenie spolupráce medzi tvorcami politík a neziskovým sektorom pri návrate do práce ľudí so zdravotnými ťažkosťami“. Projekt je financovaný z grantov EHP 2014 – 21 prostredníctvom programu Fondu aktívneho občianstva na Slovensku (číslo projektu T2-2019-008). Zoznam rozhovorov je uvedený v prílohe.</w:t>
      </w:r>
    </w:p>
    <w:p w14:paraId="2951FC9B" w14:textId="6E3BD2DD" w:rsidR="005A0F87" w:rsidRDefault="003E4B71" w:rsidP="00AF303D">
      <w:pPr>
        <w:spacing w:before="58"/>
        <w:ind w:left="500" w:right="417"/>
        <w:jc w:val="both"/>
        <w:rPr>
          <w:sz w:val="18"/>
        </w:rPr>
      </w:pPr>
      <w:r w:rsidRPr="00AF303D">
        <w:rPr>
          <w:sz w:val="18"/>
          <w:szCs w:val="18"/>
          <w:vertAlign w:val="superscript"/>
        </w:rPr>
        <w:t>3</w:t>
      </w:r>
      <w:r>
        <w:rPr>
          <w:sz w:val="12"/>
        </w:rPr>
        <w:t xml:space="preserve"> </w:t>
      </w:r>
      <w:r w:rsidRPr="00AF303D">
        <w:rPr>
          <w:sz w:val="18"/>
          <w:szCs w:val="18"/>
        </w:rPr>
        <w:t>Zistenia sú výstupmi prieskumu pracovníkov</w:t>
      </w:r>
      <w:r>
        <w:rPr>
          <w:sz w:val="12"/>
        </w:rPr>
        <w:t xml:space="preserve"> </w:t>
      </w:r>
      <w:r>
        <w:rPr>
          <w:sz w:val="18"/>
        </w:rPr>
        <w:t>REWIR, ak nie je uvedené inak: INT = rozhovory s</w:t>
      </w:r>
      <w:r w:rsidR="00AF303D">
        <w:rPr>
          <w:sz w:val="18"/>
        </w:rPr>
        <w:t> </w:t>
      </w:r>
      <w:r>
        <w:rPr>
          <w:sz w:val="18"/>
        </w:rPr>
        <w:t>aktérmi</w:t>
      </w:r>
      <w:r w:rsidR="00AF303D">
        <w:rPr>
          <w:sz w:val="18"/>
        </w:rPr>
        <w:t xml:space="preserve"> </w:t>
      </w:r>
      <w:r>
        <w:rPr>
          <w:sz w:val="18"/>
        </w:rPr>
        <w:t>alebo SDA = skupinové diskusie aktérov.</w:t>
      </w:r>
    </w:p>
    <w:p w14:paraId="49549296" w14:textId="77777777" w:rsidR="005A0F87" w:rsidRDefault="005A0F87">
      <w:pPr>
        <w:jc w:val="both"/>
        <w:rPr>
          <w:sz w:val="18"/>
        </w:rPr>
        <w:sectPr w:rsidR="005A0F87">
          <w:pgSz w:w="12240" w:h="15840"/>
          <w:pgMar w:top="1420" w:right="960" w:bottom="1180" w:left="940" w:header="0" w:footer="988" w:gutter="0"/>
          <w:cols w:space="708"/>
        </w:sectPr>
      </w:pPr>
    </w:p>
    <w:p w14:paraId="26137A80" w14:textId="1198B7FA" w:rsidR="005A0F87" w:rsidRDefault="003E4B71" w:rsidP="00AF303D">
      <w:pPr>
        <w:pStyle w:val="Zkladntext"/>
        <w:spacing w:before="39"/>
        <w:ind w:right="475"/>
        <w:jc w:val="both"/>
      </w:pPr>
      <w:r>
        <w:lastRenderedPageBreak/>
        <w:t xml:space="preserve">charity (INT3, INT5, INT7, INT8, INT9, IN10). Niektoré organizácie vnímali svoj prínos v oblasti NDP nepriamo prostredníctvom poskytovania </w:t>
      </w:r>
      <w:r w:rsidRPr="007D0BB0">
        <w:t>podporných služieb: „Nemôžeme priamo pomáhať ľuďom nájsť si prácu</w:t>
      </w:r>
      <w:r w:rsidR="00AF303D" w:rsidRPr="007D0BB0">
        <w:t>…</w:t>
      </w:r>
      <w:r w:rsidR="007D0BB0" w:rsidRPr="007D0BB0">
        <w:t xml:space="preserve"> Podporujem ľudí však </w:t>
      </w:r>
      <w:r w:rsidRPr="007D0BB0">
        <w:t>v</w:t>
      </w:r>
      <w:r w:rsidR="00AF303D" w:rsidRPr="007D0BB0">
        <w:t xml:space="preserve"> </w:t>
      </w:r>
      <w:r w:rsidRPr="007D0BB0">
        <w:t>zmysle, že</w:t>
      </w:r>
      <w:r w:rsidR="007D0BB0" w:rsidRPr="007D0BB0">
        <w:t xml:space="preserve"> im</w:t>
      </w:r>
      <w:r w:rsidRPr="007D0BB0">
        <w:t xml:space="preserve"> dávame istú odvahu, sebadôveru, vďaka čomu sa potom dokážu lepšie začleniť do pracovného procesu“ (INT7).</w:t>
      </w:r>
    </w:p>
    <w:p w14:paraId="544F57A4" w14:textId="77777777" w:rsidR="005A0F87" w:rsidRDefault="005A0F87">
      <w:pPr>
        <w:pStyle w:val="Zkladntext"/>
        <w:spacing w:before="2"/>
        <w:ind w:left="0"/>
        <w:rPr>
          <w:sz w:val="26"/>
        </w:rPr>
      </w:pPr>
    </w:p>
    <w:p w14:paraId="02E211F0" w14:textId="77777777" w:rsidR="005A0F87" w:rsidRDefault="003E4B71">
      <w:pPr>
        <w:pStyle w:val="Nadpis2"/>
        <w:numPr>
          <w:ilvl w:val="1"/>
          <w:numId w:val="2"/>
        </w:numPr>
        <w:tabs>
          <w:tab w:val="left" w:pos="892"/>
        </w:tabs>
        <w:spacing w:before="1"/>
      </w:pPr>
      <w:bookmarkStart w:id="14" w:name="_bookmark14"/>
      <w:bookmarkEnd w:id="14"/>
      <w:r>
        <w:t>Názory a úroveň zapojenia účastníkov pracovno-právnych vzťahov</w:t>
      </w:r>
    </w:p>
    <w:p w14:paraId="35D6D21F" w14:textId="77777777" w:rsidR="005A0F87" w:rsidRDefault="005A0F87">
      <w:pPr>
        <w:pStyle w:val="Zkladntext"/>
        <w:spacing w:before="7"/>
        <w:ind w:left="0"/>
        <w:rPr>
          <w:b/>
          <w:sz w:val="19"/>
        </w:rPr>
      </w:pPr>
    </w:p>
    <w:p w14:paraId="0D47B001" w14:textId="77777777" w:rsidR="005A0F87" w:rsidRDefault="003E4B71">
      <w:pPr>
        <w:pStyle w:val="Nadpis3"/>
      </w:pPr>
      <w:r>
        <w:t>Vnímanie politík NDP na úrovni EÚ</w:t>
      </w:r>
    </w:p>
    <w:p w14:paraId="1237DE73" w14:textId="77777777" w:rsidR="005A0F87" w:rsidRDefault="003E4B71">
      <w:pPr>
        <w:pStyle w:val="Zkladntext"/>
        <w:spacing w:before="161"/>
        <w:ind w:right="473"/>
        <w:jc w:val="both"/>
      </w:pPr>
      <w:r>
        <w:t>Polovica spomedzi sociálnych partnerov, ktorí sa zúčastnili prieskumu (5 respondentov z 10) sa zúčastňuje sociálneho dialógu na úrovni EÚ. Do štruktúr sociálneho dialógu na úrovni EÚ sú viac zapojené odborové ako zamestnávateľské zväzy, a to prostredníctvom ich členstva vo federácii na úrovni EÚ alebo priameho zapojenia na úrovni EÚ v sektorových komisiách sociálneho dialógu. Napriek zapojeniu do štruktúr sociálneho dialógu na úrovni EÚ, viac ako polovica respondentov, ktorí odpovedali na otázku (4 zo 7), nevedela o žiadnych politikách EÚ na podporu NDP pre pracovníkov, ktorí prekonali chronické ochorenia. Vedomosti o politikách na úrovni EÚ ukázali len organizácie odborových zväzov.</w:t>
      </w:r>
    </w:p>
    <w:p w14:paraId="045D8B37" w14:textId="5B570F0F" w:rsidR="005A0F87" w:rsidRDefault="003E4B71">
      <w:pPr>
        <w:pStyle w:val="Zkladntext"/>
        <w:spacing w:before="160"/>
        <w:ind w:right="472"/>
        <w:jc w:val="both"/>
      </w:pPr>
      <w:r>
        <w:t xml:space="preserve">Väčšina sociálnych partnerov súhlasila s tým, že </w:t>
      </w:r>
      <w:r>
        <w:rPr>
          <w:b/>
          <w:bCs/>
        </w:rPr>
        <w:t>agenda na úrovni EÚ</w:t>
      </w:r>
      <w:r>
        <w:t xml:space="preserve"> by mala aktívnejšie pristúpiť k</w:t>
      </w:r>
      <w:r w:rsidR="00AF303D">
        <w:t> </w:t>
      </w:r>
      <w:r>
        <w:t>politikám NDP vo forme nezáväzných politík pre členské štáty (6 zo 7) ako aj záväzných politík (5 zo 7).</w:t>
      </w:r>
      <w:r>
        <w:rPr>
          <w:vertAlign w:val="superscript"/>
        </w:rPr>
        <w:t>4</w:t>
      </w:r>
      <w:r>
        <w:t xml:space="preserve"> Čo sa týka </w:t>
      </w:r>
      <w:r>
        <w:rPr>
          <w:b/>
          <w:bCs/>
        </w:rPr>
        <w:t>sociálneho dialógu na úrovni EÚ</w:t>
      </w:r>
      <w:r>
        <w:t>, sociálni partneri vyjadrili v prevažnej miere názor, že by mal do svojej agendy aktívnejšie zahrnúť politiky NDP a prijať záväzné odporúčania pre členské štáty (4</w:t>
      </w:r>
      <w:r w:rsidR="00AF303D">
        <w:t> </w:t>
      </w:r>
      <w:r>
        <w:t>respondenti zo 7). Niektorí sociálni partneri však vyjadrili názor, že záležitosti NDP nepatria vôbec do rámca sociálneho dialógu na úrovni EÚ (2 zo 7) a mali by sa nimi zaoberať výlučne jednotlivé členské štáty (1 zo 7).</w:t>
      </w:r>
    </w:p>
    <w:p w14:paraId="13B2819E" w14:textId="77777777" w:rsidR="005A0F87" w:rsidRDefault="005A0F87">
      <w:pPr>
        <w:pStyle w:val="Zkladntext"/>
        <w:spacing w:before="8"/>
        <w:ind w:left="0"/>
        <w:rPr>
          <w:sz w:val="19"/>
        </w:rPr>
      </w:pPr>
    </w:p>
    <w:p w14:paraId="42234C8F" w14:textId="77777777" w:rsidR="005A0F87" w:rsidRDefault="003E4B71">
      <w:pPr>
        <w:pStyle w:val="Nadpis3"/>
      </w:pPr>
      <w:r>
        <w:t>Vnímanie celoštátnych politík NDP sociálnymi partnermi</w:t>
      </w:r>
    </w:p>
    <w:p w14:paraId="5F3CF2B3" w14:textId="77777777" w:rsidR="005A0F87" w:rsidRDefault="003E4B71">
      <w:pPr>
        <w:pStyle w:val="Zkladntext"/>
        <w:spacing w:before="159"/>
        <w:ind w:right="473"/>
        <w:jc w:val="both"/>
      </w:pPr>
      <w:r>
        <w:t>Väčšina sociálnych partnerov mala prehľad o celoštátnych politikách a opatreniach v oblasti návratu do práce (4 zo 7). Polovica sociálnych partnerov bola presvedčená, že Slovensko má prepracovaný rámec politík a správnu implementáciu a presadzovanie opatrení NDP (3 zo 6). Niektorí sociálni partneri však uviedli, že rámec je prepracovaný, ale nedostatočná je implementácia a presadzovanie (2 zo 6).</w:t>
      </w:r>
    </w:p>
    <w:p w14:paraId="40379452" w14:textId="77777777" w:rsidR="005A0F87" w:rsidRDefault="003E4B71">
      <w:pPr>
        <w:pStyle w:val="Zkladntext"/>
        <w:spacing w:before="162"/>
        <w:ind w:right="471"/>
        <w:jc w:val="both"/>
      </w:pPr>
      <w:r>
        <w:t xml:space="preserve">Prieskum sociálnych partnerov REWIR sa zaoberal aj </w:t>
      </w:r>
      <w:r>
        <w:rPr>
          <w:b/>
          <w:bCs/>
        </w:rPr>
        <w:t>úlohou sociálnych partnerov pri tvorbe politík NDP</w:t>
      </w:r>
      <w:r>
        <w:t>. Dve tretiny sociálnych partnerov (4 zo 6) uviedli, že odborové zväzy by mali aktívnejšie pristupovať k tvorbe politík NDP, napríklad pri formulácii právnych predpisov v oblasti NDP. Avšak 2 respondenti zo 6 uviedli, že odborové zväzy sú dostatočne aktívne a boli spokojní s ich súčasnou mierou zapojenia sa.</w:t>
      </w:r>
    </w:p>
    <w:p w14:paraId="2F41D8B8" w14:textId="77777777" w:rsidR="005A0F87" w:rsidRDefault="003E4B71">
      <w:pPr>
        <w:pStyle w:val="Zkladntext"/>
        <w:spacing w:before="159"/>
        <w:ind w:right="473"/>
        <w:jc w:val="both"/>
      </w:pPr>
      <w:r>
        <w:t>V súvislosti s úlohou zamestnávateľských zväzov pri tvorbe politík považovali 3 zo 6 respondentov zamestnávateľské zväzy za aktívne pri tvorbe politík NDP a boli spokojní s ich súčasnou mierou zapojenia sa. Napriek tomu by jedna tretina privítala aktívnejšie zapojenie zamestnávateľských zväzov do tvorby politík NDP (napr. aktívnejšie zapojenie sa do tvorby právnych predpisov v oblasti NDP).</w:t>
      </w:r>
    </w:p>
    <w:p w14:paraId="0C23D6E6" w14:textId="7F93F273" w:rsidR="005A0F87" w:rsidRDefault="003E4B71">
      <w:pPr>
        <w:pStyle w:val="Zkladntext"/>
        <w:spacing w:before="161"/>
        <w:ind w:right="472"/>
        <w:jc w:val="both"/>
      </w:pPr>
      <w:r>
        <w:t>Tretina sociálnych partnerov v prieskume REWIR na Slovensku uviedla, že ich organizácia je len okrajovo zapojená do tvorby politík v oblasti NDP. Podobný názor potvrdili aj aktéri, ktorí sa zapojili do</w:t>
      </w:r>
      <w:r w:rsidR="002E3E67">
        <w:t xml:space="preserve"> diskusného</w:t>
      </w:r>
    </w:p>
    <w:p w14:paraId="55F7F70A" w14:textId="77777777" w:rsidR="005A0F87" w:rsidRDefault="005A0F87">
      <w:pPr>
        <w:pStyle w:val="Zkladntext"/>
        <w:ind w:left="0"/>
        <w:rPr>
          <w:sz w:val="20"/>
        </w:rPr>
      </w:pPr>
    </w:p>
    <w:p w14:paraId="24CD3165" w14:textId="77777777" w:rsidR="005A0F87" w:rsidRDefault="005A0F87">
      <w:pPr>
        <w:pStyle w:val="Zkladntext"/>
        <w:ind w:left="0"/>
        <w:rPr>
          <w:sz w:val="20"/>
        </w:rPr>
      </w:pPr>
    </w:p>
    <w:p w14:paraId="6EECC5B5" w14:textId="36FDDBCF" w:rsidR="005A0F87" w:rsidRDefault="00972E9A">
      <w:pPr>
        <w:pStyle w:val="Zkladntext"/>
        <w:spacing w:before="11"/>
        <w:ind w:left="0"/>
        <w:rPr>
          <w:sz w:val="23"/>
        </w:rPr>
      </w:pPr>
      <w:r>
        <w:rPr>
          <w:noProof/>
          <w:lang w:val="en-GB" w:eastAsia="en-GB"/>
        </w:rPr>
        <mc:AlternateContent>
          <mc:Choice Requires="wps">
            <w:drawing>
              <wp:anchor distT="0" distB="0" distL="0" distR="0" simplePos="0" relativeHeight="487590912" behindDoc="1" locked="0" layoutInCell="1" allowOverlap="1" wp14:anchorId="4949AFDC" wp14:editId="768DBFA4">
                <wp:simplePos x="0" y="0"/>
                <wp:positionH relativeFrom="page">
                  <wp:posOffset>914400</wp:posOffset>
                </wp:positionH>
                <wp:positionV relativeFrom="paragraph">
                  <wp:posOffset>210185</wp:posOffset>
                </wp:positionV>
                <wp:extent cx="1828800" cy="3810"/>
                <wp:effectExtent l="0" t="0" r="0" b="0"/>
                <wp:wrapTopAndBottom/>
                <wp:docPr id="459" name="Rectangle 4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8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74A5A0" id="Rectangle 455" o:spid="_x0000_s1026" style="position:absolute;margin-left:1in;margin-top:16.55pt;width:2in;height:.3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" fillcolor="black" stroked="f">
                <w10:wrap type="topAndBottom" anchorx="page"/>
              </v:rect>
            </w:pict>
          </mc:Fallback>
        </mc:AlternateContent>
      </w:r>
    </w:p>
    <w:p w14:paraId="0C699EAD" w14:textId="77777777" w:rsidR="005A0F87" w:rsidRPr="00AF303D" w:rsidRDefault="003E4B71">
      <w:pPr>
        <w:spacing w:before="73"/>
        <w:ind w:left="500"/>
        <w:rPr>
          <w:sz w:val="18"/>
          <w:szCs w:val="18"/>
        </w:rPr>
      </w:pPr>
      <w:r w:rsidRPr="00AF303D">
        <w:rPr>
          <w:sz w:val="18"/>
          <w:szCs w:val="18"/>
          <w:vertAlign w:val="superscript"/>
        </w:rPr>
        <w:t>4</w:t>
      </w:r>
      <w:r w:rsidRPr="00AF303D">
        <w:rPr>
          <w:sz w:val="18"/>
          <w:szCs w:val="18"/>
        </w:rPr>
        <w:t xml:space="preserve"> Pozrite si tabuľku A1 v prílohe.</w:t>
      </w:r>
    </w:p>
    <w:p w14:paraId="4AF9184E" w14:textId="77777777" w:rsidR="005A0F87" w:rsidRPr="00AF303D" w:rsidRDefault="005A0F87">
      <w:pPr>
        <w:rPr>
          <w:sz w:val="18"/>
          <w:szCs w:val="18"/>
        </w:rPr>
        <w:sectPr w:rsidR="005A0F87" w:rsidRPr="00AF303D">
          <w:pgSz w:w="12240" w:h="15840"/>
          <w:pgMar w:top="1400" w:right="960" w:bottom="1180" w:left="940" w:header="0" w:footer="988" w:gutter="0"/>
          <w:cols w:space="708"/>
        </w:sectPr>
      </w:pPr>
    </w:p>
    <w:p w14:paraId="512650C9" w14:textId="69C9332A" w:rsidR="005A0F87" w:rsidRDefault="003E4B71">
      <w:pPr>
        <w:pStyle w:val="Zkladntext"/>
        <w:spacing w:before="39"/>
        <w:ind w:right="473"/>
        <w:jc w:val="both"/>
      </w:pPr>
      <w:r>
        <w:lastRenderedPageBreak/>
        <w:t>stola, pričom uviedli, že na celoštátnej úrovni chýbajú štandardné politiky NDP zo strany sociálnych partnerov.</w:t>
      </w:r>
    </w:p>
    <w:p w14:paraId="45F610CD" w14:textId="4294AED6" w:rsidR="005A0F87" w:rsidRDefault="003E4B71">
      <w:pPr>
        <w:pStyle w:val="Zkladntext"/>
        <w:spacing w:before="159"/>
        <w:ind w:right="470"/>
        <w:jc w:val="both"/>
      </w:pPr>
      <w:r>
        <w:t xml:space="preserve">Sociálni partneri tvoria dve rovnako veľké názorové skupiny: jedna časť je spokojná so súčasnou mierou zapojenia sa a neočakáva zmeny, pričom druhá požaduje aktívnejšie zapojenie sa do tvorby politík. Ich </w:t>
      </w:r>
      <w:r>
        <w:rPr>
          <w:b/>
          <w:bCs/>
        </w:rPr>
        <w:t>zapojenie sa do tvorby politík NDP</w:t>
      </w:r>
      <w:r>
        <w:t xml:space="preserve"> ovplyvňujú najmä externé faktory, napríklad vládne priority na celoštátnej úrovni alebo agenda sociálneho dialógu na celoštátnej úrovni. Príčiny nezapojenia sa súvisia s</w:t>
      </w:r>
      <w:r w:rsidR="002E3E67">
        <w:t> </w:t>
      </w:r>
      <w:r>
        <w:t>internými organizačnými štruktúrami sociálnych partnerov. Sociálni partneri nepovažovali zapojenie sa do tvorby politík NDP za kľúčovú tému vo svojej agende, a preto nevyvinuli aktívnu iniciatívu smerom k</w:t>
      </w:r>
      <w:r w:rsidR="002E3E67">
        <w:t> </w:t>
      </w:r>
      <w:r>
        <w:t>väčšej účasti pri tvorbe politík NDP.</w:t>
      </w:r>
    </w:p>
    <w:p w14:paraId="0BEF63E4" w14:textId="41AC53BD" w:rsidR="005A0F87" w:rsidRDefault="003E4B71">
      <w:pPr>
        <w:pStyle w:val="Zkladntext"/>
        <w:spacing w:before="160"/>
        <w:ind w:right="473"/>
        <w:jc w:val="both"/>
      </w:pPr>
      <w:r>
        <w:rPr>
          <w:b/>
          <w:bCs/>
        </w:rPr>
        <w:t>Čo sa týka implementácie politík NDP</w:t>
      </w:r>
      <w:r>
        <w:t xml:space="preserve">, väčšina sociálnych partnerov mala prehľad o konkrétnych opatreniach, ktorými sa uplatňujú politiky NDP na Slovensku. </w:t>
      </w:r>
      <w:r w:rsidR="00813991">
        <w:t>Takisto v</w:t>
      </w:r>
      <w:r>
        <w:t>äčšina sociálnych partnerov uviedla, že sa aktívne podieľajú na implementácii politík NDP. Napríklad monitorujú implementáciu politík na odvetvovej alebo podnikovej úrovni. Podobne ako pri tvorbe politík, sociálni partneri boli buď spokojní s</w:t>
      </w:r>
      <w:r w:rsidR="002E3E67">
        <w:t> </w:t>
      </w:r>
      <w:r>
        <w:t>mierou vlastného zapojenia alebo požadovali aktívnejšie zapojenie.</w:t>
      </w:r>
      <w:r>
        <w:rPr>
          <w:vertAlign w:val="superscript"/>
        </w:rPr>
        <w:t>5</w:t>
      </w:r>
    </w:p>
    <w:p w14:paraId="79D7C604" w14:textId="77777777" w:rsidR="005A0F87" w:rsidRDefault="005A0F87">
      <w:pPr>
        <w:pStyle w:val="Zkladntext"/>
        <w:spacing w:before="10"/>
        <w:ind w:left="0"/>
        <w:rPr>
          <w:sz w:val="19"/>
        </w:rPr>
      </w:pPr>
    </w:p>
    <w:p w14:paraId="65D47D63" w14:textId="77777777" w:rsidR="005A0F87" w:rsidRDefault="003E4B71">
      <w:pPr>
        <w:pStyle w:val="Nadpis3"/>
      </w:pPr>
      <w:r>
        <w:t>Vnímanie úlohy pracovno-právnych vzťahov pri NDP na celoštátnej úrovni</w:t>
      </w:r>
    </w:p>
    <w:p w14:paraId="23DB3B93" w14:textId="5868EFFD" w:rsidR="005A0F87" w:rsidRDefault="003E4B71">
      <w:pPr>
        <w:pStyle w:val="Zkladntext"/>
        <w:spacing w:before="159"/>
        <w:ind w:right="472"/>
        <w:jc w:val="both"/>
      </w:pPr>
      <w:r>
        <w:t>Dve tretiny sociálnych partnerov vnímali, že odborové zväzy by mali byť aktívnejšie pri implementácii politík NDP na celoštátnej úrovni (monitorovanie, služby a podpora pre dotknutých pracovníkov atď.), pričom tretina si myslí, že odbory sú dostatočne aktívne. Vnímanie úlohy zamestnávateľov vo vzťahu k</w:t>
      </w:r>
      <w:r w:rsidR="002E3E67">
        <w:t> </w:t>
      </w:r>
      <w:r>
        <w:t>implementácii politík NDP bolo opačné. Polovica sociálnych partnerov sa vyjadrila, že zamestnávateľské zväzy by mali byť aktívnejšie a tretina uviedla, že sú dostatočne aktívne. Ďalší sociálni partneri uviedli, že implementácia NDP by nemala byť prioritou pre zamestnávateľov na podnikovej úrovni a že by sa mali venovať najmä iným záležitostiam zastupovania záujmov pracovníkov.</w:t>
      </w:r>
    </w:p>
    <w:p w14:paraId="2C892C81" w14:textId="449C3835" w:rsidR="005A0F87" w:rsidRDefault="003E4B71">
      <w:pPr>
        <w:pStyle w:val="Zkladntext"/>
        <w:spacing w:before="160"/>
        <w:ind w:right="473"/>
        <w:jc w:val="both"/>
      </w:pPr>
      <w:r>
        <w:t>Odborové zväzy sa prevažne zapájajú do kolektívneho vyjednávania a poskytovania individuálnej pomoci pracovníkom (napr. pomoc s administratívou pri uplatnení dávok alebo informovanie zamestnávateľa o</w:t>
      </w:r>
      <w:r w:rsidR="00F42D7C">
        <w:t> </w:t>
      </w:r>
      <w:r>
        <w:t>problémoch pracovníkov). Kolektívne vyjednávanie vo vzťahu k NDP so zapojením odborových zväzov sa len zriedka konalo na celoštátnej úrovni.</w:t>
      </w:r>
    </w:p>
    <w:p w14:paraId="257D09E3" w14:textId="752D0795" w:rsidR="005A0F87" w:rsidRDefault="003E4B71">
      <w:pPr>
        <w:pStyle w:val="Zkladntext"/>
        <w:spacing w:before="162"/>
        <w:ind w:right="472"/>
        <w:jc w:val="both"/>
      </w:pPr>
      <w:r>
        <w:t>Zamestnávateľské zväzy uviedli, že ako členovia triparti</w:t>
      </w:r>
      <w:r w:rsidR="00813991">
        <w:t>ty</w:t>
      </w:r>
      <w:r>
        <w:t xml:space="preserve"> môžu predkladať rôzne návrhy týkajúce sa politík NDP. Z členskej základne však nezaznamenali žiadne podnety (INT12). Potenciálne by si vedeli predstaviť možnosť zapojenia sa nielen z ekonomických dôvodov, ale môže ísť aj o určitú inšpiráciu alebo úpravu politík. Považovali to pritom nielen za ekonomickú záležitosť, ale skôr za vec spoločenskej zodpovednosti: „Ako zamestnávatelia chceme pôsobiť ako tí, ktorých zaujíma nielen zisk, ale chceme, aby nás verejnosť vnímala ako tých, ktorí sa zaujímajú aj o ľudí, ktorí nemajú najlepšie pracovné schopnosti“ (INT12).</w:t>
      </w:r>
    </w:p>
    <w:p w14:paraId="48F105B5" w14:textId="77777777" w:rsidR="005A0F87" w:rsidRDefault="003E4B71">
      <w:pPr>
        <w:pStyle w:val="Zkladntext"/>
        <w:spacing w:before="160"/>
        <w:ind w:right="476"/>
        <w:jc w:val="both"/>
      </w:pPr>
      <w:r>
        <w:t>Zamestnávatelia boli v zásade proti akejkoľvek regulácii, vrátane politík NDP. Na druhej strane vítali akékoľvek opatrenia, ktoré podporujú flexibilnejšiu prácu, čo môže byť relevantné aj pre ľudí, ktorí sa vracajú do práce po dlhodobom ochorení alebo so zdravotným postihnutím (INT12).</w:t>
      </w:r>
    </w:p>
    <w:p w14:paraId="6174CC17" w14:textId="77777777" w:rsidR="005A0F87" w:rsidRDefault="005A0F87">
      <w:pPr>
        <w:pStyle w:val="Zkladntext"/>
        <w:ind w:left="0"/>
        <w:rPr>
          <w:sz w:val="20"/>
        </w:rPr>
      </w:pPr>
    </w:p>
    <w:p w14:paraId="58C6784E" w14:textId="77777777" w:rsidR="005A0F87" w:rsidRDefault="005A0F87">
      <w:pPr>
        <w:pStyle w:val="Zkladntext"/>
        <w:ind w:left="0"/>
        <w:rPr>
          <w:sz w:val="20"/>
        </w:rPr>
      </w:pPr>
    </w:p>
    <w:p w14:paraId="51021C08" w14:textId="77777777" w:rsidR="005A0F87" w:rsidRDefault="005A0F87">
      <w:pPr>
        <w:pStyle w:val="Zkladntext"/>
        <w:ind w:left="0"/>
        <w:rPr>
          <w:sz w:val="20"/>
        </w:rPr>
      </w:pPr>
    </w:p>
    <w:p w14:paraId="58FA349F" w14:textId="77777777" w:rsidR="005A0F87" w:rsidRDefault="005A0F87">
      <w:pPr>
        <w:pStyle w:val="Zkladntext"/>
        <w:ind w:left="0"/>
        <w:rPr>
          <w:sz w:val="20"/>
        </w:rPr>
      </w:pPr>
    </w:p>
    <w:p w14:paraId="11C1B02D" w14:textId="77777777" w:rsidR="005A0F87" w:rsidRDefault="005A0F87">
      <w:pPr>
        <w:pStyle w:val="Zkladntext"/>
        <w:ind w:left="0"/>
        <w:rPr>
          <w:sz w:val="20"/>
        </w:rPr>
      </w:pPr>
    </w:p>
    <w:p w14:paraId="4E905DDA" w14:textId="77777777" w:rsidR="005A0F87" w:rsidRDefault="005A0F87">
      <w:pPr>
        <w:pStyle w:val="Zkladntext"/>
        <w:ind w:left="0"/>
        <w:rPr>
          <w:sz w:val="20"/>
        </w:rPr>
      </w:pPr>
    </w:p>
    <w:p w14:paraId="136D542E" w14:textId="5A380C69" w:rsidR="005A0F87" w:rsidRDefault="00972E9A">
      <w:pPr>
        <w:pStyle w:val="Zkladntext"/>
        <w:spacing w:before="10"/>
        <w:ind w:left="0"/>
        <w:rPr>
          <w:sz w:val="15"/>
        </w:rPr>
      </w:pPr>
      <w:r>
        <w:rPr>
          <w:noProof/>
          <w:lang w:val="en-GB" w:eastAsia="en-GB"/>
        </w:rPr>
        <mc:AlternateContent>
          <mc:Choice Requires="wps">
            <w:drawing>
              <wp:anchor distT="0" distB="0" distL="0" distR="0" simplePos="0" relativeHeight="487591424" behindDoc="1" locked="0" layoutInCell="1" allowOverlap="1" wp14:anchorId="2AEC7878" wp14:editId="046CBA69">
                <wp:simplePos x="0" y="0"/>
                <wp:positionH relativeFrom="page">
                  <wp:posOffset>914400</wp:posOffset>
                </wp:positionH>
                <wp:positionV relativeFrom="paragraph">
                  <wp:posOffset>147320</wp:posOffset>
                </wp:positionV>
                <wp:extent cx="1828800" cy="8890"/>
                <wp:effectExtent l="0" t="0" r="0" b="0"/>
                <wp:wrapTopAndBottom/>
                <wp:docPr id="458"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421EBC" id="Rectangle 454" o:spid="_x0000_s1026" style="position:absolute;margin-left:1in;margin-top:11.6pt;width:2in;height:.7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" fillcolor="black" stroked="f">
                <w10:wrap type="topAndBottom" anchorx="page"/>
              </v:rect>
            </w:pict>
          </mc:Fallback>
        </mc:AlternateContent>
      </w:r>
    </w:p>
    <w:p w14:paraId="64433656" w14:textId="77777777" w:rsidR="005A0F87" w:rsidRPr="002E3E67" w:rsidRDefault="003E4B71">
      <w:pPr>
        <w:spacing w:before="73"/>
        <w:ind w:left="500"/>
        <w:rPr>
          <w:sz w:val="18"/>
          <w:szCs w:val="18"/>
        </w:rPr>
      </w:pPr>
      <w:r w:rsidRPr="002E3E67">
        <w:rPr>
          <w:sz w:val="18"/>
          <w:szCs w:val="18"/>
          <w:vertAlign w:val="superscript"/>
        </w:rPr>
        <w:t>5</w:t>
      </w:r>
      <w:r w:rsidRPr="002E3E67">
        <w:rPr>
          <w:sz w:val="18"/>
          <w:szCs w:val="18"/>
        </w:rPr>
        <w:t xml:space="preserve"> Ďalšie podrobnosti nájdete v grafe A2 v prílohe.</w:t>
      </w:r>
    </w:p>
    <w:p w14:paraId="018861FB" w14:textId="77777777" w:rsidR="005A0F87" w:rsidRPr="002E3E67" w:rsidRDefault="005A0F87">
      <w:pPr>
        <w:rPr>
          <w:sz w:val="18"/>
          <w:szCs w:val="18"/>
        </w:rPr>
        <w:sectPr w:rsidR="005A0F87" w:rsidRPr="002E3E67">
          <w:footerReference w:type="default" r:id="rId11"/>
          <w:pgSz w:w="12240" w:h="15840"/>
          <w:pgMar w:top="1400" w:right="960" w:bottom="1180" w:left="940" w:header="0" w:footer="988" w:gutter="0"/>
          <w:pgNumType w:start="17"/>
          <w:cols w:space="708"/>
        </w:sectPr>
      </w:pPr>
    </w:p>
    <w:p w14:paraId="68237A67" w14:textId="0EBD0AA7" w:rsidR="005A0F87" w:rsidRDefault="003E4B71">
      <w:pPr>
        <w:pStyle w:val="Nadpis2"/>
        <w:numPr>
          <w:ilvl w:val="1"/>
          <w:numId w:val="2"/>
        </w:numPr>
        <w:tabs>
          <w:tab w:val="left" w:pos="1012"/>
        </w:tabs>
        <w:spacing w:before="20"/>
        <w:ind w:left="500" w:right="478" w:firstLine="0"/>
      </w:pPr>
      <w:bookmarkStart w:id="15" w:name="_bookmark15"/>
      <w:bookmarkEnd w:id="15"/>
      <w:r>
        <w:lastRenderedPageBreak/>
        <w:t>Interakcie medzi účastníkmi pracovno-právnych vzťahov a politík pri návrate do práce</w:t>
      </w:r>
    </w:p>
    <w:p w14:paraId="341B9F4E" w14:textId="77777777" w:rsidR="005A0F87" w:rsidRDefault="003E4B71">
      <w:pPr>
        <w:pStyle w:val="Zkladntext"/>
        <w:spacing w:before="159"/>
        <w:ind w:right="472"/>
        <w:jc w:val="both"/>
      </w:pPr>
      <w:r>
        <w:t>Väčšina sociálnych partnerov hodnotila spoluprácu medzi aktérmi (odborové zväzy, zamestnávateľské zväzy, vláda, úrady na trhu práce, zdravotnícke organizácie, rehabilitačné centrá, neziskové organizácie) ako potenciálne dôležité pri zabezpečení udržateľného a realistického rámca politík NDP, ale vnímali pri spolupráci určité prekážky. Spolupráca medzi aktérmi pri implementácii politík NDP bola hodnotená odlišne. Sociálni partneri boli rozdelení do troch rovnakých skupín: (i) časť bola presvedčená, že by mala existovať živá spolupráca medzi týmito aktérmi na zabezpečenie udržateľnej a realistickej implementácie politík NDP, (ii) ďalšia časť uvádzala, že spolupráca medzi týmito aktérmi nie je podstatná pre zabezpečenie udržateľnej a realistickej implementácie politík NDP (iii) a podľa zvyšnej časti je spolupráca medzi týmito aktérmi potenciálne dôležitá na zabezpečenie udržateľnej a realistickej implementácie politík NDP, ale existujú tu iné prekážky.</w:t>
      </w:r>
    </w:p>
    <w:p w14:paraId="22BB4922" w14:textId="77777777" w:rsidR="005A0F87" w:rsidRDefault="003E4B71">
      <w:pPr>
        <w:pStyle w:val="Zkladntext"/>
        <w:spacing w:before="162"/>
        <w:ind w:right="472"/>
        <w:jc w:val="both"/>
      </w:pPr>
      <w:r>
        <w:t xml:space="preserve">Viacero aktérov opakovane potvrdilo, že existuje </w:t>
      </w:r>
      <w:r>
        <w:rPr>
          <w:b/>
          <w:bCs/>
        </w:rPr>
        <w:t>nedostatok spolupráce</w:t>
      </w:r>
      <w:r>
        <w:t xml:space="preserve"> pri tvorbe politík NDP a ich implementácii. Spolupráca funguje len čiastočne a medzi niektorými aktérmi, chýba však zastrešujúci mechanizmus spolupráce na celoštátnej úrovni. Pokusy iniciovať systémovú spoluprácu s cieľom podporovať dodržiavanie Dohovoru OSN o právach osôb so zdravotným postihnutím a spojiť všetkých relevantných aktérov zlyhali kvôli nedostatku politickej podpory (SDA).</w:t>
      </w:r>
    </w:p>
    <w:p w14:paraId="05F15002" w14:textId="01647C8E" w:rsidR="005A0F87" w:rsidRDefault="003E4B71">
      <w:pPr>
        <w:pStyle w:val="Zkladntext"/>
        <w:spacing w:before="159"/>
        <w:ind w:right="475"/>
        <w:jc w:val="both"/>
      </w:pPr>
      <w:r>
        <w:t>Niektoré neziskové organizácie a organizácie pacientov vyjadrili veľkú nespokojnosť so spoluprácou s</w:t>
      </w:r>
      <w:r w:rsidR="00F42D7C">
        <w:t> </w:t>
      </w:r>
      <w:r>
        <w:t>úradmi práce a ich neochotou skutočne pomôcť pri návrate do práce v konkrétnych prípadoch (INT4, INT9). Vládne organizácie sa vyjadrili, že spolupracujú s odborovými zväzmi na odvetvovej a podnikovej úrovni, ak sú tam založené (SDA).</w:t>
      </w:r>
    </w:p>
    <w:p w14:paraId="1597081D" w14:textId="4A7FE07D" w:rsidR="005A0F87" w:rsidRDefault="003E4B71">
      <w:pPr>
        <w:pStyle w:val="Zkladntext"/>
        <w:spacing w:before="160"/>
        <w:ind w:right="471"/>
        <w:jc w:val="both"/>
      </w:pPr>
      <w:r>
        <w:t>Najdôležitejšou platformou spolupráce je Výbor pre osoby so zdravotným postihnutím, ktorý spája predstaviteľov vlády a verejnej/regionálnej správy, neziskových organizácií a organizácií pacientov. Výbor predstavuje miesto, kde možno prediskutovať pálčivé problémy a iniciovať zmeny právnych predpisov alebo zabrániť prijatiu zmien, ktoré by mohli poškodiť osoby so zdravotným postihnutím. Výbor konzultuje tiež v konkrétnych prípadoch údajnej diskriminácie osôb so zdravotným postihnutím a</w:t>
      </w:r>
      <w:r w:rsidR="00F42D7C">
        <w:t> </w:t>
      </w:r>
      <w:r>
        <w:t>navrhuje odporúčania na zlepšenie. Tento orgán len zriedka navrhuje vlastné dokumenty týkajúce sa jednotlivých politík a zameriava sa na rôzne iniciatívy (INT1).  Odborové zväzy ani zamestnávateľské organizácie však vo výbore buď nie sú zastúpené (INT5, INT10, INT1), alebo sú prítomné, no sú neaktívne (INT6).</w:t>
      </w:r>
    </w:p>
    <w:p w14:paraId="5E1EFA87" w14:textId="77777777" w:rsidR="005A0F87" w:rsidRDefault="003E4B71">
      <w:pPr>
        <w:pStyle w:val="Zkladntext"/>
        <w:spacing w:before="160"/>
        <w:ind w:right="473"/>
        <w:jc w:val="both"/>
      </w:pPr>
      <w:r>
        <w:t xml:space="preserve">Ďalšie platformy spolupráce sú </w:t>
      </w:r>
      <w:r>
        <w:rPr>
          <w:b/>
          <w:bCs/>
        </w:rPr>
        <w:t>výbory pre otázky zamestnanosti</w:t>
      </w:r>
      <w:r>
        <w:t>, ktoré pôsobia v rámci štátnych úradov práce v jednotlivých regiónoch. Odborové zväzy a zástupcovia zamestnávateľov sú vo výboroch zastúpení a vyjadrujú sa k zamestnávaniu osôb so zníženou pracovnou schopnosťou alebo úradne potvrdeným zdravotným postihnutím. Výbory sa usilujú zamestnať takúto osobu do konkrétnej spoločnosti alebo chránenej dielne či pracoviska (INT11).</w:t>
      </w:r>
    </w:p>
    <w:p w14:paraId="657DFD82" w14:textId="714C1890" w:rsidR="005A0F87" w:rsidRDefault="003E4B71">
      <w:pPr>
        <w:pStyle w:val="Zkladntext"/>
        <w:spacing w:before="160"/>
        <w:ind w:right="473"/>
        <w:jc w:val="both"/>
      </w:pPr>
      <w:r>
        <w:t>Nedostatok spolupráce medzi všetkými relevantnými aktérmi vedie k tomu, že chýba povedomie o</w:t>
      </w:r>
      <w:r w:rsidR="00F42D7C">
        <w:t> </w:t>
      </w:r>
      <w:r>
        <w:t>problémoch, ktorým čelia pri návrate do práce ľudia s chronickým ochorením/po jeho prekonaní, ako aj znalosti vhodného prístupu k týmto ľuďom. Potrebu zmeniť prístup zo strany sociálnych partnerov vyjadril zástupca organizácie pacientov:</w:t>
      </w:r>
    </w:p>
    <w:p w14:paraId="0F573D15" w14:textId="77777777" w:rsidR="00EF1F55" w:rsidRDefault="00EF1F55">
      <w:pPr>
        <w:pStyle w:val="Zkladntext"/>
        <w:spacing w:before="160"/>
        <w:ind w:right="473"/>
        <w:jc w:val="both"/>
      </w:pPr>
    </w:p>
    <w:p w14:paraId="29A1A3D8" w14:textId="77777777" w:rsidR="00EF1F55" w:rsidRPr="00EF1F55" w:rsidRDefault="00EF1F55" w:rsidP="00EF1F55">
      <w:pPr>
        <w:ind w:left="1066" w:right="1046"/>
        <w:jc w:val="both"/>
      </w:pPr>
      <w:r w:rsidRPr="00EF1F55">
        <w:t>„Zaujímalo by ma, ako odbory reagujú na to, do akej miery zmapovali problémy ľudí, ktorí sa</w:t>
      </w:r>
    </w:p>
    <w:p w14:paraId="3917705C" w14:textId="77777777" w:rsidR="00EF1F55" w:rsidRPr="00EF1F55" w:rsidRDefault="00EF1F55" w:rsidP="00EF1F55">
      <w:pPr>
        <w:ind w:left="1066" w:right="1046"/>
        <w:jc w:val="both"/>
      </w:pPr>
      <w:r w:rsidRPr="00EF1F55">
        <w:t>nachádzajú v situácii chronických chorôb, a čo pre nich robia. Samotní ľudia, ktorí sa majú</w:t>
      </w:r>
    </w:p>
    <w:p w14:paraId="533E398F" w14:textId="77777777" w:rsidR="00EF1F55" w:rsidRPr="00EF1F55" w:rsidRDefault="00EF1F55" w:rsidP="00EF1F55">
      <w:pPr>
        <w:ind w:left="1066" w:right="1046"/>
        <w:jc w:val="both"/>
      </w:pPr>
      <w:r w:rsidRPr="00EF1F55">
        <w:t>vrátiť do práce, vyriešia veľa problémov, určite však neprídu s riešením do odborov. Namiesto</w:t>
      </w:r>
    </w:p>
    <w:p w14:paraId="2D7356B8" w14:textId="7969A2AD" w:rsidR="005A0F87" w:rsidRDefault="00EF1F55" w:rsidP="00EF1F55">
      <w:pPr>
        <w:ind w:left="1066" w:right="1046"/>
        <w:jc w:val="both"/>
        <w:rPr>
          <w:sz w:val="21"/>
        </w:rPr>
      </w:pPr>
      <w:r w:rsidRPr="00EF1F55">
        <w:t>toho je potrebná proaktívna identifikácia</w:t>
      </w:r>
      <w:r w:rsidRPr="007D0BB0">
        <w:rPr>
          <w:sz w:val="21"/>
        </w:rPr>
        <w:t>.“</w:t>
      </w:r>
      <w:r w:rsidR="003E4B71" w:rsidRPr="007D0BB0">
        <w:rPr>
          <w:sz w:val="21"/>
        </w:rPr>
        <w:t xml:space="preserve"> (INT7)</w:t>
      </w:r>
    </w:p>
    <w:p w14:paraId="3CD2994D" w14:textId="77777777" w:rsidR="005A0F87" w:rsidRDefault="005A0F87">
      <w:pPr>
        <w:jc w:val="both"/>
        <w:rPr>
          <w:sz w:val="21"/>
        </w:rPr>
        <w:sectPr w:rsidR="005A0F87">
          <w:pgSz w:w="12240" w:h="15840"/>
          <w:pgMar w:top="1420" w:right="960" w:bottom="1180" w:left="940" w:header="0" w:footer="988" w:gutter="0"/>
          <w:cols w:space="708"/>
        </w:sectPr>
      </w:pPr>
    </w:p>
    <w:p w14:paraId="764FEB3F" w14:textId="77777777" w:rsidR="005A0F87" w:rsidRDefault="003E4B71">
      <w:pPr>
        <w:pStyle w:val="Nadpis2"/>
        <w:numPr>
          <w:ilvl w:val="1"/>
          <w:numId w:val="2"/>
        </w:numPr>
        <w:tabs>
          <w:tab w:val="left" w:pos="892"/>
        </w:tabs>
        <w:spacing w:before="20"/>
      </w:pPr>
      <w:bookmarkStart w:id="16" w:name="_bookmark16"/>
      <w:bookmarkEnd w:id="16"/>
      <w:r>
        <w:lastRenderedPageBreak/>
        <w:t>Výsledky sociálneho dialógu v oblasti politík pri návrate do práce</w:t>
      </w:r>
    </w:p>
    <w:p w14:paraId="7300CCA4" w14:textId="77777777" w:rsidR="005A0F87" w:rsidRDefault="003E4B71">
      <w:pPr>
        <w:pStyle w:val="Zkladntext"/>
        <w:spacing w:before="160"/>
        <w:ind w:right="473"/>
        <w:jc w:val="both"/>
      </w:pPr>
      <w:r>
        <w:t>Podľa aktérov môže byť komplikované zapracovať opatrenia NDP do kolektívnych zmlúv. Na druhej strane môže byť sociálny dialóg, ktorý vedie ku konkrétnym zmluvám, užitočným nástrojom na zviditeľnenie politík NDP a zvýšenie povedomia o nich. Podľa účastníkov diskusného stola existujú pochybnosti o tom, či by tak bolo možné riešiť konkrétne prípady, ale mohlo by to poslúžiť ako určitá „pripomienka“ na zvýšenie citlivosti voči dotknutým ľuďom.</w:t>
      </w:r>
    </w:p>
    <w:p w14:paraId="00B79A0E" w14:textId="77777777" w:rsidR="005A0F87" w:rsidRDefault="003E4B71">
      <w:pPr>
        <w:pStyle w:val="Zkladntext"/>
        <w:spacing w:before="159"/>
        <w:ind w:right="472"/>
        <w:jc w:val="both"/>
      </w:pPr>
      <w:r>
        <w:t>Zástupcovia odborových zväzov namietali, že všeobecný postup pre sociálny dialóg na celoštátnej úrovni nebude realizovateľný a varovali pred nadmernou byrokraciou a problémami. Aj keby boli opatrenia zakotvené v kolektívnej zmluve na celoštátnej úrovni, ich implementácia a dohľad nad ňou by boli náročné. Ako užitočnejší bol označený individuálny prístup na úrovni podnikov (SDA).</w:t>
      </w:r>
    </w:p>
    <w:p w14:paraId="1E9DC2E9" w14:textId="7B898B39" w:rsidR="005A0F87" w:rsidRDefault="003E4B71">
      <w:pPr>
        <w:pStyle w:val="Zkladntext"/>
        <w:spacing w:before="160"/>
        <w:ind w:right="474"/>
        <w:jc w:val="both"/>
      </w:pPr>
      <w:r>
        <w:t>Predstavitelia štátnej správy považovali smernice k politikám NDP za nevyhnutné, podobne ako v</w:t>
      </w:r>
      <w:r w:rsidR="00D76CD8">
        <w:t> </w:t>
      </w:r>
      <w:r>
        <w:t xml:space="preserve">prípade zakomponovania protikorupčných ustanovení do zmlúv. Nevyhnutnosťou je </w:t>
      </w:r>
      <w:proofErr w:type="spellStart"/>
      <w:r>
        <w:t>participatívna</w:t>
      </w:r>
      <w:proofErr w:type="spellEnd"/>
      <w:r>
        <w:t xml:space="preserve"> tvorba smerníc pre politiky NDP (SDA).</w:t>
      </w:r>
    </w:p>
    <w:p w14:paraId="254B247D" w14:textId="7C1F7547" w:rsidR="005A0F87" w:rsidRDefault="003E4B71">
      <w:pPr>
        <w:pStyle w:val="Zkladntext"/>
        <w:spacing w:before="162"/>
        <w:ind w:right="472"/>
        <w:jc w:val="both"/>
      </w:pPr>
      <w:r>
        <w:t xml:space="preserve">Sociálni partneri sa v zásade zhodli, že </w:t>
      </w:r>
      <w:r>
        <w:rPr>
          <w:b/>
          <w:bCs/>
        </w:rPr>
        <w:t>kľúčová je intenzívnejšia spolupráca medzi aktérmi</w:t>
      </w:r>
      <w:r>
        <w:t>. Súhlasili tiež s tým, že odbor</w:t>
      </w:r>
      <w:r w:rsidR="00D76CD8">
        <w:t xml:space="preserve">y </w:t>
      </w:r>
      <w:r>
        <w:t xml:space="preserve">aj zamestnávateľské zväzy by mali by byť aktívnejšie pri implementácii politík </w:t>
      </w:r>
      <w:r w:rsidR="00D76CD8">
        <w:t xml:space="preserve">NDP </w:t>
      </w:r>
      <w:r>
        <w:t>na celoštátnej úrovni. Konkrétne Konfederácia odborových zväzov sa zapája do pripomienkovania a konzultovania príslušnej legislatívy a svojim členom poskytuje právne konzultácie v</w:t>
      </w:r>
      <w:r w:rsidR="00D76CD8">
        <w:t> </w:t>
      </w:r>
      <w:r>
        <w:t>prípade potreby. Pôsobia najmä na celoštátnej úrovni. Téma NDP preto nepatrí medzi ich priority (INT11).</w:t>
      </w:r>
    </w:p>
    <w:p w14:paraId="4EC38519" w14:textId="2D89A80D" w:rsidR="005A0F87" w:rsidRDefault="003E4B71">
      <w:pPr>
        <w:pStyle w:val="Zkladntext"/>
        <w:spacing w:before="160"/>
        <w:ind w:right="472"/>
        <w:jc w:val="both"/>
      </w:pPr>
      <w:r>
        <w:t xml:space="preserve">Naopak zástupcovia zamestnancov na úrovni podnikov preferovali </w:t>
      </w:r>
      <w:r>
        <w:rPr>
          <w:b/>
        </w:rPr>
        <w:t>individuálny a neformálny prístup v</w:t>
      </w:r>
      <w:r w:rsidR="00D76CD8">
        <w:rPr>
          <w:b/>
        </w:rPr>
        <w:t> </w:t>
      </w:r>
      <w:r>
        <w:rPr>
          <w:b/>
        </w:rPr>
        <w:t>jednotlivých prípadoch</w:t>
      </w:r>
      <w:r>
        <w:t>, bez zakotvenia do postupov sociálneho dialógu na celoštátnej úrovni (SDA). Korešponduje to zisteniam, že v súčasnosti je agenda NDP mimo spektra aktivít odborov, ktoré sa zameriavajú na kolektívne vyjednávanie na odvetvovej a podnikovej úrovni. Rola odborov v</w:t>
      </w:r>
      <w:r w:rsidR="00D76CD8">
        <w:t> </w:t>
      </w:r>
      <w:r>
        <w:t xml:space="preserve">téme NDP sa objavuje </w:t>
      </w:r>
      <w:r w:rsidR="00D76CD8">
        <w:t xml:space="preserve">pri </w:t>
      </w:r>
      <w:r>
        <w:t>monitorovan</w:t>
      </w:r>
      <w:r w:rsidR="00D76CD8">
        <w:t>í</w:t>
      </w:r>
      <w:r>
        <w:t xml:space="preserve"> kolektívn</w:t>
      </w:r>
      <w:r w:rsidR="00D76CD8">
        <w:t>eho</w:t>
      </w:r>
      <w:r>
        <w:t xml:space="preserve"> vyjednávan</w:t>
      </w:r>
      <w:r w:rsidR="00D76CD8">
        <w:t>ia</w:t>
      </w:r>
      <w:r>
        <w:t xml:space="preserve"> a poskytovaní pomoci konkrétnym pracovníkom.</w:t>
      </w:r>
    </w:p>
    <w:p w14:paraId="3DD5DC52" w14:textId="41870D61" w:rsidR="005A0F87" w:rsidRDefault="003E4B71">
      <w:pPr>
        <w:pStyle w:val="Zkladntext"/>
        <w:spacing w:before="160"/>
        <w:ind w:right="472"/>
        <w:jc w:val="both"/>
      </w:pPr>
      <w:r>
        <w:t>Predstavitelia vlády potvrdili, že sociálni partneri sa zapájajú najmä do pripomienkovania návrhov legislatívy. Odbor, v ktorého pôsobnosti sú politiky NDP na príslušnom ministerstve, uviedol, že štát a</w:t>
      </w:r>
      <w:r w:rsidR="00D76CD8">
        <w:t> </w:t>
      </w:r>
      <w:r>
        <w:t>odbory zdieľajú základný záujem o ochranu pracovníkov, čo je základom ich intenzívnejšej spolupráce aj v témach NDP (INT5).</w:t>
      </w:r>
    </w:p>
    <w:p w14:paraId="50721BD7" w14:textId="5DE3327B" w:rsidR="005A0F87" w:rsidRDefault="003E4B71">
      <w:pPr>
        <w:pStyle w:val="Zkladntext"/>
        <w:spacing w:before="159"/>
        <w:ind w:right="471"/>
        <w:jc w:val="both"/>
      </w:pPr>
      <w:r>
        <w:t>Ústredie práce, sociálnych vecí a rodiny ako štátna organizácia nemohlo poskytnúť komentár k</w:t>
      </w:r>
      <w:r w:rsidR="00D76CD8">
        <w:t> </w:t>
      </w:r>
      <w:r>
        <w:t>sociálnemu dialógu v oblasti NDP. Sú podriadenou organizáciou ministerstva a konajú výlučne v oblasti implementácie platných právnych predpisov. Nemajú kompetencie v oblasti sociálneho dialógu. Spolupracujú so zamestnávateľmi len v oblasti ich podpory pri zamestnávaní osôb so zdravotným postihnutím (INT3).</w:t>
      </w:r>
    </w:p>
    <w:p w14:paraId="44A2F014" w14:textId="77777777" w:rsidR="005A0F87" w:rsidRPr="00D76CD8" w:rsidRDefault="005A0F87">
      <w:pPr>
        <w:pStyle w:val="Zkladntext"/>
        <w:spacing w:before="3"/>
        <w:ind w:left="0"/>
        <w:rPr>
          <w:sz w:val="18"/>
          <w:szCs w:val="18"/>
        </w:rPr>
      </w:pPr>
    </w:p>
    <w:p w14:paraId="39E11B76" w14:textId="77777777" w:rsidR="005A0F87" w:rsidRDefault="003E4B71">
      <w:pPr>
        <w:pStyle w:val="Nadpis2"/>
        <w:numPr>
          <w:ilvl w:val="1"/>
          <w:numId w:val="2"/>
        </w:numPr>
        <w:tabs>
          <w:tab w:val="left" w:pos="933"/>
        </w:tabs>
        <w:ind w:left="500" w:right="484" w:firstLine="0"/>
      </w:pPr>
      <w:bookmarkStart w:id="17" w:name="_bookmark17"/>
      <w:bookmarkEnd w:id="17"/>
      <w:r>
        <w:t>Názory na možnosti ďalších krokov pri návrate do práce a zapojenie účastníkov pracovno-právnych vzťahov</w:t>
      </w:r>
    </w:p>
    <w:p w14:paraId="0BE762CD" w14:textId="77777777" w:rsidR="005A0F87" w:rsidRDefault="003E4B71">
      <w:pPr>
        <w:pStyle w:val="Zkladntext"/>
        <w:spacing w:before="160"/>
        <w:ind w:right="473"/>
        <w:jc w:val="both"/>
      </w:pPr>
      <w:r>
        <w:t>Niektorí predstavitelia odborových zväzov vnímali kolektívne zmluvy na odvetvovej alebo podnikovej úrovni ako perspektívne a praktické nástroje na začlenenie záväzkov pre zamestnávateľov (INT11). Neziskové organizácie a charity, hoci nemajú skúsenosti s kolektívnym vyjednávaním, videli v sociálnom dialógu príležitosť začleniť na podnikovej úrovni podporné opatrenia pre ľudí so zdravotnými postihnutiami (INT8).</w:t>
      </w:r>
    </w:p>
    <w:p w14:paraId="46C5F949" w14:textId="77777777" w:rsidR="005A0F87" w:rsidRDefault="003E4B71">
      <w:pPr>
        <w:spacing w:before="159"/>
        <w:ind w:left="500" w:right="471"/>
        <w:jc w:val="both"/>
      </w:pPr>
      <w:r>
        <w:t xml:space="preserve">Priestor na zlepšenie vnímali tiež v </w:t>
      </w:r>
      <w:r>
        <w:rPr>
          <w:b/>
          <w:bCs/>
        </w:rPr>
        <w:t>zapojení inšpektorátov práce v prípadoch NDP po pracovnom úraze</w:t>
      </w:r>
      <w:r>
        <w:t>. Inšpektoráty by nemali pôsobiť len ako represívne orgány, ale mali by aj ponúkať preventívne aktivity a poradenstvo pre ľudí so zdravotným postihnutím (SDA).</w:t>
      </w:r>
    </w:p>
    <w:p w14:paraId="33F942CE" w14:textId="77777777" w:rsidR="005A0F87" w:rsidRDefault="005A0F87">
      <w:pPr>
        <w:jc w:val="both"/>
        <w:sectPr w:rsidR="005A0F87">
          <w:pgSz w:w="12240" w:h="15840"/>
          <w:pgMar w:top="1420" w:right="960" w:bottom="1180" w:left="940" w:header="0" w:footer="988" w:gutter="0"/>
          <w:cols w:space="708"/>
        </w:sectPr>
      </w:pPr>
    </w:p>
    <w:p w14:paraId="7C84B824" w14:textId="77777777" w:rsidR="005A0F87" w:rsidRDefault="003E4B71">
      <w:pPr>
        <w:pStyle w:val="Zkladntext"/>
        <w:spacing w:before="39"/>
        <w:ind w:right="472"/>
        <w:jc w:val="both"/>
      </w:pPr>
      <w:r>
        <w:lastRenderedPageBreak/>
        <w:t xml:space="preserve">Ďalší videli </w:t>
      </w:r>
      <w:r>
        <w:rPr>
          <w:b/>
        </w:rPr>
        <w:t>potenciál v zbere dát</w:t>
      </w:r>
      <w:r>
        <w:t>. Ak by boli známe trajektórie ľudí so zdravotným postihnutím, teda či sa ocitnú v evidencii nezamestnaných alebo sa vrátia do práce, poskytlo by to základ cielenej podpory. Sociálna poisťovňa obsahuje viacero databáz, ktoré sa týkajú nemocenskej dovolenky a návratu na trh práce. Databázy sa však nedajú zlúčiť, a tak nie je možné sledovať trasu konkrétnych osôb od ich doby práceneschopnosti po návrat do práce (SDA).</w:t>
      </w:r>
    </w:p>
    <w:p w14:paraId="0A993F15" w14:textId="66B4A3B3" w:rsidR="005A0F87" w:rsidRDefault="003E4B71">
      <w:pPr>
        <w:spacing w:before="160"/>
        <w:ind w:left="500" w:right="473"/>
        <w:jc w:val="both"/>
      </w:pPr>
      <w:r>
        <w:t xml:space="preserve">Pred vstupom na trh práce je potrebná väčšia </w:t>
      </w:r>
      <w:r>
        <w:rPr>
          <w:b/>
        </w:rPr>
        <w:t>flexibilita služieb zamestnanosti a lepšie informovanie o</w:t>
      </w:r>
      <w:r w:rsidR="008A5868">
        <w:rPr>
          <w:b/>
        </w:rPr>
        <w:t> </w:t>
      </w:r>
      <w:r>
        <w:rPr>
          <w:b/>
        </w:rPr>
        <w:t xml:space="preserve">odbornom vzdelávaní </w:t>
      </w:r>
      <w:r>
        <w:t>pre ľudí so zdravotným postihnutím. Odborové zväzy musia byť viac informované o konkrétnych príspevkoch a o ich dostupnosti pre ľudí, ktorí sa vracajú do práce (SDA).</w:t>
      </w:r>
    </w:p>
    <w:p w14:paraId="3415C1CD" w14:textId="77777777" w:rsidR="005A0F87" w:rsidRDefault="003E4B71">
      <w:pPr>
        <w:pStyle w:val="Zkladntext"/>
        <w:spacing w:before="159"/>
        <w:ind w:right="473"/>
        <w:jc w:val="both"/>
      </w:pPr>
      <w:r>
        <w:t xml:space="preserve">Je tu aj priestor pre </w:t>
      </w:r>
      <w:r>
        <w:rPr>
          <w:b/>
        </w:rPr>
        <w:t>zlepšenie v oblasti legislatívy</w:t>
      </w:r>
      <w:r>
        <w:t>. V súčasnosti zákon o sociálnom poistení umožňuje len 52 týždňov platenej nemocenskej dovolenky. Po roku trvania nemocenskej dovolenky musia ľudia získať uznanie zdravotného postihnutia. V tejto oblasti existuje priestor pre organizácie pacientov, aby ľudí podporili prijať ochorenie a aby sa necítili zahanbení a stigmatizovaní zaradením medzi ľudí so zdravotným postihnutím (SDA).</w:t>
      </w:r>
    </w:p>
    <w:p w14:paraId="41B89FA7" w14:textId="77777777" w:rsidR="005A0F87" w:rsidRDefault="003E4B71">
      <w:pPr>
        <w:pStyle w:val="Zkladntext"/>
        <w:spacing w:before="163"/>
        <w:ind w:right="472"/>
        <w:jc w:val="both"/>
      </w:pPr>
      <w:r>
        <w:t xml:space="preserve">Zazneli tiež odporúčania </w:t>
      </w:r>
      <w:r>
        <w:rPr>
          <w:b/>
        </w:rPr>
        <w:t xml:space="preserve">zintenzívniť a zefektívniť spoluprácu </w:t>
      </w:r>
      <w:r>
        <w:t>medzi agentúrami podporovaného zamestnávania a úradmi práce. Agentúry podporovaného zamestnávania sú certifikované organizácie, ktoré poskytujú profesionálne poradenstvo s cieľom uľahčiť získanie zamestnania alebo udržať si zamestnanie pre ľudí so zdravotným postihnutím, ako aj zisťovanie ich schopností a odborných zručností. Agentúry spolupracujú s organizáciami pacientov, poskytovateľmi sociálnych a rehabilitačných služieb (INT9). Odborové zväzy by sa mali v tejto oblasti viac zapojiť a podporovať alebo využívať služby týchto agentúr (SDA).</w:t>
      </w:r>
    </w:p>
    <w:p w14:paraId="62D19CC3" w14:textId="0C502C11" w:rsidR="005A0F87" w:rsidRDefault="003E4B71">
      <w:pPr>
        <w:pStyle w:val="Zkladntext"/>
        <w:spacing w:before="159"/>
        <w:ind w:right="472"/>
        <w:jc w:val="both"/>
      </w:pPr>
      <w:r>
        <w:t>V prieskume boli sociálni partneri oslovení s otázkou, čo na Slovensku považujú za osvedčené postupy v</w:t>
      </w:r>
      <w:r w:rsidR="008A5868">
        <w:t> </w:t>
      </w:r>
      <w:r>
        <w:t>rámci politík NDP a zapojenia sociálnych partnerov. Odpovede zahŕňali: pripomienkovanie legislatívy a</w:t>
      </w:r>
      <w:r w:rsidR="008A5868">
        <w:t> </w:t>
      </w:r>
      <w:r>
        <w:t>konkrétnych prípadov, kedy odborové zväzy konali na podnikovej úrovni. Jedna organizácia uviedla, že neexistujú osvedčené postupy. Sociálni partneri uviedli, že na zlepšenie stavu je potrebné vyčleniť viac ľudí na záležitosti NDP a väčšie zapojenie zamestnávateľov, pričom by zodpovednosť mali niesť všetci sociálni partneri vrátane vlády.</w:t>
      </w:r>
    </w:p>
    <w:p w14:paraId="1E77CF8A" w14:textId="77777777" w:rsidR="005A0F87" w:rsidRDefault="003E4B71">
      <w:pPr>
        <w:pStyle w:val="Zkladntext"/>
        <w:spacing w:before="161"/>
        <w:ind w:right="472"/>
        <w:jc w:val="both"/>
      </w:pPr>
      <w:r>
        <w:t>Ďalšou príležitosťou spoločných aktivít je novelizácia zákona o chránených dielňach pre ľudí so zdravotným postihnutím, kde sú títo ľudia umiestňovaní, ale nie sú integrovaní do otvoreného trhu práce. S cieľom vyhnúť sa povinnosti zamestnať určený podiel ľudí so zdravotným postihnutím, zamestnávatelia nakupujú služby od chránených dielní (SDA).</w:t>
      </w:r>
    </w:p>
    <w:p w14:paraId="3F54CAE4" w14:textId="62168BBC" w:rsidR="005A0F87" w:rsidRDefault="003E4B71" w:rsidP="008A5868">
      <w:pPr>
        <w:pStyle w:val="Zkladntext"/>
        <w:spacing w:before="159"/>
        <w:ind w:right="417"/>
        <w:jc w:val="both"/>
      </w:pPr>
      <w:r>
        <w:t>Ďalším návrhom bolo zvýšiť pokuty za porušovanie tejto povinnej kvóty. V súčasnosti musia zamestnávatelia platiť</w:t>
      </w:r>
      <w:r w:rsidR="008A5868">
        <w:t xml:space="preserve"> </w:t>
      </w:r>
      <w:r>
        <w:t>1 000 EUR za osobu, ak nesplnia kritériá na zamestnávanie osôb so zdravotným postihnutím. Zaplatené pokuty by mali podporovať systém politík NDP (SDA).</w:t>
      </w:r>
    </w:p>
    <w:p w14:paraId="32F862C6" w14:textId="77777777" w:rsidR="005A0F87" w:rsidRDefault="005A0F87">
      <w:pPr>
        <w:jc w:val="both"/>
        <w:sectPr w:rsidR="005A0F87">
          <w:pgSz w:w="12240" w:h="15840"/>
          <w:pgMar w:top="1400" w:right="960" w:bottom="1180" w:left="940" w:header="0" w:footer="988" w:gutter="0"/>
          <w:cols w:space="708"/>
        </w:sectPr>
      </w:pPr>
    </w:p>
    <w:p w14:paraId="7DF20684" w14:textId="77777777" w:rsidR="005A0F87" w:rsidRDefault="003E4B71">
      <w:pPr>
        <w:pStyle w:val="Nadpis1"/>
        <w:numPr>
          <w:ilvl w:val="0"/>
          <w:numId w:val="6"/>
        </w:numPr>
        <w:tabs>
          <w:tab w:val="left" w:pos="731"/>
        </w:tabs>
        <w:spacing w:before="18" w:line="242" w:lineRule="auto"/>
        <w:ind w:left="783" w:right="479" w:hanging="284"/>
      </w:pPr>
      <w:bookmarkStart w:id="18" w:name="_bookmark18"/>
      <w:bookmarkEnd w:id="18"/>
      <w:r>
        <w:lastRenderedPageBreak/>
        <w:t>Proces návratu do práce na úrovni podnikov a zapojenie sociálnych partnerov</w:t>
      </w:r>
    </w:p>
    <w:p w14:paraId="48F0E5D2" w14:textId="77777777" w:rsidR="005A0F87" w:rsidRDefault="003E4B71">
      <w:pPr>
        <w:pStyle w:val="Zkladntext"/>
        <w:spacing w:before="153"/>
        <w:ind w:right="473"/>
        <w:jc w:val="both"/>
      </w:pPr>
      <w:r>
        <w:t xml:space="preserve">V tejto časti sú uvedené skúsenosti s návratom do práce na úrovni podnikov, teda skúsenosti pracovníkov a manažérov, ako aj údaje získané z viacerých zdrojov. Po prvé, skúsenosti pracovníkov boli analyzované na základe údajov získaných z prieskumu pracovníkov REWIR. Po druhé, názory a skúsenosti osôb z vedenia podnikov vychádzajú z prieskumu manažérov REWIR. Po tretie, do analýzy boli zakomponované výstupy z diskusií pri okrúhlych stoloch so sociálnymi partnermi a aktérmi, ako aj výstupy z ďalších diskusií. V relevantných prípadoch sú údaje z prieskumov podložené aj kvalitatívnymi dátami získanými z </w:t>
      </w:r>
      <w:proofErr w:type="spellStart"/>
      <w:r>
        <w:t>pološtruktúrovaných</w:t>
      </w:r>
      <w:proofErr w:type="spellEnd"/>
      <w:r>
        <w:t xml:space="preserve"> rozhovorov so sociálnymi partnermi (v tabuľke A1 v prílohe je uvedený prehľad realizovaných rozhovorov).</w:t>
      </w:r>
    </w:p>
    <w:p w14:paraId="5CAD8A78" w14:textId="77777777" w:rsidR="005A0F87" w:rsidRDefault="005A0F87">
      <w:pPr>
        <w:pStyle w:val="Zkladntext"/>
        <w:spacing w:before="5"/>
        <w:ind w:left="0"/>
        <w:rPr>
          <w:sz w:val="26"/>
        </w:rPr>
      </w:pPr>
    </w:p>
    <w:p w14:paraId="08A60DFD" w14:textId="77777777" w:rsidR="005A0F87" w:rsidRDefault="003E4B71">
      <w:pPr>
        <w:pStyle w:val="Nadpis2"/>
        <w:numPr>
          <w:ilvl w:val="1"/>
          <w:numId w:val="1"/>
        </w:numPr>
        <w:tabs>
          <w:tab w:val="left" w:pos="892"/>
        </w:tabs>
      </w:pPr>
      <w:bookmarkStart w:id="19" w:name="_bookmark19"/>
      <w:bookmarkEnd w:id="19"/>
      <w:r>
        <w:t>Skúsenosti pracovníkov s procesom návratu do práce na úrovni podnikov</w:t>
      </w:r>
    </w:p>
    <w:p w14:paraId="65736811" w14:textId="77777777" w:rsidR="005A0F87" w:rsidRDefault="003E4B71">
      <w:pPr>
        <w:pStyle w:val="Zkladntext"/>
        <w:spacing w:before="160"/>
        <w:ind w:right="472"/>
        <w:jc w:val="both"/>
      </w:pPr>
      <w:r>
        <w:t>Najčastejším typom ochorenia v našej vzorke z online prieskumu pracovníkov bolo onkologické ochorenie (rakovina) (39 %), ďalej kardiovaskulárne ochorenie (17 %) a ochorenie podporno-pohybovej sústavy (14 %). Významný počet respondentov zo vzorky si neželal uviesť svoje zdravotné ťažkosti (16 %). Viac ako 22 % respondentov uviedlo ďalšie typy ochorení, napríklad rôzne spinálne ťažkosti, neurologické ochorenia alebo kombináciu viacerých diagnóz. Túto možnosť si volili respondenti, ktorí chceli presnejšie opísať svoju diagnózu namiesto výberu z ponúkaných preddefinovaných možností chorôb. Onkologické ochorenie bolo uvádzané tiež ako najzávažnejšie ochorenie, s ktorým mali respondenti vlastnú skúsenosť (40 %; N=66). Zastúpenie ochorení v našej vzorke je v súlade s údajmi za celú populáciu, kde najčastejšími príčinami hospitalizácie pacientov v roku 2018 boli ochorenia obehového systému, ochorenia tráviacej sústavy a rakovina (NCZI, 2018).</w:t>
      </w:r>
    </w:p>
    <w:p w14:paraId="176C471E" w14:textId="77777777" w:rsidR="005A0F87" w:rsidRDefault="003E4B71">
      <w:pPr>
        <w:spacing w:before="158"/>
        <w:ind w:left="500" w:right="472"/>
        <w:jc w:val="both"/>
      </w:pPr>
      <w:r>
        <w:t xml:space="preserve">Väčšina respondentov prekvapujúco uviedla, že </w:t>
      </w:r>
      <w:r>
        <w:rPr>
          <w:b/>
          <w:bCs/>
        </w:rPr>
        <w:t xml:space="preserve">nemali obavy v súvislosti s návratom do práce </w:t>
      </w:r>
      <w:r>
        <w:t xml:space="preserve">(59; N=85). Respondenti, ktorí mali obavy v spojení s návratom do práce, sa najčastejšie </w:t>
      </w:r>
      <w:r>
        <w:rPr>
          <w:b/>
          <w:bCs/>
        </w:rPr>
        <w:t>obávali nutnosti nastúpiť s plnou produktivitou ihneď po liečbe a bez prechodného obdobia</w:t>
      </w:r>
      <w:r>
        <w:t xml:space="preserve"> (41 %). Ďalšie obavy súviseli so strachom, že na pracovisku sa nestretnú s podporou (38 %), že budú čeliť finančnej diskriminácii (38 %), nebudú mať podporu zamestnávateľa (27 %) a budú čeliť tlaku pracovať dlho ihneď po liečbe (27 %).</w:t>
      </w:r>
    </w:p>
    <w:p w14:paraId="2FF115CD" w14:textId="77777777" w:rsidR="005A0F87" w:rsidRDefault="003E4B71">
      <w:pPr>
        <w:pStyle w:val="Zkladntext"/>
        <w:spacing w:before="160"/>
        <w:ind w:right="472"/>
        <w:jc w:val="both"/>
      </w:pPr>
      <w:r>
        <w:t>V súvislosti s konkrétnymi skúsenosťami s procesom návratu do práce je dôležité uviesť, že na tieto otázky odpovedal len malý počet respondentov. Spomedzi všetkých respondentov zo Slovenska sme získali v priemere len 13 odpovedí vo vzťahu k skutočnému priebehu procesu NDP. Navyše veľa otázok umožňovalo výber viacerých možností. Nasledujúce vyjadrenia je preto potrebné posudzovať opatrne.</w:t>
      </w:r>
    </w:p>
    <w:p w14:paraId="4EDE3363" w14:textId="77777777" w:rsidR="005A0F87" w:rsidRDefault="003E4B71">
      <w:pPr>
        <w:pStyle w:val="Zkladntext"/>
        <w:spacing w:before="160"/>
        <w:ind w:right="472"/>
        <w:jc w:val="both"/>
      </w:pPr>
      <w:r>
        <w:t>Pri otázke so zamýšľanou dobou neprítomnosti v práci (N=11) respondenti neplánovali absentovať (55 %) alebo neboli schopní odhadnúť dĺžku neprítomnosti v práci (odpoveď „Neviem“, 27 %).</w:t>
      </w:r>
    </w:p>
    <w:p w14:paraId="3D66359B" w14:textId="77777777" w:rsidR="005A0F87" w:rsidRDefault="003E4B71">
      <w:pPr>
        <w:pStyle w:val="Zkladntext"/>
        <w:spacing w:before="162"/>
        <w:ind w:right="471"/>
        <w:jc w:val="both"/>
      </w:pPr>
      <w:r>
        <w:t>Takmer všetci respondenti (N=11) plánovali vrátiť sa na svoje súčasné pracovné miesto po liečbe (82 %) a väčšina z nich plánovala pokračovať v práci aj počas liečby, ak to bude možné (46 %). Väčšina respondentov mala tiež dohodu so súčasným zamestnávateľom, že po liečbe sa vrátia na rovnakú pracovnú pozíciu (63 %; N=8). Spomedzi respondentov, ktorí boli diagnostikovaní v minulosti, viac ako dve tretiny sa vrátili na rovnakú pracovnú pozíciu (79 %; N=34).</w:t>
      </w:r>
    </w:p>
    <w:p w14:paraId="15235094" w14:textId="69A6D626" w:rsidR="005A0F87" w:rsidRDefault="003E4B71">
      <w:pPr>
        <w:pStyle w:val="Zkladntext"/>
        <w:spacing w:before="160"/>
        <w:ind w:right="472"/>
        <w:jc w:val="both"/>
      </w:pPr>
      <w:r>
        <w:t>Priamy vedúci/nadriadený bol považovaný za najdôležitejšiu osobu pri podpore návratu jednotlivca do práce (58 %, N=95), za ním nasledovalo oddelenie ľudských zdrojov v spoločnosti respondenta</w:t>
      </w:r>
      <w:r w:rsidR="00BF0BBE">
        <w:t xml:space="preserve"> (20 %).</w:t>
      </w:r>
    </w:p>
    <w:p w14:paraId="06D70C5F" w14:textId="77777777" w:rsidR="005A0F87" w:rsidRDefault="005A0F87">
      <w:pPr>
        <w:jc w:val="both"/>
        <w:sectPr w:rsidR="005A0F87">
          <w:pgSz w:w="12240" w:h="15840"/>
          <w:pgMar w:top="1420" w:right="960" w:bottom="1180" w:left="940" w:header="0" w:footer="988" w:gutter="0"/>
          <w:cols w:space="708"/>
        </w:sectPr>
      </w:pPr>
    </w:p>
    <w:p w14:paraId="03023A62" w14:textId="61E11DD9" w:rsidR="005A0F87" w:rsidRDefault="003E4B71">
      <w:pPr>
        <w:pStyle w:val="Zkladntext"/>
        <w:spacing w:before="39"/>
        <w:ind w:right="472"/>
        <w:jc w:val="both"/>
      </w:pPr>
      <w:r>
        <w:lastRenderedPageBreak/>
        <w:t>Niektorí respondenti tiež uviedli odborné organizácie a organizácie pacientov ako dôležité pri uľahčení návratu do práce (13 %). Podobne priami vedúci/nadriadení boli uvádzaní ako kontaktné osoby, na ktoré sa respondenti obrátia s cieľom uľahčenia procesu NDP v oblasti prispôsobenia pracovného času, vystavenia stresu, fyzických podmienok pri práci a podobných aspektov (45 % respondentov, N=10). Ďalších 18 % respondentov by pomoc hľadalo na oddelení ľudských zdrojov spoločnosti. V zozname boli zahrnutí vedúci/nadriadený, oddelenie ľudských zdrojov, riaditeľ spoločnosti, odborové zväzy, psychológ/terapeut chorôb z povolania v rámci spoločnosti alebo mimo nej, rehabilitačné zariadenie, úrad práce a odborné združenie, ktoré sa venuje pacientom.</w:t>
      </w:r>
    </w:p>
    <w:p w14:paraId="078678FA" w14:textId="4F59B2C1" w:rsidR="005A0F87" w:rsidRDefault="003E4B71">
      <w:pPr>
        <w:pStyle w:val="Zkladntext"/>
        <w:spacing w:before="161"/>
        <w:ind w:right="473"/>
        <w:jc w:val="both"/>
      </w:pPr>
      <w:r>
        <w:t>Počas liečby boli respondenti najčastejšie v kontakte so svojimi kolegami (77 %) a priamym nadriadeným (40 %). Takmer 13 % respondentov uviedlo, že neboli v kontakte s nikým od svojho zamestnávateľa počas doby práceneschopnosti (N=85). Najčastejšie sa väčšina respondentov (N=84) vrátila do práce z</w:t>
      </w:r>
      <w:r w:rsidR="00BF0BBE">
        <w:t> </w:t>
      </w:r>
      <w:r>
        <w:t>vlastnej iniciatívy (77 %), ale niektorí sa vrátili po lekárskom posúdení na základe vyjadrenia všeobecného lekára (12 %) alebo odborného lekára, ktorý zodpovedal za liečbu ich ochorenia (12 %). Zdravotní pracovníci patrili k prvým osobám, s ktorými jednotlivci prediskutovali svoj návrat do práce, a</w:t>
      </w:r>
      <w:r w:rsidR="00BF0BBE">
        <w:t> </w:t>
      </w:r>
      <w:r>
        <w:t>to špecialisti (45 %) a všeobecní lekári (24 %).</w:t>
      </w:r>
    </w:p>
    <w:p w14:paraId="4CDBCB37" w14:textId="77777777" w:rsidR="005A0F87" w:rsidRDefault="003E4B71">
      <w:pPr>
        <w:pStyle w:val="Zkladntext"/>
        <w:spacing w:before="160"/>
        <w:ind w:right="473"/>
        <w:jc w:val="both"/>
      </w:pPr>
      <w:r>
        <w:t>Ak sa pozrieme podrobnejšie na reálne skúsenosti s návratom do práce (otázka, ktorú väčšina respondentov vynechala a počet respondentov klesol na 34), väčšina respondentov nevyjadrila ani súhlas, ani nesúhlas s výrokom, či sa cítili po návrate na pracovisko vítaní (32 %). Takmer 27 % respondentov sa necítilo vítaných po návrate do práce (teda nesúhlasili s výrokom) a ďalších 15 % jednoznačne nesúhlasilo s výrokom, že sa cítili vítaní.</w:t>
      </w:r>
    </w:p>
    <w:p w14:paraId="270FD6E3" w14:textId="77777777" w:rsidR="005A0F87" w:rsidRDefault="003E4B71">
      <w:pPr>
        <w:pStyle w:val="Zkladntext"/>
        <w:spacing w:before="160"/>
        <w:ind w:right="474"/>
        <w:jc w:val="both"/>
      </w:pPr>
      <w:r>
        <w:t xml:space="preserve">Toto nie je jediné znepokojujúce zistenie. Väčšina respondentov (56 %) </w:t>
      </w:r>
      <w:r>
        <w:rPr>
          <w:b/>
          <w:bCs/>
        </w:rPr>
        <w:t>nemala pocit, že spoločnosť alebo zamestnávateľ boli dobre pripravení vykonať nevyhnutné úpravy</w:t>
      </w:r>
      <w:r>
        <w:t xml:space="preserve"> v súvislosti s ich zdravotnými ťažkosťami. Okrem toho 59 % respondentov nesúhlasí s výrokom, že po návrate mali k dispozícii podrobný </w:t>
      </w:r>
      <w:proofErr w:type="spellStart"/>
      <w:r>
        <w:t>mentoring</w:t>
      </w:r>
      <w:proofErr w:type="spellEnd"/>
      <w:r>
        <w:t xml:space="preserve"> a poradenstvo zo strany spoločnosti/zamestnávateľa alebo odborových zväzov/zástupcov zamestnancov. Navyše rovnaký podiel respondentov nesúhlasil s výrokom, že ich návrat do práce bol dobre koordinovaný proces medzi spoločnosťou a ich lekármi.</w:t>
      </w:r>
    </w:p>
    <w:p w14:paraId="25B38BD2" w14:textId="77777777" w:rsidR="005A0F87" w:rsidRDefault="003E4B71">
      <w:pPr>
        <w:spacing w:before="160"/>
        <w:ind w:left="500" w:right="474"/>
        <w:jc w:val="both"/>
      </w:pPr>
      <w:r>
        <w:t xml:space="preserve">V grafe 1 je znázornené, že vo všetkých skúmaných kategóriách úprav pracovných podmienok odpovedala väčšina respondentov, že </w:t>
      </w:r>
      <w:r>
        <w:rPr>
          <w:b/>
          <w:bCs/>
        </w:rPr>
        <w:t>po návrate do práce nemali žiadnu alebo len veľmi obmedzenú podporu v oblasti úprav v dôsledku zdravotných ťažkostí</w:t>
      </w:r>
      <w:r>
        <w:t xml:space="preserve"> súvisiacich s dlhodobým ochorením. Ak respondenti získali úpravu pracovných podmienok, väčšinou to bol flexibilný pracovný čas, zdieľanie pracovných úloh s kolegami alebo odloženie niektorých termínov dokončenia úloh.</w:t>
      </w:r>
    </w:p>
    <w:p w14:paraId="7407CA75" w14:textId="77777777" w:rsidR="005A0F87" w:rsidRDefault="005A0F87">
      <w:pPr>
        <w:jc w:val="both"/>
        <w:sectPr w:rsidR="005A0F87">
          <w:pgSz w:w="12240" w:h="15840"/>
          <w:pgMar w:top="1400" w:right="960" w:bottom="1180" w:left="940" w:header="0" w:footer="988" w:gutter="0"/>
          <w:cols w:space="708"/>
        </w:sectPr>
      </w:pPr>
    </w:p>
    <w:p w14:paraId="69EEDC2B" w14:textId="77777777" w:rsidR="005A0F87" w:rsidRDefault="003E4B71">
      <w:pPr>
        <w:pStyle w:val="Zkladntext"/>
        <w:spacing w:before="39"/>
        <w:jc w:val="both"/>
      </w:pPr>
      <w:bookmarkStart w:id="20" w:name="_bookmark20"/>
      <w:bookmarkEnd w:id="20"/>
      <w:r>
        <w:lastRenderedPageBreak/>
        <w:t>Graf 1. Úpravy podmienok poskytnuté pracovníkom pri návrate do práce po dlhodobom ochorení (Q47)</w:t>
      </w:r>
    </w:p>
    <w:p w14:paraId="0B814C98" w14:textId="4C068451" w:rsidR="005A0F87" w:rsidRDefault="00972E9A">
      <w:pPr>
        <w:pStyle w:val="Zkladntext"/>
        <w:spacing w:before="1"/>
        <w:ind w:left="0"/>
        <w:rPr>
          <w:sz w:val="13"/>
        </w:rPr>
      </w:pPr>
      <w:r>
        <w:rPr>
          <w:noProof/>
          <w:lang w:val="en-GB" w:eastAsia="en-GB"/>
        </w:rPr>
        <mc:AlternateContent>
          <mc:Choice Requires="wpg">
            <w:drawing>
              <wp:anchor distT="0" distB="0" distL="0" distR="0" simplePos="0" relativeHeight="487611904" behindDoc="1" locked="0" layoutInCell="1" allowOverlap="1" wp14:anchorId="4CD65C80" wp14:editId="542FE239">
                <wp:simplePos x="0" y="0"/>
                <wp:positionH relativeFrom="page">
                  <wp:posOffset>864235</wp:posOffset>
                </wp:positionH>
                <wp:positionV relativeFrom="paragraph">
                  <wp:posOffset>127000</wp:posOffset>
                </wp:positionV>
                <wp:extent cx="6143625" cy="3253105"/>
                <wp:effectExtent l="0" t="0" r="0" b="0"/>
                <wp:wrapTopAndBottom/>
                <wp:docPr id="397" name="Group 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3625" cy="3253105"/>
                          <a:chOff x="1433" y="200"/>
                          <a:chExt cx="8916" cy="5123"/>
                        </a:xfrm>
                      </wpg:grpSpPr>
                      <wps:wsp>
                        <wps:cNvPr id="398" name="AutoShape 453"/>
                        <wps:cNvSpPr>
                          <a:spLocks/>
                        </wps:cNvSpPr>
                        <wps:spPr bwMode="auto">
                          <a:xfrm>
                            <a:off x="5750" y="671"/>
                            <a:ext cx="2854" cy="3967"/>
                          </a:xfrm>
                          <a:custGeom>
                            <a:avLst/>
                            <a:gdLst>
                              <a:gd name="T0" fmla="+- 0 5750 5750"/>
                              <a:gd name="T1" fmla="*/ T0 w 2854"/>
                              <a:gd name="T2" fmla="+- 0 4530 671"/>
                              <a:gd name="T3" fmla="*/ 4530 h 3967"/>
                              <a:gd name="T4" fmla="+- 0 5750 5750"/>
                              <a:gd name="T5" fmla="*/ T4 w 2854"/>
                              <a:gd name="T6" fmla="+- 0 4638 671"/>
                              <a:gd name="T7" fmla="*/ 4638 h 3967"/>
                              <a:gd name="T8" fmla="+- 0 5750 5750"/>
                              <a:gd name="T9" fmla="*/ T8 w 2854"/>
                              <a:gd name="T10" fmla="+- 0 4295 671"/>
                              <a:gd name="T11" fmla="*/ 4295 h 3967"/>
                              <a:gd name="T12" fmla="+- 0 5750 5750"/>
                              <a:gd name="T13" fmla="*/ T12 w 2854"/>
                              <a:gd name="T14" fmla="+- 0 4412 671"/>
                              <a:gd name="T15" fmla="*/ 4412 h 3967"/>
                              <a:gd name="T16" fmla="+- 0 5750 5750"/>
                              <a:gd name="T17" fmla="*/ T16 w 2854"/>
                              <a:gd name="T18" fmla="+- 0 3964 671"/>
                              <a:gd name="T19" fmla="*/ 3964 h 3967"/>
                              <a:gd name="T20" fmla="+- 0 5750 5750"/>
                              <a:gd name="T21" fmla="*/ T20 w 2854"/>
                              <a:gd name="T22" fmla="+- 0 4177 671"/>
                              <a:gd name="T23" fmla="*/ 4177 h 3967"/>
                              <a:gd name="T24" fmla="+- 0 5750 5750"/>
                              <a:gd name="T25" fmla="*/ T24 w 2854"/>
                              <a:gd name="T26" fmla="+- 0 3728 671"/>
                              <a:gd name="T27" fmla="*/ 3728 h 3967"/>
                              <a:gd name="T28" fmla="+- 0 5750 5750"/>
                              <a:gd name="T29" fmla="*/ T28 w 2854"/>
                              <a:gd name="T30" fmla="+- 0 3846 671"/>
                              <a:gd name="T31" fmla="*/ 3846 h 3967"/>
                              <a:gd name="T32" fmla="+- 0 5750 5750"/>
                              <a:gd name="T33" fmla="*/ T32 w 2854"/>
                              <a:gd name="T34" fmla="+- 0 3397 671"/>
                              <a:gd name="T35" fmla="*/ 3397 h 3967"/>
                              <a:gd name="T36" fmla="+- 0 5750 5750"/>
                              <a:gd name="T37" fmla="*/ T36 w 2854"/>
                              <a:gd name="T38" fmla="+- 0 3611 671"/>
                              <a:gd name="T39" fmla="*/ 3611 h 3967"/>
                              <a:gd name="T40" fmla="+- 0 5750 5750"/>
                              <a:gd name="T41" fmla="*/ T40 w 2854"/>
                              <a:gd name="T42" fmla="+- 0 3162 671"/>
                              <a:gd name="T43" fmla="*/ 3162 h 3967"/>
                              <a:gd name="T44" fmla="+- 0 5750 5750"/>
                              <a:gd name="T45" fmla="*/ T44 w 2854"/>
                              <a:gd name="T46" fmla="+- 0 3280 671"/>
                              <a:gd name="T47" fmla="*/ 3280 h 3967"/>
                              <a:gd name="T48" fmla="+- 0 5750 5750"/>
                              <a:gd name="T49" fmla="*/ T48 w 2854"/>
                              <a:gd name="T50" fmla="+- 0 2596 671"/>
                              <a:gd name="T51" fmla="*/ 2596 h 3967"/>
                              <a:gd name="T52" fmla="+- 0 5750 5750"/>
                              <a:gd name="T53" fmla="*/ T52 w 2854"/>
                              <a:gd name="T54" fmla="+- 0 3044 671"/>
                              <a:gd name="T55" fmla="*/ 3044 h 3967"/>
                              <a:gd name="T56" fmla="+- 0 5750 5750"/>
                              <a:gd name="T57" fmla="*/ T56 w 2854"/>
                              <a:gd name="T58" fmla="+- 0 2029 671"/>
                              <a:gd name="T59" fmla="*/ 2029 h 3967"/>
                              <a:gd name="T60" fmla="+- 0 5750 5750"/>
                              <a:gd name="T61" fmla="*/ T60 w 2854"/>
                              <a:gd name="T62" fmla="+- 0 2478 671"/>
                              <a:gd name="T63" fmla="*/ 2478 h 3967"/>
                              <a:gd name="T64" fmla="+- 0 5750 5750"/>
                              <a:gd name="T65" fmla="*/ T64 w 2854"/>
                              <a:gd name="T66" fmla="+- 0 1463 671"/>
                              <a:gd name="T67" fmla="*/ 1463 h 3967"/>
                              <a:gd name="T68" fmla="+- 0 5750 5750"/>
                              <a:gd name="T69" fmla="*/ T68 w 2854"/>
                              <a:gd name="T70" fmla="+- 0 1912 671"/>
                              <a:gd name="T71" fmla="*/ 1912 h 3967"/>
                              <a:gd name="T72" fmla="+- 0 5750 5750"/>
                              <a:gd name="T73" fmla="*/ T72 w 2854"/>
                              <a:gd name="T74" fmla="+- 0 1132 671"/>
                              <a:gd name="T75" fmla="*/ 1132 h 3967"/>
                              <a:gd name="T76" fmla="+- 0 5750 5750"/>
                              <a:gd name="T77" fmla="*/ T76 w 2854"/>
                              <a:gd name="T78" fmla="+- 0 1345 671"/>
                              <a:gd name="T79" fmla="*/ 1345 h 3967"/>
                              <a:gd name="T80" fmla="+- 0 5750 5750"/>
                              <a:gd name="T81" fmla="*/ T80 w 2854"/>
                              <a:gd name="T82" fmla="+- 0 671 671"/>
                              <a:gd name="T83" fmla="*/ 671 h 3967"/>
                              <a:gd name="T84" fmla="+- 0 5750 5750"/>
                              <a:gd name="T85" fmla="*/ T84 w 2854"/>
                              <a:gd name="T86" fmla="+- 0 779 671"/>
                              <a:gd name="T87" fmla="*/ 779 h 3967"/>
                              <a:gd name="T88" fmla="+- 0 6463 5750"/>
                              <a:gd name="T89" fmla="*/ T88 w 2854"/>
                              <a:gd name="T90" fmla="+- 0 896 671"/>
                              <a:gd name="T91" fmla="*/ 896 h 3967"/>
                              <a:gd name="T92" fmla="+- 0 6463 5750"/>
                              <a:gd name="T93" fmla="*/ T92 w 2854"/>
                              <a:gd name="T94" fmla="+- 0 1345 671"/>
                              <a:gd name="T95" fmla="*/ 1345 h 3967"/>
                              <a:gd name="T96" fmla="+- 0 6463 5750"/>
                              <a:gd name="T97" fmla="*/ T96 w 2854"/>
                              <a:gd name="T98" fmla="+- 0 671 671"/>
                              <a:gd name="T99" fmla="*/ 671 h 3967"/>
                              <a:gd name="T100" fmla="+- 0 6463 5750"/>
                              <a:gd name="T101" fmla="*/ T100 w 2854"/>
                              <a:gd name="T102" fmla="+- 0 779 671"/>
                              <a:gd name="T103" fmla="*/ 779 h 3967"/>
                              <a:gd name="T104" fmla="+- 0 7176 5750"/>
                              <a:gd name="T105" fmla="*/ T104 w 2854"/>
                              <a:gd name="T106" fmla="+- 0 896 671"/>
                              <a:gd name="T107" fmla="*/ 896 h 3967"/>
                              <a:gd name="T108" fmla="+- 0 7176 5750"/>
                              <a:gd name="T109" fmla="*/ T108 w 2854"/>
                              <a:gd name="T110" fmla="+- 0 1345 671"/>
                              <a:gd name="T111" fmla="*/ 1345 h 3967"/>
                              <a:gd name="T112" fmla="+- 0 7176 5750"/>
                              <a:gd name="T113" fmla="*/ T112 w 2854"/>
                              <a:gd name="T114" fmla="+- 0 671 671"/>
                              <a:gd name="T115" fmla="*/ 671 h 3967"/>
                              <a:gd name="T116" fmla="+- 0 7176 5750"/>
                              <a:gd name="T117" fmla="*/ T116 w 2854"/>
                              <a:gd name="T118" fmla="+- 0 779 671"/>
                              <a:gd name="T119" fmla="*/ 779 h 3967"/>
                              <a:gd name="T120" fmla="+- 0 7889 5750"/>
                              <a:gd name="T121" fmla="*/ T120 w 2854"/>
                              <a:gd name="T122" fmla="+- 0 896 671"/>
                              <a:gd name="T123" fmla="*/ 896 h 3967"/>
                              <a:gd name="T124" fmla="+- 0 7889 5750"/>
                              <a:gd name="T125" fmla="*/ T124 w 2854"/>
                              <a:gd name="T126" fmla="+- 0 1345 671"/>
                              <a:gd name="T127" fmla="*/ 1345 h 3967"/>
                              <a:gd name="T128" fmla="+- 0 7889 5750"/>
                              <a:gd name="T129" fmla="*/ T128 w 2854"/>
                              <a:gd name="T130" fmla="+- 0 671 671"/>
                              <a:gd name="T131" fmla="*/ 671 h 3967"/>
                              <a:gd name="T132" fmla="+- 0 7889 5750"/>
                              <a:gd name="T133" fmla="*/ T132 w 2854"/>
                              <a:gd name="T134" fmla="+- 0 779 671"/>
                              <a:gd name="T135" fmla="*/ 779 h 3967"/>
                              <a:gd name="T136" fmla="+- 0 8604 5750"/>
                              <a:gd name="T137" fmla="*/ T136 w 2854"/>
                              <a:gd name="T138" fmla="+- 0 896 671"/>
                              <a:gd name="T139" fmla="*/ 896 h 3967"/>
                              <a:gd name="T140" fmla="+- 0 8604 5750"/>
                              <a:gd name="T141" fmla="*/ T140 w 2854"/>
                              <a:gd name="T142" fmla="+- 0 1345 671"/>
                              <a:gd name="T143" fmla="*/ 1345 h 3967"/>
                              <a:gd name="T144" fmla="+- 0 8604 5750"/>
                              <a:gd name="T145" fmla="*/ T144 w 2854"/>
                              <a:gd name="T146" fmla="+- 0 671 671"/>
                              <a:gd name="T147" fmla="*/ 671 h 3967"/>
                              <a:gd name="T148" fmla="+- 0 8604 5750"/>
                              <a:gd name="T149" fmla="*/ T148 w 2854"/>
                              <a:gd name="T150" fmla="+- 0 779 671"/>
                              <a:gd name="T151" fmla="*/ 779 h 39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854" h="3967">
                                <a:moveTo>
                                  <a:pt x="0" y="3859"/>
                                </a:moveTo>
                                <a:lnTo>
                                  <a:pt x="0" y="3967"/>
                                </a:lnTo>
                                <a:moveTo>
                                  <a:pt x="0" y="3624"/>
                                </a:moveTo>
                                <a:lnTo>
                                  <a:pt x="0" y="3741"/>
                                </a:lnTo>
                                <a:moveTo>
                                  <a:pt x="0" y="3293"/>
                                </a:moveTo>
                                <a:lnTo>
                                  <a:pt x="0" y="3506"/>
                                </a:lnTo>
                                <a:moveTo>
                                  <a:pt x="0" y="3057"/>
                                </a:moveTo>
                                <a:lnTo>
                                  <a:pt x="0" y="3175"/>
                                </a:lnTo>
                                <a:moveTo>
                                  <a:pt x="0" y="2726"/>
                                </a:moveTo>
                                <a:lnTo>
                                  <a:pt x="0" y="2940"/>
                                </a:lnTo>
                                <a:moveTo>
                                  <a:pt x="0" y="2491"/>
                                </a:moveTo>
                                <a:lnTo>
                                  <a:pt x="0" y="2609"/>
                                </a:lnTo>
                                <a:moveTo>
                                  <a:pt x="0" y="1925"/>
                                </a:moveTo>
                                <a:lnTo>
                                  <a:pt x="0" y="2373"/>
                                </a:lnTo>
                                <a:moveTo>
                                  <a:pt x="0" y="1358"/>
                                </a:moveTo>
                                <a:lnTo>
                                  <a:pt x="0" y="1807"/>
                                </a:lnTo>
                                <a:moveTo>
                                  <a:pt x="0" y="792"/>
                                </a:moveTo>
                                <a:lnTo>
                                  <a:pt x="0" y="1241"/>
                                </a:lnTo>
                                <a:moveTo>
                                  <a:pt x="0" y="461"/>
                                </a:moveTo>
                                <a:lnTo>
                                  <a:pt x="0" y="674"/>
                                </a:lnTo>
                                <a:moveTo>
                                  <a:pt x="0" y="0"/>
                                </a:moveTo>
                                <a:lnTo>
                                  <a:pt x="0" y="108"/>
                                </a:lnTo>
                                <a:moveTo>
                                  <a:pt x="713" y="225"/>
                                </a:moveTo>
                                <a:lnTo>
                                  <a:pt x="713" y="674"/>
                                </a:lnTo>
                                <a:moveTo>
                                  <a:pt x="713" y="0"/>
                                </a:moveTo>
                                <a:lnTo>
                                  <a:pt x="713" y="108"/>
                                </a:lnTo>
                                <a:moveTo>
                                  <a:pt x="1426" y="225"/>
                                </a:moveTo>
                                <a:lnTo>
                                  <a:pt x="1426" y="674"/>
                                </a:lnTo>
                                <a:moveTo>
                                  <a:pt x="1426" y="0"/>
                                </a:moveTo>
                                <a:lnTo>
                                  <a:pt x="1426" y="108"/>
                                </a:lnTo>
                                <a:moveTo>
                                  <a:pt x="2139" y="225"/>
                                </a:moveTo>
                                <a:lnTo>
                                  <a:pt x="2139" y="674"/>
                                </a:lnTo>
                                <a:moveTo>
                                  <a:pt x="2139" y="0"/>
                                </a:moveTo>
                                <a:lnTo>
                                  <a:pt x="2139" y="108"/>
                                </a:lnTo>
                                <a:moveTo>
                                  <a:pt x="2854" y="225"/>
                                </a:moveTo>
                                <a:lnTo>
                                  <a:pt x="2854" y="674"/>
                                </a:lnTo>
                                <a:moveTo>
                                  <a:pt x="2854" y="0"/>
                                </a:moveTo>
                                <a:lnTo>
                                  <a:pt x="2854" y="108"/>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 name="Rectangle 452"/>
                        <wps:cNvSpPr>
                          <a:spLocks noChangeArrowheads="1"/>
                        </wps:cNvSpPr>
                        <wps:spPr bwMode="auto">
                          <a:xfrm>
                            <a:off x="5036" y="778"/>
                            <a:ext cx="3709" cy="11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AutoShape 451"/>
                        <wps:cNvSpPr>
                          <a:spLocks/>
                        </wps:cNvSpPr>
                        <wps:spPr bwMode="auto">
                          <a:xfrm>
                            <a:off x="6463" y="671"/>
                            <a:ext cx="2854" cy="1241"/>
                          </a:xfrm>
                          <a:custGeom>
                            <a:avLst/>
                            <a:gdLst>
                              <a:gd name="T0" fmla="+- 0 6463 6463"/>
                              <a:gd name="T1" fmla="*/ T0 w 2854"/>
                              <a:gd name="T2" fmla="+- 0 1463 671"/>
                              <a:gd name="T3" fmla="*/ 1463 h 1241"/>
                              <a:gd name="T4" fmla="+- 0 6463 6463"/>
                              <a:gd name="T5" fmla="*/ T4 w 2854"/>
                              <a:gd name="T6" fmla="+- 0 1912 671"/>
                              <a:gd name="T7" fmla="*/ 1912 h 1241"/>
                              <a:gd name="T8" fmla="+- 0 7176 6463"/>
                              <a:gd name="T9" fmla="*/ T8 w 2854"/>
                              <a:gd name="T10" fmla="+- 0 1463 671"/>
                              <a:gd name="T11" fmla="*/ 1463 h 1241"/>
                              <a:gd name="T12" fmla="+- 0 7176 6463"/>
                              <a:gd name="T13" fmla="*/ T12 w 2854"/>
                              <a:gd name="T14" fmla="+- 0 1912 671"/>
                              <a:gd name="T15" fmla="*/ 1912 h 1241"/>
                              <a:gd name="T16" fmla="+- 0 7889 6463"/>
                              <a:gd name="T17" fmla="*/ T16 w 2854"/>
                              <a:gd name="T18" fmla="+- 0 1463 671"/>
                              <a:gd name="T19" fmla="*/ 1463 h 1241"/>
                              <a:gd name="T20" fmla="+- 0 7889 6463"/>
                              <a:gd name="T21" fmla="*/ T20 w 2854"/>
                              <a:gd name="T22" fmla="+- 0 1912 671"/>
                              <a:gd name="T23" fmla="*/ 1912 h 1241"/>
                              <a:gd name="T24" fmla="+- 0 8604 6463"/>
                              <a:gd name="T25" fmla="*/ T24 w 2854"/>
                              <a:gd name="T26" fmla="+- 0 1463 671"/>
                              <a:gd name="T27" fmla="*/ 1463 h 1241"/>
                              <a:gd name="T28" fmla="+- 0 8604 6463"/>
                              <a:gd name="T29" fmla="*/ T28 w 2854"/>
                              <a:gd name="T30" fmla="+- 0 1912 671"/>
                              <a:gd name="T31" fmla="*/ 1912 h 1241"/>
                              <a:gd name="T32" fmla="+- 0 9317 6463"/>
                              <a:gd name="T33" fmla="*/ T32 w 2854"/>
                              <a:gd name="T34" fmla="+- 0 1463 671"/>
                              <a:gd name="T35" fmla="*/ 1463 h 1241"/>
                              <a:gd name="T36" fmla="+- 0 9317 6463"/>
                              <a:gd name="T37" fmla="*/ T36 w 2854"/>
                              <a:gd name="T38" fmla="+- 0 1912 671"/>
                              <a:gd name="T39" fmla="*/ 1912 h 1241"/>
                              <a:gd name="T40" fmla="+- 0 9317 6463"/>
                              <a:gd name="T41" fmla="*/ T40 w 2854"/>
                              <a:gd name="T42" fmla="+- 0 671 671"/>
                              <a:gd name="T43" fmla="*/ 671 h 1241"/>
                              <a:gd name="T44" fmla="+- 0 9317 6463"/>
                              <a:gd name="T45" fmla="*/ T44 w 2854"/>
                              <a:gd name="T46" fmla="+- 0 1345 671"/>
                              <a:gd name="T47" fmla="*/ 1345 h 12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854" h="1241">
                                <a:moveTo>
                                  <a:pt x="0" y="792"/>
                                </a:moveTo>
                                <a:lnTo>
                                  <a:pt x="0" y="1241"/>
                                </a:lnTo>
                                <a:moveTo>
                                  <a:pt x="713" y="792"/>
                                </a:moveTo>
                                <a:lnTo>
                                  <a:pt x="713" y="1241"/>
                                </a:lnTo>
                                <a:moveTo>
                                  <a:pt x="1426" y="792"/>
                                </a:moveTo>
                                <a:lnTo>
                                  <a:pt x="1426" y="1241"/>
                                </a:lnTo>
                                <a:moveTo>
                                  <a:pt x="2141" y="792"/>
                                </a:moveTo>
                                <a:lnTo>
                                  <a:pt x="2141" y="1241"/>
                                </a:lnTo>
                                <a:moveTo>
                                  <a:pt x="2854" y="792"/>
                                </a:moveTo>
                                <a:lnTo>
                                  <a:pt x="2854" y="1241"/>
                                </a:lnTo>
                                <a:moveTo>
                                  <a:pt x="2854" y="0"/>
                                </a:moveTo>
                                <a:lnTo>
                                  <a:pt x="2854" y="674"/>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1" name="Rectangle 450"/>
                        <wps:cNvSpPr>
                          <a:spLocks noChangeArrowheads="1"/>
                        </wps:cNvSpPr>
                        <wps:spPr bwMode="auto">
                          <a:xfrm>
                            <a:off x="5036" y="1345"/>
                            <a:ext cx="4494" cy="11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2" name="AutoShape 449"/>
                        <wps:cNvSpPr>
                          <a:spLocks/>
                        </wps:cNvSpPr>
                        <wps:spPr bwMode="auto">
                          <a:xfrm>
                            <a:off x="6463" y="2029"/>
                            <a:ext cx="2854" cy="449"/>
                          </a:xfrm>
                          <a:custGeom>
                            <a:avLst/>
                            <a:gdLst>
                              <a:gd name="T0" fmla="+- 0 6463 6463"/>
                              <a:gd name="T1" fmla="*/ T0 w 2854"/>
                              <a:gd name="T2" fmla="+- 0 2029 2029"/>
                              <a:gd name="T3" fmla="*/ 2029 h 449"/>
                              <a:gd name="T4" fmla="+- 0 6463 6463"/>
                              <a:gd name="T5" fmla="*/ T4 w 2854"/>
                              <a:gd name="T6" fmla="+- 0 2478 2029"/>
                              <a:gd name="T7" fmla="*/ 2478 h 449"/>
                              <a:gd name="T8" fmla="+- 0 7176 6463"/>
                              <a:gd name="T9" fmla="*/ T8 w 2854"/>
                              <a:gd name="T10" fmla="+- 0 2029 2029"/>
                              <a:gd name="T11" fmla="*/ 2029 h 449"/>
                              <a:gd name="T12" fmla="+- 0 7176 6463"/>
                              <a:gd name="T13" fmla="*/ T12 w 2854"/>
                              <a:gd name="T14" fmla="+- 0 2478 2029"/>
                              <a:gd name="T15" fmla="*/ 2478 h 449"/>
                              <a:gd name="T16" fmla="+- 0 7889 6463"/>
                              <a:gd name="T17" fmla="*/ T16 w 2854"/>
                              <a:gd name="T18" fmla="+- 0 2029 2029"/>
                              <a:gd name="T19" fmla="*/ 2029 h 449"/>
                              <a:gd name="T20" fmla="+- 0 7889 6463"/>
                              <a:gd name="T21" fmla="*/ T20 w 2854"/>
                              <a:gd name="T22" fmla="+- 0 2478 2029"/>
                              <a:gd name="T23" fmla="*/ 2478 h 449"/>
                              <a:gd name="T24" fmla="+- 0 8604 6463"/>
                              <a:gd name="T25" fmla="*/ T24 w 2854"/>
                              <a:gd name="T26" fmla="+- 0 2029 2029"/>
                              <a:gd name="T27" fmla="*/ 2029 h 449"/>
                              <a:gd name="T28" fmla="+- 0 8604 6463"/>
                              <a:gd name="T29" fmla="*/ T28 w 2854"/>
                              <a:gd name="T30" fmla="+- 0 2478 2029"/>
                              <a:gd name="T31" fmla="*/ 2478 h 449"/>
                              <a:gd name="T32" fmla="+- 0 9317 6463"/>
                              <a:gd name="T33" fmla="*/ T32 w 2854"/>
                              <a:gd name="T34" fmla="+- 0 2029 2029"/>
                              <a:gd name="T35" fmla="*/ 2029 h 449"/>
                              <a:gd name="T36" fmla="+- 0 9317 6463"/>
                              <a:gd name="T37" fmla="*/ T36 w 2854"/>
                              <a:gd name="T38" fmla="+- 0 2478 2029"/>
                              <a:gd name="T39" fmla="*/ 2478 h 4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54" h="449">
                                <a:moveTo>
                                  <a:pt x="0" y="0"/>
                                </a:moveTo>
                                <a:lnTo>
                                  <a:pt x="0" y="449"/>
                                </a:lnTo>
                                <a:moveTo>
                                  <a:pt x="713" y="0"/>
                                </a:moveTo>
                                <a:lnTo>
                                  <a:pt x="713" y="449"/>
                                </a:lnTo>
                                <a:moveTo>
                                  <a:pt x="1426" y="0"/>
                                </a:moveTo>
                                <a:lnTo>
                                  <a:pt x="1426" y="449"/>
                                </a:lnTo>
                                <a:moveTo>
                                  <a:pt x="2141" y="0"/>
                                </a:moveTo>
                                <a:lnTo>
                                  <a:pt x="2141" y="449"/>
                                </a:lnTo>
                                <a:moveTo>
                                  <a:pt x="2854" y="0"/>
                                </a:moveTo>
                                <a:lnTo>
                                  <a:pt x="2854" y="44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Rectangle 448"/>
                        <wps:cNvSpPr>
                          <a:spLocks noChangeArrowheads="1"/>
                        </wps:cNvSpPr>
                        <wps:spPr bwMode="auto">
                          <a:xfrm>
                            <a:off x="5036" y="1911"/>
                            <a:ext cx="4422" cy="11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4" name="AutoShape 447"/>
                        <wps:cNvSpPr>
                          <a:spLocks/>
                        </wps:cNvSpPr>
                        <wps:spPr bwMode="auto">
                          <a:xfrm>
                            <a:off x="6463" y="2595"/>
                            <a:ext cx="2854" cy="2043"/>
                          </a:xfrm>
                          <a:custGeom>
                            <a:avLst/>
                            <a:gdLst>
                              <a:gd name="T0" fmla="+- 0 6463 6463"/>
                              <a:gd name="T1" fmla="*/ T0 w 2854"/>
                              <a:gd name="T2" fmla="+- 0 2596 2596"/>
                              <a:gd name="T3" fmla="*/ 2596 h 2043"/>
                              <a:gd name="T4" fmla="+- 0 6463 6463"/>
                              <a:gd name="T5" fmla="*/ T4 w 2854"/>
                              <a:gd name="T6" fmla="+- 0 3044 2596"/>
                              <a:gd name="T7" fmla="*/ 3044 h 2043"/>
                              <a:gd name="T8" fmla="+- 0 7176 6463"/>
                              <a:gd name="T9" fmla="*/ T8 w 2854"/>
                              <a:gd name="T10" fmla="+- 0 2596 2596"/>
                              <a:gd name="T11" fmla="*/ 2596 h 2043"/>
                              <a:gd name="T12" fmla="+- 0 7176 6463"/>
                              <a:gd name="T13" fmla="*/ T12 w 2854"/>
                              <a:gd name="T14" fmla="+- 0 3044 2596"/>
                              <a:gd name="T15" fmla="*/ 3044 h 2043"/>
                              <a:gd name="T16" fmla="+- 0 7889 6463"/>
                              <a:gd name="T17" fmla="*/ T16 w 2854"/>
                              <a:gd name="T18" fmla="+- 0 2596 2596"/>
                              <a:gd name="T19" fmla="*/ 2596 h 2043"/>
                              <a:gd name="T20" fmla="+- 0 7889 6463"/>
                              <a:gd name="T21" fmla="*/ T20 w 2854"/>
                              <a:gd name="T22" fmla="+- 0 3044 2596"/>
                              <a:gd name="T23" fmla="*/ 3044 h 2043"/>
                              <a:gd name="T24" fmla="+- 0 8604 6463"/>
                              <a:gd name="T25" fmla="*/ T24 w 2854"/>
                              <a:gd name="T26" fmla="+- 0 2596 2596"/>
                              <a:gd name="T27" fmla="*/ 2596 h 2043"/>
                              <a:gd name="T28" fmla="+- 0 8604 6463"/>
                              <a:gd name="T29" fmla="*/ T28 w 2854"/>
                              <a:gd name="T30" fmla="+- 0 3044 2596"/>
                              <a:gd name="T31" fmla="*/ 3044 h 2043"/>
                              <a:gd name="T32" fmla="+- 0 9317 6463"/>
                              <a:gd name="T33" fmla="*/ T32 w 2854"/>
                              <a:gd name="T34" fmla="+- 0 2596 2596"/>
                              <a:gd name="T35" fmla="*/ 2596 h 2043"/>
                              <a:gd name="T36" fmla="+- 0 9317 6463"/>
                              <a:gd name="T37" fmla="*/ T36 w 2854"/>
                              <a:gd name="T38" fmla="+- 0 4638 2596"/>
                              <a:gd name="T39" fmla="*/ 4638 h 20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54" h="2043">
                                <a:moveTo>
                                  <a:pt x="0" y="0"/>
                                </a:moveTo>
                                <a:lnTo>
                                  <a:pt x="0" y="448"/>
                                </a:lnTo>
                                <a:moveTo>
                                  <a:pt x="713" y="0"/>
                                </a:moveTo>
                                <a:lnTo>
                                  <a:pt x="713" y="448"/>
                                </a:lnTo>
                                <a:moveTo>
                                  <a:pt x="1426" y="0"/>
                                </a:moveTo>
                                <a:lnTo>
                                  <a:pt x="1426" y="448"/>
                                </a:lnTo>
                                <a:moveTo>
                                  <a:pt x="2141" y="0"/>
                                </a:moveTo>
                                <a:lnTo>
                                  <a:pt x="2141" y="448"/>
                                </a:lnTo>
                                <a:moveTo>
                                  <a:pt x="2854" y="0"/>
                                </a:moveTo>
                                <a:lnTo>
                                  <a:pt x="2854" y="2042"/>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5" name="Rectangle 446"/>
                        <wps:cNvSpPr>
                          <a:spLocks noChangeArrowheads="1"/>
                        </wps:cNvSpPr>
                        <wps:spPr bwMode="auto">
                          <a:xfrm>
                            <a:off x="5036" y="2478"/>
                            <a:ext cx="4494" cy="11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 name="AutoShape 445"/>
                        <wps:cNvSpPr>
                          <a:spLocks/>
                        </wps:cNvSpPr>
                        <wps:spPr bwMode="auto">
                          <a:xfrm>
                            <a:off x="6463" y="3162"/>
                            <a:ext cx="2141" cy="449"/>
                          </a:xfrm>
                          <a:custGeom>
                            <a:avLst/>
                            <a:gdLst>
                              <a:gd name="T0" fmla="+- 0 6463 6463"/>
                              <a:gd name="T1" fmla="*/ T0 w 2141"/>
                              <a:gd name="T2" fmla="+- 0 3162 3162"/>
                              <a:gd name="T3" fmla="*/ 3162 h 449"/>
                              <a:gd name="T4" fmla="+- 0 6463 6463"/>
                              <a:gd name="T5" fmla="*/ T4 w 2141"/>
                              <a:gd name="T6" fmla="+- 0 3611 3162"/>
                              <a:gd name="T7" fmla="*/ 3611 h 449"/>
                              <a:gd name="T8" fmla="+- 0 7176 6463"/>
                              <a:gd name="T9" fmla="*/ T8 w 2141"/>
                              <a:gd name="T10" fmla="+- 0 3162 3162"/>
                              <a:gd name="T11" fmla="*/ 3162 h 449"/>
                              <a:gd name="T12" fmla="+- 0 7176 6463"/>
                              <a:gd name="T13" fmla="*/ T12 w 2141"/>
                              <a:gd name="T14" fmla="+- 0 3611 3162"/>
                              <a:gd name="T15" fmla="*/ 3611 h 449"/>
                              <a:gd name="T16" fmla="+- 0 7889 6463"/>
                              <a:gd name="T17" fmla="*/ T16 w 2141"/>
                              <a:gd name="T18" fmla="+- 0 3162 3162"/>
                              <a:gd name="T19" fmla="*/ 3162 h 449"/>
                              <a:gd name="T20" fmla="+- 0 7889 6463"/>
                              <a:gd name="T21" fmla="*/ T20 w 2141"/>
                              <a:gd name="T22" fmla="+- 0 3611 3162"/>
                              <a:gd name="T23" fmla="*/ 3611 h 449"/>
                              <a:gd name="T24" fmla="+- 0 8604 6463"/>
                              <a:gd name="T25" fmla="*/ T24 w 2141"/>
                              <a:gd name="T26" fmla="+- 0 3162 3162"/>
                              <a:gd name="T27" fmla="*/ 3162 h 449"/>
                              <a:gd name="T28" fmla="+- 0 8604 6463"/>
                              <a:gd name="T29" fmla="*/ T28 w 2141"/>
                              <a:gd name="T30" fmla="+- 0 3611 3162"/>
                              <a:gd name="T31" fmla="*/ 3611 h 44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41" h="449">
                                <a:moveTo>
                                  <a:pt x="0" y="0"/>
                                </a:moveTo>
                                <a:lnTo>
                                  <a:pt x="0" y="449"/>
                                </a:lnTo>
                                <a:moveTo>
                                  <a:pt x="713" y="0"/>
                                </a:moveTo>
                                <a:lnTo>
                                  <a:pt x="713" y="449"/>
                                </a:lnTo>
                                <a:moveTo>
                                  <a:pt x="1426" y="0"/>
                                </a:moveTo>
                                <a:lnTo>
                                  <a:pt x="1426" y="449"/>
                                </a:lnTo>
                                <a:moveTo>
                                  <a:pt x="2141" y="0"/>
                                </a:moveTo>
                                <a:lnTo>
                                  <a:pt x="2141" y="44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 name="Rectangle 444"/>
                        <wps:cNvSpPr>
                          <a:spLocks noChangeArrowheads="1"/>
                        </wps:cNvSpPr>
                        <wps:spPr bwMode="auto">
                          <a:xfrm>
                            <a:off x="5036" y="3044"/>
                            <a:ext cx="3637" cy="11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8" name="AutoShape 443"/>
                        <wps:cNvSpPr>
                          <a:spLocks/>
                        </wps:cNvSpPr>
                        <wps:spPr bwMode="auto">
                          <a:xfrm>
                            <a:off x="6463" y="3728"/>
                            <a:ext cx="2141" cy="449"/>
                          </a:xfrm>
                          <a:custGeom>
                            <a:avLst/>
                            <a:gdLst>
                              <a:gd name="T0" fmla="+- 0 6463 6463"/>
                              <a:gd name="T1" fmla="*/ T0 w 2141"/>
                              <a:gd name="T2" fmla="+- 0 3728 3728"/>
                              <a:gd name="T3" fmla="*/ 3728 h 449"/>
                              <a:gd name="T4" fmla="+- 0 6463 6463"/>
                              <a:gd name="T5" fmla="*/ T4 w 2141"/>
                              <a:gd name="T6" fmla="+- 0 4177 3728"/>
                              <a:gd name="T7" fmla="*/ 4177 h 449"/>
                              <a:gd name="T8" fmla="+- 0 7176 6463"/>
                              <a:gd name="T9" fmla="*/ T8 w 2141"/>
                              <a:gd name="T10" fmla="+- 0 3728 3728"/>
                              <a:gd name="T11" fmla="*/ 3728 h 449"/>
                              <a:gd name="T12" fmla="+- 0 7176 6463"/>
                              <a:gd name="T13" fmla="*/ T12 w 2141"/>
                              <a:gd name="T14" fmla="+- 0 4177 3728"/>
                              <a:gd name="T15" fmla="*/ 4177 h 449"/>
                              <a:gd name="T16" fmla="+- 0 7889 6463"/>
                              <a:gd name="T17" fmla="*/ T16 w 2141"/>
                              <a:gd name="T18" fmla="+- 0 3728 3728"/>
                              <a:gd name="T19" fmla="*/ 3728 h 449"/>
                              <a:gd name="T20" fmla="+- 0 7889 6463"/>
                              <a:gd name="T21" fmla="*/ T20 w 2141"/>
                              <a:gd name="T22" fmla="+- 0 4177 3728"/>
                              <a:gd name="T23" fmla="*/ 4177 h 449"/>
                              <a:gd name="T24" fmla="+- 0 8604 6463"/>
                              <a:gd name="T25" fmla="*/ T24 w 2141"/>
                              <a:gd name="T26" fmla="+- 0 3728 3728"/>
                              <a:gd name="T27" fmla="*/ 3728 h 449"/>
                              <a:gd name="T28" fmla="+- 0 8604 6463"/>
                              <a:gd name="T29" fmla="*/ T28 w 2141"/>
                              <a:gd name="T30" fmla="+- 0 4177 3728"/>
                              <a:gd name="T31" fmla="*/ 4177 h 44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41" h="449">
                                <a:moveTo>
                                  <a:pt x="0" y="0"/>
                                </a:moveTo>
                                <a:lnTo>
                                  <a:pt x="0" y="449"/>
                                </a:lnTo>
                                <a:moveTo>
                                  <a:pt x="713" y="0"/>
                                </a:moveTo>
                                <a:lnTo>
                                  <a:pt x="713" y="449"/>
                                </a:lnTo>
                                <a:moveTo>
                                  <a:pt x="1426" y="0"/>
                                </a:moveTo>
                                <a:lnTo>
                                  <a:pt x="1426" y="449"/>
                                </a:lnTo>
                                <a:moveTo>
                                  <a:pt x="2141" y="0"/>
                                </a:moveTo>
                                <a:lnTo>
                                  <a:pt x="2141" y="44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9" name="Rectangle 442"/>
                        <wps:cNvSpPr>
                          <a:spLocks noChangeArrowheads="1"/>
                        </wps:cNvSpPr>
                        <wps:spPr bwMode="auto">
                          <a:xfrm>
                            <a:off x="5036" y="3610"/>
                            <a:ext cx="3853" cy="11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0" name="AutoShape 441"/>
                        <wps:cNvSpPr>
                          <a:spLocks/>
                        </wps:cNvSpPr>
                        <wps:spPr bwMode="auto">
                          <a:xfrm>
                            <a:off x="6463" y="4294"/>
                            <a:ext cx="2141" cy="343"/>
                          </a:xfrm>
                          <a:custGeom>
                            <a:avLst/>
                            <a:gdLst>
                              <a:gd name="T0" fmla="+- 0 6463 6463"/>
                              <a:gd name="T1" fmla="*/ T0 w 2141"/>
                              <a:gd name="T2" fmla="+- 0 4295 4295"/>
                              <a:gd name="T3" fmla="*/ 4295 h 343"/>
                              <a:gd name="T4" fmla="+- 0 6463 6463"/>
                              <a:gd name="T5" fmla="*/ T4 w 2141"/>
                              <a:gd name="T6" fmla="+- 0 4638 4295"/>
                              <a:gd name="T7" fmla="*/ 4638 h 343"/>
                              <a:gd name="T8" fmla="+- 0 7176 6463"/>
                              <a:gd name="T9" fmla="*/ T8 w 2141"/>
                              <a:gd name="T10" fmla="+- 0 4295 4295"/>
                              <a:gd name="T11" fmla="*/ 4295 h 343"/>
                              <a:gd name="T12" fmla="+- 0 7176 6463"/>
                              <a:gd name="T13" fmla="*/ T12 w 2141"/>
                              <a:gd name="T14" fmla="+- 0 4638 4295"/>
                              <a:gd name="T15" fmla="*/ 4638 h 343"/>
                              <a:gd name="T16" fmla="+- 0 7889 6463"/>
                              <a:gd name="T17" fmla="*/ T16 w 2141"/>
                              <a:gd name="T18" fmla="+- 0 4295 4295"/>
                              <a:gd name="T19" fmla="*/ 4295 h 343"/>
                              <a:gd name="T20" fmla="+- 0 7889 6463"/>
                              <a:gd name="T21" fmla="*/ T20 w 2141"/>
                              <a:gd name="T22" fmla="+- 0 4638 4295"/>
                              <a:gd name="T23" fmla="*/ 4638 h 343"/>
                              <a:gd name="T24" fmla="+- 0 8604 6463"/>
                              <a:gd name="T25" fmla="*/ T24 w 2141"/>
                              <a:gd name="T26" fmla="+- 0 4295 4295"/>
                              <a:gd name="T27" fmla="*/ 4295 h 343"/>
                              <a:gd name="T28" fmla="+- 0 8604 6463"/>
                              <a:gd name="T29" fmla="*/ T28 w 2141"/>
                              <a:gd name="T30" fmla="+- 0 4638 4295"/>
                              <a:gd name="T31" fmla="*/ 4638 h 34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41" h="343">
                                <a:moveTo>
                                  <a:pt x="0" y="0"/>
                                </a:moveTo>
                                <a:lnTo>
                                  <a:pt x="0" y="343"/>
                                </a:lnTo>
                                <a:moveTo>
                                  <a:pt x="713" y="0"/>
                                </a:moveTo>
                                <a:lnTo>
                                  <a:pt x="713" y="343"/>
                                </a:lnTo>
                                <a:moveTo>
                                  <a:pt x="1426" y="0"/>
                                </a:moveTo>
                                <a:lnTo>
                                  <a:pt x="1426" y="343"/>
                                </a:lnTo>
                                <a:moveTo>
                                  <a:pt x="2141" y="0"/>
                                </a:moveTo>
                                <a:lnTo>
                                  <a:pt x="2141" y="343"/>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1" name="Rectangle 440"/>
                        <wps:cNvSpPr>
                          <a:spLocks noChangeArrowheads="1"/>
                        </wps:cNvSpPr>
                        <wps:spPr bwMode="auto">
                          <a:xfrm>
                            <a:off x="5036" y="4177"/>
                            <a:ext cx="4136" cy="11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2" name="AutoShape 439"/>
                        <wps:cNvSpPr>
                          <a:spLocks/>
                        </wps:cNvSpPr>
                        <wps:spPr bwMode="auto">
                          <a:xfrm>
                            <a:off x="5036" y="896"/>
                            <a:ext cx="928" cy="3516"/>
                          </a:xfrm>
                          <a:custGeom>
                            <a:avLst/>
                            <a:gdLst>
                              <a:gd name="T0" fmla="+- 0 5323 5037"/>
                              <a:gd name="T1" fmla="*/ T0 w 928"/>
                              <a:gd name="T2" fmla="+- 0 2596 896"/>
                              <a:gd name="T3" fmla="*/ 2596 h 3516"/>
                              <a:gd name="T4" fmla="+- 0 5037 5037"/>
                              <a:gd name="T5" fmla="*/ T4 w 928"/>
                              <a:gd name="T6" fmla="+- 0 2596 896"/>
                              <a:gd name="T7" fmla="*/ 2596 h 3516"/>
                              <a:gd name="T8" fmla="+- 0 5037 5037"/>
                              <a:gd name="T9" fmla="*/ T8 w 928"/>
                              <a:gd name="T10" fmla="+- 0 2713 896"/>
                              <a:gd name="T11" fmla="*/ 2713 h 3516"/>
                              <a:gd name="T12" fmla="+- 0 5323 5037"/>
                              <a:gd name="T13" fmla="*/ T12 w 928"/>
                              <a:gd name="T14" fmla="+- 0 2713 896"/>
                              <a:gd name="T15" fmla="*/ 2713 h 3516"/>
                              <a:gd name="T16" fmla="+- 0 5323 5037"/>
                              <a:gd name="T17" fmla="*/ T16 w 928"/>
                              <a:gd name="T18" fmla="+- 0 2596 896"/>
                              <a:gd name="T19" fmla="*/ 2596 h 3516"/>
                              <a:gd name="T20" fmla="+- 0 5393 5037"/>
                              <a:gd name="T21" fmla="*/ T20 w 928"/>
                              <a:gd name="T22" fmla="+- 0 1463 896"/>
                              <a:gd name="T23" fmla="*/ 1463 h 3516"/>
                              <a:gd name="T24" fmla="+- 0 5037 5037"/>
                              <a:gd name="T25" fmla="*/ T24 w 928"/>
                              <a:gd name="T26" fmla="+- 0 1463 896"/>
                              <a:gd name="T27" fmla="*/ 1463 h 3516"/>
                              <a:gd name="T28" fmla="+- 0 5037 5037"/>
                              <a:gd name="T29" fmla="*/ T28 w 928"/>
                              <a:gd name="T30" fmla="+- 0 1580 896"/>
                              <a:gd name="T31" fmla="*/ 1580 h 3516"/>
                              <a:gd name="T32" fmla="+- 0 5393 5037"/>
                              <a:gd name="T33" fmla="*/ T32 w 928"/>
                              <a:gd name="T34" fmla="+- 0 1580 896"/>
                              <a:gd name="T35" fmla="*/ 1580 h 3516"/>
                              <a:gd name="T36" fmla="+- 0 5393 5037"/>
                              <a:gd name="T37" fmla="*/ T36 w 928"/>
                              <a:gd name="T38" fmla="+- 0 1463 896"/>
                              <a:gd name="T39" fmla="*/ 1463 h 3516"/>
                              <a:gd name="T40" fmla="+- 0 5465 5037"/>
                              <a:gd name="T41" fmla="*/ T40 w 928"/>
                              <a:gd name="T42" fmla="+- 0 4295 896"/>
                              <a:gd name="T43" fmla="*/ 4295 h 3516"/>
                              <a:gd name="T44" fmla="+- 0 5037 5037"/>
                              <a:gd name="T45" fmla="*/ T44 w 928"/>
                              <a:gd name="T46" fmla="+- 0 4295 896"/>
                              <a:gd name="T47" fmla="*/ 4295 h 3516"/>
                              <a:gd name="T48" fmla="+- 0 5037 5037"/>
                              <a:gd name="T49" fmla="*/ T48 w 928"/>
                              <a:gd name="T50" fmla="+- 0 4412 896"/>
                              <a:gd name="T51" fmla="*/ 4412 h 3516"/>
                              <a:gd name="T52" fmla="+- 0 5465 5037"/>
                              <a:gd name="T53" fmla="*/ T52 w 928"/>
                              <a:gd name="T54" fmla="+- 0 4412 896"/>
                              <a:gd name="T55" fmla="*/ 4412 h 3516"/>
                              <a:gd name="T56" fmla="+- 0 5465 5037"/>
                              <a:gd name="T57" fmla="*/ T56 w 928"/>
                              <a:gd name="T58" fmla="+- 0 4295 896"/>
                              <a:gd name="T59" fmla="*/ 4295 h 3516"/>
                              <a:gd name="T60" fmla="+- 0 5606 5037"/>
                              <a:gd name="T61" fmla="*/ T60 w 928"/>
                              <a:gd name="T62" fmla="+- 0 2029 896"/>
                              <a:gd name="T63" fmla="*/ 2029 h 3516"/>
                              <a:gd name="T64" fmla="+- 0 5037 5037"/>
                              <a:gd name="T65" fmla="*/ T64 w 928"/>
                              <a:gd name="T66" fmla="+- 0 2029 896"/>
                              <a:gd name="T67" fmla="*/ 2029 h 3516"/>
                              <a:gd name="T68" fmla="+- 0 5037 5037"/>
                              <a:gd name="T69" fmla="*/ T68 w 928"/>
                              <a:gd name="T70" fmla="+- 0 2147 896"/>
                              <a:gd name="T71" fmla="*/ 2147 h 3516"/>
                              <a:gd name="T72" fmla="+- 0 5606 5037"/>
                              <a:gd name="T73" fmla="*/ T72 w 928"/>
                              <a:gd name="T74" fmla="+- 0 2147 896"/>
                              <a:gd name="T75" fmla="*/ 2147 h 3516"/>
                              <a:gd name="T76" fmla="+- 0 5606 5037"/>
                              <a:gd name="T77" fmla="*/ T76 w 928"/>
                              <a:gd name="T78" fmla="+- 0 2029 896"/>
                              <a:gd name="T79" fmla="*/ 2029 h 3516"/>
                              <a:gd name="T80" fmla="+- 0 5678 5037"/>
                              <a:gd name="T81" fmla="*/ T80 w 928"/>
                              <a:gd name="T82" fmla="+- 0 3162 896"/>
                              <a:gd name="T83" fmla="*/ 3162 h 3516"/>
                              <a:gd name="T84" fmla="+- 0 5037 5037"/>
                              <a:gd name="T85" fmla="*/ T84 w 928"/>
                              <a:gd name="T86" fmla="+- 0 3162 896"/>
                              <a:gd name="T87" fmla="*/ 3162 h 3516"/>
                              <a:gd name="T88" fmla="+- 0 5037 5037"/>
                              <a:gd name="T89" fmla="*/ T88 w 928"/>
                              <a:gd name="T90" fmla="+- 0 3280 896"/>
                              <a:gd name="T91" fmla="*/ 3280 h 3516"/>
                              <a:gd name="T92" fmla="+- 0 5678 5037"/>
                              <a:gd name="T93" fmla="*/ T92 w 928"/>
                              <a:gd name="T94" fmla="+- 0 3280 896"/>
                              <a:gd name="T95" fmla="*/ 3280 h 3516"/>
                              <a:gd name="T96" fmla="+- 0 5678 5037"/>
                              <a:gd name="T97" fmla="*/ T96 w 928"/>
                              <a:gd name="T98" fmla="+- 0 3162 896"/>
                              <a:gd name="T99" fmla="*/ 3162 h 3516"/>
                              <a:gd name="T100" fmla="+- 0 5750 5037"/>
                              <a:gd name="T101" fmla="*/ T100 w 928"/>
                              <a:gd name="T102" fmla="+- 0 3728 896"/>
                              <a:gd name="T103" fmla="*/ 3728 h 3516"/>
                              <a:gd name="T104" fmla="+- 0 5037 5037"/>
                              <a:gd name="T105" fmla="*/ T104 w 928"/>
                              <a:gd name="T106" fmla="+- 0 3728 896"/>
                              <a:gd name="T107" fmla="*/ 3728 h 3516"/>
                              <a:gd name="T108" fmla="+- 0 5037 5037"/>
                              <a:gd name="T109" fmla="*/ T108 w 928"/>
                              <a:gd name="T110" fmla="+- 0 3846 896"/>
                              <a:gd name="T111" fmla="*/ 3846 h 3516"/>
                              <a:gd name="T112" fmla="+- 0 5750 5037"/>
                              <a:gd name="T113" fmla="*/ T112 w 928"/>
                              <a:gd name="T114" fmla="+- 0 3846 896"/>
                              <a:gd name="T115" fmla="*/ 3846 h 3516"/>
                              <a:gd name="T116" fmla="+- 0 5750 5037"/>
                              <a:gd name="T117" fmla="*/ T116 w 928"/>
                              <a:gd name="T118" fmla="+- 0 3728 896"/>
                              <a:gd name="T119" fmla="*/ 3728 h 3516"/>
                              <a:gd name="T120" fmla="+- 0 5964 5037"/>
                              <a:gd name="T121" fmla="*/ T120 w 928"/>
                              <a:gd name="T122" fmla="+- 0 896 896"/>
                              <a:gd name="T123" fmla="*/ 896 h 3516"/>
                              <a:gd name="T124" fmla="+- 0 5037 5037"/>
                              <a:gd name="T125" fmla="*/ T124 w 928"/>
                              <a:gd name="T126" fmla="+- 0 896 896"/>
                              <a:gd name="T127" fmla="*/ 896 h 3516"/>
                              <a:gd name="T128" fmla="+- 0 5037 5037"/>
                              <a:gd name="T129" fmla="*/ T128 w 928"/>
                              <a:gd name="T130" fmla="+- 0 1014 896"/>
                              <a:gd name="T131" fmla="*/ 1014 h 3516"/>
                              <a:gd name="T132" fmla="+- 0 5964 5037"/>
                              <a:gd name="T133" fmla="*/ T132 w 928"/>
                              <a:gd name="T134" fmla="+- 0 1014 896"/>
                              <a:gd name="T135" fmla="*/ 1014 h 3516"/>
                              <a:gd name="T136" fmla="+- 0 5964 5037"/>
                              <a:gd name="T137" fmla="*/ T136 w 928"/>
                              <a:gd name="T138" fmla="+- 0 896 896"/>
                              <a:gd name="T139" fmla="*/ 896 h 35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928" h="3516">
                                <a:moveTo>
                                  <a:pt x="286" y="1700"/>
                                </a:moveTo>
                                <a:lnTo>
                                  <a:pt x="0" y="1700"/>
                                </a:lnTo>
                                <a:lnTo>
                                  <a:pt x="0" y="1817"/>
                                </a:lnTo>
                                <a:lnTo>
                                  <a:pt x="286" y="1817"/>
                                </a:lnTo>
                                <a:lnTo>
                                  <a:pt x="286" y="1700"/>
                                </a:lnTo>
                                <a:close/>
                                <a:moveTo>
                                  <a:pt x="356" y="567"/>
                                </a:moveTo>
                                <a:lnTo>
                                  <a:pt x="0" y="567"/>
                                </a:lnTo>
                                <a:lnTo>
                                  <a:pt x="0" y="684"/>
                                </a:lnTo>
                                <a:lnTo>
                                  <a:pt x="356" y="684"/>
                                </a:lnTo>
                                <a:lnTo>
                                  <a:pt x="356" y="567"/>
                                </a:lnTo>
                                <a:close/>
                                <a:moveTo>
                                  <a:pt x="428" y="3399"/>
                                </a:moveTo>
                                <a:lnTo>
                                  <a:pt x="0" y="3399"/>
                                </a:lnTo>
                                <a:lnTo>
                                  <a:pt x="0" y="3516"/>
                                </a:lnTo>
                                <a:lnTo>
                                  <a:pt x="428" y="3516"/>
                                </a:lnTo>
                                <a:lnTo>
                                  <a:pt x="428" y="3399"/>
                                </a:lnTo>
                                <a:close/>
                                <a:moveTo>
                                  <a:pt x="569" y="1133"/>
                                </a:moveTo>
                                <a:lnTo>
                                  <a:pt x="0" y="1133"/>
                                </a:lnTo>
                                <a:lnTo>
                                  <a:pt x="0" y="1251"/>
                                </a:lnTo>
                                <a:lnTo>
                                  <a:pt x="569" y="1251"/>
                                </a:lnTo>
                                <a:lnTo>
                                  <a:pt x="569" y="1133"/>
                                </a:lnTo>
                                <a:close/>
                                <a:moveTo>
                                  <a:pt x="641" y="2266"/>
                                </a:moveTo>
                                <a:lnTo>
                                  <a:pt x="0" y="2266"/>
                                </a:lnTo>
                                <a:lnTo>
                                  <a:pt x="0" y="2384"/>
                                </a:lnTo>
                                <a:lnTo>
                                  <a:pt x="641" y="2384"/>
                                </a:lnTo>
                                <a:lnTo>
                                  <a:pt x="641" y="2266"/>
                                </a:lnTo>
                                <a:close/>
                                <a:moveTo>
                                  <a:pt x="713" y="2832"/>
                                </a:moveTo>
                                <a:lnTo>
                                  <a:pt x="0" y="2832"/>
                                </a:lnTo>
                                <a:lnTo>
                                  <a:pt x="0" y="2950"/>
                                </a:lnTo>
                                <a:lnTo>
                                  <a:pt x="713" y="2950"/>
                                </a:lnTo>
                                <a:lnTo>
                                  <a:pt x="713" y="2832"/>
                                </a:lnTo>
                                <a:close/>
                                <a:moveTo>
                                  <a:pt x="927" y="0"/>
                                </a:moveTo>
                                <a:lnTo>
                                  <a:pt x="0" y="0"/>
                                </a:lnTo>
                                <a:lnTo>
                                  <a:pt x="0" y="118"/>
                                </a:lnTo>
                                <a:lnTo>
                                  <a:pt x="927" y="118"/>
                                </a:lnTo>
                                <a:lnTo>
                                  <a:pt x="927"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3" name="AutoShape 438"/>
                        <wps:cNvSpPr>
                          <a:spLocks/>
                        </wps:cNvSpPr>
                        <wps:spPr bwMode="auto">
                          <a:xfrm>
                            <a:off x="5036" y="1014"/>
                            <a:ext cx="1141" cy="3516"/>
                          </a:xfrm>
                          <a:custGeom>
                            <a:avLst/>
                            <a:gdLst>
                              <a:gd name="T0" fmla="+- 0 5465 5037"/>
                              <a:gd name="T1" fmla="*/ T0 w 1141"/>
                              <a:gd name="T2" fmla="+- 0 2147 1014"/>
                              <a:gd name="T3" fmla="*/ 2147 h 3516"/>
                              <a:gd name="T4" fmla="+- 0 5037 5037"/>
                              <a:gd name="T5" fmla="*/ T4 w 1141"/>
                              <a:gd name="T6" fmla="+- 0 2147 1014"/>
                              <a:gd name="T7" fmla="*/ 2147 h 3516"/>
                              <a:gd name="T8" fmla="+- 0 5037 5037"/>
                              <a:gd name="T9" fmla="*/ T8 w 1141"/>
                              <a:gd name="T10" fmla="+- 0 2264 1014"/>
                              <a:gd name="T11" fmla="*/ 2264 h 3516"/>
                              <a:gd name="T12" fmla="+- 0 5465 5037"/>
                              <a:gd name="T13" fmla="*/ T12 w 1141"/>
                              <a:gd name="T14" fmla="+- 0 2264 1014"/>
                              <a:gd name="T15" fmla="*/ 2264 h 3516"/>
                              <a:gd name="T16" fmla="+- 0 5465 5037"/>
                              <a:gd name="T17" fmla="*/ T16 w 1141"/>
                              <a:gd name="T18" fmla="+- 0 2147 1014"/>
                              <a:gd name="T19" fmla="*/ 2147 h 3516"/>
                              <a:gd name="T20" fmla="+- 0 5606 5037"/>
                              <a:gd name="T21" fmla="*/ T20 w 1141"/>
                              <a:gd name="T22" fmla="+- 0 1580 1014"/>
                              <a:gd name="T23" fmla="*/ 1580 h 3516"/>
                              <a:gd name="T24" fmla="+- 0 5037 5037"/>
                              <a:gd name="T25" fmla="*/ T24 w 1141"/>
                              <a:gd name="T26" fmla="+- 0 1580 1014"/>
                              <a:gd name="T27" fmla="*/ 1580 h 3516"/>
                              <a:gd name="T28" fmla="+- 0 5037 5037"/>
                              <a:gd name="T29" fmla="*/ T28 w 1141"/>
                              <a:gd name="T30" fmla="+- 0 1698 1014"/>
                              <a:gd name="T31" fmla="*/ 1698 h 3516"/>
                              <a:gd name="T32" fmla="+- 0 5606 5037"/>
                              <a:gd name="T33" fmla="*/ T32 w 1141"/>
                              <a:gd name="T34" fmla="+- 0 1698 1014"/>
                              <a:gd name="T35" fmla="*/ 1698 h 3516"/>
                              <a:gd name="T36" fmla="+- 0 5606 5037"/>
                              <a:gd name="T37" fmla="*/ T36 w 1141"/>
                              <a:gd name="T38" fmla="+- 0 1580 1014"/>
                              <a:gd name="T39" fmla="*/ 1580 h 3516"/>
                              <a:gd name="T40" fmla="+- 0 5678 5037"/>
                              <a:gd name="T41" fmla="*/ T40 w 1141"/>
                              <a:gd name="T42" fmla="+- 0 2713 1014"/>
                              <a:gd name="T43" fmla="*/ 2713 h 3516"/>
                              <a:gd name="T44" fmla="+- 0 5037 5037"/>
                              <a:gd name="T45" fmla="*/ T44 w 1141"/>
                              <a:gd name="T46" fmla="+- 0 2713 1014"/>
                              <a:gd name="T47" fmla="*/ 2713 h 3516"/>
                              <a:gd name="T48" fmla="+- 0 5037 5037"/>
                              <a:gd name="T49" fmla="*/ T48 w 1141"/>
                              <a:gd name="T50" fmla="+- 0 2831 1014"/>
                              <a:gd name="T51" fmla="*/ 2831 h 3516"/>
                              <a:gd name="T52" fmla="+- 0 5678 5037"/>
                              <a:gd name="T53" fmla="*/ T52 w 1141"/>
                              <a:gd name="T54" fmla="+- 0 2831 1014"/>
                              <a:gd name="T55" fmla="*/ 2831 h 3516"/>
                              <a:gd name="T56" fmla="+- 0 5678 5037"/>
                              <a:gd name="T57" fmla="*/ T56 w 1141"/>
                              <a:gd name="T58" fmla="+- 0 2713 1014"/>
                              <a:gd name="T59" fmla="*/ 2713 h 3516"/>
                              <a:gd name="T60" fmla="+- 0 5822 5037"/>
                              <a:gd name="T61" fmla="*/ T60 w 1141"/>
                              <a:gd name="T62" fmla="+- 0 1014 1014"/>
                              <a:gd name="T63" fmla="*/ 1014 h 3516"/>
                              <a:gd name="T64" fmla="+- 0 5037 5037"/>
                              <a:gd name="T65" fmla="*/ T64 w 1141"/>
                              <a:gd name="T66" fmla="+- 0 1014 1014"/>
                              <a:gd name="T67" fmla="*/ 1014 h 3516"/>
                              <a:gd name="T68" fmla="+- 0 5037 5037"/>
                              <a:gd name="T69" fmla="*/ T68 w 1141"/>
                              <a:gd name="T70" fmla="+- 0 1132 1014"/>
                              <a:gd name="T71" fmla="*/ 1132 h 3516"/>
                              <a:gd name="T72" fmla="+- 0 5822 5037"/>
                              <a:gd name="T73" fmla="*/ T72 w 1141"/>
                              <a:gd name="T74" fmla="+- 0 1132 1014"/>
                              <a:gd name="T75" fmla="*/ 1132 h 3516"/>
                              <a:gd name="T76" fmla="+- 0 5822 5037"/>
                              <a:gd name="T77" fmla="*/ T76 w 1141"/>
                              <a:gd name="T78" fmla="+- 0 1014 1014"/>
                              <a:gd name="T79" fmla="*/ 1014 h 3516"/>
                              <a:gd name="T80" fmla="+- 0 5892 5037"/>
                              <a:gd name="T81" fmla="*/ T80 w 1141"/>
                              <a:gd name="T82" fmla="+- 0 4412 1014"/>
                              <a:gd name="T83" fmla="*/ 4412 h 3516"/>
                              <a:gd name="T84" fmla="+- 0 5037 5037"/>
                              <a:gd name="T85" fmla="*/ T84 w 1141"/>
                              <a:gd name="T86" fmla="+- 0 4412 1014"/>
                              <a:gd name="T87" fmla="*/ 4412 h 3516"/>
                              <a:gd name="T88" fmla="+- 0 5037 5037"/>
                              <a:gd name="T89" fmla="*/ T88 w 1141"/>
                              <a:gd name="T90" fmla="+- 0 4530 1014"/>
                              <a:gd name="T91" fmla="*/ 4530 h 3516"/>
                              <a:gd name="T92" fmla="+- 0 5892 5037"/>
                              <a:gd name="T93" fmla="*/ T92 w 1141"/>
                              <a:gd name="T94" fmla="+- 0 4530 1014"/>
                              <a:gd name="T95" fmla="*/ 4530 h 3516"/>
                              <a:gd name="T96" fmla="+- 0 5892 5037"/>
                              <a:gd name="T97" fmla="*/ T96 w 1141"/>
                              <a:gd name="T98" fmla="+- 0 4412 1014"/>
                              <a:gd name="T99" fmla="*/ 4412 h 3516"/>
                              <a:gd name="T100" fmla="+- 0 5892 5037"/>
                              <a:gd name="T101" fmla="*/ T100 w 1141"/>
                              <a:gd name="T102" fmla="+- 0 3846 1014"/>
                              <a:gd name="T103" fmla="*/ 3846 h 3516"/>
                              <a:gd name="T104" fmla="+- 0 5037 5037"/>
                              <a:gd name="T105" fmla="*/ T104 w 1141"/>
                              <a:gd name="T106" fmla="+- 0 3846 1014"/>
                              <a:gd name="T107" fmla="*/ 3846 h 3516"/>
                              <a:gd name="T108" fmla="+- 0 5037 5037"/>
                              <a:gd name="T109" fmla="*/ T108 w 1141"/>
                              <a:gd name="T110" fmla="+- 0 3964 1014"/>
                              <a:gd name="T111" fmla="*/ 3964 h 3516"/>
                              <a:gd name="T112" fmla="+- 0 5892 5037"/>
                              <a:gd name="T113" fmla="*/ T112 w 1141"/>
                              <a:gd name="T114" fmla="+- 0 3964 1014"/>
                              <a:gd name="T115" fmla="*/ 3964 h 3516"/>
                              <a:gd name="T116" fmla="+- 0 5892 5037"/>
                              <a:gd name="T117" fmla="*/ T116 w 1141"/>
                              <a:gd name="T118" fmla="+- 0 3846 1014"/>
                              <a:gd name="T119" fmla="*/ 3846 h 3516"/>
                              <a:gd name="T120" fmla="+- 0 6178 5037"/>
                              <a:gd name="T121" fmla="*/ T120 w 1141"/>
                              <a:gd name="T122" fmla="+- 0 3280 1014"/>
                              <a:gd name="T123" fmla="*/ 3280 h 3516"/>
                              <a:gd name="T124" fmla="+- 0 5037 5037"/>
                              <a:gd name="T125" fmla="*/ T124 w 1141"/>
                              <a:gd name="T126" fmla="+- 0 3280 1014"/>
                              <a:gd name="T127" fmla="*/ 3280 h 3516"/>
                              <a:gd name="T128" fmla="+- 0 5037 5037"/>
                              <a:gd name="T129" fmla="*/ T128 w 1141"/>
                              <a:gd name="T130" fmla="+- 0 3397 1014"/>
                              <a:gd name="T131" fmla="*/ 3397 h 3516"/>
                              <a:gd name="T132" fmla="+- 0 6178 5037"/>
                              <a:gd name="T133" fmla="*/ T132 w 1141"/>
                              <a:gd name="T134" fmla="+- 0 3397 1014"/>
                              <a:gd name="T135" fmla="*/ 3397 h 3516"/>
                              <a:gd name="T136" fmla="+- 0 6178 5037"/>
                              <a:gd name="T137" fmla="*/ T136 w 1141"/>
                              <a:gd name="T138" fmla="+- 0 3280 1014"/>
                              <a:gd name="T139" fmla="*/ 3280 h 35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41" h="3516">
                                <a:moveTo>
                                  <a:pt x="428" y="1133"/>
                                </a:moveTo>
                                <a:lnTo>
                                  <a:pt x="0" y="1133"/>
                                </a:lnTo>
                                <a:lnTo>
                                  <a:pt x="0" y="1250"/>
                                </a:lnTo>
                                <a:lnTo>
                                  <a:pt x="428" y="1250"/>
                                </a:lnTo>
                                <a:lnTo>
                                  <a:pt x="428" y="1133"/>
                                </a:lnTo>
                                <a:close/>
                                <a:moveTo>
                                  <a:pt x="569" y="566"/>
                                </a:moveTo>
                                <a:lnTo>
                                  <a:pt x="0" y="566"/>
                                </a:lnTo>
                                <a:lnTo>
                                  <a:pt x="0" y="684"/>
                                </a:lnTo>
                                <a:lnTo>
                                  <a:pt x="569" y="684"/>
                                </a:lnTo>
                                <a:lnTo>
                                  <a:pt x="569" y="566"/>
                                </a:lnTo>
                                <a:close/>
                                <a:moveTo>
                                  <a:pt x="641" y="1699"/>
                                </a:moveTo>
                                <a:lnTo>
                                  <a:pt x="0" y="1699"/>
                                </a:lnTo>
                                <a:lnTo>
                                  <a:pt x="0" y="1817"/>
                                </a:lnTo>
                                <a:lnTo>
                                  <a:pt x="641" y="1817"/>
                                </a:lnTo>
                                <a:lnTo>
                                  <a:pt x="641" y="1699"/>
                                </a:lnTo>
                                <a:close/>
                                <a:moveTo>
                                  <a:pt x="785" y="0"/>
                                </a:moveTo>
                                <a:lnTo>
                                  <a:pt x="0" y="0"/>
                                </a:lnTo>
                                <a:lnTo>
                                  <a:pt x="0" y="118"/>
                                </a:lnTo>
                                <a:lnTo>
                                  <a:pt x="785" y="118"/>
                                </a:lnTo>
                                <a:lnTo>
                                  <a:pt x="785" y="0"/>
                                </a:lnTo>
                                <a:close/>
                                <a:moveTo>
                                  <a:pt x="855" y="3398"/>
                                </a:moveTo>
                                <a:lnTo>
                                  <a:pt x="0" y="3398"/>
                                </a:lnTo>
                                <a:lnTo>
                                  <a:pt x="0" y="3516"/>
                                </a:lnTo>
                                <a:lnTo>
                                  <a:pt x="855" y="3516"/>
                                </a:lnTo>
                                <a:lnTo>
                                  <a:pt x="855" y="3398"/>
                                </a:lnTo>
                                <a:close/>
                                <a:moveTo>
                                  <a:pt x="855" y="2832"/>
                                </a:moveTo>
                                <a:lnTo>
                                  <a:pt x="0" y="2832"/>
                                </a:lnTo>
                                <a:lnTo>
                                  <a:pt x="0" y="2950"/>
                                </a:lnTo>
                                <a:lnTo>
                                  <a:pt x="855" y="2950"/>
                                </a:lnTo>
                                <a:lnTo>
                                  <a:pt x="855" y="2832"/>
                                </a:lnTo>
                                <a:close/>
                                <a:moveTo>
                                  <a:pt x="1141" y="2266"/>
                                </a:moveTo>
                                <a:lnTo>
                                  <a:pt x="0" y="2266"/>
                                </a:lnTo>
                                <a:lnTo>
                                  <a:pt x="0" y="2383"/>
                                </a:lnTo>
                                <a:lnTo>
                                  <a:pt x="1141" y="2383"/>
                                </a:lnTo>
                                <a:lnTo>
                                  <a:pt x="1141" y="2266"/>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4" name="AutoShape 437"/>
                        <wps:cNvSpPr>
                          <a:spLocks/>
                        </wps:cNvSpPr>
                        <wps:spPr bwMode="auto">
                          <a:xfrm>
                            <a:off x="5037" y="671"/>
                            <a:ext cx="4993" cy="3967"/>
                          </a:xfrm>
                          <a:custGeom>
                            <a:avLst/>
                            <a:gdLst>
                              <a:gd name="T0" fmla="+- 0 5037 5037"/>
                              <a:gd name="T1" fmla="*/ T0 w 4993"/>
                              <a:gd name="T2" fmla="+- 0 671 671"/>
                              <a:gd name="T3" fmla="*/ 671 h 3967"/>
                              <a:gd name="T4" fmla="+- 0 5037 5037"/>
                              <a:gd name="T5" fmla="*/ T4 w 4993"/>
                              <a:gd name="T6" fmla="+- 0 4638 671"/>
                              <a:gd name="T7" fmla="*/ 4638 h 3967"/>
                              <a:gd name="T8" fmla="+- 0 10030 5037"/>
                              <a:gd name="T9" fmla="*/ T8 w 4993"/>
                              <a:gd name="T10" fmla="+- 0 671 671"/>
                              <a:gd name="T11" fmla="*/ 671 h 3967"/>
                              <a:gd name="T12" fmla="+- 0 10030 5037"/>
                              <a:gd name="T13" fmla="*/ T12 w 4993"/>
                              <a:gd name="T14" fmla="+- 0 4638 671"/>
                              <a:gd name="T15" fmla="*/ 4638 h 3967"/>
                            </a:gdLst>
                            <a:ahLst/>
                            <a:cxnLst>
                              <a:cxn ang="0">
                                <a:pos x="T1" y="T3"/>
                              </a:cxn>
                              <a:cxn ang="0">
                                <a:pos x="T5" y="T7"/>
                              </a:cxn>
                              <a:cxn ang="0">
                                <a:pos x="T9" y="T11"/>
                              </a:cxn>
                              <a:cxn ang="0">
                                <a:pos x="T13" y="T15"/>
                              </a:cxn>
                            </a:cxnLst>
                            <a:rect l="0" t="0" r="r" b="b"/>
                            <a:pathLst>
                              <a:path w="4993" h="3967">
                                <a:moveTo>
                                  <a:pt x="0" y="0"/>
                                </a:moveTo>
                                <a:lnTo>
                                  <a:pt x="0" y="3967"/>
                                </a:lnTo>
                                <a:moveTo>
                                  <a:pt x="4993" y="0"/>
                                </a:moveTo>
                                <a:lnTo>
                                  <a:pt x="4993" y="396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5" name="Rectangle 436"/>
                        <wps:cNvSpPr>
                          <a:spLocks noChangeArrowheads="1"/>
                        </wps:cNvSpPr>
                        <wps:spPr bwMode="auto">
                          <a:xfrm>
                            <a:off x="2824" y="4977"/>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6" name="Rectangle 435"/>
                        <wps:cNvSpPr>
                          <a:spLocks noChangeArrowheads="1"/>
                        </wps:cNvSpPr>
                        <wps:spPr bwMode="auto">
                          <a:xfrm>
                            <a:off x="5136" y="4977"/>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7" name="Rectangle 434"/>
                        <wps:cNvSpPr>
                          <a:spLocks noChangeArrowheads="1"/>
                        </wps:cNvSpPr>
                        <wps:spPr bwMode="auto">
                          <a:xfrm>
                            <a:off x="6654" y="4977"/>
                            <a:ext cx="99" cy="99"/>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8" name="Rectangle 433"/>
                        <wps:cNvSpPr>
                          <a:spLocks noChangeArrowheads="1"/>
                        </wps:cNvSpPr>
                        <wps:spPr bwMode="auto">
                          <a:xfrm>
                            <a:off x="1440" y="207"/>
                            <a:ext cx="8901" cy="5108"/>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 name="Text Box 432"/>
                        <wps:cNvSpPr txBox="1">
                          <a:spLocks noChangeArrowheads="1"/>
                        </wps:cNvSpPr>
                        <wps:spPr bwMode="auto">
                          <a:xfrm>
                            <a:off x="4992" y="35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49E94"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420" name="Text Box 431"/>
                        <wps:cNvSpPr txBox="1">
                          <a:spLocks noChangeArrowheads="1"/>
                        </wps:cNvSpPr>
                        <wps:spPr bwMode="auto">
                          <a:xfrm>
                            <a:off x="5660" y="35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3612EE" w14:textId="77777777" w:rsidR="00915CF4" w:rsidRDefault="00915CF4">
                              <w:pPr>
                                <w:spacing w:line="180" w:lineRule="exact"/>
                                <w:rPr>
                                  <w:sz w:val="18"/>
                                </w:rPr>
                              </w:pPr>
                              <w:r>
                                <w:rPr>
                                  <w:color w:val="585858"/>
                                  <w:sz w:val="18"/>
                                </w:rPr>
                                <w:t>10</w:t>
                              </w:r>
                            </w:p>
                          </w:txbxContent>
                        </wps:txbx>
                        <wps:bodyPr rot="0" vert="horz" wrap="square" lIns="0" tIns="0" rIns="0" bIns="0" anchor="t" anchorCtr="0" upright="1">
                          <a:noAutofit/>
                        </wps:bodyPr>
                      </wps:wsp>
                      <wps:wsp>
                        <wps:cNvPr id="421" name="Text Box 430"/>
                        <wps:cNvSpPr txBox="1">
                          <a:spLocks noChangeArrowheads="1"/>
                        </wps:cNvSpPr>
                        <wps:spPr bwMode="auto">
                          <a:xfrm>
                            <a:off x="6373" y="35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2B618" w14:textId="77777777" w:rsidR="00915CF4" w:rsidRDefault="00915CF4">
                              <w:pPr>
                                <w:spacing w:line="180" w:lineRule="exact"/>
                                <w:rPr>
                                  <w:sz w:val="18"/>
                                </w:rPr>
                              </w:pPr>
                              <w:r>
                                <w:rPr>
                                  <w:color w:val="585858"/>
                                  <w:sz w:val="18"/>
                                </w:rPr>
                                <w:t>20</w:t>
                              </w:r>
                            </w:p>
                          </w:txbxContent>
                        </wps:txbx>
                        <wps:bodyPr rot="0" vert="horz" wrap="square" lIns="0" tIns="0" rIns="0" bIns="0" anchor="t" anchorCtr="0" upright="1">
                          <a:noAutofit/>
                        </wps:bodyPr>
                      </wps:wsp>
                      <wps:wsp>
                        <wps:cNvPr id="422" name="Text Box 429"/>
                        <wps:cNvSpPr txBox="1">
                          <a:spLocks noChangeArrowheads="1"/>
                        </wps:cNvSpPr>
                        <wps:spPr bwMode="auto">
                          <a:xfrm>
                            <a:off x="7086" y="35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46672" w14:textId="77777777" w:rsidR="00915CF4" w:rsidRDefault="00915CF4">
                              <w:pPr>
                                <w:spacing w:line="180" w:lineRule="exact"/>
                                <w:rPr>
                                  <w:sz w:val="18"/>
                                </w:rPr>
                              </w:pPr>
                              <w:r>
                                <w:rPr>
                                  <w:color w:val="585858"/>
                                  <w:sz w:val="18"/>
                                </w:rPr>
                                <w:t>30</w:t>
                              </w:r>
                            </w:p>
                          </w:txbxContent>
                        </wps:txbx>
                        <wps:bodyPr rot="0" vert="horz" wrap="square" lIns="0" tIns="0" rIns="0" bIns="0" anchor="t" anchorCtr="0" upright="1">
                          <a:noAutofit/>
                        </wps:bodyPr>
                      </wps:wsp>
                      <wps:wsp>
                        <wps:cNvPr id="423" name="Text Box 428"/>
                        <wps:cNvSpPr txBox="1">
                          <a:spLocks noChangeArrowheads="1"/>
                        </wps:cNvSpPr>
                        <wps:spPr bwMode="auto">
                          <a:xfrm>
                            <a:off x="7800" y="353"/>
                            <a:ext cx="204"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F3D25" w14:textId="77777777" w:rsidR="00915CF4" w:rsidRDefault="00915CF4">
                              <w:pPr>
                                <w:spacing w:line="180" w:lineRule="exact"/>
                                <w:rPr>
                                  <w:sz w:val="18"/>
                                </w:rPr>
                              </w:pPr>
                              <w:r>
                                <w:rPr>
                                  <w:color w:val="585858"/>
                                  <w:sz w:val="18"/>
                                </w:rPr>
                                <w:t>40</w:t>
                              </w:r>
                            </w:p>
                          </w:txbxContent>
                        </wps:txbx>
                        <wps:bodyPr rot="0" vert="horz" wrap="square" lIns="0" tIns="0" rIns="0" bIns="0" anchor="t" anchorCtr="0" upright="1">
                          <a:noAutofit/>
                        </wps:bodyPr>
                      </wps:wsp>
                      <wps:wsp>
                        <wps:cNvPr id="424" name="Text Box 427"/>
                        <wps:cNvSpPr txBox="1">
                          <a:spLocks noChangeArrowheads="1"/>
                        </wps:cNvSpPr>
                        <wps:spPr bwMode="auto">
                          <a:xfrm>
                            <a:off x="8513" y="35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CAC15" w14:textId="77777777" w:rsidR="00915CF4" w:rsidRDefault="00915CF4">
                              <w:pPr>
                                <w:spacing w:line="180" w:lineRule="exact"/>
                                <w:rPr>
                                  <w:sz w:val="18"/>
                                </w:rPr>
                              </w:pPr>
                              <w:r>
                                <w:rPr>
                                  <w:color w:val="585858"/>
                                  <w:sz w:val="18"/>
                                </w:rPr>
                                <w:t>50</w:t>
                              </w:r>
                            </w:p>
                          </w:txbxContent>
                        </wps:txbx>
                        <wps:bodyPr rot="0" vert="horz" wrap="square" lIns="0" tIns="0" rIns="0" bIns="0" anchor="t" anchorCtr="0" upright="1">
                          <a:noAutofit/>
                        </wps:bodyPr>
                      </wps:wsp>
                      <wps:wsp>
                        <wps:cNvPr id="425" name="Text Box 426"/>
                        <wps:cNvSpPr txBox="1">
                          <a:spLocks noChangeArrowheads="1"/>
                        </wps:cNvSpPr>
                        <wps:spPr bwMode="auto">
                          <a:xfrm>
                            <a:off x="9227" y="35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9A9D9" w14:textId="77777777" w:rsidR="00915CF4" w:rsidRDefault="00915CF4">
                              <w:pPr>
                                <w:spacing w:line="180" w:lineRule="exact"/>
                                <w:rPr>
                                  <w:sz w:val="18"/>
                                </w:rPr>
                              </w:pPr>
                              <w:r>
                                <w:rPr>
                                  <w:color w:val="585858"/>
                                  <w:sz w:val="18"/>
                                </w:rPr>
                                <w:t>60</w:t>
                              </w:r>
                            </w:p>
                          </w:txbxContent>
                        </wps:txbx>
                        <wps:bodyPr rot="0" vert="horz" wrap="square" lIns="0" tIns="0" rIns="0" bIns="0" anchor="t" anchorCtr="0" upright="1">
                          <a:noAutofit/>
                        </wps:bodyPr>
                      </wps:wsp>
                      <wps:wsp>
                        <wps:cNvPr id="426" name="Text Box 425"/>
                        <wps:cNvSpPr txBox="1">
                          <a:spLocks noChangeArrowheads="1"/>
                        </wps:cNvSpPr>
                        <wps:spPr bwMode="auto">
                          <a:xfrm>
                            <a:off x="9940" y="35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A7FA8" w14:textId="77777777" w:rsidR="00915CF4" w:rsidRDefault="00915CF4">
                              <w:pPr>
                                <w:spacing w:line="180" w:lineRule="exact"/>
                                <w:rPr>
                                  <w:sz w:val="18"/>
                                </w:rPr>
                              </w:pPr>
                              <w:r>
                                <w:rPr>
                                  <w:color w:val="585858"/>
                                  <w:sz w:val="18"/>
                                </w:rPr>
                                <w:t>70</w:t>
                              </w:r>
                            </w:p>
                          </w:txbxContent>
                        </wps:txbx>
                        <wps:bodyPr rot="0" vert="horz" wrap="square" lIns="0" tIns="0" rIns="0" bIns="0" anchor="t" anchorCtr="0" upright="1">
                          <a:noAutofit/>
                        </wps:bodyPr>
                      </wps:wsp>
                      <wps:wsp>
                        <wps:cNvPr id="427" name="Text Box 424"/>
                        <wps:cNvSpPr txBox="1">
                          <a:spLocks noChangeArrowheads="1"/>
                        </wps:cNvSpPr>
                        <wps:spPr bwMode="auto">
                          <a:xfrm>
                            <a:off x="1773" y="870"/>
                            <a:ext cx="3116"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2F1EC" w14:textId="77777777" w:rsidR="00915CF4" w:rsidRPr="00556CB7" w:rsidRDefault="00915CF4" w:rsidP="00556CB7">
                              <w:pPr>
                                <w:spacing w:line="180" w:lineRule="exact"/>
                                <w:jc w:val="right"/>
                                <w:rPr>
                                  <w:sz w:val="16"/>
                                  <w:szCs w:val="16"/>
                                </w:rPr>
                              </w:pPr>
                              <w:r w:rsidRPr="00556CB7">
                                <w:rPr>
                                  <w:color w:val="585858"/>
                                  <w:sz w:val="16"/>
                                  <w:szCs w:val="16"/>
                                </w:rPr>
                                <w:t>Úprava pracovných úloh/povinností po návrate</w:t>
                              </w:r>
                            </w:p>
                          </w:txbxContent>
                        </wps:txbx>
                        <wps:bodyPr rot="0" vert="horz" wrap="square" lIns="0" tIns="0" rIns="0" bIns="0" anchor="t" anchorCtr="0" upright="1">
                          <a:noAutofit/>
                        </wps:bodyPr>
                      </wps:wsp>
                      <wps:wsp>
                        <wps:cNvPr id="428" name="Text Box 423"/>
                        <wps:cNvSpPr txBox="1">
                          <a:spLocks noChangeArrowheads="1"/>
                        </wps:cNvSpPr>
                        <wps:spPr bwMode="auto">
                          <a:xfrm>
                            <a:off x="8868" y="762"/>
                            <a:ext cx="203"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06952" w14:textId="77777777" w:rsidR="00915CF4" w:rsidRDefault="00915CF4">
                              <w:pPr>
                                <w:spacing w:line="180" w:lineRule="exact"/>
                                <w:rPr>
                                  <w:sz w:val="18"/>
                                </w:rPr>
                              </w:pPr>
                              <w:r>
                                <w:rPr>
                                  <w:color w:val="404040"/>
                                  <w:sz w:val="18"/>
                                </w:rPr>
                                <w:t>52</w:t>
                              </w:r>
                            </w:p>
                          </w:txbxContent>
                        </wps:txbx>
                        <wps:bodyPr rot="0" vert="horz" wrap="square" lIns="0" tIns="0" rIns="0" bIns="0" anchor="t" anchorCtr="0" upright="1">
                          <a:noAutofit/>
                        </wps:bodyPr>
                      </wps:wsp>
                      <wps:wsp>
                        <wps:cNvPr id="429" name="Text Box 422"/>
                        <wps:cNvSpPr txBox="1">
                          <a:spLocks noChangeArrowheads="1"/>
                        </wps:cNvSpPr>
                        <wps:spPr bwMode="auto">
                          <a:xfrm>
                            <a:off x="5942" y="998"/>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7E04C" w14:textId="77777777" w:rsidR="00915CF4" w:rsidRDefault="00915CF4">
                              <w:pPr>
                                <w:spacing w:line="180" w:lineRule="exact"/>
                                <w:rPr>
                                  <w:sz w:val="18"/>
                                </w:rPr>
                              </w:pPr>
                              <w:r>
                                <w:rPr>
                                  <w:color w:val="404040"/>
                                  <w:sz w:val="18"/>
                                </w:rPr>
                                <w:t>11</w:t>
                              </w:r>
                            </w:p>
                          </w:txbxContent>
                        </wps:txbx>
                        <wps:bodyPr rot="0" vert="horz" wrap="square" lIns="0" tIns="0" rIns="0" bIns="0" anchor="t" anchorCtr="0" upright="1">
                          <a:noAutofit/>
                        </wps:bodyPr>
                      </wps:wsp>
                      <wps:wsp>
                        <wps:cNvPr id="430" name="Text Box 421"/>
                        <wps:cNvSpPr txBox="1">
                          <a:spLocks noChangeArrowheads="1"/>
                        </wps:cNvSpPr>
                        <wps:spPr bwMode="auto">
                          <a:xfrm>
                            <a:off x="6085" y="880"/>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B337A" w14:textId="77777777" w:rsidR="00915CF4" w:rsidRDefault="00915CF4">
                              <w:pPr>
                                <w:spacing w:line="180" w:lineRule="exact"/>
                                <w:rPr>
                                  <w:sz w:val="18"/>
                                </w:rPr>
                              </w:pPr>
                              <w:r>
                                <w:rPr>
                                  <w:color w:val="404040"/>
                                  <w:sz w:val="18"/>
                                </w:rPr>
                                <w:t>13</w:t>
                              </w:r>
                            </w:p>
                          </w:txbxContent>
                        </wps:txbx>
                        <wps:bodyPr rot="0" vert="horz" wrap="square" lIns="0" tIns="0" rIns="0" bIns="0" anchor="t" anchorCtr="0" upright="1">
                          <a:noAutofit/>
                        </wps:bodyPr>
                      </wps:wsp>
                      <wps:wsp>
                        <wps:cNvPr id="431" name="Text Box 420"/>
                        <wps:cNvSpPr txBox="1">
                          <a:spLocks noChangeArrowheads="1"/>
                        </wps:cNvSpPr>
                        <wps:spPr bwMode="auto">
                          <a:xfrm>
                            <a:off x="2370" y="1437"/>
                            <a:ext cx="2518"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A5B82" w14:textId="77777777" w:rsidR="00915CF4" w:rsidRPr="00556CB7" w:rsidRDefault="00915CF4" w:rsidP="00556CB7">
                              <w:pPr>
                                <w:spacing w:line="180" w:lineRule="exact"/>
                                <w:jc w:val="right"/>
                                <w:rPr>
                                  <w:sz w:val="16"/>
                                  <w:szCs w:val="16"/>
                                </w:rPr>
                              </w:pPr>
                              <w:r w:rsidRPr="00556CB7">
                                <w:rPr>
                                  <w:color w:val="585858"/>
                                  <w:sz w:val="16"/>
                                  <w:szCs w:val="16"/>
                                </w:rPr>
                                <w:t>Úprava pracovného prostredia</w:t>
                              </w:r>
                            </w:p>
                          </w:txbxContent>
                        </wps:txbx>
                        <wps:bodyPr rot="0" vert="horz" wrap="square" lIns="0" tIns="0" rIns="0" bIns="0" anchor="t" anchorCtr="0" upright="1">
                          <a:noAutofit/>
                        </wps:bodyPr>
                      </wps:wsp>
                      <wps:wsp>
                        <wps:cNvPr id="432" name="Text Box 419"/>
                        <wps:cNvSpPr txBox="1">
                          <a:spLocks noChangeArrowheads="1"/>
                        </wps:cNvSpPr>
                        <wps:spPr bwMode="auto">
                          <a:xfrm>
                            <a:off x="5514" y="144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C2F78" w14:textId="77777777" w:rsidR="00915CF4" w:rsidRDefault="00915CF4">
                              <w:pPr>
                                <w:spacing w:line="180" w:lineRule="exact"/>
                                <w:rPr>
                                  <w:sz w:val="18"/>
                                </w:rPr>
                              </w:pPr>
                              <w:r>
                                <w:rPr>
                                  <w:color w:val="404040"/>
                                  <w:sz w:val="18"/>
                                </w:rPr>
                                <w:t>5</w:t>
                              </w:r>
                            </w:p>
                          </w:txbxContent>
                        </wps:txbx>
                        <wps:bodyPr rot="0" vert="horz" wrap="square" lIns="0" tIns="0" rIns="0" bIns="0" anchor="t" anchorCtr="0" upright="1">
                          <a:noAutofit/>
                        </wps:bodyPr>
                      </wps:wsp>
                      <wps:wsp>
                        <wps:cNvPr id="433" name="Text Box 418"/>
                        <wps:cNvSpPr txBox="1">
                          <a:spLocks noChangeArrowheads="1"/>
                        </wps:cNvSpPr>
                        <wps:spPr bwMode="auto">
                          <a:xfrm>
                            <a:off x="9652" y="1329"/>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CF1DB" w14:textId="77777777" w:rsidR="00915CF4" w:rsidRDefault="00915CF4">
                              <w:pPr>
                                <w:spacing w:line="180" w:lineRule="exact"/>
                                <w:rPr>
                                  <w:sz w:val="18"/>
                                </w:rPr>
                              </w:pPr>
                              <w:r>
                                <w:rPr>
                                  <w:color w:val="404040"/>
                                  <w:sz w:val="18"/>
                                </w:rPr>
                                <w:t>63</w:t>
                              </w:r>
                            </w:p>
                          </w:txbxContent>
                        </wps:txbx>
                        <wps:bodyPr rot="0" vert="horz" wrap="square" lIns="0" tIns="0" rIns="0" bIns="0" anchor="t" anchorCtr="0" upright="1">
                          <a:noAutofit/>
                        </wps:bodyPr>
                      </wps:wsp>
                      <wps:wsp>
                        <wps:cNvPr id="434" name="Text Box 417"/>
                        <wps:cNvSpPr txBox="1">
                          <a:spLocks noChangeArrowheads="1"/>
                        </wps:cNvSpPr>
                        <wps:spPr bwMode="auto">
                          <a:xfrm>
                            <a:off x="5728" y="1565"/>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D8B80" w14:textId="77777777" w:rsidR="00915CF4" w:rsidRDefault="00915CF4">
                              <w:pPr>
                                <w:spacing w:line="180" w:lineRule="exact"/>
                                <w:rPr>
                                  <w:sz w:val="18"/>
                                </w:rPr>
                              </w:pPr>
                              <w:r>
                                <w:rPr>
                                  <w:color w:val="404040"/>
                                  <w:sz w:val="18"/>
                                </w:rPr>
                                <w:t>8</w:t>
                              </w:r>
                            </w:p>
                          </w:txbxContent>
                        </wps:txbx>
                        <wps:bodyPr rot="0" vert="horz" wrap="square" lIns="0" tIns="0" rIns="0" bIns="0" anchor="t" anchorCtr="0" upright="1">
                          <a:noAutofit/>
                        </wps:bodyPr>
                      </wps:wsp>
                      <wps:wsp>
                        <wps:cNvPr id="435" name="Text Box 416"/>
                        <wps:cNvSpPr txBox="1">
                          <a:spLocks noChangeArrowheads="1"/>
                        </wps:cNvSpPr>
                        <wps:spPr bwMode="auto">
                          <a:xfrm>
                            <a:off x="2447" y="2004"/>
                            <a:ext cx="244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85C73" w14:textId="70FF230C" w:rsidR="00915CF4" w:rsidRPr="00556CB7" w:rsidRDefault="00915CF4" w:rsidP="00556CB7">
                              <w:pPr>
                                <w:spacing w:line="180" w:lineRule="exact"/>
                                <w:jc w:val="right"/>
                                <w:rPr>
                                  <w:sz w:val="16"/>
                                  <w:szCs w:val="16"/>
                                </w:rPr>
                              </w:pPr>
                              <w:r w:rsidRPr="00556CB7">
                                <w:rPr>
                                  <w:color w:val="585858"/>
                                  <w:sz w:val="16"/>
                                  <w:szCs w:val="16"/>
                                </w:rPr>
                                <w:t>Úprava denného prac</w:t>
                              </w:r>
                              <w:r>
                                <w:rPr>
                                  <w:color w:val="585858"/>
                                  <w:sz w:val="16"/>
                                  <w:szCs w:val="16"/>
                                </w:rPr>
                                <w:t>ovného</w:t>
                              </w:r>
                              <w:r w:rsidRPr="00556CB7">
                                <w:rPr>
                                  <w:color w:val="585858"/>
                                  <w:sz w:val="16"/>
                                  <w:szCs w:val="16"/>
                                </w:rPr>
                                <w:t xml:space="preserve"> času</w:t>
                              </w:r>
                            </w:p>
                          </w:txbxContent>
                        </wps:txbx>
                        <wps:bodyPr rot="0" vert="horz" wrap="square" lIns="0" tIns="0" rIns="0" bIns="0" anchor="t" anchorCtr="0" upright="1">
                          <a:noAutofit/>
                        </wps:bodyPr>
                      </wps:wsp>
                      <wps:wsp>
                        <wps:cNvPr id="436" name="Text Box 415"/>
                        <wps:cNvSpPr txBox="1">
                          <a:spLocks noChangeArrowheads="1"/>
                        </wps:cNvSpPr>
                        <wps:spPr bwMode="auto">
                          <a:xfrm>
                            <a:off x="9581" y="1896"/>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9A7B5" w14:textId="77777777" w:rsidR="00915CF4" w:rsidRDefault="00915CF4">
                              <w:pPr>
                                <w:spacing w:line="180" w:lineRule="exact"/>
                                <w:rPr>
                                  <w:sz w:val="18"/>
                                </w:rPr>
                              </w:pPr>
                              <w:r>
                                <w:rPr>
                                  <w:color w:val="404040"/>
                                  <w:sz w:val="18"/>
                                </w:rPr>
                                <w:t>62</w:t>
                              </w:r>
                            </w:p>
                          </w:txbxContent>
                        </wps:txbx>
                        <wps:bodyPr rot="0" vert="horz" wrap="square" lIns="0" tIns="0" rIns="0" bIns="0" anchor="t" anchorCtr="0" upright="1">
                          <a:noAutofit/>
                        </wps:bodyPr>
                      </wps:wsp>
                      <wps:wsp>
                        <wps:cNvPr id="437" name="Text Box 414"/>
                        <wps:cNvSpPr txBox="1">
                          <a:spLocks noChangeArrowheads="1"/>
                        </wps:cNvSpPr>
                        <wps:spPr bwMode="auto">
                          <a:xfrm>
                            <a:off x="5586" y="2131"/>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40171" w14:textId="0E7A9787" w:rsidR="00915CF4" w:rsidRDefault="00915CF4">
                              <w:pPr>
                                <w:spacing w:line="180" w:lineRule="exact"/>
                                <w:rPr>
                                  <w:sz w:val="18"/>
                                </w:rPr>
                              </w:pPr>
                              <w:r>
                                <w:rPr>
                                  <w:color w:val="404040"/>
                                  <w:sz w:val="18"/>
                                </w:rPr>
                                <w:t>66"</w:t>
                              </w:r>
                            </w:p>
                          </w:txbxContent>
                        </wps:txbx>
                        <wps:bodyPr rot="0" vert="horz" wrap="square" lIns="0" tIns="0" rIns="0" bIns="0" anchor="t" anchorCtr="0" upright="1">
                          <a:noAutofit/>
                        </wps:bodyPr>
                      </wps:wsp>
                      <wps:wsp>
                        <wps:cNvPr id="438" name="Text Box 413"/>
                        <wps:cNvSpPr txBox="1">
                          <a:spLocks noChangeArrowheads="1"/>
                        </wps:cNvSpPr>
                        <wps:spPr bwMode="auto">
                          <a:xfrm>
                            <a:off x="5728" y="201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76B3" w14:textId="77777777" w:rsidR="00915CF4" w:rsidRDefault="00915CF4">
                              <w:pPr>
                                <w:spacing w:line="180" w:lineRule="exact"/>
                                <w:rPr>
                                  <w:sz w:val="18"/>
                                </w:rPr>
                              </w:pPr>
                              <w:r>
                                <w:rPr>
                                  <w:color w:val="404040"/>
                                  <w:sz w:val="18"/>
                                </w:rPr>
                                <w:t>8</w:t>
                              </w:r>
                            </w:p>
                          </w:txbxContent>
                        </wps:txbx>
                        <wps:bodyPr rot="0" vert="horz" wrap="square" lIns="0" tIns="0" rIns="0" bIns="0" anchor="t" anchorCtr="0" upright="1">
                          <a:noAutofit/>
                        </wps:bodyPr>
                      </wps:wsp>
                      <wps:wsp>
                        <wps:cNvPr id="439" name="Text Box 412"/>
                        <wps:cNvSpPr txBox="1">
                          <a:spLocks noChangeArrowheads="1"/>
                        </wps:cNvSpPr>
                        <wps:spPr bwMode="auto">
                          <a:xfrm>
                            <a:off x="2252" y="2571"/>
                            <a:ext cx="263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EA6D9" w14:textId="77777777" w:rsidR="00915CF4" w:rsidRPr="00556CB7" w:rsidRDefault="00915CF4" w:rsidP="00556CB7">
                              <w:pPr>
                                <w:spacing w:line="180" w:lineRule="exact"/>
                                <w:jc w:val="right"/>
                                <w:rPr>
                                  <w:sz w:val="16"/>
                                  <w:szCs w:val="16"/>
                                </w:rPr>
                              </w:pPr>
                              <w:r w:rsidRPr="00556CB7">
                                <w:rPr>
                                  <w:color w:val="585858"/>
                                  <w:sz w:val="16"/>
                                  <w:szCs w:val="16"/>
                                </w:rPr>
                                <w:t>Úprava formálnej pracovnej zmluvy</w:t>
                              </w:r>
                            </w:p>
                          </w:txbxContent>
                        </wps:txbx>
                        <wps:bodyPr rot="0" vert="horz" wrap="square" lIns="0" tIns="0" rIns="0" bIns="0" anchor="t" anchorCtr="0" upright="1">
                          <a:noAutofit/>
                        </wps:bodyPr>
                      </wps:wsp>
                      <wps:wsp>
                        <wps:cNvPr id="440" name="Text Box 411"/>
                        <wps:cNvSpPr txBox="1">
                          <a:spLocks noChangeArrowheads="1"/>
                        </wps:cNvSpPr>
                        <wps:spPr bwMode="auto">
                          <a:xfrm>
                            <a:off x="5443" y="2580"/>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9DE4D" w14:textId="77777777" w:rsidR="00915CF4" w:rsidRDefault="00915CF4">
                              <w:pPr>
                                <w:spacing w:line="180" w:lineRule="exact"/>
                                <w:rPr>
                                  <w:sz w:val="18"/>
                                </w:rPr>
                              </w:pPr>
                              <w:r>
                                <w:rPr>
                                  <w:color w:val="404040"/>
                                  <w:sz w:val="18"/>
                                </w:rPr>
                                <w:t>4</w:t>
                              </w:r>
                            </w:p>
                          </w:txbxContent>
                        </wps:txbx>
                        <wps:bodyPr rot="0" vert="horz" wrap="square" lIns="0" tIns="0" rIns="0" bIns="0" anchor="t" anchorCtr="0" upright="1">
                          <a:noAutofit/>
                        </wps:bodyPr>
                      </wps:wsp>
                      <wps:wsp>
                        <wps:cNvPr id="441" name="Text Box 410"/>
                        <wps:cNvSpPr txBox="1">
                          <a:spLocks noChangeArrowheads="1"/>
                        </wps:cNvSpPr>
                        <wps:spPr bwMode="auto">
                          <a:xfrm>
                            <a:off x="9652" y="2462"/>
                            <a:ext cx="203"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DCD1A" w14:textId="77777777" w:rsidR="00915CF4" w:rsidRDefault="00915CF4">
                              <w:pPr>
                                <w:spacing w:line="180" w:lineRule="exact"/>
                                <w:rPr>
                                  <w:sz w:val="18"/>
                                </w:rPr>
                              </w:pPr>
                              <w:r>
                                <w:rPr>
                                  <w:color w:val="404040"/>
                                  <w:sz w:val="18"/>
                                </w:rPr>
                                <w:t>63</w:t>
                              </w:r>
                            </w:p>
                          </w:txbxContent>
                        </wps:txbx>
                        <wps:bodyPr rot="0" vert="horz" wrap="square" lIns="0" tIns="0" rIns="0" bIns="0" anchor="t" anchorCtr="0" upright="1">
                          <a:noAutofit/>
                        </wps:bodyPr>
                      </wps:wsp>
                      <wps:wsp>
                        <wps:cNvPr id="442" name="Text Box 409"/>
                        <wps:cNvSpPr txBox="1">
                          <a:spLocks noChangeArrowheads="1"/>
                        </wps:cNvSpPr>
                        <wps:spPr bwMode="auto">
                          <a:xfrm>
                            <a:off x="5800" y="2698"/>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D5B60" w14:textId="77777777" w:rsidR="00915CF4" w:rsidRDefault="00915CF4">
                              <w:pPr>
                                <w:spacing w:line="180" w:lineRule="exact"/>
                                <w:rPr>
                                  <w:sz w:val="18"/>
                                </w:rPr>
                              </w:pPr>
                              <w:r>
                                <w:rPr>
                                  <w:color w:val="404040"/>
                                  <w:sz w:val="18"/>
                                </w:rPr>
                                <w:t>9</w:t>
                              </w:r>
                            </w:p>
                          </w:txbxContent>
                        </wps:txbx>
                        <wps:bodyPr rot="0" vert="horz" wrap="square" lIns="0" tIns="0" rIns="0" bIns="0" anchor="t" anchorCtr="0" upright="1">
                          <a:noAutofit/>
                        </wps:bodyPr>
                      </wps:wsp>
                      <wps:wsp>
                        <wps:cNvPr id="443" name="Text Box 408"/>
                        <wps:cNvSpPr txBox="1">
                          <a:spLocks noChangeArrowheads="1"/>
                        </wps:cNvSpPr>
                        <wps:spPr bwMode="auto">
                          <a:xfrm>
                            <a:off x="2041" y="3137"/>
                            <a:ext cx="284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E76D4" w14:textId="77777777" w:rsidR="00915CF4" w:rsidRPr="00556CB7" w:rsidRDefault="00915CF4" w:rsidP="00556CB7">
                              <w:pPr>
                                <w:spacing w:line="180" w:lineRule="exact"/>
                                <w:jc w:val="right"/>
                                <w:rPr>
                                  <w:sz w:val="16"/>
                                  <w:szCs w:val="16"/>
                                </w:rPr>
                              </w:pPr>
                              <w:r w:rsidRPr="00556CB7">
                                <w:rPr>
                                  <w:color w:val="585858"/>
                                  <w:sz w:val="16"/>
                                  <w:szCs w:val="16"/>
                                </w:rPr>
                                <w:t>Flexibilný čas na riešenie zdravotných záležitostí</w:t>
                              </w:r>
                            </w:p>
                          </w:txbxContent>
                        </wps:txbx>
                        <wps:bodyPr rot="0" vert="horz" wrap="square" lIns="0" tIns="0" rIns="0" bIns="0" anchor="t" anchorCtr="0" upright="1">
                          <a:noAutofit/>
                        </wps:bodyPr>
                      </wps:wsp>
                      <wps:wsp>
                        <wps:cNvPr id="444" name="Text Box 407"/>
                        <wps:cNvSpPr txBox="1">
                          <a:spLocks noChangeArrowheads="1"/>
                        </wps:cNvSpPr>
                        <wps:spPr bwMode="auto">
                          <a:xfrm>
                            <a:off x="5800" y="314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9F3D1" w14:textId="77777777" w:rsidR="00915CF4" w:rsidRDefault="00915CF4">
                              <w:pPr>
                                <w:spacing w:line="180" w:lineRule="exact"/>
                                <w:rPr>
                                  <w:sz w:val="18"/>
                                </w:rPr>
                              </w:pPr>
                              <w:r>
                                <w:rPr>
                                  <w:color w:val="404040"/>
                                  <w:sz w:val="18"/>
                                </w:rPr>
                                <w:t>9</w:t>
                              </w:r>
                            </w:p>
                          </w:txbxContent>
                        </wps:txbx>
                        <wps:bodyPr rot="0" vert="horz" wrap="square" lIns="0" tIns="0" rIns="0" bIns="0" anchor="t" anchorCtr="0" upright="1">
                          <a:noAutofit/>
                        </wps:bodyPr>
                      </wps:wsp>
                      <wps:wsp>
                        <wps:cNvPr id="445" name="Text Box 406"/>
                        <wps:cNvSpPr txBox="1">
                          <a:spLocks noChangeArrowheads="1"/>
                        </wps:cNvSpPr>
                        <wps:spPr bwMode="auto">
                          <a:xfrm>
                            <a:off x="8796" y="3029"/>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74B0A" w14:textId="77777777" w:rsidR="00915CF4" w:rsidRDefault="00915CF4">
                              <w:pPr>
                                <w:spacing w:line="180" w:lineRule="exact"/>
                                <w:rPr>
                                  <w:sz w:val="18"/>
                                </w:rPr>
                              </w:pPr>
                              <w:r>
                                <w:rPr>
                                  <w:color w:val="404040"/>
                                  <w:sz w:val="18"/>
                                </w:rPr>
                                <w:t>51</w:t>
                              </w:r>
                            </w:p>
                          </w:txbxContent>
                        </wps:txbx>
                        <wps:bodyPr rot="0" vert="horz" wrap="square" lIns="0" tIns="0" rIns="0" bIns="0" anchor="t" anchorCtr="0" upright="1">
                          <a:noAutofit/>
                        </wps:bodyPr>
                      </wps:wsp>
                      <wps:wsp>
                        <wps:cNvPr id="446" name="Text Box 405"/>
                        <wps:cNvSpPr txBox="1">
                          <a:spLocks noChangeArrowheads="1"/>
                        </wps:cNvSpPr>
                        <wps:spPr bwMode="auto">
                          <a:xfrm>
                            <a:off x="6299" y="3265"/>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87015" w14:textId="77777777" w:rsidR="00915CF4" w:rsidRDefault="00915CF4">
                              <w:pPr>
                                <w:spacing w:line="180" w:lineRule="exact"/>
                                <w:rPr>
                                  <w:sz w:val="18"/>
                                </w:rPr>
                              </w:pPr>
                              <w:r>
                                <w:rPr>
                                  <w:color w:val="404040"/>
                                  <w:sz w:val="18"/>
                                </w:rPr>
                                <w:t>16</w:t>
                              </w:r>
                            </w:p>
                          </w:txbxContent>
                        </wps:txbx>
                        <wps:bodyPr rot="0" vert="horz" wrap="square" lIns="0" tIns="0" rIns="0" bIns="0" anchor="t" anchorCtr="0" upright="1">
                          <a:noAutofit/>
                        </wps:bodyPr>
                      </wps:wsp>
                      <wps:wsp>
                        <wps:cNvPr id="447" name="Text Box 404"/>
                        <wps:cNvSpPr txBox="1">
                          <a:spLocks noChangeArrowheads="1"/>
                        </wps:cNvSpPr>
                        <wps:spPr bwMode="auto">
                          <a:xfrm>
                            <a:off x="1570" y="3704"/>
                            <a:ext cx="332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67928" w14:textId="470B6055" w:rsidR="00915CF4" w:rsidRPr="00556CB7" w:rsidRDefault="00915CF4" w:rsidP="00556CB7">
                              <w:pPr>
                                <w:spacing w:line="180" w:lineRule="exact"/>
                                <w:jc w:val="right"/>
                                <w:rPr>
                                  <w:sz w:val="16"/>
                                  <w:szCs w:val="16"/>
                                </w:rPr>
                              </w:pPr>
                              <w:r>
                                <w:rPr>
                                  <w:color w:val="585858"/>
                                  <w:sz w:val="16"/>
                                  <w:szCs w:val="16"/>
                                </w:rPr>
                                <w:t xml:space="preserve">             </w:t>
                              </w:r>
                              <w:r w:rsidRPr="00556CB7">
                                <w:rPr>
                                  <w:color w:val="585858"/>
                                  <w:sz w:val="16"/>
                                  <w:szCs w:val="16"/>
                                </w:rPr>
                                <w:t>Zdieľanie úloh/zodpovednosti s kolegami</w:t>
                              </w:r>
                            </w:p>
                          </w:txbxContent>
                        </wps:txbx>
                        <wps:bodyPr rot="0" vert="horz" wrap="square" lIns="0" tIns="0" rIns="0" bIns="0" anchor="t" anchorCtr="0" upright="1">
                          <a:noAutofit/>
                        </wps:bodyPr>
                      </wps:wsp>
                      <wps:wsp>
                        <wps:cNvPr id="448" name="Text Box 403"/>
                        <wps:cNvSpPr txBox="1">
                          <a:spLocks noChangeArrowheads="1"/>
                        </wps:cNvSpPr>
                        <wps:spPr bwMode="auto">
                          <a:xfrm>
                            <a:off x="5871" y="3714"/>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683F7" w14:textId="77777777" w:rsidR="00915CF4" w:rsidRDefault="00915CF4">
                              <w:pPr>
                                <w:spacing w:line="180" w:lineRule="exact"/>
                                <w:rPr>
                                  <w:sz w:val="18"/>
                                </w:rPr>
                              </w:pPr>
                              <w:r>
                                <w:rPr>
                                  <w:color w:val="404040"/>
                                  <w:sz w:val="18"/>
                                </w:rPr>
                                <w:t>10</w:t>
                              </w:r>
                            </w:p>
                          </w:txbxContent>
                        </wps:txbx>
                        <wps:bodyPr rot="0" vert="horz" wrap="square" lIns="0" tIns="0" rIns="0" bIns="0" anchor="t" anchorCtr="0" upright="1">
                          <a:noAutofit/>
                        </wps:bodyPr>
                      </wps:wsp>
                      <wps:wsp>
                        <wps:cNvPr id="449" name="Text Box 402"/>
                        <wps:cNvSpPr txBox="1">
                          <a:spLocks noChangeArrowheads="1"/>
                        </wps:cNvSpPr>
                        <wps:spPr bwMode="auto">
                          <a:xfrm>
                            <a:off x="9010" y="3596"/>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F373B" w14:textId="77777777" w:rsidR="00915CF4" w:rsidRDefault="00915CF4">
                              <w:pPr>
                                <w:spacing w:line="180" w:lineRule="exact"/>
                                <w:rPr>
                                  <w:sz w:val="18"/>
                                </w:rPr>
                              </w:pPr>
                              <w:r>
                                <w:rPr>
                                  <w:color w:val="404040"/>
                                  <w:sz w:val="18"/>
                                </w:rPr>
                                <w:t>54</w:t>
                              </w:r>
                            </w:p>
                          </w:txbxContent>
                        </wps:txbx>
                        <wps:bodyPr rot="0" vert="horz" wrap="square" lIns="0" tIns="0" rIns="0" bIns="0" anchor="t" anchorCtr="0" upright="1">
                          <a:noAutofit/>
                        </wps:bodyPr>
                      </wps:wsp>
                      <wps:wsp>
                        <wps:cNvPr id="450" name="Text Box 401"/>
                        <wps:cNvSpPr txBox="1">
                          <a:spLocks noChangeArrowheads="1"/>
                        </wps:cNvSpPr>
                        <wps:spPr bwMode="auto">
                          <a:xfrm>
                            <a:off x="6014" y="3832"/>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24DB1" w14:textId="77777777" w:rsidR="00915CF4" w:rsidRDefault="00915CF4">
                              <w:pPr>
                                <w:spacing w:line="180" w:lineRule="exact"/>
                                <w:rPr>
                                  <w:sz w:val="18"/>
                                </w:rPr>
                              </w:pPr>
                              <w:r>
                                <w:rPr>
                                  <w:color w:val="404040"/>
                                  <w:sz w:val="18"/>
                                </w:rPr>
                                <w:t>12</w:t>
                              </w:r>
                            </w:p>
                          </w:txbxContent>
                        </wps:txbx>
                        <wps:bodyPr rot="0" vert="horz" wrap="square" lIns="0" tIns="0" rIns="0" bIns="0" anchor="t" anchorCtr="0" upright="1">
                          <a:noAutofit/>
                        </wps:bodyPr>
                      </wps:wsp>
                      <wps:wsp>
                        <wps:cNvPr id="451" name="Text Box 400"/>
                        <wps:cNvSpPr txBox="1">
                          <a:spLocks noChangeArrowheads="1"/>
                        </wps:cNvSpPr>
                        <wps:spPr bwMode="auto">
                          <a:xfrm>
                            <a:off x="2995" y="4271"/>
                            <a:ext cx="189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6C4A8" w14:textId="77777777" w:rsidR="00915CF4" w:rsidRPr="00556CB7" w:rsidRDefault="00915CF4">
                              <w:pPr>
                                <w:spacing w:line="180" w:lineRule="exact"/>
                                <w:rPr>
                                  <w:sz w:val="16"/>
                                  <w:szCs w:val="16"/>
                                </w:rPr>
                              </w:pPr>
                              <w:r w:rsidRPr="00556CB7">
                                <w:rPr>
                                  <w:color w:val="585858"/>
                                  <w:sz w:val="16"/>
                                  <w:szCs w:val="16"/>
                                </w:rPr>
                                <w:t>Odloženie niektorých termínov úloh</w:t>
                              </w:r>
                            </w:p>
                          </w:txbxContent>
                        </wps:txbx>
                        <wps:bodyPr rot="0" vert="horz" wrap="square" lIns="0" tIns="0" rIns="0" bIns="0" anchor="t" anchorCtr="0" upright="1">
                          <a:noAutofit/>
                        </wps:bodyPr>
                      </wps:wsp>
                      <wps:wsp>
                        <wps:cNvPr id="452" name="Text Box 399"/>
                        <wps:cNvSpPr txBox="1">
                          <a:spLocks noChangeArrowheads="1"/>
                        </wps:cNvSpPr>
                        <wps:spPr bwMode="auto">
                          <a:xfrm>
                            <a:off x="5586" y="4280"/>
                            <a:ext cx="112"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BC4017" w14:textId="6154EE6D" w:rsidR="00915CF4" w:rsidRDefault="00915CF4">
                              <w:pPr>
                                <w:spacing w:line="180" w:lineRule="exact"/>
                                <w:rPr>
                                  <w:sz w:val="18"/>
                                </w:rPr>
                              </w:pPr>
                              <w:r>
                                <w:rPr>
                                  <w:color w:val="404040"/>
                                  <w:sz w:val="18"/>
                                </w:rPr>
                                <w:t>66"</w:t>
                              </w:r>
                            </w:p>
                          </w:txbxContent>
                        </wps:txbx>
                        <wps:bodyPr rot="0" vert="horz" wrap="square" lIns="0" tIns="0" rIns="0" bIns="0" anchor="t" anchorCtr="0" upright="1">
                          <a:noAutofit/>
                        </wps:bodyPr>
                      </wps:wsp>
                      <wps:wsp>
                        <wps:cNvPr id="453" name="Text Box 398"/>
                        <wps:cNvSpPr txBox="1">
                          <a:spLocks noChangeArrowheads="1"/>
                        </wps:cNvSpPr>
                        <wps:spPr bwMode="auto">
                          <a:xfrm>
                            <a:off x="9295" y="416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8EC7F" w14:textId="77777777" w:rsidR="00915CF4" w:rsidRDefault="00915CF4">
                              <w:pPr>
                                <w:spacing w:line="180" w:lineRule="exact"/>
                                <w:rPr>
                                  <w:sz w:val="18"/>
                                </w:rPr>
                              </w:pPr>
                              <w:r>
                                <w:rPr>
                                  <w:color w:val="404040"/>
                                  <w:sz w:val="18"/>
                                </w:rPr>
                                <w:t>58</w:t>
                              </w:r>
                            </w:p>
                          </w:txbxContent>
                        </wps:txbx>
                        <wps:bodyPr rot="0" vert="horz" wrap="square" lIns="0" tIns="0" rIns="0" bIns="0" anchor="t" anchorCtr="0" upright="1">
                          <a:noAutofit/>
                        </wps:bodyPr>
                      </wps:wsp>
                      <wps:wsp>
                        <wps:cNvPr id="454" name="Text Box 397"/>
                        <wps:cNvSpPr txBox="1">
                          <a:spLocks noChangeArrowheads="1"/>
                        </wps:cNvSpPr>
                        <wps:spPr bwMode="auto">
                          <a:xfrm>
                            <a:off x="6014" y="4398"/>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F6331" w14:textId="77777777" w:rsidR="00915CF4" w:rsidRDefault="00915CF4">
                              <w:pPr>
                                <w:spacing w:line="180" w:lineRule="exact"/>
                                <w:rPr>
                                  <w:sz w:val="18"/>
                                </w:rPr>
                              </w:pPr>
                              <w:r>
                                <w:rPr>
                                  <w:color w:val="404040"/>
                                  <w:sz w:val="18"/>
                                </w:rPr>
                                <w:t>12</w:t>
                              </w:r>
                            </w:p>
                          </w:txbxContent>
                        </wps:txbx>
                        <wps:bodyPr rot="0" vert="horz" wrap="square" lIns="0" tIns="0" rIns="0" bIns="0" anchor="t" anchorCtr="0" upright="1">
                          <a:noAutofit/>
                        </wps:bodyPr>
                      </wps:wsp>
                      <wps:wsp>
                        <wps:cNvPr id="455" name="Text Box 396"/>
                        <wps:cNvSpPr txBox="1">
                          <a:spLocks noChangeArrowheads="1"/>
                        </wps:cNvSpPr>
                        <wps:spPr bwMode="auto">
                          <a:xfrm>
                            <a:off x="2966" y="4943"/>
                            <a:ext cx="184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ACA14" w14:textId="77777777" w:rsidR="00915CF4" w:rsidRDefault="00915CF4">
                              <w:pPr>
                                <w:spacing w:line="180" w:lineRule="exact"/>
                                <w:rPr>
                                  <w:sz w:val="18"/>
                                </w:rPr>
                              </w:pPr>
                              <w:r>
                                <w:rPr>
                                  <w:color w:val="585858"/>
                                  <w:sz w:val="18"/>
                                </w:rPr>
                                <w:t>Žiadna/veľmi obmedzená podpora</w:t>
                              </w:r>
                            </w:p>
                          </w:txbxContent>
                        </wps:txbx>
                        <wps:bodyPr rot="0" vert="horz" wrap="square" lIns="0" tIns="0" rIns="0" bIns="0" anchor="t" anchorCtr="0" upright="1">
                          <a:noAutofit/>
                        </wps:bodyPr>
                      </wps:wsp>
                      <wps:wsp>
                        <wps:cNvPr id="456" name="Text Box 395"/>
                        <wps:cNvSpPr txBox="1">
                          <a:spLocks noChangeArrowheads="1"/>
                        </wps:cNvSpPr>
                        <wps:spPr bwMode="auto">
                          <a:xfrm>
                            <a:off x="5278" y="4943"/>
                            <a:ext cx="105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05DF6" w14:textId="77777777" w:rsidR="00915CF4" w:rsidRDefault="00915CF4">
                              <w:pPr>
                                <w:spacing w:line="180" w:lineRule="exact"/>
                                <w:rPr>
                                  <w:sz w:val="18"/>
                                </w:rPr>
                              </w:pPr>
                              <w:r>
                                <w:rPr>
                                  <w:color w:val="585858"/>
                                  <w:sz w:val="18"/>
                                </w:rPr>
                                <w:t>Určitá miera podpory</w:t>
                              </w:r>
                            </w:p>
                          </w:txbxContent>
                        </wps:txbx>
                        <wps:bodyPr rot="0" vert="horz" wrap="square" lIns="0" tIns="0" rIns="0" bIns="0" anchor="t" anchorCtr="0" upright="1">
                          <a:noAutofit/>
                        </wps:bodyPr>
                      </wps:wsp>
                      <wps:wsp>
                        <wps:cNvPr id="457" name="Text Box 394"/>
                        <wps:cNvSpPr txBox="1">
                          <a:spLocks noChangeArrowheads="1"/>
                        </wps:cNvSpPr>
                        <wps:spPr bwMode="auto">
                          <a:xfrm>
                            <a:off x="6796" y="4943"/>
                            <a:ext cx="225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21B63" w14:textId="77777777" w:rsidR="00915CF4" w:rsidRDefault="00915CF4">
                              <w:pPr>
                                <w:spacing w:line="180" w:lineRule="exact"/>
                                <w:rPr>
                                  <w:sz w:val="18"/>
                                </w:rPr>
                              </w:pPr>
                              <w:r>
                                <w:rPr>
                                  <w:color w:val="585858"/>
                                  <w:sz w:val="18"/>
                                </w:rPr>
                                <w:t>Primeraná/rozsiahla miera podpo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D65C80" id="Group 393" o:spid="_x0000_s1026" style="position:absolute;margin-left:68.05pt;margin-top:10pt;width:483.75pt;height:256.15pt;z-index:-15704576;mso-wrap-distance-left:0;mso-wrap-distance-right:0;mso-position-horizontal-relative:page" coordorigin="1433,200" coordsize="8916,5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">
                <v:shape id="AutoShape 453" o:spid="_x0000_s1027" style="position:absolute;left:5750;top:671;width:2854;height:3967;visibility:visible;mso-wrap-style:square;v-text-anchor:top" coordsize="2854,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" path="m,3859r,108m,3624r,117m,3293r,213m,3057r,118m,2726r,214m,2491r,118m,1925r,448m,1358r,449m,792r,449m,461l,674m,l,108m713,225r,449m713,r,108m1426,225r,449m1426,r,108m2139,225r,449m2139,r,108m2854,225r,449m2854,r,108e" filled="f" strokecolor="#d9d9d9">
                  <v:path arrowok="t" o:connecttype="custom" o:connectlocs="0,4530;0,4638;0,4295;0,4412;0,3964;0,4177;0,3728;0,3846;0,3397;0,3611;0,3162;0,3280;0,2596;0,3044;0,2029;0,2478;0,1463;0,1912;0,1132;0,1345;0,671;0,779;713,896;713,1345;713,671;713,779;1426,896;1426,1345;1426,671;1426,779;2139,896;2139,1345;2139,671;2139,779;2854,896;2854,1345;2854,671;2854,779" o:connectangles="0,0,0,0,0,0,0,0,0,0,0,0,0,0,0,0,0,0,0,0,0,0,0,0,0,0,0,0,0,0,0,0,0,0,0,0,0,0"/>
                </v:shape>
                <v:rect id="Rectangle 452" o:spid="_x0000_s1028" style="position:absolute;left:5036;top:778;width:3709;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" fillcolor="#5b9bd4" stroked="f"/>
                <v:shape id="AutoShape 451" o:spid="_x0000_s1029" style="position:absolute;left:6463;top:671;width:2854;height:1241;visibility:visible;mso-wrap-style:square;v-text-anchor:top" coordsize="2854,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" path="m,792r,449m713,792r,449m1426,792r,449m2141,792r,449m2854,792r,449m2854,r,674e" filled="f" strokecolor="#d9d9d9">
                  <v:path arrowok="t" o:connecttype="custom" o:connectlocs="0,1463;0,1912;713,1463;713,1912;1426,1463;1426,1912;2141,1463;2141,1912;2854,1463;2854,1912;2854,671;2854,1345" o:connectangles="0,0,0,0,0,0,0,0,0,0,0,0"/>
                </v:shape>
                <v:rect id="Rectangle 450" o:spid="_x0000_s1030" style="position:absolute;left:5036;top:1345;width:4494;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" fillcolor="#5b9bd4" stroked="f"/>
                <v:shape id="AutoShape 449" o:spid="_x0000_s1031" style="position:absolute;left:6463;top:2029;width:2854;height:449;visibility:visible;mso-wrap-style:square;v-text-anchor:top" coordsize="2854,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" path="m,l,449m713,r,449m1426,r,449m2141,r,449m2854,r,449e" filled="f" strokecolor="#d9d9d9">
                  <v:path arrowok="t" o:connecttype="custom" o:connectlocs="0,2029;0,2478;713,2029;713,2478;1426,2029;1426,2478;2141,2029;2141,2478;2854,2029;2854,2478" o:connectangles="0,0,0,0,0,0,0,0,0,0"/>
                </v:shape>
                <v:rect id="Rectangle 448" o:spid="_x0000_s1032" style="position:absolute;left:5036;top:1911;width:4422;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" fillcolor="#5b9bd4" stroked="f"/>
                <v:shape id="AutoShape 447" o:spid="_x0000_s1033" style="position:absolute;left:6463;top:2595;width:2854;height:2043;visibility:visible;mso-wrap-style:square;v-text-anchor:top" coordsize="2854,2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" path="m,l,448m713,r,448m1426,r,448m2141,r,448m2854,r,2042e" filled="f" strokecolor="#d9d9d9">
                  <v:path arrowok="t" o:connecttype="custom" o:connectlocs="0,2596;0,3044;713,2596;713,3044;1426,2596;1426,3044;2141,2596;2141,3044;2854,2596;2854,4638" o:connectangles="0,0,0,0,0,0,0,0,0,0"/>
                </v:shape>
                <v:rect id="Rectangle 446" o:spid="_x0000_s1034" style="position:absolute;left:5036;top:2478;width:4494;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" fillcolor="#5b9bd4" stroked="f"/>
                <v:shape id="AutoShape 445" o:spid="_x0000_s1035" style="position:absolute;left:6463;top:3162;width:2141;height:449;visibility:visible;mso-wrap-style:square;v-text-anchor:top" coordsize="214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" path="m,l,449m713,r,449m1426,r,449m2141,r,449e" filled="f" strokecolor="#d9d9d9">
                  <v:path arrowok="t" o:connecttype="custom" o:connectlocs="0,3162;0,3611;713,3162;713,3611;1426,3162;1426,3611;2141,3162;2141,3611" o:connectangles="0,0,0,0,0,0,0,0"/>
                </v:shape>
                <v:rect id="Rectangle 444" o:spid="_x0000_s1036" style="position:absolute;left:5036;top:3044;width:3637;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" fillcolor="#5b9bd4" stroked="f"/>
                <v:shape id="AutoShape 443" o:spid="_x0000_s1037" style="position:absolute;left:6463;top:3728;width:2141;height:449;visibility:visible;mso-wrap-style:square;v-text-anchor:top" coordsize="214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" path="m,l,449m713,r,449m1426,r,449m2141,r,449e" filled="f" strokecolor="#d9d9d9">
                  <v:path arrowok="t" o:connecttype="custom" o:connectlocs="0,3728;0,4177;713,3728;713,4177;1426,3728;1426,4177;2141,3728;2141,4177" o:connectangles="0,0,0,0,0,0,0,0"/>
                </v:shape>
                <v:rect id="Rectangle 442" o:spid="_x0000_s1038" style="position:absolute;left:5036;top:3610;width:3853;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" fillcolor="#5b9bd4" stroked="f"/>
                <v:shape id="AutoShape 441" o:spid="_x0000_s1039" style="position:absolute;left:6463;top:4294;width:2141;height:343;visibility:visible;mso-wrap-style:square;v-text-anchor:top" coordsize="2141,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" path="m,l,343m713,r,343m1426,r,343m2141,r,343e" filled="f" strokecolor="#d9d9d9">
                  <v:path arrowok="t" o:connecttype="custom" o:connectlocs="0,4295;0,4638;713,4295;713,4638;1426,4295;1426,4638;2141,4295;2141,4638" o:connectangles="0,0,0,0,0,0,0,0"/>
                </v:shape>
                <v:rect id="Rectangle 440" o:spid="_x0000_s1040" style="position:absolute;left:5036;top:4177;width:4136;height: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" fillcolor="#5b9bd4" stroked="f"/>
                <v:shape id="AutoShape 439" o:spid="_x0000_s1041" style="position:absolute;left:5036;top:896;width:928;height:3516;visibility:visible;mso-wrap-style:square;v-text-anchor:top" coordsize="928,3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" path="m286,1700l,1700r,117l286,1817r,-117xm356,567l,567,,684r356,l356,567xm428,3399l,3399r,117l428,3516r,-117xm569,1133l,1133r,118l569,1251r,-118xm641,2266l,2266r,118l641,2384r,-118xm713,2832l,2832r,118l713,2950r,-118xm927,l,,,118r927,l927,xe" fillcolor="#ec7c30" stroked="f">
                  <v:path arrowok="t" o:connecttype="custom" o:connectlocs="286,2596;0,2596;0,2713;286,2713;286,2596;356,1463;0,1463;0,1580;356,1580;356,1463;428,4295;0,4295;0,4412;428,4412;428,4295;569,2029;0,2029;0,2147;569,2147;569,2029;641,3162;0,3162;0,3280;641,3280;641,3162;713,3728;0,3728;0,3846;713,3846;713,3728;927,896;0,896;0,1014;927,1014;927,896" o:connectangles="0,0,0,0,0,0,0,0,0,0,0,0,0,0,0,0,0,0,0,0,0,0,0,0,0,0,0,0,0,0,0,0,0,0,0"/>
                </v:shape>
                <v:shape id="AutoShape 438" o:spid="_x0000_s1042" style="position:absolute;left:5036;top:1014;width:1141;height:3516;visibility:visible;mso-wrap-style:square;v-text-anchor:top" coordsize="1141,3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" path="m428,1133l,1133r,117l428,1250r,-117xm569,566l,566,,684r569,l569,566xm641,1699l,1699r,118l641,1817r,-118xm785,l,,,118r785,l785,xm855,3398l,3398r,118l855,3516r,-118xm855,2832l,2832r,118l855,2950r,-118xm1141,2266l,2266r,117l1141,2383r,-117xe" fillcolor="#a4a4a4" stroked="f">
                  <v:path arrowok="t" o:connecttype="custom" o:connectlocs="428,2147;0,2147;0,2264;428,2264;428,2147;569,1580;0,1580;0,1698;569,1698;569,1580;641,2713;0,2713;0,2831;641,2831;641,2713;785,1014;0,1014;0,1132;785,1132;785,1014;855,4412;0,4412;0,4530;855,4530;855,4412;855,3846;0,3846;0,3964;855,3964;855,3846;1141,3280;0,3280;0,3397;1141,3397;1141,3280" o:connectangles="0,0,0,0,0,0,0,0,0,0,0,0,0,0,0,0,0,0,0,0,0,0,0,0,0,0,0,0,0,0,0,0,0,0,0"/>
                </v:shape>
                <v:shape id="AutoShape 437" o:spid="_x0000_s1043" style="position:absolute;left:5037;top:671;width:4993;height:3967;visibility:visible;mso-wrap-style:square;v-text-anchor:top" coordsize="4993,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" path="m,l,3967m4993,r,3967e" filled="f" strokecolor="#d9d9d9">
                  <v:path arrowok="t" o:connecttype="custom" o:connectlocs="0,671;0,4638;4993,671;4993,4638" o:connectangles="0,0,0,0"/>
                </v:shape>
                <v:rect id="Rectangle 436" o:spid="_x0000_s1044" style="position:absolute;left:2824;top:497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" fillcolor="#5b9bd4" stroked="f"/>
                <v:rect id="Rectangle 435" o:spid="_x0000_s1045" style="position:absolute;left:5136;top:497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" fillcolor="#ec7c30" stroked="f"/>
                <v:rect id="Rectangle 434" o:spid="_x0000_s1046" style="position:absolute;left:6654;top:497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" fillcolor="#a4a4a4" stroked="f"/>
                <v:rect id="Rectangle 433" o:spid="_x0000_s1047" style="position:absolute;left:1440;top:207;width:8901;height:5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" filled="f" strokecolor="#d9d9d9"/>
                <v:shapetype id="_x0000_t202" coordsize="21600,21600" o:spt="202" path="m,l,21600r21600,l21600,xe">
                  <v:stroke joinstyle="miter"/>
                  <v:path gradientshapeok="t" o:connecttype="rect"/>
                </v:shapetype>
                <v:shape id="Text Box 432" o:spid="_x0000_s1048" type="#_x0000_t202" style="position:absolute;left:4992;top:35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" filled="f" stroked="f">
                  <v:textbox inset="0,0,0,0">
                    <w:txbxContent>
                      <w:p w14:paraId="67349E94" w14:textId="77777777" w:rsidR="00915CF4" w:rsidRDefault="00915CF4">
                        <w:pPr>
                          <w:spacing w:line="180" w:lineRule="exact"/>
                          <w:rPr>
                            <w:sz w:val="18"/>
                          </w:rPr>
                        </w:pPr>
                        <w:r>
                          <w:rPr>
                            <w:color w:val="585858"/>
                            <w:sz w:val="18"/>
                          </w:rPr>
                          <w:t>0</w:t>
                        </w:r>
                      </w:p>
                    </w:txbxContent>
                  </v:textbox>
                </v:shape>
                <v:shape id="Text Box 431" o:spid="_x0000_s1049" type="#_x0000_t202" style="position:absolute;left:5660;top:35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a4LwQAAANwAAAAPAAAAZHJzL2Rvd25yZXYueG1sRE9Ni8Iw&#10;EL0v+B/CCN7WVBF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EcFrgvBAAAA3AAAAA8AAAAA&#10;AAAAAAAAAAAABwIAAGRycy9kb3ducmV2LnhtbFBLBQYAAAAAAwADALcAAAD1AgAAAAA=&#10;" filled="f" stroked="f">
                  <v:textbox inset="0,0,0,0">
                    <w:txbxContent>
                      <w:p w14:paraId="713612EE" w14:textId="77777777" w:rsidR="00915CF4" w:rsidRDefault="00915CF4">
                        <w:pPr>
                          <w:spacing w:line="180" w:lineRule="exact"/>
                          <w:rPr>
                            <w:sz w:val="18"/>
                          </w:rPr>
                        </w:pPr>
                        <w:r>
                          <w:rPr>
                            <w:color w:val="585858"/>
                            <w:sz w:val="18"/>
                          </w:rPr>
                          <w:t>10</w:t>
                        </w:r>
                      </w:p>
                    </w:txbxContent>
                  </v:textbox>
                </v:shape>
                <v:shape id="Text Box 430" o:spid="_x0000_s1050" type="#_x0000_t202" style="position:absolute;left:6373;top:35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QuQxAAAANwAAAAPAAAAZHJzL2Rvd25yZXYueG1sRI9Ba8JA&#10;FITvgv9heYI33Sgi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ChJC5DEAAAA3AAAAA8A&#10;AAAAAAAAAAAAAAAABwIAAGRycy9kb3ducmV2LnhtbFBLBQYAAAAAAwADALcAAAD4AgAAAAA=&#10;" filled="f" stroked="f">
                  <v:textbox inset="0,0,0,0">
                    <w:txbxContent>
                      <w:p w14:paraId="6E72B618" w14:textId="77777777" w:rsidR="00915CF4" w:rsidRDefault="00915CF4">
                        <w:pPr>
                          <w:spacing w:line="180" w:lineRule="exact"/>
                          <w:rPr>
                            <w:sz w:val="18"/>
                          </w:rPr>
                        </w:pPr>
                        <w:r>
                          <w:rPr>
                            <w:color w:val="585858"/>
                            <w:sz w:val="18"/>
                          </w:rPr>
                          <w:t>20</w:t>
                        </w:r>
                      </w:p>
                    </w:txbxContent>
                  </v:textbox>
                </v:shape>
                <v:shape id="Text Box 429" o:spid="_x0000_s1051" type="#_x0000_t202" style="position:absolute;left:7086;top:35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5XnxQAAANwAAAAPAAAAZHJzL2Rvd25yZXYueG1sRI9Ba8JA&#10;FITvBf/D8oTe6sZQ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DYm5XnxQAAANwAAAAP&#10;AAAAAAAAAAAAAAAAAAcCAABkcnMvZG93bnJldi54bWxQSwUGAAAAAAMAAwC3AAAA+QIAAAAA&#10;" filled="f" stroked="f">
                  <v:textbox inset="0,0,0,0">
                    <w:txbxContent>
                      <w:p w14:paraId="19D46672" w14:textId="77777777" w:rsidR="00915CF4" w:rsidRDefault="00915CF4">
                        <w:pPr>
                          <w:spacing w:line="180" w:lineRule="exact"/>
                          <w:rPr>
                            <w:sz w:val="18"/>
                          </w:rPr>
                        </w:pPr>
                        <w:r>
                          <w:rPr>
                            <w:color w:val="585858"/>
                            <w:sz w:val="18"/>
                          </w:rPr>
                          <w:t>30</w:t>
                        </w:r>
                      </w:p>
                    </w:txbxContent>
                  </v:textbox>
                </v:shape>
                <v:shape id="Text Box 428" o:spid="_x0000_s1052" type="#_x0000_t202" style="position:absolute;left:7800;top:353;width:204;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zB8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NsDr9n4hGQqzsAAAD//wMAUEsBAi0AFAAGAAgAAAAhANvh9svuAAAAhQEAABMAAAAAAAAA&#10;AAAAAAAAAAAAAFtDb250ZW50X1R5cGVzXS54bWxQSwECLQAUAAYACAAAACEAWvQsW78AAAAVAQAA&#10;CwAAAAAAAAAAAAAAAAAfAQAAX3JlbHMvLnJlbHNQSwECLQAUAAYACAAAACEAt9cwfMYAAADcAAAA&#10;DwAAAAAAAAAAAAAAAAAHAgAAZHJzL2Rvd25yZXYueG1sUEsFBgAAAAADAAMAtwAAAPoCAAAAAA==&#10;" filled="f" stroked="f">
                  <v:textbox inset="0,0,0,0">
                    <w:txbxContent>
                      <w:p w14:paraId="144F3D25" w14:textId="77777777" w:rsidR="00915CF4" w:rsidRDefault="00915CF4">
                        <w:pPr>
                          <w:spacing w:line="180" w:lineRule="exact"/>
                          <w:rPr>
                            <w:sz w:val="18"/>
                          </w:rPr>
                        </w:pPr>
                        <w:r>
                          <w:rPr>
                            <w:color w:val="585858"/>
                            <w:sz w:val="18"/>
                          </w:rPr>
                          <w:t>40</w:t>
                        </w:r>
                      </w:p>
                    </w:txbxContent>
                  </v:textbox>
                </v:shape>
                <v:shape id="Text Box 427" o:spid="_x0000_s1053" type="#_x0000_t202" style="position:absolute;left:8513;top:35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qgI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A4PqgIxQAAANwAAAAP&#10;AAAAAAAAAAAAAAAAAAcCAABkcnMvZG93bnJldi54bWxQSwUGAAAAAAMAAwC3AAAA+QIAAAAA&#10;" filled="f" stroked="f">
                  <v:textbox inset="0,0,0,0">
                    <w:txbxContent>
                      <w:p w14:paraId="1EBCAC15" w14:textId="77777777" w:rsidR="00915CF4" w:rsidRDefault="00915CF4">
                        <w:pPr>
                          <w:spacing w:line="180" w:lineRule="exact"/>
                          <w:rPr>
                            <w:sz w:val="18"/>
                          </w:rPr>
                        </w:pPr>
                        <w:r>
                          <w:rPr>
                            <w:color w:val="585858"/>
                            <w:sz w:val="18"/>
                          </w:rPr>
                          <w:t>50</w:t>
                        </w:r>
                      </w:p>
                    </w:txbxContent>
                  </v:textbox>
                </v:shape>
                <v:shape id="Text Box 426" o:spid="_x0000_s1054" type="#_x0000_t202" style="position:absolute;left:9227;top:35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g2TxgAAANwAAAAPAAAAZHJzL2Rvd25yZXYueG1sRI9Ba8JA&#10;FITvQv/D8gredFOx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V3INk8YAAADcAAAA&#10;DwAAAAAAAAAAAAAAAAAHAgAAZHJzL2Rvd25yZXYueG1sUEsFBgAAAAADAAMAtwAAAPoCAAAAAA==&#10;" filled="f" stroked="f">
                  <v:textbox inset="0,0,0,0">
                    <w:txbxContent>
                      <w:p w14:paraId="0FB9A9D9" w14:textId="77777777" w:rsidR="00915CF4" w:rsidRDefault="00915CF4">
                        <w:pPr>
                          <w:spacing w:line="180" w:lineRule="exact"/>
                          <w:rPr>
                            <w:sz w:val="18"/>
                          </w:rPr>
                        </w:pPr>
                        <w:r>
                          <w:rPr>
                            <w:color w:val="585858"/>
                            <w:sz w:val="18"/>
                          </w:rPr>
                          <w:t>60</w:t>
                        </w:r>
                      </w:p>
                    </w:txbxContent>
                  </v:textbox>
                </v:shape>
                <v:shape id="Text Box 425" o:spid="_x0000_s1055" type="#_x0000_t202" style="position:absolute;left:9940;top:35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JPk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CnoJPkxQAAANwAAAAP&#10;AAAAAAAAAAAAAAAAAAcCAABkcnMvZG93bnJldi54bWxQSwUGAAAAAAMAAwC3AAAA+QIAAAAA&#10;" filled="f" stroked="f">
                  <v:textbox inset="0,0,0,0">
                    <w:txbxContent>
                      <w:p w14:paraId="33EA7FA8" w14:textId="77777777" w:rsidR="00915CF4" w:rsidRDefault="00915CF4">
                        <w:pPr>
                          <w:spacing w:line="180" w:lineRule="exact"/>
                          <w:rPr>
                            <w:sz w:val="18"/>
                          </w:rPr>
                        </w:pPr>
                        <w:r>
                          <w:rPr>
                            <w:color w:val="585858"/>
                            <w:sz w:val="18"/>
                          </w:rPr>
                          <w:t>70</w:t>
                        </w:r>
                      </w:p>
                    </w:txbxContent>
                  </v:textbox>
                </v:shape>
                <v:shape id="Text Box 424" o:spid="_x0000_s1056" type="#_x0000_t202" style="position:absolute;left:1773;top:870;width:3116;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DZ/xgAAANwAAAAPAAAAZHJzL2Rvd25yZXYueG1sRI9Ba8JA&#10;FITvhf6H5RW81U1F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yOw2f8YAAADcAAAA&#10;DwAAAAAAAAAAAAAAAAAHAgAAZHJzL2Rvd25yZXYueG1sUEsFBgAAAAADAAMAtwAAAPoCAAAAAA==&#10;" filled="f" stroked="f">
                  <v:textbox inset="0,0,0,0">
                    <w:txbxContent>
                      <w:p w14:paraId="3C92F1EC" w14:textId="77777777" w:rsidR="00915CF4" w:rsidRPr="00556CB7" w:rsidRDefault="00915CF4" w:rsidP="00556CB7">
                        <w:pPr>
                          <w:spacing w:line="180" w:lineRule="exact"/>
                          <w:jc w:val="right"/>
                          <w:rPr>
                            <w:sz w:val="16"/>
                            <w:szCs w:val="16"/>
                          </w:rPr>
                        </w:pPr>
                        <w:r w:rsidRPr="00556CB7">
                          <w:rPr>
                            <w:color w:val="585858"/>
                            <w:sz w:val="16"/>
                            <w:szCs w:val="16"/>
                          </w:rPr>
                          <w:t>Úprava pracovných úloh/povinností po návrate</w:t>
                        </w:r>
                      </w:p>
                    </w:txbxContent>
                  </v:textbox>
                </v:shape>
                <v:shape id="Text Box 423" o:spid="_x0000_s1057" type="#_x0000_t202" style="position:absolute;left:8868;top:762;width:203;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6INwQAAANwAAAAPAAAAZHJzL2Rvd25yZXYueG1sRE9Ni8Iw&#10;EL0v+B/CCN7WVBF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Llzog3BAAAA3AAAAA8AAAAA&#10;AAAAAAAAAAAABwIAAGRycy9kb3ducmV2LnhtbFBLBQYAAAAAAwADALcAAAD1AgAAAAA=&#10;" filled="f" stroked="f">
                  <v:textbox inset="0,0,0,0">
                    <w:txbxContent>
                      <w:p w14:paraId="7E706952" w14:textId="77777777" w:rsidR="00915CF4" w:rsidRDefault="00915CF4">
                        <w:pPr>
                          <w:spacing w:line="180" w:lineRule="exact"/>
                          <w:rPr>
                            <w:sz w:val="18"/>
                          </w:rPr>
                        </w:pPr>
                        <w:r>
                          <w:rPr>
                            <w:color w:val="404040"/>
                            <w:sz w:val="18"/>
                          </w:rPr>
                          <w:t>52</w:t>
                        </w:r>
                      </w:p>
                    </w:txbxContent>
                  </v:textbox>
                </v:shape>
                <v:shape id="Text Box 422" o:spid="_x0000_s1058" type="#_x0000_t202" style="position:absolute;left:5942;top:998;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eWxAAAANwAAAAPAAAAZHJzL2Rvd25yZXYueG1sRI9Ba8JA&#10;FITvgv9heYI33Sgi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NY/B5bEAAAA3AAAAA8A&#10;AAAAAAAAAAAAAAAABwIAAGRycy9kb3ducmV2LnhtbFBLBQYAAAAAAwADALcAAAD4AgAAAAA=&#10;" filled="f" stroked="f">
                  <v:textbox inset="0,0,0,0">
                    <w:txbxContent>
                      <w:p w14:paraId="4E47E04C" w14:textId="77777777" w:rsidR="00915CF4" w:rsidRDefault="00915CF4">
                        <w:pPr>
                          <w:spacing w:line="180" w:lineRule="exact"/>
                          <w:rPr>
                            <w:sz w:val="18"/>
                          </w:rPr>
                        </w:pPr>
                        <w:r>
                          <w:rPr>
                            <w:color w:val="404040"/>
                            <w:sz w:val="18"/>
                          </w:rPr>
                          <w:t>11</w:t>
                        </w:r>
                      </w:p>
                    </w:txbxContent>
                  </v:textbox>
                </v:shape>
                <v:shape id="Text Box 421" o:spid="_x0000_s1059" type="#_x0000_t202" style="position:absolute;left:6085;top:880;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" filled="f" stroked="f">
                  <v:textbox inset="0,0,0,0">
                    <w:txbxContent>
                      <w:p w14:paraId="330B337A" w14:textId="77777777" w:rsidR="00915CF4" w:rsidRDefault="00915CF4">
                        <w:pPr>
                          <w:spacing w:line="180" w:lineRule="exact"/>
                          <w:rPr>
                            <w:sz w:val="18"/>
                          </w:rPr>
                        </w:pPr>
                        <w:r>
                          <w:rPr>
                            <w:color w:val="404040"/>
                            <w:sz w:val="18"/>
                          </w:rPr>
                          <w:t>13</w:t>
                        </w:r>
                      </w:p>
                    </w:txbxContent>
                  </v:textbox>
                </v:shape>
                <v:shape id="Text Box 420" o:spid="_x0000_s1060" type="#_x0000_t202" style="position:absolute;left:2370;top:1437;width:2518;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" filled="f" stroked="f">
                  <v:textbox inset="0,0,0,0">
                    <w:txbxContent>
                      <w:p w14:paraId="771A5B82" w14:textId="77777777" w:rsidR="00915CF4" w:rsidRPr="00556CB7" w:rsidRDefault="00915CF4" w:rsidP="00556CB7">
                        <w:pPr>
                          <w:spacing w:line="180" w:lineRule="exact"/>
                          <w:jc w:val="right"/>
                          <w:rPr>
                            <w:sz w:val="16"/>
                            <w:szCs w:val="16"/>
                          </w:rPr>
                        </w:pPr>
                        <w:r w:rsidRPr="00556CB7">
                          <w:rPr>
                            <w:color w:val="585858"/>
                            <w:sz w:val="16"/>
                            <w:szCs w:val="16"/>
                          </w:rPr>
                          <w:t>Úprava pracovného prostredia</w:t>
                        </w:r>
                      </w:p>
                    </w:txbxContent>
                  </v:textbox>
                </v:shape>
                <v:shape id="Text Box 419" o:spid="_x0000_s1061" type="#_x0000_t202" style="position:absolute;left:5514;top:144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gM6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N8Br9n4hGQqzsAAAD//wMAUEsBAi0AFAAGAAgAAAAhANvh9svuAAAAhQEAABMAAAAAAAAA&#10;AAAAAAAAAAAAAFtDb250ZW50X1R5cGVzXS54bWxQSwECLQAUAAYACAAAACEAWvQsW78AAAAVAQAA&#10;CwAAAAAAAAAAAAAAAAAfAQAAX3JlbHMvLnJlbHNQSwECLQAUAAYACAAAACEAXUIDOsYAAADcAAAA&#10;DwAAAAAAAAAAAAAAAAAHAgAAZHJzL2Rvd25yZXYueG1sUEsFBgAAAAADAAMAtwAAAPoCAAAAAA==&#10;" filled="f" stroked="f">
                  <v:textbox inset="0,0,0,0">
                    <w:txbxContent>
                      <w:p w14:paraId="234C2F78" w14:textId="77777777" w:rsidR="00915CF4" w:rsidRDefault="00915CF4">
                        <w:pPr>
                          <w:spacing w:line="180" w:lineRule="exact"/>
                          <w:rPr>
                            <w:sz w:val="18"/>
                          </w:rPr>
                        </w:pPr>
                        <w:r>
                          <w:rPr>
                            <w:color w:val="404040"/>
                            <w:sz w:val="18"/>
                          </w:rPr>
                          <w:t>5</w:t>
                        </w:r>
                      </w:p>
                    </w:txbxContent>
                  </v:textbox>
                </v:shape>
                <v:shape id="Text Box 418" o:spid="_x0000_s1062" type="#_x0000_t202" style="position:absolute;left:9652;top:1329;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" filled="f" stroked="f">
                  <v:textbox inset="0,0,0,0">
                    <w:txbxContent>
                      <w:p w14:paraId="0D8CF1DB" w14:textId="77777777" w:rsidR="00915CF4" w:rsidRDefault="00915CF4">
                        <w:pPr>
                          <w:spacing w:line="180" w:lineRule="exact"/>
                          <w:rPr>
                            <w:sz w:val="18"/>
                          </w:rPr>
                        </w:pPr>
                        <w:r>
                          <w:rPr>
                            <w:color w:val="404040"/>
                            <w:sz w:val="18"/>
                          </w:rPr>
                          <w:t>63</w:t>
                        </w:r>
                      </w:p>
                    </w:txbxContent>
                  </v:textbox>
                </v:shape>
                <v:shape id="Text Box 417" o:spid="_x0000_s1063" type="#_x0000_t202" style="position:absolute;left:5728;top:1565;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z7VxgAAANwAAAAPAAAAZHJzL2Rvd25yZXYueG1sRI9Ba8JA&#10;FITvhf6H5RW81U2riE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vec+1cYAAADcAAAA&#10;DwAAAAAAAAAAAAAAAAAHAgAAZHJzL2Rvd25yZXYueG1sUEsFBgAAAAADAAMAtwAAAPoCAAAAAA==&#10;" filled="f" stroked="f">
                  <v:textbox inset="0,0,0,0">
                    <w:txbxContent>
                      <w:p w14:paraId="3DBD8B80" w14:textId="77777777" w:rsidR="00915CF4" w:rsidRDefault="00915CF4">
                        <w:pPr>
                          <w:spacing w:line="180" w:lineRule="exact"/>
                          <w:rPr>
                            <w:sz w:val="18"/>
                          </w:rPr>
                        </w:pPr>
                        <w:r>
                          <w:rPr>
                            <w:color w:val="404040"/>
                            <w:sz w:val="18"/>
                          </w:rPr>
                          <w:t>8</w:t>
                        </w:r>
                      </w:p>
                    </w:txbxContent>
                  </v:textbox>
                </v:shape>
                <v:shape id="Text Box 416" o:spid="_x0000_s1064" type="#_x0000_t202" style="position:absolute;left:2447;top:2004;width:244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" filled="f" stroked="f">
                  <v:textbox inset="0,0,0,0">
                    <w:txbxContent>
                      <w:p w14:paraId="56385C73" w14:textId="70FF230C" w:rsidR="00915CF4" w:rsidRPr="00556CB7" w:rsidRDefault="00915CF4" w:rsidP="00556CB7">
                        <w:pPr>
                          <w:spacing w:line="180" w:lineRule="exact"/>
                          <w:jc w:val="right"/>
                          <w:rPr>
                            <w:sz w:val="16"/>
                            <w:szCs w:val="16"/>
                          </w:rPr>
                        </w:pPr>
                        <w:r w:rsidRPr="00556CB7">
                          <w:rPr>
                            <w:color w:val="585858"/>
                            <w:sz w:val="16"/>
                            <w:szCs w:val="16"/>
                          </w:rPr>
                          <w:t>Úprava denného prac</w:t>
                        </w:r>
                        <w:r>
                          <w:rPr>
                            <w:color w:val="585858"/>
                            <w:sz w:val="16"/>
                            <w:szCs w:val="16"/>
                          </w:rPr>
                          <w:t>ovného</w:t>
                        </w:r>
                        <w:r w:rsidRPr="00556CB7">
                          <w:rPr>
                            <w:color w:val="585858"/>
                            <w:sz w:val="16"/>
                            <w:szCs w:val="16"/>
                          </w:rPr>
                          <w:t xml:space="preserve"> času</w:t>
                        </w:r>
                      </w:p>
                    </w:txbxContent>
                  </v:textbox>
                </v:shape>
                <v:shape id="Text Box 415" o:spid="_x0000_s1065" type="#_x0000_t202" style="position:absolute;left:9581;top:1896;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" filled="f" stroked="f">
                  <v:textbox inset="0,0,0,0">
                    <w:txbxContent>
                      <w:p w14:paraId="5D59A7B5" w14:textId="77777777" w:rsidR="00915CF4" w:rsidRDefault="00915CF4">
                        <w:pPr>
                          <w:spacing w:line="180" w:lineRule="exact"/>
                          <w:rPr>
                            <w:sz w:val="18"/>
                          </w:rPr>
                        </w:pPr>
                        <w:r>
                          <w:rPr>
                            <w:color w:val="404040"/>
                            <w:sz w:val="18"/>
                          </w:rPr>
                          <w:t>62</w:t>
                        </w:r>
                      </w:p>
                    </w:txbxContent>
                  </v:textbox>
                </v:shape>
                <v:shape id="Text Box 414" o:spid="_x0000_s1066" type="#_x0000_t202" style="position:absolute;left:5586;top:2131;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" filled="f" stroked="f">
                  <v:textbox inset="0,0,0,0">
                    <w:txbxContent>
                      <w:p w14:paraId="00140171" w14:textId="0E7A9787" w:rsidR="00915CF4" w:rsidRDefault="00915CF4">
                        <w:pPr>
                          <w:spacing w:line="180" w:lineRule="exact"/>
                          <w:rPr>
                            <w:sz w:val="18"/>
                          </w:rPr>
                        </w:pPr>
                        <w:r>
                          <w:rPr>
                            <w:color w:val="404040"/>
                            <w:sz w:val="18"/>
                          </w:rPr>
                          <w:t>66"</w:t>
                        </w:r>
                      </w:p>
                    </w:txbxContent>
                  </v:textbox>
                </v:shape>
                <v:shape id="Text Box 413" o:spid="_x0000_s1067" type="#_x0000_t202" style="position:absolute;left:5728;top:201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jTQwgAAANwAAAAPAAAAZHJzL2Rvd25yZXYueG1sRE/Pa8Iw&#10;FL4P9j+EN/A2UzeR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A8qjTQwgAAANwAAAAPAAAA&#10;AAAAAAAAAAAAAAcCAABkcnMvZG93bnJldi54bWxQSwUGAAAAAAMAAwC3AAAA9gIAAAAA&#10;" filled="f" stroked="f">
                  <v:textbox inset="0,0,0,0">
                    <w:txbxContent>
                      <w:p w14:paraId="6DC776B3" w14:textId="77777777" w:rsidR="00915CF4" w:rsidRDefault="00915CF4">
                        <w:pPr>
                          <w:spacing w:line="180" w:lineRule="exact"/>
                          <w:rPr>
                            <w:sz w:val="18"/>
                          </w:rPr>
                        </w:pPr>
                        <w:r>
                          <w:rPr>
                            <w:color w:val="404040"/>
                            <w:sz w:val="18"/>
                          </w:rPr>
                          <w:t>8</w:t>
                        </w:r>
                      </w:p>
                    </w:txbxContent>
                  </v:textbox>
                </v:shape>
                <v:shape id="Text Box 412" o:spid="_x0000_s1068" type="#_x0000_t202" style="position:absolute;left:2252;top:2571;width:263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pFLxQAAANwAAAAPAAAAZHJzL2Rvd25yZXYueG1sRI9Ba8JA&#10;FITvBf/D8oTe6sZWRF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BT5pFLxQAAANwAAAAP&#10;AAAAAAAAAAAAAAAAAAcCAABkcnMvZG93bnJldi54bWxQSwUGAAAAAAMAAwC3AAAA+QIAAAAA&#10;" filled="f" stroked="f">
                  <v:textbox inset="0,0,0,0">
                    <w:txbxContent>
                      <w:p w14:paraId="5AAEA6D9" w14:textId="77777777" w:rsidR="00915CF4" w:rsidRPr="00556CB7" w:rsidRDefault="00915CF4" w:rsidP="00556CB7">
                        <w:pPr>
                          <w:spacing w:line="180" w:lineRule="exact"/>
                          <w:jc w:val="right"/>
                          <w:rPr>
                            <w:sz w:val="16"/>
                            <w:szCs w:val="16"/>
                          </w:rPr>
                        </w:pPr>
                        <w:r w:rsidRPr="00556CB7">
                          <w:rPr>
                            <w:color w:val="585858"/>
                            <w:sz w:val="16"/>
                            <w:szCs w:val="16"/>
                          </w:rPr>
                          <w:t>Úprava formálnej pracovnej zmluvy</w:t>
                        </w:r>
                      </w:p>
                    </w:txbxContent>
                  </v:textbox>
                </v:shape>
                <v:shape id="Text Box 411" o:spid="_x0000_s1069" type="#_x0000_t202" style="position:absolute;left:5443;top:2580;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urwwAAANwAAAAPAAAAZHJzL2Rvd25yZXYueG1sRE/Pa8Iw&#10;FL4P/B/CE7zN1CG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mtpLq8MAAADcAAAADwAA&#10;AAAAAAAAAAAAAAAHAgAAZHJzL2Rvd25yZXYueG1sUEsFBgAAAAADAAMAtwAAAPcCAAAAAA==&#10;" filled="f" stroked="f">
                  <v:textbox inset="0,0,0,0">
                    <w:txbxContent>
                      <w:p w14:paraId="3629DE4D" w14:textId="77777777" w:rsidR="00915CF4" w:rsidRDefault="00915CF4">
                        <w:pPr>
                          <w:spacing w:line="180" w:lineRule="exact"/>
                          <w:rPr>
                            <w:sz w:val="18"/>
                          </w:rPr>
                        </w:pPr>
                        <w:r>
                          <w:rPr>
                            <w:color w:val="404040"/>
                            <w:sz w:val="18"/>
                          </w:rPr>
                          <w:t>4</w:t>
                        </w:r>
                      </w:p>
                    </w:txbxContent>
                  </v:textbox>
                </v:shape>
                <v:shape id="Text Box 410" o:spid="_x0000_s1070" type="#_x0000_t202" style="position:absolute;left:9652;top:2462;width:203;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4wxAAAANwAAAAPAAAAZHJzL2Rvd25yZXYueG1sRI9Ba8JA&#10;FITvBf/D8gRvdWMR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PWW7jDEAAAA3AAAAA8A&#10;AAAAAAAAAAAAAAAABwIAAGRycy9kb3ducmV2LnhtbFBLBQYAAAAAAwADALcAAAD4AgAAAAA=&#10;" filled="f" stroked="f">
                  <v:textbox inset="0,0,0,0">
                    <w:txbxContent>
                      <w:p w14:paraId="228DCD1A" w14:textId="77777777" w:rsidR="00915CF4" w:rsidRDefault="00915CF4">
                        <w:pPr>
                          <w:spacing w:line="180" w:lineRule="exact"/>
                          <w:rPr>
                            <w:sz w:val="18"/>
                          </w:rPr>
                        </w:pPr>
                        <w:r>
                          <w:rPr>
                            <w:color w:val="404040"/>
                            <w:sz w:val="18"/>
                          </w:rPr>
                          <w:t>63</w:t>
                        </w:r>
                      </w:p>
                    </w:txbxContent>
                  </v:textbox>
                </v:shape>
                <v:shape id="Text Box 409" o:spid="_x0000_s1071" type="#_x0000_t202" style="position:absolute;left:5800;top:2698;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BH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AFRHBHxQAAANwAAAAP&#10;AAAAAAAAAAAAAAAAAAcCAABkcnMvZG93bnJldi54bWxQSwUGAAAAAAMAAwC3AAAA+QIAAAAA&#10;" filled="f" stroked="f">
                  <v:textbox inset="0,0,0,0">
                    <w:txbxContent>
                      <w:p w14:paraId="2B8D5B60" w14:textId="77777777" w:rsidR="00915CF4" w:rsidRDefault="00915CF4">
                        <w:pPr>
                          <w:spacing w:line="180" w:lineRule="exact"/>
                          <w:rPr>
                            <w:sz w:val="18"/>
                          </w:rPr>
                        </w:pPr>
                        <w:r>
                          <w:rPr>
                            <w:color w:val="404040"/>
                            <w:sz w:val="18"/>
                          </w:rPr>
                          <w:t>9</w:t>
                        </w:r>
                      </w:p>
                    </w:txbxContent>
                  </v:textbox>
                </v:shape>
                <v:shape id="Text Box 408" o:spid="_x0000_s1072" type="#_x0000_t202" style="position:absolute;left:2041;top:3137;width:284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NXcxgAAANwAAAAPAAAAZHJzL2Rvd25yZXYueG1sRI9Ba8JA&#10;FITvhf6H5RW81U2riE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agjV3MYAAADcAAAA&#10;DwAAAAAAAAAAAAAAAAAHAgAAZHJzL2Rvd25yZXYueG1sUEsFBgAAAAADAAMAtwAAAPoCAAAAAA==&#10;" filled="f" stroked="f">
                  <v:textbox inset="0,0,0,0">
                    <w:txbxContent>
                      <w:p w14:paraId="6D1E76D4" w14:textId="77777777" w:rsidR="00915CF4" w:rsidRPr="00556CB7" w:rsidRDefault="00915CF4" w:rsidP="00556CB7">
                        <w:pPr>
                          <w:spacing w:line="180" w:lineRule="exact"/>
                          <w:jc w:val="right"/>
                          <w:rPr>
                            <w:sz w:val="16"/>
                            <w:szCs w:val="16"/>
                          </w:rPr>
                        </w:pPr>
                        <w:r w:rsidRPr="00556CB7">
                          <w:rPr>
                            <w:color w:val="585858"/>
                            <w:sz w:val="16"/>
                            <w:szCs w:val="16"/>
                          </w:rPr>
                          <w:t>Flexibilný čas na riešenie zdravotných záležitostí</w:t>
                        </w:r>
                      </w:p>
                    </w:txbxContent>
                  </v:textbox>
                </v:shape>
                <v:shape id="Text Box 407" o:spid="_x0000_s1073" type="#_x0000_t202" style="position:absolute;left:5800;top:314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2oxQAAANwAAAAPAAAAZHJzL2Rvd25yZXYueG1sRI9Ba8JA&#10;FITvBf/D8gRvdWMJ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l4U2oxQAAANwAAAAP&#10;AAAAAAAAAAAAAAAAAAcCAABkcnMvZG93bnJldi54bWxQSwUGAAAAAAMAAwC3AAAA+QIAAAAA&#10;" filled="f" stroked="f">
                  <v:textbox inset="0,0,0,0">
                    <w:txbxContent>
                      <w:p w14:paraId="5309F3D1" w14:textId="77777777" w:rsidR="00915CF4" w:rsidRDefault="00915CF4">
                        <w:pPr>
                          <w:spacing w:line="180" w:lineRule="exact"/>
                          <w:rPr>
                            <w:sz w:val="18"/>
                          </w:rPr>
                        </w:pPr>
                        <w:r>
                          <w:rPr>
                            <w:color w:val="404040"/>
                            <w:sz w:val="18"/>
                          </w:rPr>
                          <w:t>9</w:t>
                        </w:r>
                      </w:p>
                    </w:txbxContent>
                  </v:textbox>
                </v:shape>
                <v:shape id="Text Box 406" o:spid="_x0000_s1074" type="#_x0000_t202" style="position:absolute;left:8796;top:3029;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egzxQAAANwAAAAPAAAAZHJzL2Rvd25yZXYueG1sRI9Ba8JA&#10;FITvhf6H5RW81U2L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CKregzxQAAANwAAAAP&#10;AAAAAAAAAAAAAAAAAAcCAABkcnMvZG93bnJldi54bWxQSwUGAAAAAAMAAwC3AAAA+QIAAAAA&#10;" filled="f" stroked="f">
                  <v:textbox inset="0,0,0,0">
                    <w:txbxContent>
                      <w:p w14:paraId="5F674B0A" w14:textId="77777777" w:rsidR="00915CF4" w:rsidRDefault="00915CF4">
                        <w:pPr>
                          <w:spacing w:line="180" w:lineRule="exact"/>
                          <w:rPr>
                            <w:sz w:val="18"/>
                          </w:rPr>
                        </w:pPr>
                        <w:r>
                          <w:rPr>
                            <w:color w:val="404040"/>
                            <w:sz w:val="18"/>
                          </w:rPr>
                          <w:t>51</w:t>
                        </w:r>
                      </w:p>
                    </w:txbxContent>
                  </v:textbox>
                </v:shape>
                <v:shape id="Text Box 405" o:spid="_x0000_s1075" type="#_x0000_t202" style="position:absolute;left:6299;top:3265;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3ZExQAAANwAAAAPAAAAZHJzL2Rvd25yZXYueG1sRI9Ba8JA&#10;FITvQv/D8gq96UaR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B6f3ZExQAAANwAAAAP&#10;AAAAAAAAAAAAAAAAAAcCAABkcnMvZG93bnJldi54bWxQSwUGAAAAAAMAAwC3AAAA+QIAAAAA&#10;" filled="f" stroked="f">
                  <v:textbox inset="0,0,0,0">
                    <w:txbxContent>
                      <w:p w14:paraId="32687015" w14:textId="77777777" w:rsidR="00915CF4" w:rsidRDefault="00915CF4">
                        <w:pPr>
                          <w:spacing w:line="180" w:lineRule="exact"/>
                          <w:rPr>
                            <w:sz w:val="18"/>
                          </w:rPr>
                        </w:pPr>
                        <w:r>
                          <w:rPr>
                            <w:color w:val="404040"/>
                            <w:sz w:val="18"/>
                          </w:rPr>
                          <w:t>16</w:t>
                        </w:r>
                      </w:p>
                    </w:txbxContent>
                  </v:textbox>
                </v:shape>
                <v:shape id="Text Box 404" o:spid="_x0000_s1076" type="#_x0000_t202" style="position:absolute;left:1570;top:3704;width:332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9PfxQAAANwAAAAPAAAAZHJzL2Rvd25yZXYueG1sRI9Ba8JA&#10;FITvBf/D8oTe6kYR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AVM9PfxQAAANwAAAAP&#10;AAAAAAAAAAAAAAAAAAcCAABkcnMvZG93bnJldi54bWxQSwUGAAAAAAMAAwC3AAAA+QIAAAAA&#10;" filled="f" stroked="f">
                  <v:textbox inset="0,0,0,0">
                    <w:txbxContent>
                      <w:p w14:paraId="0F167928" w14:textId="470B6055" w:rsidR="00915CF4" w:rsidRPr="00556CB7" w:rsidRDefault="00915CF4" w:rsidP="00556CB7">
                        <w:pPr>
                          <w:spacing w:line="180" w:lineRule="exact"/>
                          <w:jc w:val="right"/>
                          <w:rPr>
                            <w:sz w:val="16"/>
                            <w:szCs w:val="16"/>
                          </w:rPr>
                        </w:pPr>
                        <w:r>
                          <w:rPr>
                            <w:color w:val="585858"/>
                            <w:sz w:val="16"/>
                            <w:szCs w:val="16"/>
                          </w:rPr>
                          <w:t xml:space="preserve">             </w:t>
                        </w:r>
                        <w:r w:rsidRPr="00556CB7">
                          <w:rPr>
                            <w:color w:val="585858"/>
                            <w:sz w:val="16"/>
                            <w:szCs w:val="16"/>
                          </w:rPr>
                          <w:t>Zdieľanie úloh/zodpovednosti s kolegami</w:t>
                        </w:r>
                      </w:p>
                    </w:txbxContent>
                  </v:textbox>
                </v:shape>
                <v:shape id="Text Box 403" o:spid="_x0000_s1077" type="#_x0000_t202" style="position:absolute;left:5871;top:3714;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etwwAAANwAAAAPAAAAZHJzL2Rvd25yZXYueG1sRE/Pa8Iw&#10;FL4P/B/CE7zN1CG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ZKxHrcMAAADcAAAADwAA&#10;AAAAAAAAAAAAAAAHAgAAZHJzL2Rvd25yZXYueG1sUEsFBgAAAAADAAMAtwAAAPcCAAAAAA==&#10;" filled="f" stroked="f">
                  <v:textbox inset="0,0,0,0">
                    <w:txbxContent>
                      <w:p w14:paraId="6EB683F7" w14:textId="77777777" w:rsidR="00915CF4" w:rsidRDefault="00915CF4">
                        <w:pPr>
                          <w:spacing w:line="180" w:lineRule="exact"/>
                          <w:rPr>
                            <w:sz w:val="18"/>
                          </w:rPr>
                        </w:pPr>
                        <w:r>
                          <w:rPr>
                            <w:color w:val="404040"/>
                            <w:sz w:val="18"/>
                          </w:rPr>
                          <w:t>10</w:t>
                        </w:r>
                      </w:p>
                    </w:txbxContent>
                  </v:textbox>
                </v:shape>
                <v:shape id="Text Box 402" o:spid="_x0000_s1078" type="#_x0000_t202" style="position:absolute;left:9010;top:3596;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I2xAAAANwAAAAPAAAAZHJzL2Rvd25yZXYueG1sRI9Ba8JA&#10;FITvgv9heUJvulFE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Avg4jbEAAAA3AAAAA8A&#10;AAAAAAAAAAAAAAAABwIAAGRycy9kb3ducmV2LnhtbFBLBQYAAAAAAwADALcAAAD4AgAAAAA=&#10;" filled="f" stroked="f">
                  <v:textbox inset="0,0,0,0">
                    <w:txbxContent>
                      <w:p w14:paraId="4ECF373B" w14:textId="77777777" w:rsidR="00915CF4" w:rsidRDefault="00915CF4">
                        <w:pPr>
                          <w:spacing w:line="180" w:lineRule="exact"/>
                          <w:rPr>
                            <w:sz w:val="18"/>
                          </w:rPr>
                        </w:pPr>
                        <w:r>
                          <w:rPr>
                            <w:color w:val="404040"/>
                            <w:sz w:val="18"/>
                          </w:rPr>
                          <w:t>54</w:t>
                        </w:r>
                      </w:p>
                    </w:txbxContent>
                  </v:textbox>
                </v:shape>
                <v:shape id="Text Box 401" o:spid="_x0000_s1079" type="#_x0000_t202" style="position:absolute;left:6014;top:3832;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12wgAAANwAAAAPAAAAZHJzL2Rvd25yZXYueG1sRE/Pa8Iw&#10;FL4P9j+EN/A2U8eU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AfA912wgAAANwAAAAPAAAA&#10;AAAAAAAAAAAAAAcCAABkcnMvZG93bnJldi54bWxQSwUGAAAAAAMAAwC3AAAA9gIAAAAA&#10;" filled="f" stroked="f">
                  <v:textbox inset="0,0,0,0">
                    <w:txbxContent>
                      <w:p w14:paraId="0F524DB1" w14:textId="77777777" w:rsidR="00915CF4" w:rsidRDefault="00915CF4">
                        <w:pPr>
                          <w:spacing w:line="180" w:lineRule="exact"/>
                          <w:rPr>
                            <w:sz w:val="18"/>
                          </w:rPr>
                        </w:pPr>
                        <w:r>
                          <w:rPr>
                            <w:color w:val="404040"/>
                            <w:sz w:val="18"/>
                          </w:rPr>
                          <w:t>12</w:t>
                        </w:r>
                      </w:p>
                    </w:txbxContent>
                  </v:textbox>
                </v:shape>
                <v:shape id="Text Box 400" o:spid="_x0000_s1080" type="#_x0000_t202" style="position:absolute;left:2995;top:4271;width:1895;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3jtxgAAANwAAAAPAAAAZHJzL2Rvd25yZXYueG1sRI9Ba8JA&#10;FITvBf/D8oTe6sbS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cE947cYAAADcAAAA&#10;DwAAAAAAAAAAAAAAAAAHAgAAZHJzL2Rvd25yZXYueG1sUEsFBgAAAAADAAMAtwAAAPoCAAAAAA==&#10;" filled="f" stroked="f">
                  <v:textbox inset="0,0,0,0">
                    <w:txbxContent>
                      <w:p w14:paraId="0926C4A8" w14:textId="77777777" w:rsidR="00915CF4" w:rsidRPr="00556CB7" w:rsidRDefault="00915CF4">
                        <w:pPr>
                          <w:spacing w:line="180" w:lineRule="exact"/>
                          <w:rPr>
                            <w:sz w:val="16"/>
                            <w:szCs w:val="16"/>
                          </w:rPr>
                        </w:pPr>
                        <w:r w:rsidRPr="00556CB7">
                          <w:rPr>
                            <w:color w:val="585858"/>
                            <w:sz w:val="16"/>
                            <w:szCs w:val="16"/>
                          </w:rPr>
                          <w:t>Odloženie niektorých termínov úloh</w:t>
                        </w:r>
                      </w:p>
                    </w:txbxContent>
                  </v:textbox>
                </v:shape>
                <v:shape id="Text Box 399" o:spid="_x0000_s1081" type="#_x0000_t202" style="position:absolute;left:5586;top:4280;width:112;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eaa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gJ3mmsYAAADcAAAA&#10;DwAAAAAAAAAAAAAAAAAHAgAAZHJzL2Rvd25yZXYueG1sUEsFBgAAAAADAAMAtwAAAPoCAAAAAA==&#10;" filled="f" stroked="f">
                  <v:textbox inset="0,0,0,0">
                    <w:txbxContent>
                      <w:p w14:paraId="22BC4017" w14:textId="6154EE6D" w:rsidR="00915CF4" w:rsidRDefault="00915CF4">
                        <w:pPr>
                          <w:spacing w:line="180" w:lineRule="exact"/>
                          <w:rPr>
                            <w:sz w:val="18"/>
                          </w:rPr>
                        </w:pPr>
                        <w:r>
                          <w:rPr>
                            <w:color w:val="404040"/>
                            <w:sz w:val="18"/>
                          </w:rPr>
                          <w:t>66"</w:t>
                        </w:r>
                      </w:p>
                    </w:txbxContent>
                  </v:textbox>
                </v:shape>
                <v:shape id="Text Box 398" o:spid="_x0000_s1082" type="#_x0000_t202" style="position:absolute;left:9295;top:416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" filled="f" stroked="f">
                  <v:textbox inset="0,0,0,0">
                    <w:txbxContent>
                      <w:p w14:paraId="56B8EC7F" w14:textId="77777777" w:rsidR="00915CF4" w:rsidRDefault="00915CF4">
                        <w:pPr>
                          <w:spacing w:line="180" w:lineRule="exact"/>
                          <w:rPr>
                            <w:sz w:val="18"/>
                          </w:rPr>
                        </w:pPr>
                        <w:r>
                          <w:rPr>
                            <w:color w:val="404040"/>
                            <w:sz w:val="18"/>
                          </w:rPr>
                          <w:t>58</w:t>
                        </w:r>
                      </w:p>
                    </w:txbxContent>
                  </v:textbox>
                </v:shape>
                <v:shape id="Text Box 397" o:spid="_x0000_s1083" type="#_x0000_t202" style="position:absolute;left:6014;top:4398;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t1xQAAANwAAAAPAAAAZHJzL2Rvd25yZXYueG1sRI9Ba8JA&#10;FITvhf6H5RW81U2L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BgONt1xQAAANwAAAAP&#10;AAAAAAAAAAAAAAAAAAcCAABkcnMvZG93bnJldi54bWxQSwUGAAAAAAMAAwC3AAAA+QIAAAAA&#10;" filled="f" stroked="f">
                  <v:textbox inset="0,0,0,0">
                    <w:txbxContent>
                      <w:p w14:paraId="669F6331" w14:textId="77777777" w:rsidR="00915CF4" w:rsidRDefault="00915CF4">
                        <w:pPr>
                          <w:spacing w:line="180" w:lineRule="exact"/>
                          <w:rPr>
                            <w:sz w:val="18"/>
                          </w:rPr>
                        </w:pPr>
                        <w:r>
                          <w:rPr>
                            <w:color w:val="404040"/>
                            <w:sz w:val="18"/>
                          </w:rPr>
                          <w:t>12</w:t>
                        </w:r>
                      </w:p>
                    </w:txbxContent>
                  </v:textbox>
                </v:shape>
                <v:shape id="Text Box 396" o:spid="_x0000_s1084" type="#_x0000_t202" style="position:absolute;left:2966;top:4943;width:184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H7uxgAAANwAAAAPAAAAZHJzL2Rvd25yZXYueG1sRI9Ba8JA&#10;FITvhf6H5RW81U2Lik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D3R+7sYAAADcAAAA&#10;DwAAAAAAAAAAAAAAAAAHAgAAZHJzL2Rvd25yZXYueG1sUEsFBgAAAAADAAMAtwAAAPoCAAAAAA==&#10;" filled="f" stroked="f">
                  <v:textbox inset="0,0,0,0">
                    <w:txbxContent>
                      <w:p w14:paraId="100ACA14" w14:textId="77777777" w:rsidR="00915CF4" w:rsidRDefault="00915CF4">
                        <w:pPr>
                          <w:spacing w:line="180" w:lineRule="exact"/>
                          <w:rPr>
                            <w:sz w:val="18"/>
                          </w:rPr>
                        </w:pPr>
                        <w:r>
                          <w:rPr>
                            <w:color w:val="585858"/>
                            <w:sz w:val="18"/>
                          </w:rPr>
                          <w:t>Žiadna/veľmi obmedzená podpora</w:t>
                        </w:r>
                      </w:p>
                    </w:txbxContent>
                  </v:textbox>
                </v:shape>
                <v:shape id="Text Box 395" o:spid="_x0000_s1085" type="#_x0000_t202" style="position:absolute;left:5278;top:4943;width:105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CZxQAAANwAAAAPAAAAZHJzL2Rvd25yZXYueG1sRI9Ba8JA&#10;FITvBf/D8gre6qZFg4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D/puCZxQAAANwAAAAP&#10;AAAAAAAAAAAAAAAAAAcCAABkcnMvZG93bnJldi54bWxQSwUGAAAAAAMAAwC3AAAA+QIAAAAA&#10;" filled="f" stroked="f">
                  <v:textbox inset="0,0,0,0">
                    <w:txbxContent>
                      <w:p w14:paraId="08905DF6" w14:textId="77777777" w:rsidR="00915CF4" w:rsidRDefault="00915CF4">
                        <w:pPr>
                          <w:spacing w:line="180" w:lineRule="exact"/>
                          <w:rPr>
                            <w:sz w:val="18"/>
                          </w:rPr>
                        </w:pPr>
                        <w:r>
                          <w:rPr>
                            <w:color w:val="585858"/>
                            <w:sz w:val="18"/>
                          </w:rPr>
                          <w:t>Určitá miera podpory</w:t>
                        </w:r>
                      </w:p>
                    </w:txbxContent>
                  </v:textbox>
                </v:shape>
                <v:shape id="Text Box 394" o:spid="_x0000_s1086" type="#_x0000_t202" style="position:absolute;left:6796;top:4943;width:225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kUCxgAAANwAAAAPAAAAZHJzL2Rvd25yZXYueG1sRI9Ba8JA&#10;FITvQv/D8gq96aal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kOpFAsYAAADcAAAA&#10;DwAAAAAAAAAAAAAAAAAHAgAAZHJzL2Rvd25yZXYueG1sUEsFBgAAAAADAAMAtwAAAPoCAAAAAA==&#10;" filled="f" stroked="f">
                  <v:textbox inset="0,0,0,0">
                    <w:txbxContent>
                      <w:p w14:paraId="06A21B63" w14:textId="77777777" w:rsidR="00915CF4" w:rsidRDefault="00915CF4">
                        <w:pPr>
                          <w:spacing w:line="180" w:lineRule="exact"/>
                          <w:rPr>
                            <w:sz w:val="18"/>
                          </w:rPr>
                        </w:pPr>
                        <w:r>
                          <w:rPr>
                            <w:color w:val="585858"/>
                            <w:sz w:val="18"/>
                          </w:rPr>
                          <w:t>Primeraná/rozsiahla miera podpory</w:t>
                        </w:r>
                      </w:p>
                    </w:txbxContent>
                  </v:textbox>
                </v:shape>
                <w10:wrap type="topAndBottom" anchorx="page"/>
              </v:group>
            </w:pict>
          </mc:Fallback>
        </mc:AlternateContent>
      </w:r>
    </w:p>
    <w:p w14:paraId="7A641711" w14:textId="77777777" w:rsidR="005A0F87" w:rsidRDefault="003E4B71">
      <w:pPr>
        <w:ind w:left="500"/>
        <w:jc w:val="both"/>
        <w:rPr>
          <w:i/>
          <w:sz w:val="18"/>
        </w:rPr>
      </w:pPr>
      <w:r>
        <w:rPr>
          <w:i/>
          <w:sz w:val="18"/>
        </w:rPr>
        <w:t xml:space="preserve">Zdroj: </w:t>
      </w:r>
      <w:r>
        <w:rPr>
          <w:i/>
          <w:color w:val="212121"/>
          <w:sz w:val="18"/>
        </w:rPr>
        <w:t>Prieskum pracovníkov REWIR, vlastné výpočty; počet respondentov: 76.</w:t>
      </w:r>
    </w:p>
    <w:p w14:paraId="6CD5DBB0" w14:textId="77777777" w:rsidR="005A0F87" w:rsidRDefault="005A0F87">
      <w:pPr>
        <w:pStyle w:val="Zkladntext"/>
        <w:spacing w:before="2"/>
        <w:ind w:left="0"/>
        <w:rPr>
          <w:i/>
          <w:sz w:val="16"/>
        </w:rPr>
      </w:pPr>
    </w:p>
    <w:p w14:paraId="6359DA28" w14:textId="4FD2C4BB" w:rsidR="005A0F87" w:rsidRDefault="003E4B71">
      <w:pPr>
        <w:pStyle w:val="Zkladntext"/>
        <w:spacing w:before="1"/>
        <w:ind w:right="473"/>
        <w:jc w:val="both"/>
      </w:pPr>
      <w:r>
        <w:t>V procese NDP zohrávajú podľa respondentov kľúčové úlohy rodina a špecialisti na liečbu ochorenia (35 % a 28 % zo vzorky N=68). Úloha nadriadeného bola zvyčajne označovaná ako „čiastočne dôležitá“ (32 %) alebo „vôbec nie dôležitá“ (31 %). Podpora zo strany spolupracovníkov alebo priateľov bola vnímaná ako obmedzená. Je zaujímavé, že väčšina respondentov nepovažovala úlohu neziskových organizácií, rehabilitačných zariadení ani odborových zväzov/zástupcov zamestnancov ako dôležitú v</w:t>
      </w:r>
      <w:r w:rsidR="00616D9E">
        <w:t> </w:t>
      </w:r>
      <w:r>
        <w:t>procese návrate do práce (pozrite si graf 2).</w:t>
      </w:r>
    </w:p>
    <w:p w14:paraId="09132E0A" w14:textId="77777777" w:rsidR="005A0F87" w:rsidRDefault="005A0F87">
      <w:pPr>
        <w:jc w:val="both"/>
        <w:sectPr w:rsidR="005A0F87">
          <w:pgSz w:w="12240" w:h="15840"/>
          <w:pgMar w:top="1400" w:right="960" w:bottom="1180" w:left="940" w:header="0" w:footer="988" w:gutter="0"/>
          <w:cols w:space="708"/>
        </w:sectPr>
      </w:pPr>
    </w:p>
    <w:p w14:paraId="3FD9F2A0" w14:textId="77777777" w:rsidR="005A0F87" w:rsidRDefault="003E4B71">
      <w:pPr>
        <w:pStyle w:val="Zkladntext"/>
        <w:spacing w:before="39"/>
        <w:jc w:val="both"/>
      </w:pPr>
      <w:bookmarkStart w:id="21" w:name="_bookmark21"/>
      <w:bookmarkEnd w:id="21"/>
      <w:r>
        <w:lastRenderedPageBreak/>
        <w:t>Graf 2. Pracovníkmi hodnotená úloha rôznych aktérov pri sprostredkovaní návratu do práce po dobe</w:t>
      </w:r>
    </w:p>
    <w:p w14:paraId="273DB86C" w14:textId="77777777" w:rsidR="005A0F87" w:rsidRDefault="003E4B71">
      <w:pPr>
        <w:pStyle w:val="Zkladntext"/>
        <w:spacing w:before="1"/>
        <w:jc w:val="both"/>
      </w:pPr>
      <w:r>
        <w:t>práceneschopnosti (Q48)</w:t>
      </w:r>
    </w:p>
    <w:p w14:paraId="05D8C7FA" w14:textId="32CB5532" w:rsidR="005A0F87" w:rsidRDefault="00972E9A">
      <w:pPr>
        <w:pStyle w:val="Zkladntext"/>
        <w:spacing w:before="9"/>
        <w:ind w:left="0"/>
        <w:rPr>
          <w:sz w:val="15"/>
        </w:rPr>
      </w:pPr>
      <w:r>
        <w:rPr>
          <w:noProof/>
          <w:lang w:val="en-GB" w:eastAsia="en-GB"/>
        </w:rPr>
        <mc:AlternateContent>
          <mc:Choice Requires="wpg">
            <w:drawing>
              <wp:anchor distT="0" distB="0" distL="0" distR="0" simplePos="0" relativeHeight="487626240" behindDoc="1" locked="0" layoutInCell="1" allowOverlap="1" wp14:anchorId="56A76A39" wp14:editId="4DFE6090">
                <wp:simplePos x="0" y="0"/>
                <wp:positionH relativeFrom="page">
                  <wp:posOffset>902335</wp:posOffset>
                </wp:positionH>
                <wp:positionV relativeFrom="paragraph">
                  <wp:posOffset>147955</wp:posOffset>
                </wp:positionV>
                <wp:extent cx="5951220" cy="2479675"/>
                <wp:effectExtent l="0" t="0" r="0" b="0"/>
                <wp:wrapTopAndBottom/>
                <wp:docPr id="322" name="Group 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2479675"/>
                          <a:chOff x="1433" y="233"/>
                          <a:chExt cx="9372" cy="3905"/>
                        </a:xfrm>
                      </wpg:grpSpPr>
                      <wps:wsp>
                        <wps:cNvPr id="323" name="AutoShape 392"/>
                        <wps:cNvSpPr>
                          <a:spLocks/>
                        </wps:cNvSpPr>
                        <wps:spPr bwMode="auto">
                          <a:xfrm>
                            <a:off x="5455" y="2258"/>
                            <a:ext cx="1438" cy="305"/>
                          </a:xfrm>
                          <a:custGeom>
                            <a:avLst/>
                            <a:gdLst>
                              <a:gd name="T0" fmla="+- 0 5455 5455"/>
                              <a:gd name="T1" fmla="*/ T0 w 1438"/>
                              <a:gd name="T2" fmla="+- 0 2494 2259"/>
                              <a:gd name="T3" fmla="*/ 2494 h 305"/>
                              <a:gd name="T4" fmla="+- 0 5455 5455"/>
                              <a:gd name="T5" fmla="*/ T4 w 1438"/>
                              <a:gd name="T6" fmla="+- 0 2563 2259"/>
                              <a:gd name="T7" fmla="*/ 2563 h 305"/>
                              <a:gd name="T8" fmla="+- 0 5455 5455"/>
                              <a:gd name="T9" fmla="*/ T8 w 1438"/>
                              <a:gd name="T10" fmla="+- 0 2259 2259"/>
                              <a:gd name="T11" fmla="*/ 2259 h 305"/>
                              <a:gd name="T12" fmla="+- 0 5455 5455"/>
                              <a:gd name="T13" fmla="*/ T12 w 1438"/>
                              <a:gd name="T14" fmla="+- 0 2400 2259"/>
                              <a:gd name="T15" fmla="*/ 2400 h 305"/>
                              <a:gd name="T16" fmla="+- 0 6175 5455"/>
                              <a:gd name="T17" fmla="*/ T16 w 1438"/>
                              <a:gd name="T18" fmla="+- 0 2494 2259"/>
                              <a:gd name="T19" fmla="*/ 2494 h 305"/>
                              <a:gd name="T20" fmla="+- 0 6175 5455"/>
                              <a:gd name="T21" fmla="*/ T20 w 1438"/>
                              <a:gd name="T22" fmla="+- 0 2563 2259"/>
                              <a:gd name="T23" fmla="*/ 2563 h 305"/>
                              <a:gd name="T24" fmla="+- 0 6175 5455"/>
                              <a:gd name="T25" fmla="*/ T24 w 1438"/>
                              <a:gd name="T26" fmla="+- 0 2259 2259"/>
                              <a:gd name="T27" fmla="*/ 2259 h 305"/>
                              <a:gd name="T28" fmla="+- 0 6175 5455"/>
                              <a:gd name="T29" fmla="*/ T28 w 1438"/>
                              <a:gd name="T30" fmla="+- 0 2400 2259"/>
                              <a:gd name="T31" fmla="*/ 2400 h 305"/>
                              <a:gd name="T32" fmla="+- 0 6893 5455"/>
                              <a:gd name="T33" fmla="*/ T32 w 1438"/>
                              <a:gd name="T34" fmla="+- 0 2494 2259"/>
                              <a:gd name="T35" fmla="*/ 2494 h 305"/>
                              <a:gd name="T36" fmla="+- 0 6893 5455"/>
                              <a:gd name="T37" fmla="*/ T36 w 1438"/>
                              <a:gd name="T38" fmla="+- 0 2563 2259"/>
                              <a:gd name="T39" fmla="*/ 2563 h 305"/>
                              <a:gd name="T40" fmla="+- 0 6893 5455"/>
                              <a:gd name="T41" fmla="*/ T40 w 1438"/>
                              <a:gd name="T42" fmla="+- 0 2259 2259"/>
                              <a:gd name="T43" fmla="*/ 2259 h 305"/>
                              <a:gd name="T44" fmla="+- 0 6893 5455"/>
                              <a:gd name="T45" fmla="*/ T44 w 1438"/>
                              <a:gd name="T46" fmla="+- 0 2400 2259"/>
                              <a:gd name="T47" fmla="*/ 2400 h 3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38" h="305">
                                <a:moveTo>
                                  <a:pt x="0" y="235"/>
                                </a:moveTo>
                                <a:lnTo>
                                  <a:pt x="0" y="304"/>
                                </a:lnTo>
                                <a:moveTo>
                                  <a:pt x="0" y="0"/>
                                </a:moveTo>
                                <a:lnTo>
                                  <a:pt x="0" y="141"/>
                                </a:lnTo>
                                <a:moveTo>
                                  <a:pt x="720" y="235"/>
                                </a:moveTo>
                                <a:lnTo>
                                  <a:pt x="720" y="304"/>
                                </a:lnTo>
                                <a:moveTo>
                                  <a:pt x="720" y="0"/>
                                </a:moveTo>
                                <a:lnTo>
                                  <a:pt x="720" y="141"/>
                                </a:lnTo>
                                <a:moveTo>
                                  <a:pt x="1438" y="235"/>
                                </a:moveTo>
                                <a:lnTo>
                                  <a:pt x="1438" y="304"/>
                                </a:lnTo>
                                <a:moveTo>
                                  <a:pt x="1438" y="0"/>
                                </a:moveTo>
                                <a:lnTo>
                                  <a:pt x="1438" y="14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Rectangle 391"/>
                        <wps:cNvSpPr>
                          <a:spLocks noChangeArrowheads="1"/>
                        </wps:cNvSpPr>
                        <wps:spPr bwMode="auto">
                          <a:xfrm>
                            <a:off x="4737" y="2400"/>
                            <a:ext cx="2228"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 name="AutoShape 390"/>
                        <wps:cNvSpPr>
                          <a:spLocks/>
                        </wps:cNvSpPr>
                        <wps:spPr bwMode="auto">
                          <a:xfrm>
                            <a:off x="5455" y="2026"/>
                            <a:ext cx="720" cy="140"/>
                          </a:xfrm>
                          <a:custGeom>
                            <a:avLst/>
                            <a:gdLst>
                              <a:gd name="T0" fmla="+- 0 5455 5455"/>
                              <a:gd name="T1" fmla="*/ T0 w 720"/>
                              <a:gd name="T2" fmla="+- 0 2026 2026"/>
                              <a:gd name="T3" fmla="*/ 2026 h 140"/>
                              <a:gd name="T4" fmla="+- 0 5455 5455"/>
                              <a:gd name="T5" fmla="*/ T4 w 720"/>
                              <a:gd name="T6" fmla="+- 0 2165 2026"/>
                              <a:gd name="T7" fmla="*/ 2165 h 140"/>
                              <a:gd name="T8" fmla="+- 0 6175 5455"/>
                              <a:gd name="T9" fmla="*/ T8 w 720"/>
                              <a:gd name="T10" fmla="+- 0 2026 2026"/>
                              <a:gd name="T11" fmla="*/ 2026 h 140"/>
                              <a:gd name="T12" fmla="+- 0 6175 5455"/>
                              <a:gd name="T13" fmla="*/ T12 w 720"/>
                              <a:gd name="T14" fmla="+- 0 2165 2026"/>
                              <a:gd name="T15" fmla="*/ 2165 h 140"/>
                            </a:gdLst>
                            <a:ahLst/>
                            <a:cxnLst>
                              <a:cxn ang="0">
                                <a:pos x="T1" y="T3"/>
                              </a:cxn>
                              <a:cxn ang="0">
                                <a:pos x="T5" y="T7"/>
                              </a:cxn>
                              <a:cxn ang="0">
                                <a:pos x="T9" y="T11"/>
                              </a:cxn>
                              <a:cxn ang="0">
                                <a:pos x="T13" y="T15"/>
                              </a:cxn>
                            </a:cxnLst>
                            <a:rect l="0" t="0" r="r" b="b"/>
                            <a:pathLst>
                              <a:path w="720" h="140">
                                <a:moveTo>
                                  <a:pt x="0" y="0"/>
                                </a:moveTo>
                                <a:lnTo>
                                  <a:pt x="0" y="139"/>
                                </a:lnTo>
                                <a:moveTo>
                                  <a:pt x="720" y="0"/>
                                </a:moveTo>
                                <a:lnTo>
                                  <a:pt x="720" y="13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Rectangle 389"/>
                        <wps:cNvSpPr>
                          <a:spLocks noChangeArrowheads="1"/>
                        </wps:cNvSpPr>
                        <wps:spPr bwMode="auto">
                          <a:xfrm>
                            <a:off x="4737" y="2165"/>
                            <a:ext cx="1652"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 name="AutoShape 388"/>
                        <wps:cNvSpPr>
                          <a:spLocks/>
                        </wps:cNvSpPr>
                        <wps:spPr bwMode="auto">
                          <a:xfrm>
                            <a:off x="5455" y="1793"/>
                            <a:ext cx="720" cy="140"/>
                          </a:xfrm>
                          <a:custGeom>
                            <a:avLst/>
                            <a:gdLst>
                              <a:gd name="T0" fmla="+- 0 5455 5455"/>
                              <a:gd name="T1" fmla="*/ T0 w 720"/>
                              <a:gd name="T2" fmla="+- 0 1793 1793"/>
                              <a:gd name="T3" fmla="*/ 1793 h 140"/>
                              <a:gd name="T4" fmla="+- 0 5455 5455"/>
                              <a:gd name="T5" fmla="*/ T4 w 720"/>
                              <a:gd name="T6" fmla="+- 0 1932 1793"/>
                              <a:gd name="T7" fmla="*/ 1932 h 140"/>
                              <a:gd name="T8" fmla="+- 0 6175 5455"/>
                              <a:gd name="T9" fmla="*/ T8 w 720"/>
                              <a:gd name="T10" fmla="+- 0 1793 1793"/>
                              <a:gd name="T11" fmla="*/ 1793 h 140"/>
                              <a:gd name="T12" fmla="+- 0 6175 5455"/>
                              <a:gd name="T13" fmla="*/ T12 w 720"/>
                              <a:gd name="T14" fmla="+- 0 1932 1793"/>
                              <a:gd name="T15" fmla="*/ 1932 h 140"/>
                            </a:gdLst>
                            <a:ahLst/>
                            <a:cxnLst>
                              <a:cxn ang="0">
                                <a:pos x="T1" y="T3"/>
                              </a:cxn>
                              <a:cxn ang="0">
                                <a:pos x="T5" y="T7"/>
                              </a:cxn>
                              <a:cxn ang="0">
                                <a:pos x="T9" y="T11"/>
                              </a:cxn>
                              <a:cxn ang="0">
                                <a:pos x="T13" y="T15"/>
                              </a:cxn>
                            </a:cxnLst>
                            <a:rect l="0" t="0" r="r" b="b"/>
                            <a:pathLst>
                              <a:path w="720" h="140">
                                <a:moveTo>
                                  <a:pt x="0" y="0"/>
                                </a:moveTo>
                                <a:lnTo>
                                  <a:pt x="0" y="139"/>
                                </a:lnTo>
                                <a:moveTo>
                                  <a:pt x="720" y="0"/>
                                </a:moveTo>
                                <a:lnTo>
                                  <a:pt x="720" y="13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 name="Rectangle 387"/>
                        <wps:cNvSpPr>
                          <a:spLocks noChangeArrowheads="1"/>
                        </wps:cNvSpPr>
                        <wps:spPr bwMode="auto">
                          <a:xfrm>
                            <a:off x="4737" y="1932"/>
                            <a:ext cx="2012"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9" name="Line 386"/>
                        <wps:cNvCnPr>
                          <a:cxnSpLocks noChangeShapeType="1"/>
                        </wps:cNvCnPr>
                        <wps:spPr bwMode="auto">
                          <a:xfrm>
                            <a:off x="5455" y="1558"/>
                            <a:ext cx="0" cy="142"/>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30" name="Rectangle 385"/>
                        <wps:cNvSpPr>
                          <a:spLocks noChangeArrowheads="1"/>
                        </wps:cNvSpPr>
                        <wps:spPr bwMode="auto">
                          <a:xfrm>
                            <a:off x="4737" y="1699"/>
                            <a:ext cx="1223"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1" name="AutoShape 384"/>
                        <wps:cNvSpPr>
                          <a:spLocks/>
                        </wps:cNvSpPr>
                        <wps:spPr bwMode="auto">
                          <a:xfrm>
                            <a:off x="5455" y="1325"/>
                            <a:ext cx="1438" cy="375"/>
                          </a:xfrm>
                          <a:custGeom>
                            <a:avLst/>
                            <a:gdLst>
                              <a:gd name="T0" fmla="+- 0 5455 5455"/>
                              <a:gd name="T1" fmla="*/ T0 w 1438"/>
                              <a:gd name="T2" fmla="+- 0 1325 1325"/>
                              <a:gd name="T3" fmla="*/ 1325 h 375"/>
                              <a:gd name="T4" fmla="+- 0 5455 5455"/>
                              <a:gd name="T5" fmla="*/ T4 w 1438"/>
                              <a:gd name="T6" fmla="+- 0 1464 1325"/>
                              <a:gd name="T7" fmla="*/ 1464 h 375"/>
                              <a:gd name="T8" fmla="+- 0 6175 5455"/>
                              <a:gd name="T9" fmla="*/ T8 w 1438"/>
                              <a:gd name="T10" fmla="+- 0 1558 1325"/>
                              <a:gd name="T11" fmla="*/ 1558 h 375"/>
                              <a:gd name="T12" fmla="+- 0 6175 5455"/>
                              <a:gd name="T13" fmla="*/ T12 w 1438"/>
                              <a:gd name="T14" fmla="+- 0 1700 1325"/>
                              <a:gd name="T15" fmla="*/ 1700 h 375"/>
                              <a:gd name="T16" fmla="+- 0 6175 5455"/>
                              <a:gd name="T17" fmla="*/ T16 w 1438"/>
                              <a:gd name="T18" fmla="+- 0 1325 1325"/>
                              <a:gd name="T19" fmla="*/ 1325 h 375"/>
                              <a:gd name="T20" fmla="+- 0 6175 5455"/>
                              <a:gd name="T21" fmla="*/ T20 w 1438"/>
                              <a:gd name="T22" fmla="+- 0 1464 1325"/>
                              <a:gd name="T23" fmla="*/ 1464 h 375"/>
                              <a:gd name="T24" fmla="+- 0 6893 5455"/>
                              <a:gd name="T25" fmla="*/ T24 w 1438"/>
                              <a:gd name="T26" fmla="+- 0 1325 1325"/>
                              <a:gd name="T27" fmla="*/ 1325 h 375"/>
                              <a:gd name="T28" fmla="+- 0 6893 5455"/>
                              <a:gd name="T29" fmla="*/ T28 w 1438"/>
                              <a:gd name="T30" fmla="+- 0 1700 1325"/>
                              <a:gd name="T31" fmla="*/ 1700 h 37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438" h="375">
                                <a:moveTo>
                                  <a:pt x="0" y="0"/>
                                </a:moveTo>
                                <a:lnTo>
                                  <a:pt x="0" y="139"/>
                                </a:lnTo>
                                <a:moveTo>
                                  <a:pt x="720" y="233"/>
                                </a:moveTo>
                                <a:lnTo>
                                  <a:pt x="720" y="375"/>
                                </a:lnTo>
                                <a:moveTo>
                                  <a:pt x="720" y="0"/>
                                </a:moveTo>
                                <a:lnTo>
                                  <a:pt x="720" y="139"/>
                                </a:lnTo>
                                <a:moveTo>
                                  <a:pt x="1438" y="0"/>
                                </a:moveTo>
                                <a:lnTo>
                                  <a:pt x="1438" y="37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Rectangle 383"/>
                        <wps:cNvSpPr>
                          <a:spLocks noChangeArrowheads="1"/>
                        </wps:cNvSpPr>
                        <wps:spPr bwMode="auto">
                          <a:xfrm>
                            <a:off x="4737" y="1464"/>
                            <a:ext cx="2156"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3" name="AutoShape 382"/>
                        <wps:cNvSpPr>
                          <a:spLocks/>
                        </wps:cNvSpPr>
                        <wps:spPr bwMode="auto">
                          <a:xfrm>
                            <a:off x="5455" y="1090"/>
                            <a:ext cx="1438" cy="142"/>
                          </a:xfrm>
                          <a:custGeom>
                            <a:avLst/>
                            <a:gdLst>
                              <a:gd name="T0" fmla="+- 0 5455 5455"/>
                              <a:gd name="T1" fmla="*/ T0 w 1438"/>
                              <a:gd name="T2" fmla="+- 0 1090 1090"/>
                              <a:gd name="T3" fmla="*/ 1090 h 142"/>
                              <a:gd name="T4" fmla="+- 0 5455 5455"/>
                              <a:gd name="T5" fmla="*/ T4 w 1438"/>
                              <a:gd name="T6" fmla="+- 0 1232 1090"/>
                              <a:gd name="T7" fmla="*/ 1232 h 142"/>
                              <a:gd name="T8" fmla="+- 0 6175 5455"/>
                              <a:gd name="T9" fmla="*/ T8 w 1438"/>
                              <a:gd name="T10" fmla="+- 0 1090 1090"/>
                              <a:gd name="T11" fmla="*/ 1090 h 142"/>
                              <a:gd name="T12" fmla="+- 0 6175 5455"/>
                              <a:gd name="T13" fmla="*/ T12 w 1438"/>
                              <a:gd name="T14" fmla="+- 0 1232 1090"/>
                              <a:gd name="T15" fmla="*/ 1232 h 142"/>
                              <a:gd name="T16" fmla="+- 0 6893 5455"/>
                              <a:gd name="T17" fmla="*/ T16 w 1438"/>
                              <a:gd name="T18" fmla="+- 0 1090 1090"/>
                              <a:gd name="T19" fmla="*/ 1090 h 142"/>
                              <a:gd name="T20" fmla="+- 0 6893 5455"/>
                              <a:gd name="T21" fmla="*/ T20 w 1438"/>
                              <a:gd name="T22" fmla="+- 0 1232 1090"/>
                              <a:gd name="T23" fmla="*/ 1232 h 142"/>
                            </a:gdLst>
                            <a:ahLst/>
                            <a:cxnLst>
                              <a:cxn ang="0">
                                <a:pos x="T1" y="T3"/>
                              </a:cxn>
                              <a:cxn ang="0">
                                <a:pos x="T5" y="T7"/>
                              </a:cxn>
                              <a:cxn ang="0">
                                <a:pos x="T9" y="T11"/>
                              </a:cxn>
                              <a:cxn ang="0">
                                <a:pos x="T13" y="T15"/>
                              </a:cxn>
                              <a:cxn ang="0">
                                <a:pos x="T17" y="T19"/>
                              </a:cxn>
                              <a:cxn ang="0">
                                <a:pos x="T21" y="T23"/>
                              </a:cxn>
                            </a:cxnLst>
                            <a:rect l="0" t="0" r="r" b="b"/>
                            <a:pathLst>
                              <a:path w="1438" h="142">
                                <a:moveTo>
                                  <a:pt x="0" y="0"/>
                                </a:moveTo>
                                <a:lnTo>
                                  <a:pt x="0" y="142"/>
                                </a:lnTo>
                                <a:moveTo>
                                  <a:pt x="720" y="0"/>
                                </a:moveTo>
                                <a:lnTo>
                                  <a:pt x="720" y="142"/>
                                </a:lnTo>
                                <a:moveTo>
                                  <a:pt x="1438" y="0"/>
                                </a:moveTo>
                                <a:lnTo>
                                  <a:pt x="1438" y="142"/>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Rectangle 381"/>
                        <wps:cNvSpPr>
                          <a:spLocks noChangeArrowheads="1"/>
                        </wps:cNvSpPr>
                        <wps:spPr bwMode="auto">
                          <a:xfrm>
                            <a:off x="4737" y="1231"/>
                            <a:ext cx="2300"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5" name="AutoShape 380"/>
                        <wps:cNvSpPr>
                          <a:spLocks/>
                        </wps:cNvSpPr>
                        <wps:spPr bwMode="auto">
                          <a:xfrm>
                            <a:off x="5455" y="857"/>
                            <a:ext cx="2876" cy="375"/>
                          </a:xfrm>
                          <a:custGeom>
                            <a:avLst/>
                            <a:gdLst>
                              <a:gd name="T0" fmla="+- 0 5455 5455"/>
                              <a:gd name="T1" fmla="*/ T0 w 2876"/>
                              <a:gd name="T2" fmla="+- 0 857 857"/>
                              <a:gd name="T3" fmla="*/ 857 h 375"/>
                              <a:gd name="T4" fmla="+- 0 5455 5455"/>
                              <a:gd name="T5" fmla="*/ T4 w 2876"/>
                              <a:gd name="T6" fmla="+- 0 996 857"/>
                              <a:gd name="T7" fmla="*/ 996 h 375"/>
                              <a:gd name="T8" fmla="+- 0 6175 5455"/>
                              <a:gd name="T9" fmla="*/ T8 w 2876"/>
                              <a:gd name="T10" fmla="+- 0 857 857"/>
                              <a:gd name="T11" fmla="*/ 857 h 375"/>
                              <a:gd name="T12" fmla="+- 0 6175 5455"/>
                              <a:gd name="T13" fmla="*/ T12 w 2876"/>
                              <a:gd name="T14" fmla="+- 0 996 857"/>
                              <a:gd name="T15" fmla="*/ 996 h 375"/>
                              <a:gd name="T16" fmla="+- 0 6893 5455"/>
                              <a:gd name="T17" fmla="*/ T16 w 2876"/>
                              <a:gd name="T18" fmla="+- 0 857 857"/>
                              <a:gd name="T19" fmla="*/ 857 h 375"/>
                              <a:gd name="T20" fmla="+- 0 6893 5455"/>
                              <a:gd name="T21" fmla="*/ T20 w 2876"/>
                              <a:gd name="T22" fmla="+- 0 996 857"/>
                              <a:gd name="T23" fmla="*/ 996 h 375"/>
                              <a:gd name="T24" fmla="+- 0 7610 5455"/>
                              <a:gd name="T25" fmla="*/ T24 w 2876"/>
                              <a:gd name="T26" fmla="+- 0 1090 857"/>
                              <a:gd name="T27" fmla="*/ 1090 h 375"/>
                              <a:gd name="T28" fmla="+- 0 7610 5455"/>
                              <a:gd name="T29" fmla="*/ T28 w 2876"/>
                              <a:gd name="T30" fmla="+- 0 1232 857"/>
                              <a:gd name="T31" fmla="*/ 1232 h 375"/>
                              <a:gd name="T32" fmla="+- 0 7610 5455"/>
                              <a:gd name="T33" fmla="*/ T32 w 2876"/>
                              <a:gd name="T34" fmla="+- 0 857 857"/>
                              <a:gd name="T35" fmla="*/ 857 h 375"/>
                              <a:gd name="T36" fmla="+- 0 7610 5455"/>
                              <a:gd name="T37" fmla="*/ T36 w 2876"/>
                              <a:gd name="T38" fmla="+- 0 996 857"/>
                              <a:gd name="T39" fmla="*/ 996 h 375"/>
                              <a:gd name="T40" fmla="+- 0 8330 5455"/>
                              <a:gd name="T41" fmla="*/ T40 w 2876"/>
                              <a:gd name="T42" fmla="+- 0 1090 857"/>
                              <a:gd name="T43" fmla="*/ 1090 h 375"/>
                              <a:gd name="T44" fmla="+- 0 8330 5455"/>
                              <a:gd name="T45" fmla="*/ T44 w 2876"/>
                              <a:gd name="T46" fmla="+- 0 1232 857"/>
                              <a:gd name="T47" fmla="*/ 1232 h 375"/>
                              <a:gd name="T48" fmla="+- 0 8330 5455"/>
                              <a:gd name="T49" fmla="*/ T48 w 2876"/>
                              <a:gd name="T50" fmla="+- 0 857 857"/>
                              <a:gd name="T51" fmla="*/ 857 h 375"/>
                              <a:gd name="T52" fmla="+- 0 8330 5455"/>
                              <a:gd name="T53" fmla="*/ T52 w 2876"/>
                              <a:gd name="T54" fmla="+- 0 996 857"/>
                              <a:gd name="T55" fmla="*/ 996 h 3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876" h="375">
                                <a:moveTo>
                                  <a:pt x="0" y="0"/>
                                </a:moveTo>
                                <a:lnTo>
                                  <a:pt x="0" y="139"/>
                                </a:lnTo>
                                <a:moveTo>
                                  <a:pt x="720" y="0"/>
                                </a:moveTo>
                                <a:lnTo>
                                  <a:pt x="720" y="139"/>
                                </a:lnTo>
                                <a:moveTo>
                                  <a:pt x="1438" y="0"/>
                                </a:moveTo>
                                <a:lnTo>
                                  <a:pt x="1438" y="139"/>
                                </a:lnTo>
                                <a:moveTo>
                                  <a:pt x="2155" y="233"/>
                                </a:moveTo>
                                <a:lnTo>
                                  <a:pt x="2155" y="375"/>
                                </a:lnTo>
                                <a:moveTo>
                                  <a:pt x="2155" y="0"/>
                                </a:moveTo>
                                <a:lnTo>
                                  <a:pt x="2155" y="139"/>
                                </a:lnTo>
                                <a:moveTo>
                                  <a:pt x="2875" y="233"/>
                                </a:moveTo>
                                <a:lnTo>
                                  <a:pt x="2875" y="375"/>
                                </a:lnTo>
                                <a:moveTo>
                                  <a:pt x="2875" y="0"/>
                                </a:moveTo>
                                <a:lnTo>
                                  <a:pt x="2875" y="13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 name="Rectangle 379"/>
                        <wps:cNvSpPr>
                          <a:spLocks noChangeArrowheads="1"/>
                        </wps:cNvSpPr>
                        <wps:spPr bwMode="auto">
                          <a:xfrm>
                            <a:off x="4737" y="996"/>
                            <a:ext cx="4095"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7" name="AutoShape 378"/>
                        <wps:cNvSpPr>
                          <a:spLocks/>
                        </wps:cNvSpPr>
                        <wps:spPr bwMode="auto">
                          <a:xfrm>
                            <a:off x="5455" y="624"/>
                            <a:ext cx="2876" cy="140"/>
                          </a:xfrm>
                          <a:custGeom>
                            <a:avLst/>
                            <a:gdLst>
                              <a:gd name="T0" fmla="+- 0 5455 5455"/>
                              <a:gd name="T1" fmla="*/ T0 w 2876"/>
                              <a:gd name="T2" fmla="+- 0 624 624"/>
                              <a:gd name="T3" fmla="*/ 624 h 140"/>
                              <a:gd name="T4" fmla="+- 0 5455 5455"/>
                              <a:gd name="T5" fmla="*/ T4 w 2876"/>
                              <a:gd name="T6" fmla="+- 0 764 624"/>
                              <a:gd name="T7" fmla="*/ 764 h 140"/>
                              <a:gd name="T8" fmla="+- 0 6175 5455"/>
                              <a:gd name="T9" fmla="*/ T8 w 2876"/>
                              <a:gd name="T10" fmla="+- 0 624 624"/>
                              <a:gd name="T11" fmla="*/ 624 h 140"/>
                              <a:gd name="T12" fmla="+- 0 6175 5455"/>
                              <a:gd name="T13" fmla="*/ T12 w 2876"/>
                              <a:gd name="T14" fmla="+- 0 764 624"/>
                              <a:gd name="T15" fmla="*/ 764 h 140"/>
                              <a:gd name="T16" fmla="+- 0 6893 5455"/>
                              <a:gd name="T17" fmla="*/ T16 w 2876"/>
                              <a:gd name="T18" fmla="+- 0 624 624"/>
                              <a:gd name="T19" fmla="*/ 624 h 140"/>
                              <a:gd name="T20" fmla="+- 0 6893 5455"/>
                              <a:gd name="T21" fmla="*/ T20 w 2876"/>
                              <a:gd name="T22" fmla="+- 0 764 624"/>
                              <a:gd name="T23" fmla="*/ 764 h 140"/>
                              <a:gd name="T24" fmla="+- 0 7610 5455"/>
                              <a:gd name="T25" fmla="*/ T24 w 2876"/>
                              <a:gd name="T26" fmla="+- 0 624 624"/>
                              <a:gd name="T27" fmla="*/ 624 h 140"/>
                              <a:gd name="T28" fmla="+- 0 7610 5455"/>
                              <a:gd name="T29" fmla="*/ T28 w 2876"/>
                              <a:gd name="T30" fmla="+- 0 764 624"/>
                              <a:gd name="T31" fmla="*/ 764 h 140"/>
                              <a:gd name="T32" fmla="+- 0 8330 5455"/>
                              <a:gd name="T33" fmla="*/ T32 w 2876"/>
                              <a:gd name="T34" fmla="+- 0 624 624"/>
                              <a:gd name="T35" fmla="*/ 624 h 140"/>
                              <a:gd name="T36" fmla="+- 0 8330 5455"/>
                              <a:gd name="T37" fmla="*/ T36 w 2876"/>
                              <a:gd name="T38" fmla="+- 0 764 624"/>
                              <a:gd name="T39" fmla="*/ 764 h 1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76" h="140">
                                <a:moveTo>
                                  <a:pt x="0" y="0"/>
                                </a:moveTo>
                                <a:lnTo>
                                  <a:pt x="0" y="140"/>
                                </a:lnTo>
                                <a:moveTo>
                                  <a:pt x="720" y="0"/>
                                </a:moveTo>
                                <a:lnTo>
                                  <a:pt x="720" y="140"/>
                                </a:lnTo>
                                <a:moveTo>
                                  <a:pt x="1438" y="0"/>
                                </a:moveTo>
                                <a:lnTo>
                                  <a:pt x="1438" y="140"/>
                                </a:lnTo>
                                <a:moveTo>
                                  <a:pt x="2155" y="0"/>
                                </a:moveTo>
                                <a:lnTo>
                                  <a:pt x="2155" y="140"/>
                                </a:lnTo>
                                <a:moveTo>
                                  <a:pt x="2875" y="0"/>
                                </a:moveTo>
                                <a:lnTo>
                                  <a:pt x="2875" y="14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 name="Rectangle 377"/>
                        <wps:cNvSpPr>
                          <a:spLocks noChangeArrowheads="1"/>
                        </wps:cNvSpPr>
                        <wps:spPr bwMode="auto">
                          <a:xfrm>
                            <a:off x="4737" y="763"/>
                            <a:ext cx="3522"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9" name="AutoShape 376"/>
                        <wps:cNvSpPr>
                          <a:spLocks/>
                        </wps:cNvSpPr>
                        <wps:spPr bwMode="auto">
                          <a:xfrm>
                            <a:off x="5455" y="460"/>
                            <a:ext cx="2876" cy="71"/>
                          </a:xfrm>
                          <a:custGeom>
                            <a:avLst/>
                            <a:gdLst>
                              <a:gd name="T0" fmla="+- 0 5455 5455"/>
                              <a:gd name="T1" fmla="*/ T0 w 2876"/>
                              <a:gd name="T2" fmla="+- 0 460 460"/>
                              <a:gd name="T3" fmla="*/ 460 h 71"/>
                              <a:gd name="T4" fmla="+- 0 5455 5455"/>
                              <a:gd name="T5" fmla="*/ T4 w 2876"/>
                              <a:gd name="T6" fmla="+- 0 531 460"/>
                              <a:gd name="T7" fmla="*/ 531 h 71"/>
                              <a:gd name="T8" fmla="+- 0 6175 5455"/>
                              <a:gd name="T9" fmla="*/ T8 w 2876"/>
                              <a:gd name="T10" fmla="+- 0 460 460"/>
                              <a:gd name="T11" fmla="*/ 460 h 71"/>
                              <a:gd name="T12" fmla="+- 0 6175 5455"/>
                              <a:gd name="T13" fmla="*/ T12 w 2876"/>
                              <a:gd name="T14" fmla="+- 0 531 460"/>
                              <a:gd name="T15" fmla="*/ 531 h 71"/>
                              <a:gd name="T16" fmla="+- 0 6893 5455"/>
                              <a:gd name="T17" fmla="*/ T16 w 2876"/>
                              <a:gd name="T18" fmla="+- 0 460 460"/>
                              <a:gd name="T19" fmla="*/ 460 h 71"/>
                              <a:gd name="T20" fmla="+- 0 6893 5455"/>
                              <a:gd name="T21" fmla="*/ T20 w 2876"/>
                              <a:gd name="T22" fmla="+- 0 531 460"/>
                              <a:gd name="T23" fmla="*/ 531 h 71"/>
                              <a:gd name="T24" fmla="+- 0 7610 5455"/>
                              <a:gd name="T25" fmla="*/ T24 w 2876"/>
                              <a:gd name="T26" fmla="+- 0 460 460"/>
                              <a:gd name="T27" fmla="*/ 460 h 71"/>
                              <a:gd name="T28" fmla="+- 0 7610 5455"/>
                              <a:gd name="T29" fmla="*/ T28 w 2876"/>
                              <a:gd name="T30" fmla="+- 0 531 460"/>
                              <a:gd name="T31" fmla="*/ 531 h 71"/>
                              <a:gd name="T32" fmla="+- 0 8330 5455"/>
                              <a:gd name="T33" fmla="*/ T32 w 2876"/>
                              <a:gd name="T34" fmla="+- 0 460 460"/>
                              <a:gd name="T35" fmla="*/ 460 h 71"/>
                              <a:gd name="T36" fmla="+- 0 8330 5455"/>
                              <a:gd name="T37" fmla="*/ T36 w 2876"/>
                              <a:gd name="T38" fmla="+- 0 531 460"/>
                              <a:gd name="T39" fmla="*/ 53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76" h="71">
                                <a:moveTo>
                                  <a:pt x="0" y="0"/>
                                </a:moveTo>
                                <a:lnTo>
                                  <a:pt x="0" y="71"/>
                                </a:lnTo>
                                <a:moveTo>
                                  <a:pt x="720" y="0"/>
                                </a:moveTo>
                                <a:lnTo>
                                  <a:pt x="720" y="71"/>
                                </a:lnTo>
                                <a:moveTo>
                                  <a:pt x="1438" y="0"/>
                                </a:moveTo>
                                <a:lnTo>
                                  <a:pt x="1438" y="71"/>
                                </a:lnTo>
                                <a:moveTo>
                                  <a:pt x="2155" y="0"/>
                                </a:moveTo>
                                <a:lnTo>
                                  <a:pt x="2155" y="71"/>
                                </a:lnTo>
                                <a:moveTo>
                                  <a:pt x="2875" y="0"/>
                                </a:moveTo>
                                <a:lnTo>
                                  <a:pt x="2875" y="7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Rectangle 375"/>
                        <wps:cNvSpPr>
                          <a:spLocks noChangeArrowheads="1"/>
                        </wps:cNvSpPr>
                        <wps:spPr bwMode="auto">
                          <a:xfrm>
                            <a:off x="4737" y="530"/>
                            <a:ext cx="3666" cy="9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1" name="AutoShape 374"/>
                        <wps:cNvSpPr>
                          <a:spLocks/>
                        </wps:cNvSpPr>
                        <wps:spPr bwMode="auto">
                          <a:xfrm>
                            <a:off x="7610" y="2258"/>
                            <a:ext cx="2" cy="305"/>
                          </a:xfrm>
                          <a:custGeom>
                            <a:avLst/>
                            <a:gdLst>
                              <a:gd name="T0" fmla="+- 0 2494 2259"/>
                              <a:gd name="T1" fmla="*/ 2494 h 305"/>
                              <a:gd name="T2" fmla="+- 0 2563 2259"/>
                              <a:gd name="T3" fmla="*/ 2563 h 305"/>
                              <a:gd name="T4" fmla="+- 0 2259 2259"/>
                              <a:gd name="T5" fmla="*/ 2259 h 305"/>
                              <a:gd name="T6" fmla="+- 0 2400 2259"/>
                              <a:gd name="T7" fmla="*/ 2400 h 305"/>
                            </a:gdLst>
                            <a:ahLst/>
                            <a:cxnLst>
                              <a:cxn ang="0">
                                <a:pos x="0" y="T1"/>
                              </a:cxn>
                              <a:cxn ang="0">
                                <a:pos x="0" y="T3"/>
                              </a:cxn>
                              <a:cxn ang="0">
                                <a:pos x="0" y="T5"/>
                              </a:cxn>
                              <a:cxn ang="0">
                                <a:pos x="0" y="T7"/>
                              </a:cxn>
                            </a:cxnLst>
                            <a:rect l="0" t="0" r="r" b="b"/>
                            <a:pathLst>
                              <a:path h="305">
                                <a:moveTo>
                                  <a:pt x="0" y="235"/>
                                </a:moveTo>
                                <a:lnTo>
                                  <a:pt x="0" y="304"/>
                                </a:lnTo>
                                <a:moveTo>
                                  <a:pt x="0" y="0"/>
                                </a:moveTo>
                                <a:lnTo>
                                  <a:pt x="0" y="14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 name="Rectangle 373"/>
                        <wps:cNvSpPr>
                          <a:spLocks noChangeArrowheads="1"/>
                        </wps:cNvSpPr>
                        <wps:spPr bwMode="auto">
                          <a:xfrm>
                            <a:off x="6964" y="2400"/>
                            <a:ext cx="934" cy="94"/>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Line 372"/>
                        <wps:cNvCnPr>
                          <a:cxnSpLocks noChangeShapeType="1"/>
                        </wps:cNvCnPr>
                        <wps:spPr bwMode="auto">
                          <a:xfrm>
                            <a:off x="6893" y="2026"/>
                            <a:ext cx="0" cy="139"/>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44" name="Rectangle 371"/>
                        <wps:cNvSpPr>
                          <a:spLocks noChangeArrowheads="1"/>
                        </wps:cNvSpPr>
                        <wps:spPr bwMode="auto">
                          <a:xfrm>
                            <a:off x="6388" y="2165"/>
                            <a:ext cx="720" cy="94"/>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5" name="Line 370"/>
                        <wps:cNvCnPr>
                          <a:cxnSpLocks noChangeShapeType="1"/>
                        </wps:cNvCnPr>
                        <wps:spPr bwMode="auto">
                          <a:xfrm>
                            <a:off x="6893" y="1793"/>
                            <a:ext cx="0" cy="139"/>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46" name="AutoShape 369"/>
                        <wps:cNvSpPr>
                          <a:spLocks/>
                        </wps:cNvSpPr>
                        <wps:spPr bwMode="auto">
                          <a:xfrm>
                            <a:off x="5959" y="1699"/>
                            <a:ext cx="1222" cy="327"/>
                          </a:xfrm>
                          <a:custGeom>
                            <a:avLst/>
                            <a:gdLst>
                              <a:gd name="T0" fmla="+- 0 6605 5959"/>
                              <a:gd name="T1" fmla="*/ T0 w 1222"/>
                              <a:gd name="T2" fmla="+- 0 1700 1700"/>
                              <a:gd name="T3" fmla="*/ 1700 h 327"/>
                              <a:gd name="T4" fmla="+- 0 5959 5959"/>
                              <a:gd name="T5" fmla="*/ T4 w 1222"/>
                              <a:gd name="T6" fmla="+- 0 1700 1700"/>
                              <a:gd name="T7" fmla="*/ 1700 h 327"/>
                              <a:gd name="T8" fmla="+- 0 5959 5959"/>
                              <a:gd name="T9" fmla="*/ T8 w 1222"/>
                              <a:gd name="T10" fmla="+- 0 1793 1700"/>
                              <a:gd name="T11" fmla="*/ 1793 h 327"/>
                              <a:gd name="T12" fmla="+- 0 6605 5959"/>
                              <a:gd name="T13" fmla="*/ T12 w 1222"/>
                              <a:gd name="T14" fmla="+- 0 1793 1700"/>
                              <a:gd name="T15" fmla="*/ 1793 h 327"/>
                              <a:gd name="T16" fmla="+- 0 6605 5959"/>
                              <a:gd name="T17" fmla="*/ T16 w 1222"/>
                              <a:gd name="T18" fmla="+- 0 1700 1700"/>
                              <a:gd name="T19" fmla="*/ 1700 h 327"/>
                              <a:gd name="T20" fmla="+- 0 7181 5959"/>
                              <a:gd name="T21" fmla="*/ T20 w 1222"/>
                              <a:gd name="T22" fmla="+- 0 1932 1700"/>
                              <a:gd name="T23" fmla="*/ 1932 h 327"/>
                              <a:gd name="T24" fmla="+- 0 6749 5959"/>
                              <a:gd name="T25" fmla="*/ T24 w 1222"/>
                              <a:gd name="T26" fmla="+- 0 1932 1700"/>
                              <a:gd name="T27" fmla="*/ 1932 h 327"/>
                              <a:gd name="T28" fmla="+- 0 6749 5959"/>
                              <a:gd name="T29" fmla="*/ T28 w 1222"/>
                              <a:gd name="T30" fmla="+- 0 2026 1700"/>
                              <a:gd name="T31" fmla="*/ 2026 h 327"/>
                              <a:gd name="T32" fmla="+- 0 7181 5959"/>
                              <a:gd name="T33" fmla="*/ T32 w 1222"/>
                              <a:gd name="T34" fmla="+- 0 2026 1700"/>
                              <a:gd name="T35" fmla="*/ 2026 h 327"/>
                              <a:gd name="T36" fmla="+- 0 7181 5959"/>
                              <a:gd name="T37" fmla="*/ T36 w 1222"/>
                              <a:gd name="T38" fmla="+- 0 1932 1700"/>
                              <a:gd name="T39" fmla="*/ 1932 h 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22" h="327">
                                <a:moveTo>
                                  <a:pt x="646" y="0"/>
                                </a:moveTo>
                                <a:lnTo>
                                  <a:pt x="0" y="0"/>
                                </a:lnTo>
                                <a:lnTo>
                                  <a:pt x="0" y="93"/>
                                </a:lnTo>
                                <a:lnTo>
                                  <a:pt x="646" y="93"/>
                                </a:lnTo>
                                <a:lnTo>
                                  <a:pt x="646" y="0"/>
                                </a:lnTo>
                                <a:close/>
                                <a:moveTo>
                                  <a:pt x="1222" y="232"/>
                                </a:moveTo>
                                <a:lnTo>
                                  <a:pt x="790" y="232"/>
                                </a:lnTo>
                                <a:lnTo>
                                  <a:pt x="790" y="326"/>
                                </a:lnTo>
                                <a:lnTo>
                                  <a:pt x="1222" y="326"/>
                                </a:lnTo>
                                <a:lnTo>
                                  <a:pt x="1222" y="232"/>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AutoShape 368"/>
                        <wps:cNvSpPr>
                          <a:spLocks/>
                        </wps:cNvSpPr>
                        <wps:spPr bwMode="auto">
                          <a:xfrm>
                            <a:off x="7610" y="1325"/>
                            <a:ext cx="2" cy="375"/>
                          </a:xfrm>
                          <a:custGeom>
                            <a:avLst/>
                            <a:gdLst>
                              <a:gd name="T0" fmla="+- 0 1558 1325"/>
                              <a:gd name="T1" fmla="*/ 1558 h 375"/>
                              <a:gd name="T2" fmla="+- 0 1700 1325"/>
                              <a:gd name="T3" fmla="*/ 1700 h 375"/>
                              <a:gd name="T4" fmla="+- 0 1325 1325"/>
                              <a:gd name="T5" fmla="*/ 1325 h 375"/>
                              <a:gd name="T6" fmla="+- 0 1464 1325"/>
                              <a:gd name="T7" fmla="*/ 1464 h 375"/>
                            </a:gdLst>
                            <a:ahLst/>
                            <a:cxnLst>
                              <a:cxn ang="0">
                                <a:pos x="0" y="T1"/>
                              </a:cxn>
                              <a:cxn ang="0">
                                <a:pos x="0" y="T3"/>
                              </a:cxn>
                              <a:cxn ang="0">
                                <a:pos x="0" y="T5"/>
                              </a:cxn>
                              <a:cxn ang="0">
                                <a:pos x="0" y="T7"/>
                              </a:cxn>
                            </a:cxnLst>
                            <a:rect l="0" t="0" r="r" b="b"/>
                            <a:pathLst>
                              <a:path h="375">
                                <a:moveTo>
                                  <a:pt x="0" y="233"/>
                                </a:moveTo>
                                <a:lnTo>
                                  <a:pt x="0" y="375"/>
                                </a:lnTo>
                                <a:moveTo>
                                  <a:pt x="0" y="0"/>
                                </a:moveTo>
                                <a:lnTo>
                                  <a:pt x="0" y="13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 name="AutoShape 367"/>
                        <wps:cNvSpPr>
                          <a:spLocks/>
                        </wps:cNvSpPr>
                        <wps:spPr bwMode="auto">
                          <a:xfrm>
                            <a:off x="6892" y="1231"/>
                            <a:ext cx="862" cy="327"/>
                          </a:xfrm>
                          <a:custGeom>
                            <a:avLst/>
                            <a:gdLst>
                              <a:gd name="T0" fmla="+- 0 7682 6893"/>
                              <a:gd name="T1" fmla="*/ T0 w 862"/>
                              <a:gd name="T2" fmla="+- 0 1232 1232"/>
                              <a:gd name="T3" fmla="*/ 1232 h 327"/>
                              <a:gd name="T4" fmla="+- 0 7037 6893"/>
                              <a:gd name="T5" fmla="*/ T4 w 862"/>
                              <a:gd name="T6" fmla="+- 0 1232 1232"/>
                              <a:gd name="T7" fmla="*/ 1232 h 327"/>
                              <a:gd name="T8" fmla="+- 0 7037 6893"/>
                              <a:gd name="T9" fmla="*/ T8 w 862"/>
                              <a:gd name="T10" fmla="+- 0 1325 1232"/>
                              <a:gd name="T11" fmla="*/ 1325 h 327"/>
                              <a:gd name="T12" fmla="+- 0 7682 6893"/>
                              <a:gd name="T13" fmla="*/ T12 w 862"/>
                              <a:gd name="T14" fmla="+- 0 1325 1232"/>
                              <a:gd name="T15" fmla="*/ 1325 h 327"/>
                              <a:gd name="T16" fmla="+- 0 7682 6893"/>
                              <a:gd name="T17" fmla="*/ T16 w 862"/>
                              <a:gd name="T18" fmla="+- 0 1232 1232"/>
                              <a:gd name="T19" fmla="*/ 1232 h 327"/>
                              <a:gd name="T20" fmla="+- 0 7754 6893"/>
                              <a:gd name="T21" fmla="*/ T20 w 862"/>
                              <a:gd name="T22" fmla="+- 0 1464 1232"/>
                              <a:gd name="T23" fmla="*/ 1464 h 327"/>
                              <a:gd name="T24" fmla="+- 0 6893 6893"/>
                              <a:gd name="T25" fmla="*/ T24 w 862"/>
                              <a:gd name="T26" fmla="+- 0 1464 1232"/>
                              <a:gd name="T27" fmla="*/ 1464 h 327"/>
                              <a:gd name="T28" fmla="+- 0 6893 6893"/>
                              <a:gd name="T29" fmla="*/ T28 w 862"/>
                              <a:gd name="T30" fmla="+- 0 1558 1232"/>
                              <a:gd name="T31" fmla="*/ 1558 h 327"/>
                              <a:gd name="T32" fmla="+- 0 7754 6893"/>
                              <a:gd name="T33" fmla="*/ T32 w 862"/>
                              <a:gd name="T34" fmla="+- 0 1558 1232"/>
                              <a:gd name="T35" fmla="*/ 1558 h 327"/>
                              <a:gd name="T36" fmla="+- 0 7754 6893"/>
                              <a:gd name="T37" fmla="*/ T36 w 862"/>
                              <a:gd name="T38" fmla="+- 0 1464 1232"/>
                              <a:gd name="T39" fmla="*/ 1464 h 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62" h="327">
                                <a:moveTo>
                                  <a:pt x="789" y="0"/>
                                </a:moveTo>
                                <a:lnTo>
                                  <a:pt x="144" y="0"/>
                                </a:lnTo>
                                <a:lnTo>
                                  <a:pt x="144" y="93"/>
                                </a:lnTo>
                                <a:lnTo>
                                  <a:pt x="789" y="93"/>
                                </a:lnTo>
                                <a:lnTo>
                                  <a:pt x="789" y="0"/>
                                </a:lnTo>
                                <a:close/>
                                <a:moveTo>
                                  <a:pt x="861" y="232"/>
                                </a:moveTo>
                                <a:lnTo>
                                  <a:pt x="0" y="232"/>
                                </a:lnTo>
                                <a:lnTo>
                                  <a:pt x="0" y="326"/>
                                </a:lnTo>
                                <a:lnTo>
                                  <a:pt x="861" y="326"/>
                                </a:lnTo>
                                <a:lnTo>
                                  <a:pt x="861" y="232"/>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Line 366"/>
                        <wps:cNvCnPr>
                          <a:cxnSpLocks noChangeShapeType="1"/>
                        </wps:cNvCnPr>
                        <wps:spPr bwMode="auto">
                          <a:xfrm>
                            <a:off x="9048" y="857"/>
                            <a:ext cx="0" cy="375"/>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50" name="AutoShape 365"/>
                        <wps:cNvSpPr>
                          <a:spLocks/>
                        </wps:cNvSpPr>
                        <wps:spPr bwMode="auto">
                          <a:xfrm>
                            <a:off x="8258" y="530"/>
                            <a:ext cx="790" cy="560"/>
                          </a:xfrm>
                          <a:custGeom>
                            <a:avLst/>
                            <a:gdLst>
                              <a:gd name="T0" fmla="+- 0 8546 8258"/>
                              <a:gd name="T1" fmla="*/ T0 w 790"/>
                              <a:gd name="T2" fmla="+- 0 531 531"/>
                              <a:gd name="T3" fmla="*/ 531 h 560"/>
                              <a:gd name="T4" fmla="+- 0 8402 8258"/>
                              <a:gd name="T5" fmla="*/ T4 w 790"/>
                              <a:gd name="T6" fmla="+- 0 531 531"/>
                              <a:gd name="T7" fmla="*/ 531 h 560"/>
                              <a:gd name="T8" fmla="+- 0 8402 8258"/>
                              <a:gd name="T9" fmla="*/ T8 w 790"/>
                              <a:gd name="T10" fmla="+- 0 624 531"/>
                              <a:gd name="T11" fmla="*/ 624 h 560"/>
                              <a:gd name="T12" fmla="+- 0 8546 8258"/>
                              <a:gd name="T13" fmla="*/ T12 w 790"/>
                              <a:gd name="T14" fmla="+- 0 624 531"/>
                              <a:gd name="T15" fmla="*/ 624 h 560"/>
                              <a:gd name="T16" fmla="+- 0 8546 8258"/>
                              <a:gd name="T17" fmla="*/ T16 w 790"/>
                              <a:gd name="T18" fmla="+- 0 531 531"/>
                              <a:gd name="T19" fmla="*/ 531 h 560"/>
                              <a:gd name="T20" fmla="+- 0 8690 8258"/>
                              <a:gd name="T21" fmla="*/ T20 w 790"/>
                              <a:gd name="T22" fmla="+- 0 764 531"/>
                              <a:gd name="T23" fmla="*/ 764 h 560"/>
                              <a:gd name="T24" fmla="+- 0 8258 8258"/>
                              <a:gd name="T25" fmla="*/ T24 w 790"/>
                              <a:gd name="T26" fmla="+- 0 764 531"/>
                              <a:gd name="T27" fmla="*/ 764 h 560"/>
                              <a:gd name="T28" fmla="+- 0 8258 8258"/>
                              <a:gd name="T29" fmla="*/ T28 w 790"/>
                              <a:gd name="T30" fmla="+- 0 857 531"/>
                              <a:gd name="T31" fmla="*/ 857 h 560"/>
                              <a:gd name="T32" fmla="+- 0 8690 8258"/>
                              <a:gd name="T33" fmla="*/ T32 w 790"/>
                              <a:gd name="T34" fmla="+- 0 857 531"/>
                              <a:gd name="T35" fmla="*/ 857 h 560"/>
                              <a:gd name="T36" fmla="+- 0 8690 8258"/>
                              <a:gd name="T37" fmla="*/ T36 w 790"/>
                              <a:gd name="T38" fmla="+- 0 764 531"/>
                              <a:gd name="T39" fmla="*/ 764 h 560"/>
                              <a:gd name="T40" fmla="+- 0 9048 8258"/>
                              <a:gd name="T41" fmla="*/ T40 w 790"/>
                              <a:gd name="T42" fmla="+- 0 996 531"/>
                              <a:gd name="T43" fmla="*/ 996 h 560"/>
                              <a:gd name="T44" fmla="+- 0 8832 8258"/>
                              <a:gd name="T45" fmla="*/ T44 w 790"/>
                              <a:gd name="T46" fmla="+- 0 996 531"/>
                              <a:gd name="T47" fmla="*/ 996 h 560"/>
                              <a:gd name="T48" fmla="+- 0 8832 8258"/>
                              <a:gd name="T49" fmla="*/ T48 w 790"/>
                              <a:gd name="T50" fmla="+- 0 1090 531"/>
                              <a:gd name="T51" fmla="*/ 1090 h 560"/>
                              <a:gd name="T52" fmla="+- 0 9048 8258"/>
                              <a:gd name="T53" fmla="*/ T52 w 790"/>
                              <a:gd name="T54" fmla="+- 0 1090 531"/>
                              <a:gd name="T55" fmla="*/ 1090 h 560"/>
                              <a:gd name="T56" fmla="+- 0 9048 8258"/>
                              <a:gd name="T57" fmla="*/ T56 w 790"/>
                              <a:gd name="T58" fmla="+- 0 996 531"/>
                              <a:gd name="T59" fmla="*/ 996 h 5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90" h="560">
                                <a:moveTo>
                                  <a:pt x="288" y="0"/>
                                </a:moveTo>
                                <a:lnTo>
                                  <a:pt x="144" y="0"/>
                                </a:lnTo>
                                <a:lnTo>
                                  <a:pt x="144" y="93"/>
                                </a:lnTo>
                                <a:lnTo>
                                  <a:pt x="288" y="93"/>
                                </a:lnTo>
                                <a:lnTo>
                                  <a:pt x="288" y="0"/>
                                </a:lnTo>
                                <a:close/>
                                <a:moveTo>
                                  <a:pt x="432" y="233"/>
                                </a:moveTo>
                                <a:lnTo>
                                  <a:pt x="0" y="233"/>
                                </a:lnTo>
                                <a:lnTo>
                                  <a:pt x="0" y="326"/>
                                </a:lnTo>
                                <a:lnTo>
                                  <a:pt x="432" y="326"/>
                                </a:lnTo>
                                <a:lnTo>
                                  <a:pt x="432" y="233"/>
                                </a:lnTo>
                                <a:close/>
                                <a:moveTo>
                                  <a:pt x="790" y="465"/>
                                </a:moveTo>
                                <a:lnTo>
                                  <a:pt x="574" y="465"/>
                                </a:lnTo>
                                <a:lnTo>
                                  <a:pt x="574" y="559"/>
                                </a:lnTo>
                                <a:lnTo>
                                  <a:pt x="790" y="559"/>
                                </a:lnTo>
                                <a:lnTo>
                                  <a:pt x="790" y="465"/>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AutoShape 364"/>
                        <wps:cNvSpPr>
                          <a:spLocks/>
                        </wps:cNvSpPr>
                        <wps:spPr bwMode="auto">
                          <a:xfrm>
                            <a:off x="8330" y="2258"/>
                            <a:ext cx="718" cy="305"/>
                          </a:xfrm>
                          <a:custGeom>
                            <a:avLst/>
                            <a:gdLst>
                              <a:gd name="T0" fmla="+- 0 8330 8330"/>
                              <a:gd name="T1" fmla="*/ T0 w 718"/>
                              <a:gd name="T2" fmla="+- 0 2494 2259"/>
                              <a:gd name="T3" fmla="*/ 2494 h 305"/>
                              <a:gd name="T4" fmla="+- 0 8330 8330"/>
                              <a:gd name="T5" fmla="*/ T4 w 718"/>
                              <a:gd name="T6" fmla="+- 0 2563 2259"/>
                              <a:gd name="T7" fmla="*/ 2563 h 305"/>
                              <a:gd name="T8" fmla="+- 0 8330 8330"/>
                              <a:gd name="T9" fmla="*/ T8 w 718"/>
                              <a:gd name="T10" fmla="+- 0 2259 2259"/>
                              <a:gd name="T11" fmla="*/ 2259 h 305"/>
                              <a:gd name="T12" fmla="+- 0 8330 8330"/>
                              <a:gd name="T13" fmla="*/ T12 w 718"/>
                              <a:gd name="T14" fmla="+- 0 2400 2259"/>
                              <a:gd name="T15" fmla="*/ 2400 h 305"/>
                              <a:gd name="T16" fmla="+- 0 9048 8330"/>
                              <a:gd name="T17" fmla="*/ T16 w 718"/>
                              <a:gd name="T18" fmla="+- 0 2494 2259"/>
                              <a:gd name="T19" fmla="*/ 2494 h 305"/>
                              <a:gd name="T20" fmla="+- 0 9048 8330"/>
                              <a:gd name="T21" fmla="*/ T20 w 718"/>
                              <a:gd name="T22" fmla="+- 0 2563 2259"/>
                              <a:gd name="T23" fmla="*/ 2563 h 305"/>
                              <a:gd name="T24" fmla="+- 0 9048 8330"/>
                              <a:gd name="T25" fmla="*/ T24 w 718"/>
                              <a:gd name="T26" fmla="+- 0 2259 2259"/>
                              <a:gd name="T27" fmla="*/ 2259 h 305"/>
                              <a:gd name="T28" fmla="+- 0 9048 8330"/>
                              <a:gd name="T29" fmla="*/ T28 w 718"/>
                              <a:gd name="T30" fmla="+- 0 2400 2259"/>
                              <a:gd name="T31" fmla="*/ 2400 h 30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8" h="305">
                                <a:moveTo>
                                  <a:pt x="0" y="235"/>
                                </a:moveTo>
                                <a:lnTo>
                                  <a:pt x="0" y="304"/>
                                </a:lnTo>
                                <a:moveTo>
                                  <a:pt x="0" y="0"/>
                                </a:moveTo>
                                <a:lnTo>
                                  <a:pt x="0" y="141"/>
                                </a:lnTo>
                                <a:moveTo>
                                  <a:pt x="718" y="235"/>
                                </a:moveTo>
                                <a:lnTo>
                                  <a:pt x="718" y="304"/>
                                </a:lnTo>
                                <a:moveTo>
                                  <a:pt x="718" y="0"/>
                                </a:moveTo>
                                <a:lnTo>
                                  <a:pt x="718" y="14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Rectangle 363"/>
                        <wps:cNvSpPr>
                          <a:spLocks noChangeArrowheads="1"/>
                        </wps:cNvSpPr>
                        <wps:spPr bwMode="auto">
                          <a:xfrm>
                            <a:off x="7898" y="2400"/>
                            <a:ext cx="1726" cy="9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 name="AutoShape 362"/>
                        <wps:cNvSpPr>
                          <a:spLocks/>
                        </wps:cNvSpPr>
                        <wps:spPr bwMode="auto">
                          <a:xfrm>
                            <a:off x="7610" y="2026"/>
                            <a:ext cx="1438" cy="140"/>
                          </a:xfrm>
                          <a:custGeom>
                            <a:avLst/>
                            <a:gdLst>
                              <a:gd name="T0" fmla="+- 0 7610 7610"/>
                              <a:gd name="T1" fmla="*/ T0 w 1438"/>
                              <a:gd name="T2" fmla="+- 0 2026 2026"/>
                              <a:gd name="T3" fmla="*/ 2026 h 140"/>
                              <a:gd name="T4" fmla="+- 0 7610 7610"/>
                              <a:gd name="T5" fmla="*/ T4 w 1438"/>
                              <a:gd name="T6" fmla="+- 0 2165 2026"/>
                              <a:gd name="T7" fmla="*/ 2165 h 140"/>
                              <a:gd name="T8" fmla="+- 0 8330 7610"/>
                              <a:gd name="T9" fmla="*/ T8 w 1438"/>
                              <a:gd name="T10" fmla="+- 0 2026 2026"/>
                              <a:gd name="T11" fmla="*/ 2026 h 140"/>
                              <a:gd name="T12" fmla="+- 0 8330 7610"/>
                              <a:gd name="T13" fmla="*/ T12 w 1438"/>
                              <a:gd name="T14" fmla="+- 0 2165 2026"/>
                              <a:gd name="T15" fmla="*/ 2165 h 140"/>
                              <a:gd name="T16" fmla="+- 0 9048 7610"/>
                              <a:gd name="T17" fmla="*/ T16 w 1438"/>
                              <a:gd name="T18" fmla="+- 0 2026 2026"/>
                              <a:gd name="T19" fmla="*/ 2026 h 140"/>
                              <a:gd name="T20" fmla="+- 0 9048 7610"/>
                              <a:gd name="T21" fmla="*/ T20 w 1438"/>
                              <a:gd name="T22" fmla="+- 0 2165 2026"/>
                              <a:gd name="T23" fmla="*/ 2165 h 140"/>
                            </a:gdLst>
                            <a:ahLst/>
                            <a:cxnLst>
                              <a:cxn ang="0">
                                <a:pos x="T1" y="T3"/>
                              </a:cxn>
                              <a:cxn ang="0">
                                <a:pos x="T5" y="T7"/>
                              </a:cxn>
                              <a:cxn ang="0">
                                <a:pos x="T9" y="T11"/>
                              </a:cxn>
                              <a:cxn ang="0">
                                <a:pos x="T13" y="T15"/>
                              </a:cxn>
                              <a:cxn ang="0">
                                <a:pos x="T17" y="T19"/>
                              </a:cxn>
                              <a:cxn ang="0">
                                <a:pos x="T21" y="T23"/>
                              </a:cxn>
                            </a:cxnLst>
                            <a:rect l="0" t="0" r="r" b="b"/>
                            <a:pathLst>
                              <a:path w="1438" h="140">
                                <a:moveTo>
                                  <a:pt x="0" y="0"/>
                                </a:moveTo>
                                <a:lnTo>
                                  <a:pt x="0" y="139"/>
                                </a:lnTo>
                                <a:moveTo>
                                  <a:pt x="720" y="0"/>
                                </a:moveTo>
                                <a:lnTo>
                                  <a:pt x="720" y="139"/>
                                </a:lnTo>
                                <a:moveTo>
                                  <a:pt x="1438" y="0"/>
                                </a:moveTo>
                                <a:lnTo>
                                  <a:pt x="1438" y="13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 name="Rectangle 361"/>
                        <wps:cNvSpPr>
                          <a:spLocks noChangeArrowheads="1"/>
                        </wps:cNvSpPr>
                        <wps:spPr bwMode="auto">
                          <a:xfrm>
                            <a:off x="7108" y="2165"/>
                            <a:ext cx="2516" cy="9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 name="AutoShape 360"/>
                        <wps:cNvSpPr>
                          <a:spLocks/>
                        </wps:cNvSpPr>
                        <wps:spPr bwMode="auto">
                          <a:xfrm>
                            <a:off x="7610" y="1793"/>
                            <a:ext cx="1438" cy="140"/>
                          </a:xfrm>
                          <a:custGeom>
                            <a:avLst/>
                            <a:gdLst>
                              <a:gd name="T0" fmla="+- 0 7610 7610"/>
                              <a:gd name="T1" fmla="*/ T0 w 1438"/>
                              <a:gd name="T2" fmla="+- 0 1793 1793"/>
                              <a:gd name="T3" fmla="*/ 1793 h 140"/>
                              <a:gd name="T4" fmla="+- 0 7610 7610"/>
                              <a:gd name="T5" fmla="*/ T4 w 1438"/>
                              <a:gd name="T6" fmla="+- 0 1932 1793"/>
                              <a:gd name="T7" fmla="*/ 1932 h 140"/>
                              <a:gd name="T8" fmla="+- 0 8330 7610"/>
                              <a:gd name="T9" fmla="*/ T8 w 1438"/>
                              <a:gd name="T10" fmla="+- 0 1793 1793"/>
                              <a:gd name="T11" fmla="*/ 1793 h 140"/>
                              <a:gd name="T12" fmla="+- 0 8330 7610"/>
                              <a:gd name="T13" fmla="*/ T12 w 1438"/>
                              <a:gd name="T14" fmla="+- 0 1932 1793"/>
                              <a:gd name="T15" fmla="*/ 1932 h 140"/>
                              <a:gd name="T16" fmla="+- 0 9048 7610"/>
                              <a:gd name="T17" fmla="*/ T16 w 1438"/>
                              <a:gd name="T18" fmla="+- 0 1793 1793"/>
                              <a:gd name="T19" fmla="*/ 1793 h 140"/>
                              <a:gd name="T20" fmla="+- 0 9048 7610"/>
                              <a:gd name="T21" fmla="*/ T20 w 1438"/>
                              <a:gd name="T22" fmla="+- 0 1932 1793"/>
                              <a:gd name="T23" fmla="*/ 1932 h 140"/>
                            </a:gdLst>
                            <a:ahLst/>
                            <a:cxnLst>
                              <a:cxn ang="0">
                                <a:pos x="T1" y="T3"/>
                              </a:cxn>
                              <a:cxn ang="0">
                                <a:pos x="T5" y="T7"/>
                              </a:cxn>
                              <a:cxn ang="0">
                                <a:pos x="T9" y="T11"/>
                              </a:cxn>
                              <a:cxn ang="0">
                                <a:pos x="T13" y="T15"/>
                              </a:cxn>
                              <a:cxn ang="0">
                                <a:pos x="T17" y="T19"/>
                              </a:cxn>
                              <a:cxn ang="0">
                                <a:pos x="T21" y="T23"/>
                              </a:cxn>
                            </a:cxnLst>
                            <a:rect l="0" t="0" r="r" b="b"/>
                            <a:pathLst>
                              <a:path w="1438" h="140">
                                <a:moveTo>
                                  <a:pt x="0" y="0"/>
                                </a:moveTo>
                                <a:lnTo>
                                  <a:pt x="0" y="139"/>
                                </a:lnTo>
                                <a:moveTo>
                                  <a:pt x="720" y="0"/>
                                </a:moveTo>
                                <a:lnTo>
                                  <a:pt x="720" y="139"/>
                                </a:lnTo>
                                <a:moveTo>
                                  <a:pt x="1438" y="0"/>
                                </a:moveTo>
                                <a:lnTo>
                                  <a:pt x="1438" y="13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 name="Rectangle 359"/>
                        <wps:cNvSpPr>
                          <a:spLocks noChangeArrowheads="1"/>
                        </wps:cNvSpPr>
                        <wps:spPr bwMode="auto">
                          <a:xfrm>
                            <a:off x="7180" y="1932"/>
                            <a:ext cx="2444" cy="9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AutoShape 358"/>
                        <wps:cNvSpPr>
                          <a:spLocks/>
                        </wps:cNvSpPr>
                        <wps:spPr bwMode="auto">
                          <a:xfrm>
                            <a:off x="8330" y="1558"/>
                            <a:ext cx="718" cy="142"/>
                          </a:xfrm>
                          <a:custGeom>
                            <a:avLst/>
                            <a:gdLst>
                              <a:gd name="T0" fmla="+- 0 8330 8330"/>
                              <a:gd name="T1" fmla="*/ T0 w 718"/>
                              <a:gd name="T2" fmla="+- 0 1558 1558"/>
                              <a:gd name="T3" fmla="*/ 1558 h 142"/>
                              <a:gd name="T4" fmla="+- 0 8330 8330"/>
                              <a:gd name="T5" fmla="*/ T4 w 718"/>
                              <a:gd name="T6" fmla="+- 0 1700 1558"/>
                              <a:gd name="T7" fmla="*/ 1700 h 142"/>
                              <a:gd name="T8" fmla="+- 0 9048 8330"/>
                              <a:gd name="T9" fmla="*/ T8 w 718"/>
                              <a:gd name="T10" fmla="+- 0 1558 1558"/>
                              <a:gd name="T11" fmla="*/ 1558 h 142"/>
                              <a:gd name="T12" fmla="+- 0 9048 8330"/>
                              <a:gd name="T13" fmla="*/ T12 w 718"/>
                              <a:gd name="T14" fmla="+- 0 1700 1558"/>
                              <a:gd name="T15" fmla="*/ 1700 h 142"/>
                            </a:gdLst>
                            <a:ahLst/>
                            <a:cxnLst>
                              <a:cxn ang="0">
                                <a:pos x="T1" y="T3"/>
                              </a:cxn>
                              <a:cxn ang="0">
                                <a:pos x="T5" y="T7"/>
                              </a:cxn>
                              <a:cxn ang="0">
                                <a:pos x="T9" y="T11"/>
                              </a:cxn>
                              <a:cxn ang="0">
                                <a:pos x="T13" y="T15"/>
                              </a:cxn>
                            </a:cxnLst>
                            <a:rect l="0" t="0" r="r" b="b"/>
                            <a:pathLst>
                              <a:path w="718" h="142">
                                <a:moveTo>
                                  <a:pt x="0" y="0"/>
                                </a:moveTo>
                                <a:lnTo>
                                  <a:pt x="0" y="142"/>
                                </a:lnTo>
                                <a:moveTo>
                                  <a:pt x="718" y="0"/>
                                </a:moveTo>
                                <a:lnTo>
                                  <a:pt x="718" y="142"/>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 name="Rectangle 357"/>
                        <wps:cNvSpPr>
                          <a:spLocks noChangeArrowheads="1"/>
                        </wps:cNvSpPr>
                        <wps:spPr bwMode="auto">
                          <a:xfrm>
                            <a:off x="6604" y="1699"/>
                            <a:ext cx="3020" cy="9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AutoShape 356"/>
                        <wps:cNvSpPr>
                          <a:spLocks/>
                        </wps:cNvSpPr>
                        <wps:spPr bwMode="auto">
                          <a:xfrm>
                            <a:off x="8330" y="1325"/>
                            <a:ext cx="718" cy="140"/>
                          </a:xfrm>
                          <a:custGeom>
                            <a:avLst/>
                            <a:gdLst>
                              <a:gd name="T0" fmla="+- 0 8330 8330"/>
                              <a:gd name="T1" fmla="*/ T0 w 718"/>
                              <a:gd name="T2" fmla="+- 0 1325 1325"/>
                              <a:gd name="T3" fmla="*/ 1325 h 140"/>
                              <a:gd name="T4" fmla="+- 0 8330 8330"/>
                              <a:gd name="T5" fmla="*/ T4 w 718"/>
                              <a:gd name="T6" fmla="+- 0 1464 1325"/>
                              <a:gd name="T7" fmla="*/ 1464 h 140"/>
                              <a:gd name="T8" fmla="+- 0 9048 8330"/>
                              <a:gd name="T9" fmla="*/ T8 w 718"/>
                              <a:gd name="T10" fmla="+- 0 1325 1325"/>
                              <a:gd name="T11" fmla="*/ 1325 h 140"/>
                              <a:gd name="T12" fmla="+- 0 9048 8330"/>
                              <a:gd name="T13" fmla="*/ T12 w 718"/>
                              <a:gd name="T14" fmla="+- 0 1464 1325"/>
                              <a:gd name="T15" fmla="*/ 1464 h 140"/>
                            </a:gdLst>
                            <a:ahLst/>
                            <a:cxnLst>
                              <a:cxn ang="0">
                                <a:pos x="T1" y="T3"/>
                              </a:cxn>
                              <a:cxn ang="0">
                                <a:pos x="T5" y="T7"/>
                              </a:cxn>
                              <a:cxn ang="0">
                                <a:pos x="T9" y="T11"/>
                              </a:cxn>
                              <a:cxn ang="0">
                                <a:pos x="T13" y="T15"/>
                              </a:cxn>
                            </a:cxnLst>
                            <a:rect l="0" t="0" r="r" b="b"/>
                            <a:pathLst>
                              <a:path w="718" h="140">
                                <a:moveTo>
                                  <a:pt x="0" y="0"/>
                                </a:moveTo>
                                <a:lnTo>
                                  <a:pt x="0" y="139"/>
                                </a:lnTo>
                                <a:moveTo>
                                  <a:pt x="718" y="0"/>
                                </a:moveTo>
                                <a:lnTo>
                                  <a:pt x="718" y="13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 name="AutoShape 355"/>
                        <wps:cNvSpPr>
                          <a:spLocks/>
                        </wps:cNvSpPr>
                        <wps:spPr bwMode="auto">
                          <a:xfrm>
                            <a:off x="7682" y="996"/>
                            <a:ext cx="1942" cy="562"/>
                          </a:xfrm>
                          <a:custGeom>
                            <a:avLst/>
                            <a:gdLst>
                              <a:gd name="T0" fmla="+- 0 9624 7682"/>
                              <a:gd name="T1" fmla="*/ T0 w 1942"/>
                              <a:gd name="T2" fmla="+- 0 1464 996"/>
                              <a:gd name="T3" fmla="*/ 1464 h 562"/>
                              <a:gd name="T4" fmla="+- 0 7754 7682"/>
                              <a:gd name="T5" fmla="*/ T4 w 1942"/>
                              <a:gd name="T6" fmla="+- 0 1464 996"/>
                              <a:gd name="T7" fmla="*/ 1464 h 562"/>
                              <a:gd name="T8" fmla="+- 0 7754 7682"/>
                              <a:gd name="T9" fmla="*/ T8 w 1942"/>
                              <a:gd name="T10" fmla="+- 0 1558 996"/>
                              <a:gd name="T11" fmla="*/ 1558 h 562"/>
                              <a:gd name="T12" fmla="+- 0 9624 7682"/>
                              <a:gd name="T13" fmla="*/ T12 w 1942"/>
                              <a:gd name="T14" fmla="+- 0 1558 996"/>
                              <a:gd name="T15" fmla="*/ 1558 h 562"/>
                              <a:gd name="T16" fmla="+- 0 9624 7682"/>
                              <a:gd name="T17" fmla="*/ T16 w 1942"/>
                              <a:gd name="T18" fmla="+- 0 1464 996"/>
                              <a:gd name="T19" fmla="*/ 1464 h 562"/>
                              <a:gd name="T20" fmla="+- 0 9624 7682"/>
                              <a:gd name="T21" fmla="*/ T20 w 1942"/>
                              <a:gd name="T22" fmla="+- 0 1232 996"/>
                              <a:gd name="T23" fmla="*/ 1232 h 562"/>
                              <a:gd name="T24" fmla="+- 0 7682 7682"/>
                              <a:gd name="T25" fmla="*/ T24 w 1942"/>
                              <a:gd name="T26" fmla="+- 0 1232 996"/>
                              <a:gd name="T27" fmla="*/ 1232 h 562"/>
                              <a:gd name="T28" fmla="+- 0 7682 7682"/>
                              <a:gd name="T29" fmla="*/ T28 w 1942"/>
                              <a:gd name="T30" fmla="+- 0 1325 996"/>
                              <a:gd name="T31" fmla="*/ 1325 h 562"/>
                              <a:gd name="T32" fmla="+- 0 9624 7682"/>
                              <a:gd name="T33" fmla="*/ T32 w 1942"/>
                              <a:gd name="T34" fmla="+- 0 1325 996"/>
                              <a:gd name="T35" fmla="*/ 1325 h 562"/>
                              <a:gd name="T36" fmla="+- 0 9624 7682"/>
                              <a:gd name="T37" fmla="*/ T36 w 1942"/>
                              <a:gd name="T38" fmla="+- 0 1232 996"/>
                              <a:gd name="T39" fmla="*/ 1232 h 562"/>
                              <a:gd name="T40" fmla="+- 0 9624 7682"/>
                              <a:gd name="T41" fmla="*/ T40 w 1942"/>
                              <a:gd name="T42" fmla="+- 0 996 996"/>
                              <a:gd name="T43" fmla="*/ 996 h 562"/>
                              <a:gd name="T44" fmla="+- 0 9048 7682"/>
                              <a:gd name="T45" fmla="*/ T44 w 1942"/>
                              <a:gd name="T46" fmla="+- 0 996 996"/>
                              <a:gd name="T47" fmla="*/ 996 h 562"/>
                              <a:gd name="T48" fmla="+- 0 9048 7682"/>
                              <a:gd name="T49" fmla="*/ T48 w 1942"/>
                              <a:gd name="T50" fmla="+- 0 1090 996"/>
                              <a:gd name="T51" fmla="*/ 1090 h 562"/>
                              <a:gd name="T52" fmla="+- 0 9624 7682"/>
                              <a:gd name="T53" fmla="*/ T52 w 1942"/>
                              <a:gd name="T54" fmla="+- 0 1090 996"/>
                              <a:gd name="T55" fmla="*/ 1090 h 562"/>
                              <a:gd name="T56" fmla="+- 0 9624 7682"/>
                              <a:gd name="T57" fmla="*/ T56 w 1942"/>
                              <a:gd name="T58" fmla="+- 0 996 996"/>
                              <a:gd name="T59" fmla="*/ 996 h 5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942" h="562">
                                <a:moveTo>
                                  <a:pt x="1942" y="468"/>
                                </a:moveTo>
                                <a:lnTo>
                                  <a:pt x="72" y="468"/>
                                </a:lnTo>
                                <a:lnTo>
                                  <a:pt x="72" y="562"/>
                                </a:lnTo>
                                <a:lnTo>
                                  <a:pt x="1942" y="562"/>
                                </a:lnTo>
                                <a:lnTo>
                                  <a:pt x="1942" y="468"/>
                                </a:lnTo>
                                <a:close/>
                                <a:moveTo>
                                  <a:pt x="1942" y="236"/>
                                </a:moveTo>
                                <a:lnTo>
                                  <a:pt x="0" y="236"/>
                                </a:lnTo>
                                <a:lnTo>
                                  <a:pt x="0" y="329"/>
                                </a:lnTo>
                                <a:lnTo>
                                  <a:pt x="1942" y="329"/>
                                </a:lnTo>
                                <a:lnTo>
                                  <a:pt x="1942" y="236"/>
                                </a:lnTo>
                                <a:close/>
                                <a:moveTo>
                                  <a:pt x="1942" y="0"/>
                                </a:moveTo>
                                <a:lnTo>
                                  <a:pt x="1366" y="0"/>
                                </a:lnTo>
                                <a:lnTo>
                                  <a:pt x="1366" y="94"/>
                                </a:lnTo>
                                <a:lnTo>
                                  <a:pt x="1942" y="94"/>
                                </a:lnTo>
                                <a:lnTo>
                                  <a:pt x="1942"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Line 354"/>
                        <wps:cNvCnPr>
                          <a:cxnSpLocks noChangeShapeType="1"/>
                        </wps:cNvCnPr>
                        <wps:spPr bwMode="auto">
                          <a:xfrm>
                            <a:off x="9048" y="624"/>
                            <a:ext cx="0" cy="140"/>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62" name="Rectangle 353"/>
                        <wps:cNvSpPr>
                          <a:spLocks noChangeArrowheads="1"/>
                        </wps:cNvSpPr>
                        <wps:spPr bwMode="auto">
                          <a:xfrm>
                            <a:off x="8690" y="763"/>
                            <a:ext cx="934" cy="9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 name="Line 352"/>
                        <wps:cNvCnPr>
                          <a:cxnSpLocks noChangeShapeType="1"/>
                        </wps:cNvCnPr>
                        <wps:spPr bwMode="auto">
                          <a:xfrm>
                            <a:off x="9048" y="460"/>
                            <a:ext cx="0" cy="71"/>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64" name="Rectangle 351"/>
                        <wps:cNvSpPr>
                          <a:spLocks noChangeArrowheads="1"/>
                        </wps:cNvSpPr>
                        <wps:spPr bwMode="auto">
                          <a:xfrm>
                            <a:off x="8546" y="530"/>
                            <a:ext cx="1078" cy="9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5" name="AutoShape 350"/>
                        <wps:cNvSpPr>
                          <a:spLocks/>
                        </wps:cNvSpPr>
                        <wps:spPr bwMode="auto">
                          <a:xfrm>
                            <a:off x="4737" y="460"/>
                            <a:ext cx="5749" cy="2104"/>
                          </a:xfrm>
                          <a:custGeom>
                            <a:avLst/>
                            <a:gdLst>
                              <a:gd name="T0" fmla="+- 0 4737 4737"/>
                              <a:gd name="T1" fmla="*/ T0 w 5749"/>
                              <a:gd name="T2" fmla="+- 0 2563 460"/>
                              <a:gd name="T3" fmla="*/ 2563 h 2104"/>
                              <a:gd name="T4" fmla="+- 0 4737 4737"/>
                              <a:gd name="T5" fmla="*/ T4 w 5749"/>
                              <a:gd name="T6" fmla="+- 0 460 460"/>
                              <a:gd name="T7" fmla="*/ 460 h 2104"/>
                              <a:gd name="T8" fmla="+- 0 9768 4737"/>
                              <a:gd name="T9" fmla="*/ T8 w 5749"/>
                              <a:gd name="T10" fmla="+- 0 460 460"/>
                              <a:gd name="T11" fmla="*/ 460 h 2104"/>
                              <a:gd name="T12" fmla="+- 0 9768 4737"/>
                              <a:gd name="T13" fmla="*/ T12 w 5749"/>
                              <a:gd name="T14" fmla="+- 0 2563 460"/>
                              <a:gd name="T15" fmla="*/ 2563 h 2104"/>
                              <a:gd name="T16" fmla="+- 0 10486 4737"/>
                              <a:gd name="T17" fmla="*/ T16 w 5749"/>
                              <a:gd name="T18" fmla="+- 0 460 460"/>
                              <a:gd name="T19" fmla="*/ 460 h 2104"/>
                              <a:gd name="T20" fmla="+- 0 10486 4737"/>
                              <a:gd name="T21" fmla="*/ T20 w 5749"/>
                              <a:gd name="T22" fmla="+- 0 2563 460"/>
                              <a:gd name="T23" fmla="*/ 2563 h 2104"/>
                            </a:gdLst>
                            <a:ahLst/>
                            <a:cxnLst>
                              <a:cxn ang="0">
                                <a:pos x="T1" y="T3"/>
                              </a:cxn>
                              <a:cxn ang="0">
                                <a:pos x="T5" y="T7"/>
                              </a:cxn>
                              <a:cxn ang="0">
                                <a:pos x="T9" y="T11"/>
                              </a:cxn>
                              <a:cxn ang="0">
                                <a:pos x="T13" y="T15"/>
                              </a:cxn>
                              <a:cxn ang="0">
                                <a:pos x="T17" y="T19"/>
                              </a:cxn>
                              <a:cxn ang="0">
                                <a:pos x="T21" y="T23"/>
                              </a:cxn>
                            </a:cxnLst>
                            <a:rect l="0" t="0" r="r" b="b"/>
                            <a:pathLst>
                              <a:path w="5749" h="2104">
                                <a:moveTo>
                                  <a:pt x="0" y="2103"/>
                                </a:moveTo>
                                <a:lnTo>
                                  <a:pt x="0" y="0"/>
                                </a:lnTo>
                                <a:moveTo>
                                  <a:pt x="5031" y="0"/>
                                </a:moveTo>
                                <a:lnTo>
                                  <a:pt x="5031" y="2103"/>
                                </a:lnTo>
                                <a:moveTo>
                                  <a:pt x="5749" y="0"/>
                                </a:moveTo>
                                <a:lnTo>
                                  <a:pt x="5749" y="2103"/>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Rectangle 349"/>
                        <wps:cNvSpPr>
                          <a:spLocks noChangeArrowheads="1"/>
                        </wps:cNvSpPr>
                        <wps:spPr bwMode="auto">
                          <a:xfrm>
                            <a:off x="3991" y="3146"/>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7" name="Rectangle 348"/>
                        <wps:cNvSpPr>
                          <a:spLocks noChangeArrowheads="1"/>
                        </wps:cNvSpPr>
                        <wps:spPr bwMode="auto">
                          <a:xfrm>
                            <a:off x="3991" y="3484"/>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8" name="Rectangle 347"/>
                        <wps:cNvSpPr>
                          <a:spLocks noChangeArrowheads="1"/>
                        </wps:cNvSpPr>
                        <wps:spPr bwMode="auto">
                          <a:xfrm>
                            <a:off x="3991" y="3821"/>
                            <a:ext cx="99" cy="99"/>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9" name="Rectangle 346"/>
                        <wps:cNvSpPr>
                          <a:spLocks noChangeArrowheads="1"/>
                        </wps:cNvSpPr>
                        <wps:spPr bwMode="auto">
                          <a:xfrm>
                            <a:off x="1440" y="240"/>
                            <a:ext cx="9357" cy="3890"/>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 name="Text Box 345"/>
                        <wps:cNvSpPr txBox="1">
                          <a:spLocks noChangeArrowheads="1"/>
                        </wps:cNvSpPr>
                        <wps:spPr bwMode="auto">
                          <a:xfrm>
                            <a:off x="1570" y="492"/>
                            <a:ext cx="3030" cy="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6D9F2" w14:textId="5182F66A" w:rsidR="00915CF4" w:rsidRDefault="00915CF4">
                              <w:pPr>
                                <w:spacing w:line="183" w:lineRule="exact"/>
                                <w:ind w:right="18"/>
                                <w:jc w:val="right"/>
                                <w:rPr>
                                  <w:sz w:val="18"/>
                                </w:rPr>
                              </w:pPr>
                              <w:r>
                                <w:rPr>
                                  <w:color w:val="585858"/>
                                  <w:sz w:val="18"/>
                                </w:rPr>
                                <w:t>Odbory alebo zástupcovia zamestnancov</w:t>
                              </w:r>
                            </w:p>
                            <w:p w14:paraId="3FF3DC93" w14:textId="10152312" w:rsidR="00915CF4" w:rsidRDefault="00915CF4" w:rsidP="00616D9E">
                              <w:pPr>
                                <w:spacing w:before="14" w:line="254" w:lineRule="auto"/>
                                <w:ind w:right="28"/>
                                <w:jc w:val="right"/>
                                <w:rPr>
                                  <w:sz w:val="18"/>
                                </w:rPr>
                              </w:pPr>
                              <w:r>
                                <w:rPr>
                                  <w:color w:val="585858"/>
                                  <w:sz w:val="18"/>
                                </w:rPr>
                                <w:t xml:space="preserve">Rehabilitačné zariadenie alebo </w:t>
                              </w:r>
                              <w:r>
                                <w:rPr>
                                  <w:color w:val="585858"/>
                                  <w:sz w:val="18"/>
                                </w:rPr>
                                <w:t xml:space="preserve">pracov. Nezisková alebo podobná organizácia </w:t>
                              </w:r>
                            </w:p>
                            <w:p w14:paraId="0961CE12" w14:textId="77777777" w:rsidR="00915CF4" w:rsidRDefault="00915CF4">
                              <w:pPr>
                                <w:spacing w:before="1"/>
                                <w:ind w:right="29"/>
                                <w:jc w:val="right"/>
                                <w:rPr>
                                  <w:sz w:val="18"/>
                                </w:rPr>
                              </w:pPr>
                              <w:r>
                                <w:rPr>
                                  <w:color w:val="585858"/>
                                  <w:sz w:val="18"/>
                                </w:rPr>
                                <w:t>Kolegovia v práci</w:t>
                              </w:r>
                            </w:p>
                            <w:p w14:paraId="12C2C269" w14:textId="77777777" w:rsidR="00915CF4" w:rsidRDefault="00915CF4" w:rsidP="00616D9E">
                              <w:pPr>
                                <w:spacing w:before="14" w:line="254" w:lineRule="auto"/>
                                <w:ind w:left="2316" w:right="25" w:hanging="2316"/>
                                <w:jc w:val="right"/>
                                <w:rPr>
                                  <w:color w:val="585858"/>
                                  <w:sz w:val="18"/>
                                </w:rPr>
                              </w:pPr>
                              <w:r>
                                <w:rPr>
                                  <w:color w:val="585858"/>
                                  <w:sz w:val="18"/>
                                </w:rPr>
                                <w:t xml:space="preserve">Priatelia </w:t>
                              </w:r>
                            </w:p>
                            <w:p w14:paraId="70A6D874" w14:textId="77777777" w:rsidR="00915CF4" w:rsidRDefault="00915CF4" w:rsidP="00616D9E">
                              <w:pPr>
                                <w:spacing w:before="14" w:line="254" w:lineRule="auto"/>
                                <w:ind w:left="2316" w:right="25" w:hanging="2316"/>
                                <w:jc w:val="right"/>
                                <w:rPr>
                                  <w:color w:val="585858"/>
                                  <w:sz w:val="18"/>
                                </w:rPr>
                              </w:pPr>
                              <w:r>
                                <w:rPr>
                                  <w:color w:val="585858"/>
                                  <w:sz w:val="18"/>
                                </w:rPr>
                                <w:t xml:space="preserve">Rodina </w:t>
                              </w:r>
                            </w:p>
                            <w:p w14:paraId="407A8FE4" w14:textId="77777777" w:rsidR="00915CF4" w:rsidRDefault="00915CF4" w:rsidP="00616D9E">
                              <w:pPr>
                                <w:spacing w:before="14" w:line="254" w:lineRule="auto"/>
                                <w:ind w:left="2316" w:right="25" w:hanging="2316"/>
                                <w:jc w:val="right"/>
                                <w:rPr>
                                  <w:color w:val="585858"/>
                                  <w:sz w:val="18"/>
                                </w:rPr>
                              </w:pPr>
                              <w:r>
                                <w:rPr>
                                  <w:color w:val="585858"/>
                                  <w:sz w:val="18"/>
                                </w:rPr>
                                <w:t xml:space="preserve">Nadriadený </w:t>
                              </w:r>
                            </w:p>
                            <w:p w14:paraId="082B33C7" w14:textId="4BCADC84" w:rsidR="00915CF4" w:rsidRDefault="00915CF4" w:rsidP="00616D9E">
                              <w:pPr>
                                <w:spacing w:before="14" w:line="254" w:lineRule="auto"/>
                                <w:ind w:left="2316" w:right="25" w:hanging="2316"/>
                                <w:jc w:val="right"/>
                                <w:rPr>
                                  <w:sz w:val="18"/>
                                </w:rPr>
                              </w:pPr>
                              <w:r>
                                <w:rPr>
                                  <w:color w:val="585858"/>
                                  <w:sz w:val="18"/>
                                </w:rPr>
                                <w:t>Špecialista</w:t>
                              </w:r>
                            </w:p>
                            <w:p w14:paraId="7C6E0559" w14:textId="77777777" w:rsidR="00915CF4" w:rsidRDefault="00915CF4">
                              <w:pPr>
                                <w:spacing w:before="4" w:line="216" w:lineRule="exact"/>
                                <w:ind w:right="27"/>
                                <w:jc w:val="right"/>
                                <w:rPr>
                                  <w:sz w:val="18"/>
                                </w:rPr>
                              </w:pPr>
                              <w:r>
                                <w:rPr>
                                  <w:color w:val="585858"/>
                                  <w:sz w:val="18"/>
                                </w:rPr>
                                <w:t>Všeobecný lekár</w:t>
                              </w:r>
                            </w:p>
                          </w:txbxContent>
                        </wps:txbx>
                        <wps:bodyPr rot="0" vert="horz" wrap="square" lIns="0" tIns="0" rIns="0" bIns="0" anchor="t" anchorCtr="0" upright="1">
                          <a:noAutofit/>
                        </wps:bodyPr>
                      </wps:wsp>
                      <wps:wsp>
                        <wps:cNvPr id="371" name="Text Box 344"/>
                        <wps:cNvSpPr txBox="1">
                          <a:spLocks noChangeArrowheads="1"/>
                        </wps:cNvSpPr>
                        <wps:spPr bwMode="auto">
                          <a:xfrm>
                            <a:off x="6408" y="502"/>
                            <a:ext cx="274"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A1174" w14:textId="77777777" w:rsidR="00915CF4" w:rsidRDefault="00915CF4">
                              <w:pPr>
                                <w:spacing w:line="183" w:lineRule="exact"/>
                                <w:ind w:left="71"/>
                                <w:rPr>
                                  <w:sz w:val="18"/>
                                </w:rPr>
                              </w:pPr>
                              <w:r>
                                <w:rPr>
                                  <w:color w:val="404040"/>
                                  <w:sz w:val="18"/>
                                </w:rPr>
                                <w:t>51</w:t>
                              </w:r>
                            </w:p>
                            <w:p w14:paraId="3A2C3F3F" w14:textId="77777777" w:rsidR="00915CF4" w:rsidRDefault="00915CF4">
                              <w:pPr>
                                <w:spacing w:before="14" w:line="216" w:lineRule="exact"/>
                                <w:rPr>
                                  <w:sz w:val="18"/>
                                </w:rPr>
                              </w:pPr>
                              <w:r>
                                <w:rPr>
                                  <w:color w:val="404040"/>
                                  <w:sz w:val="18"/>
                                </w:rPr>
                                <w:t>49</w:t>
                              </w:r>
                            </w:p>
                          </w:txbxContent>
                        </wps:txbx>
                        <wps:bodyPr rot="0" vert="horz" wrap="square" lIns="0" tIns="0" rIns="0" bIns="0" anchor="t" anchorCtr="0" upright="1">
                          <a:noAutofit/>
                        </wps:bodyPr>
                      </wps:wsp>
                      <wps:wsp>
                        <wps:cNvPr id="372" name="Text Box 343"/>
                        <wps:cNvSpPr txBox="1">
                          <a:spLocks noChangeArrowheads="1"/>
                        </wps:cNvSpPr>
                        <wps:spPr bwMode="auto">
                          <a:xfrm>
                            <a:off x="8429" y="502"/>
                            <a:ext cx="112"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4FADB" w14:textId="77777777" w:rsidR="00915CF4" w:rsidRDefault="00915CF4">
                              <w:pPr>
                                <w:spacing w:line="183" w:lineRule="exact"/>
                                <w:rPr>
                                  <w:sz w:val="18"/>
                                </w:rPr>
                              </w:pPr>
                              <w:r>
                                <w:rPr>
                                  <w:color w:val="404040"/>
                                  <w:sz w:val="18"/>
                                </w:rPr>
                                <w:t>2</w:t>
                              </w:r>
                            </w:p>
                            <w:p w14:paraId="4C5857DC" w14:textId="41E55533" w:rsidR="00915CF4" w:rsidRDefault="00915CF4">
                              <w:pPr>
                                <w:spacing w:before="14" w:line="216" w:lineRule="exact"/>
                                <w:rPr>
                                  <w:sz w:val="18"/>
                                </w:rPr>
                              </w:pPr>
                              <w:r>
                                <w:rPr>
                                  <w:color w:val="404040"/>
                                  <w:sz w:val="18"/>
                                </w:rPr>
                                <w:t>66"</w:t>
                              </w:r>
                            </w:p>
                          </w:txbxContent>
                        </wps:txbx>
                        <wps:bodyPr rot="0" vert="horz" wrap="square" lIns="0" tIns="0" rIns="0" bIns="0" anchor="t" anchorCtr="0" upright="1">
                          <a:noAutofit/>
                        </wps:bodyPr>
                      </wps:wsp>
                      <wps:wsp>
                        <wps:cNvPr id="373" name="Text Box 342"/>
                        <wps:cNvSpPr txBox="1">
                          <a:spLocks noChangeArrowheads="1"/>
                        </wps:cNvSpPr>
                        <wps:spPr bwMode="auto">
                          <a:xfrm>
                            <a:off x="6695" y="970"/>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014BC" w14:textId="77777777" w:rsidR="00915CF4" w:rsidRDefault="00915CF4">
                              <w:pPr>
                                <w:spacing w:line="180" w:lineRule="exact"/>
                                <w:rPr>
                                  <w:sz w:val="18"/>
                                </w:rPr>
                              </w:pPr>
                              <w:r>
                                <w:rPr>
                                  <w:color w:val="404040"/>
                                  <w:sz w:val="18"/>
                                </w:rPr>
                                <w:t>57</w:t>
                              </w:r>
                            </w:p>
                          </w:txbxContent>
                        </wps:txbx>
                        <wps:bodyPr rot="0" vert="horz" wrap="square" lIns="0" tIns="0" rIns="0" bIns="0" anchor="t" anchorCtr="0" upright="1">
                          <a:noAutofit/>
                        </wps:bodyPr>
                      </wps:wsp>
                      <wps:wsp>
                        <wps:cNvPr id="374" name="Text Box 341"/>
                        <wps:cNvSpPr txBox="1">
                          <a:spLocks noChangeArrowheads="1"/>
                        </wps:cNvSpPr>
                        <wps:spPr bwMode="auto">
                          <a:xfrm>
                            <a:off x="8897" y="502"/>
                            <a:ext cx="507" cy="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13D1C" w14:textId="77777777" w:rsidR="00915CF4" w:rsidRDefault="00915CF4">
                              <w:pPr>
                                <w:spacing w:line="183" w:lineRule="exact"/>
                                <w:ind w:left="8" w:right="134"/>
                                <w:jc w:val="center"/>
                                <w:rPr>
                                  <w:sz w:val="18"/>
                                </w:rPr>
                              </w:pPr>
                              <w:r>
                                <w:rPr>
                                  <w:color w:val="404040"/>
                                  <w:sz w:val="18"/>
                                </w:rPr>
                                <w:t>15</w:t>
                              </w:r>
                            </w:p>
                            <w:p w14:paraId="7892044E" w14:textId="77777777" w:rsidR="00915CF4" w:rsidRDefault="00915CF4">
                              <w:pPr>
                                <w:spacing w:before="14"/>
                                <w:ind w:left="79" w:right="64"/>
                                <w:jc w:val="center"/>
                                <w:rPr>
                                  <w:sz w:val="18"/>
                                </w:rPr>
                              </w:pPr>
                              <w:r>
                                <w:rPr>
                                  <w:color w:val="404040"/>
                                  <w:sz w:val="18"/>
                                </w:rPr>
                                <w:t>13</w:t>
                              </w:r>
                            </w:p>
                            <w:p w14:paraId="14BC19D4" w14:textId="77777777" w:rsidR="00915CF4" w:rsidRDefault="00915CF4">
                              <w:pPr>
                                <w:tabs>
                                  <w:tab w:val="left" w:pos="395"/>
                                </w:tabs>
                                <w:spacing w:before="14" w:line="216" w:lineRule="exact"/>
                                <w:ind w:right="18"/>
                                <w:jc w:val="center"/>
                                <w:rPr>
                                  <w:sz w:val="18"/>
                                </w:rPr>
                              </w:pPr>
                              <w:r>
                                <w:rPr>
                                  <w:color w:val="404040"/>
                                  <w:sz w:val="18"/>
                                </w:rPr>
                                <w:t>3</w:t>
                              </w:r>
                              <w:r>
                                <w:rPr>
                                  <w:color w:val="404040"/>
                                  <w:sz w:val="18"/>
                                </w:rPr>
                                <w:tab/>
                                <w:t>8</w:t>
                              </w:r>
                            </w:p>
                          </w:txbxContent>
                        </wps:txbx>
                        <wps:bodyPr rot="0" vert="horz" wrap="square" lIns="0" tIns="0" rIns="0" bIns="0" anchor="t" anchorCtr="0" upright="1">
                          <a:noAutofit/>
                        </wps:bodyPr>
                      </wps:wsp>
                      <wps:wsp>
                        <wps:cNvPr id="375" name="Text Box 340"/>
                        <wps:cNvSpPr txBox="1">
                          <a:spLocks noChangeArrowheads="1"/>
                        </wps:cNvSpPr>
                        <wps:spPr bwMode="auto">
                          <a:xfrm>
                            <a:off x="5725" y="1204"/>
                            <a:ext cx="27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7F8DC" w14:textId="77777777" w:rsidR="00915CF4" w:rsidRDefault="00915CF4">
                              <w:pPr>
                                <w:spacing w:line="183" w:lineRule="exact"/>
                                <w:ind w:left="72"/>
                                <w:rPr>
                                  <w:sz w:val="18"/>
                                </w:rPr>
                              </w:pPr>
                              <w:r>
                                <w:rPr>
                                  <w:color w:val="404040"/>
                                  <w:sz w:val="18"/>
                                </w:rPr>
                                <w:t>32</w:t>
                              </w:r>
                            </w:p>
                            <w:p w14:paraId="7882F54C" w14:textId="77777777" w:rsidR="00915CF4" w:rsidRDefault="00915CF4">
                              <w:pPr>
                                <w:spacing w:before="14" w:line="216" w:lineRule="exact"/>
                                <w:rPr>
                                  <w:sz w:val="18"/>
                                </w:rPr>
                              </w:pPr>
                              <w:r>
                                <w:rPr>
                                  <w:color w:val="404040"/>
                                  <w:sz w:val="18"/>
                                </w:rPr>
                                <w:t>30</w:t>
                              </w:r>
                            </w:p>
                          </w:txbxContent>
                        </wps:txbx>
                        <wps:bodyPr rot="0" vert="horz" wrap="square" lIns="0" tIns="0" rIns="0" bIns="0" anchor="t" anchorCtr="0" upright="1">
                          <a:noAutofit/>
                        </wps:bodyPr>
                      </wps:wsp>
                      <wps:wsp>
                        <wps:cNvPr id="376" name="Text Box 339"/>
                        <wps:cNvSpPr txBox="1">
                          <a:spLocks noChangeArrowheads="1"/>
                        </wps:cNvSpPr>
                        <wps:spPr bwMode="auto">
                          <a:xfrm>
                            <a:off x="7234" y="1204"/>
                            <a:ext cx="203"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BC125" w14:textId="77777777" w:rsidR="00915CF4" w:rsidRDefault="00915CF4">
                              <w:pPr>
                                <w:spacing w:line="183" w:lineRule="exact"/>
                                <w:ind w:left="81"/>
                                <w:rPr>
                                  <w:sz w:val="18"/>
                                </w:rPr>
                              </w:pPr>
                              <w:r>
                                <w:rPr>
                                  <w:color w:val="404040"/>
                                  <w:sz w:val="18"/>
                                </w:rPr>
                                <w:t>9</w:t>
                              </w:r>
                            </w:p>
                            <w:p w14:paraId="42FD63A3" w14:textId="77777777" w:rsidR="00915CF4" w:rsidRDefault="00915CF4">
                              <w:pPr>
                                <w:spacing w:before="14" w:line="216" w:lineRule="exact"/>
                                <w:rPr>
                                  <w:sz w:val="18"/>
                                </w:rPr>
                              </w:pPr>
                              <w:r>
                                <w:rPr>
                                  <w:color w:val="404040"/>
                                  <w:sz w:val="18"/>
                                </w:rPr>
                                <w:t>12</w:t>
                              </w:r>
                            </w:p>
                          </w:txbxContent>
                        </wps:txbx>
                        <wps:bodyPr rot="0" vert="horz" wrap="square" lIns="0" tIns="0" rIns="0" bIns="0" anchor="t" anchorCtr="0" upright="1">
                          <a:noAutofit/>
                        </wps:bodyPr>
                      </wps:wsp>
                      <wps:wsp>
                        <wps:cNvPr id="377" name="Text Box 338"/>
                        <wps:cNvSpPr txBox="1">
                          <a:spLocks noChangeArrowheads="1"/>
                        </wps:cNvSpPr>
                        <wps:spPr bwMode="auto">
                          <a:xfrm>
                            <a:off x="8564" y="1204"/>
                            <a:ext cx="239"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7D221" w14:textId="77777777" w:rsidR="00915CF4" w:rsidRDefault="00915CF4">
                              <w:pPr>
                                <w:spacing w:line="183" w:lineRule="exact"/>
                                <w:rPr>
                                  <w:sz w:val="18"/>
                                </w:rPr>
                              </w:pPr>
                              <w:r>
                                <w:rPr>
                                  <w:color w:val="404040"/>
                                  <w:sz w:val="18"/>
                                </w:rPr>
                                <w:t>27</w:t>
                              </w:r>
                            </w:p>
                            <w:p w14:paraId="2F54E414" w14:textId="77777777" w:rsidR="00915CF4" w:rsidRDefault="00915CF4">
                              <w:pPr>
                                <w:spacing w:before="14" w:line="216" w:lineRule="exact"/>
                                <w:ind w:left="36"/>
                                <w:rPr>
                                  <w:sz w:val="18"/>
                                </w:rPr>
                              </w:pPr>
                              <w:r>
                                <w:rPr>
                                  <w:color w:val="404040"/>
                                  <w:sz w:val="18"/>
                                </w:rPr>
                                <w:t>26</w:t>
                              </w:r>
                            </w:p>
                          </w:txbxContent>
                        </wps:txbx>
                        <wps:bodyPr rot="0" vert="horz" wrap="square" lIns="0" tIns="0" rIns="0" bIns="0" anchor="t" anchorCtr="0" upright="1">
                          <a:noAutofit/>
                        </wps:bodyPr>
                      </wps:wsp>
                      <wps:wsp>
                        <wps:cNvPr id="378" name="Text Box 337"/>
                        <wps:cNvSpPr txBox="1">
                          <a:spLocks noChangeArrowheads="1"/>
                        </wps:cNvSpPr>
                        <wps:spPr bwMode="auto">
                          <a:xfrm>
                            <a:off x="5258" y="1671"/>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98CED" w14:textId="77777777" w:rsidR="00915CF4" w:rsidRDefault="00915CF4">
                              <w:pPr>
                                <w:spacing w:line="180" w:lineRule="exact"/>
                                <w:rPr>
                                  <w:sz w:val="18"/>
                                </w:rPr>
                              </w:pPr>
                              <w:r>
                                <w:rPr>
                                  <w:color w:val="404040"/>
                                  <w:sz w:val="18"/>
                                </w:rPr>
                                <w:t>17</w:t>
                              </w:r>
                            </w:p>
                          </w:txbxContent>
                        </wps:txbx>
                        <wps:bodyPr rot="0" vert="horz" wrap="square" lIns="0" tIns="0" rIns="0" bIns="0" anchor="t" anchorCtr="0" upright="1">
                          <a:noAutofit/>
                        </wps:bodyPr>
                      </wps:wsp>
                      <wps:wsp>
                        <wps:cNvPr id="379" name="Text Box 336"/>
                        <wps:cNvSpPr txBox="1">
                          <a:spLocks noChangeArrowheads="1"/>
                        </wps:cNvSpPr>
                        <wps:spPr bwMode="auto">
                          <a:xfrm>
                            <a:off x="6237" y="1671"/>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4CFC3" w14:textId="77777777" w:rsidR="00915CF4" w:rsidRDefault="00915CF4">
                              <w:pPr>
                                <w:spacing w:line="180" w:lineRule="exact"/>
                                <w:rPr>
                                  <w:sz w:val="18"/>
                                </w:rPr>
                              </w:pPr>
                              <w:r>
                                <w:rPr>
                                  <w:color w:val="404040"/>
                                  <w:sz w:val="18"/>
                                </w:rPr>
                                <w:t>9</w:t>
                              </w:r>
                            </w:p>
                          </w:txbxContent>
                        </wps:txbx>
                        <wps:bodyPr rot="0" vert="horz" wrap="square" lIns="0" tIns="0" rIns="0" bIns="0" anchor="t" anchorCtr="0" upright="1">
                          <a:noAutofit/>
                        </wps:bodyPr>
                      </wps:wsp>
                      <wps:wsp>
                        <wps:cNvPr id="380" name="Text Box 335"/>
                        <wps:cNvSpPr txBox="1">
                          <a:spLocks noChangeArrowheads="1"/>
                        </wps:cNvSpPr>
                        <wps:spPr bwMode="auto">
                          <a:xfrm>
                            <a:off x="8025" y="1671"/>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00363" w14:textId="77777777" w:rsidR="00915CF4" w:rsidRDefault="00915CF4">
                              <w:pPr>
                                <w:spacing w:line="180" w:lineRule="exact"/>
                                <w:rPr>
                                  <w:sz w:val="18"/>
                                </w:rPr>
                              </w:pPr>
                              <w:r>
                                <w:rPr>
                                  <w:color w:val="404040"/>
                                  <w:sz w:val="18"/>
                                </w:rPr>
                                <w:t>42</w:t>
                              </w:r>
                            </w:p>
                          </w:txbxContent>
                        </wps:txbx>
                        <wps:bodyPr rot="0" vert="horz" wrap="square" lIns="0" tIns="0" rIns="0" bIns="0" anchor="t" anchorCtr="0" upright="1">
                          <a:noAutofit/>
                        </wps:bodyPr>
                      </wps:wsp>
                      <wps:wsp>
                        <wps:cNvPr id="381" name="Text Box 334"/>
                        <wps:cNvSpPr txBox="1">
                          <a:spLocks noChangeArrowheads="1"/>
                        </wps:cNvSpPr>
                        <wps:spPr bwMode="auto">
                          <a:xfrm>
                            <a:off x="5473" y="1905"/>
                            <a:ext cx="490" cy="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854FF" w14:textId="77777777" w:rsidR="00915CF4" w:rsidRDefault="00915CF4">
                              <w:pPr>
                                <w:spacing w:line="183" w:lineRule="exact"/>
                                <w:ind w:left="179"/>
                                <w:rPr>
                                  <w:sz w:val="18"/>
                                </w:rPr>
                              </w:pPr>
                              <w:r>
                                <w:rPr>
                                  <w:color w:val="404040"/>
                                  <w:sz w:val="18"/>
                                </w:rPr>
                                <w:t>28</w:t>
                              </w:r>
                            </w:p>
                            <w:p w14:paraId="50A18185" w14:textId="77777777" w:rsidR="00915CF4" w:rsidRDefault="00915CF4">
                              <w:pPr>
                                <w:spacing w:before="14"/>
                                <w:rPr>
                                  <w:sz w:val="18"/>
                                </w:rPr>
                              </w:pPr>
                              <w:r>
                                <w:rPr>
                                  <w:color w:val="404040"/>
                                  <w:sz w:val="18"/>
                                </w:rPr>
                                <w:t>23</w:t>
                              </w:r>
                            </w:p>
                            <w:p w14:paraId="5EF29EB6" w14:textId="77777777" w:rsidR="00915CF4" w:rsidRDefault="00915CF4">
                              <w:pPr>
                                <w:spacing w:before="14" w:line="216" w:lineRule="exact"/>
                                <w:ind w:left="287"/>
                                <w:rPr>
                                  <w:sz w:val="18"/>
                                </w:rPr>
                              </w:pPr>
                              <w:r>
                                <w:rPr>
                                  <w:color w:val="404040"/>
                                  <w:sz w:val="18"/>
                                </w:rPr>
                                <w:t>31</w:t>
                              </w:r>
                            </w:p>
                          </w:txbxContent>
                        </wps:txbx>
                        <wps:bodyPr rot="0" vert="horz" wrap="square" lIns="0" tIns="0" rIns="0" bIns="0" anchor="t" anchorCtr="0" upright="1">
                          <a:noAutofit/>
                        </wps:bodyPr>
                      </wps:wsp>
                      <wps:wsp>
                        <wps:cNvPr id="382" name="Text Box 333"/>
                        <wps:cNvSpPr txBox="1">
                          <a:spLocks noChangeArrowheads="1"/>
                        </wps:cNvSpPr>
                        <wps:spPr bwMode="auto">
                          <a:xfrm>
                            <a:off x="6920" y="1905"/>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72EAE" w14:textId="73E64CC2" w:rsidR="00915CF4" w:rsidRDefault="00915CF4">
                              <w:pPr>
                                <w:spacing w:line="180" w:lineRule="exact"/>
                                <w:rPr>
                                  <w:sz w:val="18"/>
                                </w:rPr>
                              </w:pPr>
                              <w:r>
                                <w:rPr>
                                  <w:color w:val="404040"/>
                                  <w:sz w:val="18"/>
                                </w:rPr>
                                <w:t>66"</w:t>
                              </w:r>
                            </w:p>
                          </w:txbxContent>
                        </wps:txbx>
                        <wps:bodyPr rot="0" vert="horz" wrap="square" lIns="0" tIns="0" rIns="0" bIns="0" anchor="t" anchorCtr="0" upright="1">
                          <a:noAutofit/>
                        </wps:bodyPr>
                      </wps:wsp>
                      <wps:wsp>
                        <wps:cNvPr id="383" name="Text Box 332"/>
                        <wps:cNvSpPr txBox="1">
                          <a:spLocks noChangeArrowheads="1"/>
                        </wps:cNvSpPr>
                        <wps:spPr bwMode="auto">
                          <a:xfrm>
                            <a:off x="6659" y="2139"/>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7E2C6" w14:textId="77777777" w:rsidR="00915CF4" w:rsidRDefault="00915CF4">
                              <w:pPr>
                                <w:spacing w:line="180" w:lineRule="exact"/>
                                <w:rPr>
                                  <w:sz w:val="18"/>
                                </w:rPr>
                              </w:pPr>
                              <w:r>
                                <w:rPr>
                                  <w:color w:val="404040"/>
                                  <w:sz w:val="18"/>
                                </w:rPr>
                                <w:t>10</w:t>
                              </w:r>
                            </w:p>
                          </w:txbxContent>
                        </wps:txbx>
                        <wps:bodyPr rot="0" vert="horz" wrap="square" lIns="0" tIns="0" rIns="0" bIns="0" anchor="t" anchorCtr="0" upright="1">
                          <a:noAutofit/>
                        </wps:bodyPr>
                      </wps:wsp>
                      <wps:wsp>
                        <wps:cNvPr id="384" name="Text Box 331"/>
                        <wps:cNvSpPr txBox="1">
                          <a:spLocks noChangeArrowheads="1"/>
                        </wps:cNvSpPr>
                        <wps:spPr bwMode="auto">
                          <a:xfrm>
                            <a:off x="8276" y="1905"/>
                            <a:ext cx="239"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1EFA6" w14:textId="77777777" w:rsidR="00915CF4" w:rsidRDefault="00915CF4">
                              <w:pPr>
                                <w:spacing w:line="183" w:lineRule="exact"/>
                                <w:ind w:left="36"/>
                                <w:rPr>
                                  <w:sz w:val="18"/>
                                </w:rPr>
                              </w:pPr>
                              <w:r>
                                <w:rPr>
                                  <w:color w:val="404040"/>
                                  <w:sz w:val="18"/>
                                </w:rPr>
                                <w:t>34</w:t>
                              </w:r>
                            </w:p>
                            <w:p w14:paraId="50239AB4" w14:textId="77777777" w:rsidR="00915CF4" w:rsidRDefault="00915CF4">
                              <w:pPr>
                                <w:spacing w:before="14" w:line="216" w:lineRule="exact"/>
                                <w:rPr>
                                  <w:sz w:val="18"/>
                                </w:rPr>
                              </w:pPr>
                              <w:r>
                                <w:rPr>
                                  <w:color w:val="404040"/>
                                  <w:sz w:val="18"/>
                                </w:rPr>
                                <w:t>35</w:t>
                              </w:r>
                            </w:p>
                          </w:txbxContent>
                        </wps:txbx>
                        <wps:bodyPr rot="0" vert="horz" wrap="square" lIns="0" tIns="0" rIns="0" bIns="0" anchor="t" anchorCtr="0" upright="1">
                          <a:noAutofit/>
                        </wps:bodyPr>
                      </wps:wsp>
                      <wps:wsp>
                        <wps:cNvPr id="385" name="Text Box 330"/>
                        <wps:cNvSpPr txBox="1">
                          <a:spLocks noChangeArrowheads="1"/>
                        </wps:cNvSpPr>
                        <wps:spPr bwMode="auto">
                          <a:xfrm>
                            <a:off x="7342" y="237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68E24" w14:textId="77777777" w:rsidR="00915CF4" w:rsidRDefault="00915CF4">
                              <w:pPr>
                                <w:spacing w:line="180" w:lineRule="exact"/>
                                <w:rPr>
                                  <w:sz w:val="18"/>
                                </w:rPr>
                              </w:pPr>
                              <w:r>
                                <w:rPr>
                                  <w:color w:val="404040"/>
                                  <w:sz w:val="18"/>
                                </w:rPr>
                                <w:t>13</w:t>
                              </w:r>
                            </w:p>
                          </w:txbxContent>
                        </wps:txbx>
                        <wps:bodyPr rot="0" vert="horz" wrap="square" lIns="0" tIns="0" rIns="0" bIns="0" anchor="t" anchorCtr="0" upright="1">
                          <a:noAutofit/>
                        </wps:bodyPr>
                      </wps:wsp>
                      <wps:wsp>
                        <wps:cNvPr id="386" name="Text Box 329"/>
                        <wps:cNvSpPr txBox="1">
                          <a:spLocks noChangeArrowheads="1"/>
                        </wps:cNvSpPr>
                        <wps:spPr bwMode="auto">
                          <a:xfrm>
                            <a:off x="8671" y="237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CBE31" w14:textId="77777777" w:rsidR="00915CF4" w:rsidRDefault="00915CF4">
                              <w:pPr>
                                <w:spacing w:line="180" w:lineRule="exact"/>
                                <w:rPr>
                                  <w:sz w:val="18"/>
                                </w:rPr>
                              </w:pPr>
                              <w:r>
                                <w:rPr>
                                  <w:color w:val="404040"/>
                                  <w:sz w:val="18"/>
                                </w:rPr>
                                <w:t>24</w:t>
                              </w:r>
                            </w:p>
                          </w:txbxContent>
                        </wps:txbx>
                        <wps:bodyPr rot="0" vert="horz" wrap="square" lIns="0" tIns="0" rIns="0" bIns="0" anchor="t" anchorCtr="0" upright="1">
                          <a:noAutofit/>
                        </wps:bodyPr>
                      </wps:wsp>
                      <wps:wsp>
                        <wps:cNvPr id="387" name="Text Box 328"/>
                        <wps:cNvSpPr txBox="1">
                          <a:spLocks noChangeArrowheads="1"/>
                        </wps:cNvSpPr>
                        <wps:spPr bwMode="auto">
                          <a:xfrm>
                            <a:off x="4692" y="271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36DC1"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388" name="Text Box 327"/>
                        <wps:cNvSpPr txBox="1">
                          <a:spLocks noChangeArrowheads="1"/>
                        </wps:cNvSpPr>
                        <wps:spPr bwMode="auto">
                          <a:xfrm>
                            <a:off x="5365"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03ECC" w14:textId="77777777" w:rsidR="00915CF4" w:rsidRDefault="00915CF4">
                              <w:pPr>
                                <w:spacing w:line="180" w:lineRule="exact"/>
                                <w:rPr>
                                  <w:sz w:val="18"/>
                                </w:rPr>
                              </w:pPr>
                              <w:r>
                                <w:rPr>
                                  <w:color w:val="585858"/>
                                  <w:sz w:val="18"/>
                                </w:rPr>
                                <w:t>10</w:t>
                              </w:r>
                            </w:p>
                          </w:txbxContent>
                        </wps:txbx>
                        <wps:bodyPr rot="0" vert="horz" wrap="square" lIns="0" tIns="0" rIns="0" bIns="0" anchor="t" anchorCtr="0" upright="1">
                          <a:noAutofit/>
                        </wps:bodyPr>
                      </wps:wsp>
                      <wps:wsp>
                        <wps:cNvPr id="389" name="Text Box 326"/>
                        <wps:cNvSpPr txBox="1">
                          <a:spLocks noChangeArrowheads="1"/>
                        </wps:cNvSpPr>
                        <wps:spPr bwMode="auto">
                          <a:xfrm>
                            <a:off x="6084"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84774" w14:textId="77777777" w:rsidR="00915CF4" w:rsidRDefault="00915CF4">
                              <w:pPr>
                                <w:spacing w:line="180" w:lineRule="exact"/>
                                <w:rPr>
                                  <w:sz w:val="18"/>
                                </w:rPr>
                              </w:pPr>
                              <w:r>
                                <w:rPr>
                                  <w:color w:val="585858"/>
                                  <w:sz w:val="18"/>
                                </w:rPr>
                                <w:t>20</w:t>
                              </w:r>
                            </w:p>
                          </w:txbxContent>
                        </wps:txbx>
                        <wps:bodyPr rot="0" vert="horz" wrap="square" lIns="0" tIns="0" rIns="0" bIns="0" anchor="t" anchorCtr="0" upright="1">
                          <a:noAutofit/>
                        </wps:bodyPr>
                      </wps:wsp>
                      <wps:wsp>
                        <wps:cNvPr id="390" name="Text Box 325"/>
                        <wps:cNvSpPr txBox="1">
                          <a:spLocks noChangeArrowheads="1"/>
                        </wps:cNvSpPr>
                        <wps:spPr bwMode="auto">
                          <a:xfrm>
                            <a:off x="6803"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EF1DE" w14:textId="77777777" w:rsidR="00915CF4" w:rsidRDefault="00915CF4">
                              <w:pPr>
                                <w:spacing w:line="180" w:lineRule="exact"/>
                                <w:rPr>
                                  <w:sz w:val="18"/>
                                </w:rPr>
                              </w:pPr>
                              <w:r>
                                <w:rPr>
                                  <w:color w:val="585858"/>
                                  <w:sz w:val="18"/>
                                </w:rPr>
                                <w:t>30</w:t>
                              </w:r>
                            </w:p>
                          </w:txbxContent>
                        </wps:txbx>
                        <wps:bodyPr rot="0" vert="horz" wrap="square" lIns="0" tIns="0" rIns="0" bIns="0" anchor="t" anchorCtr="0" upright="1">
                          <a:noAutofit/>
                        </wps:bodyPr>
                      </wps:wsp>
                      <wps:wsp>
                        <wps:cNvPr id="391" name="Text Box 324"/>
                        <wps:cNvSpPr txBox="1">
                          <a:spLocks noChangeArrowheads="1"/>
                        </wps:cNvSpPr>
                        <wps:spPr bwMode="auto">
                          <a:xfrm>
                            <a:off x="7521"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B17BD" w14:textId="77777777" w:rsidR="00915CF4" w:rsidRDefault="00915CF4">
                              <w:pPr>
                                <w:spacing w:line="180" w:lineRule="exact"/>
                                <w:rPr>
                                  <w:sz w:val="18"/>
                                </w:rPr>
                              </w:pPr>
                              <w:r>
                                <w:rPr>
                                  <w:color w:val="585858"/>
                                  <w:sz w:val="18"/>
                                </w:rPr>
                                <w:t>40</w:t>
                              </w:r>
                            </w:p>
                          </w:txbxContent>
                        </wps:txbx>
                        <wps:bodyPr rot="0" vert="horz" wrap="square" lIns="0" tIns="0" rIns="0" bIns="0" anchor="t" anchorCtr="0" upright="1">
                          <a:noAutofit/>
                        </wps:bodyPr>
                      </wps:wsp>
                      <wps:wsp>
                        <wps:cNvPr id="392" name="Text Box 323"/>
                        <wps:cNvSpPr txBox="1">
                          <a:spLocks noChangeArrowheads="1"/>
                        </wps:cNvSpPr>
                        <wps:spPr bwMode="auto">
                          <a:xfrm>
                            <a:off x="8240"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2F66D" w14:textId="77777777" w:rsidR="00915CF4" w:rsidRDefault="00915CF4">
                              <w:pPr>
                                <w:spacing w:line="180" w:lineRule="exact"/>
                                <w:rPr>
                                  <w:sz w:val="18"/>
                                </w:rPr>
                              </w:pPr>
                              <w:r>
                                <w:rPr>
                                  <w:color w:val="585858"/>
                                  <w:sz w:val="18"/>
                                </w:rPr>
                                <w:t>50</w:t>
                              </w:r>
                            </w:p>
                          </w:txbxContent>
                        </wps:txbx>
                        <wps:bodyPr rot="0" vert="horz" wrap="square" lIns="0" tIns="0" rIns="0" bIns="0" anchor="t" anchorCtr="0" upright="1">
                          <a:noAutofit/>
                        </wps:bodyPr>
                      </wps:wsp>
                      <wps:wsp>
                        <wps:cNvPr id="393" name="Text Box 322"/>
                        <wps:cNvSpPr txBox="1">
                          <a:spLocks noChangeArrowheads="1"/>
                        </wps:cNvSpPr>
                        <wps:spPr bwMode="auto">
                          <a:xfrm>
                            <a:off x="8959"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E9F76" w14:textId="77777777" w:rsidR="00915CF4" w:rsidRDefault="00915CF4">
                              <w:pPr>
                                <w:spacing w:line="180" w:lineRule="exact"/>
                                <w:rPr>
                                  <w:sz w:val="18"/>
                                </w:rPr>
                              </w:pPr>
                              <w:r>
                                <w:rPr>
                                  <w:color w:val="585858"/>
                                  <w:sz w:val="18"/>
                                </w:rPr>
                                <w:t>60</w:t>
                              </w:r>
                            </w:p>
                          </w:txbxContent>
                        </wps:txbx>
                        <wps:bodyPr rot="0" vert="horz" wrap="square" lIns="0" tIns="0" rIns="0" bIns="0" anchor="t" anchorCtr="0" upright="1">
                          <a:noAutofit/>
                        </wps:bodyPr>
                      </wps:wsp>
                      <wps:wsp>
                        <wps:cNvPr id="394" name="Text Box 321"/>
                        <wps:cNvSpPr txBox="1">
                          <a:spLocks noChangeArrowheads="1"/>
                        </wps:cNvSpPr>
                        <wps:spPr bwMode="auto">
                          <a:xfrm>
                            <a:off x="9677"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F8983" w14:textId="77777777" w:rsidR="00915CF4" w:rsidRDefault="00915CF4">
                              <w:pPr>
                                <w:spacing w:line="180" w:lineRule="exact"/>
                                <w:rPr>
                                  <w:sz w:val="18"/>
                                </w:rPr>
                              </w:pPr>
                              <w:r>
                                <w:rPr>
                                  <w:color w:val="585858"/>
                                  <w:sz w:val="18"/>
                                </w:rPr>
                                <w:t>70</w:t>
                              </w:r>
                            </w:p>
                          </w:txbxContent>
                        </wps:txbx>
                        <wps:bodyPr rot="0" vert="horz" wrap="square" lIns="0" tIns="0" rIns="0" bIns="0" anchor="t" anchorCtr="0" upright="1">
                          <a:noAutofit/>
                        </wps:bodyPr>
                      </wps:wsp>
                      <wps:wsp>
                        <wps:cNvPr id="395" name="Text Box 320"/>
                        <wps:cNvSpPr txBox="1">
                          <a:spLocks noChangeArrowheads="1"/>
                        </wps:cNvSpPr>
                        <wps:spPr bwMode="auto">
                          <a:xfrm>
                            <a:off x="10396" y="2713"/>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656E0" w14:textId="77777777" w:rsidR="00915CF4" w:rsidRDefault="00915CF4">
                              <w:pPr>
                                <w:spacing w:line="180" w:lineRule="exact"/>
                                <w:rPr>
                                  <w:sz w:val="18"/>
                                </w:rPr>
                              </w:pPr>
                              <w:r>
                                <w:rPr>
                                  <w:color w:val="585858"/>
                                  <w:sz w:val="18"/>
                                </w:rPr>
                                <w:t>80</w:t>
                              </w:r>
                            </w:p>
                          </w:txbxContent>
                        </wps:txbx>
                        <wps:bodyPr rot="0" vert="horz" wrap="square" lIns="0" tIns="0" rIns="0" bIns="0" anchor="t" anchorCtr="0" upright="1">
                          <a:noAutofit/>
                        </wps:bodyPr>
                      </wps:wsp>
                      <wps:wsp>
                        <wps:cNvPr id="396" name="Text Box 319"/>
                        <wps:cNvSpPr txBox="1">
                          <a:spLocks noChangeArrowheads="1"/>
                        </wps:cNvSpPr>
                        <wps:spPr bwMode="auto">
                          <a:xfrm>
                            <a:off x="4132" y="3112"/>
                            <a:ext cx="4206" cy="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0AD9D" w14:textId="77777777" w:rsidR="00915CF4" w:rsidRDefault="00915CF4">
                              <w:pPr>
                                <w:spacing w:line="183" w:lineRule="exact"/>
                                <w:rPr>
                                  <w:sz w:val="18"/>
                                </w:rPr>
                              </w:pPr>
                              <w:r>
                                <w:rPr>
                                  <w:color w:val="585858"/>
                                  <w:sz w:val="18"/>
                                </w:rPr>
                                <w:t>Čiastočne dôležitá alebo vôbec nedôležitá úloha</w:t>
                              </w:r>
                            </w:p>
                            <w:p w14:paraId="24FF6D4D" w14:textId="77777777" w:rsidR="00915CF4" w:rsidRDefault="00915CF4">
                              <w:pPr>
                                <w:spacing w:before="7" w:line="330" w:lineRule="atLeast"/>
                                <w:rPr>
                                  <w:color w:val="585858"/>
                                  <w:sz w:val="18"/>
                                </w:rPr>
                              </w:pPr>
                              <w:r>
                                <w:rPr>
                                  <w:color w:val="585858"/>
                                  <w:sz w:val="18"/>
                                </w:rPr>
                                <w:t xml:space="preserve">Dôležitá úloha, ale len v spojení s inými aktérmi </w:t>
                              </w:r>
                            </w:p>
                            <w:p w14:paraId="5DD12F28" w14:textId="744C0F9A" w:rsidR="00915CF4" w:rsidRDefault="00915CF4">
                              <w:pPr>
                                <w:spacing w:before="7" w:line="330" w:lineRule="atLeast"/>
                                <w:rPr>
                                  <w:sz w:val="18"/>
                                </w:rPr>
                              </w:pPr>
                              <w:r>
                                <w:rPr>
                                  <w:color w:val="585858"/>
                                  <w:sz w:val="18"/>
                                </w:rPr>
                                <w:t>Úloha vcelku dôležitá alebo kľúčová</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A76A39" id="Group 318" o:spid="_x0000_s1087" style="position:absolute;margin-left:71.05pt;margin-top:11.65pt;width:468.6pt;height:195.25pt;z-index:-15690240;mso-wrap-distance-left:0;mso-wrap-distance-right:0;mso-position-horizontal-relative:page" coordorigin="1433,233" coordsize="9372,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">
                <v:shape id="AutoShape 392" o:spid="_x0000_s1088" style="position:absolute;left:5455;top:2258;width:1438;height:305;visibility:visible;mso-wrap-style:square;v-text-anchor:top" coordsize="143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" path="m,235r,69m,l,141t720,94l720,304m720,r,141m1438,235r,69m1438,r,141e" filled="f" strokecolor="#d9d9d9">
                  <v:path arrowok="t" o:connecttype="custom" o:connectlocs="0,2494;0,2563;0,2259;0,2400;720,2494;720,2563;720,2259;720,2400;1438,2494;1438,2563;1438,2259;1438,2400" o:connectangles="0,0,0,0,0,0,0,0,0,0,0,0"/>
                </v:shape>
                <v:rect id="Rectangle 391" o:spid="_x0000_s1089" style="position:absolute;left:4737;top:2400;width:2228;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" fillcolor="#5b9bd4" stroked="f"/>
                <v:shape id="AutoShape 390" o:spid="_x0000_s1090" style="position:absolute;left:5455;top:2026;width:720;height:140;visibility:visible;mso-wrap-style:square;v-text-anchor:top" coordsize="720,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" path="m,l,139m720,r,139e" filled="f" strokecolor="#d9d9d9">
                  <v:path arrowok="t" o:connecttype="custom" o:connectlocs="0,2026;0,2165;720,2026;720,2165" o:connectangles="0,0,0,0"/>
                </v:shape>
                <v:rect id="Rectangle 389" o:spid="_x0000_s1091" style="position:absolute;left:4737;top:2165;width:1652;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" fillcolor="#5b9bd4" stroked="f"/>
                <v:shape id="AutoShape 388" o:spid="_x0000_s1092" style="position:absolute;left:5455;top:1793;width:720;height:140;visibility:visible;mso-wrap-style:square;v-text-anchor:top" coordsize="720,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" path="m,l,139m720,r,139e" filled="f" strokecolor="#d9d9d9">
                  <v:path arrowok="t" o:connecttype="custom" o:connectlocs="0,1793;0,1932;720,1793;720,1932" o:connectangles="0,0,0,0"/>
                </v:shape>
                <v:rect id="Rectangle 387" o:spid="_x0000_s1093" style="position:absolute;left:4737;top:1932;width:2012;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" fillcolor="#5b9bd4" stroked="f"/>
                <v:line id="Line 386" o:spid="_x0000_s1094" style="position:absolute;visibility:visible;mso-wrap-style:square" from="5455,1558" to="5455,1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" strokecolor="#d9d9d9"/>
                <v:rect id="Rectangle 385" o:spid="_x0000_s1095" style="position:absolute;left:4737;top:1699;width:1223;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" fillcolor="#5b9bd4" stroked="f"/>
                <v:shape id="AutoShape 384" o:spid="_x0000_s1096" style="position:absolute;left:5455;top:1325;width:1438;height:375;visibility:visible;mso-wrap-style:square;v-text-anchor:top" coordsize="1438,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" path="m,l,139t720,94l720,375m720,r,139m1438,r,375e" filled="f" strokecolor="#d9d9d9">
                  <v:path arrowok="t" o:connecttype="custom" o:connectlocs="0,1325;0,1464;720,1558;720,1700;720,1325;720,1464;1438,1325;1438,1700" o:connectangles="0,0,0,0,0,0,0,0"/>
                </v:shape>
                <v:rect id="Rectangle 383" o:spid="_x0000_s1097" style="position:absolute;left:4737;top:1464;width:2156;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" fillcolor="#5b9bd4" stroked="f"/>
                <v:shape id="AutoShape 382" o:spid="_x0000_s1098" style="position:absolute;left:5455;top:1090;width:1438;height:142;visibility:visible;mso-wrap-style:square;v-text-anchor:top" coordsize="1438,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" path="m,l,142m720,r,142m1438,r,142e" filled="f" strokecolor="#d9d9d9">
                  <v:path arrowok="t" o:connecttype="custom" o:connectlocs="0,1090;0,1232;720,1090;720,1232;1438,1090;1438,1232" o:connectangles="0,0,0,0,0,0"/>
                </v:shape>
                <v:rect id="Rectangle 381" o:spid="_x0000_s1099" style="position:absolute;left:4737;top:1231;width:2300;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" fillcolor="#5b9bd4" stroked="f"/>
                <v:shape id="AutoShape 380" o:spid="_x0000_s1100" style="position:absolute;left:5455;top:857;width:2876;height:375;visibility:visible;mso-wrap-style:square;v-text-anchor:top" coordsize="287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" path="m,l,139m720,r,139m1438,r,139m2155,233r,142m2155,r,139m2875,233r,142m2875,r,139e" filled="f" strokecolor="#d9d9d9">
                  <v:path arrowok="t" o:connecttype="custom" o:connectlocs="0,857;0,996;720,857;720,996;1438,857;1438,996;2155,1090;2155,1232;2155,857;2155,996;2875,1090;2875,1232;2875,857;2875,996" o:connectangles="0,0,0,0,0,0,0,0,0,0,0,0,0,0"/>
                </v:shape>
                <v:rect id="Rectangle 379" o:spid="_x0000_s1101" style="position:absolute;left:4737;top:996;width:4095;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" fillcolor="#5b9bd4" stroked="f"/>
                <v:shape id="AutoShape 378" o:spid="_x0000_s1102" style="position:absolute;left:5455;top:624;width:2876;height:140;visibility:visible;mso-wrap-style:square;v-text-anchor:top" coordsize="287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" path="m,l,140m720,r,140m1438,r,140m2155,r,140m2875,r,140e" filled="f" strokecolor="#d9d9d9">
                  <v:path arrowok="t" o:connecttype="custom" o:connectlocs="0,624;0,764;720,624;720,764;1438,624;1438,764;2155,624;2155,764;2875,624;2875,764" o:connectangles="0,0,0,0,0,0,0,0,0,0"/>
                </v:shape>
                <v:rect id="Rectangle 377" o:spid="_x0000_s1103" style="position:absolute;left:4737;top:763;width:3522;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" fillcolor="#5b9bd4" stroked="f"/>
                <v:shape id="AutoShape 376" o:spid="_x0000_s1104" style="position:absolute;left:5455;top:460;width:2876;height:71;visibility:visible;mso-wrap-style:square;v-text-anchor:top" coordsize="28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" path="m,l,71m720,r,71m1438,r,71m2155,r,71m2875,r,71e" filled="f" strokecolor="#d9d9d9">
                  <v:path arrowok="t" o:connecttype="custom" o:connectlocs="0,460;0,531;720,460;720,531;1438,460;1438,531;2155,460;2155,531;2875,460;2875,531" o:connectangles="0,0,0,0,0,0,0,0,0,0"/>
                </v:shape>
                <v:rect id="Rectangle 375" o:spid="_x0000_s1105" style="position:absolute;left:4737;top:530;width:3666;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" fillcolor="#5b9bd4" stroked="f"/>
                <v:shape id="AutoShape 374" o:spid="_x0000_s1106" style="position:absolute;left:7610;top:2258;width:2;height:305;visibility:visible;mso-wrap-style:square;v-text-anchor:top" coordsize="2,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" path="m,235r,69m,l,141e" filled="f" strokecolor="#d9d9d9">
                  <v:path arrowok="t" o:connecttype="custom" o:connectlocs="0,2494;0,2563;0,2259;0,2400" o:connectangles="0,0,0,0"/>
                </v:shape>
                <v:rect id="Rectangle 373" o:spid="_x0000_s1107" style="position:absolute;left:6964;top:2400;width:934;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" fillcolor="#ec7c30" stroked="f"/>
                <v:line id="Line 372" o:spid="_x0000_s1108" style="position:absolute;visibility:visible;mso-wrap-style:square" from="6893,2026" to="6893,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" strokecolor="#d9d9d9"/>
                <v:rect id="Rectangle 371" o:spid="_x0000_s1109" style="position:absolute;left:6388;top:2165;width:720;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" fillcolor="#ec7c30" stroked="f"/>
                <v:line id="Line 370" o:spid="_x0000_s1110" style="position:absolute;visibility:visible;mso-wrap-style:square" from="6893,1793" to="6893,19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" strokecolor="#d9d9d9"/>
                <v:shape id="AutoShape 369" o:spid="_x0000_s1111" style="position:absolute;left:5959;top:1699;width:1222;height:327;visibility:visible;mso-wrap-style:square;v-text-anchor:top" coordsize="122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" path="m646,l,,,93r646,l646,xm1222,232r-432,l790,326r432,l1222,232xe" fillcolor="#ec7c30" stroked="f">
                  <v:path arrowok="t" o:connecttype="custom" o:connectlocs="646,1700;0,1700;0,1793;646,1793;646,1700;1222,1932;790,1932;790,2026;1222,2026;1222,1932" o:connectangles="0,0,0,0,0,0,0,0,0,0"/>
                </v:shape>
                <v:shape id="AutoShape 368" o:spid="_x0000_s1112" style="position:absolute;left:7610;top:1325;width:2;height:375;visibility:visible;mso-wrap-style:square;v-text-anchor:top" coordsize="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" path="m,233l,375m,l,139e" filled="f" strokecolor="#d9d9d9">
                  <v:path arrowok="t" o:connecttype="custom" o:connectlocs="0,1558;0,1700;0,1325;0,1464" o:connectangles="0,0,0,0"/>
                </v:shape>
                <v:shape id="AutoShape 367" o:spid="_x0000_s1113" style="position:absolute;left:6892;top:1231;width:862;height:327;visibility:visible;mso-wrap-style:square;v-text-anchor:top" coordsize="86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" path="m789,l144,r,93l789,93,789,xm861,232l,232r,94l861,326r,-94xe" fillcolor="#ec7c30" stroked="f">
                  <v:path arrowok="t" o:connecttype="custom" o:connectlocs="789,1232;144,1232;144,1325;789,1325;789,1232;861,1464;0,1464;0,1558;861,1558;861,1464" o:connectangles="0,0,0,0,0,0,0,0,0,0"/>
                </v:shape>
                <v:line id="Line 366" o:spid="_x0000_s1114" style="position:absolute;visibility:visible;mso-wrap-style:square" from="9048,857" to="9048,1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" strokecolor="#d9d9d9"/>
                <v:shape id="AutoShape 365" o:spid="_x0000_s1115" style="position:absolute;left:8258;top:530;width:790;height:560;visibility:visible;mso-wrap-style:square;v-text-anchor:top" coordsize="79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" path="m288,l144,r,93l288,93,288,xm432,233l,233r,93l432,326r,-93xm790,465r-216,l574,559r216,l790,465xe" fillcolor="#ec7c30" stroked="f">
                  <v:path arrowok="t" o:connecttype="custom" o:connectlocs="288,531;144,531;144,624;288,624;288,531;432,764;0,764;0,857;432,857;432,764;790,996;574,996;574,1090;790,1090;790,996" o:connectangles="0,0,0,0,0,0,0,0,0,0,0,0,0,0,0"/>
                </v:shape>
                <v:shape id="AutoShape 364" o:spid="_x0000_s1116" style="position:absolute;left:8330;top:2258;width:718;height:305;visibility:visible;mso-wrap-style:square;v-text-anchor:top" coordsize="71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" path="m,235r,69m,l,141t718,94l718,304m718,r,141e" filled="f" strokecolor="#d9d9d9">
                  <v:path arrowok="t" o:connecttype="custom" o:connectlocs="0,2494;0,2563;0,2259;0,2400;718,2494;718,2563;718,2259;718,2400" o:connectangles="0,0,0,0,0,0,0,0"/>
                </v:shape>
                <v:rect id="Rectangle 363" o:spid="_x0000_s1117" style="position:absolute;left:7898;top:2400;width:1726;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" fillcolor="#a4a4a4" stroked="f"/>
                <v:shape id="AutoShape 362" o:spid="_x0000_s1118" style="position:absolute;left:7610;top:2026;width:1438;height:140;visibility:visible;mso-wrap-style:square;v-text-anchor:top" coordsize="1438,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" path="m,l,139m720,r,139m1438,r,139e" filled="f" strokecolor="#d9d9d9">
                  <v:path arrowok="t" o:connecttype="custom" o:connectlocs="0,2026;0,2165;720,2026;720,2165;1438,2026;1438,2165" o:connectangles="0,0,0,0,0,0"/>
                </v:shape>
                <v:rect id="Rectangle 361" o:spid="_x0000_s1119" style="position:absolute;left:7108;top:2165;width:2516;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" fillcolor="#a4a4a4" stroked="f"/>
                <v:shape id="AutoShape 360" o:spid="_x0000_s1120" style="position:absolute;left:7610;top:1793;width:1438;height:140;visibility:visible;mso-wrap-style:square;v-text-anchor:top" coordsize="1438,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" path="m,l,139m720,r,139m1438,r,139e" filled="f" strokecolor="#d9d9d9">
                  <v:path arrowok="t" o:connecttype="custom" o:connectlocs="0,1793;0,1932;720,1793;720,1932;1438,1793;1438,1932" o:connectangles="0,0,0,0,0,0"/>
                </v:shape>
                <v:rect id="Rectangle 359" o:spid="_x0000_s1121" style="position:absolute;left:7180;top:1932;width:2444;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" fillcolor="#a4a4a4" stroked="f"/>
                <v:shape id="AutoShape 358" o:spid="_x0000_s1122" style="position:absolute;left:8330;top:1558;width:718;height:142;visibility:visible;mso-wrap-style:square;v-text-anchor:top" coordsize="718,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" path="m,l,142m718,r,142e" filled="f" strokecolor="#d9d9d9">
                  <v:path arrowok="t" o:connecttype="custom" o:connectlocs="0,1558;0,1700;718,1558;718,1700" o:connectangles="0,0,0,0"/>
                </v:shape>
                <v:rect id="Rectangle 357" o:spid="_x0000_s1123" style="position:absolute;left:6604;top:1699;width:3020;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" fillcolor="#a4a4a4" stroked="f"/>
                <v:shape id="AutoShape 356" o:spid="_x0000_s1124" style="position:absolute;left:8330;top:1325;width:718;height:140;visibility:visible;mso-wrap-style:square;v-text-anchor:top" coordsize="718,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" path="m,l,139m718,r,139e" filled="f" strokecolor="#d9d9d9">
                  <v:path arrowok="t" o:connecttype="custom" o:connectlocs="0,1325;0,1464;718,1325;718,1464" o:connectangles="0,0,0,0"/>
                </v:shape>
                <v:shape id="AutoShape 355" o:spid="_x0000_s1125" style="position:absolute;left:7682;top:996;width:1942;height:562;visibility:visible;mso-wrap-style:square;v-text-anchor:top" coordsize="1942,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" path="m1942,468l72,468r,94l1942,562r,-94xm1942,236l,236r,93l1942,329r,-93xm1942,l1366,r,94l1942,94r,-94xe" fillcolor="#a4a4a4" stroked="f">
                  <v:path arrowok="t" o:connecttype="custom" o:connectlocs="1942,1464;72,1464;72,1558;1942,1558;1942,1464;1942,1232;0,1232;0,1325;1942,1325;1942,1232;1942,996;1366,996;1366,1090;1942,1090;1942,996" o:connectangles="0,0,0,0,0,0,0,0,0,0,0,0,0,0,0"/>
                </v:shape>
                <v:line id="Line 354" o:spid="_x0000_s1126" style="position:absolute;visibility:visible;mso-wrap-style:square" from="9048,624" to="904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" strokecolor="#d9d9d9"/>
                <v:rect id="Rectangle 353" o:spid="_x0000_s1127" style="position:absolute;left:8690;top:763;width:934;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" fillcolor="#a4a4a4" stroked="f"/>
                <v:line id="Line 352" o:spid="_x0000_s1128" style="position:absolute;visibility:visible;mso-wrap-style:square" from="9048,460" to="9048,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" strokecolor="#d9d9d9"/>
                <v:rect id="Rectangle 351" o:spid="_x0000_s1129" style="position:absolute;left:8546;top:530;width:1078;height: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" fillcolor="#a4a4a4" stroked="f"/>
                <v:shape id="AutoShape 350" o:spid="_x0000_s1130" style="position:absolute;left:4737;top:460;width:5749;height:2104;visibility:visible;mso-wrap-style:square;v-text-anchor:top" coordsize="5749,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" path="m,2103l,m5031,r,2103m5749,r,2103e" filled="f" strokecolor="#d9d9d9">
                  <v:path arrowok="t" o:connecttype="custom" o:connectlocs="0,2563;0,460;5031,460;5031,2563;5749,460;5749,2563" o:connectangles="0,0,0,0,0,0"/>
                </v:shape>
                <v:rect id="Rectangle 349" o:spid="_x0000_s1131" style="position:absolute;left:3991;top:3146;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" fillcolor="#5b9bd4" stroked="f"/>
                <v:rect id="Rectangle 348" o:spid="_x0000_s1132" style="position:absolute;left:3991;top:3484;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" fillcolor="#ec7c30" stroked="f"/>
                <v:rect id="Rectangle 347" o:spid="_x0000_s1133" style="position:absolute;left:3991;top:3821;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" fillcolor="#a4a4a4" stroked="f"/>
                <v:rect id="Rectangle 346" o:spid="_x0000_s1134" style="position:absolute;left:1440;top:240;width:9357;height:3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" filled="f" strokecolor="#d9d9d9"/>
                <v:shape id="Text Box 345" o:spid="_x0000_s1135" type="#_x0000_t202" style="position:absolute;left:1570;top:492;width:3030;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ExzwgAAANwAAAAPAAAAZHJzL2Rvd25yZXYueG1sRE/Pa8Iw&#10;FL4P/B/CE3abqQp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CUHExzwgAAANwAAAAPAAAA&#10;AAAAAAAAAAAAAAcCAABkcnMvZG93bnJldi54bWxQSwUGAAAAAAMAAwC3AAAA9gIAAAAA&#10;" filled="f" stroked="f">
                  <v:textbox inset="0,0,0,0">
                    <w:txbxContent>
                      <w:p w14:paraId="1556D9F2" w14:textId="5182F66A" w:rsidR="00915CF4" w:rsidRDefault="00915CF4">
                        <w:pPr>
                          <w:spacing w:line="183" w:lineRule="exact"/>
                          <w:ind w:right="18"/>
                          <w:jc w:val="right"/>
                          <w:rPr>
                            <w:sz w:val="18"/>
                          </w:rPr>
                        </w:pPr>
                        <w:r>
                          <w:rPr>
                            <w:color w:val="585858"/>
                            <w:sz w:val="18"/>
                          </w:rPr>
                          <w:t>Odbory alebo zástupcovia zamestnancov</w:t>
                        </w:r>
                      </w:p>
                      <w:p w14:paraId="3FF3DC93" w14:textId="10152312" w:rsidR="00915CF4" w:rsidRDefault="00915CF4" w:rsidP="00616D9E">
                        <w:pPr>
                          <w:spacing w:before="14" w:line="254" w:lineRule="auto"/>
                          <w:ind w:right="28"/>
                          <w:jc w:val="right"/>
                          <w:rPr>
                            <w:sz w:val="18"/>
                          </w:rPr>
                        </w:pPr>
                        <w:r>
                          <w:rPr>
                            <w:color w:val="585858"/>
                            <w:sz w:val="18"/>
                          </w:rPr>
                          <w:t xml:space="preserve">Rehabilitačné zariadenie alebo </w:t>
                        </w:r>
                        <w:proofErr w:type="spellStart"/>
                        <w:r>
                          <w:rPr>
                            <w:color w:val="585858"/>
                            <w:sz w:val="18"/>
                          </w:rPr>
                          <w:t>pracov</w:t>
                        </w:r>
                        <w:proofErr w:type="spellEnd"/>
                        <w:r>
                          <w:rPr>
                            <w:color w:val="585858"/>
                            <w:sz w:val="18"/>
                          </w:rPr>
                          <w:t xml:space="preserve">. Nezisková alebo podobná organizácia </w:t>
                        </w:r>
                      </w:p>
                      <w:p w14:paraId="0961CE12" w14:textId="77777777" w:rsidR="00915CF4" w:rsidRDefault="00915CF4">
                        <w:pPr>
                          <w:spacing w:before="1"/>
                          <w:ind w:right="29"/>
                          <w:jc w:val="right"/>
                          <w:rPr>
                            <w:sz w:val="18"/>
                          </w:rPr>
                        </w:pPr>
                        <w:r>
                          <w:rPr>
                            <w:color w:val="585858"/>
                            <w:sz w:val="18"/>
                          </w:rPr>
                          <w:t>Kolegovia v práci</w:t>
                        </w:r>
                      </w:p>
                      <w:p w14:paraId="12C2C269" w14:textId="77777777" w:rsidR="00915CF4" w:rsidRDefault="00915CF4" w:rsidP="00616D9E">
                        <w:pPr>
                          <w:spacing w:before="14" w:line="254" w:lineRule="auto"/>
                          <w:ind w:left="2316" w:right="25" w:hanging="2316"/>
                          <w:jc w:val="right"/>
                          <w:rPr>
                            <w:color w:val="585858"/>
                            <w:sz w:val="18"/>
                          </w:rPr>
                        </w:pPr>
                        <w:r>
                          <w:rPr>
                            <w:color w:val="585858"/>
                            <w:sz w:val="18"/>
                          </w:rPr>
                          <w:t xml:space="preserve">Priatelia </w:t>
                        </w:r>
                      </w:p>
                      <w:p w14:paraId="70A6D874" w14:textId="77777777" w:rsidR="00915CF4" w:rsidRDefault="00915CF4" w:rsidP="00616D9E">
                        <w:pPr>
                          <w:spacing w:before="14" w:line="254" w:lineRule="auto"/>
                          <w:ind w:left="2316" w:right="25" w:hanging="2316"/>
                          <w:jc w:val="right"/>
                          <w:rPr>
                            <w:color w:val="585858"/>
                            <w:sz w:val="18"/>
                          </w:rPr>
                        </w:pPr>
                        <w:r>
                          <w:rPr>
                            <w:color w:val="585858"/>
                            <w:sz w:val="18"/>
                          </w:rPr>
                          <w:t xml:space="preserve">Rodina </w:t>
                        </w:r>
                      </w:p>
                      <w:p w14:paraId="407A8FE4" w14:textId="77777777" w:rsidR="00915CF4" w:rsidRDefault="00915CF4" w:rsidP="00616D9E">
                        <w:pPr>
                          <w:spacing w:before="14" w:line="254" w:lineRule="auto"/>
                          <w:ind w:left="2316" w:right="25" w:hanging="2316"/>
                          <w:jc w:val="right"/>
                          <w:rPr>
                            <w:color w:val="585858"/>
                            <w:sz w:val="18"/>
                          </w:rPr>
                        </w:pPr>
                        <w:r>
                          <w:rPr>
                            <w:color w:val="585858"/>
                            <w:sz w:val="18"/>
                          </w:rPr>
                          <w:t xml:space="preserve">Nadriadený </w:t>
                        </w:r>
                      </w:p>
                      <w:p w14:paraId="082B33C7" w14:textId="4BCADC84" w:rsidR="00915CF4" w:rsidRDefault="00915CF4" w:rsidP="00616D9E">
                        <w:pPr>
                          <w:spacing w:before="14" w:line="254" w:lineRule="auto"/>
                          <w:ind w:left="2316" w:right="25" w:hanging="2316"/>
                          <w:jc w:val="right"/>
                          <w:rPr>
                            <w:sz w:val="18"/>
                          </w:rPr>
                        </w:pPr>
                        <w:r>
                          <w:rPr>
                            <w:color w:val="585858"/>
                            <w:sz w:val="18"/>
                          </w:rPr>
                          <w:t>Špecialista</w:t>
                        </w:r>
                      </w:p>
                      <w:p w14:paraId="7C6E0559" w14:textId="77777777" w:rsidR="00915CF4" w:rsidRDefault="00915CF4">
                        <w:pPr>
                          <w:spacing w:before="4" w:line="216" w:lineRule="exact"/>
                          <w:ind w:right="27"/>
                          <w:jc w:val="right"/>
                          <w:rPr>
                            <w:sz w:val="18"/>
                          </w:rPr>
                        </w:pPr>
                        <w:r>
                          <w:rPr>
                            <w:color w:val="585858"/>
                            <w:sz w:val="18"/>
                          </w:rPr>
                          <w:t>Všeobecný lekár</w:t>
                        </w:r>
                      </w:p>
                    </w:txbxContent>
                  </v:textbox>
                </v:shape>
                <v:shape id="Text Box 344" o:spid="_x0000_s1136" type="#_x0000_t202" style="position:absolute;left:6408;top:502;width:274;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Ono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OV1Cr9n4hGQyzsAAAD//wMAUEsBAi0AFAAGAAgAAAAhANvh9svuAAAAhQEAABMAAAAAAAAA&#10;AAAAAAAAAAAAAFtDb250ZW50X1R5cGVzXS54bWxQSwECLQAUAAYACAAAACEAWvQsW78AAAAVAQAA&#10;CwAAAAAAAAAAAAAAAAAfAQAAX3JlbHMvLnJlbHNQSwECLQAUAAYACAAAACEA+1Dp6MYAAADcAAAA&#10;DwAAAAAAAAAAAAAAAAAHAgAAZHJzL2Rvd25yZXYueG1sUEsFBgAAAAADAAMAtwAAAPoCAAAAAA==&#10;" filled="f" stroked="f">
                  <v:textbox inset="0,0,0,0">
                    <w:txbxContent>
                      <w:p w14:paraId="026A1174" w14:textId="77777777" w:rsidR="00915CF4" w:rsidRDefault="00915CF4">
                        <w:pPr>
                          <w:spacing w:line="183" w:lineRule="exact"/>
                          <w:ind w:left="71"/>
                          <w:rPr>
                            <w:sz w:val="18"/>
                          </w:rPr>
                        </w:pPr>
                        <w:r>
                          <w:rPr>
                            <w:color w:val="404040"/>
                            <w:sz w:val="18"/>
                          </w:rPr>
                          <w:t>51</w:t>
                        </w:r>
                      </w:p>
                      <w:p w14:paraId="3A2C3F3F" w14:textId="77777777" w:rsidR="00915CF4" w:rsidRDefault="00915CF4">
                        <w:pPr>
                          <w:spacing w:before="14" w:line="216" w:lineRule="exact"/>
                          <w:rPr>
                            <w:sz w:val="18"/>
                          </w:rPr>
                        </w:pPr>
                        <w:r>
                          <w:rPr>
                            <w:color w:val="404040"/>
                            <w:sz w:val="18"/>
                          </w:rPr>
                          <w:t>49</w:t>
                        </w:r>
                      </w:p>
                    </w:txbxContent>
                  </v:textbox>
                </v:shape>
                <v:shape id="Text Box 343" o:spid="_x0000_s1137" type="#_x0000_t202" style="position:absolute;left:8429;top:502;width:112;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ef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C4J3n8YAAADcAAAA&#10;DwAAAAAAAAAAAAAAAAAHAgAAZHJzL2Rvd25yZXYueG1sUEsFBgAAAAADAAMAtwAAAPoCAAAAAA==&#10;" filled="f" stroked="f">
                  <v:textbox inset="0,0,0,0">
                    <w:txbxContent>
                      <w:p w14:paraId="1744FADB" w14:textId="77777777" w:rsidR="00915CF4" w:rsidRDefault="00915CF4">
                        <w:pPr>
                          <w:spacing w:line="183" w:lineRule="exact"/>
                          <w:rPr>
                            <w:sz w:val="18"/>
                          </w:rPr>
                        </w:pPr>
                        <w:r>
                          <w:rPr>
                            <w:color w:val="404040"/>
                            <w:sz w:val="18"/>
                          </w:rPr>
                          <w:t>2</w:t>
                        </w:r>
                      </w:p>
                      <w:p w14:paraId="4C5857DC" w14:textId="41E55533" w:rsidR="00915CF4" w:rsidRDefault="00915CF4">
                        <w:pPr>
                          <w:spacing w:before="14" w:line="216" w:lineRule="exact"/>
                          <w:rPr>
                            <w:sz w:val="18"/>
                          </w:rPr>
                        </w:pPr>
                        <w:r>
                          <w:rPr>
                            <w:color w:val="404040"/>
                            <w:sz w:val="18"/>
                          </w:rPr>
                          <w:t>66"</w:t>
                        </w:r>
                      </w:p>
                    </w:txbxContent>
                  </v:textbox>
                </v:shape>
                <v:shape id="Text Box 342" o:spid="_x0000_s1138" type="#_x0000_t202" style="position:absolute;left:6695;top:970;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tIExQAAANwAAAAPAAAAZHJzL2Rvd25yZXYueG1sRI9Ba8JA&#10;FITvBf/D8oTe6kYF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BkztIExQAAANwAAAAP&#10;AAAAAAAAAAAAAAAAAAcCAABkcnMvZG93bnJldi54bWxQSwUGAAAAAAMAAwC3AAAA+QIAAAAA&#10;" filled="f" stroked="f">
                  <v:textbox inset="0,0,0,0">
                    <w:txbxContent>
                      <w:p w14:paraId="593014BC" w14:textId="77777777" w:rsidR="00915CF4" w:rsidRDefault="00915CF4">
                        <w:pPr>
                          <w:spacing w:line="180" w:lineRule="exact"/>
                          <w:rPr>
                            <w:sz w:val="18"/>
                          </w:rPr>
                        </w:pPr>
                        <w:r>
                          <w:rPr>
                            <w:color w:val="404040"/>
                            <w:sz w:val="18"/>
                          </w:rPr>
                          <w:t>57</w:t>
                        </w:r>
                      </w:p>
                    </w:txbxContent>
                  </v:textbox>
                </v:shape>
                <v:shape id="Text Box 341" o:spid="_x0000_s1139" type="#_x0000_t202" style="position:absolute;left:8897;top:502;width:507;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0pwxgAAANwAAAAPAAAAZHJzL2Rvd25yZXYueG1sRI9Ba8JA&#10;FITvQv/D8gq96aat2J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6ydKcMYAAADcAAAA&#10;DwAAAAAAAAAAAAAAAAAHAgAAZHJzL2Rvd25yZXYueG1sUEsFBgAAAAADAAMAtwAAAPoCAAAAAA==&#10;" filled="f" stroked="f">
                  <v:textbox inset="0,0,0,0">
                    <w:txbxContent>
                      <w:p w14:paraId="06013D1C" w14:textId="77777777" w:rsidR="00915CF4" w:rsidRDefault="00915CF4">
                        <w:pPr>
                          <w:spacing w:line="183" w:lineRule="exact"/>
                          <w:ind w:left="8" w:right="134"/>
                          <w:jc w:val="center"/>
                          <w:rPr>
                            <w:sz w:val="18"/>
                          </w:rPr>
                        </w:pPr>
                        <w:r>
                          <w:rPr>
                            <w:color w:val="404040"/>
                            <w:sz w:val="18"/>
                          </w:rPr>
                          <w:t>15</w:t>
                        </w:r>
                      </w:p>
                      <w:p w14:paraId="7892044E" w14:textId="77777777" w:rsidR="00915CF4" w:rsidRDefault="00915CF4">
                        <w:pPr>
                          <w:spacing w:before="14"/>
                          <w:ind w:left="79" w:right="64"/>
                          <w:jc w:val="center"/>
                          <w:rPr>
                            <w:sz w:val="18"/>
                          </w:rPr>
                        </w:pPr>
                        <w:r>
                          <w:rPr>
                            <w:color w:val="404040"/>
                            <w:sz w:val="18"/>
                          </w:rPr>
                          <w:t>13</w:t>
                        </w:r>
                      </w:p>
                      <w:p w14:paraId="14BC19D4" w14:textId="77777777" w:rsidR="00915CF4" w:rsidRDefault="00915CF4">
                        <w:pPr>
                          <w:tabs>
                            <w:tab w:val="left" w:pos="395"/>
                          </w:tabs>
                          <w:spacing w:before="14" w:line="216" w:lineRule="exact"/>
                          <w:ind w:right="18"/>
                          <w:jc w:val="center"/>
                          <w:rPr>
                            <w:sz w:val="18"/>
                          </w:rPr>
                        </w:pPr>
                        <w:r>
                          <w:rPr>
                            <w:color w:val="404040"/>
                            <w:sz w:val="18"/>
                          </w:rPr>
                          <w:t>3</w:t>
                        </w:r>
                        <w:r>
                          <w:rPr>
                            <w:color w:val="404040"/>
                            <w:sz w:val="18"/>
                          </w:rPr>
                          <w:tab/>
                          <w:t>8</w:t>
                        </w:r>
                      </w:p>
                    </w:txbxContent>
                  </v:textbox>
                </v:shape>
                <v:shape id="Text Box 340" o:spid="_x0000_s1140" type="#_x0000_t202" style="position:absolute;left:5725;top:1204;width:275;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rxgAAANwAAAAPAAAAZHJzL2Rvd25yZXYueG1sRI9Ba8JA&#10;FITvQv/D8gq96aYt2p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hGvv68YAAADcAAAA&#10;DwAAAAAAAAAAAAAAAAAHAgAAZHJzL2Rvd25yZXYueG1sUEsFBgAAAAADAAMAtwAAAPoCAAAAAA==&#10;" filled="f" stroked="f">
                  <v:textbox inset="0,0,0,0">
                    <w:txbxContent>
                      <w:p w14:paraId="6027F8DC" w14:textId="77777777" w:rsidR="00915CF4" w:rsidRDefault="00915CF4">
                        <w:pPr>
                          <w:spacing w:line="183" w:lineRule="exact"/>
                          <w:ind w:left="72"/>
                          <w:rPr>
                            <w:sz w:val="18"/>
                          </w:rPr>
                        </w:pPr>
                        <w:r>
                          <w:rPr>
                            <w:color w:val="404040"/>
                            <w:sz w:val="18"/>
                          </w:rPr>
                          <w:t>32</w:t>
                        </w:r>
                      </w:p>
                      <w:p w14:paraId="7882F54C" w14:textId="77777777" w:rsidR="00915CF4" w:rsidRDefault="00915CF4">
                        <w:pPr>
                          <w:spacing w:before="14" w:line="216" w:lineRule="exact"/>
                          <w:rPr>
                            <w:sz w:val="18"/>
                          </w:rPr>
                        </w:pPr>
                        <w:r>
                          <w:rPr>
                            <w:color w:val="404040"/>
                            <w:sz w:val="18"/>
                          </w:rPr>
                          <w:t>30</w:t>
                        </w:r>
                      </w:p>
                    </w:txbxContent>
                  </v:textbox>
                </v:shape>
                <v:shape id="Text Box 339" o:spid="_x0000_s1141" type="#_x0000_t202" style="position:absolute;left:7234;top:1204;width:203;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" filled="f" stroked="f">
                  <v:textbox inset="0,0,0,0">
                    <w:txbxContent>
                      <w:p w14:paraId="290BC125" w14:textId="77777777" w:rsidR="00915CF4" w:rsidRDefault="00915CF4">
                        <w:pPr>
                          <w:spacing w:line="183" w:lineRule="exact"/>
                          <w:ind w:left="81"/>
                          <w:rPr>
                            <w:sz w:val="18"/>
                          </w:rPr>
                        </w:pPr>
                        <w:r>
                          <w:rPr>
                            <w:color w:val="404040"/>
                            <w:sz w:val="18"/>
                          </w:rPr>
                          <w:t>9</w:t>
                        </w:r>
                      </w:p>
                      <w:p w14:paraId="42FD63A3" w14:textId="77777777" w:rsidR="00915CF4" w:rsidRDefault="00915CF4">
                        <w:pPr>
                          <w:spacing w:before="14" w:line="216" w:lineRule="exact"/>
                          <w:rPr>
                            <w:sz w:val="18"/>
                          </w:rPr>
                        </w:pPr>
                        <w:r>
                          <w:rPr>
                            <w:color w:val="404040"/>
                            <w:sz w:val="18"/>
                          </w:rPr>
                          <w:t>12</w:t>
                        </w:r>
                      </w:p>
                    </w:txbxContent>
                  </v:textbox>
                </v:shape>
                <v:shape id="Text Box 338" o:spid="_x0000_s1142" type="#_x0000_t202" style="position:absolute;left:8564;top:1204;width:239;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" filled="f" stroked="f">
                  <v:textbox inset="0,0,0,0">
                    <w:txbxContent>
                      <w:p w14:paraId="0547D221" w14:textId="77777777" w:rsidR="00915CF4" w:rsidRDefault="00915CF4">
                        <w:pPr>
                          <w:spacing w:line="183" w:lineRule="exact"/>
                          <w:rPr>
                            <w:sz w:val="18"/>
                          </w:rPr>
                        </w:pPr>
                        <w:r>
                          <w:rPr>
                            <w:color w:val="404040"/>
                            <w:sz w:val="18"/>
                          </w:rPr>
                          <w:t>27</w:t>
                        </w:r>
                      </w:p>
                      <w:p w14:paraId="2F54E414" w14:textId="77777777" w:rsidR="00915CF4" w:rsidRDefault="00915CF4">
                        <w:pPr>
                          <w:spacing w:before="14" w:line="216" w:lineRule="exact"/>
                          <w:ind w:left="36"/>
                          <w:rPr>
                            <w:sz w:val="18"/>
                          </w:rPr>
                        </w:pPr>
                        <w:r>
                          <w:rPr>
                            <w:color w:val="404040"/>
                            <w:sz w:val="18"/>
                          </w:rPr>
                          <w:t>26</w:t>
                        </w:r>
                      </w:p>
                    </w:txbxContent>
                  </v:textbox>
                </v:shape>
                <v:shape id="Text Box 337" o:spid="_x0000_s1143" type="#_x0000_t202" style="position:absolute;left:5258;top:1671;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" filled="f" stroked="f">
                  <v:textbox inset="0,0,0,0">
                    <w:txbxContent>
                      <w:p w14:paraId="37498CED" w14:textId="77777777" w:rsidR="00915CF4" w:rsidRDefault="00915CF4">
                        <w:pPr>
                          <w:spacing w:line="180" w:lineRule="exact"/>
                          <w:rPr>
                            <w:sz w:val="18"/>
                          </w:rPr>
                        </w:pPr>
                        <w:r>
                          <w:rPr>
                            <w:color w:val="404040"/>
                            <w:sz w:val="18"/>
                          </w:rPr>
                          <w:t>17</w:t>
                        </w:r>
                      </w:p>
                    </w:txbxContent>
                  </v:textbox>
                </v:shape>
                <v:shape id="Text Box 336" o:spid="_x0000_s1144" type="#_x0000_t202" style="position:absolute;left:6237;top:1671;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" filled="f" stroked="f">
                  <v:textbox inset="0,0,0,0">
                    <w:txbxContent>
                      <w:p w14:paraId="53E4CFC3" w14:textId="77777777" w:rsidR="00915CF4" w:rsidRDefault="00915CF4">
                        <w:pPr>
                          <w:spacing w:line="180" w:lineRule="exact"/>
                          <w:rPr>
                            <w:sz w:val="18"/>
                          </w:rPr>
                        </w:pPr>
                        <w:r>
                          <w:rPr>
                            <w:color w:val="404040"/>
                            <w:sz w:val="18"/>
                          </w:rPr>
                          <w:t>9</w:t>
                        </w:r>
                      </w:p>
                    </w:txbxContent>
                  </v:textbox>
                </v:shape>
                <v:shape id="Text Box 335" o:spid="_x0000_s1145" type="#_x0000_t202" style="position:absolute;left:8025;top:1671;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TxUwQAAANwAAAAPAAAAZHJzL2Rvd25yZXYueG1sRE9Ni8Iw&#10;EL0L+x/CLHjTVAX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KHJPFTBAAAA3AAAAA8AAAAA&#10;AAAAAAAAAAAABwIAAGRycy9kb3ducmV2LnhtbFBLBQYAAAAAAwADALcAAAD1AgAAAAA=&#10;" filled="f" stroked="f">
                  <v:textbox inset="0,0,0,0">
                    <w:txbxContent>
                      <w:p w14:paraId="76300363" w14:textId="77777777" w:rsidR="00915CF4" w:rsidRDefault="00915CF4">
                        <w:pPr>
                          <w:spacing w:line="180" w:lineRule="exact"/>
                          <w:rPr>
                            <w:sz w:val="18"/>
                          </w:rPr>
                        </w:pPr>
                        <w:r>
                          <w:rPr>
                            <w:color w:val="404040"/>
                            <w:sz w:val="18"/>
                          </w:rPr>
                          <w:t>42</w:t>
                        </w:r>
                      </w:p>
                    </w:txbxContent>
                  </v:textbox>
                </v:shape>
                <v:shape id="Text Box 334" o:spid="_x0000_s1146" type="#_x0000_t202" style="position:absolute;left:5473;top:1905;width:490;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ZnPxQAAANwAAAAPAAAAZHJzL2Rvd25yZXYueG1sRI9Ba8JA&#10;FITvhf6H5RV6azZWE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DOhZnPxQAAANwAAAAP&#10;AAAAAAAAAAAAAAAAAAcCAABkcnMvZG93bnJldi54bWxQSwUGAAAAAAMAAwC3AAAA+QIAAAAA&#10;" filled="f" stroked="f">
                  <v:textbox inset="0,0,0,0">
                    <w:txbxContent>
                      <w:p w14:paraId="0EB854FF" w14:textId="77777777" w:rsidR="00915CF4" w:rsidRDefault="00915CF4">
                        <w:pPr>
                          <w:spacing w:line="183" w:lineRule="exact"/>
                          <w:ind w:left="179"/>
                          <w:rPr>
                            <w:sz w:val="18"/>
                          </w:rPr>
                        </w:pPr>
                        <w:r>
                          <w:rPr>
                            <w:color w:val="404040"/>
                            <w:sz w:val="18"/>
                          </w:rPr>
                          <w:t>28</w:t>
                        </w:r>
                      </w:p>
                      <w:p w14:paraId="50A18185" w14:textId="77777777" w:rsidR="00915CF4" w:rsidRDefault="00915CF4">
                        <w:pPr>
                          <w:spacing w:before="14"/>
                          <w:rPr>
                            <w:sz w:val="18"/>
                          </w:rPr>
                        </w:pPr>
                        <w:r>
                          <w:rPr>
                            <w:color w:val="404040"/>
                            <w:sz w:val="18"/>
                          </w:rPr>
                          <w:t>23</w:t>
                        </w:r>
                      </w:p>
                      <w:p w14:paraId="5EF29EB6" w14:textId="77777777" w:rsidR="00915CF4" w:rsidRDefault="00915CF4">
                        <w:pPr>
                          <w:spacing w:before="14" w:line="216" w:lineRule="exact"/>
                          <w:ind w:left="287"/>
                          <w:rPr>
                            <w:sz w:val="18"/>
                          </w:rPr>
                        </w:pPr>
                        <w:r>
                          <w:rPr>
                            <w:color w:val="404040"/>
                            <w:sz w:val="18"/>
                          </w:rPr>
                          <w:t>31</w:t>
                        </w:r>
                      </w:p>
                    </w:txbxContent>
                  </v:textbox>
                </v:shape>
                <v:shape id="Text Box 333" o:spid="_x0000_s1147" type="#_x0000_t202" style="position:absolute;left:6920;top:1905;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4xAAAANwAAAAPAAAAZHJzL2Rvd25yZXYueG1sRI9Ba8JA&#10;FITvgv9heQVvuqmC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D5XB7jEAAAA3AAAAA8A&#10;AAAAAAAAAAAAAAAABwIAAGRycy9kb3ducmV2LnhtbFBLBQYAAAAAAwADALcAAAD4AgAAAAA=&#10;" filled="f" stroked="f">
                  <v:textbox inset="0,0,0,0">
                    <w:txbxContent>
                      <w:p w14:paraId="7B772EAE" w14:textId="73E64CC2" w:rsidR="00915CF4" w:rsidRDefault="00915CF4">
                        <w:pPr>
                          <w:spacing w:line="180" w:lineRule="exact"/>
                          <w:rPr>
                            <w:sz w:val="18"/>
                          </w:rPr>
                        </w:pPr>
                        <w:r>
                          <w:rPr>
                            <w:color w:val="404040"/>
                            <w:sz w:val="18"/>
                          </w:rPr>
                          <w:t>66"</w:t>
                        </w:r>
                      </w:p>
                    </w:txbxContent>
                  </v:textbox>
                </v:shape>
                <v:shape id="Text Box 332" o:spid="_x0000_s1148" type="#_x0000_t202" style="position:absolute;left:6659;top:2139;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" filled="f" stroked="f">
                  <v:textbox inset="0,0,0,0">
                    <w:txbxContent>
                      <w:p w14:paraId="03D7E2C6" w14:textId="77777777" w:rsidR="00915CF4" w:rsidRDefault="00915CF4">
                        <w:pPr>
                          <w:spacing w:line="180" w:lineRule="exact"/>
                          <w:rPr>
                            <w:sz w:val="18"/>
                          </w:rPr>
                        </w:pPr>
                        <w:r>
                          <w:rPr>
                            <w:color w:val="404040"/>
                            <w:sz w:val="18"/>
                          </w:rPr>
                          <w:t>10</w:t>
                        </w:r>
                      </w:p>
                    </w:txbxContent>
                  </v:textbox>
                </v:shape>
                <v:shape id="Text Box 331" o:spid="_x0000_s1149" type="#_x0000_t202" style="position:absolute;left:8276;top:1905;width:239;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" filled="f" stroked="f">
                  <v:textbox inset="0,0,0,0">
                    <w:txbxContent>
                      <w:p w14:paraId="4911EFA6" w14:textId="77777777" w:rsidR="00915CF4" w:rsidRDefault="00915CF4">
                        <w:pPr>
                          <w:spacing w:line="183" w:lineRule="exact"/>
                          <w:ind w:left="36"/>
                          <w:rPr>
                            <w:sz w:val="18"/>
                          </w:rPr>
                        </w:pPr>
                        <w:r>
                          <w:rPr>
                            <w:color w:val="404040"/>
                            <w:sz w:val="18"/>
                          </w:rPr>
                          <w:t>34</w:t>
                        </w:r>
                      </w:p>
                      <w:p w14:paraId="50239AB4" w14:textId="77777777" w:rsidR="00915CF4" w:rsidRDefault="00915CF4">
                        <w:pPr>
                          <w:spacing w:before="14" w:line="216" w:lineRule="exact"/>
                          <w:rPr>
                            <w:sz w:val="18"/>
                          </w:rPr>
                        </w:pPr>
                        <w:r>
                          <w:rPr>
                            <w:color w:val="404040"/>
                            <w:sz w:val="18"/>
                          </w:rPr>
                          <w:t>35</w:t>
                        </w:r>
                      </w:p>
                    </w:txbxContent>
                  </v:textbox>
                </v:shape>
                <v:shape id="Text Box 330" o:spid="_x0000_s1150" type="#_x0000_t202" style="position:absolute;left:7342;top:237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" filled="f" stroked="f">
                  <v:textbox inset="0,0,0,0">
                    <w:txbxContent>
                      <w:p w14:paraId="00568E24" w14:textId="77777777" w:rsidR="00915CF4" w:rsidRDefault="00915CF4">
                        <w:pPr>
                          <w:spacing w:line="180" w:lineRule="exact"/>
                          <w:rPr>
                            <w:sz w:val="18"/>
                          </w:rPr>
                        </w:pPr>
                        <w:r>
                          <w:rPr>
                            <w:color w:val="404040"/>
                            <w:sz w:val="18"/>
                          </w:rPr>
                          <w:t>13</w:t>
                        </w:r>
                      </w:p>
                    </w:txbxContent>
                  </v:textbox>
                </v:shape>
                <v:shape id="Text Box 329" o:spid="_x0000_s1151" type="#_x0000_t202" style="position:absolute;left:8671;top:237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" filled="f" stroked="f">
                  <v:textbox inset="0,0,0,0">
                    <w:txbxContent>
                      <w:p w14:paraId="39FCBE31" w14:textId="77777777" w:rsidR="00915CF4" w:rsidRDefault="00915CF4">
                        <w:pPr>
                          <w:spacing w:line="180" w:lineRule="exact"/>
                          <w:rPr>
                            <w:sz w:val="18"/>
                          </w:rPr>
                        </w:pPr>
                        <w:r>
                          <w:rPr>
                            <w:color w:val="404040"/>
                            <w:sz w:val="18"/>
                          </w:rPr>
                          <w:t>24</w:t>
                        </w:r>
                      </w:p>
                    </w:txbxContent>
                  </v:textbox>
                </v:shape>
                <v:shape id="Text Box 328" o:spid="_x0000_s1152" type="#_x0000_t202" style="position:absolute;left:4692;top:271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" filled="f" stroked="f">
                  <v:textbox inset="0,0,0,0">
                    <w:txbxContent>
                      <w:p w14:paraId="54136DC1" w14:textId="77777777" w:rsidR="00915CF4" w:rsidRDefault="00915CF4">
                        <w:pPr>
                          <w:spacing w:line="180" w:lineRule="exact"/>
                          <w:rPr>
                            <w:sz w:val="18"/>
                          </w:rPr>
                        </w:pPr>
                        <w:r>
                          <w:rPr>
                            <w:color w:val="585858"/>
                            <w:sz w:val="18"/>
                          </w:rPr>
                          <w:t>0</w:t>
                        </w:r>
                      </w:p>
                    </w:txbxContent>
                  </v:textbox>
                </v:shape>
                <v:shape id="Text Box 327" o:spid="_x0000_s1153" type="#_x0000_t202" style="position:absolute;left:5365;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" filled="f" stroked="f">
                  <v:textbox inset="0,0,0,0">
                    <w:txbxContent>
                      <w:p w14:paraId="5DF03ECC" w14:textId="77777777" w:rsidR="00915CF4" w:rsidRDefault="00915CF4">
                        <w:pPr>
                          <w:spacing w:line="180" w:lineRule="exact"/>
                          <w:rPr>
                            <w:sz w:val="18"/>
                          </w:rPr>
                        </w:pPr>
                        <w:r>
                          <w:rPr>
                            <w:color w:val="585858"/>
                            <w:sz w:val="18"/>
                          </w:rPr>
                          <w:t>10</w:t>
                        </w:r>
                      </w:p>
                    </w:txbxContent>
                  </v:textbox>
                </v:shape>
                <v:shape id="Text Box 326" o:spid="_x0000_s1154" type="#_x0000_t202" style="position:absolute;left:6084;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5XJxQAAANwAAAAPAAAAZHJzL2Rvd25yZXYueG1sRI9Ba8JA&#10;FITvhf6H5RW81U0tiE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Aw85XJxQAAANwAAAAP&#10;AAAAAAAAAAAAAAAAAAcCAABkcnMvZG93bnJldi54bWxQSwUGAAAAAAMAAwC3AAAA+QIAAAAA&#10;" filled="f" stroked="f">
                  <v:textbox inset="0,0,0,0">
                    <w:txbxContent>
                      <w:p w14:paraId="50284774" w14:textId="77777777" w:rsidR="00915CF4" w:rsidRDefault="00915CF4">
                        <w:pPr>
                          <w:spacing w:line="180" w:lineRule="exact"/>
                          <w:rPr>
                            <w:sz w:val="18"/>
                          </w:rPr>
                        </w:pPr>
                        <w:r>
                          <w:rPr>
                            <w:color w:val="585858"/>
                            <w:sz w:val="18"/>
                          </w:rPr>
                          <w:t>20</w:t>
                        </w:r>
                      </w:p>
                    </w:txbxContent>
                  </v:textbox>
                </v:shape>
                <v:shape id="Text Box 325" o:spid="_x0000_s1155" type="#_x0000_t202" style="position:absolute;left:6803;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KqJwwAAANwAAAAPAAAAZHJzL2Rvd25yZXYueG1sRE/Pa8Iw&#10;FL4L+x/CE3bTVAe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JBCqicMAAADcAAAADwAA&#10;AAAAAAAAAAAAAAAHAgAAZHJzL2Rvd25yZXYueG1sUEsFBgAAAAADAAMAtwAAAPcCAAAAAA==&#10;" filled="f" stroked="f">
                  <v:textbox inset="0,0,0,0">
                    <w:txbxContent>
                      <w:p w14:paraId="17EEF1DE" w14:textId="77777777" w:rsidR="00915CF4" w:rsidRDefault="00915CF4">
                        <w:pPr>
                          <w:spacing w:line="180" w:lineRule="exact"/>
                          <w:rPr>
                            <w:sz w:val="18"/>
                          </w:rPr>
                        </w:pPr>
                        <w:r>
                          <w:rPr>
                            <w:color w:val="585858"/>
                            <w:sz w:val="18"/>
                          </w:rPr>
                          <w:t>30</w:t>
                        </w:r>
                      </w:p>
                    </w:txbxContent>
                  </v:textbox>
                </v:shape>
                <v:shape id="Text Box 324" o:spid="_x0000_s1156" type="#_x0000_t202" style="position:absolute;left:7521;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A8SxQAAANwAAAAPAAAAZHJzL2Rvd25yZXYueG1sRI9Ba8JA&#10;FITvQv/D8gq96UYL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BLXA8SxQAAANwAAAAP&#10;AAAAAAAAAAAAAAAAAAcCAABkcnMvZG93bnJldi54bWxQSwUGAAAAAAMAAwC3AAAA+QIAAAAA&#10;" filled="f" stroked="f">
                  <v:textbox inset="0,0,0,0">
                    <w:txbxContent>
                      <w:p w14:paraId="4E4B17BD" w14:textId="77777777" w:rsidR="00915CF4" w:rsidRDefault="00915CF4">
                        <w:pPr>
                          <w:spacing w:line="180" w:lineRule="exact"/>
                          <w:rPr>
                            <w:sz w:val="18"/>
                          </w:rPr>
                        </w:pPr>
                        <w:r>
                          <w:rPr>
                            <w:color w:val="585858"/>
                            <w:sz w:val="18"/>
                          </w:rPr>
                          <w:t>40</w:t>
                        </w:r>
                      </w:p>
                    </w:txbxContent>
                  </v:textbox>
                </v:shape>
                <v:shape id="Text Box 323" o:spid="_x0000_s1157" type="#_x0000_t202" style="position:absolute;left:8240;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" filled="f" stroked="f">
                  <v:textbox inset="0,0,0,0">
                    <w:txbxContent>
                      <w:p w14:paraId="2692F66D" w14:textId="77777777" w:rsidR="00915CF4" w:rsidRDefault="00915CF4">
                        <w:pPr>
                          <w:spacing w:line="180" w:lineRule="exact"/>
                          <w:rPr>
                            <w:sz w:val="18"/>
                          </w:rPr>
                        </w:pPr>
                        <w:r>
                          <w:rPr>
                            <w:color w:val="585858"/>
                            <w:sz w:val="18"/>
                          </w:rPr>
                          <w:t>50</w:t>
                        </w:r>
                      </w:p>
                    </w:txbxContent>
                  </v:textbox>
                </v:shape>
                <v:shape id="Text Box 322" o:spid="_x0000_s1158" type="#_x0000_t202" style="position:absolute;left:8959;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" filled="f" stroked="f">
                  <v:textbox inset="0,0,0,0">
                    <w:txbxContent>
                      <w:p w14:paraId="18DE9F76" w14:textId="77777777" w:rsidR="00915CF4" w:rsidRDefault="00915CF4">
                        <w:pPr>
                          <w:spacing w:line="180" w:lineRule="exact"/>
                          <w:rPr>
                            <w:sz w:val="18"/>
                          </w:rPr>
                        </w:pPr>
                        <w:r>
                          <w:rPr>
                            <w:color w:val="585858"/>
                            <w:sz w:val="18"/>
                          </w:rPr>
                          <w:t>60</w:t>
                        </w:r>
                      </w:p>
                    </w:txbxContent>
                  </v:textbox>
                </v:shape>
                <v:shape id="Text Box 321" o:spid="_x0000_s1159" type="#_x0000_t202" style="position:absolute;left:9677;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" filled="f" stroked="f">
                  <v:textbox inset="0,0,0,0">
                    <w:txbxContent>
                      <w:p w14:paraId="7E6F8983" w14:textId="77777777" w:rsidR="00915CF4" w:rsidRDefault="00915CF4">
                        <w:pPr>
                          <w:spacing w:line="180" w:lineRule="exact"/>
                          <w:rPr>
                            <w:sz w:val="18"/>
                          </w:rPr>
                        </w:pPr>
                        <w:r>
                          <w:rPr>
                            <w:color w:val="585858"/>
                            <w:sz w:val="18"/>
                          </w:rPr>
                          <w:t>70</w:t>
                        </w:r>
                      </w:p>
                    </w:txbxContent>
                  </v:textbox>
                </v:shape>
                <v:shape id="Text Box 320" o:spid="_x0000_s1160" type="#_x0000_t202" style="position:absolute;left:10396;top:2713;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" filled="f" stroked="f">
                  <v:textbox inset="0,0,0,0">
                    <w:txbxContent>
                      <w:p w14:paraId="21A656E0" w14:textId="77777777" w:rsidR="00915CF4" w:rsidRDefault="00915CF4">
                        <w:pPr>
                          <w:spacing w:line="180" w:lineRule="exact"/>
                          <w:rPr>
                            <w:sz w:val="18"/>
                          </w:rPr>
                        </w:pPr>
                        <w:r>
                          <w:rPr>
                            <w:color w:val="585858"/>
                            <w:sz w:val="18"/>
                          </w:rPr>
                          <w:t>80</w:t>
                        </w:r>
                      </w:p>
                    </w:txbxContent>
                  </v:textbox>
                </v:shape>
                <v:shape id="Text Box 319" o:spid="_x0000_s1161" type="#_x0000_t202" style="position:absolute;left:4132;top:3112;width:4206;height: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" filled="f" stroked="f">
                  <v:textbox inset="0,0,0,0">
                    <w:txbxContent>
                      <w:p w14:paraId="3FC0AD9D" w14:textId="77777777" w:rsidR="00915CF4" w:rsidRDefault="00915CF4">
                        <w:pPr>
                          <w:spacing w:line="183" w:lineRule="exact"/>
                          <w:rPr>
                            <w:sz w:val="18"/>
                          </w:rPr>
                        </w:pPr>
                        <w:r>
                          <w:rPr>
                            <w:color w:val="585858"/>
                            <w:sz w:val="18"/>
                          </w:rPr>
                          <w:t>Čiastočne dôležitá alebo vôbec nedôležitá úloha</w:t>
                        </w:r>
                      </w:p>
                      <w:p w14:paraId="24FF6D4D" w14:textId="77777777" w:rsidR="00915CF4" w:rsidRDefault="00915CF4">
                        <w:pPr>
                          <w:spacing w:before="7" w:line="330" w:lineRule="atLeast"/>
                          <w:rPr>
                            <w:color w:val="585858"/>
                            <w:sz w:val="18"/>
                          </w:rPr>
                        </w:pPr>
                        <w:r>
                          <w:rPr>
                            <w:color w:val="585858"/>
                            <w:sz w:val="18"/>
                          </w:rPr>
                          <w:t xml:space="preserve">Dôležitá úloha, ale len v spojení s inými aktérmi </w:t>
                        </w:r>
                      </w:p>
                      <w:p w14:paraId="5DD12F28" w14:textId="744C0F9A" w:rsidR="00915CF4" w:rsidRDefault="00915CF4">
                        <w:pPr>
                          <w:spacing w:before="7" w:line="330" w:lineRule="atLeast"/>
                          <w:rPr>
                            <w:sz w:val="18"/>
                          </w:rPr>
                        </w:pPr>
                        <w:r>
                          <w:rPr>
                            <w:color w:val="585858"/>
                            <w:sz w:val="18"/>
                          </w:rPr>
                          <w:t>Úloha vcelku dôležitá alebo kľúčová</w:t>
                        </w:r>
                      </w:p>
                    </w:txbxContent>
                  </v:textbox>
                </v:shape>
                <w10:wrap type="topAndBottom" anchorx="page"/>
              </v:group>
            </w:pict>
          </mc:Fallback>
        </mc:AlternateContent>
      </w:r>
    </w:p>
    <w:p w14:paraId="687C72E5" w14:textId="77777777" w:rsidR="005A0F87" w:rsidRDefault="003E4B71">
      <w:pPr>
        <w:spacing w:before="175"/>
        <w:ind w:left="500"/>
        <w:jc w:val="both"/>
        <w:rPr>
          <w:i/>
          <w:sz w:val="18"/>
        </w:rPr>
      </w:pPr>
      <w:r>
        <w:rPr>
          <w:i/>
          <w:sz w:val="18"/>
        </w:rPr>
        <w:t xml:space="preserve">Zdroj: </w:t>
      </w:r>
      <w:r>
        <w:rPr>
          <w:i/>
          <w:color w:val="212121"/>
          <w:sz w:val="18"/>
        </w:rPr>
        <w:t>Prieskum pracovníkov REWIR, vlastné výpočty; počet respondentov: 68.</w:t>
      </w:r>
    </w:p>
    <w:p w14:paraId="0950BA6C" w14:textId="77777777" w:rsidR="005A0F87" w:rsidRDefault="005A0F87">
      <w:pPr>
        <w:pStyle w:val="Zkladntext"/>
        <w:spacing w:before="7"/>
        <w:ind w:left="0"/>
        <w:rPr>
          <w:i/>
          <w:sz w:val="19"/>
        </w:rPr>
      </w:pPr>
    </w:p>
    <w:p w14:paraId="790C850B" w14:textId="6BFE0B8C" w:rsidR="005A0F87" w:rsidRDefault="003E4B71">
      <w:pPr>
        <w:pStyle w:val="Zkladntext"/>
        <w:ind w:right="472"/>
        <w:jc w:val="both"/>
      </w:pPr>
      <w:r>
        <w:t>Niektorí respondenti opísali svoje vlastné skúsenosti alebo uviedli návrhy na zmeny systému. Jeden respondent s onkologickým ochorením navrhol zvýšiť limit na platené voľno na lekárske vyšetrenie (pracovné voľno s náhradou mzdy), kvôli častým vyšetreniam vyplývajúcim z charakteru ochorenia. Ďalší respondent poukázal na to, že každý návrat do práce je odlišný, závisí od spoločnosti, nadriadeného a</w:t>
      </w:r>
      <w:r w:rsidR="00BD46EF">
        <w:t> </w:t>
      </w:r>
      <w:r>
        <w:t>mnohých ďalších faktorov.</w:t>
      </w:r>
    </w:p>
    <w:p w14:paraId="7058DF98" w14:textId="77777777" w:rsidR="005A0F87" w:rsidRDefault="003E4B71">
      <w:pPr>
        <w:pStyle w:val="Zkladntext"/>
        <w:spacing w:before="159"/>
        <w:jc w:val="both"/>
      </w:pPr>
      <w:r>
        <w:t>Niektoré skúsenosti boli negatívne:</w:t>
      </w:r>
    </w:p>
    <w:p w14:paraId="1C86B9F0" w14:textId="143E1D9B" w:rsidR="005A0F87" w:rsidRPr="007D0BB0" w:rsidRDefault="007D0BB0">
      <w:pPr>
        <w:spacing w:before="162"/>
        <w:ind w:left="1066" w:right="1045"/>
        <w:jc w:val="both"/>
        <w:rPr>
          <w:sz w:val="21"/>
        </w:rPr>
      </w:pPr>
      <w:r>
        <w:rPr>
          <w:sz w:val="21"/>
        </w:rPr>
        <w:t>„</w:t>
      </w:r>
      <w:r w:rsidR="003E4B71" w:rsidRPr="007D0BB0">
        <w:rPr>
          <w:sz w:val="21"/>
        </w:rPr>
        <w:t>Po návrate do práce sa človek cíti, ako keď naskočí do rýchlika. Každý očakáva, že zvládnem celý objem pracovných povinností. Nikto sa nepýta na podrobnosti diagnózy ani na obmedzenia, ktoré z nej vyplývajú. Moju pracovnú záťaž sleduje a občas koriguje manžel alebo sa sama snažím odmietnuť prácu, ktorá prekračuje bežný pracovný čas. Mám problémy stihnúť veci načas. Odmietam pracovať neplatené nadčasy a brať si prácu domov a robiť ju po nociach.</w:t>
      </w:r>
      <w:r>
        <w:rPr>
          <w:sz w:val="21"/>
        </w:rPr>
        <w:t>“</w:t>
      </w:r>
    </w:p>
    <w:p w14:paraId="7797FF6E" w14:textId="439472A9" w:rsidR="005A0F87" w:rsidRDefault="007D0BB0">
      <w:pPr>
        <w:spacing w:before="160"/>
        <w:ind w:left="1066" w:right="1046"/>
        <w:jc w:val="both"/>
        <w:rPr>
          <w:sz w:val="21"/>
        </w:rPr>
      </w:pPr>
      <w:r>
        <w:rPr>
          <w:sz w:val="21"/>
        </w:rPr>
        <w:t>„</w:t>
      </w:r>
      <w:r w:rsidR="003E4B71" w:rsidRPr="007D0BB0">
        <w:rPr>
          <w:sz w:val="21"/>
        </w:rPr>
        <w:t>Po návrate do práce som bol pod tlakom nadriadených a kolegov, aby som dal výpoveď a</w:t>
      </w:r>
      <w:r w:rsidR="00BD46EF" w:rsidRPr="007D0BB0">
        <w:rPr>
          <w:sz w:val="21"/>
        </w:rPr>
        <w:t> </w:t>
      </w:r>
      <w:r w:rsidR="003E4B71" w:rsidRPr="007D0BB0">
        <w:rPr>
          <w:sz w:val="21"/>
        </w:rPr>
        <w:t>nahradil ma zdravý pracovník.</w:t>
      </w:r>
      <w:r>
        <w:rPr>
          <w:sz w:val="21"/>
        </w:rPr>
        <w:t>“</w:t>
      </w:r>
    </w:p>
    <w:p w14:paraId="1D2F1799" w14:textId="77777777" w:rsidR="005A0F87" w:rsidRDefault="003E4B71">
      <w:pPr>
        <w:pStyle w:val="Zkladntext"/>
        <w:spacing w:before="157"/>
        <w:ind w:right="472"/>
        <w:jc w:val="both"/>
      </w:pPr>
      <w:r>
        <w:t>Otázka zisťujúca reakciu odborových zväzov a zástupcov zamestnancov na oznámenie jednotlivca, že potrebuje nemocenskú dovolenku, bola ovplyvnená tým, že polovica respondentov potrebu dlhodobej nemocenskej dovolenky neoznámila odborom/zamestnaneckej rade/zástupcovi zamestnancov (N=10). Spomedzi respondentov, ktorí konzultovali nemocenskú dovolenku s odbormi, 20 % respondentov potvrdilo podpornú reakciu a ponuku pomoci, zatiaľ čo rovnaký počet respondentov nezískal žiadnu pomoc ani podporu počas nemocenskej dovolenky.</w:t>
      </w:r>
    </w:p>
    <w:p w14:paraId="32A90D24" w14:textId="77777777" w:rsidR="005A0F87" w:rsidRDefault="003E4B71">
      <w:pPr>
        <w:pStyle w:val="Zkladntext"/>
        <w:spacing w:before="161"/>
        <w:ind w:right="472"/>
        <w:jc w:val="both"/>
      </w:pPr>
      <w:r>
        <w:t>Hoci naša vzorka (N=93) bola rozdelená medzi odborovo organizovaných (55 %) a neorganizovaných pracovníkov (45 %), väčšina respondentov má na pracovisku odborové zväzy alebo zástupcov zamestnancov (73 %). Spomedzi respondentov neorganizovaných v odboroch 72 % uviedlo, že neuvažovali nad vstupom do odborov na svojom pracovisku, aby získali podporu alebo pomoc pri procese návrate do práce. Potvrdzuje to predchádzajúce zistenia, že pracovníci nepovažujú odborové zväzy a zástupcov zamestnancov za dôležitých aktérov v oblasti NDP.</w:t>
      </w:r>
    </w:p>
    <w:p w14:paraId="1A69FFA3" w14:textId="77777777" w:rsidR="005A0F87" w:rsidRDefault="005A0F87">
      <w:pPr>
        <w:jc w:val="both"/>
        <w:sectPr w:rsidR="005A0F87">
          <w:pgSz w:w="12240" w:h="15840"/>
          <w:pgMar w:top="1400" w:right="960" w:bottom="1180" w:left="940" w:header="0" w:footer="988" w:gutter="0"/>
          <w:cols w:space="708"/>
        </w:sectPr>
      </w:pPr>
    </w:p>
    <w:p w14:paraId="6F80D6B8" w14:textId="77777777" w:rsidR="005A0F87" w:rsidRDefault="003E4B71">
      <w:pPr>
        <w:pStyle w:val="Nadpis2"/>
        <w:numPr>
          <w:ilvl w:val="1"/>
          <w:numId w:val="1"/>
        </w:numPr>
        <w:tabs>
          <w:tab w:val="left" w:pos="902"/>
        </w:tabs>
        <w:spacing w:before="20"/>
        <w:ind w:left="500" w:right="482" w:firstLine="0"/>
      </w:pPr>
      <w:bookmarkStart w:id="22" w:name="_bookmark22"/>
      <w:bookmarkEnd w:id="22"/>
      <w:r>
        <w:lastRenderedPageBreak/>
        <w:t>Perspektívy manažérov a ďalších relevantných firemných aktérov pri návrate do práce na úrovni podniku</w:t>
      </w:r>
    </w:p>
    <w:p w14:paraId="3CBA4E20" w14:textId="77777777" w:rsidR="005A0F87" w:rsidRDefault="003E4B71">
      <w:pPr>
        <w:pStyle w:val="Zkladntext"/>
        <w:spacing w:before="159"/>
        <w:ind w:right="473"/>
        <w:jc w:val="both"/>
      </w:pPr>
      <w:r>
        <w:t>Pri skúmaní, aký má neprítomnosť zamestnanca kvôli dlhodobým zdravotným ťažkostiam vplyv na organizáciu, odpovedala prevažná väčšina manažérov, že zamestnanca hneď nenahrádzajú, ale reorganizuje sa pracovný postup a pracovné úlohy sa rozdelia medzi iných zamestnancov. Je pozoruhodné, že 15 % (z 13 respondentov) uviedlo, že tento fakt nemá významný vplyv na organizáciu.</w:t>
      </w:r>
    </w:p>
    <w:p w14:paraId="5253F013" w14:textId="7045E49C" w:rsidR="005A0F87" w:rsidRDefault="003E4B71">
      <w:pPr>
        <w:pStyle w:val="Zkladntext"/>
        <w:spacing w:before="159"/>
        <w:ind w:right="472"/>
        <w:jc w:val="both"/>
      </w:pPr>
      <w:r>
        <w:t>V súvislosti so zamestnancami na nemocenskej dovolenke považovali manažéri za nápomocné externé poradenstvo napr. zo strany lekárov a terapeutov (5 z 12 respondentov) spolu s právnym poradenstvom k téme nemocenskej dovolenky (3 z 12 respondentov). Na druhej strane manažéri uviedli, že im zároveň chýbajú všetky tieto zdroje, ktoré by mohli byť nápomocné v súvislosti so zamestnancami na nemocenskej dovolenke: právne poradenstvo o nemocenskej dovolenke, informácie o finančných stratégiách v súvislosti s nemocenskou dovolenkou a externé poradenstvo (napr. od lekárov a</w:t>
      </w:r>
      <w:r w:rsidR="00BD46EF">
        <w:t> </w:t>
      </w:r>
      <w:r>
        <w:t>terapeutov a externé poradenstvo/spolupráca s príslušnými odbornými organizáciami a/alebo organizáciami pacientov ako napríklad Liga proti rakovine).</w:t>
      </w:r>
    </w:p>
    <w:p w14:paraId="792DE98F" w14:textId="77777777" w:rsidR="005A0F87" w:rsidRDefault="003E4B71">
      <w:pPr>
        <w:pStyle w:val="Zkladntext"/>
        <w:spacing w:before="161"/>
        <w:jc w:val="both"/>
      </w:pPr>
      <w:bookmarkStart w:id="23" w:name="_bookmark23"/>
      <w:bookmarkEnd w:id="23"/>
      <w:r>
        <w:t>Graf 3: Vnímanie dopadu neprítomnosti zamestnanca na organizáciu (Q12)</w:t>
      </w:r>
    </w:p>
    <w:p w14:paraId="7165F8ED" w14:textId="47751995" w:rsidR="005A0F87" w:rsidRDefault="00972E9A">
      <w:pPr>
        <w:pStyle w:val="Zkladntext"/>
        <w:spacing w:before="1"/>
        <w:ind w:left="0"/>
        <w:rPr>
          <w:sz w:val="13"/>
        </w:rPr>
      </w:pPr>
      <w:r>
        <w:rPr>
          <w:noProof/>
          <w:lang w:val="en-GB" w:eastAsia="en-GB"/>
        </w:rPr>
        <mc:AlternateContent>
          <mc:Choice Requires="wpg">
            <w:drawing>
              <wp:anchor distT="0" distB="0" distL="0" distR="0" simplePos="0" relativeHeight="487629824" behindDoc="1" locked="0" layoutInCell="1" allowOverlap="1" wp14:anchorId="6FA2F0BC" wp14:editId="25D71609">
                <wp:simplePos x="0" y="0"/>
                <wp:positionH relativeFrom="page">
                  <wp:posOffset>904875</wp:posOffset>
                </wp:positionH>
                <wp:positionV relativeFrom="paragraph">
                  <wp:posOffset>131445</wp:posOffset>
                </wp:positionV>
                <wp:extent cx="5953125" cy="1881505"/>
                <wp:effectExtent l="0" t="0" r="0" b="0"/>
                <wp:wrapTopAndBottom/>
                <wp:docPr id="310" name="Group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1881505"/>
                          <a:chOff x="1433" y="200"/>
                          <a:chExt cx="9375" cy="2963"/>
                        </a:xfrm>
                      </wpg:grpSpPr>
                      <wps:wsp>
                        <wps:cNvPr id="311" name="Line 317"/>
                        <wps:cNvCnPr>
                          <a:cxnSpLocks noChangeShapeType="1"/>
                        </wps:cNvCnPr>
                        <wps:spPr bwMode="auto">
                          <a:xfrm>
                            <a:off x="6814" y="735"/>
                            <a:ext cx="0" cy="1957"/>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12" name="Rectangle 316"/>
                        <wps:cNvSpPr>
                          <a:spLocks noChangeArrowheads="1"/>
                        </wps:cNvSpPr>
                        <wps:spPr bwMode="auto">
                          <a:xfrm>
                            <a:off x="6079" y="1025"/>
                            <a:ext cx="735" cy="161"/>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3" name="AutoShape 315"/>
                        <wps:cNvSpPr>
                          <a:spLocks/>
                        </wps:cNvSpPr>
                        <wps:spPr bwMode="auto">
                          <a:xfrm>
                            <a:off x="6813" y="427"/>
                            <a:ext cx="2940" cy="2265"/>
                          </a:xfrm>
                          <a:custGeom>
                            <a:avLst/>
                            <a:gdLst>
                              <a:gd name="T0" fmla="+- 0 6814 6814"/>
                              <a:gd name="T1" fmla="*/ T0 w 2940"/>
                              <a:gd name="T2" fmla="+- 0 427 427"/>
                              <a:gd name="T3" fmla="*/ 427 h 2265"/>
                              <a:gd name="T4" fmla="+- 0 6814 6814"/>
                              <a:gd name="T5" fmla="*/ T4 w 2940"/>
                              <a:gd name="T6" fmla="+- 0 574 427"/>
                              <a:gd name="T7" fmla="*/ 574 h 2265"/>
                              <a:gd name="T8" fmla="+- 0 7548 6814"/>
                              <a:gd name="T9" fmla="*/ T8 w 2940"/>
                              <a:gd name="T10" fmla="+- 0 735 427"/>
                              <a:gd name="T11" fmla="*/ 735 h 2265"/>
                              <a:gd name="T12" fmla="+- 0 7548 6814"/>
                              <a:gd name="T13" fmla="*/ T12 w 2940"/>
                              <a:gd name="T14" fmla="+- 0 2692 427"/>
                              <a:gd name="T15" fmla="*/ 2692 h 2265"/>
                              <a:gd name="T16" fmla="+- 0 7548 6814"/>
                              <a:gd name="T17" fmla="*/ T16 w 2940"/>
                              <a:gd name="T18" fmla="+- 0 427 427"/>
                              <a:gd name="T19" fmla="*/ 427 h 2265"/>
                              <a:gd name="T20" fmla="+- 0 7548 6814"/>
                              <a:gd name="T21" fmla="*/ T20 w 2940"/>
                              <a:gd name="T22" fmla="+- 0 574 427"/>
                              <a:gd name="T23" fmla="*/ 574 h 2265"/>
                              <a:gd name="T24" fmla="+- 0 8285 6814"/>
                              <a:gd name="T25" fmla="*/ T24 w 2940"/>
                              <a:gd name="T26" fmla="+- 0 735 427"/>
                              <a:gd name="T27" fmla="*/ 735 h 2265"/>
                              <a:gd name="T28" fmla="+- 0 8285 6814"/>
                              <a:gd name="T29" fmla="*/ T28 w 2940"/>
                              <a:gd name="T30" fmla="+- 0 2692 427"/>
                              <a:gd name="T31" fmla="*/ 2692 h 2265"/>
                              <a:gd name="T32" fmla="+- 0 8285 6814"/>
                              <a:gd name="T33" fmla="*/ T32 w 2940"/>
                              <a:gd name="T34" fmla="+- 0 427 427"/>
                              <a:gd name="T35" fmla="*/ 427 h 2265"/>
                              <a:gd name="T36" fmla="+- 0 8285 6814"/>
                              <a:gd name="T37" fmla="*/ T36 w 2940"/>
                              <a:gd name="T38" fmla="+- 0 574 427"/>
                              <a:gd name="T39" fmla="*/ 574 h 2265"/>
                              <a:gd name="T40" fmla="+- 0 9019 6814"/>
                              <a:gd name="T41" fmla="*/ T40 w 2940"/>
                              <a:gd name="T42" fmla="+- 0 735 427"/>
                              <a:gd name="T43" fmla="*/ 735 h 2265"/>
                              <a:gd name="T44" fmla="+- 0 9019 6814"/>
                              <a:gd name="T45" fmla="*/ T44 w 2940"/>
                              <a:gd name="T46" fmla="+- 0 2692 427"/>
                              <a:gd name="T47" fmla="*/ 2692 h 2265"/>
                              <a:gd name="T48" fmla="+- 0 9019 6814"/>
                              <a:gd name="T49" fmla="*/ T48 w 2940"/>
                              <a:gd name="T50" fmla="+- 0 427 427"/>
                              <a:gd name="T51" fmla="*/ 427 h 2265"/>
                              <a:gd name="T52" fmla="+- 0 9019 6814"/>
                              <a:gd name="T53" fmla="*/ T52 w 2940"/>
                              <a:gd name="T54" fmla="+- 0 574 427"/>
                              <a:gd name="T55" fmla="*/ 574 h 2265"/>
                              <a:gd name="T56" fmla="+- 0 9754 6814"/>
                              <a:gd name="T57" fmla="*/ T56 w 2940"/>
                              <a:gd name="T58" fmla="+- 0 735 427"/>
                              <a:gd name="T59" fmla="*/ 735 h 2265"/>
                              <a:gd name="T60" fmla="+- 0 9754 6814"/>
                              <a:gd name="T61" fmla="*/ T60 w 2940"/>
                              <a:gd name="T62" fmla="+- 0 2692 427"/>
                              <a:gd name="T63" fmla="*/ 2692 h 2265"/>
                              <a:gd name="T64" fmla="+- 0 9754 6814"/>
                              <a:gd name="T65" fmla="*/ T64 w 2940"/>
                              <a:gd name="T66" fmla="+- 0 427 427"/>
                              <a:gd name="T67" fmla="*/ 427 h 2265"/>
                              <a:gd name="T68" fmla="+- 0 9754 6814"/>
                              <a:gd name="T69" fmla="*/ T68 w 2940"/>
                              <a:gd name="T70" fmla="+- 0 574 427"/>
                              <a:gd name="T71" fmla="*/ 574 h 2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940" h="2265">
                                <a:moveTo>
                                  <a:pt x="0" y="0"/>
                                </a:moveTo>
                                <a:lnTo>
                                  <a:pt x="0" y="147"/>
                                </a:lnTo>
                                <a:moveTo>
                                  <a:pt x="734" y="308"/>
                                </a:moveTo>
                                <a:lnTo>
                                  <a:pt x="734" y="2265"/>
                                </a:lnTo>
                                <a:moveTo>
                                  <a:pt x="734" y="0"/>
                                </a:moveTo>
                                <a:lnTo>
                                  <a:pt x="734" y="147"/>
                                </a:lnTo>
                                <a:moveTo>
                                  <a:pt x="1471" y="308"/>
                                </a:moveTo>
                                <a:lnTo>
                                  <a:pt x="1471" y="2265"/>
                                </a:lnTo>
                                <a:moveTo>
                                  <a:pt x="1471" y="0"/>
                                </a:moveTo>
                                <a:lnTo>
                                  <a:pt x="1471" y="147"/>
                                </a:lnTo>
                                <a:moveTo>
                                  <a:pt x="2205" y="308"/>
                                </a:moveTo>
                                <a:lnTo>
                                  <a:pt x="2205" y="2265"/>
                                </a:lnTo>
                                <a:moveTo>
                                  <a:pt x="2205" y="0"/>
                                </a:moveTo>
                                <a:lnTo>
                                  <a:pt x="2205" y="147"/>
                                </a:lnTo>
                                <a:moveTo>
                                  <a:pt x="2940" y="308"/>
                                </a:moveTo>
                                <a:lnTo>
                                  <a:pt x="2940" y="2265"/>
                                </a:lnTo>
                                <a:moveTo>
                                  <a:pt x="2940" y="0"/>
                                </a:moveTo>
                                <a:lnTo>
                                  <a:pt x="2940" y="14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AutoShape 314"/>
                        <wps:cNvSpPr>
                          <a:spLocks/>
                        </wps:cNvSpPr>
                        <wps:spPr bwMode="auto">
                          <a:xfrm>
                            <a:off x="6079" y="573"/>
                            <a:ext cx="4042" cy="1066"/>
                          </a:xfrm>
                          <a:custGeom>
                            <a:avLst/>
                            <a:gdLst>
                              <a:gd name="T0" fmla="+- 0 6446 6079"/>
                              <a:gd name="T1" fmla="*/ T0 w 4042"/>
                              <a:gd name="T2" fmla="+- 0 1479 574"/>
                              <a:gd name="T3" fmla="*/ 1479 h 1066"/>
                              <a:gd name="T4" fmla="+- 0 6079 6079"/>
                              <a:gd name="T5" fmla="*/ T4 w 4042"/>
                              <a:gd name="T6" fmla="+- 0 1479 574"/>
                              <a:gd name="T7" fmla="*/ 1479 h 1066"/>
                              <a:gd name="T8" fmla="+- 0 6079 6079"/>
                              <a:gd name="T9" fmla="*/ T8 w 4042"/>
                              <a:gd name="T10" fmla="+- 0 1640 574"/>
                              <a:gd name="T11" fmla="*/ 1640 h 1066"/>
                              <a:gd name="T12" fmla="+- 0 6446 6079"/>
                              <a:gd name="T13" fmla="*/ T12 w 4042"/>
                              <a:gd name="T14" fmla="+- 0 1640 574"/>
                              <a:gd name="T15" fmla="*/ 1640 h 1066"/>
                              <a:gd name="T16" fmla="+- 0 6446 6079"/>
                              <a:gd name="T17" fmla="*/ T16 w 4042"/>
                              <a:gd name="T18" fmla="+- 0 1479 574"/>
                              <a:gd name="T19" fmla="*/ 1479 h 1066"/>
                              <a:gd name="T20" fmla="+- 0 10121 6079"/>
                              <a:gd name="T21" fmla="*/ T20 w 4042"/>
                              <a:gd name="T22" fmla="+- 0 574 574"/>
                              <a:gd name="T23" fmla="*/ 574 h 1066"/>
                              <a:gd name="T24" fmla="+- 0 6079 6079"/>
                              <a:gd name="T25" fmla="*/ T24 w 4042"/>
                              <a:gd name="T26" fmla="+- 0 574 574"/>
                              <a:gd name="T27" fmla="*/ 574 h 1066"/>
                              <a:gd name="T28" fmla="+- 0 6079 6079"/>
                              <a:gd name="T29" fmla="*/ T28 w 4042"/>
                              <a:gd name="T30" fmla="+- 0 735 574"/>
                              <a:gd name="T31" fmla="*/ 735 h 1066"/>
                              <a:gd name="T32" fmla="+- 0 10121 6079"/>
                              <a:gd name="T33" fmla="*/ T32 w 4042"/>
                              <a:gd name="T34" fmla="+- 0 735 574"/>
                              <a:gd name="T35" fmla="*/ 735 h 1066"/>
                              <a:gd name="T36" fmla="+- 0 10121 6079"/>
                              <a:gd name="T37" fmla="*/ T36 w 4042"/>
                              <a:gd name="T38" fmla="+- 0 574 574"/>
                              <a:gd name="T39" fmla="*/ 574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042" h="1066">
                                <a:moveTo>
                                  <a:pt x="367" y="905"/>
                                </a:moveTo>
                                <a:lnTo>
                                  <a:pt x="0" y="905"/>
                                </a:lnTo>
                                <a:lnTo>
                                  <a:pt x="0" y="1066"/>
                                </a:lnTo>
                                <a:lnTo>
                                  <a:pt x="367" y="1066"/>
                                </a:lnTo>
                                <a:lnTo>
                                  <a:pt x="367" y="905"/>
                                </a:lnTo>
                                <a:close/>
                                <a:moveTo>
                                  <a:pt x="4042" y="0"/>
                                </a:moveTo>
                                <a:lnTo>
                                  <a:pt x="0" y="0"/>
                                </a:lnTo>
                                <a:lnTo>
                                  <a:pt x="0" y="161"/>
                                </a:lnTo>
                                <a:lnTo>
                                  <a:pt x="4042" y="161"/>
                                </a:lnTo>
                                <a:lnTo>
                                  <a:pt x="4042"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AutoShape 313"/>
                        <wps:cNvSpPr>
                          <a:spLocks/>
                        </wps:cNvSpPr>
                        <wps:spPr bwMode="auto">
                          <a:xfrm>
                            <a:off x="1440" y="207"/>
                            <a:ext cx="9360" cy="2948"/>
                          </a:xfrm>
                          <a:custGeom>
                            <a:avLst/>
                            <a:gdLst>
                              <a:gd name="T0" fmla="+- 0 6079 1440"/>
                              <a:gd name="T1" fmla="*/ T0 w 9360"/>
                              <a:gd name="T2" fmla="+- 0 2692 207"/>
                              <a:gd name="T3" fmla="*/ 2692 h 2948"/>
                              <a:gd name="T4" fmla="+- 0 6079 1440"/>
                              <a:gd name="T5" fmla="*/ T4 w 9360"/>
                              <a:gd name="T6" fmla="+- 0 427 207"/>
                              <a:gd name="T7" fmla="*/ 427 h 2948"/>
                              <a:gd name="T8" fmla="+- 0 10489 1440"/>
                              <a:gd name="T9" fmla="*/ T8 w 9360"/>
                              <a:gd name="T10" fmla="+- 0 427 207"/>
                              <a:gd name="T11" fmla="*/ 427 h 2948"/>
                              <a:gd name="T12" fmla="+- 0 10489 1440"/>
                              <a:gd name="T13" fmla="*/ T12 w 9360"/>
                              <a:gd name="T14" fmla="+- 0 2692 207"/>
                              <a:gd name="T15" fmla="*/ 2692 h 2948"/>
                              <a:gd name="T16" fmla="+- 0 1440 1440"/>
                              <a:gd name="T17" fmla="*/ T16 w 9360"/>
                              <a:gd name="T18" fmla="+- 0 3155 207"/>
                              <a:gd name="T19" fmla="*/ 3155 h 2948"/>
                              <a:gd name="T20" fmla="+- 0 10800 1440"/>
                              <a:gd name="T21" fmla="*/ T20 w 9360"/>
                              <a:gd name="T22" fmla="+- 0 3155 207"/>
                              <a:gd name="T23" fmla="*/ 3155 h 2948"/>
                              <a:gd name="T24" fmla="+- 0 10800 1440"/>
                              <a:gd name="T25" fmla="*/ T24 w 9360"/>
                              <a:gd name="T26" fmla="+- 0 207 207"/>
                              <a:gd name="T27" fmla="*/ 207 h 2948"/>
                              <a:gd name="T28" fmla="+- 0 1440 1440"/>
                              <a:gd name="T29" fmla="*/ T28 w 9360"/>
                              <a:gd name="T30" fmla="+- 0 207 207"/>
                              <a:gd name="T31" fmla="*/ 207 h 2948"/>
                              <a:gd name="T32" fmla="+- 0 1440 1440"/>
                              <a:gd name="T33" fmla="*/ T32 w 9360"/>
                              <a:gd name="T34" fmla="+- 0 3155 207"/>
                              <a:gd name="T35" fmla="*/ 3155 h 29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360" h="2948">
                                <a:moveTo>
                                  <a:pt x="4639" y="2485"/>
                                </a:moveTo>
                                <a:lnTo>
                                  <a:pt x="4639" y="220"/>
                                </a:lnTo>
                                <a:moveTo>
                                  <a:pt x="9049" y="220"/>
                                </a:moveTo>
                                <a:lnTo>
                                  <a:pt x="9049" y="2485"/>
                                </a:lnTo>
                                <a:moveTo>
                                  <a:pt x="0" y="2948"/>
                                </a:moveTo>
                                <a:lnTo>
                                  <a:pt x="9360" y="2948"/>
                                </a:lnTo>
                                <a:lnTo>
                                  <a:pt x="9360" y="0"/>
                                </a:lnTo>
                                <a:lnTo>
                                  <a:pt x="0" y="0"/>
                                </a:lnTo>
                                <a:lnTo>
                                  <a:pt x="0" y="2948"/>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 name="Text Box 312"/>
                        <wps:cNvSpPr txBox="1">
                          <a:spLocks noChangeArrowheads="1"/>
                        </wps:cNvSpPr>
                        <wps:spPr bwMode="auto">
                          <a:xfrm>
                            <a:off x="1570" y="460"/>
                            <a:ext cx="4373"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98FFA" w14:textId="424EEF71" w:rsidR="00915CF4" w:rsidRDefault="00915CF4" w:rsidP="00BD46EF">
                              <w:pPr>
                                <w:spacing w:line="183" w:lineRule="exact"/>
                                <w:ind w:right="18"/>
                                <w:jc w:val="center"/>
                                <w:rPr>
                                  <w:sz w:val="18"/>
                                </w:rPr>
                              </w:pPr>
                              <w:r>
                                <w:rPr>
                                  <w:color w:val="585858"/>
                                  <w:sz w:val="18"/>
                                </w:rPr>
                                <w:t>Nie je hneď nahradený, ale reorganizuje sa pracovný postup a rozdelia sa pracovné úlohy</w:t>
                              </w:r>
                            </w:p>
                          </w:txbxContent>
                        </wps:txbx>
                        <wps:bodyPr rot="0" vert="horz" wrap="square" lIns="0" tIns="0" rIns="0" bIns="0" anchor="t" anchorCtr="0" upright="1">
                          <a:noAutofit/>
                        </wps:bodyPr>
                      </wps:wsp>
                      <wps:wsp>
                        <wps:cNvPr id="317" name="Text Box 311"/>
                        <wps:cNvSpPr txBox="1">
                          <a:spLocks noChangeArrowheads="1"/>
                        </wps:cNvSpPr>
                        <wps:spPr bwMode="auto">
                          <a:xfrm>
                            <a:off x="10243" y="579"/>
                            <a:ext cx="203"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289B5" w14:textId="77777777" w:rsidR="00915CF4" w:rsidRDefault="00915CF4">
                              <w:pPr>
                                <w:spacing w:line="180" w:lineRule="exact"/>
                                <w:rPr>
                                  <w:sz w:val="18"/>
                                </w:rPr>
                              </w:pPr>
                              <w:r>
                                <w:rPr>
                                  <w:color w:val="404040"/>
                                  <w:sz w:val="18"/>
                                </w:rPr>
                                <w:t>11</w:t>
                              </w:r>
                            </w:p>
                          </w:txbxContent>
                        </wps:txbx>
                        <wps:bodyPr rot="0" vert="horz" wrap="square" lIns="0" tIns="0" rIns="0" bIns="0" anchor="t" anchorCtr="0" upright="1">
                          <a:noAutofit/>
                        </wps:bodyPr>
                      </wps:wsp>
                      <wps:wsp>
                        <wps:cNvPr id="318" name="Text Box 310"/>
                        <wps:cNvSpPr txBox="1">
                          <a:spLocks noChangeArrowheads="1"/>
                        </wps:cNvSpPr>
                        <wps:spPr bwMode="auto">
                          <a:xfrm>
                            <a:off x="2940" y="1023"/>
                            <a:ext cx="295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72EDE" w14:textId="77777777" w:rsidR="00915CF4" w:rsidRDefault="00915CF4" w:rsidP="00BD46EF">
                              <w:pPr>
                                <w:spacing w:line="180" w:lineRule="exact"/>
                                <w:rPr>
                                  <w:sz w:val="18"/>
                                </w:rPr>
                              </w:pPr>
                              <w:r>
                                <w:rPr>
                                  <w:color w:val="585858"/>
                                  <w:sz w:val="18"/>
                                </w:rPr>
                                <w:t>Žiadny významný dopad na organizáciu</w:t>
                              </w:r>
                            </w:p>
                          </w:txbxContent>
                        </wps:txbx>
                        <wps:bodyPr rot="0" vert="horz" wrap="square" lIns="0" tIns="0" rIns="0" bIns="0" anchor="t" anchorCtr="0" upright="1">
                          <a:noAutofit/>
                        </wps:bodyPr>
                      </wps:wsp>
                      <wps:wsp>
                        <wps:cNvPr id="319" name="Text Box 309"/>
                        <wps:cNvSpPr txBox="1">
                          <a:spLocks noChangeArrowheads="1"/>
                        </wps:cNvSpPr>
                        <wps:spPr bwMode="auto">
                          <a:xfrm>
                            <a:off x="6935" y="103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4797E"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320" name="Text Box 308"/>
                        <wps:cNvSpPr txBox="1">
                          <a:spLocks noChangeArrowheads="1"/>
                        </wps:cNvSpPr>
                        <wps:spPr bwMode="auto">
                          <a:xfrm>
                            <a:off x="1938" y="1366"/>
                            <a:ext cx="7929" cy="1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04C31" w14:textId="1CC3C7E6" w:rsidR="00915CF4" w:rsidRDefault="00915CF4" w:rsidP="00BD46EF">
                              <w:pPr>
                                <w:spacing w:line="133" w:lineRule="exact"/>
                                <w:ind w:left="52" w:right="2829"/>
                                <w:rPr>
                                  <w:color w:val="404040"/>
                                  <w:sz w:val="18"/>
                                </w:rPr>
                              </w:pPr>
                              <w:r>
                                <w:rPr>
                                  <w:color w:val="585858"/>
                                  <w:sz w:val="18"/>
                                </w:rPr>
                                <w:t>Vážny dopad, nutnosť nahradiť vo všetkých takýchto prípadoch/okamžite nahradený</w:t>
                              </w:r>
                              <w:r>
                                <w:rPr>
                                  <w:color w:val="585858"/>
                                  <w:sz w:val="18"/>
                                </w:rPr>
                                <w:tab/>
                              </w:r>
                              <w:r>
                                <w:rPr>
                                  <w:color w:val="585858"/>
                                  <w:sz w:val="18"/>
                                </w:rPr>
                                <w:tab/>
                                <w:t xml:space="preserve">                          </w:t>
                              </w:r>
                              <w:r>
                                <w:rPr>
                                  <w:color w:val="404040"/>
                                  <w:sz w:val="18"/>
                                </w:rPr>
                                <w:t>1</w:t>
                              </w:r>
                            </w:p>
                            <w:p w14:paraId="3CC3D200" w14:textId="77777777" w:rsidR="00915CF4" w:rsidRDefault="00915CF4" w:rsidP="00BD46EF">
                              <w:pPr>
                                <w:spacing w:line="133" w:lineRule="exact"/>
                                <w:ind w:left="52" w:right="3963"/>
                                <w:jc w:val="right"/>
                                <w:rPr>
                                  <w:sz w:val="18"/>
                                </w:rPr>
                              </w:pPr>
                            </w:p>
                            <w:p w14:paraId="3F4F60D6" w14:textId="4C50A6DB" w:rsidR="00915CF4" w:rsidRDefault="00915CF4" w:rsidP="00BD46EF">
                              <w:pPr>
                                <w:spacing w:before="13" w:line="170" w:lineRule="exact"/>
                                <w:rPr>
                                  <w:sz w:val="18"/>
                                </w:rPr>
                              </w:pPr>
                              <w:r>
                                <w:rPr>
                                  <w:color w:val="585858"/>
                                  <w:sz w:val="18"/>
                                </w:rPr>
                                <w:t>Dôsledky na vzťah so zákazníkmi a/alebo klientmi</w:t>
                              </w:r>
                              <w:r>
                                <w:rPr>
                                  <w:color w:val="585858"/>
                                  <w:sz w:val="18"/>
                                </w:rPr>
                                <w:tab/>
                              </w:r>
                              <w:r>
                                <w:rPr>
                                  <w:color w:val="404040"/>
                                  <w:sz w:val="18"/>
                                </w:rPr>
                                <w:t>0</w:t>
                              </w:r>
                            </w:p>
                            <w:p w14:paraId="6342D0D3" w14:textId="618B9C7F" w:rsidR="00915CF4" w:rsidRDefault="00915CF4" w:rsidP="00BD46EF">
                              <w:pPr>
                                <w:tabs>
                                  <w:tab w:val="left" w:pos="4261"/>
                                </w:tabs>
                                <w:spacing w:before="123"/>
                                <w:jc w:val="both"/>
                                <w:rPr>
                                  <w:sz w:val="18"/>
                                </w:rPr>
                              </w:pPr>
                              <w:r>
                                <w:rPr>
                                  <w:color w:val="585858"/>
                                  <w:sz w:val="18"/>
                                </w:rPr>
                                <w:t>Na organizáciu to má finančné dopady</w:t>
                              </w:r>
                              <w:r>
                                <w:rPr>
                                  <w:color w:val="585858"/>
                                  <w:sz w:val="18"/>
                                </w:rPr>
                                <w:tab/>
                                <w:t xml:space="preserve"> </w:t>
                              </w:r>
                              <w:r>
                                <w:rPr>
                                  <w:color w:val="404040"/>
                                  <w:sz w:val="18"/>
                                </w:rPr>
                                <w:t>0</w:t>
                              </w:r>
                            </w:p>
                            <w:p w14:paraId="15521BC0" w14:textId="77777777" w:rsidR="00915CF4" w:rsidRDefault="00915CF4">
                              <w:pPr>
                                <w:spacing w:before="11"/>
                                <w:rPr>
                                  <w:sz w:val="18"/>
                                </w:rPr>
                              </w:pPr>
                            </w:p>
                            <w:p w14:paraId="09FF5A36" w14:textId="77777777" w:rsidR="00915CF4" w:rsidRDefault="00915CF4">
                              <w:pPr>
                                <w:tabs>
                                  <w:tab w:val="left" w:pos="4831"/>
                                  <w:tab w:val="left" w:pos="5566"/>
                                  <w:tab w:val="left" w:pos="6301"/>
                                  <w:tab w:val="left" w:pos="7036"/>
                                  <w:tab w:val="left" w:pos="7726"/>
                                </w:tabs>
                                <w:spacing w:line="216" w:lineRule="exact"/>
                                <w:ind w:left="4096"/>
                                <w:rPr>
                                  <w:sz w:val="18"/>
                                </w:rPr>
                              </w:pPr>
                              <w:r>
                                <w:rPr>
                                  <w:color w:val="585858"/>
                                  <w:sz w:val="18"/>
                                </w:rPr>
                                <w:t>0</w:t>
                              </w:r>
                              <w:r>
                                <w:rPr>
                                  <w:color w:val="585858"/>
                                  <w:sz w:val="18"/>
                                </w:rPr>
                                <w:tab/>
                                <w:t>2</w:t>
                              </w:r>
                              <w:r>
                                <w:rPr>
                                  <w:color w:val="585858"/>
                                  <w:sz w:val="18"/>
                                </w:rPr>
                                <w:tab/>
                                <w:t>4</w:t>
                              </w:r>
                              <w:r>
                                <w:rPr>
                                  <w:color w:val="585858"/>
                                  <w:sz w:val="18"/>
                                </w:rPr>
                                <w:tab/>
                                <w:t>6</w:t>
                              </w:r>
                              <w:r>
                                <w:rPr>
                                  <w:color w:val="585858"/>
                                  <w:sz w:val="18"/>
                                </w:rPr>
                                <w:tab/>
                                <w:t>8</w:t>
                              </w:r>
                              <w:r>
                                <w:rPr>
                                  <w:color w:val="585858"/>
                                  <w:sz w:val="18"/>
                                </w:rPr>
                                <w:tab/>
                                <w:t>10</w:t>
                              </w:r>
                            </w:p>
                          </w:txbxContent>
                        </wps:txbx>
                        <wps:bodyPr rot="0" vert="horz" wrap="square" lIns="0" tIns="0" rIns="0" bIns="0" anchor="t" anchorCtr="0" upright="1">
                          <a:noAutofit/>
                        </wps:bodyPr>
                      </wps:wsp>
                      <wps:wsp>
                        <wps:cNvPr id="321" name="Text Box 307"/>
                        <wps:cNvSpPr txBox="1">
                          <a:spLocks noChangeArrowheads="1"/>
                        </wps:cNvSpPr>
                        <wps:spPr bwMode="auto">
                          <a:xfrm>
                            <a:off x="10399" y="2842"/>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05A2D" w14:textId="77777777" w:rsidR="00915CF4" w:rsidRDefault="00915CF4">
                              <w:pPr>
                                <w:spacing w:line="180" w:lineRule="exact"/>
                                <w:rPr>
                                  <w:sz w:val="18"/>
                                </w:rPr>
                              </w:pPr>
                              <w:r>
                                <w:rPr>
                                  <w:color w:val="585858"/>
                                  <w:sz w:val="18"/>
                                </w:rPr>
                                <w:t>1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A2F0BC" id="Group 306" o:spid="_x0000_s1162" style="position:absolute;margin-left:71.25pt;margin-top:10.35pt;width:468.75pt;height:148.15pt;z-index:-15686656;mso-wrap-distance-left:0;mso-wrap-distance-right:0;mso-position-horizontal-relative:page" coordorigin="1433,200" coordsize="9375,2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">
                <v:line id="Line 317" o:spid="_x0000_s1163" style="position:absolute;visibility:visible;mso-wrap-style:square" from="6814,735" to="6814,2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" strokecolor="#d9d9d9"/>
                <v:rect id="Rectangle 316" o:spid="_x0000_s1164" style="position:absolute;left:6079;top:1025;width:735;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" fillcolor="#5b9bd4" stroked="f"/>
                <v:shape id="AutoShape 315" o:spid="_x0000_s1165" style="position:absolute;left:6813;top:427;width:2940;height:2265;visibility:visible;mso-wrap-style:square;v-text-anchor:top" coordsize="2940,2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" path="m,l,147m734,308r,1957m734,r,147m1471,308r,1957m1471,r,147m2205,308r,1957m2205,r,147m2940,308r,1957m2940,r,147e" filled="f" strokecolor="#d9d9d9">
                  <v:path arrowok="t" o:connecttype="custom" o:connectlocs="0,427;0,574;734,735;734,2692;734,427;734,574;1471,735;1471,2692;1471,427;1471,574;2205,735;2205,2692;2205,427;2205,574;2940,735;2940,2692;2940,427;2940,574" o:connectangles="0,0,0,0,0,0,0,0,0,0,0,0,0,0,0,0,0,0"/>
                </v:shape>
                <v:shape id="AutoShape 314" o:spid="_x0000_s1166" style="position:absolute;left:6079;top:573;width:4042;height:1066;visibility:visible;mso-wrap-style:square;v-text-anchor:top" coordsize="4042,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" path="m367,905l,905r,161l367,1066r,-161xm4042,l,,,161r4042,l4042,xe" fillcolor="#5b9bd4" stroked="f">
                  <v:path arrowok="t" o:connecttype="custom" o:connectlocs="367,1479;0,1479;0,1640;367,1640;367,1479;4042,574;0,574;0,735;4042,735;4042,574" o:connectangles="0,0,0,0,0,0,0,0,0,0"/>
                </v:shape>
                <v:shape id="AutoShape 313" o:spid="_x0000_s1167" style="position:absolute;left:1440;top:207;width:9360;height:2948;visibility:visible;mso-wrap-style:square;v-text-anchor:top" coordsize="9360,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" path="m4639,2485r,-2265m9049,220r,2265m,2948r9360,l9360,,,,,2948xe" filled="f" strokecolor="#d9d9d9">
                  <v:path arrowok="t" o:connecttype="custom" o:connectlocs="4639,2692;4639,427;9049,427;9049,2692;0,3155;9360,3155;9360,207;0,207;0,3155" o:connectangles="0,0,0,0,0,0,0,0,0"/>
                </v:shape>
                <v:shape id="Text Box 312" o:spid="_x0000_s1168" type="#_x0000_t202" style="position:absolute;left:1570;top:460;width:4373;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" filled="f" stroked="f">
                  <v:textbox inset="0,0,0,0">
                    <w:txbxContent>
                      <w:p w14:paraId="7C798FFA" w14:textId="424EEF71" w:rsidR="00915CF4" w:rsidRDefault="00915CF4" w:rsidP="00BD46EF">
                        <w:pPr>
                          <w:spacing w:line="183" w:lineRule="exact"/>
                          <w:ind w:right="18"/>
                          <w:jc w:val="center"/>
                          <w:rPr>
                            <w:sz w:val="18"/>
                          </w:rPr>
                        </w:pPr>
                        <w:r>
                          <w:rPr>
                            <w:color w:val="585858"/>
                            <w:sz w:val="18"/>
                          </w:rPr>
                          <w:t>Nie je hneď nahradený, ale reorganizuje sa pracovný postup a rozdelia sa pracovné úlohy</w:t>
                        </w:r>
                      </w:p>
                    </w:txbxContent>
                  </v:textbox>
                </v:shape>
                <v:shape id="Text Box 311" o:spid="_x0000_s1169" type="#_x0000_t202" style="position:absolute;left:10243;top:579;width:203;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Gn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xioxp8YAAADcAAAA&#10;DwAAAAAAAAAAAAAAAAAHAgAAZHJzL2Rvd25yZXYueG1sUEsFBgAAAAADAAMAtwAAAPoCAAAAAA==&#10;" filled="f" stroked="f">
                  <v:textbox inset="0,0,0,0">
                    <w:txbxContent>
                      <w:p w14:paraId="23B289B5" w14:textId="77777777" w:rsidR="00915CF4" w:rsidRDefault="00915CF4">
                        <w:pPr>
                          <w:spacing w:line="180" w:lineRule="exact"/>
                          <w:rPr>
                            <w:sz w:val="18"/>
                          </w:rPr>
                        </w:pPr>
                        <w:r>
                          <w:rPr>
                            <w:color w:val="404040"/>
                            <w:sz w:val="18"/>
                          </w:rPr>
                          <w:t>11</w:t>
                        </w:r>
                      </w:p>
                    </w:txbxContent>
                  </v:textbox>
                </v:shape>
                <v:shape id="Text Box 310" o:spid="_x0000_s1170" type="#_x0000_t202" style="position:absolute;left:2940;top:1023;width:295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70C72EDE" w14:textId="77777777" w:rsidR="00915CF4" w:rsidRDefault="00915CF4" w:rsidP="00BD46EF">
                        <w:pPr>
                          <w:spacing w:line="180" w:lineRule="exact"/>
                          <w:rPr>
                            <w:sz w:val="18"/>
                          </w:rPr>
                        </w:pPr>
                        <w:r>
                          <w:rPr>
                            <w:color w:val="585858"/>
                            <w:sz w:val="18"/>
                          </w:rPr>
                          <w:t>Žiadny významný dopad na organizáciu</w:t>
                        </w:r>
                      </w:p>
                    </w:txbxContent>
                  </v:textbox>
                </v:shape>
                <v:shape id="Text Box 309" o:spid="_x0000_s1171" type="#_x0000_t202" style="position:absolute;left:6935;top:103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" filled="f" stroked="f">
                  <v:textbox inset="0,0,0,0">
                    <w:txbxContent>
                      <w:p w14:paraId="4384797E" w14:textId="77777777" w:rsidR="00915CF4" w:rsidRDefault="00915CF4">
                        <w:pPr>
                          <w:spacing w:line="180" w:lineRule="exact"/>
                          <w:rPr>
                            <w:sz w:val="18"/>
                          </w:rPr>
                        </w:pPr>
                        <w:r>
                          <w:rPr>
                            <w:color w:val="404040"/>
                            <w:sz w:val="18"/>
                          </w:rPr>
                          <w:t>2</w:t>
                        </w:r>
                      </w:p>
                    </w:txbxContent>
                  </v:textbox>
                </v:shape>
                <v:shape id="Text Box 308" o:spid="_x0000_s1172" type="#_x0000_t202" style="position:absolute;left:1938;top:1366;width:7929;height:1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2NuwQAAANwAAAAPAAAAZHJzL2Rvd25yZXYueG1sRE9Ni8Iw&#10;EL0v+B/CCN7WVAV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IevY27BAAAA3AAAAA8AAAAA&#10;AAAAAAAAAAAABwIAAGRycy9kb3ducmV2LnhtbFBLBQYAAAAAAwADALcAAAD1AgAAAAA=&#10;" filled="f" stroked="f">
                  <v:textbox inset="0,0,0,0">
                    <w:txbxContent>
                      <w:p w14:paraId="46F04C31" w14:textId="1CC3C7E6" w:rsidR="00915CF4" w:rsidRDefault="00915CF4" w:rsidP="00BD46EF">
                        <w:pPr>
                          <w:spacing w:line="133" w:lineRule="exact"/>
                          <w:ind w:left="52" w:right="2829"/>
                          <w:rPr>
                            <w:color w:val="404040"/>
                            <w:sz w:val="18"/>
                          </w:rPr>
                        </w:pPr>
                        <w:r>
                          <w:rPr>
                            <w:color w:val="585858"/>
                            <w:sz w:val="18"/>
                          </w:rPr>
                          <w:t>Vážny dopad, nutnosť nahradiť vo všetkých takýchto prípadoch/okamžite nahradený</w:t>
                        </w:r>
                        <w:r>
                          <w:rPr>
                            <w:color w:val="585858"/>
                            <w:sz w:val="18"/>
                          </w:rPr>
                          <w:tab/>
                        </w:r>
                        <w:r>
                          <w:rPr>
                            <w:color w:val="585858"/>
                            <w:sz w:val="18"/>
                          </w:rPr>
                          <w:tab/>
                          <w:t xml:space="preserve">                          </w:t>
                        </w:r>
                        <w:r>
                          <w:rPr>
                            <w:color w:val="404040"/>
                            <w:sz w:val="18"/>
                          </w:rPr>
                          <w:t>1</w:t>
                        </w:r>
                      </w:p>
                      <w:p w14:paraId="3CC3D200" w14:textId="77777777" w:rsidR="00915CF4" w:rsidRDefault="00915CF4" w:rsidP="00BD46EF">
                        <w:pPr>
                          <w:spacing w:line="133" w:lineRule="exact"/>
                          <w:ind w:left="52" w:right="3963"/>
                          <w:jc w:val="right"/>
                          <w:rPr>
                            <w:sz w:val="18"/>
                          </w:rPr>
                        </w:pPr>
                      </w:p>
                      <w:p w14:paraId="3F4F60D6" w14:textId="4C50A6DB" w:rsidR="00915CF4" w:rsidRDefault="00915CF4" w:rsidP="00BD46EF">
                        <w:pPr>
                          <w:spacing w:before="13" w:line="170" w:lineRule="exact"/>
                          <w:rPr>
                            <w:sz w:val="18"/>
                          </w:rPr>
                        </w:pPr>
                        <w:r>
                          <w:rPr>
                            <w:color w:val="585858"/>
                            <w:sz w:val="18"/>
                          </w:rPr>
                          <w:t>Dôsledky na vzťah so zákazníkmi a/alebo klientmi</w:t>
                        </w:r>
                        <w:r>
                          <w:rPr>
                            <w:color w:val="585858"/>
                            <w:sz w:val="18"/>
                          </w:rPr>
                          <w:tab/>
                        </w:r>
                        <w:r>
                          <w:rPr>
                            <w:color w:val="404040"/>
                            <w:sz w:val="18"/>
                          </w:rPr>
                          <w:t>0</w:t>
                        </w:r>
                      </w:p>
                      <w:p w14:paraId="6342D0D3" w14:textId="618B9C7F" w:rsidR="00915CF4" w:rsidRDefault="00915CF4" w:rsidP="00BD46EF">
                        <w:pPr>
                          <w:tabs>
                            <w:tab w:val="left" w:pos="4261"/>
                          </w:tabs>
                          <w:spacing w:before="123"/>
                          <w:jc w:val="both"/>
                          <w:rPr>
                            <w:sz w:val="18"/>
                          </w:rPr>
                        </w:pPr>
                        <w:r>
                          <w:rPr>
                            <w:color w:val="585858"/>
                            <w:sz w:val="18"/>
                          </w:rPr>
                          <w:t>Na organizáciu to má finančné dopady</w:t>
                        </w:r>
                        <w:r>
                          <w:rPr>
                            <w:color w:val="585858"/>
                            <w:sz w:val="18"/>
                          </w:rPr>
                          <w:tab/>
                          <w:t xml:space="preserve"> </w:t>
                        </w:r>
                        <w:r>
                          <w:rPr>
                            <w:color w:val="404040"/>
                            <w:sz w:val="18"/>
                          </w:rPr>
                          <w:t>0</w:t>
                        </w:r>
                      </w:p>
                      <w:p w14:paraId="15521BC0" w14:textId="77777777" w:rsidR="00915CF4" w:rsidRDefault="00915CF4">
                        <w:pPr>
                          <w:spacing w:before="11"/>
                          <w:rPr>
                            <w:sz w:val="18"/>
                          </w:rPr>
                        </w:pPr>
                      </w:p>
                      <w:p w14:paraId="09FF5A36" w14:textId="77777777" w:rsidR="00915CF4" w:rsidRDefault="00915CF4">
                        <w:pPr>
                          <w:tabs>
                            <w:tab w:val="left" w:pos="4831"/>
                            <w:tab w:val="left" w:pos="5566"/>
                            <w:tab w:val="left" w:pos="6301"/>
                            <w:tab w:val="left" w:pos="7036"/>
                            <w:tab w:val="left" w:pos="7726"/>
                          </w:tabs>
                          <w:spacing w:line="216" w:lineRule="exact"/>
                          <w:ind w:left="4096"/>
                          <w:rPr>
                            <w:sz w:val="18"/>
                          </w:rPr>
                        </w:pPr>
                        <w:r>
                          <w:rPr>
                            <w:color w:val="585858"/>
                            <w:sz w:val="18"/>
                          </w:rPr>
                          <w:t>0</w:t>
                        </w:r>
                        <w:r>
                          <w:rPr>
                            <w:color w:val="585858"/>
                            <w:sz w:val="18"/>
                          </w:rPr>
                          <w:tab/>
                          <w:t>2</w:t>
                        </w:r>
                        <w:r>
                          <w:rPr>
                            <w:color w:val="585858"/>
                            <w:sz w:val="18"/>
                          </w:rPr>
                          <w:tab/>
                          <w:t>4</w:t>
                        </w:r>
                        <w:r>
                          <w:rPr>
                            <w:color w:val="585858"/>
                            <w:sz w:val="18"/>
                          </w:rPr>
                          <w:tab/>
                          <w:t>6</w:t>
                        </w:r>
                        <w:r>
                          <w:rPr>
                            <w:color w:val="585858"/>
                            <w:sz w:val="18"/>
                          </w:rPr>
                          <w:tab/>
                          <w:t>8</w:t>
                        </w:r>
                        <w:r>
                          <w:rPr>
                            <w:color w:val="585858"/>
                            <w:sz w:val="18"/>
                          </w:rPr>
                          <w:tab/>
                          <w:t>10</w:t>
                        </w:r>
                      </w:p>
                    </w:txbxContent>
                  </v:textbox>
                </v:shape>
                <v:shape id="Text Box 307" o:spid="_x0000_s1173" type="#_x0000_t202" style="position:absolute;left:10399;top:2842;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8b1xAAAANwAAAAPAAAAZHJzL2Rvd25yZXYueG1sRI9Ba8JA&#10;FITvgv9heYI33agg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OjjxvXEAAAA3AAAAA8A&#10;AAAAAAAAAAAAAAAABwIAAGRycy9kb3ducmV2LnhtbFBLBQYAAAAAAwADALcAAAD4AgAAAAA=&#10;" filled="f" stroked="f">
                  <v:textbox inset="0,0,0,0">
                    <w:txbxContent>
                      <w:p w14:paraId="0EE05A2D" w14:textId="77777777" w:rsidR="00915CF4" w:rsidRDefault="00915CF4">
                        <w:pPr>
                          <w:spacing w:line="180" w:lineRule="exact"/>
                          <w:rPr>
                            <w:sz w:val="18"/>
                          </w:rPr>
                        </w:pPr>
                        <w:r>
                          <w:rPr>
                            <w:color w:val="585858"/>
                            <w:sz w:val="18"/>
                          </w:rPr>
                          <w:t>12</w:t>
                        </w:r>
                      </w:p>
                    </w:txbxContent>
                  </v:textbox>
                </v:shape>
                <w10:wrap type="topAndBottom" anchorx="page"/>
              </v:group>
            </w:pict>
          </mc:Fallback>
        </mc:AlternateContent>
      </w:r>
    </w:p>
    <w:p w14:paraId="700B7E2D" w14:textId="77777777" w:rsidR="005A0F87" w:rsidRDefault="003E4B71">
      <w:pPr>
        <w:ind w:left="500"/>
        <w:jc w:val="both"/>
        <w:rPr>
          <w:i/>
          <w:sz w:val="18"/>
        </w:rPr>
      </w:pPr>
      <w:r>
        <w:rPr>
          <w:i/>
          <w:color w:val="44536A"/>
          <w:sz w:val="18"/>
        </w:rPr>
        <w:t xml:space="preserve">Zdroj: </w:t>
      </w:r>
      <w:r>
        <w:rPr>
          <w:i/>
          <w:color w:val="212121"/>
          <w:sz w:val="18"/>
        </w:rPr>
        <w:t>Prieskum manažérov REWIR, vlastné výpočty; počet respondentov: 13 (viac možných odpovedí).</w:t>
      </w:r>
    </w:p>
    <w:p w14:paraId="03F47BB6" w14:textId="77777777" w:rsidR="005A0F87" w:rsidRDefault="005A0F87">
      <w:pPr>
        <w:pStyle w:val="Zkladntext"/>
        <w:ind w:left="0"/>
        <w:rPr>
          <w:i/>
          <w:sz w:val="16"/>
        </w:rPr>
      </w:pPr>
    </w:p>
    <w:p w14:paraId="553AB63B" w14:textId="77777777" w:rsidR="005A0F87" w:rsidRDefault="003E4B71">
      <w:pPr>
        <w:pStyle w:val="Zkladntext"/>
        <w:ind w:right="473"/>
        <w:jc w:val="both"/>
      </w:pPr>
      <w:r>
        <w:t>Manažéri väčšinou súhlasili, že pracovník by mal mať právo na úpravu pracovných povinností podľa rozhodnutia organizácie a že je dôležité ostať s pracovníkom v kontakte počas doby neprítomnosti. Zároveň manažéri väčšinou vyjadrili nesúhlas s tým, že by bol pracovník menej snaživý v práci po diagnostikovaní chronického ochorenia. Neodporúčali by však viac voľna, než je stanovené v aktuálne platných predpisoch.</w:t>
      </w:r>
    </w:p>
    <w:p w14:paraId="486DC95A" w14:textId="701480EB" w:rsidR="005A0F87" w:rsidRDefault="003E4B71">
      <w:pPr>
        <w:pStyle w:val="Zkladntext"/>
        <w:spacing w:before="162"/>
        <w:ind w:right="474"/>
        <w:jc w:val="both"/>
      </w:pPr>
      <w:r>
        <w:t>Väčšina manažérov uviedla, že v organizácii pôsobia odborové zväzy alebo zástupcovia zamestnancov. Kolektívne zmluvy na úrovni podniku však neupravujú tému NDP. Postupy, ktoré najlepšie opisujú fungovanie organizácií, sú nasledujúce: (i) interakcia medzi manažmentom a odbormi v súvislosti s</w:t>
      </w:r>
      <w:r w:rsidR="00D32C3D">
        <w:t> </w:t>
      </w:r>
      <w:r>
        <w:t>politikou a praxou NDP sa týka jednotlivých prípadov a nie je pravidelná a (ii) považujú za dôležité a</w:t>
      </w:r>
      <w:r w:rsidR="00D32C3D">
        <w:t> </w:t>
      </w:r>
      <w:r>
        <w:t>plánujú zahrnúť zástupcu pracovníkov do komisie, ktorá sa venuje bezpečnosti a ochrane zdravia na pracovisku. Manažéri vnímajú pri možnosti spolupráce s odbormi a ďalšími zástupcami zamestnancov pri sprostredkovaní NDP v ich organizácii ako prekážku to, že by vznikli nejasnosti v riadení procesu NDP a</w:t>
      </w:r>
      <w:r w:rsidR="00D32C3D">
        <w:t> </w:t>
      </w:r>
      <w:r>
        <w:t>zodpovednosti za neho. Najčastejšie prínosy zo zapojenia odborov/zástupcov zamestnancov do témy NDP sú (i) školenia pre manažérov/nadriadených, ktorí priamo riešia záležitosti zamestnancov</w:t>
      </w:r>
    </w:p>
    <w:p w14:paraId="36D26C52" w14:textId="77777777" w:rsidR="005A0F87" w:rsidRDefault="005A0F87">
      <w:pPr>
        <w:jc w:val="both"/>
        <w:sectPr w:rsidR="005A0F87">
          <w:pgSz w:w="12240" w:h="15840"/>
          <w:pgMar w:top="1420" w:right="960" w:bottom="1180" w:left="940" w:header="0" w:footer="988" w:gutter="0"/>
          <w:cols w:space="708"/>
        </w:sectPr>
      </w:pPr>
    </w:p>
    <w:p w14:paraId="41924B79" w14:textId="77777777" w:rsidR="005A0F87" w:rsidRDefault="003E4B71">
      <w:pPr>
        <w:pStyle w:val="Zkladntext"/>
        <w:spacing w:before="39"/>
        <w:ind w:right="478"/>
        <w:jc w:val="both"/>
      </w:pPr>
      <w:r>
        <w:lastRenderedPageBreak/>
        <w:t>s chronickými ochoreniami a (ii) školenia pre odbory a/alebo zástupcov zamestnancov, ktorí priamo riešia záležitosti zamestnancov s chronickými ochoreniami.</w:t>
      </w:r>
      <w:r>
        <w:rPr>
          <w:vertAlign w:val="superscript"/>
        </w:rPr>
        <w:t>6</w:t>
      </w:r>
    </w:p>
    <w:p w14:paraId="246637F3" w14:textId="77777777" w:rsidR="005A0F87" w:rsidRDefault="005A0F87">
      <w:pPr>
        <w:pStyle w:val="Zkladntext"/>
        <w:spacing w:before="3"/>
        <w:ind w:left="0"/>
        <w:rPr>
          <w:sz w:val="26"/>
        </w:rPr>
      </w:pPr>
    </w:p>
    <w:p w14:paraId="007D3AB3" w14:textId="77777777" w:rsidR="005A0F87" w:rsidRDefault="003E4B71">
      <w:pPr>
        <w:pStyle w:val="Nadpis2"/>
        <w:numPr>
          <w:ilvl w:val="1"/>
          <w:numId w:val="1"/>
        </w:numPr>
        <w:tabs>
          <w:tab w:val="left" w:pos="892"/>
        </w:tabs>
      </w:pPr>
      <w:bookmarkStart w:id="24" w:name="_bookmark24"/>
      <w:bookmarkEnd w:id="24"/>
      <w:r>
        <w:t>Interakcie medzi zamestnávateľom a zamestnancom pri sprostredkovaní návratu do práce</w:t>
      </w:r>
    </w:p>
    <w:p w14:paraId="5F419B33" w14:textId="77777777" w:rsidR="005A0F87" w:rsidRDefault="005A0F87">
      <w:pPr>
        <w:pStyle w:val="Zkladntext"/>
        <w:spacing w:before="7"/>
        <w:ind w:left="0"/>
        <w:rPr>
          <w:b/>
          <w:sz w:val="19"/>
        </w:rPr>
      </w:pPr>
    </w:p>
    <w:p w14:paraId="72EBD9E1" w14:textId="77777777" w:rsidR="005A0F87" w:rsidRDefault="003E4B71">
      <w:pPr>
        <w:pStyle w:val="Nadpis3"/>
      </w:pPr>
      <w:r>
        <w:t>Pohľad pracovníkov</w:t>
      </w:r>
    </w:p>
    <w:p w14:paraId="5D1276AF" w14:textId="77777777" w:rsidR="005A0F87" w:rsidRDefault="003E4B71">
      <w:pPr>
        <w:pStyle w:val="Zkladntext"/>
        <w:spacing w:before="161"/>
        <w:ind w:right="473"/>
        <w:jc w:val="both"/>
      </w:pPr>
      <w:r>
        <w:t>Pracovníci zapojení do prieskumu uviedli, že ich zamestnávatelia mali vo všeobecnosti podporný prístup po oznámení, že potrebujú nemocenskú dovolenku, ale zároveň mali pocit, že im neponúkli žiadnu pomoc ani podporu počas doby práceneschopnosti (36 %; N=11).</w:t>
      </w:r>
    </w:p>
    <w:p w14:paraId="286011C9" w14:textId="77777777" w:rsidR="005A0F87" w:rsidRDefault="003E4B71">
      <w:pPr>
        <w:pStyle w:val="Zkladntext"/>
        <w:spacing w:before="159"/>
        <w:ind w:right="472"/>
        <w:jc w:val="both"/>
      </w:pPr>
      <w:r>
        <w:t>Pracovníkov sme sa pýtali na ich reálne skúsenosti s návratom do práce. V grafe 4 je znázornený nesúhlas, súhlas a neutrálny postoj pracovníkov pri hodnotení vlastných skúseností. Väčšina respondentov nevyjadrila súhlas so žiadnou z možností, čo znamená, že nedostali žiadne poradenstvo ani nezaznamenali žiadnu koordináciu medzi spoločnosťou a lekármi. V prípade súhlasu sa pracovníci cítili vítaní na pracovisku.</w:t>
      </w:r>
    </w:p>
    <w:p w14:paraId="08970951" w14:textId="7BED2CB2" w:rsidR="005A0F87" w:rsidRDefault="003E4B71">
      <w:pPr>
        <w:pStyle w:val="Zkladntext"/>
        <w:spacing w:before="160"/>
        <w:ind w:right="474"/>
        <w:jc w:val="both"/>
      </w:pPr>
      <w:r>
        <w:t>Miera spokojnosti s pomocou a podporou zo strany zamestnávateľa a odborov na úrovni podnikov sa líši. Hoci väčšina respondentov bola spokojná so zamestnávateľmi aj odbormi, viac ako tretina vyjadrila výraznú nespokojnosť s podporou a pomocou (alebo ich nedostatkom) zo strany odborov (N=85).</w:t>
      </w:r>
    </w:p>
    <w:p w14:paraId="254D0BDE" w14:textId="41A68AFC" w:rsidR="005A0F87" w:rsidRDefault="003E4B71">
      <w:pPr>
        <w:pStyle w:val="Zkladntext"/>
        <w:spacing w:before="162"/>
        <w:ind w:right="474"/>
        <w:jc w:val="both"/>
      </w:pPr>
      <w:r>
        <w:t>Viac ako dve tretiny respondentov (N=34) uviedli, že medzi zamestnávateľom a odborovými zväzmi/zástupcami zamestnancov neprebehlo žiadne rokovanie o úprave ich pracovných úloh a</w:t>
      </w:r>
      <w:r w:rsidR="00D32C3D">
        <w:t> </w:t>
      </w:r>
      <w:r>
        <w:t>zodpovednosti po návrate do práce.</w:t>
      </w:r>
    </w:p>
    <w:p w14:paraId="17CD1A45" w14:textId="77777777" w:rsidR="005A0F87" w:rsidRDefault="003E4B71">
      <w:pPr>
        <w:pStyle w:val="Zkladntext"/>
        <w:spacing w:before="159"/>
        <w:jc w:val="both"/>
      </w:pPr>
      <w:bookmarkStart w:id="25" w:name="_bookmark25"/>
      <w:bookmarkEnd w:id="25"/>
      <w:r>
        <w:t>Graf 4. Skúsenosti pracovníkov s procesom návratu do práce (Q44)</w:t>
      </w:r>
    </w:p>
    <w:p w14:paraId="32757BA5" w14:textId="3D93EC95" w:rsidR="005A0F87" w:rsidRDefault="00972E9A">
      <w:pPr>
        <w:pStyle w:val="Zkladntext"/>
        <w:spacing w:before="7"/>
        <w:ind w:left="0"/>
        <w:rPr>
          <w:sz w:val="12"/>
        </w:rPr>
      </w:pPr>
      <w:r>
        <w:rPr>
          <w:noProof/>
          <w:lang w:val="en-GB" w:eastAsia="en-GB"/>
        </w:rPr>
        <mc:AlternateContent>
          <mc:Choice Requires="wpg">
            <w:drawing>
              <wp:anchor distT="0" distB="0" distL="0" distR="0" simplePos="0" relativeHeight="487645696" behindDoc="1" locked="0" layoutInCell="1" allowOverlap="1" wp14:anchorId="58FA48F1" wp14:editId="55BC8DAC">
                <wp:simplePos x="0" y="0"/>
                <wp:positionH relativeFrom="page">
                  <wp:posOffset>909955</wp:posOffset>
                </wp:positionH>
                <wp:positionV relativeFrom="paragraph">
                  <wp:posOffset>122555</wp:posOffset>
                </wp:positionV>
                <wp:extent cx="5953125" cy="3093085"/>
                <wp:effectExtent l="0" t="0" r="0" b="0"/>
                <wp:wrapTopAndBottom/>
                <wp:docPr id="262"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093085"/>
                          <a:chOff x="1433" y="193"/>
                          <a:chExt cx="9375" cy="4871"/>
                        </a:xfrm>
                      </wpg:grpSpPr>
                      <wps:wsp>
                        <wps:cNvPr id="263" name="AutoShape 305"/>
                        <wps:cNvSpPr>
                          <a:spLocks/>
                        </wps:cNvSpPr>
                        <wps:spPr bwMode="auto">
                          <a:xfrm>
                            <a:off x="6854" y="664"/>
                            <a:ext cx="2182" cy="3715"/>
                          </a:xfrm>
                          <a:custGeom>
                            <a:avLst/>
                            <a:gdLst>
                              <a:gd name="T0" fmla="+- 0 6854 6854"/>
                              <a:gd name="T1" fmla="*/ T0 w 2182"/>
                              <a:gd name="T2" fmla="+- 0 4085 665"/>
                              <a:gd name="T3" fmla="*/ 4085 h 3715"/>
                              <a:gd name="T4" fmla="+- 0 6854 6854"/>
                              <a:gd name="T5" fmla="*/ T4 w 2182"/>
                              <a:gd name="T6" fmla="+- 0 4379 665"/>
                              <a:gd name="T7" fmla="*/ 4379 h 3715"/>
                              <a:gd name="T8" fmla="+- 0 6854 6854"/>
                              <a:gd name="T9" fmla="*/ T8 w 2182"/>
                              <a:gd name="T10" fmla="+- 0 3341 665"/>
                              <a:gd name="T11" fmla="*/ 3341 h 3715"/>
                              <a:gd name="T12" fmla="+- 0 6854 6854"/>
                              <a:gd name="T13" fmla="*/ T12 w 2182"/>
                              <a:gd name="T14" fmla="+- 0 3776 665"/>
                              <a:gd name="T15" fmla="*/ 3776 h 3715"/>
                              <a:gd name="T16" fmla="+- 0 6854 6854"/>
                              <a:gd name="T17" fmla="*/ T16 w 2182"/>
                              <a:gd name="T18" fmla="+- 0 2600 665"/>
                              <a:gd name="T19" fmla="*/ 2600 h 3715"/>
                              <a:gd name="T20" fmla="+- 0 6854 6854"/>
                              <a:gd name="T21" fmla="*/ T20 w 2182"/>
                              <a:gd name="T22" fmla="+- 0 3034 665"/>
                              <a:gd name="T23" fmla="*/ 3034 h 3715"/>
                              <a:gd name="T24" fmla="+- 0 6854 6854"/>
                              <a:gd name="T25" fmla="*/ T24 w 2182"/>
                              <a:gd name="T26" fmla="+- 0 1856 665"/>
                              <a:gd name="T27" fmla="*/ 1856 h 3715"/>
                              <a:gd name="T28" fmla="+- 0 6854 6854"/>
                              <a:gd name="T29" fmla="*/ T28 w 2182"/>
                              <a:gd name="T30" fmla="+- 0 2290 665"/>
                              <a:gd name="T31" fmla="*/ 2290 h 3715"/>
                              <a:gd name="T32" fmla="+- 0 6854 6854"/>
                              <a:gd name="T33" fmla="*/ T32 w 2182"/>
                              <a:gd name="T34" fmla="+- 0 1268 665"/>
                              <a:gd name="T35" fmla="*/ 1268 h 3715"/>
                              <a:gd name="T36" fmla="+- 0 6854 6854"/>
                              <a:gd name="T37" fmla="*/ T36 w 2182"/>
                              <a:gd name="T38" fmla="+- 0 1549 665"/>
                              <a:gd name="T39" fmla="*/ 1549 h 3715"/>
                              <a:gd name="T40" fmla="+- 0 7582 6854"/>
                              <a:gd name="T41" fmla="*/ T40 w 2182"/>
                              <a:gd name="T42" fmla="+- 0 1702 665"/>
                              <a:gd name="T43" fmla="*/ 1702 h 3715"/>
                              <a:gd name="T44" fmla="+- 0 7582 6854"/>
                              <a:gd name="T45" fmla="*/ T44 w 2182"/>
                              <a:gd name="T46" fmla="+- 0 2290 665"/>
                              <a:gd name="T47" fmla="*/ 2290 h 3715"/>
                              <a:gd name="T48" fmla="+- 0 7582 6854"/>
                              <a:gd name="T49" fmla="*/ T48 w 2182"/>
                              <a:gd name="T50" fmla="+- 0 1114 665"/>
                              <a:gd name="T51" fmla="*/ 1114 h 3715"/>
                              <a:gd name="T52" fmla="+- 0 7582 6854"/>
                              <a:gd name="T53" fmla="*/ T52 w 2182"/>
                              <a:gd name="T54" fmla="+- 0 1549 665"/>
                              <a:gd name="T55" fmla="*/ 1549 h 3715"/>
                              <a:gd name="T56" fmla="+- 0 8309 6854"/>
                              <a:gd name="T57" fmla="*/ T56 w 2182"/>
                              <a:gd name="T58" fmla="+- 0 1702 665"/>
                              <a:gd name="T59" fmla="*/ 1702 h 3715"/>
                              <a:gd name="T60" fmla="+- 0 8309 6854"/>
                              <a:gd name="T61" fmla="*/ T60 w 2182"/>
                              <a:gd name="T62" fmla="+- 0 2290 665"/>
                              <a:gd name="T63" fmla="*/ 2290 h 3715"/>
                              <a:gd name="T64" fmla="+- 0 8309 6854"/>
                              <a:gd name="T65" fmla="*/ T64 w 2182"/>
                              <a:gd name="T66" fmla="+- 0 665 665"/>
                              <a:gd name="T67" fmla="*/ 665 h 3715"/>
                              <a:gd name="T68" fmla="+- 0 8309 6854"/>
                              <a:gd name="T69" fmla="*/ T68 w 2182"/>
                              <a:gd name="T70" fmla="+- 0 1549 665"/>
                              <a:gd name="T71" fmla="*/ 1549 h 3715"/>
                              <a:gd name="T72" fmla="+- 0 9036 6854"/>
                              <a:gd name="T73" fmla="*/ T72 w 2182"/>
                              <a:gd name="T74" fmla="+- 0 1702 665"/>
                              <a:gd name="T75" fmla="*/ 1702 h 3715"/>
                              <a:gd name="T76" fmla="+- 0 9036 6854"/>
                              <a:gd name="T77" fmla="*/ T76 w 2182"/>
                              <a:gd name="T78" fmla="+- 0 2290 665"/>
                              <a:gd name="T79" fmla="*/ 2290 h 3715"/>
                              <a:gd name="T80" fmla="+- 0 9036 6854"/>
                              <a:gd name="T81" fmla="*/ T80 w 2182"/>
                              <a:gd name="T82" fmla="+- 0 665 665"/>
                              <a:gd name="T83" fmla="*/ 665 h 3715"/>
                              <a:gd name="T84" fmla="+- 0 9036 6854"/>
                              <a:gd name="T85" fmla="*/ T84 w 2182"/>
                              <a:gd name="T86" fmla="+- 0 1549 665"/>
                              <a:gd name="T87" fmla="*/ 1549 h 3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182" h="3715">
                                <a:moveTo>
                                  <a:pt x="0" y="3420"/>
                                </a:moveTo>
                                <a:lnTo>
                                  <a:pt x="0" y="3714"/>
                                </a:lnTo>
                                <a:moveTo>
                                  <a:pt x="0" y="2676"/>
                                </a:moveTo>
                                <a:lnTo>
                                  <a:pt x="0" y="3111"/>
                                </a:lnTo>
                                <a:moveTo>
                                  <a:pt x="0" y="1935"/>
                                </a:moveTo>
                                <a:lnTo>
                                  <a:pt x="0" y="2369"/>
                                </a:lnTo>
                                <a:moveTo>
                                  <a:pt x="0" y="1191"/>
                                </a:moveTo>
                                <a:lnTo>
                                  <a:pt x="0" y="1625"/>
                                </a:lnTo>
                                <a:moveTo>
                                  <a:pt x="0" y="603"/>
                                </a:moveTo>
                                <a:lnTo>
                                  <a:pt x="0" y="884"/>
                                </a:lnTo>
                                <a:moveTo>
                                  <a:pt x="728" y="1037"/>
                                </a:moveTo>
                                <a:lnTo>
                                  <a:pt x="728" y="1625"/>
                                </a:lnTo>
                                <a:moveTo>
                                  <a:pt x="728" y="449"/>
                                </a:moveTo>
                                <a:lnTo>
                                  <a:pt x="728" y="884"/>
                                </a:lnTo>
                                <a:moveTo>
                                  <a:pt x="1455" y="1037"/>
                                </a:moveTo>
                                <a:lnTo>
                                  <a:pt x="1455" y="1625"/>
                                </a:lnTo>
                                <a:moveTo>
                                  <a:pt x="1455" y="0"/>
                                </a:moveTo>
                                <a:lnTo>
                                  <a:pt x="1455" y="884"/>
                                </a:lnTo>
                                <a:moveTo>
                                  <a:pt x="2182" y="1037"/>
                                </a:moveTo>
                                <a:lnTo>
                                  <a:pt x="2182" y="1625"/>
                                </a:lnTo>
                                <a:moveTo>
                                  <a:pt x="2182" y="0"/>
                                </a:moveTo>
                                <a:lnTo>
                                  <a:pt x="2182" y="884"/>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 name="Rectangle 304"/>
                        <wps:cNvSpPr>
                          <a:spLocks noChangeArrowheads="1"/>
                        </wps:cNvSpPr>
                        <wps:spPr bwMode="auto">
                          <a:xfrm>
                            <a:off x="6127" y="1548"/>
                            <a:ext cx="3199" cy="15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AutoShape 303"/>
                        <wps:cNvSpPr>
                          <a:spLocks/>
                        </wps:cNvSpPr>
                        <wps:spPr bwMode="auto">
                          <a:xfrm>
                            <a:off x="7581" y="2443"/>
                            <a:ext cx="1455" cy="591"/>
                          </a:xfrm>
                          <a:custGeom>
                            <a:avLst/>
                            <a:gdLst>
                              <a:gd name="T0" fmla="+- 0 7582 7582"/>
                              <a:gd name="T1" fmla="*/ T0 w 1455"/>
                              <a:gd name="T2" fmla="+- 0 2444 2444"/>
                              <a:gd name="T3" fmla="*/ 2444 h 591"/>
                              <a:gd name="T4" fmla="+- 0 7582 7582"/>
                              <a:gd name="T5" fmla="*/ T4 w 1455"/>
                              <a:gd name="T6" fmla="+- 0 3034 2444"/>
                              <a:gd name="T7" fmla="*/ 3034 h 591"/>
                              <a:gd name="T8" fmla="+- 0 8309 7582"/>
                              <a:gd name="T9" fmla="*/ T8 w 1455"/>
                              <a:gd name="T10" fmla="+- 0 2444 2444"/>
                              <a:gd name="T11" fmla="*/ 2444 h 591"/>
                              <a:gd name="T12" fmla="+- 0 8309 7582"/>
                              <a:gd name="T13" fmla="*/ T12 w 1455"/>
                              <a:gd name="T14" fmla="+- 0 3034 2444"/>
                              <a:gd name="T15" fmla="*/ 3034 h 591"/>
                              <a:gd name="T16" fmla="+- 0 9036 7582"/>
                              <a:gd name="T17" fmla="*/ T16 w 1455"/>
                              <a:gd name="T18" fmla="+- 0 2444 2444"/>
                              <a:gd name="T19" fmla="*/ 2444 h 591"/>
                              <a:gd name="T20" fmla="+- 0 9036 7582"/>
                              <a:gd name="T21" fmla="*/ T20 w 1455"/>
                              <a:gd name="T22" fmla="+- 0 3034 2444"/>
                              <a:gd name="T23" fmla="*/ 3034 h 591"/>
                            </a:gdLst>
                            <a:ahLst/>
                            <a:cxnLst>
                              <a:cxn ang="0">
                                <a:pos x="T1" y="T3"/>
                              </a:cxn>
                              <a:cxn ang="0">
                                <a:pos x="T5" y="T7"/>
                              </a:cxn>
                              <a:cxn ang="0">
                                <a:pos x="T9" y="T11"/>
                              </a:cxn>
                              <a:cxn ang="0">
                                <a:pos x="T13" y="T15"/>
                              </a:cxn>
                              <a:cxn ang="0">
                                <a:pos x="T17" y="T19"/>
                              </a:cxn>
                              <a:cxn ang="0">
                                <a:pos x="T21" y="T23"/>
                              </a:cxn>
                            </a:cxnLst>
                            <a:rect l="0" t="0" r="r" b="b"/>
                            <a:pathLst>
                              <a:path w="1455" h="591">
                                <a:moveTo>
                                  <a:pt x="0" y="0"/>
                                </a:moveTo>
                                <a:lnTo>
                                  <a:pt x="0" y="590"/>
                                </a:lnTo>
                                <a:moveTo>
                                  <a:pt x="727" y="0"/>
                                </a:moveTo>
                                <a:lnTo>
                                  <a:pt x="727" y="590"/>
                                </a:lnTo>
                                <a:moveTo>
                                  <a:pt x="1454" y="0"/>
                                </a:moveTo>
                                <a:lnTo>
                                  <a:pt x="1454" y="59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Rectangle 302"/>
                        <wps:cNvSpPr>
                          <a:spLocks noChangeArrowheads="1"/>
                        </wps:cNvSpPr>
                        <wps:spPr bwMode="auto">
                          <a:xfrm>
                            <a:off x="6127" y="2290"/>
                            <a:ext cx="3343" cy="15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7" name="AutoShape 301"/>
                        <wps:cNvSpPr>
                          <a:spLocks/>
                        </wps:cNvSpPr>
                        <wps:spPr bwMode="auto">
                          <a:xfrm>
                            <a:off x="7581" y="664"/>
                            <a:ext cx="2180" cy="3715"/>
                          </a:xfrm>
                          <a:custGeom>
                            <a:avLst/>
                            <a:gdLst>
                              <a:gd name="T0" fmla="+- 0 7582 7582"/>
                              <a:gd name="T1" fmla="*/ T0 w 2180"/>
                              <a:gd name="T2" fmla="+- 0 3188 665"/>
                              <a:gd name="T3" fmla="*/ 3188 h 3715"/>
                              <a:gd name="T4" fmla="+- 0 7582 7582"/>
                              <a:gd name="T5" fmla="*/ T4 w 2180"/>
                              <a:gd name="T6" fmla="+- 0 3776 665"/>
                              <a:gd name="T7" fmla="*/ 3776 h 3715"/>
                              <a:gd name="T8" fmla="+- 0 8309 7582"/>
                              <a:gd name="T9" fmla="*/ T8 w 2180"/>
                              <a:gd name="T10" fmla="+- 0 3188 665"/>
                              <a:gd name="T11" fmla="*/ 3188 h 3715"/>
                              <a:gd name="T12" fmla="+- 0 8309 7582"/>
                              <a:gd name="T13" fmla="*/ T12 w 2180"/>
                              <a:gd name="T14" fmla="+- 0 3776 665"/>
                              <a:gd name="T15" fmla="*/ 3776 h 3715"/>
                              <a:gd name="T16" fmla="+- 0 9036 7582"/>
                              <a:gd name="T17" fmla="*/ T16 w 2180"/>
                              <a:gd name="T18" fmla="+- 0 3188 665"/>
                              <a:gd name="T19" fmla="*/ 3188 h 3715"/>
                              <a:gd name="T20" fmla="+- 0 9036 7582"/>
                              <a:gd name="T21" fmla="*/ T20 w 2180"/>
                              <a:gd name="T22" fmla="+- 0 3776 665"/>
                              <a:gd name="T23" fmla="*/ 3776 h 3715"/>
                              <a:gd name="T24" fmla="+- 0 9761 7582"/>
                              <a:gd name="T25" fmla="*/ T24 w 2180"/>
                              <a:gd name="T26" fmla="+- 0 665 665"/>
                              <a:gd name="T27" fmla="*/ 665 h 3715"/>
                              <a:gd name="T28" fmla="+- 0 9761 7582"/>
                              <a:gd name="T29" fmla="*/ T28 w 2180"/>
                              <a:gd name="T30" fmla="+- 0 4379 665"/>
                              <a:gd name="T31" fmla="*/ 4379 h 371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180" h="3715">
                                <a:moveTo>
                                  <a:pt x="0" y="2523"/>
                                </a:moveTo>
                                <a:lnTo>
                                  <a:pt x="0" y="3111"/>
                                </a:lnTo>
                                <a:moveTo>
                                  <a:pt x="727" y="2523"/>
                                </a:moveTo>
                                <a:lnTo>
                                  <a:pt x="727" y="3111"/>
                                </a:lnTo>
                                <a:moveTo>
                                  <a:pt x="1454" y="2523"/>
                                </a:moveTo>
                                <a:lnTo>
                                  <a:pt x="1454" y="3111"/>
                                </a:lnTo>
                                <a:moveTo>
                                  <a:pt x="2179" y="0"/>
                                </a:moveTo>
                                <a:lnTo>
                                  <a:pt x="2179" y="3714"/>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Rectangle 300"/>
                        <wps:cNvSpPr>
                          <a:spLocks noChangeArrowheads="1"/>
                        </wps:cNvSpPr>
                        <wps:spPr bwMode="auto">
                          <a:xfrm>
                            <a:off x="6127" y="3034"/>
                            <a:ext cx="3634" cy="15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9" name="AutoShape 299"/>
                        <wps:cNvSpPr>
                          <a:spLocks/>
                        </wps:cNvSpPr>
                        <wps:spPr bwMode="auto">
                          <a:xfrm>
                            <a:off x="7581" y="3931"/>
                            <a:ext cx="1455" cy="448"/>
                          </a:xfrm>
                          <a:custGeom>
                            <a:avLst/>
                            <a:gdLst>
                              <a:gd name="T0" fmla="+- 0 7582 7582"/>
                              <a:gd name="T1" fmla="*/ T0 w 1455"/>
                              <a:gd name="T2" fmla="+- 0 3932 3932"/>
                              <a:gd name="T3" fmla="*/ 3932 h 448"/>
                              <a:gd name="T4" fmla="+- 0 7582 7582"/>
                              <a:gd name="T5" fmla="*/ T4 w 1455"/>
                              <a:gd name="T6" fmla="+- 0 4379 3932"/>
                              <a:gd name="T7" fmla="*/ 4379 h 448"/>
                              <a:gd name="T8" fmla="+- 0 8309 7582"/>
                              <a:gd name="T9" fmla="*/ T8 w 1455"/>
                              <a:gd name="T10" fmla="+- 0 3932 3932"/>
                              <a:gd name="T11" fmla="*/ 3932 h 448"/>
                              <a:gd name="T12" fmla="+- 0 8309 7582"/>
                              <a:gd name="T13" fmla="*/ T12 w 1455"/>
                              <a:gd name="T14" fmla="+- 0 4379 3932"/>
                              <a:gd name="T15" fmla="*/ 4379 h 448"/>
                              <a:gd name="T16" fmla="+- 0 9036 7582"/>
                              <a:gd name="T17" fmla="*/ T16 w 1455"/>
                              <a:gd name="T18" fmla="+- 0 3932 3932"/>
                              <a:gd name="T19" fmla="*/ 3932 h 448"/>
                              <a:gd name="T20" fmla="+- 0 9036 7582"/>
                              <a:gd name="T21" fmla="*/ T20 w 1455"/>
                              <a:gd name="T22" fmla="+- 0 4379 3932"/>
                              <a:gd name="T23" fmla="*/ 4379 h 448"/>
                            </a:gdLst>
                            <a:ahLst/>
                            <a:cxnLst>
                              <a:cxn ang="0">
                                <a:pos x="T1" y="T3"/>
                              </a:cxn>
                              <a:cxn ang="0">
                                <a:pos x="T5" y="T7"/>
                              </a:cxn>
                              <a:cxn ang="0">
                                <a:pos x="T9" y="T11"/>
                              </a:cxn>
                              <a:cxn ang="0">
                                <a:pos x="T13" y="T15"/>
                              </a:cxn>
                              <a:cxn ang="0">
                                <a:pos x="T17" y="T19"/>
                              </a:cxn>
                              <a:cxn ang="0">
                                <a:pos x="T21" y="T23"/>
                              </a:cxn>
                            </a:cxnLst>
                            <a:rect l="0" t="0" r="r" b="b"/>
                            <a:pathLst>
                              <a:path w="1455" h="448">
                                <a:moveTo>
                                  <a:pt x="0" y="0"/>
                                </a:moveTo>
                                <a:lnTo>
                                  <a:pt x="0" y="447"/>
                                </a:lnTo>
                                <a:moveTo>
                                  <a:pt x="727" y="0"/>
                                </a:moveTo>
                                <a:lnTo>
                                  <a:pt x="727" y="447"/>
                                </a:lnTo>
                                <a:moveTo>
                                  <a:pt x="1454" y="0"/>
                                </a:moveTo>
                                <a:lnTo>
                                  <a:pt x="1454" y="44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 name="Rectangle 298"/>
                        <wps:cNvSpPr>
                          <a:spLocks noChangeArrowheads="1"/>
                        </wps:cNvSpPr>
                        <wps:spPr bwMode="auto">
                          <a:xfrm>
                            <a:off x="6127" y="3775"/>
                            <a:ext cx="3490" cy="156"/>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AutoShape 297"/>
                        <wps:cNvSpPr>
                          <a:spLocks/>
                        </wps:cNvSpPr>
                        <wps:spPr bwMode="auto">
                          <a:xfrm>
                            <a:off x="6854" y="664"/>
                            <a:ext cx="728" cy="140"/>
                          </a:xfrm>
                          <a:custGeom>
                            <a:avLst/>
                            <a:gdLst>
                              <a:gd name="T0" fmla="+- 0 6854 6854"/>
                              <a:gd name="T1" fmla="*/ T0 w 728"/>
                              <a:gd name="T2" fmla="+- 0 665 665"/>
                              <a:gd name="T3" fmla="*/ 665 h 140"/>
                              <a:gd name="T4" fmla="+- 0 6854 6854"/>
                              <a:gd name="T5" fmla="*/ T4 w 728"/>
                              <a:gd name="T6" fmla="+- 0 805 665"/>
                              <a:gd name="T7" fmla="*/ 805 h 140"/>
                              <a:gd name="T8" fmla="+- 0 7582 6854"/>
                              <a:gd name="T9" fmla="*/ T8 w 728"/>
                              <a:gd name="T10" fmla="+- 0 665 665"/>
                              <a:gd name="T11" fmla="*/ 665 h 140"/>
                              <a:gd name="T12" fmla="+- 0 7582 6854"/>
                              <a:gd name="T13" fmla="*/ T12 w 728"/>
                              <a:gd name="T14" fmla="+- 0 805 665"/>
                              <a:gd name="T15" fmla="*/ 805 h 140"/>
                            </a:gdLst>
                            <a:ahLst/>
                            <a:cxnLst>
                              <a:cxn ang="0">
                                <a:pos x="T1" y="T3"/>
                              </a:cxn>
                              <a:cxn ang="0">
                                <a:pos x="T5" y="T7"/>
                              </a:cxn>
                              <a:cxn ang="0">
                                <a:pos x="T9" y="T11"/>
                              </a:cxn>
                              <a:cxn ang="0">
                                <a:pos x="T13" y="T15"/>
                              </a:cxn>
                            </a:cxnLst>
                            <a:rect l="0" t="0" r="r" b="b"/>
                            <a:pathLst>
                              <a:path w="728" h="140">
                                <a:moveTo>
                                  <a:pt x="0" y="0"/>
                                </a:moveTo>
                                <a:lnTo>
                                  <a:pt x="0" y="140"/>
                                </a:lnTo>
                                <a:moveTo>
                                  <a:pt x="728" y="0"/>
                                </a:moveTo>
                                <a:lnTo>
                                  <a:pt x="728" y="14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 name="Rectangle 296"/>
                        <wps:cNvSpPr>
                          <a:spLocks noChangeArrowheads="1"/>
                        </wps:cNvSpPr>
                        <wps:spPr bwMode="auto">
                          <a:xfrm>
                            <a:off x="6127" y="804"/>
                            <a:ext cx="2035" cy="15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3" name="AutoShape 295"/>
                        <wps:cNvSpPr>
                          <a:spLocks/>
                        </wps:cNvSpPr>
                        <wps:spPr bwMode="auto">
                          <a:xfrm>
                            <a:off x="6127" y="958"/>
                            <a:ext cx="1598" cy="3128"/>
                          </a:xfrm>
                          <a:custGeom>
                            <a:avLst/>
                            <a:gdLst>
                              <a:gd name="T0" fmla="+- 0 7145 6128"/>
                              <a:gd name="T1" fmla="*/ T0 w 1598"/>
                              <a:gd name="T2" fmla="+- 0 3932 958"/>
                              <a:gd name="T3" fmla="*/ 3932 h 3128"/>
                              <a:gd name="T4" fmla="+- 0 6128 6128"/>
                              <a:gd name="T5" fmla="*/ T4 w 1598"/>
                              <a:gd name="T6" fmla="+- 0 3932 958"/>
                              <a:gd name="T7" fmla="*/ 3932 h 3128"/>
                              <a:gd name="T8" fmla="+- 0 6128 6128"/>
                              <a:gd name="T9" fmla="*/ T8 w 1598"/>
                              <a:gd name="T10" fmla="+- 0 4085 958"/>
                              <a:gd name="T11" fmla="*/ 4085 h 3128"/>
                              <a:gd name="T12" fmla="+- 0 7145 6128"/>
                              <a:gd name="T13" fmla="*/ T12 w 1598"/>
                              <a:gd name="T14" fmla="+- 0 4085 958"/>
                              <a:gd name="T15" fmla="*/ 4085 h 3128"/>
                              <a:gd name="T16" fmla="+- 0 7145 6128"/>
                              <a:gd name="T17" fmla="*/ T16 w 1598"/>
                              <a:gd name="T18" fmla="+- 0 3932 958"/>
                              <a:gd name="T19" fmla="*/ 3932 h 3128"/>
                              <a:gd name="T20" fmla="+- 0 7145 6128"/>
                              <a:gd name="T21" fmla="*/ T20 w 1598"/>
                              <a:gd name="T22" fmla="+- 0 3188 958"/>
                              <a:gd name="T23" fmla="*/ 3188 h 3128"/>
                              <a:gd name="T24" fmla="+- 0 6128 6128"/>
                              <a:gd name="T25" fmla="*/ T24 w 1598"/>
                              <a:gd name="T26" fmla="+- 0 3188 958"/>
                              <a:gd name="T27" fmla="*/ 3188 h 3128"/>
                              <a:gd name="T28" fmla="+- 0 6128 6128"/>
                              <a:gd name="T29" fmla="*/ T28 w 1598"/>
                              <a:gd name="T30" fmla="+- 0 3341 958"/>
                              <a:gd name="T31" fmla="*/ 3341 h 3128"/>
                              <a:gd name="T32" fmla="+- 0 7145 6128"/>
                              <a:gd name="T33" fmla="*/ T32 w 1598"/>
                              <a:gd name="T34" fmla="+- 0 3341 958"/>
                              <a:gd name="T35" fmla="*/ 3341 h 3128"/>
                              <a:gd name="T36" fmla="+- 0 7145 6128"/>
                              <a:gd name="T37" fmla="*/ T36 w 1598"/>
                              <a:gd name="T38" fmla="+- 0 3188 958"/>
                              <a:gd name="T39" fmla="*/ 3188 h 3128"/>
                              <a:gd name="T40" fmla="+- 0 7145 6128"/>
                              <a:gd name="T41" fmla="*/ T40 w 1598"/>
                              <a:gd name="T42" fmla="+- 0 2444 958"/>
                              <a:gd name="T43" fmla="*/ 2444 h 3128"/>
                              <a:gd name="T44" fmla="+- 0 6128 6128"/>
                              <a:gd name="T45" fmla="*/ T44 w 1598"/>
                              <a:gd name="T46" fmla="+- 0 2444 958"/>
                              <a:gd name="T47" fmla="*/ 2444 h 3128"/>
                              <a:gd name="T48" fmla="+- 0 6128 6128"/>
                              <a:gd name="T49" fmla="*/ T48 w 1598"/>
                              <a:gd name="T50" fmla="+- 0 2600 958"/>
                              <a:gd name="T51" fmla="*/ 2600 h 3128"/>
                              <a:gd name="T52" fmla="+- 0 7145 6128"/>
                              <a:gd name="T53" fmla="*/ T52 w 1598"/>
                              <a:gd name="T54" fmla="+- 0 2600 958"/>
                              <a:gd name="T55" fmla="*/ 2600 h 3128"/>
                              <a:gd name="T56" fmla="+- 0 7145 6128"/>
                              <a:gd name="T57" fmla="*/ T56 w 1598"/>
                              <a:gd name="T58" fmla="+- 0 2444 958"/>
                              <a:gd name="T59" fmla="*/ 2444 h 3128"/>
                              <a:gd name="T60" fmla="+- 0 7435 6128"/>
                              <a:gd name="T61" fmla="*/ T60 w 1598"/>
                              <a:gd name="T62" fmla="+- 0 1702 958"/>
                              <a:gd name="T63" fmla="*/ 1702 h 3128"/>
                              <a:gd name="T64" fmla="+- 0 6128 6128"/>
                              <a:gd name="T65" fmla="*/ T64 w 1598"/>
                              <a:gd name="T66" fmla="+- 0 1702 958"/>
                              <a:gd name="T67" fmla="*/ 1702 h 3128"/>
                              <a:gd name="T68" fmla="+- 0 6128 6128"/>
                              <a:gd name="T69" fmla="*/ T68 w 1598"/>
                              <a:gd name="T70" fmla="+- 0 1856 958"/>
                              <a:gd name="T71" fmla="*/ 1856 h 3128"/>
                              <a:gd name="T72" fmla="+- 0 7435 6128"/>
                              <a:gd name="T73" fmla="*/ T72 w 1598"/>
                              <a:gd name="T74" fmla="+- 0 1856 958"/>
                              <a:gd name="T75" fmla="*/ 1856 h 3128"/>
                              <a:gd name="T76" fmla="+- 0 7435 6128"/>
                              <a:gd name="T77" fmla="*/ T76 w 1598"/>
                              <a:gd name="T78" fmla="+- 0 1702 958"/>
                              <a:gd name="T79" fmla="*/ 1702 h 3128"/>
                              <a:gd name="T80" fmla="+- 0 7726 6128"/>
                              <a:gd name="T81" fmla="*/ T80 w 1598"/>
                              <a:gd name="T82" fmla="+- 0 958 958"/>
                              <a:gd name="T83" fmla="*/ 958 h 3128"/>
                              <a:gd name="T84" fmla="+- 0 6128 6128"/>
                              <a:gd name="T85" fmla="*/ T84 w 1598"/>
                              <a:gd name="T86" fmla="+- 0 958 958"/>
                              <a:gd name="T87" fmla="*/ 958 h 3128"/>
                              <a:gd name="T88" fmla="+- 0 6128 6128"/>
                              <a:gd name="T89" fmla="*/ T88 w 1598"/>
                              <a:gd name="T90" fmla="+- 0 1114 958"/>
                              <a:gd name="T91" fmla="*/ 1114 h 3128"/>
                              <a:gd name="T92" fmla="+- 0 7726 6128"/>
                              <a:gd name="T93" fmla="*/ T92 w 1598"/>
                              <a:gd name="T94" fmla="+- 0 1114 958"/>
                              <a:gd name="T95" fmla="*/ 1114 h 3128"/>
                              <a:gd name="T96" fmla="+- 0 7726 6128"/>
                              <a:gd name="T97" fmla="*/ T96 w 1598"/>
                              <a:gd name="T98" fmla="+- 0 958 958"/>
                              <a:gd name="T99" fmla="*/ 958 h 3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598" h="3128">
                                <a:moveTo>
                                  <a:pt x="1017" y="2974"/>
                                </a:moveTo>
                                <a:lnTo>
                                  <a:pt x="0" y="2974"/>
                                </a:lnTo>
                                <a:lnTo>
                                  <a:pt x="0" y="3127"/>
                                </a:lnTo>
                                <a:lnTo>
                                  <a:pt x="1017" y="3127"/>
                                </a:lnTo>
                                <a:lnTo>
                                  <a:pt x="1017" y="2974"/>
                                </a:lnTo>
                                <a:close/>
                                <a:moveTo>
                                  <a:pt x="1017" y="2230"/>
                                </a:moveTo>
                                <a:lnTo>
                                  <a:pt x="0" y="2230"/>
                                </a:lnTo>
                                <a:lnTo>
                                  <a:pt x="0" y="2383"/>
                                </a:lnTo>
                                <a:lnTo>
                                  <a:pt x="1017" y="2383"/>
                                </a:lnTo>
                                <a:lnTo>
                                  <a:pt x="1017" y="2230"/>
                                </a:lnTo>
                                <a:close/>
                                <a:moveTo>
                                  <a:pt x="1017" y="1486"/>
                                </a:moveTo>
                                <a:lnTo>
                                  <a:pt x="0" y="1486"/>
                                </a:lnTo>
                                <a:lnTo>
                                  <a:pt x="0" y="1642"/>
                                </a:lnTo>
                                <a:lnTo>
                                  <a:pt x="1017" y="1642"/>
                                </a:lnTo>
                                <a:lnTo>
                                  <a:pt x="1017" y="1486"/>
                                </a:lnTo>
                                <a:close/>
                                <a:moveTo>
                                  <a:pt x="1307" y="744"/>
                                </a:moveTo>
                                <a:lnTo>
                                  <a:pt x="0" y="744"/>
                                </a:lnTo>
                                <a:lnTo>
                                  <a:pt x="0" y="898"/>
                                </a:lnTo>
                                <a:lnTo>
                                  <a:pt x="1307" y="898"/>
                                </a:lnTo>
                                <a:lnTo>
                                  <a:pt x="1307" y="744"/>
                                </a:lnTo>
                                <a:close/>
                                <a:moveTo>
                                  <a:pt x="1598" y="0"/>
                                </a:moveTo>
                                <a:lnTo>
                                  <a:pt x="0" y="0"/>
                                </a:lnTo>
                                <a:lnTo>
                                  <a:pt x="0" y="156"/>
                                </a:lnTo>
                                <a:lnTo>
                                  <a:pt x="1598" y="156"/>
                                </a:lnTo>
                                <a:lnTo>
                                  <a:pt x="1598"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AutoShape 294"/>
                        <wps:cNvSpPr>
                          <a:spLocks/>
                        </wps:cNvSpPr>
                        <wps:spPr bwMode="auto">
                          <a:xfrm>
                            <a:off x="6127" y="1114"/>
                            <a:ext cx="1308" cy="3125"/>
                          </a:xfrm>
                          <a:custGeom>
                            <a:avLst/>
                            <a:gdLst>
                              <a:gd name="T0" fmla="+- 0 6418 6128"/>
                              <a:gd name="T1" fmla="*/ T0 w 1308"/>
                              <a:gd name="T2" fmla="+- 0 3341 1114"/>
                              <a:gd name="T3" fmla="*/ 3341 h 3125"/>
                              <a:gd name="T4" fmla="+- 0 6128 6128"/>
                              <a:gd name="T5" fmla="*/ T4 w 1308"/>
                              <a:gd name="T6" fmla="+- 0 3341 1114"/>
                              <a:gd name="T7" fmla="*/ 3341 h 3125"/>
                              <a:gd name="T8" fmla="+- 0 6128 6128"/>
                              <a:gd name="T9" fmla="*/ T8 w 1308"/>
                              <a:gd name="T10" fmla="+- 0 3495 1114"/>
                              <a:gd name="T11" fmla="*/ 3495 h 3125"/>
                              <a:gd name="T12" fmla="+- 0 6418 6128"/>
                              <a:gd name="T13" fmla="*/ T12 w 1308"/>
                              <a:gd name="T14" fmla="+- 0 3495 1114"/>
                              <a:gd name="T15" fmla="*/ 3495 h 3125"/>
                              <a:gd name="T16" fmla="+- 0 6418 6128"/>
                              <a:gd name="T17" fmla="*/ T16 w 1308"/>
                              <a:gd name="T18" fmla="+- 0 3341 1114"/>
                              <a:gd name="T19" fmla="*/ 3341 h 3125"/>
                              <a:gd name="T20" fmla="+- 0 6564 6128"/>
                              <a:gd name="T21" fmla="*/ T20 w 1308"/>
                              <a:gd name="T22" fmla="+- 0 4085 1114"/>
                              <a:gd name="T23" fmla="*/ 4085 h 3125"/>
                              <a:gd name="T24" fmla="+- 0 6128 6128"/>
                              <a:gd name="T25" fmla="*/ T24 w 1308"/>
                              <a:gd name="T26" fmla="+- 0 4085 1114"/>
                              <a:gd name="T27" fmla="*/ 4085 h 3125"/>
                              <a:gd name="T28" fmla="+- 0 6128 6128"/>
                              <a:gd name="T29" fmla="*/ T28 w 1308"/>
                              <a:gd name="T30" fmla="+- 0 4239 1114"/>
                              <a:gd name="T31" fmla="*/ 4239 h 3125"/>
                              <a:gd name="T32" fmla="+- 0 6564 6128"/>
                              <a:gd name="T33" fmla="*/ T32 w 1308"/>
                              <a:gd name="T34" fmla="+- 0 4239 1114"/>
                              <a:gd name="T35" fmla="*/ 4239 h 3125"/>
                              <a:gd name="T36" fmla="+- 0 6564 6128"/>
                              <a:gd name="T37" fmla="*/ T36 w 1308"/>
                              <a:gd name="T38" fmla="+- 0 4085 1114"/>
                              <a:gd name="T39" fmla="*/ 4085 h 3125"/>
                              <a:gd name="T40" fmla="+- 0 6564 6128"/>
                              <a:gd name="T41" fmla="*/ T40 w 1308"/>
                              <a:gd name="T42" fmla="+- 0 1856 1114"/>
                              <a:gd name="T43" fmla="*/ 1856 h 3125"/>
                              <a:gd name="T44" fmla="+- 0 6128 6128"/>
                              <a:gd name="T45" fmla="*/ T44 w 1308"/>
                              <a:gd name="T46" fmla="+- 0 1856 1114"/>
                              <a:gd name="T47" fmla="*/ 1856 h 3125"/>
                              <a:gd name="T48" fmla="+- 0 6128 6128"/>
                              <a:gd name="T49" fmla="*/ T48 w 1308"/>
                              <a:gd name="T50" fmla="+- 0 2009 1114"/>
                              <a:gd name="T51" fmla="*/ 2009 h 3125"/>
                              <a:gd name="T52" fmla="+- 0 6564 6128"/>
                              <a:gd name="T53" fmla="*/ T52 w 1308"/>
                              <a:gd name="T54" fmla="+- 0 2009 1114"/>
                              <a:gd name="T55" fmla="*/ 2009 h 3125"/>
                              <a:gd name="T56" fmla="+- 0 6564 6128"/>
                              <a:gd name="T57" fmla="*/ T56 w 1308"/>
                              <a:gd name="T58" fmla="+- 0 1856 1114"/>
                              <a:gd name="T59" fmla="*/ 1856 h 3125"/>
                              <a:gd name="T60" fmla="+- 0 6708 6128"/>
                              <a:gd name="T61" fmla="*/ T60 w 1308"/>
                              <a:gd name="T62" fmla="+- 0 2600 1114"/>
                              <a:gd name="T63" fmla="*/ 2600 h 3125"/>
                              <a:gd name="T64" fmla="+- 0 6128 6128"/>
                              <a:gd name="T65" fmla="*/ T64 w 1308"/>
                              <a:gd name="T66" fmla="+- 0 2600 1114"/>
                              <a:gd name="T67" fmla="*/ 2600 h 3125"/>
                              <a:gd name="T68" fmla="+- 0 6128 6128"/>
                              <a:gd name="T69" fmla="*/ T68 w 1308"/>
                              <a:gd name="T70" fmla="+- 0 2753 1114"/>
                              <a:gd name="T71" fmla="*/ 2753 h 3125"/>
                              <a:gd name="T72" fmla="+- 0 6708 6128"/>
                              <a:gd name="T73" fmla="*/ T72 w 1308"/>
                              <a:gd name="T74" fmla="+- 0 2753 1114"/>
                              <a:gd name="T75" fmla="*/ 2753 h 3125"/>
                              <a:gd name="T76" fmla="+- 0 6708 6128"/>
                              <a:gd name="T77" fmla="*/ T76 w 1308"/>
                              <a:gd name="T78" fmla="+- 0 2600 1114"/>
                              <a:gd name="T79" fmla="*/ 2600 h 3125"/>
                              <a:gd name="T80" fmla="+- 0 7435 6128"/>
                              <a:gd name="T81" fmla="*/ T80 w 1308"/>
                              <a:gd name="T82" fmla="+- 0 1114 1114"/>
                              <a:gd name="T83" fmla="*/ 1114 h 3125"/>
                              <a:gd name="T84" fmla="+- 0 6128 6128"/>
                              <a:gd name="T85" fmla="*/ T84 w 1308"/>
                              <a:gd name="T86" fmla="+- 0 1114 1114"/>
                              <a:gd name="T87" fmla="*/ 1114 h 3125"/>
                              <a:gd name="T88" fmla="+- 0 6128 6128"/>
                              <a:gd name="T89" fmla="*/ T88 w 1308"/>
                              <a:gd name="T90" fmla="+- 0 1268 1114"/>
                              <a:gd name="T91" fmla="*/ 1268 h 3125"/>
                              <a:gd name="T92" fmla="+- 0 7435 6128"/>
                              <a:gd name="T93" fmla="*/ T92 w 1308"/>
                              <a:gd name="T94" fmla="+- 0 1268 1114"/>
                              <a:gd name="T95" fmla="*/ 1268 h 3125"/>
                              <a:gd name="T96" fmla="+- 0 7435 6128"/>
                              <a:gd name="T97" fmla="*/ T96 w 1308"/>
                              <a:gd name="T98" fmla="+- 0 1114 1114"/>
                              <a:gd name="T99" fmla="*/ 1114 h 31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308" h="3125">
                                <a:moveTo>
                                  <a:pt x="290" y="2227"/>
                                </a:moveTo>
                                <a:lnTo>
                                  <a:pt x="0" y="2227"/>
                                </a:lnTo>
                                <a:lnTo>
                                  <a:pt x="0" y="2381"/>
                                </a:lnTo>
                                <a:lnTo>
                                  <a:pt x="290" y="2381"/>
                                </a:lnTo>
                                <a:lnTo>
                                  <a:pt x="290" y="2227"/>
                                </a:lnTo>
                                <a:close/>
                                <a:moveTo>
                                  <a:pt x="436" y="2971"/>
                                </a:moveTo>
                                <a:lnTo>
                                  <a:pt x="0" y="2971"/>
                                </a:lnTo>
                                <a:lnTo>
                                  <a:pt x="0" y="3125"/>
                                </a:lnTo>
                                <a:lnTo>
                                  <a:pt x="436" y="3125"/>
                                </a:lnTo>
                                <a:lnTo>
                                  <a:pt x="436" y="2971"/>
                                </a:lnTo>
                                <a:close/>
                                <a:moveTo>
                                  <a:pt x="436" y="742"/>
                                </a:moveTo>
                                <a:lnTo>
                                  <a:pt x="0" y="742"/>
                                </a:lnTo>
                                <a:lnTo>
                                  <a:pt x="0" y="895"/>
                                </a:lnTo>
                                <a:lnTo>
                                  <a:pt x="436" y="895"/>
                                </a:lnTo>
                                <a:lnTo>
                                  <a:pt x="436" y="742"/>
                                </a:lnTo>
                                <a:close/>
                                <a:moveTo>
                                  <a:pt x="580" y="1486"/>
                                </a:moveTo>
                                <a:lnTo>
                                  <a:pt x="0" y="1486"/>
                                </a:lnTo>
                                <a:lnTo>
                                  <a:pt x="0" y="1639"/>
                                </a:lnTo>
                                <a:lnTo>
                                  <a:pt x="580" y="1639"/>
                                </a:lnTo>
                                <a:lnTo>
                                  <a:pt x="580" y="1486"/>
                                </a:lnTo>
                                <a:close/>
                                <a:moveTo>
                                  <a:pt x="1307" y="0"/>
                                </a:moveTo>
                                <a:lnTo>
                                  <a:pt x="0" y="0"/>
                                </a:lnTo>
                                <a:lnTo>
                                  <a:pt x="0" y="154"/>
                                </a:lnTo>
                                <a:lnTo>
                                  <a:pt x="1307" y="154"/>
                                </a:lnTo>
                                <a:lnTo>
                                  <a:pt x="1307"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 name="AutoShape 293"/>
                        <wps:cNvSpPr>
                          <a:spLocks/>
                        </wps:cNvSpPr>
                        <wps:spPr bwMode="auto">
                          <a:xfrm>
                            <a:off x="6127" y="664"/>
                            <a:ext cx="4362" cy="3715"/>
                          </a:xfrm>
                          <a:custGeom>
                            <a:avLst/>
                            <a:gdLst>
                              <a:gd name="T0" fmla="+- 0 6128 6128"/>
                              <a:gd name="T1" fmla="*/ T0 w 4362"/>
                              <a:gd name="T2" fmla="+- 0 665 665"/>
                              <a:gd name="T3" fmla="*/ 665 h 3715"/>
                              <a:gd name="T4" fmla="+- 0 6128 6128"/>
                              <a:gd name="T5" fmla="*/ T4 w 4362"/>
                              <a:gd name="T6" fmla="+- 0 4379 665"/>
                              <a:gd name="T7" fmla="*/ 4379 h 3715"/>
                              <a:gd name="T8" fmla="+- 0 10489 6128"/>
                              <a:gd name="T9" fmla="*/ T8 w 4362"/>
                              <a:gd name="T10" fmla="+- 0 665 665"/>
                              <a:gd name="T11" fmla="*/ 665 h 3715"/>
                              <a:gd name="T12" fmla="+- 0 10489 6128"/>
                              <a:gd name="T13" fmla="*/ T12 w 4362"/>
                              <a:gd name="T14" fmla="+- 0 4379 665"/>
                              <a:gd name="T15" fmla="*/ 4379 h 3715"/>
                            </a:gdLst>
                            <a:ahLst/>
                            <a:cxnLst>
                              <a:cxn ang="0">
                                <a:pos x="T1" y="T3"/>
                              </a:cxn>
                              <a:cxn ang="0">
                                <a:pos x="T5" y="T7"/>
                              </a:cxn>
                              <a:cxn ang="0">
                                <a:pos x="T9" y="T11"/>
                              </a:cxn>
                              <a:cxn ang="0">
                                <a:pos x="T13" y="T15"/>
                              </a:cxn>
                            </a:cxnLst>
                            <a:rect l="0" t="0" r="r" b="b"/>
                            <a:pathLst>
                              <a:path w="4362" h="3715">
                                <a:moveTo>
                                  <a:pt x="0" y="0"/>
                                </a:moveTo>
                                <a:lnTo>
                                  <a:pt x="0" y="3714"/>
                                </a:lnTo>
                                <a:moveTo>
                                  <a:pt x="4361" y="0"/>
                                </a:moveTo>
                                <a:lnTo>
                                  <a:pt x="4361" y="3714"/>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Rectangle 292"/>
                        <wps:cNvSpPr>
                          <a:spLocks noChangeArrowheads="1"/>
                        </wps:cNvSpPr>
                        <wps:spPr bwMode="auto">
                          <a:xfrm>
                            <a:off x="2451" y="4718"/>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7" name="Rectangle 291"/>
                        <wps:cNvSpPr>
                          <a:spLocks noChangeArrowheads="1"/>
                        </wps:cNvSpPr>
                        <wps:spPr bwMode="auto">
                          <a:xfrm>
                            <a:off x="4972" y="4718"/>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8" name="Rectangle 290"/>
                        <wps:cNvSpPr>
                          <a:spLocks noChangeArrowheads="1"/>
                        </wps:cNvSpPr>
                        <wps:spPr bwMode="auto">
                          <a:xfrm>
                            <a:off x="8144" y="4718"/>
                            <a:ext cx="99" cy="99"/>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Rectangle 289"/>
                        <wps:cNvSpPr>
                          <a:spLocks noChangeArrowheads="1"/>
                        </wps:cNvSpPr>
                        <wps:spPr bwMode="auto">
                          <a:xfrm>
                            <a:off x="1440" y="200"/>
                            <a:ext cx="9360" cy="4856"/>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Text Box 288"/>
                        <wps:cNvSpPr txBox="1">
                          <a:spLocks noChangeArrowheads="1"/>
                        </wps:cNvSpPr>
                        <wps:spPr bwMode="auto">
                          <a:xfrm>
                            <a:off x="6083" y="34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7849C"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281" name="Text Box 287"/>
                        <wps:cNvSpPr txBox="1">
                          <a:spLocks noChangeArrowheads="1"/>
                        </wps:cNvSpPr>
                        <wps:spPr bwMode="auto">
                          <a:xfrm>
                            <a:off x="6810" y="34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65AFB" w14:textId="77777777" w:rsidR="00915CF4" w:rsidRDefault="00915CF4">
                              <w:pPr>
                                <w:spacing w:line="180" w:lineRule="exact"/>
                                <w:rPr>
                                  <w:sz w:val="18"/>
                                </w:rPr>
                              </w:pPr>
                              <w:r>
                                <w:rPr>
                                  <w:color w:val="585858"/>
                                  <w:sz w:val="18"/>
                                </w:rPr>
                                <w:t>5</w:t>
                              </w:r>
                            </w:p>
                          </w:txbxContent>
                        </wps:txbx>
                        <wps:bodyPr rot="0" vert="horz" wrap="square" lIns="0" tIns="0" rIns="0" bIns="0" anchor="t" anchorCtr="0" upright="1">
                          <a:noAutofit/>
                        </wps:bodyPr>
                      </wps:wsp>
                      <wps:wsp>
                        <wps:cNvPr id="282" name="Text Box 286"/>
                        <wps:cNvSpPr txBox="1">
                          <a:spLocks noChangeArrowheads="1"/>
                        </wps:cNvSpPr>
                        <wps:spPr bwMode="auto">
                          <a:xfrm>
                            <a:off x="7491" y="347"/>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99062" w14:textId="77777777" w:rsidR="00915CF4" w:rsidRDefault="00915CF4">
                              <w:pPr>
                                <w:spacing w:line="180" w:lineRule="exact"/>
                                <w:rPr>
                                  <w:sz w:val="18"/>
                                </w:rPr>
                              </w:pPr>
                              <w:r>
                                <w:rPr>
                                  <w:color w:val="585858"/>
                                  <w:sz w:val="18"/>
                                </w:rPr>
                                <w:t>10</w:t>
                              </w:r>
                            </w:p>
                          </w:txbxContent>
                        </wps:txbx>
                        <wps:bodyPr rot="0" vert="horz" wrap="square" lIns="0" tIns="0" rIns="0" bIns="0" anchor="t" anchorCtr="0" upright="1">
                          <a:noAutofit/>
                        </wps:bodyPr>
                      </wps:wsp>
                      <wps:wsp>
                        <wps:cNvPr id="283" name="Text Box 285"/>
                        <wps:cNvSpPr txBox="1">
                          <a:spLocks noChangeArrowheads="1"/>
                        </wps:cNvSpPr>
                        <wps:spPr bwMode="auto">
                          <a:xfrm>
                            <a:off x="8218" y="347"/>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A6A19" w14:textId="77777777" w:rsidR="00915CF4" w:rsidRDefault="00915CF4">
                              <w:pPr>
                                <w:spacing w:line="180" w:lineRule="exact"/>
                                <w:rPr>
                                  <w:sz w:val="18"/>
                                </w:rPr>
                              </w:pPr>
                              <w:r>
                                <w:rPr>
                                  <w:color w:val="585858"/>
                                  <w:sz w:val="18"/>
                                </w:rPr>
                                <w:t>15</w:t>
                              </w:r>
                            </w:p>
                          </w:txbxContent>
                        </wps:txbx>
                        <wps:bodyPr rot="0" vert="horz" wrap="square" lIns="0" tIns="0" rIns="0" bIns="0" anchor="t" anchorCtr="0" upright="1">
                          <a:noAutofit/>
                        </wps:bodyPr>
                      </wps:wsp>
                      <wps:wsp>
                        <wps:cNvPr id="284" name="Text Box 284"/>
                        <wps:cNvSpPr txBox="1">
                          <a:spLocks noChangeArrowheads="1"/>
                        </wps:cNvSpPr>
                        <wps:spPr bwMode="auto">
                          <a:xfrm>
                            <a:off x="8945" y="347"/>
                            <a:ext cx="204"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0C08F" w14:textId="77777777" w:rsidR="00915CF4" w:rsidRDefault="00915CF4">
                              <w:pPr>
                                <w:spacing w:line="180" w:lineRule="exact"/>
                                <w:rPr>
                                  <w:sz w:val="18"/>
                                </w:rPr>
                              </w:pPr>
                              <w:r>
                                <w:rPr>
                                  <w:color w:val="585858"/>
                                  <w:sz w:val="18"/>
                                </w:rPr>
                                <w:t>20</w:t>
                              </w:r>
                            </w:p>
                          </w:txbxContent>
                        </wps:txbx>
                        <wps:bodyPr rot="0" vert="horz" wrap="square" lIns="0" tIns="0" rIns="0" bIns="0" anchor="t" anchorCtr="0" upright="1">
                          <a:noAutofit/>
                        </wps:bodyPr>
                      </wps:wsp>
                      <wps:wsp>
                        <wps:cNvPr id="285" name="Text Box 283"/>
                        <wps:cNvSpPr txBox="1">
                          <a:spLocks noChangeArrowheads="1"/>
                        </wps:cNvSpPr>
                        <wps:spPr bwMode="auto">
                          <a:xfrm>
                            <a:off x="9672" y="347"/>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CAB5B5" w14:textId="77777777" w:rsidR="00915CF4" w:rsidRDefault="00915CF4">
                              <w:pPr>
                                <w:spacing w:line="180" w:lineRule="exact"/>
                                <w:rPr>
                                  <w:sz w:val="18"/>
                                </w:rPr>
                              </w:pPr>
                              <w:r>
                                <w:rPr>
                                  <w:color w:val="585858"/>
                                  <w:sz w:val="18"/>
                                </w:rPr>
                                <w:t>25</w:t>
                              </w:r>
                            </w:p>
                          </w:txbxContent>
                        </wps:txbx>
                        <wps:bodyPr rot="0" vert="horz" wrap="square" lIns="0" tIns="0" rIns="0" bIns="0" anchor="t" anchorCtr="0" upright="1">
                          <a:noAutofit/>
                        </wps:bodyPr>
                      </wps:wsp>
                      <wps:wsp>
                        <wps:cNvPr id="286" name="Text Box 282"/>
                        <wps:cNvSpPr txBox="1">
                          <a:spLocks noChangeArrowheads="1"/>
                        </wps:cNvSpPr>
                        <wps:spPr bwMode="auto">
                          <a:xfrm>
                            <a:off x="10399" y="347"/>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993CD" w14:textId="77777777" w:rsidR="00915CF4" w:rsidRDefault="00915CF4">
                              <w:pPr>
                                <w:spacing w:line="180" w:lineRule="exact"/>
                                <w:rPr>
                                  <w:sz w:val="18"/>
                                </w:rPr>
                              </w:pPr>
                              <w:r>
                                <w:rPr>
                                  <w:color w:val="585858"/>
                                  <w:sz w:val="18"/>
                                </w:rPr>
                                <w:t>30</w:t>
                              </w:r>
                            </w:p>
                          </w:txbxContent>
                        </wps:txbx>
                        <wps:bodyPr rot="0" vert="horz" wrap="square" lIns="0" tIns="0" rIns="0" bIns="0" anchor="t" anchorCtr="0" upright="1">
                          <a:noAutofit/>
                        </wps:bodyPr>
                      </wps:wsp>
                      <wps:wsp>
                        <wps:cNvPr id="287" name="Text Box 281"/>
                        <wps:cNvSpPr txBox="1">
                          <a:spLocks noChangeArrowheads="1"/>
                        </wps:cNvSpPr>
                        <wps:spPr bwMode="auto">
                          <a:xfrm>
                            <a:off x="8284" y="808"/>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112FF" w14:textId="77777777" w:rsidR="00915CF4" w:rsidRDefault="00915CF4">
                              <w:pPr>
                                <w:spacing w:line="180" w:lineRule="exact"/>
                                <w:rPr>
                                  <w:sz w:val="18"/>
                                </w:rPr>
                              </w:pPr>
                              <w:r>
                                <w:rPr>
                                  <w:color w:val="404040"/>
                                  <w:sz w:val="18"/>
                                </w:rPr>
                                <w:t>14</w:t>
                              </w:r>
                            </w:p>
                          </w:txbxContent>
                        </wps:txbx>
                        <wps:bodyPr rot="0" vert="horz" wrap="square" lIns="0" tIns="0" rIns="0" bIns="0" anchor="t" anchorCtr="0" upright="1">
                          <a:noAutofit/>
                        </wps:bodyPr>
                      </wps:wsp>
                      <wps:wsp>
                        <wps:cNvPr id="288" name="Text Box 280"/>
                        <wps:cNvSpPr txBox="1">
                          <a:spLocks noChangeArrowheads="1"/>
                        </wps:cNvSpPr>
                        <wps:spPr bwMode="auto">
                          <a:xfrm>
                            <a:off x="3998" y="953"/>
                            <a:ext cx="1981"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EA23C" w14:textId="01E30F4A" w:rsidR="00915CF4" w:rsidRPr="00D32C3D" w:rsidRDefault="00915CF4" w:rsidP="00D32C3D">
                              <w:pPr>
                                <w:spacing w:line="180" w:lineRule="exact"/>
                                <w:rPr>
                                  <w:sz w:val="16"/>
                                  <w:szCs w:val="16"/>
                                </w:rPr>
                              </w:pPr>
                              <w:r w:rsidRPr="00D32C3D">
                                <w:rPr>
                                  <w:color w:val="585858"/>
                                  <w:sz w:val="16"/>
                                  <w:szCs w:val="16"/>
                                </w:rPr>
                                <w:t>Dobré prijatie na pracovisku</w:t>
                              </w:r>
                            </w:p>
                          </w:txbxContent>
                        </wps:txbx>
                        <wps:bodyPr rot="0" vert="horz" wrap="square" lIns="0" tIns="0" rIns="0" bIns="0" anchor="t" anchorCtr="0" upright="1">
                          <a:noAutofit/>
                        </wps:bodyPr>
                      </wps:wsp>
                      <wps:wsp>
                        <wps:cNvPr id="289" name="Text Box 279"/>
                        <wps:cNvSpPr txBox="1">
                          <a:spLocks noChangeArrowheads="1"/>
                        </wps:cNvSpPr>
                        <wps:spPr bwMode="auto">
                          <a:xfrm>
                            <a:off x="7848" y="962"/>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1AD1B" w14:textId="77777777" w:rsidR="00915CF4" w:rsidRDefault="00915CF4">
                              <w:pPr>
                                <w:spacing w:line="180" w:lineRule="exact"/>
                                <w:rPr>
                                  <w:sz w:val="18"/>
                                </w:rPr>
                              </w:pPr>
                              <w:r>
                                <w:rPr>
                                  <w:color w:val="404040"/>
                                  <w:sz w:val="18"/>
                                </w:rPr>
                                <w:t>11</w:t>
                              </w:r>
                            </w:p>
                          </w:txbxContent>
                        </wps:txbx>
                        <wps:bodyPr rot="0" vert="horz" wrap="square" lIns="0" tIns="0" rIns="0" bIns="0" anchor="t" anchorCtr="0" upright="1">
                          <a:noAutofit/>
                        </wps:bodyPr>
                      </wps:wsp>
                      <wps:wsp>
                        <wps:cNvPr id="290" name="Text Box 278"/>
                        <wps:cNvSpPr txBox="1">
                          <a:spLocks noChangeArrowheads="1"/>
                        </wps:cNvSpPr>
                        <wps:spPr bwMode="auto">
                          <a:xfrm>
                            <a:off x="7557" y="1116"/>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DA7A9" w14:textId="77777777" w:rsidR="00915CF4" w:rsidRDefault="00915CF4">
                              <w:pPr>
                                <w:spacing w:line="180" w:lineRule="exact"/>
                                <w:rPr>
                                  <w:sz w:val="18"/>
                                </w:rPr>
                              </w:pPr>
                              <w:r>
                                <w:rPr>
                                  <w:color w:val="404040"/>
                                  <w:sz w:val="18"/>
                                </w:rPr>
                                <w:t>9</w:t>
                              </w:r>
                            </w:p>
                          </w:txbxContent>
                        </wps:txbx>
                        <wps:bodyPr rot="0" vert="horz" wrap="square" lIns="0" tIns="0" rIns="0" bIns="0" anchor="t" anchorCtr="0" upright="1">
                          <a:noAutofit/>
                        </wps:bodyPr>
                      </wps:wsp>
                      <wps:wsp>
                        <wps:cNvPr id="291" name="Text Box 277"/>
                        <wps:cNvSpPr txBox="1">
                          <a:spLocks noChangeArrowheads="1"/>
                        </wps:cNvSpPr>
                        <wps:spPr bwMode="auto">
                          <a:xfrm>
                            <a:off x="2181" y="1476"/>
                            <a:ext cx="3797" cy="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C6DB2" w14:textId="77777777" w:rsidR="00915CF4" w:rsidRPr="00D32C3D" w:rsidRDefault="00915CF4">
                              <w:pPr>
                                <w:spacing w:line="183" w:lineRule="exact"/>
                                <w:ind w:right="16"/>
                                <w:jc w:val="center"/>
                                <w:rPr>
                                  <w:sz w:val="18"/>
                                  <w:szCs w:val="18"/>
                                </w:rPr>
                              </w:pPr>
                              <w:r w:rsidRPr="00D32C3D">
                                <w:rPr>
                                  <w:color w:val="585858"/>
                                  <w:sz w:val="18"/>
                                  <w:szCs w:val="18"/>
                                </w:rPr>
                                <w:t>Podnik/zamestnávateľ dobre pripravený</w:t>
                              </w:r>
                            </w:p>
                            <w:p w14:paraId="0639055B" w14:textId="77777777" w:rsidR="00915CF4" w:rsidRPr="00D32C3D" w:rsidRDefault="00915CF4">
                              <w:pPr>
                                <w:ind w:right="18"/>
                                <w:jc w:val="center"/>
                                <w:rPr>
                                  <w:sz w:val="18"/>
                                  <w:szCs w:val="18"/>
                                </w:rPr>
                              </w:pPr>
                              <w:r w:rsidRPr="00D32C3D">
                                <w:rPr>
                                  <w:color w:val="585858"/>
                                  <w:sz w:val="18"/>
                                  <w:szCs w:val="18"/>
                                </w:rPr>
                                <w:t>vykonať nevyhnutné úpravy kvôli zdravotnému stavu</w:t>
                              </w:r>
                            </w:p>
                          </w:txbxContent>
                        </wps:txbx>
                        <wps:bodyPr rot="0" vert="horz" wrap="square" lIns="0" tIns="0" rIns="0" bIns="0" anchor="t" anchorCtr="0" upright="1">
                          <a:noAutofit/>
                        </wps:bodyPr>
                      </wps:wsp>
                      <wps:wsp>
                        <wps:cNvPr id="292" name="Text Box 276"/>
                        <wps:cNvSpPr txBox="1">
                          <a:spLocks noChangeArrowheads="1"/>
                        </wps:cNvSpPr>
                        <wps:spPr bwMode="auto">
                          <a:xfrm>
                            <a:off x="9447" y="1551"/>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12A52" w14:textId="77777777" w:rsidR="00915CF4" w:rsidRDefault="00915CF4">
                              <w:pPr>
                                <w:spacing w:line="180" w:lineRule="exact"/>
                                <w:rPr>
                                  <w:sz w:val="18"/>
                                </w:rPr>
                              </w:pPr>
                              <w:r>
                                <w:rPr>
                                  <w:color w:val="404040"/>
                                  <w:sz w:val="18"/>
                                </w:rPr>
                                <w:t>22</w:t>
                              </w:r>
                            </w:p>
                          </w:txbxContent>
                        </wps:txbx>
                        <wps:bodyPr rot="0" vert="horz" wrap="square" lIns="0" tIns="0" rIns="0" bIns="0" anchor="t" anchorCtr="0" upright="1">
                          <a:noAutofit/>
                        </wps:bodyPr>
                      </wps:wsp>
                      <wps:wsp>
                        <wps:cNvPr id="293" name="Text Box 275"/>
                        <wps:cNvSpPr txBox="1">
                          <a:spLocks noChangeArrowheads="1"/>
                        </wps:cNvSpPr>
                        <wps:spPr bwMode="auto">
                          <a:xfrm>
                            <a:off x="7557" y="1705"/>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E523B" w14:textId="77777777" w:rsidR="00915CF4" w:rsidRDefault="00915CF4">
                              <w:pPr>
                                <w:spacing w:line="180" w:lineRule="exact"/>
                                <w:rPr>
                                  <w:sz w:val="18"/>
                                </w:rPr>
                              </w:pPr>
                              <w:r>
                                <w:rPr>
                                  <w:color w:val="404040"/>
                                  <w:sz w:val="18"/>
                                </w:rPr>
                                <w:t>9</w:t>
                              </w:r>
                            </w:p>
                          </w:txbxContent>
                        </wps:txbx>
                        <wps:bodyPr rot="0" vert="horz" wrap="square" lIns="0" tIns="0" rIns="0" bIns="0" anchor="t" anchorCtr="0" upright="1">
                          <a:noAutofit/>
                        </wps:bodyPr>
                      </wps:wsp>
                      <wps:wsp>
                        <wps:cNvPr id="294" name="Text Box 274"/>
                        <wps:cNvSpPr txBox="1">
                          <a:spLocks noChangeArrowheads="1"/>
                        </wps:cNvSpPr>
                        <wps:spPr bwMode="auto">
                          <a:xfrm>
                            <a:off x="6685" y="185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F604"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295" name="Text Box 273"/>
                        <wps:cNvSpPr txBox="1">
                          <a:spLocks noChangeArrowheads="1"/>
                        </wps:cNvSpPr>
                        <wps:spPr bwMode="auto">
                          <a:xfrm>
                            <a:off x="2342" y="2329"/>
                            <a:ext cx="3638"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68F00" w14:textId="77777777" w:rsidR="00915CF4" w:rsidRDefault="00915CF4" w:rsidP="00D32C3D">
                              <w:pPr>
                                <w:spacing w:line="183" w:lineRule="exact"/>
                                <w:ind w:left="-1" w:right="-50"/>
                                <w:jc w:val="center"/>
                                <w:rPr>
                                  <w:sz w:val="18"/>
                                </w:rPr>
                              </w:pPr>
                              <w:r>
                                <w:rPr>
                                  <w:color w:val="585858"/>
                                  <w:sz w:val="18"/>
                                </w:rPr>
                                <w:t xml:space="preserve">Poskytnutý rozsiahly </w:t>
                              </w:r>
                              <w:r>
                                <w:rPr>
                                  <w:color w:val="585858"/>
                                  <w:sz w:val="18"/>
                                </w:rPr>
                                <w:t>mentoring a poradenstvo od</w:t>
                              </w:r>
                            </w:p>
                            <w:p w14:paraId="77A8DCF2" w14:textId="77777777" w:rsidR="00915CF4" w:rsidRDefault="00915CF4">
                              <w:pPr>
                                <w:spacing w:line="216" w:lineRule="exact"/>
                                <w:ind w:left="3" w:right="18"/>
                                <w:jc w:val="center"/>
                                <w:rPr>
                                  <w:sz w:val="18"/>
                                </w:rPr>
                              </w:pPr>
                              <w:r>
                                <w:rPr>
                                  <w:color w:val="585858"/>
                                  <w:sz w:val="18"/>
                                </w:rPr>
                                <w:t>podniku/zamestnávateľa pri návrate</w:t>
                              </w:r>
                            </w:p>
                          </w:txbxContent>
                        </wps:txbx>
                        <wps:bodyPr rot="0" vert="horz" wrap="square" lIns="0" tIns="0" rIns="0" bIns="0" anchor="t" anchorCtr="0" upright="1">
                          <a:noAutofit/>
                        </wps:bodyPr>
                      </wps:wsp>
                      <wps:wsp>
                        <wps:cNvPr id="296" name="Text Box 272"/>
                        <wps:cNvSpPr txBox="1">
                          <a:spLocks noChangeArrowheads="1"/>
                        </wps:cNvSpPr>
                        <wps:spPr bwMode="auto">
                          <a:xfrm>
                            <a:off x="9592" y="2294"/>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40B41" w14:textId="77777777" w:rsidR="00915CF4" w:rsidRDefault="00915CF4">
                              <w:pPr>
                                <w:spacing w:line="180" w:lineRule="exact"/>
                                <w:rPr>
                                  <w:sz w:val="18"/>
                                </w:rPr>
                              </w:pPr>
                              <w:r>
                                <w:rPr>
                                  <w:color w:val="404040"/>
                                  <w:sz w:val="18"/>
                                </w:rPr>
                                <w:t>23</w:t>
                              </w:r>
                            </w:p>
                          </w:txbxContent>
                        </wps:txbx>
                        <wps:bodyPr rot="0" vert="horz" wrap="square" lIns="0" tIns="0" rIns="0" bIns="0" anchor="t" anchorCtr="0" upright="1">
                          <a:noAutofit/>
                        </wps:bodyPr>
                      </wps:wsp>
                      <wps:wsp>
                        <wps:cNvPr id="297" name="Text Box 271"/>
                        <wps:cNvSpPr txBox="1">
                          <a:spLocks noChangeArrowheads="1"/>
                        </wps:cNvSpPr>
                        <wps:spPr bwMode="auto">
                          <a:xfrm>
                            <a:off x="7266" y="2448"/>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95573" w14:textId="77777777" w:rsidR="00915CF4" w:rsidRDefault="00915CF4">
                              <w:pPr>
                                <w:spacing w:line="180" w:lineRule="exact"/>
                                <w:rPr>
                                  <w:sz w:val="18"/>
                                </w:rPr>
                              </w:pPr>
                              <w:r>
                                <w:rPr>
                                  <w:color w:val="404040"/>
                                  <w:sz w:val="18"/>
                                </w:rPr>
                                <w:t>7</w:t>
                              </w:r>
                            </w:p>
                          </w:txbxContent>
                        </wps:txbx>
                        <wps:bodyPr rot="0" vert="horz" wrap="square" lIns="0" tIns="0" rIns="0" bIns="0" anchor="t" anchorCtr="0" upright="1">
                          <a:noAutofit/>
                        </wps:bodyPr>
                      </wps:wsp>
                      <wps:wsp>
                        <wps:cNvPr id="298" name="Text Box 270"/>
                        <wps:cNvSpPr txBox="1">
                          <a:spLocks noChangeArrowheads="1"/>
                        </wps:cNvSpPr>
                        <wps:spPr bwMode="auto">
                          <a:xfrm>
                            <a:off x="6830" y="2602"/>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7EF1D2" w14:textId="77777777" w:rsidR="00915CF4" w:rsidRDefault="00915CF4">
                              <w:pPr>
                                <w:spacing w:line="180" w:lineRule="exact"/>
                                <w:rPr>
                                  <w:sz w:val="18"/>
                                </w:rPr>
                              </w:pPr>
                              <w:r>
                                <w:rPr>
                                  <w:color w:val="404040"/>
                                  <w:sz w:val="18"/>
                                </w:rPr>
                                <w:t>4</w:t>
                              </w:r>
                            </w:p>
                          </w:txbxContent>
                        </wps:txbx>
                        <wps:bodyPr rot="0" vert="horz" wrap="square" lIns="0" tIns="0" rIns="0" bIns="0" anchor="t" anchorCtr="0" upright="1">
                          <a:noAutofit/>
                        </wps:bodyPr>
                      </wps:wsp>
                      <wps:wsp>
                        <wps:cNvPr id="299" name="Text Box 269"/>
                        <wps:cNvSpPr txBox="1">
                          <a:spLocks noChangeArrowheads="1"/>
                        </wps:cNvSpPr>
                        <wps:spPr bwMode="auto">
                          <a:xfrm>
                            <a:off x="1908" y="3072"/>
                            <a:ext cx="4071"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1BE54" w14:textId="77777777" w:rsidR="00915CF4" w:rsidRDefault="00915CF4">
                              <w:pPr>
                                <w:spacing w:line="183" w:lineRule="exact"/>
                                <w:ind w:right="18"/>
                                <w:jc w:val="center"/>
                                <w:rPr>
                                  <w:sz w:val="18"/>
                                </w:rPr>
                              </w:pPr>
                              <w:r>
                                <w:rPr>
                                  <w:color w:val="585858"/>
                                  <w:sz w:val="18"/>
                                </w:rPr>
                                <w:t xml:space="preserve">Poskytnutý rozsiahly </w:t>
                              </w:r>
                              <w:r>
                                <w:rPr>
                                  <w:color w:val="585858"/>
                                  <w:sz w:val="18"/>
                                </w:rPr>
                                <w:t>mentoring a poradenstvo od</w:t>
                              </w:r>
                            </w:p>
                            <w:p w14:paraId="0B4F68DF" w14:textId="77777777" w:rsidR="00915CF4" w:rsidRDefault="00915CF4">
                              <w:pPr>
                                <w:spacing w:line="216" w:lineRule="exact"/>
                                <w:ind w:right="17"/>
                                <w:jc w:val="center"/>
                                <w:rPr>
                                  <w:sz w:val="18"/>
                                </w:rPr>
                              </w:pPr>
                              <w:r>
                                <w:rPr>
                                  <w:color w:val="585858"/>
                                  <w:sz w:val="18"/>
                                </w:rPr>
                                <w:t>odborov a/alebo zástupcov zamestnancov</w:t>
                              </w:r>
                            </w:p>
                          </w:txbxContent>
                        </wps:txbx>
                        <wps:bodyPr rot="0" vert="horz" wrap="square" lIns="0" tIns="0" rIns="0" bIns="0" anchor="t" anchorCtr="0" upright="1">
                          <a:noAutofit/>
                        </wps:bodyPr>
                      </wps:wsp>
                      <wps:wsp>
                        <wps:cNvPr id="300" name="Text Box 268"/>
                        <wps:cNvSpPr txBox="1">
                          <a:spLocks noChangeArrowheads="1"/>
                        </wps:cNvSpPr>
                        <wps:spPr bwMode="auto">
                          <a:xfrm>
                            <a:off x="9883" y="3037"/>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3500" w14:textId="77777777" w:rsidR="00915CF4" w:rsidRDefault="00915CF4">
                              <w:pPr>
                                <w:spacing w:line="180" w:lineRule="exact"/>
                                <w:rPr>
                                  <w:sz w:val="18"/>
                                </w:rPr>
                              </w:pPr>
                              <w:r>
                                <w:rPr>
                                  <w:color w:val="404040"/>
                                  <w:sz w:val="18"/>
                                </w:rPr>
                                <w:t>25</w:t>
                              </w:r>
                            </w:p>
                          </w:txbxContent>
                        </wps:txbx>
                        <wps:bodyPr rot="0" vert="horz" wrap="square" lIns="0" tIns="0" rIns="0" bIns="0" anchor="t" anchorCtr="0" upright="1">
                          <a:noAutofit/>
                        </wps:bodyPr>
                      </wps:wsp>
                      <wps:wsp>
                        <wps:cNvPr id="301" name="Text Box 267"/>
                        <wps:cNvSpPr txBox="1">
                          <a:spLocks noChangeArrowheads="1"/>
                        </wps:cNvSpPr>
                        <wps:spPr bwMode="auto">
                          <a:xfrm>
                            <a:off x="7266" y="3191"/>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B291D" w14:textId="77777777" w:rsidR="00915CF4" w:rsidRDefault="00915CF4">
                              <w:pPr>
                                <w:spacing w:line="180" w:lineRule="exact"/>
                                <w:rPr>
                                  <w:sz w:val="18"/>
                                </w:rPr>
                              </w:pPr>
                              <w:r>
                                <w:rPr>
                                  <w:color w:val="404040"/>
                                  <w:sz w:val="18"/>
                                </w:rPr>
                                <w:t>7</w:t>
                              </w:r>
                            </w:p>
                          </w:txbxContent>
                        </wps:txbx>
                        <wps:bodyPr rot="0" vert="horz" wrap="square" lIns="0" tIns="0" rIns="0" bIns="0" anchor="t" anchorCtr="0" upright="1">
                          <a:noAutofit/>
                        </wps:bodyPr>
                      </wps:wsp>
                      <wps:wsp>
                        <wps:cNvPr id="302" name="Text Box 266"/>
                        <wps:cNvSpPr txBox="1">
                          <a:spLocks noChangeArrowheads="1"/>
                        </wps:cNvSpPr>
                        <wps:spPr bwMode="auto">
                          <a:xfrm>
                            <a:off x="6539" y="3345"/>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B1E7F"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303" name="Text Box 265"/>
                        <wps:cNvSpPr txBox="1">
                          <a:spLocks noChangeArrowheads="1"/>
                        </wps:cNvSpPr>
                        <wps:spPr bwMode="auto">
                          <a:xfrm>
                            <a:off x="1570" y="3814"/>
                            <a:ext cx="4423"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3F6E0" w14:textId="77777777" w:rsidR="00915CF4" w:rsidRDefault="00915CF4">
                              <w:pPr>
                                <w:spacing w:line="184" w:lineRule="exact"/>
                                <w:ind w:right="18"/>
                                <w:jc w:val="center"/>
                                <w:rPr>
                                  <w:sz w:val="18"/>
                                </w:rPr>
                              </w:pPr>
                              <w:r>
                                <w:rPr>
                                  <w:color w:val="585858"/>
                                  <w:sz w:val="18"/>
                                </w:rPr>
                                <w:t>Návrat do práce bol dobre koordinovaný proces medzi podnikom</w:t>
                              </w:r>
                            </w:p>
                            <w:p w14:paraId="5652A120" w14:textId="77777777" w:rsidR="00915CF4" w:rsidRDefault="00915CF4">
                              <w:pPr>
                                <w:spacing w:line="216" w:lineRule="exact"/>
                                <w:ind w:right="29"/>
                                <w:jc w:val="center"/>
                                <w:rPr>
                                  <w:sz w:val="18"/>
                                </w:rPr>
                              </w:pPr>
                              <w:r>
                                <w:rPr>
                                  <w:color w:val="585858"/>
                                  <w:sz w:val="18"/>
                                </w:rPr>
                                <w:t>a lekármi</w:t>
                              </w:r>
                            </w:p>
                          </w:txbxContent>
                        </wps:txbx>
                        <wps:bodyPr rot="0" vert="horz" wrap="square" lIns="0" tIns="0" rIns="0" bIns="0" anchor="t" anchorCtr="0" upright="1">
                          <a:noAutofit/>
                        </wps:bodyPr>
                      </wps:wsp>
                      <wps:wsp>
                        <wps:cNvPr id="304" name="Text Box 264"/>
                        <wps:cNvSpPr txBox="1">
                          <a:spLocks noChangeArrowheads="1"/>
                        </wps:cNvSpPr>
                        <wps:spPr bwMode="auto">
                          <a:xfrm>
                            <a:off x="9738" y="3780"/>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3D88D" w14:textId="77777777" w:rsidR="00915CF4" w:rsidRDefault="00915CF4">
                              <w:pPr>
                                <w:spacing w:line="180" w:lineRule="exact"/>
                                <w:rPr>
                                  <w:sz w:val="18"/>
                                </w:rPr>
                              </w:pPr>
                              <w:r>
                                <w:rPr>
                                  <w:color w:val="404040"/>
                                  <w:sz w:val="18"/>
                                </w:rPr>
                                <w:t>24</w:t>
                              </w:r>
                            </w:p>
                          </w:txbxContent>
                        </wps:txbx>
                        <wps:bodyPr rot="0" vert="horz" wrap="square" lIns="0" tIns="0" rIns="0" bIns="0" anchor="t" anchorCtr="0" upright="1">
                          <a:noAutofit/>
                        </wps:bodyPr>
                      </wps:wsp>
                      <wps:wsp>
                        <wps:cNvPr id="305" name="Text Box 263"/>
                        <wps:cNvSpPr txBox="1">
                          <a:spLocks noChangeArrowheads="1"/>
                        </wps:cNvSpPr>
                        <wps:spPr bwMode="auto">
                          <a:xfrm>
                            <a:off x="7266" y="393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D9F42" w14:textId="77777777" w:rsidR="00915CF4" w:rsidRDefault="00915CF4">
                              <w:pPr>
                                <w:spacing w:line="180" w:lineRule="exact"/>
                                <w:rPr>
                                  <w:sz w:val="18"/>
                                </w:rPr>
                              </w:pPr>
                              <w:r>
                                <w:rPr>
                                  <w:color w:val="404040"/>
                                  <w:sz w:val="18"/>
                                </w:rPr>
                                <w:t>7</w:t>
                              </w:r>
                            </w:p>
                          </w:txbxContent>
                        </wps:txbx>
                        <wps:bodyPr rot="0" vert="horz" wrap="square" lIns="0" tIns="0" rIns="0" bIns="0" anchor="t" anchorCtr="0" upright="1">
                          <a:noAutofit/>
                        </wps:bodyPr>
                      </wps:wsp>
                      <wps:wsp>
                        <wps:cNvPr id="306" name="Text Box 262"/>
                        <wps:cNvSpPr txBox="1">
                          <a:spLocks noChangeArrowheads="1"/>
                        </wps:cNvSpPr>
                        <wps:spPr bwMode="auto">
                          <a:xfrm>
                            <a:off x="6685" y="408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135DF"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307" name="Text Box 261"/>
                        <wps:cNvSpPr txBox="1">
                          <a:spLocks noChangeArrowheads="1"/>
                        </wps:cNvSpPr>
                        <wps:spPr bwMode="auto">
                          <a:xfrm>
                            <a:off x="2593" y="4685"/>
                            <a:ext cx="2008"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D5D15" w14:textId="77777777" w:rsidR="00915CF4" w:rsidRPr="00D32C3D" w:rsidRDefault="00915CF4">
                              <w:pPr>
                                <w:spacing w:line="180" w:lineRule="exact"/>
                                <w:rPr>
                                  <w:sz w:val="12"/>
                                  <w:szCs w:val="12"/>
                                </w:rPr>
                              </w:pPr>
                              <w:r w:rsidRPr="00D32C3D">
                                <w:rPr>
                                  <w:color w:val="585858"/>
                                  <w:sz w:val="12"/>
                                  <w:szCs w:val="12"/>
                                </w:rPr>
                                <w:t>Nesúhlasím/jednoznačne nesúhlasím</w:t>
                              </w:r>
                            </w:p>
                          </w:txbxContent>
                        </wps:txbx>
                        <wps:bodyPr rot="0" vert="horz" wrap="square" lIns="0" tIns="0" rIns="0" bIns="0" anchor="t" anchorCtr="0" upright="1">
                          <a:noAutofit/>
                        </wps:bodyPr>
                      </wps:wsp>
                      <wps:wsp>
                        <wps:cNvPr id="308" name="Text Box 260"/>
                        <wps:cNvSpPr txBox="1">
                          <a:spLocks noChangeArrowheads="1"/>
                        </wps:cNvSpPr>
                        <wps:spPr bwMode="auto">
                          <a:xfrm>
                            <a:off x="5114" y="4685"/>
                            <a:ext cx="265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0786E" w14:textId="77777777" w:rsidR="00915CF4" w:rsidRPr="00D32C3D" w:rsidRDefault="00915CF4">
                              <w:pPr>
                                <w:spacing w:line="180" w:lineRule="exact"/>
                                <w:rPr>
                                  <w:sz w:val="12"/>
                                  <w:szCs w:val="12"/>
                                </w:rPr>
                              </w:pPr>
                              <w:r w:rsidRPr="00D32C3D">
                                <w:rPr>
                                  <w:color w:val="585858"/>
                                  <w:sz w:val="12"/>
                                  <w:szCs w:val="12"/>
                                </w:rPr>
                                <w:t>Neutrálny postoj alebo ani súhlas, ani nesúhlas</w:t>
                              </w:r>
                            </w:p>
                          </w:txbxContent>
                        </wps:txbx>
                        <wps:bodyPr rot="0" vert="horz" wrap="square" lIns="0" tIns="0" rIns="0" bIns="0" anchor="t" anchorCtr="0" upright="1">
                          <a:noAutofit/>
                        </wps:bodyPr>
                      </wps:wsp>
                      <wps:wsp>
                        <wps:cNvPr id="309" name="Text Box 259"/>
                        <wps:cNvSpPr txBox="1">
                          <a:spLocks noChangeArrowheads="1"/>
                        </wps:cNvSpPr>
                        <wps:spPr bwMode="auto">
                          <a:xfrm>
                            <a:off x="8286" y="4685"/>
                            <a:ext cx="1595"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8C32A" w14:textId="77777777" w:rsidR="00915CF4" w:rsidRPr="00D32C3D" w:rsidRDefault="00915CF4">
                              <w:pPr>
                                <w:spacing w:line="180" w:lineRule="exact"/>
                                <w:rPr>
                                  <w:sz w:val="12"/>
                                  <w:szCs w:val="12"/>
                                </w:rPr>
                              </w:pPr>
                              <w:r w:rsidRPr="00D32C3D">
                                <w:rPr>
                                  <w:color w:val="585858"/>
                                  <w:sz w:val="12"/>
                                  <w:szCs w:val="12"/>
                                </w:rPr>
                                <w:t>Súhlasím/jednoznačne súhlasí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FA48F1" id="Group 258" o:spid="_x0000_s1174" style="position:absolute;margin-left:71.65pt;margin-top:9.65pt;width:468.75pt;height:243.55pt;z-index:-15670784;mso-wrap-distance-left:0;mso-wrap-distance-right:0;mso-position-horizontal-relative:page" coordorigin="1433,193" coordsize="9375,4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">
                <v:shape id="AutoShape 305" o:spid="_x0000_s1175" style="position:absolute;left:6854;top:664;width:2182;height:3715;visibility:visible;mso-wrap-style:square;v-text-anchor:top" coordsize="2182,3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" path="m,3420r,294m,2676r,435m,1935r,434m,1191r,434m,603l,884t728,153l728,1625t,-1176l728,884t727,153l1455,1625m1455,r,884m2182,1037r,588m2182,r,884e" filled="f" strokecolor="#d9d9d9">
                  <v:path arrowok="t" o:connecttype="custom" o:connectlocs="0,4085;0,4379;0,3341;0,3776;0,2600;0,3034;0,1856;0,2290;0,1268;0,1549;728,1702;728,2290;728,1114;728,1549;1455,1702;1455,2290;1455,665;1455,1549;2182,1702;2182,2290;2182,665;2182,1549" o:connectangles="0,0,0,0,0,0,0,0,0,0,0,0,0,0,0,0,0,0,0,0,0,0"/>
                </v:shape>
                <v:rect id="Rectangle 304" o:spid="_x0000_s1176" style="position:absolute;left:6127;top:1548;width:3199;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" fillcolor="#5b9bd4" stroked="f"/>
                <v:shape id="AutoShape 303" o:spid="_x0000_s1177" style="position:absolute;left:7581;top:2443;width:1455;height:591;visibility:visible;mso-wrap-style:square;v-text-anchor:top" coordsize="14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" path="m,l,590m727,r,590m1454,r,590e" filled="f" strokecolor="#d9d9d9">
                  <v:path arrowok="t" o:connecttype="custom" o:connectlocs="0,2444;0,3034;727,2444;727,3034;1454,2444;1454,3034" o:connectangles="0,0,0,0,0,0"/>
                </v:shape>
                <v:rect id="Rectangle 302" o:spid="_x0000_s1178" style="position:absolute;left:6127;top:2290;width:3343;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" fillcolor="#5b9bd4" stroked="f"/>
                <v:shape id="AutoShape 301" o:spid="_x0000_s1179" style="position:absolute;left:7581;top:664;width:2180;height:3715;visibility:visible;mso-wrap-style:square;v-text-anchor:top" coordsize="2180,3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" path="m,2523r,588m727,2523r,588m1454,2523r,588m2179,r,3714e" filled="f" strokecolor="#d9d9d9">
                  <v:path arrowok="t" o:connecttype="custom" o:connectlocs="0,3188;0,3776;727,3188;727,3776;1454,3188;1454,3776;2179,665;2179,4379" o:connectangles="0,0,0,0,0,0,0,0"/>
                </v:shape>
                <v:rect id="Rectangle 300" o:spid="_x0000_s1180" style="position:absolute;left:6127;top:3034;width:3634;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" fillcolor="#5b9bd4" stroked="f"/>
                <v:shape id="AutoShape 299" o:spid="_x0000_s1181" style="position:absolute;left:7581;top:3931;width:1455;height:448;visibility:visible;mso-wrap-style:square;v-text-anchor:top" coordsize="14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" path="m,l,447m727,r,447m1454,r,447e" filled="f" strokecolor="#d9d9d9">
                  <v:path arrowok="t" o:connecttype="custom" o:connectlocs="0,3932;0,4379;727,3932;727,4379;1454,3932;1454,4379" o:connectangles="0,0,0,0,0,0"/>
                </v:shape>
                <v:rect id="Rectangle 298" o:spid="_x0000_s1182" style="position:absolute;left:6127;top:3775;width:349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" fillcolor="#5b9bd4" stroked="f"/>
                <v:shape id="AutoShape 297" o:spid="_x0000_s1183" style="position:absolute;left:6854;top:664;width:728;height:140;visibility:visible;mso-wrap-style:square;v-text-anchor:top" coordsize="728,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" path="m,l,140m728,r,140e" filled="f" strokecolor="#d9d9d9">
                  <v:path arrowok="t" o:connecttype="custom" o:connectlocs="0,665;0,805;728,665;728,805" o:connectangles="0,0,0,0"/>
                </v:shape>
                <v:rect id="Rectangle 296" o:spid="_x0000_s1184" style="position:absolute;left:6127;top:804;width:2035;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" fillcolor="#5b9bd4" stroked="f"/>
                <v:shape id="AutoShape 295" o:spid="_x0000_s1185" style="position:absolute;left:6127;top:958;width:1598;height:3128;visibility:visible;mso-wrap-style:square;v-text-anchor:top" coordsize="1598,3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" path="m1017,2974l,2974r,153l1017,3127r,-153xm1017,2230l,2230r,153l1017,2383r,-153xm1017,1486l,1486r,156l1017,1642r,-156xm1307,744l,744,,898r1307,l1307,744xm1598,l,,,156r1598,l1598,xe" fillcolor="#ec7c30" stroked="f">
                  <v:path arrowok="t" o:connecttype="custom" o:connectlocs="1017,3932;0,3932;0,4085;1017,4085;1017,3932;1017,3188;0,3188;0,3341;1017,3341;1017,3188;1017,2444;0,2444;0,2600;1017,2600;1017,2444;1307,1702;0,1702;0,1856;1307,1856;1307,1702;1598,958;0,958;0,1114;1598,1114;1598,958" o:connectangles="0,0,0,0,0,0,0,0,0,0,0,0,0,0,0,0,0,0,0,0,0,0,0,0,0"/>
                </v:shape>
                <v:shape id="AutoShape 294" o:spid="_x0000_s1186" style="position:absolute;left:6127;top:1114;width:1308;height:3125;visibility:visible;mso-wrap-style:square;v-text-anchor:top" coordsize="1308,3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" path="m290,2227l,2227r,154l290,2381r,-154xm436,2971l,2971r,154l436,3125r,-154xm436,742l,742,,895r436,l436,742xm580,1486l,1486r,153l580,1639r,-153xm1307,l,,,154r1307,l1307,xe" fillcolor="#a4a4a4" stroked="f">
                  <v:path arrowok="t" o:connecttype="custom" o:connectlocs="290,3341;0,3341;0,3495;290,3495;290,3341;436,4085;0,4085;0,4239;436,4239;436,4085;436,1856;0,1856;0,2009;436,2009;436,1856;580,2600;0,2600;0,2753;580,2753;580,2600;1307,1114;0,1114;0,1268;1307,1268;1307,1114" o:connectangles="0,0,0,0,0,0,0,0,0,0,0,0,0,0,0,0,0,0,0,0,0,0,0,0,0"/>
                </v:shape>
                <v:shape id="AutoShape 293" o:spid="_x0000_s1187" style="position:absolute;left:6127;top:664;width:4362;height:3715;visibility:visible;mso-wrap-style:square;v-text-anchor:top" coordsize="4362,3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" path="m,l,3714m4361,r,3714e" filled="f" strokecolor="#d9d9d9">
                  <v:path arrowok="t" o:connecttype="custom" o:connectlocs="0,665;0,4379;4361,665;4361,4379" o:connectangles="0,0,0,0"/>
                </v:shape>
                <v:rect id="Rectangle 292" o:spid="_x0000_s1188" style="position:absolute;left:2451;top:4718;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" fillcolor="#5b9bd4" stroked="f"/>
                <v:rect id="Rectangle 291" o:spid="_x0000_s1189" style="position:absolute;left:4972;top:4718;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" fillcolor="#ec7c30" stroked="f"/>
                <v:rect id="Rectangle 290" o:spid="_x0000_s1190" style="position:absolute;left:8144;top:4718;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" fillcolor="#a4a4a4" stroked="f"/>
                <v:rect id="Rectangle 289" o:spid="_x0000_s1191" style="position:absolute;left:1440;top:200;width:9360;height:4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" filled="f" strokecolor="#d9d9d9"/>
                <v:shape id="Text Box 288" o:spid="_x0000_s1192" type="#_x0000_t202" style="position:absolute;left:6083;top:34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" filled="f" stroked="f">
                  <v:textbox inset="0,0,0,0">
                    <w:txbxContent>
                      <w:p w14:paraId="4AD7849C" w14:textId="77777777" w:rsidR="00915CF4" w:rsidRDefault="00915CF4">
                        <w:pPr>
                          <w:spacing w:line="180" w:lineRule="exact"/>
                          <w:rPr>
                            <w:sz w:val="18"/>
                          </w:rPr>
                        </w:pPr>
                        <w:r>
                          <w:rPr>
                            <w:color w:val="585858"/>
                            <w:sz w:val="18"/>
                          </w:rPr>
                          <w:t>0</w:t>
                        </w:r>
                      </w:p>
                    </w:txbxContent>
                  </v:textbox>
                </v:shape>
                <v:shape id="Text Box 287" o:spid="_x0000_s1193" type="#_x0000_t202" style="position:absolute;left:6810;top:34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" filled="f" stroked="f">
                  <v:textbox inset="0,0,0,0">
                    <w:txbxContent>
                      <w:p w14:paraId="32065AFB" w14:textId="77777777" w:rsidR="00915CF4" w:rsidRDefault="00915CF4">
                        <w:pPr>
                          <w:spacing w:line="180" w:lineRule="exact"/>
                          <w:rPr>
                            <w:sz w:val="18"/>
                          </w:rPr>
                        </w:pPr>
                        <w:r>
                          <w:rPr>
                            <w:color w:val="585858"/>
                            <w:sz w:val="18"/>
                          </w:rPr>
                          <w:t>5</w:t>
                        </w:r>
                      </w:p>
                    </w:txbxContent>
                  </v:textbox>
                </v:shape>
                <v:shape id="Text Box 286" o:spid="_x0000_s1194" type="#_x0000_t202" style="position:absolute;left:7491;top:347;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" filled="f" stroked="f">
                  <v:textbox inset="0,0,0,0">
                    <w:txbxContent>
                      <w:p w14:paraId="15C99062" w14:textId="77777777" w:rsidR="00915CF4" w:rsidRDefault="00915CF4">
                        <w:pPr>
                          <w:spacing w:line="180" w:lineRule="exact"/>
                          <w:rPr>
                            <w:sz w:val="18"/>
                          </w:rPr>
                        </w:pPr>
                        <w:r>
                          <w:rPr>
                            <w:color w:val="585858"/>
                            <w:sz w:val="18"/>
                          </w:rPr>
                          <w:t>10</w:t>
                        </w:r>
                      </w:p>
                    </w:txbxContent>
                  </v:textbox>
                </v:shape>
                <v:shape id="Text Box 285" o:spid="_x0000_s1195" type="#_x0000_t202" style="position:absolute;left:8218;top:347;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2+xAAAANwAAAAPAAAAZHJzL2Rvd25yZXYueG1sRI9Ba8JA&#10;FITvgv9heQVvuqmC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Cf6rb7EAAAA3AAAAA8A&#10;AAAAAAAAAAAAAAAABwIAAGRycy9kb3ducmV2LnhtbFBLBQYAAAAAAwADALcAAAD4AgAAAAA=&#10;" filled="f" stroked="f">
                  <v:textbox inset="0,0,0,0">
                    <w:txbxContent>
                      <w:p w14:paraId="607A6A19" w14:textId="77777777" w:rsidR="00915CF4" w:rsidRDefault="00915CF4">
                        <w:pPr>
                          <w:spacing w:line="180" w:lineRule="exact"/>
                          <w:rPr>
                            <w:sz w:val="18"/>
                          </w:rPr>
                        </w:pPr>
                        <w:r>
                          <w:rPr>
                            <w:color w:val="585858"/>
                            <w:sz w:val="18"/>
                          </w:rPr>
                          <w:t>15</w:t>
                        </w:r>
                      </w:p>
                    </w:txbxContent>
                  </v:textbox>
                </v:shape>
                <v:shape id="Text Box 284" o:spid="_x0000_s1196" type="#_x0000_t202" style="position:absolute;left:8945;top:347;width:204;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XKxAAAANwAAAAPAAAAZHJzL2Rvd25yZXYueG1sRI9Ba8JA&#10;FITvgv9heQVvuqmI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KgTNcrEAAAA3AAAAA8A&#10;AAAAAAAAAAAAAAAABwIAAGRycy9kb3ducmV2LnhtbFBLBQYAAAAAAwADALcAAAD4AgAAAAA=&#10;" filled="f" stroked="f">
                  <v:textbox inset="0,0,0,0">
                    <w:txbxContent>
                      <w:p w14:paraId="2000C08F" w14:textId="77777777" w:rsidR="00915CF4" w:rsidRDefault="00915CF4">
                        <w:pPr>
                          <w:spacing w:line="180" w:lineRule="exact"/>
                          <w:rPr>
                            <w:sz w:val="18"/>
                          </w:rPr>
                        </w:pPr>
                        <w:r>
                          <w:rPr>
                            <w:color w:val="585858"/>
                            <w:sz w:val="18"/>
                          </w:rPr>
                          <w:t>20</w:t>
                        </w:r>
                      </w:p>
                    </w:txbxContent>
                  </v:textbox>
                </v:shape>
                <v:shape id="Text Box 283" o:spid="_x0000_s1197" type="#_x0000_t202" style="position:absolute;left:9672;top:347;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5BRxAAAANwAAAAPAAAAZHJzL2Rvd25yZXYueG1sRI9Ba8JA&#10;FITvgv9heQVvuqmg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MdfkFHEAAAA3AAAAA8A&#10;AAAAAAAAAAAAAAAABwIAAGRycy9kb3ducmV2LnhtbFBLBQYAAAAAAwADALcAAAD4AgAAAAA=&#10;" filled="f" stroked="f">
                  <v:textbox inset="0,0,0,0">
                    <w:txbxContent>
                      <w:p w14:paraId="79CAB5B5" w14:textId="77777777" w:rsidR="00915CF4" w:rsidRDefault="00915CF4">
                        <w:pPr>
                          <w:spacing w:line="180" w:lineRule="exact"/>
                          <w:rPr>
                            <w:sz w:val="18"/>
                          </w:rPr>
                        </w:pPr>
                        <w:r>
                          <w:rPr>
                            <w:color w:val="585858"/>
                            <w:sz w:val="18"/>
                          </w:rPr>
                          <w:t>25</w:t>
                        </w:r>
                      </w:p>
                    </w:txbxContent>
                  </v:textbox>
                </v:shape>
                <v:shape id="Text Box 282" o:spid="_x0000_s1198" type="#_x0000_t202" style="position:absolute;left:10399;top:347;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" filled="f" stroked="f">
                  <v:textbox inset="0,0,0,0">
                    <w:txbxContent>
                      <w:p w14:paraId="41F993CD" w14:textId="77777777" w:rsidR="00915CF4" w:rsidRDefault="00915CF4">
                        <w:pPr>
                          <w:spacing w:line="180" w:lineRule="exact"/>
                          <w:rPr>
                            <w:sz w:val="18"/>
                          </w:rPr>
                        </w:pPr>
                        <w:r>
                          <w:rPr>
                            <w:color w:val="585858"/>
                            <w:sz w:val="18"/>
                          </w:rPr>
                          <w:t>30</w:t>
                        </w:r>
                      </w:p>
                    </w:txbxContent>
                  </v:textbox>
                </v:shape>
                <v:shape id="Text Box 281" o:spid="_x0000_s1199" type="#_x0000_t202" style="position:absolute;left:8284;top:808;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" filled="f" stroked="f">
                  <v:textbox inset="0,0,0,0">
                    <w:txbxContent>
                      <w:p w14:paraId="2BC112FF" w14:textId="77777777" w:rsidR="00915CF4" w:rsidRDefault="00915CF4">
                        <w:pPr>
                          <w:spacing w:line="180" w:lineRule="exact"/>
                          <w:rPr>
                            <w:sz w:val="18"/>
                          </w:rPr>
                        </w:pPr>
                        <w:r>
                          <w:rPr>
                            <w:color w:val="404040"/>
                            <w:sz w:val="18"/>
                          </w:rPr>
                          <w:t>14</w:t>
                        </w:r>
                      </w:p>
                    </w:txbxContent>
                  </v:textbox>
                </v:shape>
                <v:shape id="Text Box 280" o:spid="_x0000_s1200" type="#_x0000_t202" style="position:absolute;left:3998;top:953;width:1981;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14:paraId="61FEA23C" w14:textId="01E30F4A" w:rsidR="00915CF4" w:rsidRPr="00D32C3D" w:rsidRDefault="00915CF4" w:rsidP="00D32C3D">
                        <w:pPr>
                          <w:spacing w:line="180" w:lineRule="exact"/>
                          <w:rPr>
                            <w:sz w:val="16"/>
                            <w:szCs w:val="16"/>
                          </w:rPr>
                        </w:pPr>
                        <w:r w:rsidRPr="00D32C3D">
                          <w:rPr>
                            <w:color w:val="585858"/>
                            <w:sz w:val="16"/>
                            <w:szCs w:val="16"/>
                          </w:rPr>
                          <w:t>Dobré prijatie na pracovisku</w:t>
                        </w:r>
                      </w:p>
                    </w:txbxContent>
                  </v:textbox>
                </v:shape>
                <v:shape id="Text Box 279" o:spid="_x0000_s1201" type="#_x0000_t202" style="position:absolute;left:7848;top:962;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" filled="f" stroked="f">
                  <v:textbox inset="0,0,0,0">
                    <w:txbxContent>
                      <w:p w14:paraId="7F31AD1B" w14:textId="77777777" w:rsidR="00915CF4" w:rsidRDefault="00915CF4">
                        <w:pPr>
                          <w:spacing w:line="180" w:lineRule="exact"/>
                          <w:rPr>
                            <w:sz w:val="18"/>
                          </w:rPr>
                        </w:pPr>
                        <w:r>
                          <w:rPr>
                            <w:color w:val="404040"/>
                            <w:sz w:val="18"/>
                          </w:rPr>
                          <w:t>11</w:t>
                        </w:r>
                      </w:p>
                    </w:txbxContent>
                  </v:textbox>
                </v:shape>
                <v:shape id="Text Box 278" o:spid="_x0000_s1202" type="#_x0000_t202" style="position:absolute;left:7557;top:1116;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" filled="f" stroked="f">
                  <v:textbox inset="0,0,0,0">
                    <w:txbxContent>
                      <w:p w14:paraId="126DA7A9" w14:textId="77777777" w:rsidR="00915CF4" w:rsidRDefault="00915CF4">
                        <w:pPr>
                          <w:spacing w:line="180" w:lineRule="exact"/>
                          <w:rPr>
                            <w:sz w:val="18"/>
                          </w:rPr>
                        </w:pPr>
                        <w:r>
                          <w:rPr>
                            <w:color w:val="404040"/>
                            <w:sz w:val="18"/>
                          </w:rPr>
                          <w:t>9</w:t>
                        </w:r>
                      </w:p>
                    </w:txbxContent>
                  </v:textbox>
                </v:shape>
                <v:shape id="Text Box 277" o:spid="_x0000_s1203" type="#_x0000_t202" style="position:absolute;left:2181;top:1476;width:3797;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" filled="f" stroked="f">
                  <v:textbox inset="0,0,0,0">
                    <w:txbxContent>
                      <w:p w14:paraId="21EC6DB2" w14:textId="77777777" w:rsidR="00915CF4" w:rsidRPr="00D32C3D" w:rsidRDefault="00915CF4">
                        <w:pPr>
                          <w:spacing w:line="183" w:lineRule="exact"/>
                          <w:ind w:right="16"/>
                          <w:jc w:val="center"/>
                          <w:rPr>
                            <w:sz w:val="18"/>
                            <w:szCs w:val="18"/>
                          </w:rPr>
                        </w:pPr>
                        <w:r w:rsidRPr="00D32C3D">
                          <w:rPr>
                            <w:color w:val="585858"/>
                            <w:sz w:val="18"/>
                            <w:szCs w:val="18"/>
                          </w:rPr>
                          <w:t>Podnik/zamestnávateľ dobre pripravený</w:t>
                        </w:r>
                      </w:p>
                      <w:p w14:paraId="0639055B" w14:textId="77777777" w:rsidR="00915CF4" w:rsidRPr="00D32C3D" w:rsidRDefault="00915CF4">
                        <w:pPr>
                          <w:ind w:right="18"/>
                          <w:jc w:val="center"/>
                          <w:rPr>
                            <w:sz w:val="18"/>
                            <w:szCs w:val="18"/>
                          </w:rPr>
                        </w:pPr>
                        <w:r w:rsidRPr="00D32C3D">
                          <w:rPr>
                            <w:color w:val="585858"/>
                            <w:sz w:val="18"/>
                            <w:szCs w:val="18"/>
                          </w:rPr>
                          <w:t>vykonať nevyhnutné úpravy kvôli zdravotnému stavu</w:t>
                        </w:r>
                      </w:p>
                    </w:txbxContent>
                  </v:textbox>
                </v:shape>
                <v:shape id="Text Box 276" o:spid="_x0000_s1204" type="#_x0000_t202" style="position:absolute;left:9447;top:1551;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" filled="f" stroked="f">
                  <v:textbox inset="0,0,0,0">
                    <w:txbxContent>
                      <w:p w14:paraId="15312A52" w14:textId="77777777" w:rsidR="00915CF4" w:rsidRDefault="00915CF4">
                        <w:pPr>
                          <w:spacing w:line="180" w:lineRule="exact"/>
                          <w:rPr>
                            <w:sz w:val="18"/>
                          </w:rPr>
                        </w:pPr>
                        <w:r>
                          <w:rPr>
                            <w:color w:val="404040"/>
                            <w:sz w:val="18"/>
                          </w:rPr>
                          <w:t>22</w:t>
                        </w:r>
                      </w:p>
                    </w:txbxContent>
                  </v:textbox>
                </v:shape>
                <v:shape id="Text Box 275" o:spid="_x0000_s1205" type="#_x0000_t202" style="position:absolute;left:7557;top:1705;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ztjxAAAANwAAAAPAAAAZHJzL2Rvd25yZXYueG1sRI9Ba8JA&#10;FITvgv9heYI33agg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KIjO2PEAAAA3AAAAA8A&#10;AAAAAAAAAAAAAAAABwIAAGRycy9kb3ducmV2LnhtbFBLBQYAAAAAAwADALcAAAD4AgAAAAA=&#10;" filled="f" stroked="f">
                  <v:textbox inset="0,0,0,0">
                    <w:txbxContent>
                      <w:p w14:paraId="6FFE523B" w14:textId="77777777" w:rsidR="00915CF4" w:rsidRDefault="00915CF4">
                        <w:pPr>
                          <w:spacing w:line="180" w:lineRule="exact"/>
                          <w:rPr>
                            <w:sz w:val="18"/>
                          </w:rPr>
                        </w:pPr>
                        <w:r>
                          <w:rPr>
                            <w:color w:val="404040"/>
                            <w:sz w:val="18"/>
                          </w:rPr>
                          <w:t>9</w:t>
                        </w:r>
                      </w:p>
                    </w:txbxContent>
                  </v:textbox>
                </v:shape>
                <v:shape id="Text Box 274" o:spid="_x0000_s1206" type="#_x0000_t202" style="position:absolute;left:6685;top:185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qMXxAAAANwAAAAPAAAAZHJzL2Rvd25yZXYueG1sRI9Ba8JA&#10;FITvgv9heYI33Sgi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C3KoxfEAAAA3AAAAA8A&#10;AAAAAAAAAAAAAAAABwIAAGRycy9kb3ducmV2LnhtbFBLBQYAAAAAAwADALcAAAD4AgAAAAA=&#10;" filled="f" stroked="f">
                  <v:textbox inset="0,0,0,0">
                    <w:txbxContent>
                      <w:p w14:paraId="0FBAF604" w14:textId="77777777" w:rsidR="00915CF4" w:rsidRDefault="00915CF4">
                        <w:pPr>
                          <w:spacing w:line="180" w:lineRule="exact"/>
                          <w:rPr>
                            <w:sz w:val="18"/>
                          </w:rPr>
                        </w:pPr>
                        <w:r>
                          <w:rPr>
                            <w:color w:val="404040"/>
                            <w:sz w:val="18"/>
                          </w:rPr>
                          <w:t>3</w:t>
                        </w:r>
                      </w:p>
                    </w:txbxContent>
                  </v:textbox>
                </v:shape>
                <v:shape id="Text Box 273" o:spid="_x0000_s1207" type="#_x0000_t202" style="position:absolute;left:2342;top:2329;width:3638;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gaMxAAAANwAAAAPAAAAZHJzL2Rvd25yZXYueG1sRI9Ba8JA&#10;FITvgv9heYI33Sgo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EKGBozEAAAA3AAAAA8A&#10;AAAAAAAAAAAAAAAABwIAAGRycy9kb3ducmV2LnhtbFBLBQYAAAAAAwADALcAAAD4AgAAAAA=&#10;" filled="f" stroked="f">
                  <v:textbox inset="0,0,0,0">
                    <w:txbxContent>
                      <w:p w14:paraId="55068F00" w14:textId="77777777" w:rsidR="00915CF4" w:rsidRDefault="00915CF4" w:rsidP="00D32C3D">
                        <w:pPr>
                          <w:spacing w:line="183" w:lineRule="exact"/>
                          <w:ind w:left="-1" w:right="-50"/>
                          <w:jc w:val="center"/>
                          <w:rPr>
                            <w:sz w:val="18"/>
                          </w:rPr>
                        </w:pPr>
                        <w:r>
                          <w:rPr>
                            <w:color w:val="585858"/>
                            <w:sz w:val="18"/>
                          </w:rPr>
                          <w:t xml:space="preserve">Poskytnutý rozsiahly </w:t>
                        </w:r>
                        <w:proofErr w:type="spellStart"/>
                        <w:r>
                          <w:rPr>
                            <w:color w:val="585858"/>
                            <w:sz w:val="18"/>
                          </w:rPr>
                          <w:t>mentoring</w:t>
                        </w:r>
                        <w:proofErr w:type="spellEnd"/>
                        <w:r>
                          <w:rPr>
                            <w:color w:val="585858"/>
                            <w:sz w:val="18"/>
                          </w:rPr>
                          <w:t xml:space="preserve"> a poradenstvo od</w:t>
                        </w:r>
                      </w:p>
                      <w:p w14:paraId="77A8DCF2" w14:textId="77777777" w:rsidR="00915CF4" w:rsidRDefault="00915CF4">
                        <w:pPr>
                          <w:spacing w:line="216" w:lineRule="exact"/>
                          <w:ind w:left="3" w:right="18"/>
                          <w:jc w:val="center"/>
                          <w:rPr>
                            <w:sz w:val="18"/>
                          </w:rPr>
                        </w:pPr>
                        <w:r>
                          <w:rPr>
                            <w:color w:val="585858"/>
                            <w:sz w:val="18"/>
                          </w:rPr>
                          <w:t>podniku/zamestnávateľa pri návrate</w:t>
                        </w:r>
                      </w:p>
                    </w:txbxContent>
                  </v:textbox>
                </v:shape>
                <v:shape id="Text Box 272" o:spid="_x0000_s1208" type="#_x0000_t202" style="position:absolute;left:9592;top:2294;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" filled="f" stroked="f">
                  <v:textbox inset="0,0,0,0">
                    <w:txbxContent>
                      <w:p w14:paraId="0D240B41" w14:textId="77777777" w:rsidR="00915CF4" w:rsidRDefault="00915CF4">
                        <w:pPr>
                          <w:spacing w:line="180" w:lineRule="exact"/>
                          <w:rPr>
                            <w:sz w:val="18"/>
                          </w:rPr>
                        </w:pPr>
                        <w:r>
                          <w:rPr>
                            <w:color w:val="404040"/>
                            <w:sz w:val="18"/>
                          </w:rPr>
                          <w:t>23</w:t>
                        </w:r>
                      </w:p>
                    </w:txbxContent>
                  </v:textbox>
                </v:shape>
                <v:shape id="Text Box 271" o:spid="_x0000_s1209" type="#_x0000_t202" style="position:absolute;left:7266;top:2448;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" filled="f" stroked="f">
                  <v:textbox inset="0,0,0,0">
                    <w:txbxContent>
                      <w:p w14:paraId="69495573" w14:textId="77777777" w:rsidR="00915CF4" w:rsidRDefault="00915CF4">
                        <w:pPr>
                          <w:spacing w:line="180" w:lineRule="exact"/>
                          <w:rPr>
                            <w:sz w:val="18"/>
                          </w:rPr>
                        </w:pPr>
                        <w:r>
                          <w:rPr>
                            <w:color w:val="404040"/>
                            <w:sz w:val="18"/>
                          </w:rPr>
                          <w:t>7</w:t>
                        </w:r>
                      </w:p>
                    </w:txbxContent>
                  </v:textbox>
                </v:shape>
                <v:shape id="Text Box 270" o:spid="_x0000_s1210" type="#_x0000_t202" style="position:absolute;left:6830;top:2602;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" filled="f" stroked="f">
                  <v:textbox inset="0,0,0,0">
                    <w:txbxContent>
                      <w:p w14:paraId="267EF1D2" w14:textId="77777777" w:rsidR="00915CF4" w:rsidRDefault="00915CF4">
                        <w:pPr>
                          <w:spacing w:line="180" w:lineRule="exact"/>
                          <w:rPr>
                            <w:sz w:val="18"/>
                          </w:rPr>
                        </w:pPr>
                        <w:r>
                          <w:rPr>
                            <w:color w:val="404040"/>
                            <w:sz w:val="18"/>
                          </w:rPr>
                          <w:t>4</w:t>
                        </w:r>
                      </w:p>
                    </w:txbxContent>
                  </v:textbox>
                </v:shape>
                <v:shape id="Text Box 269" o:spid="_x0000_s1211" type="#_x0000_t202" style="position:absolute;left:1908;top:3072;width:4071;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" filled="f" stroked="f">
                  <v:textbox inset="0,0,0,0">
                    <w:txbxContent>
                      <w:p w14:paraId="4CE1BE54" w14:textId="77777777" w:rsidR="00915CF4" w:rsidRDefault="00915CF4">
                        <w:pPr>
                          <w:spacing w:line="183" w:lineRule="exact"/>
                          <w:ind w:right="18"/>
                          <w:jc w:val="center"/>
                          <w:rPr>
                            <w:sz w:val="18"/>
                          </w:rPr>
                        </w:pPr>
                        <w:r>
                          <w:rPr>
                            <w:color w:val="585858"/>
                            <w:sz w:val="18"/>
                          </w:rPr>
                          <w:t xml:space="preserve">Poskytnutý rozsiahly </w:t>
                        </w:r>
                        <w:proofErr w:type="spellStart"/>
                        <w:r>
                          <w:rPr>
                            <w:color w:val="585858"/>
                            <w:sz w:val="18"/>
                          </w:rPr>
                          <w:t>mentoring</w:t>
                        </w:r>
                        <w:proofErr w:type="spellEnd"/>
                        <w:r>
                          <w:rPr>
                            <w:color w:val="585858"/>
                            <w:sz w:val="18"/>
                          </w:rPr>
                          <w:t xml:space="preserve"> a poradenstvo od</w:t>
                        </w:r>
                      </w:p>
                      <w:p w14:paraId="0B4F68DF" w14:textId="77777777" w:rsidR="00915CF4" w:rsidRDefault="00915CF4">
                        <w:pPr>
                          <w:spacing w:line="216" w:lineRule="exact"/>
                          <w:ind w:right="17"/>
                          <w:jc w:val="center"/>
                          <w:rPr>
                            <w:sz w:val="18"/>
                          </w:rPr>
                        </w:pPr>
                        <w:r>
                          <w:rPr>
                            <w:color w:val="585858"/>
                            <w:sz w:val="18"/>
                          </w:rPr>
                          <w:t>odborov a/alebo zástupcov zamestnancov</w:t>
                        </w:r>
                      </w:p>
                    </w:txbxContent>
                  </v:textbox>
                </v:shape>
                <v:shape id="Text Box 268" o:spid="_x0000_s1212" type="#_x0000_t202" style="position:absolute;left:9883;top:3037;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j8OwQAAANwAAAAPAAAAZHJzL2Rvd25yZXYueG1sRE/Pa8Iw&#10;FL4P/B/CE3abiRvI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MwaPw7BAAAA3AAAAA8AAAAA&#10;AAAAAAAAAAAABwIAAGRycy9kb3ducmV2LnhtbFBLBQYAAAAAAwADALcAAAD1AgAAAAA=&#10;" filled="f" stroked="f">
                  <v:textbox inset="0,0,0,0">
                    <w:txbxContent>
                      <w:p w14:paraId="6CFC3500" w14:textId="77777777" w:rsidR="00915CF4" w:rsidRDefault="00915CF4">
                        <w:pPr>
                          <w:spacing w:line="180" w:lineRule="exact"/>
                          <w:rPr>
                            <w:sz w:val="18"/>
                          </w:rPr>
                        </w:pPr>
                        <w:r>
                          <w:rPr>
                            <w:color w:val="404040"/>
                            <w:sz w:val="18"/>
                          </w:rPr>
                          <w:t>25</w:t>
                        </w:r>
                      </w:p>
                    </w:txbxContent>
                  </v:textbox>
                </v:shape>
                <v:shape id="Text Box 267" o:spid="_x0000_s1213" type="#_x0000_t202" style="position:absolute;left:7266;top:3191;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pqVxQAAANwAAAAPAAAAZHJzL2Rvd25yZXYueG1sRI9BawIx&#10;FITvQv9DeIXeNNGC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CjVpqVxQAAANwAAAAP&#10;AAAAAAAAAAAAAAAAAAcCAABkcnMvZG93bnJldi54bWxQSwUGAAAAAAMAAwC3AAAA+QIAAAAA&#10;" filled="f" stroked="f">
                  <v:textbox inset="0,0,0,0">
                    <w:txbxContent>
                      <w:p w14:paraId="2C9B291D" w14:textId="77777777" w:rsidR="00915CF4" w:rsidRDefault="00915CF4">
                        <w:pPr>
                          <w:spacing w:line="180" w:lineRule="exact"/>
                          <w:rPr>
                            <w:sz w:val="18"/>
                          </w:rPr>
                        </w:pPr>
                        <w:r>
                          <w:rPr>
                            <w:color w:val="404040"/>
                            <w:sz w:val="18"/>
                          </w:rPr>
                          <w:t>7</w:t>
                        </w:r>
                      </w:p>
                    </w:txbxContent>
                  </v:textbox>
                </v:shape>
                <v:shape id="Text Box 266" o:spid="_x0000_s1214" type="#_x0000_t202" style="position:absolute;left:6539;top:3345;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" filled="f" stroked="f">
                  <v:textbox inset="0,0,0,0">
                    <w:txbxContent>
                      <w:p w14:paraId="23CB1E7F" w14:textId="77777777" w:rsidR="00915CF4" w:rsidRDefault="00915CF4">
                        <w:pPr>
                          <w:spacing w:line="180" w:lineRule="exact"/>
                          <w:rPr>
                            <w:sz w:val="18"/>
                          </w:rPr>
                        </w:pPr>
                        <w:r>
                          <w:rPr>
                            <w:color w:val="404040"/>
                            <w:sz w:val="18"/>
                          </w:rPr>
                          <w:t>2</w:t>
                        </w:r>
                      </w:p>
                    </w:txbxContent>
                  </v:textbox>
                </v:shape>
                <v:shape id="Text Box 265" o:spid="_x0000_s1215" type="#_x0000_t202" style="position:absolute;left:1570;top:3814;width:4423;height: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" filled="f" stroked="f">
                  <v:textbox inset="0,0,0,0">
                    <w:txbxContent>
                      <w:p w14:paraId="1CF3F6E0" w14:textId="77777777" w:rsidR="00915CF4" w:rsidRDefault="00915CF4">
                        <w:pPr>
                          <w:spacing w:line="184" w:lineRule="exact"/>
                          <w:ind w:right="18"/>
                          <w:jc w:val="center"/>
                          <w:rPr>
                            <w:sz w:val="18"/>
                          </w:rPr>
                        </w:pPr>
                        <w:r>
                          <w:rPr>
                            <w:color w:val="585858"/>
                            <w:sz w:val="18"/>
                          </w:rPr>
                          <w:t>Návrat do práce bol dobre koordinovaný proces medzi podnikom</w:t>
                        </w:r>
                      </w:p>
                      <w:p w14:paraId="5652A120" w14:textId="77777777" w:rsidR="00915CF4" w:rsidRDefault="00915CF4">
                        <w:pPr>
                          <w:spacing w:line="216" w:lineRule="exact"/>
                          <w:ind w:right="29"/>
                          <w:jc w:val="center"/>
                          <w:rPr>
                            <w:sz w:val="18"/>
                          </w:rPr>
                        </w:pPr>
                        <w:r>
                          <w:rPr>
                            <w:color w:val="585858"/>
                            <w:sz w:val="18"/>
                          </w:rPr>
                          <w:t>a lekármi</w:t>
                        </w:r>
                      </w:p>
                    </w:txbxContent>
                  </v:textbox>
                </v:shape>
                <v:shape id="Text Box 264" o:spid="_x0000_s1216" type="#_x0000_t202" style="position:absolute;left:9738;top:3780;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kNxQAAANwAAAAPAAAAZHJzL2Rvd25yZXYueG1sRI9BawIx&#10;FITvBf9DeIXealJbpN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CzITkNxQAAANwAAAAP&#10;AAAAAAAAAAAAAAAAAAcCAABkcnMvZG93bnJldi54bWxQSwUGAAAAAAMAAwC3AAAA+QIAAAAA&#10;" filled="f" stroked="f">
                  <v:textbox inset="0,0,0,0">
                    <w:txbxContent>
                      <w:p w14:paraId="7943D88D" w14:textId="77777777" w:rsidR="00915CF4" w:rsidRDefault="00915CF4">
                        <w:pPr>
                          <w:spacing w:line="180" w:lineRule="exact"/>
                          <w:rPr>
                            <w:sz w:val="18"/>
                          </w:rPr>
                        </w:pPr>
                        <w:r>
                          <w:rPr>
                            <w:color w:val="404040"/>
                            <w:sz w:val="18"/>
                          </w:rPr>
                          <w:t>24</w:t>
                        </w:r>
                      </w:p>
                    </w:txbxContent>
                  </v:textbox>
                </v:shape>
                <v:shape id="Text Box 263" o:spid="_x0000_s1217" type="#_x0000_t202" style="position:absolute;left:7266;top:393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yWxQAAANwAAAAPAAAAZHJzL2Rvd25yZXYueG1sRI9BawIx&#10;FITvBf9DeIXealJLpd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DcbZyWxQAAANwAAAAP&#10;AAAAAAAAAAAAAAAAAAcCAABkcnMvZG93bnJldi54bWxQSwUGAAAAAAMAAwC3AAAA+QIAAAAA&#10;" filled="f" stroked="f">
                  <v:textbox inset="0,0,0,0">
                    <w:txbxContent>
                      <w:p w14:paraId="791D9F42" w14:textId="77777777" w:rsidR="00915CF4" w:rsidRDefault="00915CF4">
                        <w:pPr>
                          <w:spacing w:line="180" w:lineRule="exact"/>
                          <w:rPr>
                            <w:sz w:val="18"/>
                          </w:rPr>
                        </w:pPr>
                        <w:r>
                          <w:rPr>
                            <w:color w:val="404040"/>
                            <w:sz w:val="18"/>
                          </w:rPr>
                          <w:t>7</w:t>
                        </w:r>
                      </w:p>
                    </w:txbxContent>
                  </v:textbox>
                </v:shape>
                <v:shape id="Text Box 262" o:spid="_x0000_s1218" type="#_x0000_t202" style="position:absolute;left:6685;top:408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" filled="f" stroked="f">
                  <v:textbox inset="0,0,0,0">
                    <w:txbxContent>
                      <w:p w14:paraId="70E135DF" w14:textId="77777777" w:rsidR="00915CF4" w:rsidRDefault="00915CF4">
                        <w:pPr>
                          <w:spacing w:line="180" w:lineRule="exact"/>
                          <w:rPr>
                            <w:sz w:val="18"/>
                          </w:rPr>
                        </w:pPr>
                        <w:r>
                          <w:rPr>
                            <w:color w:val="404040"/>
                            <w:sz w:val="18"/>
                          </w:rPr>
                          <w:t>3</w:t>
                        </w:r>
                      </w:p>
                    </w:txbxContent>
                  </v:textbox>
                </v:shape>
                <v:shape id="Text Box 261" o:spid="_x0000_s1219" type="#_x0000_t202" style="position:absolute;left:2593;top:4685;width:2008;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" filled="f" stroked="f">
                  <v:textbox inset="0,0,0,0">
                    <w:txbxContent>
                      <w:p w14:paraId="4B7D5D15" w14:textId="77777777" w:rsidR="00915CF4" w:rsidRPr="00D32C3D" w:rsidRDefault="00915CF4">
                        <w:pPr>
                          <w:spacing w:line="180" w:lineRule="exact"/>
                          <w:rPr>
                            <w:sz w:val="12"/>
                            <w:szCs w:val="12"/>
                          </w:rPr>
                        </w:pPr>
                        <w:r w:rsidRPr="00D32C3D">
                          <w:rPr>
                            <w:color w:val="585858"/>
                            <w:sz w:val="12"/>
                            <w:szCs w:val="12"/>
                          </w:rPr>
                          <w:t>Nesúhlasím/jednoznačne nesúhlasím</w:t>
                        </w:r>
                      </w:p>
                    </w:txbxContent>
                  </v:textbox>
                </v:shape>
                <v:shape id="Text Box 260" o:spid="_x0000_s1220" type="#_x0000_t202" style="position:absolute;left:5114;top:4685;width:2655;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" filled="f" stroked="f">
                  <v:textbox inset="0,0,0,0">
                    <w:txbxContent>
                      <w:p w14:paraId="0860786E" w14:textId="77777777" w:rsidR="00915CF4" w:rsidRPr="00D32C3D" w:rsidRDefault="00915CF4">
                        <w:pPr>
                          <w:spacing w:line="180" w:lineRule="exact"/>
                          <w:rPr>
                            <w:sz w:val="12"/>
                            <w:szCs w:val="12"/>
                          </w:rPr>
                        </w:pPr>
                        <w:r w:rsidRPr="00D32C3D">
                          <w:rPr>
                            <w:color w:val="585858"/>
                            <w:sz w:val="12"/>
                            <w:szCs w:val="12"/>
                          </w:rPr>
                          <w:t>Neutrálny postoj alebo ani súhlas, ani nesúhlas</w:t>
                        </w:r>
                      </w:p>
                    </w:txbxContent>
                  </v:textbox>
                </v:shape>
                <v:shape id="Text Box 259" o:spid="_x0000_s1221" type="#_x0000_t202" style="position:absolute;left:8286;top:4685;width:1595;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" filled="f" stroked="f">
                  <v:textbox inset="0,0,0,0">
                    <w:txbxContent>
                      <w:p w14:paraId="1E38C32A" w14:textId="77777777" w:rsidR="00915CF4" w:rsidRPr="00D32C3D" w:rsidRDefault="00915CF4">
                        <w:pPr>
                          <w:spacing w:line="180" w:lineRule="exact"/>
                          <w:rPr>
                            <w:sz w:val="12"/>
                            <w:szCs w:val="12"/>
                          </w:rPr>
                        </w:pPr>
                        <w:r w:rsidRPr="00D32C3D">
                          <w:rPr>
                            <w:color w:val="585858"/>
                            <w:sz w:val="12"/>
                            <w:szCs w:val="12"/>
                          </w:rPr>
                          <w:t>Súhlasím/jednoznačne súhlasím</w:t>
                        </w:r>
                      </w:p>
                    </w:txbxContent>
                  </v:textbox>
                </v:shape>
                <w10:wrap type="topAndBottom" anchorx="page"/>
              </v:group>
            </w:pict>
          </mc:Fallback>
        </mc:AlternateContent>
      </w:r>
    </w:p>
    <w:p w14:paraId="601533B8" w14:textId="77777777" w:rsidR="005A0F87" w:rsidRDefault="003E4B71">
      <w:pPr>
        <w:spacing w:before="171"/>
        <w:ind w:left="500"/>
        <w:jc w:val="both"/>
        <w:rPr>
          <w:sz w:val="18"/>
        </w:rPr>
      </w:pPr>
      <w:r>
        <w:rPr>
          <w:i/>
          <w:iCs/>
          <w:sz w:val="18"/>
        </w:rPr>
        <w:t>Zdroj</w:t>
      </w:r>
      <w:r>
        <w:rPr>
          <w:sz w:val="18"/>
        </w:rPr>
        <w:t>: Prieskum pracovníkov REWIR, vlastné výpočty; počet respondentov: 34.</w:t>
      </w:r>
    </w:p>
    <w:p w14:paraId="286DFE53" w14:textId="77777777" w:rsidR="005A0F87" w:rsidRDefault="005A0F87">
      <w:pPr>
        <w:pStyle w:val="Zkladntext"/>
        <w:ind w:left="0"/>
        <w:rPr>
          <w:sz w:val="20"/>
        </w:rPr>
      </w:pPr>
    </w:p>
    <w:p w14:paraId="1EC27FE2" w14:textId="7A57D1E1" w:rsidR="005A0F87" w:rsidRPr="00D32C3D" w:rsidRDefault="00972E9A" w:rsidP="00D32C3D">
      <w:pPr>
        <w:pStyle w:val="Zkladntext"/>
        <w:ind w:left="0"/>
        <w:rPr>
          <w:sz w:val="16"/>
          <w:szCs w:val="16"/>
        </w:rPr>
      </w:pPr>
      <w:r>
        <w:rPr>
          <w:noProof/>
          <w:sz w:val="16"/>
          <w:szCs w:val="16"/>
          <w:lang w:val="en-GB" w:eastAsia="en-GB"/>
        </w:rPr>
        <mc:AlternateContent>
          <mc:Choice Requires="wps">
            <w:drawing>
              <wp:anchor distT="0" distB="0" distL="0" distR="0" simplePos="0" relativeHeight="487646208" behindDoc="1" locked="0" layoutInCell="1" allowOverlap="1" wp14:anchorId="14CD2E14" wp14:editId="2A6185D4">
                <wp:simplePos x="0" y="0"/>
                <wp:positionH relativeFrom="page">
                  <wp:posOffset>914400</wp:posOffset>
                </wp:positionH>
                <wp:positionV relativeFrom="paragraph">
                  <wp:posOffset>207645</wp:posOffset>
                </wp:positionV>
                <wp:extent cx="1828800" cy="8890"/>
                <wp:effectExtent l="0" t="0" r="0" b="0"/>
                <wp:wrapTopAndBottom/>
                <wp:docPr id="261"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5E2195" id="Rectangle 257" o:spid="_x0000_s1026" style="position:absolute;margin-left:1in;margin-top:16.35pt;width:2in;height:.7pt;z-index:-15670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" fillcolor="black" stroked="f">
                <w10:wrap type="topAndBottom" anchorx="page"/>
              </v:rect>
            </w:pict>
          </mc:Fallback>
        </mc:AlternateContent>
      </w:r>
    </w:p>
    <w:p w14:paraId="26B0D0C1" w14:textId="77777777" w:rsidR="005A0F87" w:rsidRPr="00D32C3D" w:rsidRDefault="003E4B71">
      <w:pPr>
        <w:spacing w:before="73"/>
        <w:ind w:left="500"/>
        <w:rPr>
          <w:sz w:val="18"/>
          <w:szCs w:val="18"/>
        </w:rPr>
      </w:pPr>
      <w:r w:rsidRPr="00D32C3D">
        <w:rPr>
          <w:sz w:val="18"/>
          <w:szCs w:val="18"/>
          <w:vertAlign w:val="superscript"/>
        </w:rPr>
        <w:t>6</w:t>
      </w:r>
      <w:r w:rsidRPr="00D32C3D">
        <w:rPr>
          <w:sz w:val="18"/>
          <w:szCs w:val="18"/>
        </w:rPr>
        <w:t xml:space="preserve"> Ďalšie podrobnosti nájdete v prílohe.</w:t>
      </w:r>
    </w:p>
    <w:p w14:paraId="684532CF" w14:textId="77777777" w:rsidR="005A0F87" w:rsidRDefault="005A0F87">
      <w:pPr>
        <w:rPr>
          <w:sz w:val="18"/>
        </w:rPr>
        <w:sectPr w:rsidR="005A0F87">
          <w:pgSz w:w="12240" w:h="15840"/>
          <w:pgMar w:top="1400" w:right="960" w:bottom="1180" w:left="940" w:header="0" w:footer="988" w:gutter="0"/>
          <w:cols w:space="708"/>
        </w:sectPr>
      </w:pPr>
    </w:p>
    <w:p w14:paraId="41BB1FF7" w14:textId="77777777" w:rsidR="005A0F87" w:rsidRDefault="003E4B71">
      <w:pPr>
        <w:pStyle w:val="Nadpis3"/>
        <w:spacing w:before="39"/>
      </w:pPr>
      <w:r>
        <w:lastRenderedPageBreak/>
        <w:t>Pohľad manažérov</w:t>
      </w:r>
    </w:p>
    <w:p w14:paraId="42C62EBB" w14:textId="77777777" w:rsidR="005A0F87" w:rsidRDefault="003E4B71">
      <w:pPr>
        <w:pStyle w:val="Zkladntext"/>
        <w:spacing w:before="159"/>
        <w:ind w:right="474"/>
        <w:jc w:val="both"/>
      </w:pPr>
      <w:r>
        <w:t>Väčšina manažérov v našej vzorke (N=13) opisovala interakcie s pracovníkmi počas ich doby práceneschopnosti ako nepravidelné (62 %) a zväčša neformálne (62 %).</w:t>
      </w:r>
      <w:r>
        <w:rPr>
          <w:vertAlign w:val="superscript"/>
        </w:rPr>
        <w:t>7</w:t>
      </w:r>
    </w:p>
    <w:p w14:paraId="47FB9A45" w14:textId="260E59D8" w:rsidR="005A0F87" w:rsidRDefault="003E4B71">
      <w:pPr>
        <w:pStyle w:val="Zkladntext"/>
        <w:spacing w:before="161"/>
        <w:ind w:right="473"/>
        <w:jc w:val="both"/>
      </w:pPr>
      <w:r>
        <w:t>Odpovede manažérov naznačujú, že pracovníci na nemocenskej dovolenke nie sú počas nej informovaní o pracovných záležitostiach. Manažéri pripúšťajú, že pracovníkov neinformujú o pracovných záležitostiach (62 %) ani ich do pracovných záležitostí nezapájajú (napr. zisťovanie ich názoru, žiadosť o</w:t>
      </w:r>
      <w:r w:rsidR="005257A1">
        <w:t> </w:t>
      </w:r>
      <w:r>
        <w:t>radu alebo zapojenie do plánovania alebo prijímania rozhodnutí) počas ich neprítomnosti v práci (55%). Podľa manažérov iniciujú návrat do práce prevažne samotní pracovníci (67 %). Je to v súlade s</w:t>
      </w:r>
      <w:r w:rsidR="005257A1">
        <w:t> </w:t>
      </w:r>
      <w:r>
        <w:t>vyjadreniami pracovníkov uvedených v predchádzajúcej časti.</w:t>
      </w:r>
    </w:p>
    <w:p w14:paraId="1A5A16D8" w14:textId="77777777" w:rsidR="005A0F87" w:rsidRDefault="003E4B71">
      <w:pPr>
        <w:pStyle w:val="Zkladntext"/>
        <w:spacing w:before="160"/>
        <w:ind w:right="472"/>
        <w:jc w:val="both"/>
      </w:pPr>
      <w:r>
        <w:t>V súvislosti s postupmi NDP, ktoré môžu byť k dispozícii na úrovni podniku, zopár manažérov (N=9) uviedlo, že zväčša nejde o konkrétne postupy alebo o nich manažéri nevedia. Ak je dostupný nejaký postup pri NDP, potom ide o (i) možnosť postupného NDP v organizácii a/alebo (ii) organizácia spolupracuje s inou externou organizáciou, napríklad s pracovnou zdravotnou službou. V grafe 5 sú podrobnejšie informácie o postupoch NDP na úrovni podnikov.</w:t>
      </w:r>
    </w:p>
    <w:p w14:paraId="0D2B24C7" w14:textId="77777777" w:rsidR="005A0F87" w:rsidRDefault="003E4B71">
      <w:pPr>
        <w:pStyle w:val="Zkladntext"/>
        <w:spacing w:before="160"/>
        <w:jc w:val="both"/>
      </w:pPr>
      <w:bookmarkStart w:id="26" w:name="_bookmark26"/>
      <w:bookmarkEnd w:id="26"/>
      <w:r>
        <w:t>Graf 5. Dostupnosť postupov pri návrate do práce v rámci podniku (Q20)</w:t>
      </w:r>
    </w:p>
    <w:p w14:paraId="4B2EA4A2" w14:textId="020C74EF" w:rsidR="005A0F87" w:rsidRDefault="00972E9A">
      <w:pPr>
        <w:pStyle w:val="Zkladntext"/>
        <w:spacing w:before="4"/>
        <w:ind w:left="0"/>
        <w:rPr>
          <w:sz w:val="12"/>
        </w:rPr>
      </w:pPr>
      <w:r>
        <w:rPr>
          <w:noProof/>
          <w:lang w:val="en-GB" w:eastAsia="en-GB"/>
        </w:rPr>
        <mc:AlternateContent>
          <mc:Choice Requires="wpg">
            <w:drawing>
              <wp:anchor distT="0" distB="0" distL="0" distR="0" simplePos="0" relativeHeight="487654400" behindDoc="1" locked="0" layoutInCell="1" allowOverlap="1" wp14:anchorId="1E6D77A8" wp14:editId="18DA1962">
                <wp:simplePos x="0" y="0"/>
                <wp:positionH relativeFrom="page">
                  <wp:posOffset>902335</wp:posOffset>
                </wp:positionH>
                <wp:positionV relativeFrom="paragraph">
                  <wp:posOffset>120650</wp:posOffset>
                </wp:positionV>
                <wp:extent cx="5953125" cy="2040255"/>
                <wp:effectExtent l="0" t="0" r="0" b="0"/>
                <wp:wrapTopAndBottom/>
                <wp:docPr id="217" name="Group 2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2040255"/>
                          <a:chOff x="1433" y="190"/>
                          <a:chExt cx="9375" cy="3213"/>
                        </a:xfrm>
                      </wpg:grpSpPr>
                      <wps:wsp>
                        <wps:cNvPr id="218" name="AutoShape 256"/>
                        <wps:cNvSpPr>
                          <a:spLocks/>
                        </wps:cNvSpPr>
                        <wps:spPr bwMode="auto">
                          <a:xfrm>
                            <a:off x="6172" y="1939"/>
                            <a:ext cx="960" cy="534"/>
                          </a:xfrm>
                          <a:custGeom>
                            <a:avLst/>
                            <a:gdLst>
                              <a:gd name="T0" fmla="+- 0 6173 6173"/>
                              <a:gd name="T1" fmla="*/ T0 w 960"/>
                              <a:gd name="T2" fmla="+- 0 2350 1940"/>
                              <a:gd name="T3" fmla="*/ 2350 h 534"/>
                              <a:gd name="T4" fmla="+- 0 6173 6173"/>
                              <a:gd name="T5" fmla="*/ T4 w 960"/>
                              <a:gd name="T6" fmla="+- 0 2474 1940"/>
                              <a:gd name="T7" fmla="*/ 2474 h 534"/>
                              <a:gd name="T8" fmla="+- 0 6173 6173"/>
                              <a:gd name="T9" fmla="*/ T8 w 960"/>
                              <a:gd name="T10" fmla="+- 0 1940 1940"/>
                              <a:gd name="T11" fmla="*/ 1940 h 534"/>
                              <a:gd name="T12" fmla="+- 0 6173 6173"/>
                              <a:gd name="T13" fmla="*/ T12 w 960"/>
                              <a:gd name="T14" fmla="+- 0 2187 1940"/>
                              <a:gd name="T15" fmla="*/ 2187 h 534"/>
                              <a:gd name="T16" fmla="+- 0 6653 6173"/>
                              <a:gd name="T17" fmla="*/ T16 w 960"/>
                              <a:gd name="T18" fmla="+- 0 2350 1940"/>
                              <a:gd name="T19" fmla="*/ 2350 h 534"/>
                              <a:gd name="T20" fmla="+- 0 6653 6173"/>
                              <a:gd name="T21" fmla="*/ T20 w 960"/>
                              <a:gd name="T22" fmla="+- 0 2474 1940"/>
                              <a:gd name="T23" fmla="*/ 2474 h 534"/>
                              <a:gd name="T24" fmla="+- 0 6653 6173"/>
                              <a:gd name="T25" fmla="*/ T24 w 960"/>
                              <a:gd name="T26" fmla="+- 0 1940 1940"/>
                              <a:gd name="T27" fmla="*/ 1940 h 534"/>
                              <a:gd name="T28" fmla="+- 0 6653 6173"/>
                              <a:gd name="T29" fmla="*/ T28 w 960"/>
                              <a:gd name="T30" fmla="+- 0 2187 1940"/>
                              <a:gd name="T31" fmla="*/ 2187 h 534"/>
                              <a:gd name="T32" fmla="+- 0 7133 6173"/>
                              <a:gd name="T33" fmla="*/ T32 w 960"/>
                              <a:gd name="T34" fmla="+- 0 2350 1940"/>
                              <a:gd name="T35" fmla="*/ 2350 h 534"/>
                              <a:gd name="T36" fmla="+- 0 7133 6173"/>
                              <a:gd name="T37" fmla="*/ T36 w 960"/>
                              <a:gd name="T38" fmla="+- 0 2474 1940"/>
                              <a:gd name="T39" fmla="*/ 2474 h 534"/>
                              <a:gd name="T40" fmla="+- 0 7133 6173"/>
                              <a:gd name="T41" fmla="*/ T40 w 960"/>
                              <a:gd name="T42" fmla="+- 0 1940 1940"/>
                              <a:gd name="T43" fmla="*/ 1940 h 534"/>
                              <a:gd name="T44" fmla="+- 0 7133 6173"/>
                              <a:gd name="T45" fmla="*/ T44 w 960"/>
                              <a:gd name="T46" fmla="+- 0 2187 1940"/>
                              <a:gd name="T47" fmla="*/ 2187 h 5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60" h="534">
                                <a:moveTo>
                                  <a:pt x="0" y="410"/>
                                </a:moveTo>
                                <a:lnTo>
                                  <a:pt x="0" y="534"/>
                                </a:lnTo>
                                <a:moveTo>
                                  <a:pt x="0" y="0"/>
                                </a:moveTo>
                                <a:lnTo>
                                  <a:pt x="0" y="247"/>
                                </a:lnTo>
                                <a:moveTo>
                                  <a:pt x="480" y="410"/>
                                </a:moveTo>
                                <a:lnTo>
                                  <a:pt x="480" y="534"/>
                                </a:lnTo>
                                <a:moveTo>
                                  <a:pt x="480" y="0"/>
                                </a:moveTo>
                                <a:lnTo>
                                  <a:pt x="480" y="247"/>
                                </a:lnTo>
                                <a:moveTo>
                                  <a:pt x="960" y="410"/>
                                </a:moveTo>
                                <a:lnTo>
                                  <a:pt x="960" y="534"/>
                                </a:lnTo>
                                <a:moveTo>
                                  <a:pt x="960" y="0"/>
                                </a:moveTo>
                                <a:lnTo>
                                  <a:pt x="960" y="24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Rectangle 255"/>
                        <wps:cNvSpPr>
                          <a:spLocks noChangeArrowheads="1"/>
                        </wps:cNvSpPr>
                        <wps:spPr bwMode="auto">
                          <a:xfrm>
                            <a:off x="5694" y="2187"/>
                            <a:ext cx="241" cy="16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 name="Rectangle 254"/>
                        <wps:cNvSpPr>
                          <a:spLocks noChangeArrowheads="1"/>
                        </wps:cNvSpPr>
                        <wps:spPr bwMode="auto">
                          <a:xfrm>
                            <a:off x="5935" y="2187"/>
                            <a:ext cx="1438" cy="164"/>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 name="AutoShape 253"/>
                        <wps:cNvSpPr>
                          <a:spLocks/>
                        </wps:cNvSpPr>
                        <wps:spPr bwMode="auto">
                          <a:xfrm>
                            <a:off x="6172" y="417"/>
                            <a:ext cx="1440" cy="1770"/>
                          </a:xfrm>
                          <a:custGeom>
                            <a:avLst/>
                            <a:gdLst>
                              <a:gd name="T0" fmla="+- 0 6173 6173"/>
                              <a:gd name="T1" fmla="*/ T0 w 1440"/>
                              <a:gd name="T2" fmla="+- 0 1527 417"/>
                              <a:gd name="T3" fmla="*/ 1527 h 1770"/>
                              <a:gd name="T4" fmla="+- 0 6173 6173"/>
                              <a:gd name="T5" fmla="*/ T4 w 1440"/>
                              <a:gd name="T6" fmla="+- 0 1774 417"/>
                              <a:gd name="T7" fmla="*/ 1774 h 1770"/>
                              <a:gd name="T8" fmla="+- 0 6653 6173"/>
                              <a:gd name="T9" fmla="*/ T8 w 1440"/>
                              <a:gd name="T10" fmla="+- 0 1527 417"/>
                              <a:gd name="T11" fmla="*/ 1527 h 1770"/>
                              <a:gd name="T12" fmla="+- 0 6653 6173"/>
                              <a:gd name="T13" fmla="*/ T12 w 1440"/>
                              <a:gd name="T14" fmla="+- 0 1774 417"/>
                              <a:gd name="T15" fmla="*/ 1774 h 1770"/>
                              <a:gd name="T16" fmla="+- 0 7133 6173"/>
                              <a:gd name="T17" fmla="*/ T16 w 1440"/>
                              <a:gd name="T18" fmla="+- 0 1527 417"/>
                              <a:gd name="T19" fmla="*/ 1527 h 1770"/>
                              <a:gd name="T20" fmla="+- 0 7133 6173"/>
                              <a:gd name="T21" fmla="*/ T20 w 1440"/>
                              <a:gd name="T22" fmla="+- 0 1774 417"/>
                              <a:gd name="T23" fmla="*/ 1774 h 1770"/>
                              <a:gd name="T24" fmla="+- 0 7613 6173"/>
                              <a:gd name="T25" fmla="*/ T24 w 1440"/>
                              <a:gd name="T26" fmla="+- 0 1940 417"/>
                              <a:gd name="T27" fmla="*/ 1940 h 1770"/>
                              <a:gd name="T28" fmla="+- 0 7613 6173"/>
                              <a:gd name="T29" fmla="*/ T28 w 1440"/>
                              <a:gd name="T30" fmla="+- 0 2187 417"/>
                              <a:gd name="T31" fmla="*/ 2187 h 1770"/>
                              <a:gd name="T32" fmla="+- 0 7613 6173"/>
                              <a:gd name="T33" fmla="*/ T32 w 1440"/>
                              <a:gd name="T34" fmla="+- 0 417 417"/>
                              <a:gd name="T35" fmla="*/ 417 h 1770"/>
                              <a:gd name="T36" fmla="+- 0 7613 6173"/>
                              <a:gd name="T37" fmla="*/ T36 w 1440"/>
                              <a:gd name="T38" fmla="+- 0 1774 417"/>
                              <a:gd name="T39" fmla="*/ 1774 h 1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40" h="1770">
                                <a:moveTo>
                                  <a:pt x="0" y="1110"/>
                                </a:moveTo>
                                <a:lnTo>
                                  <a:pt x="0" y="1357"/>
                                </a:lnTo>
                                <a:moveTo>
                                  <a:pt x="480" y="1110"/>
                                </a:moveTo>
                                <a:lnTo>
                                  <a:pt x="480" y="1357"/>
                                </a:lnTo>
                                <a:moveTo>
                                  <a:pt x="960" y="1110"/>
                                </a:moveTo>
                                <a:lnTo>
                                  <a:pt x="960" y="1357"/>
                                </a:lnTo>
                                <a:moveTo>
                                  <a:pt x="1440" y="1523"/>
                                </a:moveTo>
                                <a:lnTo>
                                  <a:pt x="1440" y="1770"/>
                                </a:lnTo>
                                <a:moveTo>
                                  <a:pt x="1440" y="0"/>
                                </a:moveTo>
                                <a:lnTo>
                                  <a:pt x="1440" y="135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Rectangle 252"/>
                        <wps:cNvSpPr>
                          <a:spLocks noChangeArrowheads="1"/>
                        </wps:cNvSpPr>
                        <wps:spPr bwMode="auto">
                          <a:xfrm>
                            <a:off x="5694" y="1774"/>
                            <a:ext cx="241" cy="166"/>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 name="Rectangle 251"/>
                        <wps:cNvSpPr>
                          <a:spLocks noChangeArrowheads="1"/>
                        </wps:cNvSpPr>
                        <wps:spPr bwMode="auto">
                          <a:xfrm>
                            <a:off x="5935" y="1774"/>
                            <a:ext cx="1918" cy="166"/>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Line 250"/>
                        <wps:cNvCnPr>
                          <a:cxnSpLocks noChangeShapeType="1"/>
                        </wps:cNvCnPr>
                        <wps:spPr bwMode="auto">
                          <a:xfrm>
                            <a:off x="6173" y="417"/>
                            <a:ext cx="0" cy="947"/>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25" name="AutoShape 249"/>
                        <wps:cNvSpPr>
                          <a:spLocks/>
                        </wps:cNvSpPr>
                        <wps:spPr bwMode="auto">
                          <a:xfrm>
                            <a:off x="5694" y="540"/>
                            <a:ext cx="479" cy="576"/>
                          </a:xfrm>
                          <a:custGeom>
                            <a:avLst/>
                            <a:gdLst>
                              <a:gd name="T0" fmla="+- 0 6173 5694"/>
                              <a:gd name="T1" fmla="*/ T0 w 479"/>
                              <a:gd name="T2" fmla="+- 0 951 541"/>
                              <a:gd name="T3" fmla="*/ 951 h 576"/>
                              <a:gd name="T4" fmla="+- 0 5694 5694"/>
                              <a:gd name="T5" fmla="*/ T4 w 479"/>
                              <a:gd name="T6" fmla="+- 0 951 541"/>
                              <a:gd name="T7" fmla="*/ 951 h 576"/>
                              <a:gd name="T8" fmla="+- 0 5694 5694"/>
                              <a:gd name="T9" fmla="*/ T8 w 479"/>
                              <a:gd name="T10" fmla="+- 0 1117 541"/>
                              <a:gd name="T11" fmla="*/ 1117 h 576"/>
                              <a:gd name="T12" fmla="+- 0 6173 5694"/>
                              <a:gd name="T13" fmla="*/ T12 w 479"/>
                              <a:gd name="T14" fmla="+- 0 1117 541"/>
                              <a:gd name="T15" fmla="*/ 1117 h 576"/>
                              <a:gd name="T16" fmla="+- 0 6173 5694"/>
                              <a:gd name="T17" fmla="*/ T16 w 479"/>
                              <a:gd name="T18" fmla="+- 0 951 541"/>
                              <a:gd name="T19" fmla="*/ 951 h 576"/>
                              <a:gd name="T20" fmla="+- 0 6173 5694"/>
                              <a:gd name="T21" fmla="*/ T20 w 479"/>
                              <a:gd name="T22" fmla="+- 0 541 541"/>
                              <a:gd name="T23" fmla="*/ 541 h 576"/>
                              <a:gd name="T24" fmla="+- 0 5694 5694"/>
                              <a:gd name="T25" fmla="*/ T24 w 479"/>
                              <a:gd name="T26" fmla="+- 0 541 541"/>
                              <a:gd name="T27" fmla="*/ 541 h 576"/>
                              <a:gd name="T28" fmla="+- 0 5694 5694"/>
                              <a:gd name="T29" fmla="*/ T28 w 479"/>
                              <a:gd name="T30" fmla="+- 0 706 541"/>
                              <a:gd name="T31" fmla="*/ 706 h 576"/>
                              <a:gd name="T32" fmla="+- 0 6173 5694"/>
                              <a:gd name="T33" fmla="*/ T32 w 479"/>
                              <a:gd name="T34" fmla="+- 0 706 541"/>
                              <a:gd name="T35" fmla="*/ 706 h 576"/>
                              <a:gd name="T36" fmla="+- 0 6173 5694"/>
                              <a:gd name="T37" fmla="*/ T36 w 479"/>
                              <a:gd name="T38" fmla="+- 0 541 541"/>
                              <a:gd name="T39" fmla="*/ 541 h 5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79" h="576">
                                <a:moveTo>
                                  <a:pt x="479" y="410"/>
                                </a:moveTo>
                                <a:lnTo>
                                  <a:pt x="0" y="410"/>
                                </a:lnTo>
                                <a:lnTo>
                                  <a:pt x="0" y="576"/>
                                </a:lnTo>
                                <a:lnTo>
                                  <a:pt x="479" y="576"/>
                                </a:lnTo>
                                <a:lnTo>
                                  <a:pt x="479" y="410"/>
                                </a:lnTo>
                                <a:close/>
                                <a:moveTo>
                                  <a:pt x="479" y="0"/>
                                </a:moveTo>
                                <a:lnTo>
                                  <a:pt x="0" y="0"/>
                                </a:lnTo>
                                <a:lnTo>
                                  <a:pt x="0" y="165"/>
                                </a:lnTo>
                                <a:lnTo>
                                  <a:pt x="479" y="165"/>
                                </a:lnTo>
                                <a:lnTo>
                                  <a:pt x="479"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Line 248"/>
                        <wps:cNvCnPr>
                          <a:cxnSpLocks noChangeShapeType="1"/>
                        </wps:cNvCnPr>
                        <wps:spPr bwMode="auto">
                          <a:xfrm>
                            <a:off x="6653" y="1117"/>
                            <a:ext cx="0" cy="247"/>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27" name="Rectangle 247"/>
                        <wps:cNvSpPr>
                          <a:spLocks noChangeArrowheads="1"/>
                        </wps:cNvSpPr>
                        <wps:spPr bwMode="auto">
                          <a:xfrm>
                            <a:off x="5694" y="1363"/>
                            <a:ext cx="241" cy="16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246"/>
                        <wps:cNvSpPr>
                          <a:spLocks noChangeArrowheads="1"/>
                        </wps:cNvSpPr>
                        <wps:spPr bwMode="auto">
                          <a:xfrm>
                            <a:off x="5935" y="1363"/>
                            <a:ext cx="958" cy="164"/>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 name="Line 245"/>
                        <wps:cNvCnPr>
                          <a:cxnSpLocks noChangeShapeType="1"/>
                        </wps:cNvCnPr>
                        <wps:spPr bwMode="auto">
                          <a:xfrm>
                            <a:off x="6653" y="417"/>
                            <a:ext cx="0" cy="534"/>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30" name="AutoShape 244"/>
                        <wps:cNvSpPr>
                          <a:spLocks/>
                        </wps:cNvSpPr>
                        <wps:spPr bwMode="auto">
                          <a:xfrm>
                            <a:off x="6172" y="540"/>
                            <a:ext cx="720" cy="576"/>
                          </a:xfrm>
                          <a:custGeom>
                            <a:avLst/>
                            <a:gdLst>
                              <a:gd name="T0" fmla="+- 0 6653 6173"/>
                              <a:gd name="T1" fmla="*/ T0 w 720"/>
                              <a:gd name="T2" fmla="+- 0 541 541"/>
                              <a:gd name="T3" fmla="*/ 541 h 576"/>
                              <a:gd name="T4" fmla="+- 0 6173 6173"/>
                              <a:gd name="T5" fmla="*/ T4 w 720"/>
                              <a:gd name="T6" fmla="+- 0 541 541"/>
                              <a:gd name="T7" fmla="*/ 541 h 576"/>
                              <a:gd name="T8" fmla="+- 0 6173 6173"/>
                              <a:gd name="T9" fmla="*/ T8 w 720"/>
                              <a:gd name="T10" fmla="+- 0 706 541"/>
                              <a:gd name="T11" fmla="*/ 706 h 576"/>
                              <a:gd name="T12" fmla="+- 0 6653 6173"/>
                              <a:gd name="T13" fmla="*/ T12 w 720"/>
                              <a:gd name="T14" fmla="+- 0 706 541"/>
                              <a:gd name="T15" fmla="*/ 706 h 576"/>
                              <a:gd name="T16" fmla="+- 0 6653 6173"/>
                              <a:gd name="T17" fmla="*/ T16 w 720"/>
                              <a:gd name="T18" fmla="+- 0 541 541"/>
                              <a:gd name="T19" fmla="*/ 541 h 576"/>
                              <a:gd name="T20" fmla="+- 0 6893 6173"/>
                              <a:gd name="T21" fmla="*/ T20 w 720"/>
                              <a:gd name="T22" fmla="+- 0 951 541"/>
                              <a:gd name="T23" fmla="*/ 951 h 576"/>
                              <a:gd name="T24" fmla="+- 0 6173 6173"/>
                              <a:gd name="T25" fmla="*/ T24 w 720"/>
                              <a:gd name="T26" fmla="+- 0 951 541"/>
                              <a:gd name="T27" fmla="*/ 951 h 576"/>
                              <a:gd name="T28" fmla="+- 0 6173 6173"/>
                              <a:gd name="T29" fmla="*/ T28 w 720"/>
                              <a:gd name="T30" fmla="+- 0 1117 541"/>
                              <a:gd name="T31" fmla="*/ 1117 h 576"/>
                              <a:gd name="T32" fmla="+- 0 6893 6173"/>
                              <a:gd name="T33" fmla="*/ T32 w 720"/>
                              <a:gd name="T34" fmla="+- 0 1117 541"/>
                              <a:gd name="T35" fmla="*/ 1117 h 576"/>
                              <a:gd name="T36" fmla="+- 0 6893 6173"/>
                              <a:gd name="T37" fmla="*/ T36 w 720"/>
                              <a:gd name="T38" fmla="+- 0 951 541"/>
                              <a:gd name="T39" fmla="*/ 951 h 5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20" h="576">
                                <a:moveTo>
                                  <a:pt x="480" y="0"/>
                                </a:moveTo>
                                <a:lnTo>
                                  <a:pt x="0" y="0"/>
                                </a:lnTo>
                                <a:lnTo>
                                  <a:pt x="0" y="165"/>
                                </a:lnTo>
                                <a:lnTo>
                                  <a:pt x="480" y="165"/>
                                </a:lnTo>
                                <a:lnTo>
                                  <a:pt x="480" y="0"/>
                                </a:lnTo>
                                <a:close/>
                                <a:moveTo>
                                  <a:pt x="720" y="410"/>
                                </a:moveTo>
                                <a:lnTo>
                                  <a:pt x="0" y="410"/>
                                </a:lnTo>
                                <a:lnTo>
                                  <a:pt x="0" y="576"/>
                                </a:lnTo>
                                <a:lnTo>
                                  <a:pt x="720" y="576"/>
                                </a:lnTo>
                                <a:lnTo>
                                  <a:pt x="720" y="41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Line 243"/>
                        <wps:cNvCnPr>
                          <a:cxnSpLocks noChangeShapeType="1"/>
                        </wps:cNvCnPr>
                        <wps:spPr bwMode="auto">
                          <a:xfrm>
                            <a:off x="7613" y="2350"/>
                            <a:ext cx="0" cy="124"/>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32" name="Rectangle 242"/>
                        <wps:cNvSpPr>
                          <a:spLocks noChangeArrowheads="1"/>
                        </wps:cNvSpPr>
                        <wps:spPr bwMode="auto">
                          <a:xfrm>
                            <a:off x="7372" y="2187"/>
                            <a:ext cx="480" cy="16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 name="AutoShape 241"/>
                        <wps:cNvSpPr>
                          <a:spLocks/>
                        </wps:cNvSpPr>
                        <wps:spPr bwMode="auto">
                          <a:xfrm>
                            <a:off x="8090" y="417"/>
                            <a:ext cx="2" cy="2057"/>
                          </a:xfrm>
                          <a:custGeom>
                            <a:avLst/>
                            <a:gdLst>
                              <a:gd name="T0" fmla="+- 0 1940 417"/>
                              <a:gd name="T1" fmla="*/ 1940 h 2057"/>
                              <a:gd name="T2" fmla="+- 0 2474 417"/>
                              <a:gd name="T3" fmla="*/ 2474 h 2057"/>
                              <a:gd name="T4" fmla="+- 0 417 417"/>
                              <a:gd name="T5" fmla="*/ 417 h 2057"/>
                              <a:gd name="T6" fmla="+- 0 1774 417"/>
                              <a:gd name="T7" fmla="*/ 1774 h 2057"/>
                            </a:gdLst>
                            <a:ahLst/>
                            <a:cxnLst>
                              <a:cxn ang="0">
                                <a:pos x="0" y="T1"/>
                              </a:cxn>
                              <a:cxn ang="0">
                                <a:pos x="0" y="T3"/>
                              </a:cxn>
                              <a:cxn ang="0">
                                <a:pos x="0" y="T5"/>
                              </a:cxn>
                              <a:cxn ang="0">
                                <a:pos x="0" y="T7"/>
                              </a:cxn>
                            </a:cxnLst>
                            <a:rect l="0" t="0" r="r" b="b"/>
                            <a:pathLst>
                              <a:path h="2057">
                                <a:moveTo>
                                  <a:pt x="0" y="1523"/>
                                </a:moveTo>
                                <a:lnTo>
                                  <a:pt x="0" y="2057"/>
                                </a:lnTo>
                                <a:moveTo>
                                  <a:pt x="0" y="0"/>
                                </a:moveTo>
                                <a:lnTo>
                                  <a:pt x="0" y="135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Rectangle 240"/>
                        <wps:cNvSpPr>
                          <a:spLocks noChangeArrowheads="1"/>
                        </wps:cNvSpPr>
                        <wps:spPr bwMode="auto">
                          <a:xfrm>
                            <a:off x="7852" y="1774"/>
                            <a:ext cx="478" cy="166"/>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 name="Line 239"/>
                        <wps:cNvCnPr>
                          <a:cxnSpLocks noChangeShapeType="1"/>
                        </wps:cNvCnPr>
                        <wps:spPr bwMode="auto">
                          <a:xfrm>
                            <a:off x="7133" y="1117"/>
                            <a:ext cx="0" cy="247"/>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36" name="Rectangle 238"/>
                        <wps:cNvSpPr>
                          <a:spLocks noChangeArrowheads="1"/>
                        </wps:cNvSpPr>
                        <wps:spPr bwMode="auto">
                          <a:xfrm>
                            <a:off x="6892" y="1363"/>
                            <a:ext cx="480" cy="164"/>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 name="Line 237"/>
                        <wps:cNvCnPr>
                          <a:cxnSpLocks noChangeShapeType="1"/>
                        </wps:cNvCnPr>
                        <wps:spPr bwMode="auto">
                          <a:xfrm>
                            <a:off x="7133" y="706"/>
                            <a:ext cx="0" cy="245"/>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38" name="Rectangle 236"/>
                        <wps:cNvSpPr>
                          <a:spLocks noChangeArrowheads="1"/>
                        </wps:cNvSpPr>
                        <wps:spPr bwMode="auto">
                          <a:xfrm>
                            <a:off x="6892" y="951"/>
                            <a:ext cx="720" cy="166"/>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 name="Line 235"/>
                        <wps:cNvCnPr>
                          <a:cxnSpLocks noChangeShapeType="1"/>
                        </wps:cNvCnPr>
                        <wps:spPr bwMode="auto">
                          <a:xfrm>
                            <a:off x="7133" y="417"/>
                            <a:ext cx="0" cy="124"/>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40" name="Rectangle 234"/>
                        <wps:cNvSpPr>
                          <a:spLocks noChangeArrowheads="1"/>
                        </wps:cNvSpPr>
                        <wps:spPr bwMode="auto">
                          <a:xfrm>
                            <a:off x="6652" y="540"/>
                            <a:ext cx="720" cy="166"/>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 name="AutoShape 233"/>
                        <wps:cNvSpPr>
                          <a:spLocks/>
                        </wps:cNvSpPr>
                        <wps:spPr bwMode="auto">
                          <a:xfrm>
                            <a:off x="5694" y="417"/>
                            <a:ext cx="4795" cy="2057"/>
                          </a:xfrm>
                          <a:custGeom>
                            <a:avLst/>
                            <a:gdLst>
                              <a:gd name="T0" fmla="+- 0 5694 5694"/>
                              <a:gd name="T1" fmla="*/ T0 w 4795"/>
                              <a:gd name="T2" fmla="+- 0 2474 417"/>
                              <a:gd name="T3" fmla="*/ 2474 h 2057"/>
                              <a:gd name="T4" fmla="+- 0 5694 5694"/>
                              <a:gd name="T5" fmla="*/ T4 w 4795"/>
                              <a:gd name="T6" fmla="+- 0 417 417"/>
                              <a:gd name="T7" fmla="*/ 417 h 2057"/>
                              <a:gd name="T8" fmla="+- 0 8570 5694"/>
                              <a:gd name="T9" fmla="*/ T8 w 4795"/>
                              <a:gd name="T10" fmla="+- 0 417 417"/>
                              <a:gd name="T11" fmla="*/ 417 h 2057"/>
                              <a:gd name="T12" fmla="+- 0 8570 5694"/>
                              <a:gd name="T13" fmla="*/ T12 w 4795"/>
                              <a:gd name="T14" fmla="+- 0 2474 417"/>
                              <a:gd name="T15" fmla="*/ 2474 h 2057"/>
                              <a:gd name="T16" fmla="+- 0 9050 5694"/>
                              <a:gd name="T17" fmla="*/ T16 w 4795"/>
                              <a:gd name="T18" fmla="+- 0 417 417"/>
                              <a:gd name="T19" fmla="*/ 417 h 2057"/>
                              <a:gd name="T20" fmla="+- 0 9050 5694"/>
                              <a:gd name="T21" fmla="*/ T20 w 4795"/>
                              <a:gd name="T22" fmla="+- 0 2474 417"/>
                              <a:gd name="T23" fmla="*/ 2474 h 2057"/>
                              <a:gd name="T24" fmla="+- 0 9530 5694"/>
                              <a:gd name="T25" fmla="*/ T24 w 4795"/>
                              <a:gd name="T26" fmla="+- 0 417 417"/>
                              <a:gd name="T27" fmla="*/ 417 h 2057"/>
                              <a:gd name="T28" fmla="+- 0 9530 5694"/>
                              <a:gd name="T29" fmla="*/ T28 w 4795"/>
                              <a:gd name="T30" fmla="+- 0 2474 417"/>
                              <a:gd name="T31" fmla="*/ 2474 h 2057"/>
                              <a:gd name="T32" fmla="+- 0 10010 5694"/>
                              <a:gd name="T33" fmla="*/ T32 w 4795"/>
                              <a:gd name="T34" fmla="+- 0 417 417"/>
                              <a:gd name="T35" fmla="*/ 417 h 2057"/>
                              <a:gd name="T36" fmla="+- 0 10010 5694"/>
                              <a:gd name="T37" fmla="*/ T36 w 4795"/>
                              <a:gd name="T38" fmla="+- 0 2474 417"/>
                              <a:gd name="T39" fmla="*/ 2474 h 2057"/>
                              <a:gd name="T40" fmla="+- 0 10489 5694"/>
                              <a:gd name="T41" fmla="*/ T40 w 4795"/>
                              <a:gd name="T42" fmla="+- 0 417 417"/>
                              <a:gd name="T43" fmla="*/ 417 h 2057"/>
                              <a:gd name="T44" fmla="+- 0 10489 5694"/>
                              <a:gd name="T45" fmla="*/ T44 w 4795"/>
                              <a:gd name="T46" fmla="+- 0 2474 417"/>
                              <a:gd name="T47" fmla="*/ 2474 h 2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795" h="2057">
                                <a:moveTo>
                                  <a:pt x="0" y="2057"/>
                                </a:moveTo>
                                <a:lnTo>
                                  <a:pt x="0" y="0"/>
                                </a:lnTo>
                                <a:moveTo>
                                  <a:pt x="2876" y="0"/>
                                </a:moveTo>
                                <a:lnTo>
                                  <a:pt x="2876" y="2057"/>
                                </a:lnTo>
                                <a:moveTo>
                                  <a:pt x="3356" y="0"/>
                                </a:moveTo>
                                <a:lnTo>
                                  <a:pt x="3356" y="2057"/>
                                </a:lnTo>
                                <a:moveTo>
                                  <a:pt x="3836" y="0"/>
                                </a:moveTo>
                                <a:lnTo>
                                  <a:pt x="3836" y="2057"/>
                                </a:lnTo>
                                <a:moveTo>
                                  <a:pt x="4316" y="0"/>
                                </a:moveTo>
                                <a:lnTo>
                                  <a:pt x="4316" y="2057"/>
                                </a:lnTo>
                                <a:moveTo>
                                  <a:pt x="4795" y="0"/>
                                </a:moveTo>
                                <a:lnTo>
                                  <a:pt x="4795" y="205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Rectangle 232"/>
                        <wps:cNvSpPr>
                          <a:spLocks noChangeArrowheads="1"/>
                        </wps:cNvSpPr>
                        <wps:spPr bwMode="auto">
                          <a:xfrm>
                            <a:off x="5052" y="3057"/>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3" name="Rectangle 231"/>
                        <wps:cNvSpPr>
                          <a:spLocks noChangeArrowheads="1"/>
                        </wps:cNvSpPr>
                        <wps:spPr bwMode="auto">
                          <a:xfrm>
                            <a:off x="6359" y="3057"/>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4" name="Rectangle 230"/>
                        <wps:cNvSpPr>
                          <a:spLocks noChangeArrowheads="1"/>
                        </wps:cNvSpPr>
                        <wps:spPr bwMode="auto">
                          <a:xfrm>
                            <a:off x="6871" y="3057"/>
                            <a:ext cx="99" cy="99"/>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5" name="Rectangle 229"/>
                        <wps:cNvSpPr>
                          <a:spLocks noChangeArrowheads="1"/>
                        </wps:cNvSpPr>
                        <wps:spPr bwMode="auto">
                          <a:xfrm>
                            <a:off x="1440" y="197"/>
                            <a:ext cx="9360" cy="3198"/>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Text Box 228"/>
                        <wps:cNvSpPr txBox="1">
                          <a:spLocks noChangeArrowheads="1"/>
                        </wps:cNvSpPr>
                        <wps:spPr bwMode="auto">
                          <a:xfrm>
                            <a:off x="2585" y="539"/>
                            <a:ext cx="3895" cy="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CD41B" w14:textId="77777777" w:rsidR="00915CF4" w:rsidRDefault="00915CF4" w:rsidP="00165C6A">
                              <w:pPr>
                                <w:tabs>
                                  <w:tab w:val="left" w:pos="3303"/>
                                  <w:tab w:val="right" w:pos="3874"/>
                                </w:tabs>
                                <w:spacing w:line="190" w:lineRule="exact"/>
                                <w:jc w:val="right"/>
                                <w:rPr>
                                  <w:sz w:val="18"/>
                                </w:rPr>
                              </w:pPr>
                              <w:r>
                                <w:rPr>
                                  <w:color w:val="585858"/>
                                  <w:sz w:val="18"/>
                                </w:rPr>
                                <w:t>Spolupráca s externými organizáciami</w:t>
                              </w:r>
                              <w:r>
                                <w:rPr>
                                  <w:color w:val="585858"/>
                                  <w:sz w:val="18"/>
                                </w:rPr>
                                <w:tab/>
                              </w:r>
                              <w:r>
                                <w:rPr>
                                  <w:color w:val="404040"/>
                                  <w:sz w:val="18"/>
                                </w:rPr>
                                <w:t>2</w:t>
                              </w:r>
                              <w:r>
                                <w:rPr>
                                  <w:color w:val="404040"/>
                                  <w:sz w:val="18"/>
                                </w:rPr>
                                <w:tab/>
                                <w:t>2</w:t>
                              </w:r>
                            </w:p>
                          </w:txbxContent>
                        </wps:txbx>
                        <wps:bodyPr rot="0" vert="horz" wrap="square" lIns="0" tIns="0" rIns="0" bIns="0" anchor="t" anchorCtr="0" upright="1">
                          <a:noAutofit/>
                        </wps:bodyPr>
                      </wps:wsp>
                      <wps:wsp>
                        <wps:cNvPr id="247" name="Text Box 227"/>
                        <wps:cNvSpPr txBox="1">
                          <a:spLocks noChangeArrowheads="1"/>
                        </wps:cNvSpPr>
                        <wps:spPr bwMode="auto">
                          <a:xfrm>
                            <a:off x="6968" y="54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9B04E"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248" name="Text Box 226"/>
                        <wps:cNvSpPr txBox="1">
                          <a:spLocks noChangeArrowheads="1"/>
                        </wps:cNvSpPr>
                        <wps:spPr bwMode="auto">
                          <a:xfrm>
                            <a:off x="3975" y="950"/>
                            <a:ext cx="2026"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5D4C7" w14:textId="3053F045" w:rsidR="00915CF4" w:rsidRDefault="00915CF4">
                              <w:pPr>
                                <w:tabs>
                                  <w:tab w:val="right" w:pos="2004"/>
                                </w:tabs>
                                <w:spacing w:line="190" w:lineRule="exact"/>
                                <w:rPr>
                                  <w:sz w:val="18"/>
                                </w:rPr>
                              </w:pPr>
                              <w:r>
                                <w:rPr>
                                  <w:color w:val="585858"/>
                                  <w:sz w:val="18"/>
                                </w:rPr>
                                <w:t>Možnosť postup. NDP</w:t>
                              </w:r>
                              <w:r>
                                <w:rPr>
                                  <w:color w:val="585858"/>
                                  <w:sz w:val="18"/>
                                </w:rPr>
                                <w:tab/>
                              </w:r>
                              <w:r>
                                <w:rPr>
                                  <w:color w:val="404040"/>
                                  <w:sz w:val="18"/>
                                </w:rPr>
                                <w:t>2</w:t>
                              </w:r>
                            </w:p>
                          </w:txbxContent>
                        </wps:txbx>
                        <wps:bodyPr rot="0" vert="horz" wrap="square" lIns="0" tIns="0" rIns="0" bIns="0" anchor="t" anchorCtr="0" upright="1">
                          <a:noAutofit/>
                        </wps:bodyPr>
                      </wps:wsp>
                      <wps:wsp>
                        <wps:cNvPr id="249" name="Text Box 225"/>
                        <wps:cNvSpPr txBox="1">
                          <a:spLocks noChangeArrowheads="1"/>
                        </wps:cNvSpPr>
                        <wps:spPr bwMode="auto">
                          <a:xfrm>
                            <a:off x="6489" y="961"/>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9916F"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250" name="Text Box 224"/>
                        <wps:cNvSpPr txBox="1">
                          <a:spLocks noChangeArrowheads="1"/>
                        </wps:cNvSpPr>
                        <wps:spPr bwMode="auto">
                          <a:xfrm>
                            <a:off x="7208" y="961"/>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C8791"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251" name="Text Box 223"/>
                        <wps:cNvSpPr txBox="1">
                          <a:spLocks noChangeArrowheads="1"/>
                        </wps:cNvSpPr>
                        <wps:spPr bwMode="auto">
                          <a:xfrm>
                            <a:off x="1570" y="1362"/>
                            <a:ext cx="4311"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6AE6A" w14:textId="44AD9CEB" w:rsidR="00915CF4" w:rsidRDefault="00915CF4">
                              <w:pPr>
                                <w:spacing w:line="190" w:lineRule="exact"/>
                                <w:rPr>
                                  <w:sz w:val="18"/>
                                </w:rPr>
                              </w:pPr>
                              <w:r>
                                <w:rPr>
                                  <w:color w:val="585858"/>
                                  <w:sz w:val="18"/>
                                </w:rPr>
                                <w:t xml:space="preserve">Flexibilný plán úprav pre prípady a dostupný každému… </w:t>
                              </w:r>
                              <w:r>
                                <w:rPr>
                                  <w:color w:val="404040"/>
                                  <w:sz w:val="18"/>
                                </w:rPr>
                                <w:t>1</w:t>
                              </w:r>
                            </w:p>
                          </w:txbxContent>
                        </wps:txbx>
                        <wps:bodyPr rot="0" vert="horz" wrap="square" lIns="0" tIns="0" rIns="0" bIns="0" anchor="t" anchorCtr="0" upright="1">
                          <a:noAutofit/>
                        </wps:bodyPr>
                      </wps:wsp>
                      <wps:wsp>
                        <wps:cNvPr id="252" name="Text Box 222"/>
                        <wps:cNvSpPr txBox="1">
                          <a:spLocks noChangeArrowheads="1"/>
                        </wps:cNvSpPr>
                        <wps:spPr bwMode="auto">
                          <a:xfrm>
                            <a:off x="6369" y="1372"/>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6537D" w14:textId="77777777" w:rsidR="00915CF4" w:rsidRDefault="00915CF4">
                              <w:pPr>
                                <w:spacing w:line="180" w:lineRule="exact"/>
                                <w:rPr>
                                  <w:sz w:val="18"/>
                                </w:rPr>
                              </w:pPr>
                              <w:r>
                                <w:rPr>
                                  <w:color w:val="404040"/>
                                  <w:sz w:val="18"/>
                                </w:rPr>
                                <w:t>4</w:t>
                              </w:r>
                            </w:p>
                          </w:txbxContent>
                        </wps:txbx>
                        <wps:bodyPr rot="0" vert="horz" wrap="square" lIns="0" tIns="0" rIns="0" bIns="0" anchor="t" anchorCtr="0" upright="1">
                          <a:noAutofit/>
                        </wps:bodyPr>
                      </wps:wsp>
                      <wps:wsp>
                        <wps:cNvPr id="253" name="Text Box 221"/>
                        <wps:cNvSpPr txBox="1">
                          <a:spLocks noChangeArrowheads="1"/>
                        </wps:cNvSpPr>
                        <wps:spPr bwMode="auto">
                          <a:xfrm>
                            <a:off x="7088" y="1372"/>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18B5E"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254" name="Text Box 220"/>
                        <wps:cNvSpPr txBox="1">
                          <a:spLocks noChangeArrowheads="1"/>
                        </wps:cNvSpPr>
                        <wps:spPr bwMode="auto">
                          <a:xfrm>
                            <a:off x="1621" y="1773"/>
                            <a:ext cx="4259" cy="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4037D" w14:textId="32DC7720" w:rsidR="00915CF4" w:rsidRDefault="00915CF4">
                              <w:pPr>
                                <w:tabs>
                                  <w:tab w:val="left" w:pos="4147"/>
                                </w:tabs>
                                <w:spacing w:line="190" w:lineRule="exact"/>
                                <w:rPr>
                                  <w:sz w:val="18"/>
                                </w:rPr>
                              </w:pPr>
                              <w:r>
                                <w:rPr>
                                  <w:color w:val="585858"/>
                                  <w:sz w:val="18"/>
                                </w:rPr>
                                <w:t xml:space="preserve">Vopred daný plán úprav dostupný pre každého </w:t>
                              </w:r>
                              <w:r>
                                <w:rPr>
                                  <w:color w:val="585858"/>
                                  <w:sz w:val="18"/>
                                </w:rPr>
                                <w:tab/>
                                <w:t>1zamestnanca</w:t>
                              </w:r>
                              <w:r>
                                <w:rPr>
                                  <w:color w:val="585858"/>
                                  <w:sz w:val="18"/>
                                </w:rPr>
                                <w:tab/>
                              </w:r>
                              <w:r>
                                <w:rPr>
                                  <w:color w:val="404040"/>
                                  <w:sz w:val="18"/>
                                </w:rPr>
                                <w:t>1</w:t>
                              </w:r>
                            </w:p>
                          </w:txbxContent>
                        </wps:txbx>
                        <wps:bodyPr rot="0" vert="horz" wrap="square" lIns="0" tIns="0" rIns="0" bIns="0" anchor="t" anchorCtr="0" upright="1">
                          <a:noAutofit/>
                        </wps:bodyPr>
                      </wps:wsp>
                      <wps:wsp>
                        <wps:cNvPr id="255" name="Text Box 219"/>
                        <wps:cNvSpPr txBox="1">
                          <a:spLocks noChangeArrowheads="1"/>
                        </wps:cNvSpPr>
                        <wps:spPr bwMode="auto">
                          <a:xfrm>
                            <a:off x="6848" y="178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634A5" w14:textId="77777777" w:rsidR="00915CF4" w:rsidRDefault="00915CF4">
                              <w:pPr>
                                <w:spacing w:line="180" w:lineRule="exact"/>
                                <w:rPr>
                                  <w:sz w:val="18"/>
                                </w:rPr>
                              </w:pPr>
                              <w:r>
                                <w:rPr>
                                  <w:color w:val="404040"/>
                                  <w:sz w:val="18"/>
                                </w:rPr>
                                <w:t>8</w:t>
                              </w:r>
                            </w:p>
                          </w:txbxContent>
                        </wps:txbx>
                        <wps:bodyPr rot="0" vert="horz" wrap="square" lIns="0" tIns="0" rIns="0" bIns="0" anchor="t" anchorCtr="0" upright="1">
                          <a:noAutofit/>
                        </wps:bodyPr>
                      </wps:wsp>
                      <wps:wsp>
                        <wps:cNvPr id="256" name="Text Box 218"/>
                        <wps:cNvSpPr txBox="1">
                          <a:spLocks noChangeArrowheads="1"/>
                        </wps:cNvSpPr>
                        <wps:spPr bwMode="auto">
                          <a:xfrm>
                            <a:off x="8047" y="178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0FE08"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257" name="Text Box 217"/>
                        <wps:cNvSpPr txBox="1">
                          <a:spLocks noChangeArrowheads="1"/>
                        </wps:cNvSpPr>
                        <wps:spPr bwMode="auto">
                          <a:xfrm>
                            <a:off x="2729" y="2185"/>
                            <a:ext cx="3152" cy="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1FBC7" w14:textId="77777777" w:rsidR="00915CF4" w:rsidRDefault="00915CF4">
                              <w:pPr>
                                <w:tabs>
                                  <w:tab w:val="left" w:pos="3039"/>
                                </w:tabs>
                                <w:spacing w:line="190" w:lineRule="exact"/>
                                <w:rPr>
                                  <w:sz w:val="18"/>
                                </w:rPr>
                              </w:pPr>
                              <w:r>
                                <w:rPr>
                                  <w:color w:val="585858"/>
                                  <w:sz w:val="18"/>
                                </w:rPr>
                                <w:t>Bežný štandardný postup pri NDP</w:t>
                              </w:r>
                              <w:r>
                                <w:rPr>
                                  <w:color w:val="585858"/>
                                  <w:sz w:val="18"/>
                                </w:rPr>
                                <w:tab/>
                              </w:r>
                              <w:r>
                                <w:rPr>
                                  <w:color w:val="404040"/>
                                  <w:sz w:val="18"/>
                                </w:rPr>
                                <w:t>1</w:t>
                              </w:r>
                            </w:p>
                          </w:txbxContent>
                        </wps:txbx>
                        <wps:bodyPr rot="0" vert="horz" wrap="square" lIns="0" tIns="0" rIns="0" bIns="0" anchor="t" anchorCtr="0" upright="1">
                          <a:noAutofit/>
                        </wps:bodyPr>
                      </wps:wsp>
                      <wps:wsp>
                        <wps:cNvPr id="258" name="Text Box 216"/>
                        <wps:cNvSpPr txBox="1">
                          <a:spLocks noChangeArrowheads="1"/>
                        </wps:cNvSpPr>
                        <wps:spPr bwMode="auto">
                          <a:xfrm>
                            <a:off x="6608" y="2195"/>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6BCE07" w14:textId="3759F508" w:rsidR="00915CF4" w:rsidRDefault="00915CF4">
                              <w:pPr>
                                <w:spacing w:line="180" w:lineRule="exact"/>
                                <w:rPr>
                                  <w:sz w:val="18"/>
                                </w:rPr>
                              </w:pPr>
                              <w:r>
                                <w:rPr>
                                  <w:color w:val="404040"/>
                                  <w:sz w:val="18"/>
                                </w:rPr>
                                <w:t>66"</w:t>
                              </w:r>
                            </w:p>
                          </w:txbxContent>
                        </wps:txbx>
                        <wps:bodyPr rot="0" vert="horz" wrap="square" lIns="0" tIns="0" rIns="0" bIns="0" anchor="t" anchorCtr="0" upright="1">
                          <a:noAutofit/>
                        </wps:bodyPr>
                      </wps:wsp>
                      <wps:wsp>
                        <wps:cNvPr id="259" name="Text Box 215"/>
                        <wps:cNvSpPr txBox="1">
                          <a:spLocks noChangeArrowheads="1"/>
                        </wps:cNvSpPr>
                        <wps:spPr bwMode="auto">
                          <a:xfrm>
                            <a:off x="7567" y="2195"/>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4B480"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260" name="Text Box 214"/>
                        <wps:cNvSpPr txBox="1">
                          <a:spLocks noChangeArrowheads="1"/>
                        </wps:cNvSpPr>
                        <wps:spPr bwMode="auto">
                          <a:xfrm>
                            <a:off x="5194" y="2624"/>
                            <a:ext cx="5408" cy="5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80288" w14:textId="77777777" w:rsidR="00915CF4" w:rsidRDefault="00915CF4">
                              <w:pPr>
                                <w:tabs>
                                  <w:tab w:val="left" w:pos="935"/>
                                  <w:tab w:val="left" w:pos="1414"/>
                                  <w:tab w:val="left" w:pos="1894"/>
                                  <w:tab w:val="left" w:pos="2373"/>
                                  <w:tab w:val="left" w:pos="2807"/>
                                  <w:tab w:val="left" w:pos="3287"/>
                                  <w:tab w:val="left" w:pos="3767"/>
                                  <w:tab w:val="left" w:pos="4246"/>
                                  <w:tab w:val="left" w:pos="4726"/>
                                  <w:tab w:val="left" w:pos="5205"/>
                                </w:tabs>
                                <w:spacing w:line="183" w:lineRule="exact"/>
                                <w:ind w:left="455"/>
                                <w:rPr>
                                  <w:sz w:val="18"/>
                                </w:rPr>
                              </w:pPr>
                              <w:r>
                                <w:rPr>
                                  <w:color w:val="585858"/>
                                  <w:sz w:val="18"/>
                                </w:rPr>
                                <w:t>0</w:t>
                              </w:r>
                              <w:r>
                                <w:rPr>
                                  <w:color w:val="585858"/>
                                  <w:sz w:val="18"/>
                                </w:rPr>
                                <w:tab/>
                                <w:t>2</w:t>
                              </w:r>
                              <w:r>
                                <w:rPr>
                                  <w:color w:val="585858"/>
                                  <w:sz w:val="18"/>
                                </w:rPr>
                                <w:tab/>
                                <w:t>4</w:t>
                              </w:r>
                              <w:r>
                                <w:rPr>
                                  <w:color w:val="585858"/>
                                  <w:sz w:val="18"/>
                                </w:rPr>
                                <w:tab/>
                                <w:t>6</w:t>
                              </w:r>
                              <w:r>
                                <w:rPr>
                                  <w:color w:val="585858"/>
                                  <w:sz w:val="18"/>
                                </w:rPr>
                                <w:tab/>
                                <w:t>8</w:t>
                              </w:r>
                              <w:r>
                                <w:rPr>
                                  <w:color w:val="585858"/>
                                  <w:sz w:val="18"/>
                                </w:rPr>
                                <w:tab/>
                                <w:t>10</w:t>
                              </w:r>
                              <w:r>
                                <w:rPr>
                                  <w:color w:val="585858"/>
                                  <w:sz w:val="18"/>
                                </w:rPr>
                                <w:tab/>
                                <w:t>12</w:t>
                              </w:r>
                              <w:r>
                                <w:rPr>
                                  <w:color w:val="585858"/>
                                  <w:sz w:val="18"/>
                                </w:rPr>
                                <w:tab/>
                                <w:t>14</w:t>
                              </w:r>
                              <w:r>
                                <w:rPr>
                                  <w:color w:val="585858"/>
                                  <w:sz w:val="18"/>
                                </w:rPr>
                                <w:tab/>
                                <w:t>16</w:t>
                              </w:r>
                              <w:r>
                                <w:rPr>
                                  <w:color w:val="585858"/>
                                  <w:sz w:val="18"/>
                                </w:rPr>
                                <w:tab/>
                                <w:t>18</w:t>
                              </w:r>
                              <w:r>
                                <w:rPr>
                                  <w:color w:val="585858"/>
                                  <w:sz w:val="18"/>
                                </w:rPr>
                                <w:tab/>
                                <w:t>20</w:t>
                              </w:r>
                            </w:p>
                            <w:p w14:paraId="5A85DBB2" w14:textId="77777777" w:rsidR="00915CF4" w:rsidRDefault="00915CF4">
                              <w:pPr>
                                <w:spacing w:before="8"/>
                                <w:rPr>
                                  <w:sz w:val="14"/>
                                </w:rPr>
                              </w:pPr>
                            </w:p>
                            <w:p w14:paraId="5C4A0FA8" w14:textId="77777777" w:rsidR="00915CF4" w:rsidRDefault="00915CF4">
                              <w:pPr>
                                <w:tabs>
                                  <w:tab w:val="left" w:pos="1307"/>
                                  <w:tab w:val="left" w:pos="1819"/>
                                </w:tabs>
                                <w:spacing w:line="216" w:lineRule="exact"/>
                                <w:rPr>
                                  <w:sz w:val="18"/>
                                </w:rPr>
                              </w:pPr>
                              <w:r>
                                <w:rPr>
                                  <w:color w:val="585858"/>
                                  <w:sz w:val="18"/>
                                </w:rPr>
                                <w:t>Neviem</w:t>
                              </w:r>
                              <w:r>
                                <w:rPr>
                                  <w:color w:val="585858"/>
                                  <w:sz w:val="18"/>
                                </w:rPr>
                                <w:tab/>
                                <w:t>Nie</w:t>
                              </w:r>
                              <w:r>
                                <w:rPr>
                                  <w:color w:val="585858"/>
                                  <w:sz w:val="18"/>
                                </w:rPr>
                                <w:tab/>
                                <w:t>Án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6D77A8" id="Group 213" o:spid="_x0000_s1222" style="position:absolute;margin-left:71.05pt;margin-top:9.5pt;width:468.75pt;height:160.65pt;z-index:-15662080;mso-wrap-distance-left:0;mso-wrap-distance-right:0;mso-position-horizontal-relative:page" coordorigin="1433,190" coordsize="9375,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">
                <v:shape id="AutoShape 256" o:spid="_x0000_s1223" style="position:absolute;left:6172;top:1939;width:960;height:534;visibility:visible;mso-wrap-style:square;v-text-anchor:top" coordsize="960,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" path="m,410l,534m,l,247m480,410r,124m480,r,247m960,410r,124m960,r,247e" filled="f" strokecolor="#d9d9d9">
                  <v:path arrowok="t" o:connecttype="custom" o:connectlocs="0,2350;0,2474;0,1940;0,2187;480,2350;480,2474;480,1940;480,2187;960,2350;960,2474;960,1940;960,2187" o:connectangles="0,0,0,0,0,0,0,0,0,0,0,0"/>
                </v:shape>
                <v:rect id="Rectangle 255" o:spid="_x0000_s1224" style="position:absolute;left:5694;top:2187;width:241;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" fillcolor="#5b9bd4" stroked="f"/>
                <v:rect id="Rectangle 254" o:spid="_x0000_s1225" style="position:absolute;left:5935;top:2187;width:1438;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" fillcolor="#ec7c30" stroked="f"/>
                <v:shape id="AutoShape 253" o:spid="_x0000_s1226" style="position:absolute;left:6172;top:417;width:1440;height:1770;visibility:visible;mso-wrap-style:square;v-text-anchor:top" coordsize="1440,1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" path="m,1110r,247m480,1110r,247m960,1110r,247m1440,1523r,247m1440,r,1357e" filled="f" strokecolor="#d9d9d9">
                  <v:path arrowok="t" o:connecttype="custom" o:connectlocs="0,1527;0,1774;480,1527;480,1774;960,1527;960,1774;1440,1940;1440,2187;1440,417;1440,1774" o:connectangles="0,0,0,0,0,0,0,0,0,0"/>
                </v:shape>
                <v:rect id="Rectangle 252" o:spid="_x0000_s1227" style="position:absolute;left:5694;top:1774;width:241;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" fillcolor="#5b9bd4" stroked="f"/>
                <v:rect id="Rectangle 251" o:spid="_x0000_s1228" style="position:absolute;left:5935;top:1774;width:1918;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" fillcolor="#ec7c30" stroked="f"/>
                <v:line id="Line 250" o:spid="_x0000_s1229" style="position:absolute;visibility:visible;mso-wrap-style:square" from="6173,417" to="6173,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" strokecolor="#d9d9d9"/>
                <v:shape id="AutoShape 249" o:spid="_x0000_s1230" style="position:absolute;left:5694;top:540;width:479;height:576;visibility:visible;mso-wrap-style:square;v-text-anchor:top" coordsize="479,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" path="m479,410l,410,,576r479,l479,410xm479,l,,,165r479,l479,xe" fillcolor="#5b9bd4" stroked="f">
                  <v:path arrowok="t" o:connecttype="custom" o:connectlocs="479,951;0,951;0,1117;479,1117;479,951;479,541;0,541;0,706;479,706;479,541" o:connectangles="0,0,0,0,0,0,0,0,0,0"/>
                </v:shape>
                <v:line id="Line 248" o:spid="_x0000_s1231" style="position:absolute;visibility:visible;mso-wrap-style:square" from="6653,1117" to="6653,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" strokecolor="#d9d9d9"/>
                <v:rect id="Rectangle 247" o:spid="_x0000_s1232" style="position:absolute;left:5694;top:1363;width:241;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" fillcolor="#5b9bd4" stroked="f"/>
                <v:rect id="Rectangle 246" o:spid="_x0000_s1233" style="position:absolute;left:5935;top:1363;width:958;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" fillcolor="#ec7c30" stroked="f"/>
                <v:line id="Line 245" o:spid="_x0000_s1234" style="position:absolute;visibility:visible;mso-wrap-style:square" from="6653,417" to="6653,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" strokecolor="#d9d9d9"/>
                <v:shape id="AutoShape 244" o:spid="_x0000_s1235" style="position:absolute;left:6172;top:540;width:720;height:576;visibility:visible;mso-wrap-style:square;v-text-anchor:top" coordsize="720,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" path="m480,l,,,165r480,l480,xm720,410l,410,,576r720,l720,410xe" fillcolor="#ec7c30" stroked="f">
                  <v:path arrowok="t" o:connecttype="custom" o:connectlocs="480,541;0,541;0,706;480,706;480,541;720,951;0,951;0,1117;720,1117;720,951" o:connectangles="0,0,0,0,0,0,0,0,0,0"/>
                </v:shape>
                <v:line id="Line 243" o:spid="_x0000_s1236" style="position:absolute;visibility:visible;mso-wrap-style:square" from="7613,2350" to="7613,2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" strokecolor="#d9d9d9"/>
                <v:rect id="Rectangle 242" o:spid="_x0000_s1237" style="position:absolute;left:7372;top:2187;width:480;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" fillcolor="#a4a4a4" stroked="f"/>
                <v:shape id="AutoShape 241" o:spid="_x0000_s1238" style="position:absolute;left:8090;top:417;width:2;height:2057;visibility:visible;mso-wrap-style:square;v-text-anchor:top" coordsize="2,2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" path="m,1523r,534m,l,1357e" filled="f" strokecolor="#d9d9d9">
                  <v:path arrowok="t" o:connecttype="custom" o:connectlocs="0,1940;0,2474;0,417;0,1774" o:connectangles="0,0,0,0"/>
                </v:shape>
                <v:rect id="Rectangle 240" o:spid="_x0000_s1239" style="position:absolute;left:7852;top:1774;width:478;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" fillcolor="#a4a4a4" stroked="f"/>
                <v:line id="Line 239" o:spid="_x0000_s1240" style="position:absolute;visibility:visible;mso-wrap-style:square" from="7133,1117" to="7133,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" strokecolor="#d9d9d9"/>
                <v:rect id="Rectangle 238" o:spid="_x0000_s1241" style="position:absolute;left:6892;top:1363;width:480;height: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" fillcolor="#a4a4a4" stroked="f"/>
                <v:line id="Line 237" o:spid="_x0000_s1242" style="position:absolute;visibility:visible;mso-wrap-style:square" from="7133,706" to="7133,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" strokecolor="#d9d9d9"/>
                <v:rect id="Rectangle 236" o:spid="_x0000_s1243" style="position:absolute;left:6892;top:951;width:720;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" fillcolor="#a4a4a4" stroked="f"/>
                <v:line id="Line 235" o:spid="_x0000_s1244" style="position:absolute;visibility:visible;mso-wrap-style:square" from="7133,417" to="7133,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" strokecolor="#d9d9d9"/>
                <v:rect id="Rectangle 234" o:spid="_x0000_s1245" style="position:absolute;left:6652;top:540;width:720;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" fillcolor="#a4a4a4" stroked="f"/>
                <v:shape id="AutoShape 233" o:spid="_x0000_s1246" style="position:absolute;left:5694;top:417;width:4795;height:2057;visibility:visible;mso-wrap-style:square;v-text-anchor:top" coordsize="4795,2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" path="m,2057l,m2876,r,2057m3356,r,2057m3836,r,2057m4316,r,2057m4795,r,2057e" filled="f" strokecolor="#d9d9d9">
                  <v:path arrowok="t" o:connecttype="custom" o:connectlocs="0,2474;0,417;2876,417;2876,2474;3356,417;3356,2474;3836,417;3836,2474;4316,417;4316,2474;4795,417;4795,2474" o:connectangles="0,0,0,0,0,0,0,0,0,0,0,0"/>
                </v:shape>
                <v:rect id="Rectangle 232" o:spid="_x0000_s1247" style="position:absolute;left:5052;top:305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" fillcolor="#5b9bd4" stroked="f"/>
                <v:rect id="Rectangle 231" o:spid="_x0000_s1248" style="position:absolute;left:6359;top:305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" fillcolor="#ec7c30" stroked="f"/>
                <v:rect id="Rectangle 230" o:spid="_x0000_s1249" style="position:absolute;left:6871;top:305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" fillcolor="#a4a4a4" stroked="f"/>
                <v:rect id="Rectangle 229" o:spid="_x0000_s1250" style="position:absolute;left:1440;top:197;width:9360;height:3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" filled="f" strokecolor="#d9d9d9"/>
                <v:shape id="Text Box 228" o:spid="_x0000_s1251" type="#_x0000_t202" style="position:absolute;left:2585;top:539;width:3895;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LS8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DMNLS8xQAAANwAAAAP&#10;AAAAAAAAAAAAAAAAAAcCAABkcnMvZG93bnJldi54bWxQSwUGAAAAAAMAAwC3AAAA+QIAAAAA&#10;" filled="f" stroked="f">
                  <v:textbox inset="0,0,0,0">
                    <w:txbxContent>
                      <w:p w14:paraId="633CD41B" w14:textId="77777777" w:rsidR="00915CF4" w:rsidRDefault="00915CF4" w:rsidP="00165C6A">
                        <w:pPr>
                          <w:tabs>
                            <w:tab w:val="left" w:pos="3303"/>
                            <w:tab w:val="right" w:pos="3874"/>
                          </w:tabs>
                          <w:spacing w:line="190" w:lineRule="exact"/>
                          <w:jc w:val="right"/>
                          <w:rPr>
                            <w:sz w:val="18"/>
                          </w:rPr>
                        </w:pPr>
                        <w:r>
                          <w:rPr>
                            <w:color w:val="585858"/>
                            <w:sz w:val="18"/>
                          </w:rPr>
                          <w:t>Spolupráca s externými organizáciami</w:t>
                        </w:r>
                        <w:r>
                          <w:rPr>
                            <w:color w:val="585858"/>
                            <w:sz w:val="18"/>
                          </w:rPr>
                          <w:tab/>
                        </w:r>
                        <w:r>
                          <w:rPr>
                            <w:color w:val="404040"/>
                            <w:sz w:val="18"/>
                          </w:rPr>
                          <w:t>2</w:t>
                        </w:r>
                        <w:r>
                          <w:rPr>
                            <w:color w:val="404040"/>
                            <w:sz w:val="18"/>
                          </w:rPr>
                          <w:tab/>
                          <w:t>2</w:t>
                        </w:r>
                      </w:p>
                    </w:txbxContent>
                  </v:textbox>
                </v:shape>
                <v:shape id="Text Box 227" o:spid="_x0000_s1252" type="#_x0000_t202" style="position:absolute;left:6968;top:54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EnxgAAANwAAAAPAAAAZHJzL2Rvd25yZXYueG1sRI9Ba8JA&#10;FITvhf6H5RW81U1F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o3gRJ8YAAADcAAAA&#10;DwAAAAAAAAAAAAAAAAAHAgAAZHJzL2Rvd25yZXYueG1sUEsFBgAAAAADAAMAtwAAAPoCAAAAAA==&#10;" filled="f" stroked="f">
                  <v:textbox inset="0,0,0,0">
                    <w:txbxContent>
                      <w:p w14:paraId="7159B04E" w14:textId="77777777" w:rsidR="00915CF4" w:rsidRDefault="00915CF4">
                        <w:pPr>
                          <w:spacing w:line="180" w:lineRule="exact"/>
                          <w:rPr>
                            <w:sz w:val="18"/>
                          </w:rPr>
                        </w:pPr>
                        <w:r>
                          <w:rPr>
                            <w:color w:val="404040"/>
                            <w:sz w:val="18"/>
                          </w:rPr>
                          <w:t>3</w:t>
                        </w:r>
                      </w:p>
                    </w:txbxContent>
                  </v:textbox>
                </v:shape>
                <v:shape id="Text Box 226" o:spid="_x0000_s1253" type="#_x0000_t202" style="position:absolute;left:3975;top:950;width:2026;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VVwQAAANwAAAAPAAAAZHJzL2Rvd25yZXYueG1sRE9Ni8Iw&#10;EL0v+B/CCN7WVB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NLnhVXBAAAA3AAAAA8AAAAA&#10;AAAAAAAAAAAABwIAAGRycy9kb3ducmV2LnhtbFBLBQYAAAAAAwADALcAAAD1AgAAAAA=&#10;" filled="f" stroked="f">
                  <v:textbox inset="0,0,0,0">
                    <w:txbxContent>
                      <w:p w14:paraId="21C5D4C7" w14:textId="3053F045" w:rsidR="00915CF4" w:rsidRDefault="00915CF4">
                        <w:pPr>
                          <w:tabs>
                            <w:tab w:val="right" w:pos="2004"/>
                          </w:tabs>
                          <w:spacing w:line="190" w:lineRule="exact"/>
                          <w:rPr>
                            <w:sz w:val="18"/>
                          </w:rPr>
                        </w:pPr>
                        <w:r>
                          <w:rPr>
                            <w:color w:val="585858"/>
                            <w:sz w:val="18"/>
                          </w:rPr>
                          <w:t>Možnosť postup. NDP</w:t>
                        </w:r>
                        <w:r>
                          <w:rPr>
                            <w:color w:val="585858"/>
                            <w:sz w:val="18"/>
                          </w:rPr>
                          <w:tab/>
                        </w:r>
                        <w:r>
                          <w:rPr>
                            <w:color w:val="404040"/>
                            <w:sz w:val="18"/>
                          </w:rPr>
                          <w:t>2</w:t>
                        </w:r>
                      </w:p>
                    </w:txbxContent>
                  </v:textbox>
                </v:shape>
                <v:shape id="Text Box 225" o:spid="_x0000_s1254" type="#_x0000_t202" style="position:absolute;left:6489;top:961;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DOxAAAANwAAAAPAAAAZHJzL2Rvd25yZXYueG1sRI9Ba8JA&#10;FITvgv9heYI33Sgi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L2rIM7EAAAA3AAAAA8A&#10;AAAAAAAAAAAAAAAABwIAAGRycy9kb3ducmV2LnhtbFBLBQYAAAAAAwADALcAAAD4AgAAAAA=&#10;" filled="f" stroked="f">
                  <v:textbox inset="0,0,0,0">
                    <w:txbxContent>
                      <w:p w14:paraId="0AE9916F" w14:textId="77777777" w:rsidR="00915CF4" w:rsidRDefault="00915CF4">
                        <w:pPr>
                          <w:spacing w:line="180" w:lineRule="exact"/>
                          <w:rPr>
                            <w:sz w:val="18"/>
                          </w:rPr>
                        </w:pPr>
                        <w:r>
                          <w:rPr>
                            <w:color w:val="404040"/>
                            <w:sz w:val="18"/>
                          </w:rPr>
                          <w:t>3</w:t>
                        </w:r>
                      </w:p>
                    </w:txbxContent>
                  </v:textbox>
                </v:shape>
                <v:shape id="Text Box 224" o:spid="_x0000_s1255" type="#_x0000_t202" style="position:absolute;left:7208;top:961;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OwQAAANwAAAAPAAAAZHJzL2Rvd25yZXYueG1sRE9Ni8Iw&#10;EL0v+B/CCN7WVEF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KlIH47BAAAA3AAAAA8AAAAA&#10;AAAAAAAAAAAABwIAAGRycy9kb3ducmV2LnhtbFBLBQYAAAAAAwADALcAAAD1AgAAAAA=&#10;" filled="f" stroked="f">
                  <v:textbox inset="0,0,0,0">
                    <w:txbxContent>
                      <w:p w14:paraId="025C8791" w14:textId="77777777" w:rsidR="00915CF4" w:rsidRDefault="00915CF4">
                        <w:pPr>
                          <w:spacing w:line="180" w:lineRule="exact"/>
                          <w:rPr>
                            <w:sz w:val="18"/>
                          </w:rPr>
                        </w:pPr>
                        <w:r>
                          <w:rPr>
                            <w:color w:val="404040"/>
                            <w:sz w:val="18"/>
                          </w:rPr>
                          <w:t>3</w:t>
                        </w:r>
                      </w:p>
                    </w:txbxContent>
                  </v:textbox>
                </v:shape>
                <v:shape id="Text Box 223" o:spid="_x0000_s1256" type="#_x0000_t202" style="position:absolute;left:1570;top:1362;width:4311;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oVxAAAANwAAAAPAAAAZHJzL2Rvd25yZXYueG1sRI9Ba8JA&#10;FITvgv9heYI33Sgo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MYEuhXEAAAA3AAAAA8A&#10;AAAAAAAAAAAAAAAABwIAAGRycy9kb3ducmV2LnhtbFBLBQYAAAAAAwADALcAAAD4AgAAAAA=&#10;" filled="f" stroked="f">
                  <v:textbox inset="0,0,0,0">
                    <w:txbxContent>
                      <w:p w14:paraId="77A6AE6A" w14:textId="44AD9CEB" w:rsidR="00915CF4" w:rsidRDefault="00915CF4">
                        <w:pPr>
                          <w:spacing w:line="190" w:lineRule="exact"/>
                          <w:rPr>
                            <w:sz w:val="18"/>
                          </w:rPr>
                        </w:pPr>
                        <w:r>
                          <w:rPr>
                            <w:color w:val="585858"/>
                            <w:sz w:val="18"/>
                          </w:rPr>
                          <w:t xml:space="preserve">Flexibilný plán úprav pre prípady a dostupný každému… </w:t>
                        </w:r>
                        <w:r>
                          <w:rPr>
                            <w:color w:val="404040"/>
                            <w:sz w:val="18"/>
                          </w:rPr>
                          <w:t>1</w:t>
                        </w:r>
                      </w:p>
                    </w:txbxContent>
                  </v:textbox>
                </v:shape>
                <v:shape id="Text Box 222" o:spid="_x0000_s1257" type="#_x0000_t202" style="position:absolute;left:6369;top:1372;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1036537D" w14:textId="77777777" w:rsidR="00915CF4" w:rsidRDefault="00915CF4">
                        <w:pPr>
                          <w:spacing w:line="180" w:lineRule="exact"/>
                          <w:rPr>
                            <w:sz w:val="18"/>
                          </w:rPr>
                        </w:pPr>
                        <w:r>
                          <w:rPr>
                            <w:color w:val="404040"/>
                            <w:sz w:val="18"/>
                          </w:rPr>
                          <w:t>4</w:t>
                        </w:r>
                      </w:p>
                    </w:txbxContent>
                  </v:textbox>
                </v:shape>
                <v:shape id="Text Box 221" o:spid="_x0000_s1258" type="#_x0000_t202" style="position:absolute;left:7088;top:1372;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14:paraId="63E18B5E" w14:textId="77777777" w:rsidR="00915CF4" w:rsidRDefault="00915CF4">
                        <w:pPr>
                          <w:spacing w:line="180" w:lineRule="exact"/>
                          <w:rPr>
                            <w:sz w:val="18"/>
                          </w:rPr>
                        </w:pPr>
                        <w:r>
                          <w:rPr>
                            <w:color w:val="404040"/>
                            <w:sz w:val="18"/>
                          </w:rPr>
                          <w:t>2</w:t>
                        </w:r>
                      </w:p>
                    </w:txbxContent>
                  </v:textbox>
                </v:shape>
                <v:shape id="Text Box 220" o:spid="_x0000_s1259" type="#_x0000_t202" style="position:absolute;left:1621;top:1773;width:4259;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mNxgAAANwAAAAPAAAAZHJzL2Rvd25yZXYueG1sRI9Ba8JA&#10;FITvQv/D8gredFOx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1nMZjcYAAADcAAAA&#10;DwAAAAAAAAAAAAAAAAAHAgAAZHJzL2Rvd25yZXYueG1sUEsFBgAAAAADAAMAtwAAAPoCAAAAAA==&#10;" filled="f" stroked="f">
                  <v:textbox inset="0,0,0,0">
                    <w:txbxContent>
                      <w:p w14:paraId="1964037D" w14:textId="32DC7720" w:rsidR="00915CF4" w:rsidRDefault="00915CF4">
                        <w:pPr>
                          <w:tabs>
                            <w:tab w:val="left" w:pos="4147"/>
                          </w:tabs>
                          <w:spacing w:line="190" w:lineRule="exact"/>
                          <w:rPr>
                            <w:sz w:val="18"/>
                          </w:rPr>
                        </w:pPr>
                        <w:r>
                          <w:rPr>
                            <w:color w:val="585858"/>
                            <w:sz w:val="18"/>
                          </w:rPr>
                          <w:t xml:space="preserve">Vopred daný plán úprav dostupný pre každého </w:t>
                        </w:r>
                        <w:r>
                          <w:rPr>
                            <w:color w:val="585858"/>
                            <w:sz w:val="18"/>
                          </w:rPr>
                          <w:tab/>
                          <w:t>1zamestnanca</w:t>
                        </w:r>
                        <w:r>
                          <w:rPr>
                            <w:color w:val="585858"/>
                            <w:sz w:val="18"/>
                          </w:rPr>
                          <w:tab/>
                        </w:r>
                        <w:r>
                          <w:rPr>
                            <w:color w:val="404040"/>
                            <w:sz w:val="18"/>
                          </w:rPr>
                          <w:t>1</w:t>
                        </w:r>
                      </w:p>
                    </w:txbxContent>
                  </v:textbox>
                </v:shape>
                <v:shape id="Text Box 219" o:spid="_x0000_s1260" type="#_x0000_t202" style="position:absolute;left:6848;top:178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244634A5" w14:textId="77777777" w:rsidR="00915CF4" w:rsidRDefault="00915CF4">
                        <w:pPr>
                          <w:spacing w:line="180" w:lineRule="exact"/>
                          <w:rPr>
                            <w:sz w:val="18"/>
                          </w:rPr>
                        </w:pPr>
                        <w:r>
                          <w:rPr>
                            <w:color w:val="404040"/>
                            <w:sz w:val="18"/>
                          </w:rPr>
                          <w:t>8</w:t>
                        </w:r>
                      </w:p>
                    </w:txbxContent>
                  </v:textbox>
                </v:shape>
                <v:shape id="Text Box 218" o:spid="_x0000_s1261" type="#_x0000_t202" style="position:absolute;left:8047;top:178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SJh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BJ7SJhxQAAANwAAAAP&#10;AAAAAAAAAAAAAAAAAAcCAABkcnMvZG93bnJldi54bWxQSwUGAAAAAAMAAwC3AAAA+QIAAAAA&#10;" filled="f" stroked="f">
                  <v:textbox inset="0,0,0,0">
                    <w:txbxContent>
                      <w:p w14:paraId="2500FE08" w14:textId="77777777" w:rsidR="00915CF4" w:rsidRDefault="00915CF4">
                        <w:pPr>
                          <w:spacing w:line="180" w:lineRule="exact"/>
                          <w:rPr>
                            <w:sz w:val="18"/>
                          </w:rPr>
                        </w:pPr>
                        <w:r>
                          <w:rPr>
                            <w:color w:val="404040"/>
                            <w:sz w:val="18"/>
                          </w:rPr>
                          <w:t>2</w:t>
                        </w:r>
                      </w:p>
                    </w:txbxContent>
                  </v:textbox>
                </v:shape>
                <v:shape id="Text Box 217" o:spid="_x0000_s1262" type="#_x0000_t202" style="position:absolute;left:2729;top:2185;width:3152;height: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f6xgAAANwAAAAPAAAAZHJzL2Rvd25yZXYueG1sRI9Ba8JA&#10;FITvhf6H5RW81U0Fta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JqGH+sYAAADcAAAA&#10;DwAAAAAAAAAAAAAAAAAHAgAAZHJzL2Rvd25yZXYueG1sUEsFBgAAAAADAAMAtwAAAPoCAAAAAA==&#10;" filled="f" stroked="f">
                  <v:textbox inset="0,0,0,0">
                    <w:txbxContent>
                      <w:p w14:paraId="4D81FBC7" w14:textId="77777777" w:rsidR="00915CF4" w:rsidRDefault="00915CF4">
                        <w:pPr>
                          <w:tabs>
                            <w:tab w:val="left" w:pos="3039"/>
                          </w:tabs>
                          <w:spacing w:line="190" w:lineRule="exact"/>
                          <w:rPr>
                            <w:sz w:val="18"/>
                          </w:rPr>
                        </w:pPr>
                        <w:r>
                          <w:rPr>
                            <w:color w:val="585858"/>
                            <w:sz w:val="18"/>
                          </w:rPr>
                          <w:t>Bežný štandardný postup pri NDP</w:t>
                        </w:r>
                        <w:r>
                          <w:rPr>
                            <w:color w:val="585858"/>
                            <w:sz w:val="18"/>
                          </w:rPr>
                          <w:tab/>
                        </w:r>
                        <w:r>
                          <w:rPr>
                            <w:color w:val="404040"/>
                            <w:sz w:val="18"/>
                          </w:rPr>
                          <w:t>1</w:t>
                        </w:r>
                      </w:p>
                    </w:txbxContent>
                  </v:textbox>
                </v:shape>
                <v:shape id="Text Box 216" o:spid="_x0000_s1263" type="#_x0000_t202" style="position:absolute;left:6608;top:2195;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666BCE07" w14:textId="3759F508" w:rsidR="00915CF4" w:rsidRDefault="00915CF4">
                        <w:pPr>
                          <w:spacing w:line="180" w:lineRule="exact"/>
                          <w:rPr>
                            <w:sz w:val="18"/>
                          </w:rPr>
                        </w:pPr>
                        <w:r>
                          <w:rPr>
                            <w:color w:val="404040"/>
                            <w:sz w:val="18"/>
                          </w:rPr>
                          <w:t>66"</w:t>
                        </w:r>
                      </w:p>
                    </w:txbxContent>
                  </v:textbox>
                </v:shape>
                <v:shape id="Text Box 215" o:spid="_x0000_s1264" type="#_x0000_t202" style="position:absolute;left:7567;top:2195;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rYTxAAAANwAAAAPAAAAZHJzL2Rvd25yZXYueG1sRI9Ba8JA&#10;FITvgv9heYI33Sgo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DhythPEAAAA3AAAAA8A&#10;AAAAAAAAAAAAAAAABwIAAGRycy9kb3ducmV2LnhtbFBLBQYAAAAAAwADALcAAAD4AgAAAAA=&#10;" filled="f" stroked="f">
                  <v:textbox inset="0,0,0,0">
                    <w:txbxContent>
                      <w:p w14:paraId="37F4B480" w14:textId="77777777" w:rsidR="00915CF4" w:rsidRDefault="00915CF4">
                        <w:pPr>
                          <w:spacing w:line="180" w:lineRule="exact"/>
                          <w:rPr>
                            <w:sz w:val="18"/>
                          </w:rPr>
                        </w:pPr>
                        <w:r>
                          <w:rPr>
                            <w:color w:val="404040"/>
                            <w:sz w:val="18"/>
                          </w:rPr>
                          <w:t>2</w:t>
                        </w:r>
                      </w:p>
                    </w:txbxContent>
                  </v:textbox>
                </v:shape>
                <v:shape id="Text Box 214" o:spid="_x0000_s1265" type="#_x0000_t202" style="position:absolute;left:5194;top:2624;width:5408;height: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" filled="f" stroked="f">
                  <v:textbox inset="0,0,0,0">
                    <w:txbxContent>
                      <w:p w14:paraId="19F80288" w14:textId="77777777" w:rsidR="00915CF4" w:rsidRDefault="00915CF4">
                        <w:pPr>
                          <w:tabs>
                            <w:tab w:val="left" w:pos="935"/>
                            <w:tab w:val="left" w:pos="1414"/>
                            <w:tab w:val="left" w:pos="1894"/>
                            <w:tab w:val="left" w:pos="2373"/>
                            <w:tab w:val="left" w:pos="2807"/>
                            <w:tab w:val="left" w:pos="3287"/>
                            <w:tab w:val="left" w:pos="3767"/>
                            <w:tab w:val="left" w:pos="4246"/>
                            <w:tab w:val="left" w:pos="4726"/>
                            <w:tab w:val="left" w:pos="5205"/>
                          </w:tabs>
                          <w:spacing w:line="183" w:lineRule="exact"/>
                          <w:ind w:left="455"/>
                          <w:rPr>
                            <w:sz w:val="18"/>
                          </w:rPr>
                        </w:pPr>
                        <w:r>
                          <w:rPr>
                            <w:color w:val="585858"/>
                            <w:sz w:val="18"/>
                          </w:rPr>
                          <w:t>0</w:t>
                        </w:r>
                        <w:r>
                          <w:rPr>
                            <w:color w:val="585858"/>
                            <w:sz w:val="18"/>
                          </w:rPr>
                          <w:tab/>
                          <w:t>2</w:t>
                        </w:r>
                        <w:r>
                          <w:rPr>
                            <w:color w:val="585858"/>
                            <w:sz w:val="18"/>
                          </w:rPr>
                          <w:tab/>
                          <w:t>4</w:t>
                        </w:r>
                        <w:r>
                          <w:rPr>
                            <w:color w:val="585858"/>
                            <w:sz w:val="18"/>
                          </w:rPr>
                          <w:tab/>
                          <w:t>6</w:t>
                        </w:r>
                        <w:r>
                          <w:rPr>
                            <w:color w:val="585858"/>
                            <w:sz w:val="18"/>
                          </w:rPr>
                          <w:tab/>
                          <w:t>8</w:t>
                        </w:r>
                        <w:r>
                          <w:rPr>
                            <w:color w:val="585858"/>
                            <w:sz w:val="18"/>
                          </w:rPr>
                          <w:tab/>
                          <w:t>10</w:t>
                        </w:r>
                        <w:r>
                          <w:rPr>
                            <w:color w:val="585858"/>
                            <w:sz w:val="18"/>
                          </w:rPr>
                          <w:tab/>
                          <w:t>12</w:t>
                        </w:r>
                        <w:r>
                          <w:rPr>
                            <w:color w:val="585858"/>
                            <w:sz w:val="18"/>
                          </w:rPr>
                          <w:tab/>
                          <w:t>14</w:t>
                        </w:r>
                        <w:r>
                          <w:rPr>
                            <w:color w:val="585858"/>
                            <w:sz w:val="18"/>
                          </w:rPr>
                          <w:tab/>
                          <w:t>16</w:t>
                        </w:r>
                        <w:r>
                          <w:rPr>
                            <w:color w:val="585858"/>
                            <w:sz w:val="18"/>
                          </w:rPr>
                          <w:tab/>
                          <w:t>18</w:t>
                        </w:r>
                        <w:r>
                          <w:rPr>
                            <w:color w:val="585858"/>
                            <w:sz w:val="18"/>
                          </w:rPr>
                          <w:tab/>
                          <w:t>20</w:t>
                        </w:r>
                      </w:p>
                      <w:p w14:paraId="5A85DBB2" w14:textId="77777777" w:rsidR="00915CF4" w:rsidRDefault="00915CF4">
                        <w:pPr>
                          <w:spacing w:before="8"/>
                          <w:rPr>
                            <w:sz w:val="14"/>
                          </w:rPr>
                        </w:pPr>
                      </w:p>
                      <w:p w14:paraId="5C4A0FA8" w14:textId="77777777" w:rsidR="00915CF4" w:rsidRDefault="00915CF4">
                        <w:pPr>
                          <w:tabs>
                            <w:tab w:val="left" w:pos="1307"/>
                            <w:tab w:val="left" w:pos="1819"/>
                          </w:tabs>
                          <w:spacing w:line="216" w:lineRule="exact"/>
                          <w:rPr>
                            <w:sz w:val="18"/>
                          </w:rPr>
                        </w:pPr>
                        <w:r>
                          <w:rPr>
                            <w:color w:val="585858"/>
                            <w:sz w:val="18"/>
                          </w:rPr>
                          <w:t>Neviem</w:t>
                        </w:r>
                        <w:r>
                          <w:rPr>
                            <w:color w:val="585858"/>
                            <w:sz w:val="18"/>
                          </w:rPr>
                          <w:tab/>
                          <w:t>Nie</w:t>
                        </w:r>
                        <w:r>
                          <w:rPr>
                            <w:color w:val="585858"/>
                            <w:sz w:val="18"/>
                          </w:rPr>
                          <w:tab/>
                          <w:t>Áno</w:t>
                        </w:r>
                      </w:p>
                    </w:txbxContent>
                  </v:textbox>
                </v:shape>
                <w10:wrap type="topAndBottom" anchorx="page"/>
              </v:group>
            </w:pict>
          </mc:Fallback>
        </mc:AlternateContent>
      </w:r>
    </w:p>
    <w:p w14:paraId="576EB97C" w14:textId="77777777" w:rsidR="005A0F87" w:rsidRDefault="003E4B71">
      <w:pPr>
        <w:ind w:left="500"/>
        <w:jc w:val="both"/>
        <w:rPr>
          <w:i/>
          <w:sz w:val="18"/>
        </w:rPr>
      </w:pPr>
      <w:r>
        <w:rPr>
          <w:i/>
          <w:sz w:val="18"/>
        </w:rPr>
        <w:t xml:space="preserve">Zdroj: </w:t>
      </w:r>
      <w:r>
        <w:rPr>
          <w:i/>
          <w:color w:val="212121"/>
          <w:sz w:val="18"/>
        </w:rPr>
        <w:t>Prieskum manažérov REWIR, vlastné výpočty; počet respondentov: 9.</w:t>
      </w:r>
    </w:p>
    <w:p w14:paraId="4DCEB3B2" w14:textId="77777777" w:rsidR="005A0F87" w:rsidRDefault="005A0F87">
      <w:pPr>
        <w:pStyle w:val="Zkladntext"/>
        <w:spacing w:before="2"/>
        <w:ind w:left="0"/>
        <w:rPr>
          <w:i/>
          <w:sz w:val="16"/>
        </w:rPr>
      </w:pPr>
    </w:p>
    <w:p w14:paraId="0DD091DA" w14:textId="77777777" w:rsidR="005A0F87" w:rsidRDefault="003E4B71">
      <w:pPr>
        <w:pStyle w:val="Zkladntext"/>
        <w:spacing w:before="1"/>
        <w:ind w:right="473"/>
        <w:jc w:val="both"/>
      </w:pPr>
      <w:r>
        <w:t>Ako je znázornené v grafe 6 a v súlade s predchádzajúcimi zisteniami, najčastejšími typmi podpory ponúkanej zamestnancom, ktorí sa vracajú do práce, sú neformálne postupy (10 z 12 respondentov). Ďalšou formou podpory je podrobná diskusia pred návratom zamestnanca do práce s cieľom naplánovať proces NDP (7 z 12). V rovnakej miere však manažéri tiež očakávali, že zamestnanec bude pracovať po návrate s rovnakou produktivitou a nebudú potrebné žiadne úpravy (7 z 12).</w:t>
      </w:r>
    </w:p>
    <w:p w14:paraId="1578180A" w14:textId="1380D19F" w:rsidR="005A0F87" w:rsidRDefault="005A0F87">
      <w:pPr>
        <w:pStyle w:val="Zkladntext"/>
        <w:spacing w:before="159"/>
        <w:ind w:right="474"/>
        <w:jc w:val="both"/>
      </w:pPr>
    </w:p>
    <w:p w14:paraId="3B3EE1D1" w14:textId="77777777" w:rsidR="005A0F87" w:rsidRDefault="005A0F87">
      <w:pPr>
        <w:pStyle w:val="Zkladntext"/>
        <w:ind w:left="0"/>
        <w:rPr>
          <w:sz w:val="20"/>
        </w:rPr>
      </w:pPr>
    </w:p>
    <w:p w14:paraId="7669F2E1" w14:textId="77777777" w:rsidR="005A0F87" w:rsidRDefault="005A0F87">
      <w:pPr>
        <w:pStyle w:val="Zkladntext"/>
        <w:ind w:left="0"/>
        <w:rPr>
          <w:sz w:val="20"/>
        </w:rPr>
      </w:pPr>
    </w:p>
    <w:p w14:paraId="5997876A" w14:textId="77777777" w:rsidR="005A0F87" w:rsidRDefault="005A0F87">
      <w:pPr>
        <w:pStyle w:val="Zkladntext"/>
        <w:ind w:left="0"/>
        <w:rPr>
          <w:sz w:val="20"/>
        </w:rPr>
      </w:pPr>
    </w:p>
    <w:p w14:paraId="2532DA15" w14:textId="77777777" w:rsidR="005A0F87" w:rsidRDefault="005A0F87">
      <w:pPr>
        <w:pStyle w:val="Zkladntext"/>
        <w:ind w:left="0"/>
        <w:rPr>
          <w:sz w:val="20"/>
        </w:rPr>
      </w:pPr>
    </w:p>
    <w:p w14:paraId="2AE512AD" w14:textId="77777777" w:rsidR="005A0F87" w:rsidRDefault="005A0F87">
      <w:pPr>
        <w:pStyle w:val="Zkladntext"/>
        <w:ind w:left="0"/>
        <w:rPr>
          <w:sz w:val="20"/>
        </w:rPr>
      </w:pPr>
    </w:p>
    <w:p w14:paraId="310A2F6B" w14:textId="77777777" w:rsidR="005A0F87" w:rsidRDefault="005A0F87">
      <w:pPr>
        <w:pStyle w:val="Zkladntext"/>
        <w:ind w:left="0"/>
        <w:rPr>
          <w:sz w:val="20"/>
        </w:rPr>
      </w:pPr>
    </w:p>
    <w:p w14:paraId="6EC9FB07" w14:textId="77777777" w:rsidR="005A0F87" w:rsidRDefault="005A0F87">
      <w:pPr>
        <w:pStyle w:val="Zkladntext"/>
        <w:ind w:left="0"/>
        <w:rPr>
          <w:sz w:val="20"/>
        </w:rPr>
      </w:pPr>
    </w:p>
    <w:p w14:paraId="55B02F9B" w14:textId="108F467C" w:rsidR="005A0F87" w:rsidRDefault="00972E9A">
      <w:pPr>
        <w:pStyle w:val="Zkladntext"/>
        <w:spacing w:before="1"/>
        <w:ind w:left="0"/>
        <w:rPr>
          <w:sz w:val="24"/>
        </w:rPr>
      </w:pPr>
      <w:r>
        <w:rPr>
          <w:noProof/>
          <w:lang w:val="en-GB" w:eastAsia="en-GB"/>
        </w:rPr>
        <mc:AlternateContent>
          <mc:Choice Requires="wps">
            <w:drawing>
              <wp:anchor distT="0" distB="0" distL="0" distR="0" simplePos="0" relativeHeight="487654912" behindDoc="1" locked="0" layoutInCell="1" allowOverlap="1" wp14:anchorId="689418F5" wp14:editId="424FF5A3">
                <wp:simplePos x="0" y="0"/>
                <wp:positionH relativeFrom="page">
                  <wp:posOffset>914400</wp:posOffset>
                </wp:positionH>
                <wp:positionV relativeFrom="paragraph">
                  <wp:posOffset>211455</wp:posOffset>
                </wp:positionV>
                <wp:extent cx="1828800" cy="8890"/>
                <wp:effectExtent l="0" t="0" r="0" b="0"/>
                <wp:wrapTopAndBottom/>
                <wp:docPr id="216" name="Rectangl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623948" id="Rectangle 212" o:spid="_x0000_s1026" style="position:absolute;margin-left:1in;margin-top:16.65pt;width:2in;height:.7pt;z-index:-15661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" fillcolor="black" stroked="f">
                <w10:wrap type="topAndBottom" anchorx="page"/>
              </v:rect>
            </w:pict>
          </mc:Fallback>
        </mc:AlternateContent>
      </w:r>
    </w:p>
    <w:p w14:paraId="631F3515" w14:textId="77777777" w:rsidR="005A0F87" w:rsidRPr="00506E03" w:rsidRDefault="003E4B71">
      <w:pPr>
        <w:spacing w:before="73"/>
        <w:ind w:left="500"/>
        <w:rPr>
          <w:sz w:val="18"/>
          <w:szCs w:val="18"/>
        </w:rPr>
      </w:pPr>
      <w:r w:rsidRPr="00506E03">
        <w:rPr>
          <w:sz w:val="18"/>
          <w:szCs w:val="18"/>
          <w:vertAlign w:val="superscript"/>
        </w:rPr>
        <w:t>7</w:t>
      </w:r>
      <w:r w:rsidRPr="00506E03">
        <w:rPr>
          <w:sz w:val="18"/>
          <w:szCs w:val="18"/>
        </w:rPr>
        <w:t xml:space="preserve"> Informácie od manažérov sú limitované kvôli malej veľkosti vzorky (N=18), ktorá sa líši pri jednotlivých otázkach.</w:t>
      </w:r>
    </w:p>
    <w:p w14:paraId="3F44566C" w14:textId="77777777" w:rsidR="005A0F87" w:rsidRPr="00506E03" w:rsidRDefault="005A0F87">
      <w:pPr>
        <w:rPr>
          <w:sz w:val="18"/>
          <w:szCs w:val="18"/>
        </w:rPr>
        <w:sectPr w:rsidR="005A0F87" w:rsidRPr="00506E03">
          <w:footerReference w:type="default" r:id="rId12"/>
          <w:pgSz w:w="12240" w:h="15840"/>
          <w:pgMar w:top="1400" w:right="960" w:bottom="1180" w:left="940" w:header="0" w:footer="988" w:gutter="0"/>
          <w:pgNumType w:start="27"/>
          <w:cols w:space="708"/>
        </w:sectPr>
      </w:pPr>
    </w:p>
    <w:p w14:paraId="4F7105D9" w14:textId="4FF6804D" w:rsidR="00506E03" w:rsidRDefault="00506E03">
      <w:pPr>
        <w:pStyle w:val="Zkladntext"/>
        <w:ind w:left="492"/>
        <w:rPr>
          <w:sz w:val="20"/>
        </w:rPr>
      </w:pPr>
      <w:r>
        <w:lastRenderedPageBreak/>
        <w:t>Graf 6. Podpora poskytovaná podnikom zamestnancovi pri návrate do práce (respondenti, ktorí súhlasili/veľmi súhlasili) (Q16)</w:t>
      </w:r>
    </w:p>
    <w:p w14:paraId="3BB44760" w14:textId="081FF3F2" w:rsidR="005A0F87" w:rsidRDefault="00972E9A">
      <w:pPr>
        <w:pStyle w:val="Zkladntext"/>
        <w:ind w:left="492"/>
        <w:rPr>
          <w:sz w:val="20"/>
        </w:rPr>
      </w:pPr>
      <w:r>
        <w:rPr>
          <w:noProof/>
          <w:sz w:val="20"/>
          <w:lang w:val="en-GB" w:eastAsia="en-GB"/>
        </w:rPr>
        <mc:AlternateContent>
          <mc:Choice Requires="wpg">
            <w:drawing>
              <wp:inline distT="0" distB="0" distL="0" distR="0" wp14:anchorId="35110FAA" wp14:editId="25FD7937">
                <wp:extent cx="5736590" cy="2069465"/>
                <wp:effectExtent l="4445" t="7620" r="2540" b="8890"/>
                <wp:docPr id="185"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6590" cy="2069465"/>
                          <a:chOff x="0" y="0"/>
                          <a:chExt cx="9034" cy="3259"/>
                        </a:xfrm>
                      </wpg:grpSpPr>
                      <wps:wsp>
                        <wps:cNvPr id="186" name="AutoShape 211"/>
                        <wps:cNvSpPr>
                          <a:spLocks/>
                        </wps:cNvSpPr>
                        <wps:spPr bwMode="auto">
                          <a:xfrm>
                            <a:off x="4884" y="1843"/>
                            <a:ext cx="2" cy="944"/>
                          </a:xfrm>
                          <a:custGeom>
                            <a:avLst/>
                            <a:gdLst>
                              <a:gd name="T0" fmla="+- 0 2127 1844"/>
                              <a:gd name="T1" fmla="*/ 2127 h 944"/>
                              <a:gd name="T2" fmla="+- 0 2788 1844"/>
                              <a:gd name="T3" fmla="*/ 2788 h 944"/>
                              <a:gd name="T4" fmla="+- 0 1844 1844"/>
                              <a:gd name="T5" fmla="*/ 1844 h 944"/>
                              <a:gd name="T6" fmla="+- 0 2026 1844"/>
                              <a:gd name="T7" fmla="*/ 2026 h 944"/>
                            </a:gdLst>
                            <a:ahLst/>
                            <a:cxnLst>
                              <a:cxn ang="0">
                                <a:pos x="0" y="T1"/>
                              </a:cxn>
                              <a:cxn ang="0">
                                <a:pos x="0" y="T3"/>
                              </a:cxn>
                              <a:cxn ang="0">
                                <a:pos x="0" y="T5"/>
                              </a:cxn>
                              <a:cxn ang="0">
                                <a:pos x="0" y="T7"/>
                              </a:cxn>
                            </a:cxnLst>
                            <a:rect l="0" t="0" r="r" b="b"/>
                            <a:pathLst>
                              <a:path h="944">
                                <a:moveTo>
                                  <a:pt x="0" y="283"/>
                                </a:moveTo>
                                <a:lnTo>
                                  <a:pt x="0" y="944"/>
                                </a:lnTo>
                                <a:moveTo>
                                  <a:pt x="0" y="0"/>
                                </a:moveTo>
                                <a:lnTo>
                                  <a:pt x="0" y="182"/>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Rectangle 210"/>
                        <wps:cNvSpPr>
                          <a:spLocks noChangeArrowheads="1"/>
                        </wps:cNvSpPr>
                        <wps:spPr bwMode="auto">
                          <a:xfrm>
                            <a:off x="4117" y="2025"/>
                            <a:ext cx="1149" cy="101"/>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8" name="AutoShape 209"/>
                        <wps:cNvSpPr>
                          <a:spLocks/>
                        </wps:cNvSpPr>
                        <wps:spPr bwMode="auto">
                          <a:xfrm>
                            <a:off x="4884" y="1557"/>
                            <a:ext cx="766" cy="1230"/>
                          </a:xfrm>
                          <a:custGeom>
                            <a:avLst/>
                            <a:gdLst>
                              <a:gd name="T0" fmla="+- 0 4884 4884"/>
                              <a:gd name="T1" fmla="*/ T0 w 766"/>
                              <a:gd name="T2" fmla="+- 0 1558 1558"/>
                              <a:gd name="T3" fmla="*/ 1558 h 1230"/>
                              <a:gd name="T4" fmla="+- 0 4884 4884"/>
                              <a:gd name="T5" fmla="*/ T4 w 766"/>
                              <a:gd name="T6" fmla="+- 0 1743 1558"/>
                              <a:gd name="T7" fmla="*/ 1743 h 1230"/>
                              <a:gd name="T8" fmla="+- 0 5650 4884"/>
                              <a:gd name="T9" fmla="*/ T8 w 766"/>
                              <a:gd name="T10" fmla="+- 0 1558 1558"/>
                              <a:gd name="T11" fmla="*/ 1558 h 1230"/>
                              <a:gd name="T12" fmla="+- 0 5650 4884"/>
                              <a:gd name="T13" fmla="*/ T12 w 766"/>
                              <a:gd name="T14" fmla="+- 0 2787 1558"/>
                              <a:gd name="T15" fmla="*/ 2787 h 1230"/>
                            </a:gdLst>
                            <a:ahLst/>
                            <a:cxnLst>
                              <a:cxn ang="0">
                                <a:pos x="T1" y="T3"/>
                              </a:cxn>
                              <a:cxn ang="0">
                                <a:pos x="T5" y="T7"/>
                              </a:cxn>
                              <a:cxn ang="0">
                                <a:pos x="T9" y="T11"/>
                              </a:cxn>
                              <a:cxn ang="0">
                                <a:pos x="T13" y="T15"/>
                              </a:cxn>
                            </a:cxnLst>
                            <a:rect l="0" t="0" r="r" b="b"/>
                            <a:pathLst>
                              <a:path w="766" h="1230">
                                <a:moveTo>
                                  <a:pt x="0" y="0"/>
                                </a:moveTo>
                                <a:lnTo>
                                  <a:pt x="0" y="185"/>
                                </a:lnTo>
                                <a:moveTo>
                                  <a:pt x="766" y="0"/>
                                </a:moveTo>
                                <a:lnTo>
                                  <a:pt x="766" y="122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Rectangle 208"/>
                        <wps:cNvSpPr>
                          <a:spLocks noChangeArrowheads="1"/>
                        </wps:cNvSpPr>
                        <wps:spPr bwMode="auto">
                          <a:xfrm>
                            <a:off x="4117" y="1742"/>
                            <a:ext cx="1533" cy="101"/>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0" name="AutoShape 207"/>
                        <wps:cNvSpPr>
                          <a:spLocks/>
                        </wps:cNvSpPr>
                        <wps:spPr bwMode="auto">
                          <a:xfrm>
                            <a:off x="4884" y="1274"/>
                            <a:ext cx="766" cy="183"/>
                          </a:xfrm>
                          <a:custGeom>
                            <a:avLst/>
                            <a:gdLst>
                              <a:gd name="T0" fmla="+- 0 4884 4884"/>
                              <a:gd name="T1" fmla="*/ T0 w 766"/>
                              <a:gd name="T2" fmla="+- 0 1275 1275"/>
                              <a:gd name="T3" fmla="*/ 1275 h 183"/>
                              <a:gd name="T4" fmla="+- 0 4884 4884"/>
                              <a:gd name="T5" fmla="*/ T4 w 766"/>
                              <a:gd name="T6" fmla="+- 0 1457 1275"/>
                              <a:gd name="T7" fmla="*/ 1457 h 183"/>
                              <a:gd name="T8" fmla="+- 0 5650 4884"/>
                              <a:gd name="T9" fmla="*/ T8 w 766"/>
                              <a:gd name="T10" fmla="+- 0 1275 1275"/>
                              <a:gd name="T11" fmla="*/ 1275 h 183"/>
                              <a:gd name="T12" fmla="+- 0 5650 4884"/>
                              <a:gd name="T13" fmla="*/ T12 w 766"/>
                              <a:gd name="T14" fmla="+- 0 1457 1275"/>
                              <a:gd name="T15" fmla="*/ 1457 h 183"/>
                            </a:gdLst>
                            <a:ahLst/>
                            <a:cxnLst>
                              <a:cxn ang="0">
                                <a:pos x="T1" y="T3"/>
                              </a:cxn>
                              <a:cxn ang="0">
                                <a:pos x="T5" y="T7"/>
                              </a:cxn>
                              <a:cxn ang="0">
                                <a:pos x="T9" y="T11"/>
                              </a:cxn>
                              <a:cxn ang="0">
                                <a:pos x="T13" y="T15"/>
                              </a:cxn>
                            </a:cxnLst>
                            <a:rect l="0" t="0" r="r" b="b"/>
                            <a:pathLst>
                              <a:path w="766" h="183">
                                <a:moveTo>
                                  <a:pt x="0" y="0"/>
                                </a:moveTo>
                                <a:lnTo>
                                  <a:pt x="0" y="182"/>
                                </a:lnTo>
                                <a:moveTo>
                                  <a:pt x="766" y="0"/>
                                </a:moveTo>
                                <a:lnTo>
                                  <a:pt x="766" y="182"/>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Rectangle 206"/>
                        <wps:cNvSpPr>
                          <a:spLocks noChangeArrowheads="1"/>
                        </wps:cNvSpPr>
                        <wps:spPr bwMode="auto">
                          <a:xfrm>
                            <a:off x="4117" y="1457"/>
                            <a:ext cx="1917" cy="101"/>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 name="AutoShape 205"/>
                        <wps:cNvSpPr>
                          <a:spLocks/>
                        </wps:cNvSpPr>
                        <wps:spPr bwMode="auto">
                          <a:xfrm>
                            <a:off x="4884" y="989"/>
                            <a:ext cx="766" cy="183"/>
                          </a:xfrm>
                          <a:custGeom>
                            <a:avLst/>
                            <a:gdLst>
                              <a:gd name="T0" fmla="+- 0 4884 4884"/>
                              <a:gd name="T1" fmla="*/ T0 w 766"/>
                              <a:gd name="T2" fmla="+- 0 989 989"/>
                              <a:gd name="T3" fmla="*/ 989 h 183"/>
                              <a:gd name="T4" fmla="+- 0 4884 4884"/>
                              <a:gd name="T5" fmla="*/ T4 w 766"/>
                              <a:gd name="T6" fmla="+- 0 1172 989"/>
                              <a:gd name="T7" fmla="*/ 1172 h 183"/>
                              <a:gd name="T8" fmla="+- 0 5650 4884"/>
                              <a:gd name="T9" fmla="*/ T8 w 766"/>
                              <a:gd name="T10" fmla="+- 0 989 989"/>
                              <a:gd name="T11" fmla="*/ 989 h 183"/>
                              <a:gd name="T12" fmla="+- 0 5650 4884"/>
                              <a:gd name="T13" fmla="*/ T12 w 766"/>
                              <a:gd name="T14" fmla="+- 0 1172 989"/>
                              <a:gd name="T15" fmla="*/ 1172 h 183"/>
                            </a:gdLst>
                            <a:ahLst/>
                            <a:cxnLst>
                              <a:cxn ang="0">
                                <a:pos x="T1" y="T3"/>
                              </a:cxn>
                              <a:cxn ang="0">
                                <a:pos x="T5" y="T7"/>
                              </a:cxn>
                              <a:cxn ang="0">
                                <a:pos x="T9" y="T11"/>
                              </a:cxn>
                              <a:cxn ang="0">
                                <a:pos x="T13" y="T15"/>
                              </a:cxn>
                            </a:cxnLst>
                            <a:rect l="0" t="0" r="r" b="b"/>
                            <a:pathLst>
                              <a:path w="766" h="183">
                                <a:moveTo>
                                  <a:pt x="0" y="0"/>
                                </a:moveTo>
                                <a:lnTo>
                                  <a:pt x="0" y="183"/>
                                </a:lnTo>
                                <a:moveTo>
                                  <a:pt x="766" y="0"/>
                                </a:moveTo>
                                <a:lnTo>
                                  <a:pt x="766" y="183"/>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Rectangle 204"/>
                        <wps:cNvSpPr>
                          <a:spLocks noChangeArrowheads="1"/>
                        </wps:cNvSpPr>
                        <wps:spPr bwMode="auto">
                          <a:xfrm>
                            <a:off x="4117" y="1171"/>
                            <a:ext cx="1917" cy="104"/>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4" name="AutoShape 203"/>
                        <wps:cNvSpPr>
                          <a:spLocks/>
                        </wps:cNvSpPr>
                        <wps:spPr bwMode="auto">
                          <a:xfrm>
                            <a:off x="4884" y="703"/>
                            <a:ext cx="1532" cy="2084"/>
                          </a:xfrm>
                          <a:custGeom>
                            <a:avLst/>
                            <a:gdLst>
                              <a:gd name="T0" fmla="+- 0 4884 4884"/>
                              <a:gd name="T1" fmla="*/ T0 w 1532"/>
                              <a:gd name="T2" fmla="+- 0 703 703"/>
                              <a:gd name="T3" fmla="*/ 703 h 2084"/>
                              <a:gd name="T4" fmla="+- 0 4884 4884"/>
                              <a:gd name="T5" fmla="*/ T4 w 1532"/>
                              <a:gd name="T6" fmla="+- 0 888 703"/>
                              <a:gd name="T7" fmla="*/ 888 h 2084"/>
                              <a:gd name="T8" fmla="+- 0 5650 4884"/>
                              <a:gd name="T9" fmla="*/ T8 w 1532"/>
                              <a:gd name="T10" fmla="+- 0 703 703"/>
                              <a:gd name="T11" fmla="*/ 703 h 2084"/>
                              <a:gd name="T12" fmla="+- 0 5650 4884"/>
                              <a:gd name="T13" fmla="*/ T12 w 1532"/>
                              <a:gd name="T14" fmla="+- 0 888 703"/>
                              <a:gd name="T15" fmla="*/ 888 h 2084"/>
                              <a:gd name="T16" fmla="+- 0 6415 4884"/>
                              <a:gd name="T17" fmla="*/ T16 w 1532"/>
                              <a:gd name="T18" fmla="+- 0 989 703"/>
                              <a:gd name="T19" fmla="*/ 989 h 2084"/>
                              <a:gd name="T20" fmla="+- 0 6415 4884"/>
                              <a:gd name="T21" fmla="*/ T20 w 1532"/>
                              <a:gd name="T22" fmla="+- 0 2787 703"/>
                              <a:gd name="T23" fmla="*/ 2787 h 2084"/>
                              <a:gd name="T24" fmla="+- 0 6415 4884"/>
                              <a:gd name="T25" fmla="*/ T24 w 1532"/>
                              <a:gd name="T26" fmla="+- 0 703 703"/>
                              <a:gd name="T27" fmla="*/ 703 h 2084"/>
                              <a:gd name="T28" fmla="+- 0 6415 4884"/>
                              <a:gd name="T29" fmla="*/ T28 w 1532"/>
                              <a:gd name="T30" fmla="+- 0 888 703"/>
                              <a:gd name="T31" fmla="*/ 888 h 208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2" h="2084">
                                <a:moveTo>
                                  <a:pt x="0" y="0"/>
                                </a:moveTo>
                                <a:lnTo>
                                  <a:pt x="0" y="185"/>
                                </a:lnTo>
                                <a:moveTo>
                                  <a:pt x="766" y="0"/>
                                </a:moveTo>
                                <a:lnTo>
                                  <a:pt x="766" y="185"/>
                                </a:lnTo>
                                <a:moveTo>
                                  <a:pt x="1531" y="286"/>
                                </a:moveTo>
                                <a:lnTo>
                                  <a:pt x="1531" y="2084"/>
                                </a:lnTo>
                                <a:moveTo>
                                  <a:pt x="1531" y="0"/>
                                </a:moveTo>
                                <a:lnTo>
                                  <a:pt x="1531" y="18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Rectangle 202"/>
                        <wps:cNvSpPr>
                          <a:spLocks noChangeArrowheads="1"/>
                        </wps:cNvSpPr>
                        <wps:spPr bwMode="auto">
                          <a:xfrm>
                            <a:off x="4117" y="888"/>
                            <a:ext cx="2683" cy="101"/>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6" name="AutoShape 201"/>
                        <wps:cNvSpPr>
                          <a:spLocks/>
                        </wps:cNvSpPr>
                        <wps:spPr bwMode="auto">
                          <a:xfrm>
                            <a:off x="4884" y="420"/>
                            <a:ext cx="1532" cy="183"/>
                          </a:xfrm>
                          <a:custGeom>
                            <a:avLst/>
                            <a:gdLst>
                              <a:gd name="T0" fmla="+- 0 4884 4884"/>
                              <a:gd name="T1" fmla="*/ T0 w 1532"/>
                              <a:gd name="T2" fmla="+- 0 420 420"/>
                              <a:gd name="T3" fmla="*/ 420 h 183"/>
                              <a:gd name="T4" fmla="+- 0 4884 4884"/>
                              <a:gd name="T5" fmla="*/ T4 w 1532"/>
                              <a:gd name="T6" fmla="+- 0 603 420"/>
                              <a:gd name="T7" fmla="*/ 603 h 183"/>
                              <a:gd name="T8" fmla="+- 0 5650 4884"/>
                              <a:gd name="T9" fmla="*/ T8 w 1532"/>
                              <a:gd name="T10" fmla="+- 0 420 420"/>
                              <a:gd name="T11" fmla="*/ 420 h 183"/>
                              <a:gd name="T12" fmla="+- 0 5650 4884"/>
                              <a:gd name="T13" fmla="*/ T12 w 1532"/>
                              <a:gd name="T14" fmla="+- 0 603 420"/>
                              <a:gd name="T15" fmla="*/ 603 h 183"/>
                              <a:gd name="T16" fmla="+- 0 6415 4884"/>
                              <a:gd name="T17" fmla="*/ T16 w 1532"/>
                              <a:gd name="T18" fmla="+- 0 420 420"/>
                              <a:gd name="T19" fmla="*/ 420 h 183"/>
                              <a:gd name="T20" fmla="+- 0 6415 4884"/>
                              <a:gd name="T21" fmla="*/ T20 w 1532"/>
                              <a:gd name="T22" fmla="+- 0 603 420"/>
                              <a:gd name="T23" fmla="*/ 603 h 183"/>
                            </a:gdLst>
                            <a:ahLst/>
                            <a:cxnLst>
                              <a:cxn ang="0">
                                <a:pos x="T1" y="T3"/>
                              </a:cxn>
                              <a:cxn ang="0">
                                <a:pos x="T5" y="T7"/>
                              </a:cxn>
                              <a:cxn ang="0">
                                <a:pos x="T9" y="T11"/>
                              </a:cxn>
                              <a:cxn ang="0">
                                <a:pos x="T13" y="T15"/>
                              </a:cxn>
                              <a:cxn ang="0">
                                <a:pos x="T17" y="T19"/>
                              </a:cxn>
                              <a:cxn ang="0">
                                <a:pos x="T21" y="T23"/>
                              </a:cxn>
                            </a:cxnLst>
                            <a:rect l="0" t="0" r="r" b="b"/>
                            <a:pathLst>
                              <a:path w="1532" h="183">
                                <a:moveTo>
                                  <a:pt x="0" y="0"/>
                                </a:moveTo>
                                <a:lnTo>
                                  <a:pt x="0" y="183"/>
                                </a:lnTo>
                                <a:moveTo>
                                  <a:pt x="766" y="0"/>
                                </a:moveTo>
                                <a:lnTo>
                                  <a:pt x="766" y="183"/>
                                </a:lnTo>
                                <a:moveTo>
                                  <a:pt x="1531" y="0"/>
                                </a:moveTo>
                                <a:lnTo>
                                  <a:pt x="1531" y="183"/>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Rectangle 200"/>
                        <wps:cNvSpPr>
                          <a:spLocks noChangeArrowheads="1"/>
                        </wps:cNvSpPr>
                        <wps:spPr bwMode="auto">
                          <a:xfrm>
                            <a:off x="4117" y="602"/>
                            <a:ext cx="2683" cy="101"/>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 name="AutoShape 199"/>
                        <wps:cNvSpPr>
                          <a:spLocks/>
                        </wps:cNvSpPr>
                        <wps:spPr bwMode="auto">
                          <a:xfrm>
                            <a:off x="4884" y="227"/>
                            <a:ext cx="3065" cy="2560"/>
                          </a:xfrm>
                          <a:custGeom>
                            <a:avLst/>
                            <a:gdLst>
                              <a:gd name="T0" fmla="+- 0 4884 4884"/>
                              <a:gd name="T1" fmla="*/ T0 w 3065"/>
                              <a:gd name="T2" fmla="+- 0 228 228"/>
                              <a:gd name="T3" fmla="*/ 228 h 2560"/>
                              <a:gd name="T4" fmla="+- 0 4884 4884"/>
                              <a:gd name="T5" fmla="*/ T4 w 3065"/>
                              <a:gd name="T6" fmla="+- 0 320 228"/>
                              <a:gd name="T7" fmla="*/ 320 h 2560"/>
                              <a:gd name="T8" fmla="+- 0 5650 4884"/>
                              <a:gd name="T9" fmla="*/ T8 w 3065"/>
                              <a:gd name="T10" fmla="+- 0 228 228"/>
                              <a:gd name="T11" fmla="*/ 228 h 2560"/>
                              <a:gd name="T12" fmla="+- 0 5650 4884"/>
                              <a:gd name="T13" fmla="*/ T12 w 3065"/>
                              <a:gd name="T14" fmla="+- 0 320 228"/>
                              <a:gd name="T15" fmla="*/ 320 h 2560"/>
                              <a:gd name="T16" fmla="+- 0 6415 4884"/>
                              <a:gd name="T17" fmla="*/ T16 w 3065"/>
                              <a:gd name="T18" fmla="+- 0 228 228"/>
                              <a:gd name="T19" fmla="*/ 228 h 2560"/>
                              <a:gd name="T20" fmla="+- 0 6415 4884"/>
                              <a:gd name="T21" fmla="*/ T20 w 3065"/>
                              <a:gd name="T22" fmla="+- 0 320 228"/>
                              <a:gd name="T23" fmla="*/ 320 h 2560"/>
                              <a:gd name="T24" fmla="+- 0 7183 4884"/>
                              <a:gd name="T25" fmla="*/ T24 w 3065"/>
                              <a:gd name="T26" fmla="+- 0 420 228"/>
                              <a:gd name="T27" fmla="*/ 420 h 2560"/>
                              <a:gd name="T28" fmla="+- 0 7183 4884"/>
                              <a:gd name="T29" fmla="*/ T28 w 3065"/>
                              <a:gd name="T30" fmla="+- 0 2788 228"/>
                              <a:gd name="T31" fmla="*/ 2788 h 2560"/>
                              <a:gd name="T32" fmla="+- 0 7183 4884"/>
                              <a:gd name="T33" fmla="*/ T32 w 3065"/>
                              <a:gd name="T34" fmla="+- 0 228 228"/>
                              <a:gd name="T35" fmla="*/ 228 h 2560"/>
                              <a:gd name="T36" fmla="+- 0 7183 4884"/>
                              <a:gd name="T37" fmla="*/ T36 w 3065"/>
                              <a:gd name="T38" fmla="+- 0 320 228"/>
                              <a:gd name="T39" fmla="*/ 320 h 2560"/>
                              <a:gd name="T40" fmla="+- 0 7949 4884"/>
                              <a:gd name="T41" fmla="*/ T40 w 3065"/>
                              <a:gd name="T42" fmla="+- 0 228 228"/>
                              <a:gd name="T43" fmla="*/ 228 h 2560"/>
                              <a:gd name="T44" fmla="+- 0 7949 4884"/>
                              <a:gd name="T45" fmla="*/ T44 w 3065"/>
                              <a:gd name="T46" fmla="+- 0 2788 228"/>
                              <a:gd name="T47" fmla="*/ 2788 h 25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065" h="2560">
                                <a:moveTo>
                                  <a:pt x="0" y="0"/>
                                </a:moveTo>
                                <a:lnTo>
                                  <a:pt x="0" y="92"/>
                                </a:lnTo>
                                <a:moveTo>
                                  <a:pt x="766" y="0"/>
                                </a:moveTo>
                                <a:lnTo>
                                  <a:pt x="766" y="92"/>
                                </a:lnTo>
                                <a:moveTo>
                                  <a:pt x="1531" y="0"/>
                                </a:moveTo>
                                <a:lnTo>
                                  <a:pt x="1531" y="92"/>
                                </a:lnTo>
                                <a:moveTo>
                                  <a:pt x="2299" y="192"/>
                                </a:moveTo>
                                <a:lnTo>
                                  <a:pt x="2299" y="2560"/>
                                </a:lnTo>
                                <a:moveTo>
                                  <a:pt x="2299" y="0"/>
                                </a:moveTo>
                                <a:lnTo>
                                  <a:pt x="2299" y="92"/>
                                </a:lnTo>
                                <a:moveTo>
                                  <a:pt x="3065" y="0"/>
                                </a:moveTo>
                                <a:lnTo>
                                  <a:pt x="3065" y="256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AutoShape 198"/>
                        <wps:cNvSpPr>
                          <a:spLocks/>
                        </wps:cNvSpPr>
                        <wps:spPr bwMode="auto">
                          <a:xfrm>
                            <a:off x="4117" y="319"/>
                            <a:ext cx="3832" cy="2376"/>
                          </a:xfrm>
                          <a:custGeom>
                            <a:avLst/>
                            <a:gdLst>
                              <a:gd name="T0" fmla="+- 0 4500 4117"/>
                              <a:gd name="T1" fmla="*/ T0 w 3832"/>
                              <a:gd name="T2" fmla="+- 0 2595 319"/>
                              <a:gd name="T3" fmla="*/ 2595 h 2376"/>
                              <a:gd name="T4" fmla="+- 0 4117 4117"/>
                              <a:gd name="T5" fmla="*/ T4 w 3832"/>
                              <a:gd name="T6" fmla="+- 0 2595 319"/>
                              <a:gd name="T7" fmla="*/ 2595 h 2376"/>
                              <a:gd name="T8" fmla="+- 0 4117 4117"/>
                              <a:gd name="T9" fmla="*/ T8 w 3832"/>
                              <a:gd name="T10" fmla="+- 0 2695 319"/>
                              <a:gd name="T11" fmla="*/ 2695 h 2376"/>
                              <a:gd name="T12" fmla="+- 0 4500 4117"/>
                              <a:gd name="T13" fmla="*/ T12 w 3832"/>
                              <a:gd name="T14" fmla="+- 0 2695 319"/>
                              <a:gd name="T15" fmla="*/ 2695 h 2376"/>
                              <a:gd name="T16" fmla="+- 0 4500 4117"/>
                              <a:gd name="T17" fmla="*/ T16 w 3832"/>
                              <a:gd name="T18" fmla="+- 0 2595 319"/>
                              <a:gd name="T19" fmla="*/ 2595 h 2376"/>
                              <a:gd name="T20" fmla="+- 0 4500 4117"/>
                              <a:gd name="T21" fmla="*/ T20 w 3832"/>
                              <a:gd name="T22" fmla="+- 0 2311 319"/>
                              <a:gd name="T23" fmla="*/ 2311 h 2376"/>
                              <a:gd name="T24" fmla="+- 0 4117 4117"/>
                              <a:gd name="T25" fmla="*/ T24 w 3832"/>
                              <a:gd name="T26" fmla="+- 0 2311 319"/>
                              <a:gd name="T27" fmla="*/ 2311 h 2376"/>
                              <a:gd name="T28" fmla="+- 0 4117 4117"/>
                              <a:gd name="T29" fmla="*/ T28 w 3832"/>
                              <a:gd name="T30" fmla="+- 0 2412 319"/>
                              <a:gd name="T31" fmla="*/ 2412 h 2376"/>
                              <a:gd name="T32" fmla="+- 0 4500 4117"/>
                              <a:gd name="T33" fmla="*/ T32 w 3832"/>
                              <a:gd name="T34" fmla="+- 0 2412 319"/>
                              <a:gd name="T35" fmla="*/ 2412 h 2376"/>
                              <a:gd name="T36" fmla="+- 0 4500 4117"/>
                              <a:gd name="T37" fmla="*/ T36 w 3832"/>
                              <a:gd name="T38" fmla="+- 0 2311 319"/>
                              <a:gd name="T39" fmla="*/ 2311 h 2376"/>
                              <a:gd name="T40" fmla="+- 0 7949 4117"/>
                              <a:gd name="T41" fmla="*/ T40 w 3832"/>
                              <a:gd name="T42" fmla="+- 0 319 319"/>
                              <a:gd name="T43" fmla="*/ 319 h 2376"/>
                              <a:gd name="T44" fmla="+- 0 4117 4117"/>
                              <a:gd name="T45" fmla="*/ T44 w 3832"/>
                              <a:gd name="T46" fmla="+- 0 319 319"/>
                              <a:gd name="T47" fmla="*/ 319 h 2376"/>
                              <a:gd name="T48" fmla="+- 0 4117 4117"/>
                              <a:gd name="T49" fmla="*/ T48 w 3832"/>
                              <a:gd name="T50" fmla="+- 0 420 319"/>
                              <a:gd name="T51" fmla="*/ 420 h 2376"/>
                              <a:gd name="T52" fmla="+- 0 7949 4117"/>
                              <a:gd name="T53" fmla="*/ T52 w 3832"/>
                              <a:gd name="T54" fmla="+- 0 420 319"/>
                              <a:gd name="T55" fmla="*/ 420 h 2376"/>
                              <a:gd name="T56" fmla="+- 0 7949 4117"/>
                              <a:gd name="T57" fmla="*/ T56 w 3832"/>
                              <a:gd name="T58" fmla="+- 0 319 319"/>
                              <a:gd name="T59" fmla="*/ 319 h 23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832" h="2376">
                                <a:moveTo>
                                  <a:pt x="383" y="2276"/>
                                </a:moveTo>
                                <a:lnTo>
                                  <a:pt x="0" y="2276"/>
                                </a:lnTo>
                                <a:lnTo>
                                  <a:pt x="0" y="2376"/>
                                </a:lnTo>
                                <a:lnTo>
                                  <a:pt x="383" y="2376"/>
                                </a:lnTo>
                                <a:lnTo>
                                  <a:pt x="383" y="2276"/>
                                </a:lnTo>
                                <a:close/>
                                <a:moveTo>
                                  <a:pt x="383" y="1992"/>
                                </a:moveTo>
                                <a:lnTo>
                                  <a:pt x="0" y="1992"/>
                                </a:lnTo>
                                <a:lnTo>
                                  <a:pt x="0" y="2093"/>
                                </a:lnTo>
                                <a:lnTo>
                                  <a:pt x="383" y="2093"/>
                                </a:lnTo>
                                <a:lnTo>
                                  <a:pt x="383" y="1992"/>
                                </a:lnTo>
                                <a:close/>
                                <a:moveTo>
                                  <a:pt x="3832" y="0"/>
                                </a:moveTo>
                                <a:lnTo>
                                  <a:pt x="0" y="0"/>
                                </a:lnTo>
                                <a:lnTo>
                                  <a:pt x="0" y="101"/>
                                </a:lnTo>
                                <a:lnTo>
                                  <a:pt x="3832" y="101"/>
                                </a:lnTo>
                                <a:lnTo>
                                  <a:pt x="3832"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AutoShape 197"/>
                        <wps:cNvSpPr>
                          <a:spLocks/>
                        </wps:cNvSpPr>
                        <wps:spPr bwMode="auto">
                          <a:xfrm>
                            <a:off x="4117" y="227"/>
                            <a:ext cx="4598" cy="2560"/>
                          </a:xfrm>
                          <a:custGeom>
                            <a:avLst/>
                            <a:gdLst>
                              <a:gd name="T0" fmla="+- 0 4117 4117"/>
                              <a:gd name="T1" fmla="*/ T0 w 4598"/>
                              <a:gd name="T2" fmla="+- 0 2788 228"/>
                              <a:gd name="T3" fmla="*/ 2788 h 2560"/>
                              <a:gd name="T4" fmla="+- 0 4117 4117"/>
                              <a:gd name="T5" fmla="*/ T4 w 4598"/>
                              <a:gd name="T6" fmla="+- 0 228 228"/>
                              <a:gd name="T7" fmla="*/ 228 h 2560"/>
                              <a:gd name="T8" fmla="+- 0 8715 4117"/>
                              <a:gd name="T9" fmla="*/ T8 w 4598"/>
                              <a:gd name="T10" fmla="+- 0 228 228"/>
                              <a:gd name="T11" fmla="*/ 228 h 2560"/>
                              <a:gd name="T12" fmla="+- 0 8715 4117"/>
                              <a:gd name="T13" fmla="*/ T12 w 4598"/>
                              <a:gd name="T14" fmla="+- 0 2788 228"/>
                              <a:gd name="T15" fmla="*/ 2788 h 2560"/>
                            </a:gdLst>
                            <a:ahLst/>
                            <a:cxnLst>
                              <a:cxn ang="0">
                                <a:pos x="T1" y="T3"/>
                              </a:cxn>
                              <a:cxn ang="0">
                                <a:pos x="T5" y="T7"/>
                              </a:cxn>
                              <a:cxn ang="0">
                                <a:pos x="T9" y="T11"/>
                              </a:cxn>
                              <a:cxn ang="0">
                                <a:pos x="T13" y="T15"/>
                              </a:cxn>
                            </a:cxnLst>
                            <a:rect l="0" t="0" r="r" b="b"/>
                            <a:pathLst>
                              <a:path w="4598" h="2560">
                                <a:moveTo>
                                  <a:pt x="0" y="2560"/>
                                </a:moveTo>
                                <a:lnTo>
                                  <a:pt x="0" y="0"/>
                                </a:lnTo>
                                <a:moveTo>
                                  <a:pt x="4598" y="0"/>
                                </a:moveTo>
                                <a:lnTo>
                                  <a:pt x="4598" y="2560"/>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 name="Rectangle 196"/>
                        <wps:cNvSpPr>
                          <a:spLocks noChangeArrowheads="1"/>
                        </wps:cNvSpPr>
                        <wps:spPr bwMode="auto">
                          <a:xfrm>
                            <a:off x="7" y="7"/>
                            <a:ext cx="9019" cy="3244"/>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Text Box 195"/>
                        <wps:cNvSpPr txBox="1">
                          <a:spLocks noChangeArrowheads="1"/>
                        </wps:cNvSpPr>
                        <wps:spPr bwMode="auto">
                          <a:xfrm>
                            <a:off x="137" y="285"/>
                            <a:ext cx="3968" cy="2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A68AF" w14:textId="77777777" w:rsidR="00915CF4" w:rsidRDefault="00915CF4" w:rsidP="00506E03">
                              <w:pPr>
                                <w:spacing w:line="183" w:lineRule="exact"/>
                                <w:ind w:left="2278"/>
                                <w:jc w:val="right"/>
                                <w:rPr>
                                  <w:sz w:val="18"/>
                                </w:rPr>
                              </w:pPr>
                              <w:r>
                                <w:rPr>
                                  <w:color w:val="585858"/>
                                  <w:sz w:val="18"/>
                                </w:rPr>
                                <w:t>Neformálne postupy</w:t>
                              </w:r>
                            </w:p>
                            <w:p w14:paraId="487EFF4E" w14:textId="77777777" w:rsidR="00915CF4" w:rsidRDefault="00915CF4" w:rsidP="00506E03">
                              <w:pPr>
                                <w:spacing w:before="64" w:line="312" w:lineRule="auto"/>
                                <w:ind w:left="182" w:right="11" w:hanging="116"/>
                                <w:jc w:val="right"/>
                                <w:rPr>
                                  <w:sz w:val="18"/>
                                </w:rPr>
                              </w:pPr>
                              <w:r>
                                <w:rPr>
                                  <w:color w:val="585858"/>
                                  <w:sz w:val="18"/>
                                </w:rPr>
                                <w:t>Žiadne úpravy, očakáva sa návrat pracovníka… Podrobná diskusia na naplánovanie NDP…</w:t>
                              </w:r>
                            </w:p>
                            <w:p w14:paraId="4B152562" w14:textId="7938BB3E" w:rsidR="00915CF4" w:rsidRDefault="00915CF4" w:rsidP="00506E03">
                              <w:pPr>
                                <w:spacing w:line="309" w:lineRule="auto"/>
                                <w:ind w:left="1705" w:right="153" w:firstLine="186"/>
                                <w:jc w:val="right"/>
                                <w:rPr>
                                  <w:sz w:val="18"/>
                                </w:rPr>
                              </w:pPr>
                              <w:r>
                                <w:rPr>
                                  <w:color w:val="585858"/>
                                  <w:sz w:val="18"/>
                                </w:rPr>
                                <w:t>Úpravy pracovných úloh Úpravy pracovného času Úpravy v </w:t>
                              </w:r>
                              <w:r>
                                <w:rPr>
                                  <w:color w:val="585858"/>
                                  <w:sz w:val="18"/>
                                </w:rPr>
                                <w:t>pracov. zaťažení</w:t>
                              </w:r>
                            </w:p>
                            <w:p w14:paraId="0547F679" w14:textId="77777777" w:rsidR="00915CF4" w:rsidRDefault="00915CF4" w:rsidP="00506E03">
                              <w:pPr>
                                <w:spacing w:before="1"/>
                                <w:ind w:left="1"/>
                                <w:jc w:val="right"/>
                                <w:rPr>
                                  <w:sz w:val="18"/>
                                </w:rPr>
                              </w:pPr>
                              <w:r>
                                <w:rPr>
                                  <w:color w:val="585858"/>
                                  <w:sz w:val="18"/>
                                </w:rPr>
                                <w:t>Úpravy pracoviska, pracovných priestorov všeobecne</w:t>
                              </w:r>
                            </w:p>
                            <w:p w14:paraId="34C73994" w14:textId="284C2819" w:rsidR="00915CF4" w:rsidRDefault="00915CF4" w:rsidP="00506E03">
                              <w:pPr>
                                <w:spacing w:before="65"/>
                                <w:jc w:val="right"/>
                                <w:rPr>
                                  <w:sz w:val="18"/>
                                </w:rPr>
                              </w:pPr>
                              <w:r>
                                <w:rPr>
                                  <w:color w:val="585858"/>
                                  <w:sz w:val="18"/>
                                </w:rPr>
                                <w:t>Školenia pre zamest., ako pristupovať ku kolegovi…</w:t>
                              </w:r>
                            </w:p>
                            <w:p w14:paraId="59F8B064" w14:textId="77777777" w:rsidR="00915CF4" w:rsidRDefault="00915CF4" w:rsidP="00506E03">
                              <w:pPr>
                                <w:spacing w:before="65" w:line="216" w:lineRule="exact"/>
                                <w:ind w:left="451"/>
                                <w:jc w:val="right"/>
                                <w:rPr>
                                  <w:sz w:val="18"/>
                                </w:rPr>
                              </w:pPr>
                              <w:r>
                                <w:rPr>
                                  <w:color w:val="585858"/>
                                  <w:sz w:val="18"/>
                                </w:rPr>
                                <w:t>Ponuka školenia pracovníkovi, ktorý sa vracia do práce</w:t>
                              </w:r>
                            </w:p>
                          </w:txbxContent>
                        </wps:txbx>
                        <wps:bodyPr rot="0" vert="horz" wrap="square" lIns="0" tIns="0" rIns="0" bIns="0" anchor="t" anchorCtr="0" upright="1">
                          <a:noAutofit/>
                        </wps:bodyPr>
                      </wps:wsp>
                      <wps:wsp>
                        <wps:cNvPr id="203" name="Text Box 194"/>
                        <wps:cNvSpPr txBox="1">
                          <a:spLocks noChangeArrowheads="1"/>
                        </wps:cNvSpPr>
                        <wps:spPr bwMode="auto">
                          <a:xfrm>
                            <a:off x="8071" y="295"/>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EA566" w14:textId="77777777" w:rsidR="00915CF4" w:rsidRDefault="00915CF4">
                              <w:pPr>
                                <w:spacing w:line="180" w:lineRule="exact"/>
                                <w:rPr>
                                  <w:sz w:val="18"/>
                                </w:rPr>
                              </w:pPr>
                              <w:r>
                                <w:rPr>
                                  <w:color w:val="404040"/>
                                  <w:sz w:val="18"/>
                                </w:rPr>
                                <w:t>10</w:t>
                              </w:r>
                            </w:p>
                          </w:txbxContent>
                        </wps:txbx>
                        <wps:bodyPr rot="0" vert="horz" wrap="square" lIns="0" tIns="0" rIns="0" bIns="0" anchor="t" anchorCtr="0" upright="1">
                          <a:noAutofit/>
                        </wps:bodyPr>
                      </wps:wsp>
                      <wps:wsp>
                        <wps:cNvPr id="204" name="Text Box 193"/>
                        <wps:cNvSpPr txBox="1">
                          <a:spLocks noChangeArrowheads="1"/>
                        </wps:cNvSpPr>
                        <wps:spPr bwMode="auto">
                          <a:xfrm>
                            <a:off x="6921" y="580"/>
                            <a:ext cx="112"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F8518" w14:textId="77777777" w:rsidR="00915CF4" w:rsidRDefault="00915CF4">
                              <w:pPr>
                                <w:spacing w:line="183" w:lineRule="exact"/>
                                <w:rPr>
                                  <w:sz w:val="18"/>
                                </w:rPr>
                              </w:pPr>
                              <w:r>
                                <w:rPr>
                                  <w:color w:val="404040"/>
                                  <w:sz w:val="18"/>
                                </w:rPr>
                                <w:t>7</w:t>
                              </w:r>
                            </w:p>
                            <w:p w14:paraId="4661CAC0" w14:textId="77777777" w:rsidR="00915CF4" w:rsidRDefault="00915CF4">
                              <w:pPr>
                                <w:spacing w:before="65" w:line="216" w:lineRule="exact"/>
                                <w:rPr>
                                  <w:sz w:val="18"/>
                                </w:rPr>
                              </w:pPr>
                              <w:r>
                                <w:rPr>
                                  <w:color w:val="404040"/>
                                  <w:sz w:val="18"/>
                                </w:rPr>
                                <w:t>7</w:t>
                              </w:r>
                            </w:p>
                          </w:txbxContent>
                        </wps:txbx>
                        <wps:bodyPr rot="0" vert="horz" wrap="square" lIns="0" tIns="0" rIns="0" bIns="0" anchor="t" anchorCtr="0" upright="1">
                          <a:noAutofit/>
                        </wps:bodyPr>
                      </wps:wsp>
                      <wps:wsp>
                        <wps:cNvPr id="205" name="Text Box 192"/>
                        <wps:cNvSpPr txBox="1">
                          <a:spLocks noChangeArrowheads="1"/>
                        </wps:cNvSpPr>
                        <wps:spPr bwMode="auto">
                          <a:xfrm>
                            <a:off x="6154" y="1148"/>
                            <a:ext cx="112"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060A7" w14:textId="77777777" w:rsidR="00915CF4" w:rsidRDefault="00915CF4">
                              <w:pPr>
                                <w:spacing w:line="183" w:lineRule="exact"/>
                                <w:rPr>
                                  <w:sz w:val="18"/>
                                </w:rPr>
                              </w:pPr>
                              <w:r>
                                <w:rPr>
                                  <w:color w:val="404040"/>
                                  <w:sz w:val="18"/>
                                </w:rPr>
                                <w:t>5</w:t>
                              </w:r>
                            </w:p>
                            <w:p w14:paraId="3658D8DC" w14:textId="77777777" w:rsidR="00915CF4" w:rsidRDefault="00915CF4">
                              <w:pPr>
                                <w:spacing w:before="65" w:line="216" w:lineRule="exact"/>
                                <w:rPr>
                                  <w:sz w:val="18"/>
                                </w:rPr>
                              </w:pPr>
                              <w:r>
                                <w:rPr>
                                  <w:color w:val="404040"/>
                                  <w:sz w:val="18"/>
                                </w:rPr>
                                <w:t>5</w:t>
                              </w:r>
                            </w:p>
                          </w:txbxContent>
                        </wps:txbx>
                        <wps:bodyPr rot="0" vert="horz" wrap="square" lIns="0" tIns="0" rIns="0" bIns="0" anchor="t" anchorCtr="0" upright="1">
                          <a:noAutofit/>
                        </wps:bodyPr>
                      </wps:wsp>
                      <wps:wsp>
                        <wps:cNvPr id="206" name="Text Box 191"/>
                        <wps:cNvSpPr txBox="1">
                          <a:spLocks noChangeArrowheads="1"/>
                        </wps:cNvSpPr>
                        <wps:spPr bwMode="auto">
                          <a:xfrm>
                            <a:off x="5771" y="1718"/>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61B69" w14:textId="77777777" w:rsidR="00915CF4" w:rsidRDefault="00915CF4">
                              <w:pPr>
                                <w:spacing w:line="180" w:lineRule="exact"/>
                                <w:rPr>
                                  <w:sz w:val="18"/>
                                </w:rPr>
                              </w:pPr>
                              <w:r>
                                <w:rPr>
                                  <w:color w:val="404040"/>
                                  <w:sz w:val="18"/>
                                </w:rPr>
                                <w:t>4</w:t>
                              </w:r>
                            </w:p>
                          </w:txbxContent>
                        </wps:txbx>
                        <wps:bodyPr rot="0" vert="horz" wrap="square" lIns="0" tIns="0" rIns="0" bIns="0" anchor="t" anchorCtr="0" upright="1">
                          <a:noAutofit/>
                        </wps:bodyPr>
                      </wps:wsp>
                      <wps:wsp>
                        <wps:cNvPr id="207" name="Text Box 190"/>
                        <wps:cNvSpPr txBox="1">
                          <a:spLocks noChangeArrowheads="1"/>
                        </wps:cNvSpPr>
                        <wps:spPr bwMode="auto">
                          <a:xfrm>
                            <a:off x="5388" y="2001"/>
                            <a:ext cx="112"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F31C2"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208" name="Text Box 189"/>
                        <wps:cNvSpPr txBox="1">
                          <a:spLocks noChangeArrowheads="1"/>
                        </wps:cNvSpPr>
                        <wps:spPr bwMode="auto">
                          <a:xfrm>
                            <a:off x="4622" y="2286"/>
                            <a:ext cx="112"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96723" w14:textId="77777777" w:rsidR="00915CF4" w:rsidRDefault="00915CF4">
                              <w:pPr>
                                <w:spacing w:line="183" w:lineRule="exact"/>
                                <w:rPr>
                                  <w:sz w:val="18"/>
                                </w:rPr>
                              </w:pPr>
                              <w:r>
                                <w:rPr>
                                  <w:color w:val="404040"/>
                                  <w:sz w:val="18"/>
                                </w:rPr>
                                <w:t>1</w:t>
                              </w:r>
                            </w:p>
                            <w:p w14:paraId="10869E15" w14:textId="77777777" w:rsidR="00915CF4" w:rsidRDefault="00915CF4">
                              <w:pPr>
                                <w:spacing w:before="65" w:line="216" w:lineRule="exact"/>
                                <w:rPr>
                                  <w:sz w:val="18"/>
                                </w:rPr>
                              </w:pPr>
                              <w:r>
                                <w:rPr>
                                  <w:color w:val="404040"/>
                                  <w:sz w:val="18"/>
                                </w:rPr>
                                <w:t>1</w:t>
                              </w:r>
                            </w:p>
                          </w:txbxContent>
                        </wps:txbx>
                        <wps:bodyPr rot="0" vert="horz" wrap="square" lIns="0" tIns="0" rIns="0" bIns="0" anchor="t" anchorCtr="0" upright="1">
                          <a:noAutofit/>
                        </wps:bodyPr>
                      </wps:wsp>
                      <wps:wsp>
                        <wps:cNvPr id="209" name="Text Box 188"/>
                        <wps:cNvSpPr txBox="1">
                          <a:spLocks noChangeArrowheads="1"/>
                        </wps:cNvSpPr>
                        <wps:spPr bwMode="auto">
                          <a:xfrm>
                            <a:off x="4072" y="293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4FA89"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210" name="Text Box 187"/>
                        <wps:cNvSpPr txBox="1">
                          <a:spLocks noChangeArrowheads="1"/>
                        </wps:cNvSpPr>
                        <wps:spPr bwMode="auto">
                          <a:xfrm>
                            <a:off x="4839" y="293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9F874" w14:textId="77777777" w:rsidR="00915CF4" w:rsidRDefault="00915CF4">
                              <w:pPr>
                                <w:spacing w:line="180" w:lineRule="exact"/>
                                <w:rPr>
                                  <w:sz w:val="18"/>
                                </w:rPr>
                              </w:pPr>
                              <w:r>
                                <w:rPr>
                                  <w:color w:val="585858"/>
                                  <w:sz w:val="18"/>
                                </w:rPr>
                                <w:t>2</w:t>
                              </w:r>
                            </w:p>
                          </w:txbxContent>
                        </wps:txbx>
                        <wps:bodyPr rot="0" vert="horz" wrap="square" lIns="0" tIns="0" rIns="0" bIns="0" anchor="t" anchorCtr="0" upright="1">
                          <a:noAutofit/>
                        </wps:bodyPr>
                      </wps:wsp>
                      <wps:wsp>
                        <wps:cNvPr id="211" name="Text Box 186"/>
                        <wps:cNvSpPr txBox="1">
                          <a:spLocks noChangeArrowheads="1"/>
                        </wps:cNvSpPr>
                        <wps:spPr bwMode="auto">
                          <a:xfrm>
                            <a:off x="5605" y="293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73AC6" w14:textId="77777777" w:rsidR="00915CF4" w:rsidRDefault="00915CF4">
                              <w:pPr>
                                <w:spacing w:line="180" w:lineRule="exact"/>
                                <w:rPr>
                                  <w:sz w:val="18"/>
                                </w:rPr>
                              </w:pPr>
                              <w:r>
                                <w:rPr>
                                  <w:color w:val="585858"/>
                                  <w:sz w:val="18"/>
                                </w:rPr>
                                <w:t>4</w:t>
                              </w:r>
                            </w:p>
                          </w:txbxContent>
                        </wps:txbx>
                        <wps:bodyPr rot="0" vert="horz" wrap="square" lIns="0" tIns="0" rIns="0" bIns="0" anchor="t" anchorCtr="0" upright="1">
                          <a:noAutofit/>
                        </wps:bodyPr>
                      </wps:wsp>
                      <wps:wsp>
                        <wps:cNvPr id="212" name="Text Box 185"/>
                        <wps:cNvSpPr txBox="1">
                          <a:spLocks noChangeArrowheads="1"/>
                        </wps:cNvSpPr>
                        <wps:spPr bwMode="auto">
                          <a:xfrm>
                            <a:off x="6372" y="293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D2BFA" w14:textId="77777777" w:rsidR="00915CF4" w:rsidRDefault="00915CF4">
                              <w:pPr>
                                <w:spacing w:line="180" w:lineRule="exact"/>
                                <w:rPr>
                                  <w:sz w:val="18"/>
                                </w:rPr>
                              </w:pPr>
                              <w:r>
                                <w:rPr>
                                  <w:color w:val="585858"/>
                                  <w:sz w:val="18"/>
                                </w:rPr>
                                <w:t>%6"</w:t>
                              </w:r>
                            </w:p>
                          </w:txbxContent>
                        </wps:txbx>
                        <wps:bodyPr rot="0" vert="horz" wrap="square" lIns="0" tIns="0" rIns="0" bIns="0" anchor="t" anchorCtr="0" upright="1">
                          <a:noAutofit/>
                        </wps:bodyPr>
                      </wps:wsp>
                      <wps:wsp>
                        <wps:cNvPr id="213" name="Text Box 184"/>
                        <wps:cNvSpPr txBox="1">
                          <a:spLocks noChangeArrowheads="1"/>
                        </wps:cNvSpPr>
                        <wps:spPr bwMode="auto">
                          <a:xfrm>
                            <a:off x="7138" y="293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CC219" w14:textId="77777777" w:rsidR="00915CF4" w:rsidRDefault="00915CF4">
                              <w:pPr>
                                <w:spacing w:line="180" w:lineRule="exact"/>
                                <w:rPr>
                                  <w:sz w:val="18"/>
                                </w:rPr>
                              </w:pPr>
                              <w:r>
                                <w:rPr>
                                  <w:color w:val="585858"/>
                                  <w:sz w:val="18"/>
                                </w:rPr>
                                <w:t>8</w:t>
                              </w:r>
                            </w:p>
                          </w:txbxContent>
                        </wps:txbx>
                        <wps:bodyPr rot="0" vert="horz" wrap="square" lIns="0" tIns="0" rIns="0" bIns="0" anchor="t" anchorCtr="0" upright="1">
                          <a:noAutofit/>
                        </wps:bodyPr>
                      </wps:wsp>
                      <wps:wsp>
                        <wps:cNvPr id="214" name="Text Box 183"/>
                        <wps:cNvSpPr txBox="1">
                          <a:spLocks noChangeArrowheads="1"/>
                        </wps:cNvSpPr>
                        <wps:spPr bwMode="auto">
                          <a:xfrm>
                            <a:off x="7859" y="2937"/>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32000" w14:textId="77777777" w:rsidR="00915CF4" w:rsidRDefault="00915CF4">
                              <w:pPr>
                                <w:spacing w:line="180" w:lineRule="exact"/>
                                <w:rPr>
                                  <w:sz w:val="18"/>
                                </w:rPr>
                              </w:pPr>
                              <w:r>
                                <w:rPr>
                                  <w:color w:val="585858"/>
                                  <w:sz w:val="18"/>
                                </w:rPr>
                                <w:t>10</w:t>
                              </w:r>
                            </w:p>
                          </w:txbxContent>
                        </wps:txbx>
                        <wps:bodyPr rot="0" vert="horz" wrap="square" lIns="0" tIns="0" rIns="0" bIns="0" anchor="t" anchorCtr="0" upright="1">
                          <a:noAutofit/>
                        </wps:bodyPr>
                      </wps:wsp>
                      <wps:wsp>
                        <wps:cNvPr id="215" name="Text Box 182"/>
                        <wps:cNvSpPr txBox="1">
                          <a:spLocks noChangeArrowheads="1"/>
                        </wps:cNvSpPr>
                        <wps:spPr bwMode="auto">
                          <a:xfrm>
                            <a:off x="8625" y="2937"/>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10004" w14:textId="77777777" w:rsidR="00915CF4" w:rsidRDefault="00915CF4">
                              <w:pPr>
                                <w:spacing w:line="180" w:lineRule="exact"/>
                                <w:rPr>
                                  <w:sz w:val="18"/>
                                </w:rPr>
                              </w:pPr>
                              <w:r>
                                <w:rPr>
                                  <w:color w:val="585858"/>
                                  <w:sz w:val="18"/>
                                </w:rPr>
                                <w:t>12</w:t>
                              </w:r>
                            </w:p>
                          </w:txbxContent>
                        </wps:txbx>
                        <wps:bodyPr rot="0" vert="horz" wrap="square" lIns="0" tIns="0" rIns="0" bIns="0" anchor="t" anchorCtr="0" upright="1">
                          <a:noAutofit/>
                        </wps:bodyPr>
                      </wps:wsp>
                    </wpg:wgp>
                  </a:graphicData>
                </a:graphic>
              </wp:inline>
            </w:drawing>
          </mc:Choice>
          <mc:Fallback>
            <w:pict>
              <v:group w14:anchorId="35110FAA" id="Group 181" o:spid="_x0000_s1266" style="width:451.7pt;height:162.95pt;mso-position-horizontal-relative:char;mso-position-vertical-relative:line" coordsize="9034,3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">
                <v:shape id="AutoShape 211" o:spid="_x0000_s1267" style="position:absolute;left:4884;top:1843;width:2;height:944;visibility:visible;mso-wrap-style:square;v-text-anchor:top" coordsize="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" path="m,283l,944m,l,182e" filled="f" strokecolor="#d9d9d9">
                  <v:path arrowok="t" o:connecttype="custom" o:connectlocs="0,2127;0,2788;0,1844;0,2026" o:connectangles="0,0,0,0"/>
                </v:shape>
                <v:rect id="Rectangle 210" o:spid="_x0000_s1268" style="position:absolute;left:4117;top:2025;width:1149;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" fillcolor="#5b9bd4" stroked="f"/>
                <v:shape id="AutoShape 209" o:spid="_x0000_s1269" style="position:absolute;left:4884;top:1557;width:766;height:1230;visibility:visible;mso-wrap-style:square;v-text-anchor:top" coordsize="766,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" path="m,l,185m766,r,1229e" filled="f" strokecolor="#d9d9d9">
                  <v:path arrowok="t" o:connecttype="custom" o:connectlocs="0,1558;0,1743;766,1558;766,2787" o:connectangles="0,0,0,0"/>
                </v:shape>
                <v:rect id="Rectangle 208" o:spid="_x0000_s1270" style="position:absolute;left:4117;top:1742;width:1533;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" fillcolor="#5b9bd4" stroked="f"/>
                <v:shape id="AutoShape 207" o:spid="_x0000_s1271" style="position:absolute;left:4884;top:1274;width:766;height:183;visibility:visible;mso-wrap-style:square;v-text-anchor:top" coordsize="76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" path="m,l,182m766,r,182e" filled="f" strokecolor="#d9d9d9">
                  <v:path arrowok="t" o:connecttype="custom" o:connectlocs="0,1275;0,1457;766,1275;766,1457" o:connectangles="0,0,0,0"/>
                </v:shape>
                <v:rect id="Rectangle 206" o:spid="_x0000_s1272" style="position:absolute;left:4117;top:1457;width:1917;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" fillcolor="#5b9bd4" stroked="f"/>
                <v:shape id="AutoShape 205" o:spid="_x0000_s1273" style="position:absolute;left:4884;top:989;width:766;height:183;visibility:visible;mso-wrap-style:square;v-text-anchor:top" coordsize="76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" path="m,l,183m766,r,183e" filled="f" strokecolor="#d9d9d9">
                  <v:path arrowok="t" o:connecttype="custom" o:connectlocs="0,989;0,1172;766,989;766,1172" o:connectangles="0,0,0,0"/>
                </v:shape>
                <v:rect id="Rectangle 204" o:spid="_x0000_s1274" style="position:absolute;left:4117;top:1171;width:1917;height: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" fillcolor="#5b9bd4" stroked="f"/>
                <v:shape id="AutoShape 203" o:spid="_x0000_s1275" style="position:absolute;left:4884;top:703;width:1532;height:2084;visibility:visible;mso-wrap-style:square;v-text-anchor:top" coordsize="1532,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" path="m,l,185m766,r,185m1531,286r,1798m1531,r,185e" filled="f" strokecolor="#d9d9d9">
                  <v:path arrowok="t" o:connecttype="custom" o:connectlocs="0,703;0,888;766,703;766,888;1531,989;1531,2787;1531,703;1531,888" o:connectangles="0,0,0,0,0,0,0,0"/>
                </v:shape>
                <v:rect id="Rectangle 202" o:spid="_x0000_s1276" style="position:absolute;left:4117;top:888;width:2683;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" fillcolor="#5b9bd4" stroked="f"/>
                <v:shape id="AutoShape 201" o:spid="_x0000_s1277" style="position:absolute;left:4884;top:420;width:1532;height:183;visibility:visible;mso-wrap-style:square;v-text-anchor:top" coordsize="153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" path="m,l,183m766,r,183m1531,r,183e" filled="f" strokecolor="#d9d9d9">
                  <v:path arrowok="t" o:connecttype="custom" o:connectlocs="0,420;0,603;766,420;766,603;1531,420;1531,603" o:connectangles="0,0,0,0,0,0"/>
                </v:shape>
                <v:rect id="Rectangle 200" o:spid="_x0000_s1278" style="position:absolute;left:4117;top:602;width:2683;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" fillcolor="#5b9bd4" stroked="f"/>
                <v:shape id="AutoShape 199" o:spid="_x0000_s1279" style="position:absolute;left:4884;top:227;width:3065;height:2560;visibility:visible;mso-wrap-style:square;v-text-anchor:top" coordsize="3065,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" path="m,l,92m766,r,92m1531,r,92m2299,192r,2368m2299,r,92m3065,r,2560e" filled="f" strokecolor="#d9d9d9">
                  <v:path arrowok="t" o:connecttype="custom" o:connectlocs="0,228;0,320;766,228;766,320;1531,228;1531,320;2299,420;2299,2788;2299,228;2299,320;3065,228;3065,2788" o:connectangles="0,0,0,0,0,0,0,0,0,0,0,0"/>
                </v:shape>
                <v:shape id="AutoShape 198" o:spid="_x0000_s1280" style="position:absolute;left:4117;top:319;width:3832;height:2376;visibility:visible;mso-wrap-style:square;v-text-anchor:top" coordsize="3832,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" path="m383,2276l,2276r,100l383,2376r,-100xm383,1992l,1992r,101l383,2093r,-101xm3832,l,,,101r3832,l3832,xe" fillcolor="#5b9bd4" stroked="f">
                  <v:path arrowok="t" o:connecttype="custom" o:connectlocs="383,2595;0,2595;0,2695;383,2695;383,2595;383,2311;0,2311;0,2412;383,2412;383,2311;3832,319;0,319;0,420;3832,420;3832,319" o:connectangles="0,0,0,0,0,0,0,0,0,0,0,0,0,0,0"/>
                </v:shape>
                <v:shape id="AutoShape 197" o:spid="_x0000_s1281" style="position:absolute;left:4117;top:227;width:4598;height:2560;visibility:visible;mso-wrap-style:square;v-text-anchor:top" coordsize="4598,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" path="m,2560l,m4598,r,2560e" filled="f" strokecolor="#d9d9d9">
                  <v:path arrowok="t" o:connecttype="custom" o:connectlocs="0,2788;0,228;4598,228;4598,2788" o:connectangles="0,0,0,0"/>
                </v:shape>
                <v:rect id="Rectangle 196" o:spid="_x0000_s1282" style="position:absolute;left:7;top:7;width:9019;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" filled="f" strokecolor="#d9d9d9"/>
                <v:shape id="Text Box 195" o:spid="_x0000_s1283" type="#_x0000_t202" style="position:absolute;left:137;top:285;width:3968;height:2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" filled="f" stroked="f">
                  <v:textbox inset="0,0,0,0">
                    <w:txbxContent>
                      <w:p w14:paraId="74AA68AF" w14:textId="77777777" w:rsidR="00915CF4" w:rsidRDefault="00915CF4" w:rsidP="00506E03">
                        <w:pPr>
                          <w:spacing w:line="183" w:lineRule="exact"/>
                          <w:ind w:left="2278"/>
                          <w:jc w:val="right"/>
                          <w:rPr>
                            <w:sz w:val="18"/>
                          </w:rPr>
                        </w:pPr>
                        <w:r>
                          <w:rPr>
                            <w:color w:val="585858"/>
                            <w:sz w:val="18"/>
                          </w:rPr>
                          <w:t>Neformálne postupy</w:t>
                        </w:r>
                      </w:p>
                      <w:p w14:paraId="487EFF4E" w14:textId="77777777" w:rsidR="00915CF4" w:rsidRDefault="00915CF4" w:rsidP="00506E03">
                        <w:pPr>
                          <w:spacing w:before="64" w:line="312" w:lineRule="auto"/>
                          <w:ind w:left="182" w:right="11" w:hanging="116"/>
                          <w:jc w:val="right"/>
                          <w:rPr>
                            <w:sz w:val="18"/>
                          </w:rPr>
                        </w:pPr>
                        <w:r>
                          <w:rPr>
                            <w:color w:val="585858"/>
                            <w:sz w:val="18"/>
                          </w:rPr>
                          <w:t>Žiadne úpravy, očakáva sa návrat pracovníka… Podrobná diskusia na naplánovanie NDP…</w:t>
                        </w:r>
                      </w:p>
                      <w:p w14:paraId="4B152562" w14:textId="7938BB3E" w:rsidR="00915CF4" w:rsidRDefault="00915CF4" w:rsidP="00506E03">
                        <w:pPr>
                          <w:spacing w:line="309" w:lineRule="auto"/>
                          <w:ind w:left="1705" w:right="153" w:firstLine="186"/>
                          <w:jc w:val="right"/>
                          <w:rPr>
                            <w:sz w:val="18"/>
                          </w:rPr>
                        </w:pPr>
                        <w:r>
                          <w:rPr>
                            <w:color w:val="585858"/>
                            <w:sz w:val="18"/>
                          </w:rPr>
                          <w:t>Úpravy pracovných úloh Úpravy pracovného času Úpravy v </w:t>
                        </w:r>
                        <w:proofErr w:type="spellStart"/>
                        <w:r>
                          <w:rPr>
                            <w:color w:val="585858"/>
                            <w:sz w:val="18"/>
                          </w:rPr>
                          <w:t>pracov</w:t>
                        </w:r>
                        <w:proofErr w:type="spellEnd"/>
                        <w:r>
                          <w:rPr>
                            <w:color w:val="585858"/>
                            <w:sz w:val="18"/>
                          </w:rPr>
                          <w:t>. zaťažení</w:t>
                        </w:r>
                      </w:p>
                      <w:p w14:paraId="0547F679" w14:textId="77777777" w:rsidR="00915CF4" w:rsidRDefault="00915CF4" w:rsidP="00506E03">
                        <w:pPr>
                          <w:spacing w:before="1"/>
                          <w:ind w:left="1"/>
                          <w:jc w:val="right"/>
                          <w:rPr>
                            <w:sz w:val="18"/>
                          </w:rPr>
                        </w:pPr>
                        <w:r>
                          <w:rPr>
                            <w:color w:val="585858"/>
                            <w:sz w:val="18"/>
                          </w:rPr>
                          <w:t>Úpravy pracoviska, pracovných priestorov všeobecne</w:t>
                        </w:r>
                      </w:p>
                      <w:p w14:paraId="34C73994" w14:textId="284C2819" w:rsidR="00915CF4" w:rsidRDefault="00915CF4" w:rsidP="00506E03">
                        <w:pPr>
                          <w:spacing w:before="65"/>
                          <w:jc w:val="right"/>
                          <w:rPr>
                            <w:sz w:val="18"/>
                          </w:rPr>
                        </w:pPr>
                        <w:r>
                          <w:rPr>
                            <w:color w:val="585858"/>
                            <w:sz w:val="18"/>
                          </w:rPr>
                          <w:t xml:space="preserve">Školenia pre </w:t>
                        </w:r>
                        <w:proofErr w:type="spellStart"/>
                        <w:r>
                          <w:rPr>
                            <w:color w:val="585858"/>
                            <w:sz w:val="18"/>
                          </w:rPr>
                          <w:t>zamest</w:t>
                        </w:r>
                        <w:proofErr w:type="spellEnd"/>
                        <w:r>
                          <w:rPr>
                            <w:color w:val="585858"/>
                            <w:sz w:val="18"/>
                          </w:rPr>
                          <w:t>., ako pristupovať ku kolegovi…</w:t>
                        </w:r>
                      </w:p>
                      <w:p w14:paraId="59F8B064" w14:textId="77777777" w:rsidR="00915CF4" w:rsidRDefault="00915CF4" w:rsidP="00506E03">
                        <w:pPr>
                          <w:spacing w:before="65" w:line="216" w:lineRule="exact"/>
                          <w:ind w:left="451"/>
                          <w:jc w:val="right"/>
                          <w:rPr>
                            <w:sz w:val="18"/>
                          </w:rPr>
                        </w:pPr>
                        <w:r>
                          <w:rPr>
                            <w:color w:val="585858"/>
                            <w:sz w:val="18"/>
                          </w:rPr>
                          <w:t>Ponuka školenia pracovníkovi, ktorý sa vracia do práce</w:t>
                        </w:r>
                      </w:p>
                    </w:txbxContent>
                  </v:textbox>
                </v:shape>
                <v:shape id="Text Box 194" o:spid="_x0000_s1284" type="#_x0000_t202" style="position:absolute;left:8071;top:295;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a7kxQAAANwAAAAPAAAAZHJzL2Rvd25yZXYueG1sRI9BawIx&#10;FITvBf9DeIK3mlRB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BKKa7kxQAAANwAAAAP&#10;AAAAAAAAAAAAAAAAAAcCAABkcnMvZG93bnJldi54bWxQSwUGAAAAAAMAAwC3AAAA+QIAAAAA&#10;" filled="f" stroked="f">
                  <v:textbox inset="0,0,0,0">
                    <w:txbxContent>
                      <w:p w14:paraId="252EA566" w14:textId="77777777" w:rsidR="00915CF4" w:rsidRDefault="00915CF4">
                        <w:pPr>
                          <w:spacing w:line="180" w:lineRule="exact"/>
                          <w:rPr>
                            <w:sz w:val="18"/>
                          </w:rPr>
                        </w:pPr>
                        <w:r>
                          <w:rPr>
                            <w:color w:val="404040"/>
                            <w:sz w:val="18"/>
                          </w:rPr>
                          <w:t>10</w:t>
                        </w:r>
                      </w:p>
                    </w:txbxContent>
                  </v:textbox>
                </v:shape>
                <v:shape id="Text Box 193" o:spid="_x0000_s1285" type="#_x0000_t202" style="position:absolute;left:6921;top:580;width:112;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aQxQAAANwAAAAPAAAAZHJzL2Rvd25yZXYueG1sRI9BawIx&#10;FITvBf9DeIK3mlRE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DFwDaQxQAAANwAAAAP&#10;AAAAAAAAAAAAAAAAAAcCAABkcnMvZG93bnJldi54bWxQSwUGAAAAAAMAAwC3AAAA+QIAAAAA&#10;" filled="f" stroked="f">
                  <v:textbox inset="0,0,0,0">
                    <w:txbxContent>
                      <w:p w14:paraId="58BF8518" w14:textId="77777777" w:rsidR="00915CF4" w:rsidRDefault="00915CF4">
                        <w:pPr>
                          <w:spacing w:line="183" w:lineRule="exact"/>
                          <w:rPr>
                            <w:sz w:val="18"/>
                          </w:rPr>
                        </w:pPr>
                        <w:r>
                          <w:rPr>
                            <w:color w:val="404040"/>
                            <w:sz w:val="18"/>
                          </w:rPr>
                          <w:t>7</w:t>
                        </w:r>
                      </w:p>
                      <w:p w14:paraId="4661CAC0" w14:textId="77777777" w:rsidR="00915CF4" w:rsidRDefault="00915CF4">
                        <w:pPr>
                          <w:spacing w:before="65" w:line="216" w:lineRule="exact"/>
                          <w:rPr>
                            <w:sz w:val="18"/>
                          </w:rPr>
                        </w:pPr>
                        <w:r>
                          <w:rPr>
                            <w:color w:val="404040"/>
                            <w:sz w:val="18"/>
                          </w:rPr>
                          <w:t>7</w:t>
                        </w:r>
                      </w:p>
                    </w:txbxContent>
                  </v:textbox>
                </v:shape>
                <v:shape id="Text Box 192" o:spid="_x0000_s1286" type="#_x0000_t202" style="position:absolute;left:6154;top:1148;width:112;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531060A7" w14:textId="77777777" w:rsidR="00915CF4" w:rsidRDefault="00915CF4">
                        <w:pPr>
                          <w:spacing w:line="183" w:lineRule="exact"/>
                          <w:rPr>
                            <w:sz w:val="18"/>
                          </w:rPr>
                        </w:pPr>
                        <w:r>
                          <w:rPr>
                            <w:color w:val="404040"/>
                            <w:sz w:val="18"/>
                          </w:rPr>
                          <w:t>5</w:t>
                        </w:r>
                      </w:p>
                      <w:p w14:paraId="3658D8DC" w14:textId="77777777" w:rsidR="00915CF4" w:rsidRDefault="00915CF4">
                        <w:pPr>
                          <w:spacing w:before="65" w:line="216" w:lineRule="exact"/>
                          <w:rPr>
                            <w:sz w:val="18"/>
                          </w:rPr>
                        </w:pPr>
                        <w:r>
                          <w:rPr>
                            <w:color w:val="404040"/>
                            <w:sz w:val="18"/>
                          </w:rPr>
                          <w:t>5</w:t>
                        </w:r>
                      </w:p>
                    </w:txbxContent>
                  </v:textbox>
                </v:shape>
                <v:shape id="Text Box 191" o:spid="_x0000_s1287" type="#_x0000_t202" style="position:absolute;left:5771;top:1718;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32061B69" w14:textId="77777777" w:rsidR="00915CF4" w:rsidRDefault="00915CF4">
                        <w:pPr>
                          <w:spacing w:line="180" w:lineRule="exact"/>
                          <w:rPr>
                            <w:sz w:val="18"/>
                          </w:rPr>
                        </w:pPr>
                        <w:r>
                          <w:rPr>
                            <w:color w:val="404040"/>
                            <w:sz w:val="18"/>
                          </w:rPr>
                          <w:t>4</w:t>
                        </w:r>
                      </w:p>
                    </w:txbxContent>
                  </v:textbox>
                </v:shape>
                <v:shape id="Text Box 190" o:spid="_x0000_s1288" type="#_x0000_t202" style="position:absolute;left:5388;top:2001;width:112;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1FAF31C2" w14:textId="77777777" w:rsidR="00915CF4" w:rsidRDefault="00915CF4">
                        <w:pPr>
                          <w:spacing w:line="180" w:lineRule="exact"/>
                          <w:rPr>
                            <w:sz w:val="18"/>
                          </w:rPr>
                        </w:pPr>
                        <w:r>
                          <w:rPr>
                            <w:color w:val="404040"/>
                            <w:sz w:val="18"/>
                          </w:rPr>
                          <w:t>3</w:t>
                        </w:r>
                      </w:p>
                    </w:txbxContent>
                  </v:textbox>
                </v:shape>
                <v:shape id="Text Box 189" o:spid="_x0000_s1289" type="#_x0000_t202" style="position:absolute;left:4622;top:2286;width:112;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" filled="f" stroked="f">
                  <v:textbox inset="0,0,0,0">
                    <w:txbxContent>
                      <w:p w14:paraId="73C96723" w14:textId="77777777" w:rsidR="00915CF4" w:rsidRDefault="00915CF4">
                        <w:pPr>
                          <w:spacing w:line="183" w:lineRule="exact"/>
                          <w:rPr>
                            <w:sz w:val="18"/>
                          </w:rPr>
                        </w:pPr>
                        <w:r>
                          <w:rPr>
                            <w:color w:val="404040"/>
                            <w:sz w:val="18"/>
                          </w:rPr>
                          <w:t>1</w:t>
                        </w:r>
                      </w:p>
                      <w:p w14:paraId="10869E15" w14:textId="77777777" w:rsidR="00915CF4" w:rsidRDefault="00915CF4">
                        <w:pPr>
                          <w:spacing w:before="65" w:line="216" w:lineRule="exact"/>
                          <w:rPr>
                            <w:sz w:val="18"/>
                          </w:rPr>
                        </w:pPr>
                        <w:r>
                          <w:rPr>
                            <w:color w:val="404040"/>
                            <w:sz w:val="18"/>
                          </w:rPr>
                          <w:t>1</w:t>
                        </w:r>
                      </w:p>
                    </w:txbxContent>
                  </v:textbox>
                </v:shape>
                <v:shape id="Text Box 188" o:spid="_x0000_s1290" type="#_x0000_t202" style="position:absolute;left:4072;top:293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" filled="f" stroked="f">
                  <v:textbox inset="0,0,0,0">
                    <w:txbxContent>
                      <w:p w14:paraId="08E4FA89" w14:textId="77777777" w:rsidR="00915CF4" w:rsidRDefault="00915CF4">
                        <w:pPr>
                          <w:spacing w:line="180" w:lineRule="exact"/>
                          <w:rPr>
                            <w:sz w:val="18"/>
                          </w:rPr>
                        </w:pPr>
                        <w:r>
                          <w:rPr>
                            <w:color w:val="585858"/>
                            <w:sz w:val="18"/>
                          </w:rPr>
                          <w:t>0</w:t>
                        </w:r>
                      </w:p>
                    </w:txbxContent>
                  </v:textbox>
                </v:shape>
                <v:shape id="Text Box 187" o:spid="_x0000_s1291" type="#_x0000_t202" style="position:absolute;left:4839;top:293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" filled="f" stroked="f">
                  <v:textbox inset="0,0,0,0">
                    <w:txbxContent>
                      <w:p w14:paraId="7389F874" w14:textId="77777777" w:rsidR="00915CF4" w:rsidRDefault="00915CF4">
                        <w:pPr>
                          <w:spacing w:line="180" w:lineRule="exact"/>
                          <w:rPr>
                            <w:sz w:val="18"/>
                          </w:rPr>
                        </w:pPr>
                        <w:r>
                          <w:rPr>
                            <w:color w:val="585858"/>
                            <w:sz w:val="18"/>
                          </w:rPr>
                          <w:t>2</w:t>
                        </w:r>
                      </w:p>
                    </w:txbxContent>
                  </v:textbox>
                </v:shape>
                <v:shape id="Text Box 186" o:spid="_x0000_s1292" type="#_x0000_t202" style="position:absolute;left:5605;top:293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" filled="f" stroked="f">
                  <v:textbox inset="0,0,0,0">
                    <w:txbxContent>
                      <w:p w14:paraId="0FB73AC6" w14:textId="77777777" w:rsidR="00915CF4" w:rsidRDefault="00915CF4">
                        <w:pPr>
                          <w:spacing w:line="180" w:lineRule="exact"/>
                          <w:rPr>
                            <w:sz w:val="18"/>
                          </w:rPr>
                        </w:pPr>
                        <w:r>
                          <w:rPr>
                            <w:color w:val="585858"/>
                            <w:sz w:val="18"/>
                          </w:rPr>
                          <w:t>4</w:t>
                        </w:r>
                      </w:p>
                    </w:txbxContent>
                  </v:textbox>
                </v:shape>
                <v:shape id="Text Box 185" o:spid="_x0000_s1293" type="#_x0000_t202" style="position:absolute;left:6372;top:293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" filled="f" stroked="f">
                  <v:textbox inset="0,0,0,0">
                    <w:txbxContent>
                      <w:p w14:paraId="29CD2BFA" w14:textId="77777777" w:rsidR="00915CF4" w:rsidRDefault="00915CF4">
                        <w:pPr>
                          <w:spacing w:line="180" w:lineRule="exact"/>
                          <w:rPr>
                            <w:sz w:val="18"/>
                          </w:rPr>
                        </w:pPr>
                        <w:r>
                          <w:rPr>
                            <w:color w:val="585858"/>
                            <w:sz w:val="18"/>
                          </w:rPr>
                          <w:t>%6"</w:t>
                        </w:r>
                      </w:p>
                    </w:txbxContent>
                  </v:textbox>
                </v:shape>
                <v:shape id="Text Box 184" o:spid="_x0000_s1294" type="#_x0000_t202" style="position:absolute;left:7138;top:293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g5xAAAANwAAAAPAAAAZHJzL2Rvd25yZXYueG1sRI9Ba8JA&#10;FITvgv9heYI33agg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M/wODnEAAAA3AAAAA8A&#10;AAAAAAAAAAAAAAAABwIAAGRycy9kb3ducmV2LnhtbFBLBQYAAAAAAwADALcAAAD4AgAAAAA=&#10;" filled="f" stroked="f">
                  <v:textbox inset="0,0,0,0">
                    <w:txbxContent>
                      <w:p w14:paraId="507CC219" w14:textId="77777777" w:rsidR="00915CF4" w:rsidRDefault="00915CF4">
                        <w:pPr>
                          <w:spacing w:line="180" w:lineRule="exact"/>
                          <w:rPr>
                            <w:sz w:val="18"/>
                          </w:rPr>
                        </w:pPr>
                        <w:r>
                          <w:rPr>
                            <w:color w:val="585858"/>
                            <w:sz w:val="18"/>
                          </w:rPr>
                          <w:t>8</w:t>
                        </w:r>
                      </w:p>
                    </w:txbxContent>
                  </v:textbox>
                </v:shape>
                <v:shape id="Text Box 183" o:spid="_x0000_s1295" type="#_x0000_t202" style="position:absolute;left:7859;top:2937;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71632000" w14:textId="77777777" w:rsidR="00915CF4" w:rsidRDefault="00915CF4">
                        <w:pPr>
                          <w:spacing w:line="180" w:lineRule="exact"/>
                          <w:rPr>
                            <w:sz w:val="18"/>
                          </w:rPr>
                        </w:pPr>
                        <w:r>
                          <w:rPr>
                            <w:color w:val="585858"/>
                            <w:sz w:val="18"/>
                          </w:rPr>
                          <w:t>10</w:t>
                        </w:r>
                      </w:p>
                    </w:txbxContent>
                  </v:textbox>
                </v:shape>
                <v:shape id="Text Box 182" o:spid="_x0000_s1296" type="#_x0000_t202" style="position:absolute;left:8625;top:2937;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QXWxAAAANwAAAAPAAAAZHJzL2Rvd25yZXYueG1sRI9Ba8JA&#10;FITvgv9heYI33Sgo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C9VBdbEAAAA3AAAAA8A&#10;AAAAAAAAAAAAAAAABwIAAGRycy9kb3ducmV2LnhtbFBLBQYAAAAAAwADALcAAAD4AgAAAAA=&#10;" filled="f" stroked="f">
                  <v:textbox inset="0,0,0,0">
                    <w:txbxContent>
                      <w:p w14:paraId="6F310004" w14:textId="77777777" w:rsidR="00915CF4" w:rsidRDefault="00915CF4">
                        <w:pPr>
                          <w:spacing w:line="180" w:lineRule="exact"/>
                          <w:rPr>
                            <w:sz w:val="18"/>
                          </w:rPr>
                        </w:pPr>
                        <w:r>
                          <w:rPr>
                            <w:color w:val="585858"/>
                            <w:sz w:val="18"/>
                          </w:rPr>
                          <w:t>12</w:t>
                        </w:r>
                      </w:p>
                    </w:txbxContent>
                  </v:textbox>
                </v:shape>
                <w10:anchorlock/>
              </v:group>
            </w:pict>
          </mc:Fallback>
        </mc:AlternateContent>
      </w:r>
    </w:p>
    <w:p w14:paraId="0E22F50F" w14:textId="77777777" w:rsidR="005A0F87" w:rsidRDefault="005A0F87">
      <w:pPr>
        <w:pStyle w:val="Zkladntext"/>
        <w:spacing w:before="6"/>
        <w:ind w:left="0"/>
        <w:rPr>
          <w:sz w:val="10"/>
        </w:rPr>
      </w:pPr>
    </w:p>
    <w:p w14:paraId="6E20095A" w14:textId="77777777" w:rsidR="005A0F87" w:rsidRDefault="003E4B71">
      <w:pPr>
        <w:spacing w:before="64"/>
        <w:ind w:left="500"/>
        <w:jc w:val="both"/>
        <w:rPr>
          <w:i/>
          <w:sz w:val="18"/>
        </w:rPr>
      </w:pPr>
      <w:r>
        <w:rPr>
          <w:i/>
          <w:sz w:val="18"/>
        </w:rPr>
        <w:t>Zdroj: Prieskum manažérov REWIR, vlastné výpočty; počet respondentov: 12.</w:t>
      </w:r>
    </w:p>
    <w:p w14:paraId="5E13B7C8" w14:textId="77777777" w:rsidR="005A0F87" w:rsidRDefault="005A0F87">
      <w:pPr>
        <w:pStyle w:val="Zkladntext"/>
        <w:spacing w:before="1"/>
        <w:ind w:left="0"/>
        <w:rPr>
          <w:i/>
          <w:sz w:val="26"/>
        </w:rPr>
      </w:pPr>
    </w:p>
    <w:p w14:paraId="357E57B0" w14:textId="77777777" w:rsidR="005A0F87" w:rsidRDefault="003E4B71">
      <w:pPr>
        <w:pStyle w:val="Nadpis2"/>
        <w:numPr>
          <w:ilvl w:val="1"/>
          <w:numId w:val="1"/>
        </w:numPr>
        <w:tabs>
          <w:tab w:val="left" w:pos="913"/>
        </w:tabs>
        <w:ind w:left="500" w:right="478" w:firstLine="0"/>
      </w:pPr>
      <w:bookmarkStart w:id="27" w:name="_bookmark28"/>
      <w:bookmarkEnd w:id="27"/>
      <w:r>
        <w:t>Skúsenosti so sprostredkovaním návratu do práce a osvedčené postupy na úrovni podnikov</w:t>
      </w:r>
    </w:p>
    <w:p w14:paraId="4AF6C138" w14:textId="77777777" w:rsidR="005A0F87" w:rsidRDefault="003E4B71">
      <w:pPr>
        <w:spacing w:before="159"/>
        <w:ind w:left="500" w:right="472"/>
        <w:jc w:val="both"/>
      </w:pPr>
      <w:r>
        <w:t xml:space="preserve">Pri neexistencii formálnych politík NDP na celoštátnej úrovni nad rámec politík zameraných na zdravotne postihnutých ľudí, </w:t>
      </w:r>
      <w:r>
        <w:rPr>
          <w:b/>
          <w:bCs/>
        </w:rPr>
        <w:t>riešia podniky návrat svojich pracovníkov do práce individuálne a za zatvorenými dverami</w:t>
      </w:r>
      <w:r>
        <w:t xml:space="preserve">. Oddelenia ľudských zdrojov riešia konkrétne prípady NDP jednotlivcov a je veľmi pravdepodobné, že </w:t>
      </w:r>
      <w:r>
        <w:rPr>
          <w:b/>
          <w:bCs/>
        </w:rPr>
        <w:t>na úrovni podniku nie sú žiadne formalizované postupy ani politiky</w:t>
      </w:r>
      <w:r>
        <w:t>. Napriek tomu sa podarilo našim respondentom a/alebo výskumom identifikovať viacero osvedčených postupov.</w:t>
      </w:r>
    </w:p>
    <w:p w14:paraId="775F69B7" w14:textId="3EA4E503" w:rsidR="005A0F87" w:rsidRDefault="003E4B71">
      <w:pPr>
        <w:pStyle w:val="Zkladntext"/>
        <w:spacing w:before="160"/>
        <w:ind w:right="473"/>
        <w:jc w:val="both"/>
      </w:pPr>
      <w:r>
        <w:t xml:space="preserve">Niektorí účastníci okrúhlych diskusných stolov poukázali na </w:t>
      </w:r>
      <w:r>
        <w:rPr>
          <w:b/>
          <w:bCs/>
        </w:rPr>
        <w:t>potreby špecifické pre určité odvetvie</w:t>
      </w:r>
      <w:r>
        <w:t>: podľa ich skúseností sektory ako IT, ktoré majú pravidelne nedostatok pracovníkov, majú zjavne schopnosť zapojiť do práce pracovníkov so zdravotnými ťažkosťami (po dobe práceneschopnosti alebo počas nej) jednoduchšie ako iné podniky, a to vďaka charakteru práce v IT sektore. Keďže práca na počítači umožňuje väčšiu flexibilitu, pracovníci môžu vykonávať menšie úlohy alebo pracovať z domu.</w:t>
      </w:r>
    </w:p>
    <w:p w14:paraId="226792A9" w14:textId="62138CE7" w:rsidR="005A0F87" w:rsidRDefault="003E4B71">
      <w:pPr>
        <w:pStyle w:val="Zkladntext"/>
        <w:spacing w:before="160"/>
        <w:ind w:right="473"/>
        <w:jc w:val="both"/>
      </w:pPr>
      <w:r>
        <w:t>Jedným z najčastejšie uvádzaných dobrých príkladov je spoločnosť Profesia.sk – online portál voľných pracovných miest. Spoločnosť Profesia.sk je známa podporou začleňovania pracovníkov so zdravotnými postihnutiami – jednak výmenou informácií na webovom portáli alebo priamou spoluprácou so zamestnávateľmi, ktorým ponúka technickú spoluprácu, vlastný výskum a rozličné programy a</w:t>
      </w:r>
      <w:r w:rsidR="001120C3">
        <w:t> </w:t>
      </w:r>
      <w:r>
        <w:t>platformy. Jedným z takýchto programov je „Výpomoc so srdcom“, ktorý spája ľudí so zdravotnými ťažkosťami s firmami. Spoločnosť spravuje aj osobitnú webovú stránku dielne.sk, ktorá obsahuje zoznam chránených dielní a pracovísk, ktoré zamestnávajú ľudí so zdravotnými postihnutiami a usiluje sa o ich integráciu na trh práce (Poláčková, 2020).</w:t>
      </w:r>
    </w:p>
    <w:p w14:paraId="7A721690" w14:textId="6D3F6EB2" w:rsidR="005A0F87" w:rsidRDefault="003E4B71">
      <w:pPr>
        <w:pStyle w:val="Zkladntext"/>
        <w:spacing w:before="160"/>
        <w:ind w:right="473"/>
        <w:jc w:val="both"/>
      </w:pPr>
      <w:r>
        <w:t xml:space="preserve">Respondenti tiež uvádzali aj spoločnosť </w:t>
      </w:r>
      <w:proofErr w:type="spellStart"/>
      <w:r>
        <w:t>McDonalds</w:t>
      </w:r>
      <w:proofErr w:type="spellEnd"/>
      <w:r>
        <w:t xml:space="preserve"> Bratislava ako firmu, ktorá pravidelne zamestnáva ľudí so zdravotnými postihnutiami. Je však dôležité uviesť, že dobré príklady spoločností so skúsenosťami s integráciou ľudí so zdravotnými postihnutiami nie sú to isté, ako dobré programy návratu do práce na úrovni podnikov. Hoci spoločnosť Profesia.sk sa širšie venuje ľuďom so zdravotnými ťažkosťami s</w:t>
      </w:r>
      <w:r w:rsidR="001120C3">
        <w:t> </w:t>
      </w:r>
      <w:r>
        <w:t>pracovnými skúsenosťami alebo bez nich, na identifikáciu dobrých príkladov skúseností so samotným procesom reintegrácie a návratu do práce by bol potrebný podrobnejší výskum.</w:t>
      </w:r>
    </w:p>
    <w:p w14:paraId="05D882DC" w14:textId="77777777" w:rsidR="005A0F87" w:rsidRDefault="003E4B71">
      <w:pPr>
        <w:pStyle w:val="Zkladntext"/>
        <w:spacing w:before="161"/>
        <w:ind w:right="471"/>
        <w:jc w:val="both"/>
      </w:pPr>
      <w:r>
        <w:t>Odpovede manažérov v prieskume (N=9) o zlepšeniach procesu NDP v ich organizácii ukázali, že väčšina z nich by chcela pri sprostredkovaní NDP zlepšiť spoluprácu s externými aktérmi, napr. lekármi,</w:t>
      </w:r>
    </w:p>
    <w:p w14:paraId="5E20DECD" w14:textId="77777777" w:rsidR="005A0F87" w:rsidRDefault="005A0F87">
      <w:pPr>
        <w:jc w:val="both"/>
        <w:sectPr w:rsidR="005A0F87">
          <w:pgSz w:w="12240" w:h="15840"/>
          <w:pgMar w:top="1440" w:right="960" w:bottom="1180" w:left="940" w:header="0" w:footer="988" w:gutter="0"/>
          <w:cols w:space="708"/>
        </w:sectPr>
      </w:pPr>
    </w:p>
    <w:p w14:paraId="2E10571C" w14:textId="056E5B14" w:rsidR="005A0F87" w:rsidRDefault="003E4B71">
      <w:pPr>
        <w:pStyle w:val="Zkladntext"/>
        <w:spacing w:before="39"/>
        <w:ind w:right="475"/>
        <w:jc w:val="both"/>
      </w:pPr>
      <w:r>
        <w:lastRenderedPageBreak/>
        <w:t>terapeutmi a organizáciami pacientov. Ďalším návrhom na zlepšenie bola snaha vytvoriť lepšie politiky a</w:t>
      </w:r>
      <w:r w:rsidR="001120C3">
        <w:t> </w:t>
      </w:r>
      <w:r>
        <w:t>aktivity na úrovni organizácie.</w:t>
      </w:r>
    </w:p>
    <w:p w14:paraId="43EA9195" w14:textId="63ECE0E9" w:rsidR="005A0F87" w:rsidRDefault="003E4B71">
      <w:pPr>
        <w:pStyle w:val="Zkladntext"/>
        <w:spacing w:before="159"/>
        <w:ind w:right="473"/>
        <w:jc w:val="both"/>
      </w:pPr>
      <w:r>
        <w:t>Pohľad manažérov na zmeny súčasných právnych predpisov o NDP s cieľom zlepšiť ich prínos pre organizácie bol nasledujúci: privítali by konkrétnejšie ustanovenia, ktoré by usmernili organizáciu v</w:t>
      </w:r>
      <w:r w:rsidR="001120C3">
        <w:t> </w:t>
      </w:r>
      <w:r>
        <w:t>prístupe k NDP (4 z 8 respondentov), ako aj zvýšenie flexibility právnych predpisov, aby existoval väčší priestor pre manažérske rozhodnutia o záležitostiach NDP na úrovni podnikov (4 z 8 respondentov).</w:t>
      </w:r>
    </w:p>
    <w:p w14:paraId="18DFD4C0" w14:textId="77777777" w:rsidR="005A0F87" w:rsidRDefault="005A0F87">
      <w:pPr>
        <w:pStyle w:val="Zkladntext"/>
        <w:spacing w:before="6"/>
        <w:ind w:left="0"/>
        <w:rPr>
          <w:sz w:val="26"/>
        </w:rPr>
      </w:pPr>
    </w:p>
    <w:p w14:paraId="5DF19880" w14:textId="0E513CA5" w:rsidR="005A0F87" w:rsidRDefault="003E4B71">
      <w:pPr>
        <w:pStyle w:val="Nadpis2"/>
        <w:numPr>
          <w:ilvl w:val="1"/>
          <w:numId w:val="1"/>
        </w:numPr>
        <w:tabs>
          <w:tab w:val="left" w:pos="907"/>
        </w:tabs>
        <w:ind w:left="500" w:right="475" w:firstLine="0"/>
        <w:jc w:val="both"/>
      </w:pPr>
      <w:bookmarkStart w:id="28" w:name="_bookmark29"/>
      <w:bookmarkEnd w:id="28"/>
      <w:r>
        <w:t>Názory na budúce možnosti sociálneho dialógu pri podpore tvorby a</w:t>
      </w:r>
      <w:r w:rsidR="001120C3">
        <w:t> </w:t>
      </w:r>
      <w:r>
        <w:t>implementácie politík pri návrate do práce na úrovni podnikov</w:t>
      </w:r>
    </w:p>
    <w:p w14:paraId="18743CAC" w14:textId="036A335B" w:rsidR="005A0F87" w:rsidRDefault="003E4B71">
      <w:pPr>
        <w:pStyle w:val="Zkladntext"/>
        <w:spacing w:before="157"/>
        <w:ind w:right="473"/>
        <w:jc w:val="both"/>
      </w:pPr>
      <w:r>
        <w:t xml:space="preserve">Viac ako 88 % </w:t>
      </w:r>
      <w:r>
        <w:rPr>
          <w:b/>
        </w:rPr>
        <w:t xml:space="preserve">pracovníkov nevedelo o prípadoch, kedy by pri sprostredkovaní NDP boli nápomocné odborové zväzy </w:t>
      </w:r>
      <w:r>
        <w:t>(N=68). Nedostatok informácií pracovníkov o práci odborov spolu s názorom pracovníkov, že odbory by mali byť vždy pripravené riešiť záležitosti týkajúce sa zdravia pracovníkov (51 %) a že podpora NDP by mala byť súčasťou vyjednávania medzi odborovými zväzmi a</w:t>
      </w:r>
      <w:r w:rsidR="001120C3">
        <w:t> </w:t>
      </w:r>
      <w:r>
        <w:t>zamestnávateľom (53 %), ponúka veľký potenciál pre sociálny dialóg ako nástroj na riešenie procesov NDP. Graf 7 ponúka podrobnejšie informácie o názoroch pracovníkov na úlohu sociálneho dialógu pri sprostredkovaní NDP. Napríklad podľa 31 % respondentov nie sú odborové zväzy dostatočne silné, aby sprostredkovali proces NDP na Slovensku a 26 % si nebolo istých, či by preferovaná forma podpory mala byť v podobe záväzných zmlúv so zamestnávateľmi.</w:t>
      </w:r>
    </w:p>
    <w:p w14:paraId="3E48419D" w14:textId="77777777" w:rsidR="005A0F87" w:rsidRDefault="005A0F87">
      <w:pPr>
        <w:jc w:val="both"/>
        <w:sectPr w:rsidR="005A0F87">
          <w:pgSz w:w="12240" w:h="15840"/>
          <w:pgMar w:top="1400" w:right="960" w:bottom="1180" w:left="940" w:header="0" w:footer="988" w:gutter="0"/>
          <w:cols w:space="708"/>
        </w:sectPr>
      </w:pPr>
    </w:p>
    <w:p w14:paraId="750A0789" w14:textId="6DED4C61" w:rsidR="005A0F87" w:rsidRDefault="003E4B71">
      <w:pPr>
        <w:pStyle w:val="Zkladntext"/>
        <w:spacing w:before="39"/>
        <w:ind w:right="472"/>
        <w:jc w:val="both"/>
      </w:pPr>
      <w:bookmarkStart w:id="29" w:name="_bookmark30"/>
      <w:bookmarkEnd w:id="29"/>
      <w:r>
        <w:lastRenderedPageBreak/>
        <w:t>Graf 7. Názor pracovníkov na úlohu odborových zväzov a ich dialóg so zamestnávateľmi pri sprostredkovaní návratu do práce (Q49)</w:t>
      </w:r>
    </w:p>
    <w:p w14:paraId="439804EC" w14:textId="68470667" w:rsidR="00AF60C0" w:rsidRDefault="00AF60C0">
      <w:pPr>
        <w:pStyle w:val="Zkladntext"/>
        <w:spacing w:before="39"/>
        <w:ind w:right="472"/>
        <w:jc w:val="both"/>
      </w:pPr>
    </w:p>
    <w:p w14:paraId="07CD9887" w14:textId="24EF7DE8" w:rsidR="00AF60C0" w:rsidRDefault="00AF60C0">
      <w:pPr>
        <w:pStyle w:val="Zkladntext"/>
        <w:spacing w:before="39"/>
        <w:ind w:right="472"/>
        <w:jc w:val="both"/>
      </w:pPr>
      <w:r>
        <w:rPr>
          <w:noProof/>
          <w:lang w:val="en-GB" w:eastAsia="en-GB"/>
        </w:rPr>
        <w:drawing>
          <wp:inline distT="0" distB="0" distL="0" distR="0" wp14:anchorId="31A542B0" wp14:editId="61FAB291">
            <wp:extent cx="6059364" cy="2602865"/>
            <wp:effectExtent l="0" t="0" r="0" b="6985"/>
            <wp:docPr id="465" name="Obrázok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59911" cy="2603100"/>
                    </a:xfrm>
                    <a:prstGeom prst="rect">
                      <a:avLst/>
                    </a:prstGeom>
                    <a:noFill/>
                  </pic:spPr>
                </pic:pic>
              </a:graphicData>
            </a:graphic>
          </wp:inline>
        </w:drawing>
      </w:r>
    </w:p>
    <w:p w14:paraId="3629A5F2" w14:textId="77777777" w:rsidR="005A0F87" w:rsidRDefault="003E4B71">
      <w:pPr>
        <w:spacing w:before="139"/>
        <w:ind w:left="500"/>
        <w:jc w:val="both"/>
        <w:rPr>
          <w:i/>
          <w:sz w:val="18"/>
        </w:rPr>
      </w:pPr>
      <w:r>
        <w:rPr>
          <w:i/>
          <w:sz w:val="18"/>
        </w:rPr>
        <w:t>Zdroj: Prieskum pracovníkov REWIR, vlastné výpočty; počet respondentov: 68.</w:t>
      </w:r>
    </w:p>
    <w:p w14:paraId="76D001B6" w14:textId="77777777" w:rsidR="005A0F87" w:rsidRDefault="005A0F87">
      <w:pPr>
        <w:pStyle w:val="Zkladntext"/>
        <w:spacing w:before="5"/>
        <w:ind w:left="0"/>
        <w:rPr>
          <w:i/>
          <w:sz w:val="19"/>
        </w:rPr>
      </w:pPr>
    </w:p>
    <w:p w14:paraId="24DEAA4A" w14:textId="62E67586" w:rsidR="005A0F87" w:rsidRDefault="003E4B71">
      <w:pPr>
        <w:pStyle w:val="Zkladntext"/>
        <w:ind w:right="472"/>
        <w:jc w:val="both"/>
      </w:pPr>
      <w:r>
        <w:t>Pohľad zamestnávateľov, síce založený na malom počte odpovedí, naznačuje, že manažéri preferujú školenia pre nadriadených, ktorí priamo riešia záležitosti pracovníkov s chronickými ochoreniami (4 z 5). Takéto školenie bolo považované za najprínosnejšie pre návrat do práce aj pre odborové zväzy a</w:t>
      </w:r>
      <w:r w:rsidR="008400C5">
        <w:t> </w:t>
      </w:r>
      <w:r>
        <w:t>zástupcov zamestnancov. Ďalšie podrobnosti sú uvedené v grafe 8.</w:t>
      </w:r>
    </w:p>
    <w:p w14:paraId="0D37A670" w14:textId="77777777" w:rsidR="005A0F87" w:rsidRDefault="005A0F87">
      <w:pPr>
        <w:jc w:val="both"/>
        <w:sectPr w:rsidR="005A0F87">
          <w:pgSz w:w="12240" w:h="15840"/>
          <w:pgMar w:top="1400" w:right="960" w:bottom="1180" w:left="940" w:header="0" w:footer="988" w:gutter="0"/>
          <w:cols w:space="708"/>
        </w:sectPr>
      </w:pPr>
    </w:p>
    <w:p w14:paraId="2AF8CA17" w14:textId="77777777" w:rsidR="005A0F87" w:rsidRDefault="003E4B71">
      <w:pPr>
        <w:pStyle w:val="Zkladntext"/>
        <w:spacing w:before="39"/>
        <w:ind w:right="473"/>
        <w:jc w:val="both"/>
      </w:pPr>
      <w:bookmarkStart w:id="30" w:name="_bookmark31"/>
      <w:bookmarkEnd w:id="30"/>
      <w:r>
        <w:lastRenderedPageBreak/>
        <w:t>Graf 8. Vnímanie prínosov z interakcie s predstaviteľmi odborov/zástupcov zamestnancov pri návrate do práce (Q28)</w:t>
      </w:r>
    </w:p>
    <w:p w14:paraId="256D9F10" w14:textId="064EE88C" w:rsidR="005A0F87" w:rsidRDefault="00972E9A">
      <w:pPr>
        <w:pStyle w:val="Zkladntext"/>
        <w:spacing w:before="7"/>
        <w:ind w:left="0"/>
        <w:rPr>
          <w:sz w:val="12"/>
        </w:rPr>
      </w:pPr>
      <w:r>
        <w:rPr>
          <w:noProof/>
          <w:sz w:val="18"/>
          <w:szCs w:val="18"/>
          <w:lang w:val="en-GB" w:eastAsia="en-GB"/>
        </w:rPr>
        <mc:AlternateContent>
          <mc:Choice Requires="wpg">
            <w:drawing>
              <wp:anchor distT="0" distB="0" distL="0" distR="0" simplePos="0" relativeHeight="487671296" behindDoc="1" locked="0" layoutInCell="1" allowOverlap="1" wp14:anchorId="1833774A" wp14:editId="003B844B">
                <wp:simplePos x="0" y="0"/>
                <wp:positionH relativeFrom="page">
                  <wp:posOffset>909955</wp:posOffset>
                </wp:positionH>
                <wp:positionV relativeFrom="paragraph">
                  <wp:posOffset>123190</wp:posOffset>
                </wp:positionV>
                <wp:extent cx="6235700" cy="3043555"/>
                <wp:effectExtent l="0" t="0" r="0" b="0"/>
                <wp:wrapTopAndBottom/>
                <wp:docPr id="154"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5700" cy="3043555"/>
                          <a:chOff x="1433" y="194"/>
                          <a:chExt cx="9820" cy="4793"/>
                        </a:xfrm>
                      </wpg:grpSpPr>
                      <wps:wsp>
                        <wps:cNvPr id="155" name="Line 166"/>
                        <wps:cNvCnPr>
                          <a:cxnSpLocks noChangeShapeType="1"/>
                        </wps:cNvCnPr>
                        <wps:spPr bwMode="auto">
                          <a:xfrm>
                            <a:off x="7397" y="1194"/>
                            <a:ext cx="0" cy="3272"/>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156" name="AutoShape 165"/>
                        <wps:cNvSpPr>
                          <a:spLocks/>
                        </wps:cNvSpPr>
                        <wps:spPr bwMode="auto">
                          <a:xfrm>
                            <a:off x="6226" y="1482"/>
                            <a:ext cx="1170" cy="1500"/>
                          </a:xfrm>
                          <a:custGeom>
                            <a:avLst/>
                            <a:gdLst>
                              <a:gd name="T0" fmla="+- 0 7397 6227"/>
                              <a:gd name="T1" fmla="*/ T0 w 1170"/>
                              <a:gd name="T2" fmla="+- 0 2824 1482"/>
                              <a:gd name="T3" fmla="*/ 2824 h 1500"/>
                              <a:gd name="T4" fmla="+- 0 6227 6227"/>
                              <a:gd name="T5" fmla="*/ T4 w 1170"/>
                              <a:gd name="T6" fmla="+- 0 2824 1482"/>
                              <a:gd name="T7" fmla="*/ 2824 h 1500"/>
                              <a:gd name="T8" fmla="+- 0 6227 6227"/>
                              <a:gd name="T9" fmla="*/ T8 w 1170"/>
                              <a:gd name="T10" fmla="+- 0 2982 1482"/>
                              <a:gd name="T11" fmla="*/ 2982 h 1500"/>
                              <a:gd name="T12" fmla="+- 0 7397 6227"/>
                              <a:gd name="T13" fmla="*/ T12 w 1170"/>
                              <a:gd name="T14" fmla="+- 0 2982 1482"/>
                              <a:gd name="T15" fmla="*/ 2982 h 1500"/>
                              <a:gd name="T16" fmla="+- 0 7397 6227"/>
                              <a:gd name="T17" fmla="*/ T16 w 1170"/>
                              <a:gd name="T18" fmla="+- 0 2824 1482"/>
                              <a:gd name="T19" fmla="*/ 2824 h 1500"/>
                              <a:gd name="T20" fmla="+- 0 7397 6227"/>
                              <a:gd name="T21" fmla="*/ T20 w 1170"/>
                              <a:gd name="T22" fmla="+- 0 2375 1482"/>
                              <a:gd name="T23" fmla="*/ 2375 h 1500"/>
                              <a:gd name="T24" fmla="+- 0 6227 6227"/>
                              <a:gd name="T25" fmla="*/ T24 w 1170"/>
                              <a:gd name="T26" fmla="+- 0 2375 1482"/>
                              <a:gd name="T27" fmla="*/ 2375 h 1500"/>
                              <a:gd name="T28" fmla="+- 0 6227 6227"/>
                              <a:gd name="T29" fmla="*/ T28 w 1170"/>
                              <a:gd name="T30" fmla="+- 0 2533 1482"/>
                              <a:gd name="T31" fmla="*/ 2533 h 1500"/>
                              <a:gd name="T32" fmla="+- 0 7397 6227"/>
                              <a:gd name="T33" fmla="*/ T32 w 1170"/>
                              <a:gd name="T34" fmla="+- 0 2533 1482"/>
                              <a:gd name="T35" fmla="*/ 2533 h 1500"/>
                              <a:gd name="T36" fmla="+- 0 7397 6227"/>
                              <a:gd name="T37" fmla="*/ T36 w 1170"/>
                              <a:gd name="T38" fmla="+- 0 2375 1482"/>
                              <a:gd name="T39" fmla="*/ 2375 h 1500"/>
                              <a:gd name="T40" fmla="+- 0 7397 6227"/>
                              <a:gd name="T41" fmla="*/ T40 w 1170"/>
                              <a:gd name="T42" fmla="+- 0 1929 1482"/>
                              <a:gd name="T43" fmla="*/ 1929 h 1500"/>
                              <a:gd name="T44" fmla="+- 0 6227 6227"/>
                              <a:gd name="T45" fmla="*/ T44 w 1170"/>
                              <a:gd name="T46" fmla="+- 0 1929 1482"/>
                              <a:gd name="T47" fmla="*/ 1929 h 1500"/>
                              <a:gd name="T48" fmla="+- 0 6227 6227"/>
                              <a:gd name="T49" fmla="*/ T48 w 1170"/>
                              <a:gd name="T50" fmla="+- 0 2087 1482"/>
                              <a:gd name="T51" fmla="*/ 2087 h 1500"/>
                              <a:gd name="T52" fmla="+- 0 7397 6227"/>
                              <a:gd name="T53" fmla="*/ T52 w 1170"/>
                              <a:gd name="T54" fmla="+- 0 2087 1482"/>
                              <a:gd name="T55" fmla="*/ 2087 h 1500"/>
                              <a:gd name="T56" fmla="+- 0 7397 6227"/>
                              <a:gd name="T57" fmla="*/ T56 w 1170"/>
                              <a:gd name="T58" fmla="+- 0 1929 1482"/>
                              <a:gd name="T59" fmla="*/ 1929 h 1500"/>
                              <a:gd name="T60" fmla="+- 0 7397 6227"/>
                              <a:gd name="T61" fmla="*/ T60 w 1170"/>
                              <a:gd name="T62" fmla="+- 0 1482 1482"/>
                              <a:gd name="T63" fmla="*/ 1482 h 1500"/>
                              <a:gd name="T64" fmla="+- 0 6227 6227"/>
                              <a:gd name="T65" fmla="*/ T64 w 1170"/>
                              <a:gd name="T66" fmla="+- 0 1482 1482"/>
                              <a:gd name="T67" fmla="*/ 1482 h 1500"/>
                              <a:gd name="T68" fmla="+- 0 6227 6227"/>
                              <a:gd name="T69" fmla="*/ T68 w 1170"/>
                              <a:gd name="T70" fmla="+- 0 1641 1482"/>
                              <a:gd name="T71" fmla="*/ 1641 h 1500"/>
                              <a:gd name="T72" fmla="+- 0 7397 6227"/>
                              <a:gd name="T73" fmla="*/ T72 w 1170"/>
                              <a:gd name="T74" fmla="+- 0 1641 1482"/>
                              <a:gd name="T75" fmla="*/ 1641 h 1500"/>
                              <a:gd name="T76" fmla="+- 0 7397 6227"/>
                              <a:gd name="T77" fmla="*/ T76 w 1170"/>
                              <a:gd name="T78" fmla="+- 0 1482 1482"/>
                              <a:gd name="T79" fmla="*/ 1482 h 1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70" h="1500">
                                <a:moveTo>
                                  <a:pt x="1170" y="1342"/>
                                </a:moveTo>
                                <a:lnTo>
                                  <a:pt x="0" y="1342"/>
                                </a:lnTo>
                                <a:lnTo>
                                  <a:pt x="0" y="1500"/>
                                </a:lnTo>
                                <a:lnTo>
                                  <a:pt x="1170" y="1500"/>
                                </a:lnTo>
                                <a:lnTo>
                                  <a:pt x="1170" y="1342"/>
                                </a:lnTo>
                                <a:close/>
                                <a:moveTo>
                                  <a:pt x="1170" y="893"/>
                                </a:moveTo>
                                <a:lnTo>
                                  <a:pt x="0" y="893"/>
                                </a:lnTo>
                                <a:lnTo>
                                  <a:pt x="0" y="1051"/>
                                </a:lnTo>
                                <a:lnTo>
                                  <a:pt x="1170" y="1051"/>
                                </a:lnTo>
                                <a:lnTo>
                                  <a:pt x="1170" y="893"/>
                                </a:lnTo>
                                <a:close/>
                                <a:moveTo>
                                  <a:pt x="1170" y="447"/>
                                </a:moveTo>
                                <a:lnTo>
                                  <a:pt x="0" y="447"/>
                                </a:lnTo>
                                <a:lnTo>
                                  <a:pt x="0" y="605"/>
                                </a:lnTo>
                                <a:lnTo>
                                  <a:pt x="1170" y="605"/>
                                </a:lnTo>
                                <a:lnTo>
                                  <a:pt x="1170" y="447"/>
                                </a:lnTo>
                                <a:close/>
                                <a:moveTo>
                                  <a:pt x="1170" y="0"/>
                                </a:moveTo>
                                <a:lnTo>
                                  <a:pt x="0" y="0"/>
                                </a:lnTo>
                                <a:lnTo>
                                  <a:pt x="0" y="159"/>
                                </a:lnTo>
                                <a:lnTo>
                                  <a:pt x="1170" y="159"/>
                                </a:lnTo>
                                <a:lnTo>
                                  <a:pt x="1170"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AutoShape 164"/>
                        <wps:cNvSpPr>
                          <a:spLocks/>
                        </wps:cNvSpPr>
                        <wps:spPr bwMode="auto">
                          <a:xfrm>
                            <a:off x="7396" y="747"/>
                            <a:ext cx="2343" cy="3718"/>
                          </a:xfrm>
                          <a:custGeom>
                            <a:avLst/>
                            <a:gdLst>
                              <a:gd name="T0" fmla="+- 0 7397 7397"/>
                              <a:gd name="T1" fmla="*/ T0 w 2343"/>
                              <a:gd name="T2" fmla="+- 0 748 748"/>
                              <a:gd name="T3" fmla="*/ 748 h 3718"/>
                              <a:gd name="T4" fmla="+- 0 7397 7397"/>
                              <a:gd name="T5" fmla="*/ T4 w 2343"/>
                              <a:gd name="T6" fmla="+- 0 1036 748"/>
                              <a:gd name="T7" fmla="*/ 1036 h 3718"/>
                              <a:gd name="T8" fmla="+- 0 8568 7397"/>
                              <a:gd name="T9" fmla="*/ T8 w 2343"/>
                              <a:gd name="T10" fmla="+- 0 1194 748"/>
                              <a:gd name="T11" fmla="*/ 1194 h 3718"/>
                              <a:gd name="T12" fmla="+- 0 8568 7397"/>
                              <a:gd name="T13" fmla="*/ T12 w 2343"/>
                              <a:gd name="T14" fmla="+- 0 4466 748"/>
                              <a:gd name="T15" fmla="*/ 4466 h 3718"/>
                              <a:gd name="T16" fmla="+- 0 8568 7397"/>
                              <a:gd name="T17" fmla="*/ T16 w 2343"/>
                              <a:gd name="T18" fmla="+- 0 748 748"/>
                              <a:gd name="T19" fmla="*/ 748 h 3718"/>
                              <a:gd name="T20" fmla="+- 0 8568 7397"/>
                              <a:gd name="T21" fmla="*/ T20 w 2343"/>
                              <a:gd name="T22" fmla="+- 0 1036 748"/>
                              <a:gd name="T23" fmla="*/ 1036 h 3718"/>
                              <a:gd name="T24" fmla="+- 0 9739 7397"/>
                              <a:gd name="T25" fmla="*/ T24 w 2343"/>
                              <a:gd name="T26" fmla="+- 0 748 748"/>
                              <a:gd name="T27" fmla="*/ 748 h 3718"/>
                              <a:gd name="T28" fmla="+- 0 9739 7397"/>
                              <a:gd name="T29" fmla="*/ T28 w 2343"/>
                              <a:gd name="T30" fmla="+- 0 4466 748"/>
                              <a:gd name="T31" fmla="*/ 4466 h 371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43" h="3718">
                                <a:moveTo>
                                  <a:pt x="0" y="0"/>
                                </a:moveTo>
                                <a:lnTo>
                                  <a:pt x="0" y="288"/>
                                </a:lnTo>
                                <a:moveTo>
                                  <a:pt x="1171" y="446"/>
                                </a:moveTo>
                                <a:lnTo>
                                  <a:pt x="1171" y="3718"/>
                                </a:lnTo>
                                <a:moveTo>
                                  <a:pt x="1171" y="0"/>
                                </a:moveTo>
                                <a:lnTo>
                                  <a:pt x="1171" y="288"/>
                                </a:lnTo>
                                <a:moveTo>
                                  <a:pt x="2342" y="0"/>
                                </a:moveTo>
                                <a:lnTo>
                                  <a:pt x="2342" y="3718"/>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Rectangle 163"/>
                        <wps:cNvSpPr>
                          <a:spLocks noChangeArrowheads="1"/>
                        </wps:cNvSpPr>
                        <wps:spPr bwMode="auto">
                          <a:xfrm>
                            <a:off x="6226" y="1035"/>
                            <a:ext cx="3513" cy="15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 name="AutoShape 162"/>
                        <wps:cNvSpPr>
                          <a:spLocks/>
                        </wps:cNvSpPr>
                        <wps:spPr bwMode="auto">
                          <a:xfrm>
                            <a:off x="7396" y="444"/>
                            <a:ext cx="3514" cy="4022"/>
                          </a:xfrm>
                          <a:custGeom>
                            <a:avLst/>
                            <a:gdLst>
                              <a:gd name="T0" fmla="+- 0 7397 7397"/>
                              <a:gd name="T1" fmla="*/ T0 w 3514"/>
                              <a:gd name="T2" fmla="+- 0 444 444"/>
                              <a:gd name="T3" fmla="*/ 444 h 4022"/>
                              <a:gd name="T4" fmla="+- 0 7397 7397"/>
                              <a:gd name="T5" fmla="*/ T4 w 3514"/>
                              <a:gd name="T6" fmla="+- 0 589 444"/>
                              <a:gd name="T7" fmla="*/ 589 h 4022"/>
                              <a:gd name="T8" fmla="+- 0 8568 7397"/>
                              <a:gd name="T9" fmla="*/ T8 w 3514"/>
                              <a:gd name="T10" fmla="+- 0 444 444"/>
                              <a:gd name="T11" fmla="*/ 444 h 4022"/>
                              <a:gd name="T12" fmla="+- 0 8568 7397"/>
                              <a:gd name="T13" fmla="*/ T12 w 3514"/>
                              <a:gd name="T14" fmla="+- 0 589 444"/>
                              <a:gd name="T15" fmla="*/ 589 h 4022"/>
                              <a:gd name="T16" fmla="+- 0 9739 7397"/>
                              <a:gd name="T17" fmla="*/ T16 w 3514"/>
                              <a:gd name="T18" fmla="+- 0 444 444"/>
                              <a:gd name="T19" fmla="*/ 444 h 4022"/>
                              <a:gd name="T20" fmla="+- 0 9739 7397"/>
                              <a:gd name="T21" fmla="*/ T20 w 3514"/>
                              <a:gd name="T22" fmla="+- 0 589 444"/>
                              <a:gd name="T23" fmla="*/ 589 h 4022"/>
                              <a:gd name="T24" fmla="+- 0 10911 7397"/>
                              <a:gd name="T25" fmla="*/ T24 w 3514"/>
                              <a:gd name="T26" fmla="+- 0 444 444"/>
                              <a:gd name="T27" fmla="*/ 444 h 4022"/>
                              <a:gd name="T28" fmla="+- 0 10911 7397"/>
                              <a:gd name="T29" fmla="*/ T28 w 3514"/>
                              <a:gd name="T30" fmla="+- 0 4466 444"/>
                              <a:gd name="T31" fmla="*/ 4466 h 402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14" h="4022">
                                <a:moveTo>
                                  <a:pt x="0" y="0"/>
                                </a:moveTo>
                                <a:lnTo>
                                  <a:pt x="0" y="145"/>
                                </a:lnTo>
                                <a:moveTo>
                                  <a:pt x="1171" y="0"/>
                                </a:moveTo>
                                <a:lnTo>
                                  <a:pt x="1171" y="145"/>
                                </a:lnTo>
                                <a:moveTo>
                                  <a:pt x="2342" y="0"/>
                                </a:moveTo>
                                <a:lnTo>
                                  <a:pt x="2342" y="145"/>
                                </a:lnTo>
                                <a:moveTo>
                                  <a:pt x="3514" y="0"/>
                                </a:moveTo>
                                <a:lnTo>
                                  <a:pt x="3514" y="4022"/>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Rectangle 161"/>
                        <wps:cNvSpPr>
                          <a:spLocks noChangeArrowheads="1"/>
                        </wps:cNvSpPr>
                        <wps:spPr bwMode="auto">
                          <a:xfrm>
                            <a:off x="6226" y="589"/>
                            <a:ext cx="4684" cy="15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1" name="Line 160"/>
                        <wps:cNvCnPr>
                          <a:cxnSpLocks noChangeShapeType="1"/>
                        </wps:cNvCnPr>
                        <wps:spPr bwMode="auto">
                          <a:xfrm>
                            <a:off x="6227" y="4466"/>
                            <a:ext cx="0" cy="0"/>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162" name="Rectangle 159"/>
                        <wps:cNvSpPr>
                          <a:spLocks noChangeArrowheads="1"/>
                        </wps:cNvSpPr>
                        <wps:spPr bwMode="auto">
                          <a:xfrm>
                            <a:off x="1440" y="201"/>
                            <a:ext cx="9805" cy="4778"/>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Text Box 158"/>
                        <wps:cNvSpPr txBox="1">
                          <a:spLocks noChangeArrowheads="1"/>
                        </wps:cNvSpPr>
                        <wps:spPr bwMode="auto">
                          <a:xfrm>
                            <a:off x="1546" y="473"/>
                            <a:ext cx="4531"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A0B93" w14:textId="77777777" w:rsidR="00915CF4" w:rsidRPr="00011161" w:rsidRDefault="00915CF4" w:rsidP="00011161">
                              <w:pPr>
                                <w:ind w:left="-1" w:right="18"/>
                                <w:jc w:val="center"/>
                                <w:rPr>
                                  <w:sz w:val="16"/>
                                  <w:szCs w:val="16"/>
                                </w:rPr>
                              </w:pPr>
                              <w:r w:rsidRPr="00011161">
                                <w:rPr>
                                  <w:color w:val="585858"/>
                                  <w:sz w:val="16"/>
                                  <w:szCs w:val="16"/>
                                </w:rPr>
                                <w:t>Školenia pre manažérov/nadriadených, ktorí priamo riešia</w:t>
                              </w:r>
                            </w:p>
                            <w:p w14:paraId="0B2AEBA2" w14:textId="38F56884" w:rsidR="00915CF4" w:rsidRDefault="00915CF4" w:rsidP="00011161">
                              <w:pPr>
                                <w:ind w:left="1" w:right="18"/>
                                <w:jc w:val="center"/>
                                <w:rPr>
                                  <w:color w:val="585858"/>
                                  <w:sz w:val="16"/>
                                  <w:szCs w:val="16"/>
                                </w:rPr>
                              </w:pPr>
                              <w:r w:rsidRPr="00011161">
                                <w:rPr>
                                  <w:color w:val="585858"/>
                                  <w:sz w:val="16"/>
                                  <w:szCs w:val="16"/>
                                </w:rPr>
                                <w:t>záležitosti pracovníkov s chronickými ochoreniami</w:t>
                              </w:r>
                            </w:p>
                            <w:p w14:paraId="39B75CAE" w14:textId="77777777" w:rsidR="00915CF4" w:rsidRPr="00011161" w:rsidRDefault="00915CF4" w:rsidP="00011161">
                              <w:pPr>
                                <w:ind w:left="1" w:right="18"/>
                                <w:jc w:val="center"/>
                                <w:rPr>
                                  <w:sz w:val="16"/>
                                  <w:szCs w:val="16"/>
                                </w:rPr>
                              </w:pPr>
                            </w:p>
                          </w:txbxContent>
                        </wps:txbx>
                        <wps:bodyPr rot="0" vert="horz" wrap="square" lIns="0" tIns="0" rIns="0" bIns="0" anchor="t" anchorCtr="0" upright="1">
                          <a:noAutofit/>
                        </wps:bodyPr>
                      </wps:wsp>
                      <wps:wsp>
                        <wps:cNvPr id="164" name="Text Box 157"/>
                        <wps:cNvSpPr txBox="1">
                          <a:spLocks noChangeArrowheads="1"/>
                        </wps:cNvSpPr>
                        <wps:spPr bwMode="auto">
                          <a:xfrm>
                            <a:off x="11031" y="59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D42EF" w14:textId="77777777" w:rsidR="00915CF4" w:rsidRDefault="00915CF4">
                              <w:pPr>
                                <w:spacing w:line="180" w:lineRule="exact"/>
                                <w:rPr>
                                  <w:sz w:val="18"/>
                                </w:rPr>
                              </w:pPr>
                              <w:r>
                                <w:rPr>
                                  <w:color w:val="404040"/>
                                  <w:sz w:val="18"/>
                                </w:rPr>
                                <w:t>4</w:t>
                              </w:r>
                            </w:p>
                          </w:txbxContent>
                        </wps:txbx>
                        <wps:bodyPr rot="0" vert="horz" wrap="square" lIns="0" tIns="0" rIns="0" bIns="0" anchor="t" anchorCtr="0" upright="1">
                          <a:noAutofit/>
                        </wps:bodyPr>
                      </wps:wsp>
                      <wps:wsp>
                        <wps:cNvPr id="165" name="Text Box 156"/>
                        <wps:cNvSpPr txBox="1">
                          <a:spLocks noChangeArrowheads="1"/>
                        </wps:cNvSpPr>
                        <wps:spPr bwMode="auto">
                          <a:xfrm>
                            <a:off x="1547" y="920"/>
                            <a:ext cx="8425" cy="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E3367" w14:textId="77777777" w:rsidR="00915CF4" w:rsidRPr="00011161" w:rsidRDefault="00915CF4" w:rsidP="00011161">
                              <w:pPr>
                                <w:spacing w:before="120" w:line="134" w:lineRule="exact"/>
                                <w:rPr>
                                  <w:sz w:val="16"/>
                                  <w:szCs w:val="16"/>
                                </w:rPr>
                              </w:pPr>
                              <w:r w:rsidRPr="00011161">
                                <w:rPr>
                                  <w:color w:val="585858"/>
                                  <w:sz w:val="16"/>
                                  <w:szCs w:val="16"/>
                                </w:rPr>
                                <w:t>Školenia pre odborové zväzy a/alebo zástupcov zamestnancov, ktorí</w:t>
                              </w:r>
                            </w:p>
                            <w:p w14:paraId="5596D02E" w14:textId="77777777" w:rsidR="00915CF4" w:rsidRDefault="00915CF4" w:rsidP="00011161">
                              <w:pPr>
                                <w:tabs>
                                  <w:tab w:val="right" w:pos="8404"/>
                                </w:tabs>
                                <w:ind w:left="113"/>
                                <w:rPr>
                                  <w:sz w:val="18"/>
                                </w:rPr>
                              </w:pPr>
                              <w:r w:rsidRPr="00011161">
                                <w:rPr>
                                  <w:color w:val="585858"/>
                                  <w:sz w:val="16"/>
                                  <w:szCs w:val="16"/>
                                </w:rPr>
                                <w:t>riešia záležitosti pracovníkov s chronickými ochoreniami…</w:t>
                              </w:r>
                              <w:r>
                                <w:rPr>
                                  <w:color w:val="585858"/>
                                  <w:sz w:val="18"/>
                                </w:rPr>
                                <w:tab/>
                              </w:r>
                              <w:r>
                                <w:rPr>
                                  <w:color w:val="404040"/>
                                  <w:sz w:val="18"/>
                                </w:rPr>
                                <w:t>3</w:t>
                              </w:r>
                            </w:p>
                            <w:p w14:paraId="1DF660CE" w14:textId="37D79D3A" w:rsidR="00915CF4" w:rsidRDefault="00915CF4" w:rsidP="00011161">
                              <w:pPr>
                                <w:spacing w:before="7"/>
                                <w:ind w:left="142"/>
                                <w:rPr>
                                  <w:sz w:val="18"/>
                                </w:rPr>
                              </w:pPr>
                              <w:r w:rsidRPr="00011161">
                                <w:rPr>
                                  <w:color w:val="585858"/>
                                  <w:sz w:val="16"/>
                                  <w:szCs w:val="16"/>
                                </w:rPr>
                                <w:t>Individuálne konzultácie pracovníkov pri procese NDP</w:t>
                              </w:r>
                              <w:r>
                                <w:rPr>
                                  <w:color w:val="585858"/>
                                  <w:sz w:val="16"/>
                                  <w:szCs w:val="16"/>
                                </w:rPr>
                                <w:t xml:space="preserve"> </w:t>
                              </w:r>
                              <w:r w:rsidRPr="00011161">
                                <w:rPr>
                                  <w:color w:val="585858"/>
                                  <w:sz w:val="16"/>
                                  <w:szCs w:val="16"/>
                                </w:rPr>
                                <w:t>s</w:t>
                              </w:r>
                              <w:r>
                                <w:rPr>
                                  <w:color w:val="585858"/>
                                  <w:sz w:val="16"/>
                                  <w:szCs w:val="16"/>
                                </w:rPr>
                                <w:t> </w:t>
                              </w:r>
                              <w:r w:rsidRPr="00011161">
                                <w:rPr>
                                  <w:color w:val="585858"/>
                                  <w:sz w:val="16"/>
                                  <w:szCs w:val="16"/>
                                </w:rPr>
                                <w:t>odbormi</w:t>
                              </w:r>
                              <w:r>
                                <w:rPr>
                                  <w:color w:val="585858"/>
                                  <w:sz w:val="16"/>
                                  <w:szCs w:val="16"/>
                                </w:rPr>
                                <w:t xml:space="preserve">        </w:t>
                              </w:r>
                              <w:r>
                                <w:rPr>
                                  <w:color w:val="585858"/>
                                  <w:sz w:val="18"/>
                                </w:rPr>
                                <w:tab/>
                                <w:t xml:space="preserve">                       </w:t>
                              </w:r>
                              <w:r>
                                <w:rPr>
                                  <w:color w:val="404040"/>
                                  <w:sz w:val="18"/>
                                </w:rPr>
                                <w:t>1</w:t>
                              </w:r>
                            </w:p>
                            <w:p w14:paraId="0FEC8CB1" w14:textId="77777777" w:rsidR="00915CF4" w:rsidRDefault="00915CF4">
                              <w:pPr>
                                <w:tabs>
                                  <w:tab w:val="right" w:pos="6061"/>
                                </w:tabs>
                                <w:spacing w:before="117"/>
                                <w:ind w:left="971"/>
                                <w:rPr>
                                  <w:sz w:val="18"/>
                                </w:rPr>
                              </w:pPr>
                              <w:r w:rsidRPr="00011161">
                                <w:rPr>
                                  <w:color w:val="585858"/>
                                  <w:sz w:val="16"/>
                                  <w:szCs w:val="16"/>
                                </w:rPr>
                                <w:t>Informačné letáky poskytované pracovníkom</w:t>
                              </w:r>
                              <w:r>
                                <w:rPr>
                                  <w:color w:val="585858"/>
                                  <w:sz w:val="18"/>
                                </w:rPr>
                                <w:tab/>
                              </w:r>
                              <w:r>
                                <w:rPr>
                                  <w:color w:val="404040"/>
                                  <w:sz w:val="18"/>
                                </w:rPr>
                                <w:t>1</w:t>
                              </w:r>
                            </w:p>
                            <w:p w14:paraId="00DE0B37" w14:textId="77777777" w:rsidR="00915CF4" w:rsidRPr="00011161" w:rsidRDefault="00915CF4" w:rsidP="00011161">
                              <w:pPr>
                                <w:spacing w:before="108"/>
                                <w:ind w:left="62"/>
                                <w:rPr>
                                  <w:sz w:val="16"/>
                                  <w:szCs w:val="16"/>
                                </w:rPr>
                              </w:pPr>
                              <w:r w:rsidRPr="00011161">
                                <w:rPr>
                                  <w:color w:val="585858"/>
                                  <w:sz w:val="16"/>
                                  <w:szCs w:val="16"/>
                                </w:rPr>
                                <w:t>Neformálna dohoda o úlohe zástupcov zamestnancov</w:t>
                              </w:r>
                            </w:p>
                            <w:p w14:paraId="6160F733" w14:textId="77777777" w:rsidR="00915CF4" w:rsidRDefault="00915CF4" w:rsidP="00011161">
                              <w:pPr>
                                <w:tabs>
                                  <w:tab w:val="right" w:pos="6061"/>
                                </w:tabs>
                                <w:spacing w:line="360" w:lineRule="auto"/>
                                <w:ind w:left="481"/>
                                <w:rPr>
                                  <w:sz w:val="18"/>
                                </w:rPr>
                              </w:pPr>
                              <w:r w:rsidRPr="00011161">
                                <w:rPr>
                                  <w:color w:val="585858"/>
                                  <w:sz w:val="16"/>
                                  <w:szCs w:val="16"/>
                                </w:rPr>
                                <w:t>pri podpore nášho manažmentu procesu NDP</w:t>
                              </w:r>
                              <w:r>
                                <w:rPr>
                                  <w:color w:val="585858"/>
                                  <w:sz w:val="18"/>
                                </w:rPr>
                                <w:tab/>
                              </w:r>
                              <w:r>
                                <w:rPr>
                                  <w:color w:val="404040"/>
                                  <w:sz w:val="18"/>
                                </w:rPr>
                                <w:t>1</w:t>
                              </w:r>
                            </w:p>
                            <w:p w14:paraId="5FF83E89" w14:textId="25650C4F" w:rsidR="00915CF4" w:rsidRDefault="00915CF4">
                              <w:pPr>
                                <w:tabs>
                                  <w:tab w:val="right" w:pos="6061"/>
                                </w:tabs>
                                <w:spacing w:before="117"/>
                                <w:ind w:left="375"/>
                                <w:rPr>
                                  <w:sz w:val="18"/>
                                </w:rPr>
                              </w:pPr>
                              <w:r w:rsidRPr="00011161">
                                <w:rPr>
                                  <w:color w:val="585858"/>
                                  <w:sz w:val="16"/>
                                  <w:szCs w:val="16"/>
                                </w:rPr>
                                <w:t>Konkrétne ustanovenia o NDP v záväzných kolektívnych zmluvách</w:t>
                              </w:r>
                              <w:r>
                                <w:rPr>
                                  <w:color w:val="585858"/>
                                  <w:sz w:val="18"/>
                                </w:rPr>
                                <w:tab/>
                              </w:r>
                              <w:r>
                                <w:rPr>
                                  <w:color w:val="404040"/>
                                  <w:sz w:val="18"/>
                                </w:rPr>
                                <w:t>1</w:t>
                              </w:r>
                            </w:p>
                            <w:p w14:paraId="5183FF5C" w14:textId="77777777" w:rsidR="00915CF4" w:rsidRDefault="00915CF4">
                              <w:pPr>
                                <w:spacing w:before="10"/>
                                <w:rPr>
                                  <w:sz w:val="17"/>
                                </w:rPr>
                              </w:pPr>
                            </w:p>
                            <w:p w14:paraId="4FE85459" w14:textId="1A1C50A3" w:rsidR="00915CF4" w:rsidRDefault="00915CF4">
                              <w:pPr>
                                <w:tabs>
                                  <w:tab w:val="left" w:pos="4799"/>
                                </w:tabs>
                                <w:ind w:left="380"/>
                                <w:rPr>
                                  <w:sz w:val="18"/>
                                </w:rPr>
                              </w:pPr>
                              <w:r w:rsidRPr="00011161">
                                <w:rPr>
                                  <w:color w:val="585858"/>
                                  <w:sz w:val="16"/>
                                  <w:szCs w:val="16"/>
                                </w:rPr>
                                <w:t>Zapojenie odborov v komisii bezpečnosti a ochrany zdravia</w:t>
                              </w:r>
                              <w:r>
                                <w:rPr>
                                  <w:color w:val="585858"/>
                                  <w:sz w:val="18"/>
                                </w:rPr>
                                <w:tab/>
                              </w:r>
                              <w:r>
                                <w:rPr>
                                  <w:color w:val="404040"/>
                                  <w:sz w:val="18"/>
                                </w:rPr>
                                <w:t>0</w:t>
                              </w:r>
                            </w:p>
                            <w:p w14:paraId="1EF8B1B3" w14:textId="77777777" w:rsidR="00915CF4" w:rsidRPr="00011161" w:rsidRDefault="00915CF4">
                              <w:pPr>
                                <w:spacing w:before="107" w:line="170" w:lineRule="exact"/>
                                <w:ind w:left="91"/>
                                <w:rPr>
                                  <w:sz w:val="16"/>
                                  <w:szCs w:val="16"/>
                                </w:rPr>
                              </w:pPr>
                              <w:r w:rsidRPr="00011161">
                                <w:rPr>
                                  <w:color w:val="585858"/>
                                  <w:sz w:val="16"/>
                                  <w:szCs w:val="16"/>
                                </w:rPr>
                                <w:t>Webové semináre/semináre pre pracovníkov, aby sa oboznámili</w:t>
                              </w:r>
                            </w:p>
                            <w:p w14:paraId="45C5F1ED" w14:textId="77777777" w:rsidR="00915CF4" w:rsidRDefault="00915CF4">
                              <w:pPr>
                                <w:tabs>
                                  <w:tab w:val="left" w:pos="4799"/>
                                </w:tabs>
                                <w:spacing w:line="270" w:lineRule="exact"/>
                                <w:ind w:left="1063"/>
                                <w:rPr>
                                  <w:sz w:val="18"/>
                                </w:rPr>
                              </w:pPr>
                              <w:r w:rsidRPr="00011161">
                                <w:rPr>
                                  <w:color w:val="585858"/>
                                  <w:sz w:val="16"/>
                                  <w:szCs w:val="16"/>
                                </w:rPr>
                                <w:t>so zásadami spoločnosti v oblasti NDP</w:t>
                              </w:r>
                              <w:r>
                                <w:rPr>
                                  <w:color w:val="585858"/>
                                  <w:sz w:val="18"/>
                                </w:rPr>
                                <w:tab/>
                              </w:r>
                              <w:r>
                                <w:rPr>
                                  <w:color w:val="404040"/>
                                  <w:sz w:val="18"/>
                                </w:rPr>
                                <w:t>0</w:t>
                              </w:r>
                            </w:p>
                            <w:p w14:paraId="55DED907" w14:textId="77777777" w:rsidR="00915CF4" w:rsidRPr="00011161" w:rsidRDefault="00915CF4" w:rsidP="00860139">
                              <w:pPr>
                                <w:spacing w:before="7"/>
                                <w:ind w:left="486"/>
                                <w:rPr>
                                  <w:sz w:val="16"/>
                                  <w:szCs w:val="16"/>
                                </w:rPr>
                              </w:pPr>
                              <w:r w:rsidRPr="00011161">
                                <w:rPr>
                                  <w:color w:val="585858"/>
                                  <w:sz w:val="16"/>
                                  <w:szCs w:val="16"/>
                                </w:rPr>
                                <w:t>Vstupy zo strany zástupcov zamestnancov do vnútorných</w:t>
                              </w:r>
                            </w:p>
                            <w:p w14:paraId="6138C9C4" w14:textId="77777777" w:rsidR="00915CF4" w:rsidRDefault="00915CF4" w:rsidP="00860139">
                              <w:pPr>
                                <w:tabs>
                                  <w:tab w:val="left" w:pos="4799"/>
                                </w:tabs>
                                <w:ind w:left="1919"/>
                                <w:rPr>
                                  <w:sz w:val="18"/>
                                </w:rPr>
                              </w:pPr>
                              <w:r w:rsidRPr="00011161">
                                <w:rPr>
                                  <w:color w:val="585858"/>
                                  <w:sz w:val="16"/>
                                  <w:szCs w:val="16"/>
                                </w:rPr>
                                <w:t>politík spoločnosti</w:t>
                              </w:r>
                              <w:r>
                                <w:rPr>
                                  <w:color w:val="585858"/>
                                  <w:sz w:val="18"/>
                                </w:rPr>
                                <w:tab/>
                              </w:r>
                              <w:r>
                                <w:rPr>
                                  <w:color w:val="404040"/>
                                  <w:sz w:val="18"/>
                                </w:rPr>
                                <w:t>0</w:t>
                              </w:r>
                            </w:p>
                          </w:txbxContent>
                        </wps:txbx>
                        <wps:bodyPr rot="0" vert="horz" wrap="square" lIns="0" tIns="0" rIns="0" bIns="0" anchor="t" anchorCtr="0" upright="1">
                          <a:noAutofit/>
                        </wps:bodyPr>
                      </wps:wsp>
                      <wps:wsp>
                        <wps:cNvPr id="166" name="Text Box 155"/>
                        <wps:cNvSpPr txBox="1">
                          <a:spLocks noChangeArrowheads="1"/>
                        </wps:cNvSpPr>
                        <wps:spPr bwMode="auto">
                          <a:xfrm>
                            <a:off x="6182" y="4616"/>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471D3"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167" name="Text Box 154"/>
                        <wps:cNvSpPr txBox="1">
                          <a:spLocks noChangeArrowheads="1"/>
                        </wps:cNvSpPr>
                        <wps:spPr bwMode="auto">
                          <a:xfrm>
                            <a:off x="7353" y="4616"/>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B3E8E" w14:textId="77777777" w:rsidR="00915CF4" w:rsidRDefault="00915CF4">
                              <w:pPr>
                                <w:spacing w:line="180" w:lineRule="exact"/>
                                <w:rPr>
                                  <w:sz w:val="18"/>
                                </w:rPr>
                              </w:pPr>
                              <w:r>
                                <w:rPr>
                                  <w:color w:val="585858"/>
                                  <w:sz w:val="18"/>
                                </w:rPr>
                                <w:t>1</w:t>
                              </w:r>
                            </w:p>
                          </w:txbxContent>
                        </wps:txbx>
                        <wps:bodyPr rot="0" vert="horz" wrap="square" lIns="0" tIns="0" rIns="0" bIns="0" anchor="t" anchorCtr="0" upright="1">
                          <a:noAutofit/>
                        </wps:bodyPr>
                      </wps:wsp>
                      <wps:wsp>
                        <wps:cNvPr id="168" name="Text Box 153"/>
                        <wps:cNvSpPr txBox="1">
                          <a:spLocks noChangeArrowheads="1"/>
                        </wps:cNvSpPr>
                        <wps:spPr bwMode="auto">
                          <a:xfrm>
                            <a:off x="8524" y="4616"/>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7127A" w14:textId="77777777" w:rsidR="00915CF4" w:rsidRDefault="00915CF4">
                              <w:pPr>
                                <w:spacing w:line="180" w:lineRule="exact"/>
                                <w:rPr>
                                  <w:sz w:val="18"/>
                                </w:rPr>
                              </w:pPr>
                              <w:r>
                                <w:rPr>
                                  <w:color w:val="585858"/>
                                  <w:sz w:val="18"/>
                                </w:rPr>
                                <w:t>2</w:t>
                              </w:r>
                            </w:p>
                          </w:txbxContent>
                        </wps:txbx>
                        <wps:bodyPr rot="0" vert="horz" wrap="square" lIns="0" tIns="0" rIns="0" bIns="0" anchor="t" anchorCtr="0" upright="1">
                          <a:noAutofit/>
                        </wps:bodyPr>
                      </wps:wsp>
                      <wps:wsp>
                        <wps:cNvPr id="169" name="Text Box 152"/>
                        <wps:cNvSpPr txBox="1">
                          <a:spLocks noChangeArrowheads="1"/>
                        </wps:cNvSpPr>
                        <wps:spPr bwMode="auto">
                          <a:xfrm>
                            <a:off x="9696" y="4616"/>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1A63E" w14:textId="77777777" w:rsidR="00915CF4" w:rsidRDefault="00915CF4">
                              <w:pPr>
                                <w:spacing w:line="180" w:lineRule="exact"/>
                                <w:rPr>
                                  <w:sz w:val="18"/>
                                </w:rPr>
                              </w:pPr>
                              <w:r>
                                <w:rPr>
                                  <w:color w:val="585858"/>
                                  <w:sz w:val="18"/>
                                </w:rPr>
                                <w:t>3</w:t>
                              </w:r>
                            </w:p>
                          </w:txbxContent>
                        </wps:txbx>
                        <wps:bodyPr rot="0" vert="horz" wrap="square" lIns="0" tIns="0" rIns="0" bIns="0" anchor="t" anchorCtr="0" upright="1">
                          <a:noAutofit/>
                        </wps:bodyPr>
                      </wps:wsp>
                      <wps:wsp>
                        <wps:cNvPr id="170" name="Text Box 151"/>
                        <wps:cNvSpPr txBox="1">
                          <a:spLocks noChangeArrowheads="1"/>
                        </wps:cNvSpPr>
                        <wps:spPr bwMode="auto">
                          <a:xfrm>
                            <a:off x="10866" y="4616"/>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8ED36" w14:textId="77777777" w:rsidR="00915CF4" w:rsidRDefault="00915CF4">
                              <w:pPr>
                                <w:spacing w:line="180" w:lineRule="exact"/>
                                <w:rPr>
                                  <w:sz w:val="18"/>
                                </w:rPr>
                              </w:pPr>
                              <w:r>
                                <w:rPr>
                                  <w:color w:val="585858"/>
                                  <w:sz w:val="18"/>
                                </w:rPr>
                                <w:t>4</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33774A" id="Group 150" o:spid="_x0000_s1297" style="position:absolute;margin-left:71.65pt;margin-top:9.7pt;width:491pt;height:239.65pt;z-index:-15645184;mso-wrap-distance-left:0;mso-wrap-distance-right:0;mso-position-horizontal-relative:page;mso-position-vertical-relative:text" coordorigin="1433,194" coordsize="9820,4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">
                <v:line id="Line 166" o:spid="_x0000_s1298" style="position:absolute;visibility:visible;mso-wrap-style:square" from="7397,1194" to="7397,44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" strokecolor="#d9d9d9"/>
                <v:shape id="AutoShape 165" o:spid="_x0000_s1299" style="position:absolute;left:6226;top:1482;width:1170;height:1500;visibility:visible;mso-wrap-style:square;v-text-anchor:top" coordsize="1170,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" path="m1170,1342l,1342r,158l1170,1500r,-158xm1170,893l,893r,158l1170,1051r,-158xm1170,447l,447,,605r1170,l1170,447xm1170,l,,,159r1170,l1170,xe" fillcolor="#5b9bd4" stroked="f">
                  <v:path arrowok="t" o:connecttype="custom" o:connectlocs="1170,2824;0,2824;0,2982;1170,2982;1170,2824;1170,2375;0,2375;0,2533;1170,2533;1170,2375;1170,1929;0,1929;0,2087;1170,2087;1170,1929;1170,1482;0,1482;0,1641;1170,1641;1170,1482" o:connectangles="0,0,0,0,0,0,0,0,0,0,0,0,0,0,0,0,0,0,0,0"/>
                </v:shape>
                <v:shape id="AutoShape 164" o:spid="_x0000_s1300" style="position:absolute;left:7396;top:747;width:2343;height:3718;visibility:visible;mso-wrap-style:square;v-text-anchor:top" coordsize="234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" path="m,l,288m1171,446r,3272m1171,r,288m2342,r,3718e" filled="f" strokecolor="#d9d9d9">
                  <v:path arrowok="t" o:connecttype="custom" o:connectlocs="0,748;0,1036;1171,1194;1171,4466;1171,748;1171,1036;2342,748;2342,4466" o:connectangles="0,0,0,0,0,0,0,0"/>
                </v:shape>
                <v:rect id="Rectangle 163" o:spid="_x0000_s1301" style="position:absolute;left:6226;top:1035;width:3513;height: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" fillcolor="#5b9bd4" stroked="f"/>
                <v:shape id="AutoShape 162" o:spid="_x0000_s1302" style="position:absolute;left:7396;top:444;width:3514;height:4022;visibility:visible;mso-wrap-style:square;v-text-anchor:top" coordsize="3514,4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" path="m,l,145m1171,r,145m2342,r,145m3514,r,4022e" filled="f" strokecolor="#d9d9d9">
                  <v:path arrowok="t" o:connecttype="custom" o:connectlocs="0,444;0,589;1171,444;1171,589;2342,444;2342,589;3514,444;3514,4466" o:connectangles="0,0,0,0,0,0,0,0"/>
                </v:shape>
                <v:rect id="Rectangle 161" o:spid="_x0000_s1303" style="position:absolute;left:6226;top:589;width:4684;height: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" fillcolor="#5b9bd4" stroked="f"/>
                <v:line id="Line 160" o:spid="_x0000_s1304" style="position:absolute;visibility:visible;mso-wrap-style:square" from="6227,4466" to="6227,44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" strokecolor="#d9d9d9"/>
                <v:rect id="Rectangle 159" o:spid="_x0000_s1305" style="position:absolute;left:1440;top:201;width:9805;height:4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" filled="f" strokecolor="#d9d9d9"/>
                <v:shape id="Text Box 158" o:spid="_x0000_s1306" type="#_x0000_t202" style="position:absolute;left:1546;top:473;width:4531;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yo4wgAAANwAAAAPAAAAZHJzL2Rvd25yZXYueG1sRE9Na8JA&#10;EL0L/Q/LFLzppgp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BM0yo4wgAAANwAAAAPAAAA&#10;AAAAAAAAAAAAAAcCAABkcnMvZG93bnJldi54bWxQSwUGAAAAAAMAAwC3AAAA9gIAAAAA&#10;" filled="f" stroked="f">
                  <v:textbox inset="0,0,0,0">
                    <w:txbxContent>
                      <w:p w14:paraId="3DCA0B93" w14:textId="77777777" w:rsidR="00915CF4" w:rsidRPr="00011161" w:rsidRDefault="00915CF4" w:rsidP="00011161">
                        <w:pPr>
                          <w:ind w:left="-1" w:right="18"/>
                          <w:jc w:val="center"/>
                          <w:rPr>
                            <w:sz w:val="16"/>
                            <w:szCs w:val="16"/>
                          </w:rPr>
                        </w:pPr>
                        <w:r w:rsidRPr="00011161">
                          <w:rPr>
                            <w:color w:val="585858"/>
                            <w:sz w:val="16"/>
                            <w:szCs w:val="16"/>
                          </w:rPr>
                          <w:t>Školenia pre manažérov/nadriadených, ktorí priamo riešia</w:t>
                        </w:r>
                      </w:p>
                      <w:p w14:paraId="0B2AEBA2" w14:textId="38F56884" w:rsidR="00915CF4" w:rsidRDefault="00915CF4" w:rsidP="00011161">
                        <w:pPr>
                          <w:ind w:left="1" w:right="18"/>
                          <w:jc w:val="center"/>
                          <w:rPr>
                            <w:color w:val="585858"/>
                            <w:sz w:val="16"/>
                            <w:szCs w:val="16"/>
                          </w:rPr>
                        </w:pPr>
                        <w:r w:rsidRPr="00011161">
                          <w:rPr>
                            <w:color w:val="585858"/>
                            <w:sz w:val="16"/>
                            <w:szCs w:val="16"/>
                          </w:rPr>
                          <w:t>záležitosti pracovníkov s chronickými ochoreniami</w:t>
                        </w:r>
                      </w:p>
                      <w:p w14:paraId="39B75CAE" w14:textId="77777777" w:rsidR="00915CF4" w:rsidRPr="00011161" w:rsidRDefault="00915CF4" w:rsidP="00011161">
                        <w:pPr>
                          <w:ind w:left="1" w:right="18"/>
                          <w:jc w:val="center"/>
                          <w:rPr>
                            <w:sz w:val="16"/>
                            <w:szCs w:val="16"/>
                          </w:rPr>
                        </w:pPr>
                      </w:p>
                    </w:txbxContent>
                  </v:textbox>
                </v:shape>
                <v:shape id="Text Box 157" o:spid="_x0000_s1307" type="#_x0000_t202" style="position:absolute;left:11031;top:59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14:paraId="401D42EF" w14:textId="77777777" w:rsidR="00915CF4" w:rsidRDefault="00915CF4">
                        <w:pPr>
                          <w:spacing w:line="180" w:lineRule="exact"/>
                          <w:rPr>
                            <w:sz w:val="18"/>
                          </w:rPr>
                        </w:pPr>
                        <w:r>
                          <w:rPr>
                            <w:color w:val="404040"/>
                            <w:sz w:val="18"/>
                          </w:rPr>
                          <w:t>4</w:t>
                        </w:r>
                      </w:p>
                    </w:txbxContent>
                  </v:textbox>
                </v:shape>
                <v:shape id="Text Box 156" o:spid="_x0000_s1308" type="#_x0000_t202" style="position:absolute;left:1547;top:920;width:8425;height:3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hfXwgAAANwAAAAPAAAAZHJzL2Rvd25yZXYueG1sRE9Na8JA&#10;EL0L/Q/LFLzppo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CsdhfXwgAAANwAAAAPAAAA&#10;AAAAAAAAAAAAAAcCAABkcnMvZG93bnJldi54bWxQSwUGAAAAAAMAAwC3AAAA9gIAAAAA&#10;" filled="f" stroked="f">
                  <v:textbox inset="0,0,0,0">
                    <w:txbxContent>
                      <w:p w14:paraId="64CE3367" w14:textId="77777777" w:rsidR="00915CF4" w:rsidRPr="00011161" w:rsidRDefault="00915CF4" w:rsidP="00011161">
                        <w:pPr>
                          <w:spacing w:before="120" w:line="134" w:lineRule="exact"/>
                          <w:rPr>
                            <w:sz w:val="16"/>
                            <w:szCs w:val="16"/>
                          </w:rPr>
                        </w:pPr>
                        <w:r w:rsidRPr="00011161">
                          <w:rPr>
                            <w:color w:val="585858"/>
                            <w:sz w:val="16"/>
                            <w:szCs w:val="16"/>
                          </w:rPr>
                          <w:t>Školenia pre odborové zväzy a/alebo zástupcov zamestnancov, ktorí</w:t>
                        </w:r>
                      </w:p>
                      <w:p w14:paraId="5596D02E" w14:textId="77777777" w:rsidR="00915CF4" w:rsidRDefault="00915CF4" w:rsidP="00011161">
                        <w:pPr>
                          <w:tabs>
                            <w:tab w:val="right" w:pos="8404"/>
                          </w:tabs>
                          <w:ind w:left="113"/>
                          <w:rPr>
                            <w:sz w:val="18"/>
                          </w:rPr>
                        </w:pPr>
                        <w:r w:rsidRPr="00011161">
                          <w:rPr>
                            <w:color w:val="585858"/>
                            <w:sz w:val="16"/>
                            <w:szCs w:val="16"/>
                          </w:rPr>
                          <w:t>riešia záležitosti pracovníkov s chronickými ochoreniami…</w:t>
                        </w:r>
                        <w:r>
                          <w:rPr>
                            <w:color w:val="585858"/>
                            <w:sz w:val="18"/>
                          </w:rPr>
                          <w:tab/>
                        </w:r>
                        <w:r>
                          <w:rPr>
                            <w:color w:val="404040"/>
                            <w:sz w:val="18"/>
                          </w:rPr>
                          <w:t>3</w:t>
                        </w:r>
                      </w:p>
                      <w:p w14:paraId="1DF660CE" w14:textId="37D79D3A" w:rsidR="00915CF4" w:rsidRDefault="00915CF4" w:rsidP="00011161">
                        <w:pPr>
                          <w:spacing w:before="7"/>
                          <w:ind w:left="142"/>
                          <w:rPr>
                            <w:sz w:val="18"/>
                          </w:rPr>
                        </w:pPr>
                        <w:r w:rsidRPr="00011161">
                          <w:rPr>
                            <w:color w:val="585858"/>
                            <w:sz w:val="16"/>
                            <w:szCs w:val="16"/>
                          </w:rPr>
                          <w:t>Individuálne konzultácie pracovníkov pri procese NDP</w:t>
                        </w:r>
                        <w:r>
                          <w:rPr>
                            <w:color w:val="585858"/>
                            <w:sz w:val="16"/>
                            <w:szCs w:val="16"/>
                          </w:rPr>
                          <w:t xml:space="preserve"> </w:t>
                        </w:r>
                        <w:r w:rsidRPr="00011161">
                          <w:rPr>
                            <w:color w:val="585858"/>
                            <w:sz w:val="16"/>
                            <w:szCs w:val="16"/>
                          </w:rPr>
                          <w:t>s</w:t>
                        </w:r>
                        <w:r>
                          <w:rPr>
                            <w:color w:val="585858"/>
                            <w:sz w:val="16"/>
                            <w:szCs w:val="16"/>
                          </w:rPr>
                          <w:t> </w:t>
                        </w:r>
                        <w:r w:rsidRPr="00011161">
                          <w:rPr>
                            <w:color w:val="585858"/>
                            <w:sz w:val="16"/>
                            <w:szCs w:val="16"/>
                          </w:rPr>
                          <w:t>odbormi</w:t>
                        </w:r>
                        <w:r>
                          <w:rPr>
                            <w:color w:val="585858"/>
                            <w:sz w:val="16"/>
                            <w:szCs w:val="16"/>
                          </w:rPr>
                          <w:t xml:space="preserve">        </w:t>
                        </w:r>
                        <w:r>
                          <w:rPr>
                            <w:color w:val="585858"/>
                            <w:sz w:val="18"/>
                          </w:rPr>
                          <w:tab/>
                          <w:t xml:space="preserve">                       </w:t>
                        </w:r>
                        <w:r>
                          <w:rPr>
                            <w:color w:val="404040"/>
                            <w:sz w:val="18"/>
                          </w:rPr>
                          <w:t>1</w:t>
                        </w:r>
                      </w:p>
                      <w:p w14:paraId="0FEC8CB1" w14:textId="77777777" w:rsidR="00915CF4" w:rsidRDefault="00915CF4">
                        <w:pPr>
                          <w:tabs>
                            <w:tab w:val="right" w:pos="6061"/>
                          </w:tabs>
                          <w:spacing w:before="117"/>
                          <w:ind w:left="971"/>
                          <w:rPr>
                            <w:sz w:val="18"/>
                          </w:rPr>
                        </w:pPr>
                        <w:r w:rsidRPr="00011161">
                          <w:rPr>
                            <w:color w:val="585858"/>
                            <w:sz w:val="16"/>
                            <w:szCs w:val="16"/>
                          </w:rPr>
                          <w:t>Informačné letáky poskytované pracovníkom</w:t>
                        </w:r>
                        <w:r>
                          <w:rPr>
                            <w:color w:val="585858"/>
                            <w:sz w:val="18"/>
                          </w:rPr>
                          <w:tab/>
                        </w:r>
                        <w:r>
                          <w:rPr>
                            <w:color w:val="404040"/>
                            <w:sz w:val="18"/>
                          </w:rPr>
                          <w:t>1</w:t>
                        </w:r>
                      </w:p>
                      <w:p w14:paraId="00DE0B37" w14:textId="77777777" w:rsidR="00915CF4" w:rsidRPr="00011161" w:rsidRDefault="00915CF4" w:rsidP="00011161">
                        <w:pPr>
                          <w:spacing w:before="108"/>
                          <w:ind w:left="62"/>
                          <w:rPr>
                            <w:sz w:val="16"/>
                            <w:szCs w:val="16"/>
                          </w:rPr>
                        </w:pPr>
                        <w:r w:rsidRPr="00011161">
                          <w:rPr>
                            <w:color w:val="585858"/>
                            <w:sz w:val="16"/>
                            <w:szCs w:val="16"/>
                          </w:rPr>
                          <w:t>Neformálna dohoda o úlohe zástupcov zamestnancov</w:t>
                        </w:r>
                      </w:p>
                      <w:p w14:paraId="6160F733" w14:textId="77777777" w:rsidR="00915CF4" w:rsidRDefault="00915CF4" w:rsidP="00011161">
                        <w:pPr>
                          <w:tabs>
                            <w:tab w:val="right" w:pos="6061"/>
                          </w:tabs>
                          <w:spacing w:line="360" w:lineRule="auto"/>
                          <w:ind w:left="481"/>
                          <w:rPr>
                            <w:sz w:val="18"/>
                          </w:rPr>
                        </w:pPr>
                        <w:r w:rsidRPr="00011161">
                          <w:rPr>
                            <w:color w:val="585858"/>
                            <w:sz w:val="16"/>
                            <w:szCs w:val="16"/>
                          </w:rPr>
                          <w:t>pri podpore nášho manažmentu procesu NDP</w:t>
                        </w:r>
                        <w:r>
                          <w:rPr>
                            <w:color w:val="585858"/>
                            <w:sz w:val="18"/>
                          </w:rPr>
                          <w:tab/>
                        </w:r>
                        <w:r>
                          <w:rPr>
                            <w:color w:val="404040"/>
                            <w:sz w:val="18"/>
                          </w:rPr>
                          <w:t>1</w:t>
                        </w:r>
                      </w:p>
                      <w:p w14:paraId="5FF83E89" w14:textId="25650C4F" w:rsidR="00915CF4" w:rsidRDefault="00915CF4">
                        <w:pPr>
                          <w:tabs>
                            <w:tab w:val="right" w:pos="6061"/>
                          </w:tabs>
                          <w:spacing w:before="117"/>
                          <w:ind w:left="375"/>
                          <w:rPr>
                            <w:sz w:val="18"/>
                          </w:rPr>
                        </w:pPr>
                        <w:r w:rsidRPr="00011161">
                          <w:rPr>
                            <w:color w:val="585858"/>
                            <w:sz w:val="16"/>
                            <w:szCs w:val="16"/>
                          </w:rPr>
                          <w:t>Konkrétne ustanovenia o NDP v záväzných kolektívnych zmluvách</w:t>
                        </w:r>
                        <w:r>
                          <w:rPr>
                            <w:color w:val="585858"/>
                            <w:sz w:val="18"/>
                          </w:rPr>
                          <w:tab/>
                        </w:r>
                        <w:r>
                          <w:rPr>
                            <w:color w:val="404040"/>
                            <w:sz w:val="18"/>
                          </w:rPr>
                          <w:t>1</w:t>
                        </w:r>
                      </w:p>
                      <w:p w14:paraId="5183FF5C" w14:textId="77777777" w:rsidR="00915CF4" w:rsidRDefault="00915CF4">
                        <w:pPr>
                          <w:spacing w:before="10"/>
                          <w:rPr>
                            <w:sz w:val="17"/>
                          </w:rPr>
                        </w:pPr>
                      </w:p>
                      <w:p w14:paraId="4FE85459" w14:textId="1A1C50A3" w:rsidR="00915CF4" w:rsidRDefault="00915CF4">
                        <w:pPr>
                          <w:tabs>
                            <w:tab w:val="left" w:pos="4799"/>
                          </w:tabs>
                          <w:ind w:left="380"/>
                          <w:rPr>
                            <w:sz w:val="18"/>
                          </w:rPr>
                        </w:pPr>
                        <w:r w:rsidRPr="00011161">
                          <w:rPr>
                            <w:color w:val="585858"/>
                            <w:sz w:val="16"/>
                            <w:szCs w:val="16"/>
                          </w:rPr>
                          <w:t>Zapojenie odborov v komisii bezpečnosti a ochrany zdravia</w:t>
                        </w:r>
                        <w:r>
                          <w:rPr>
                            <w:color w:val="585858"/>
                            <w:sz w:val="18"/>
                          </w:rPr>
                          <w:tab/>
                        </w:r>
                        <w:r>
                          <w:rPr>
                            <w:color w:val="404040"/>
                            <w:sz w:val="18"/>
                          </w:rPr>
                          <w:t>0</w:t>
                        </w:r>
                      </w:p>
                      <w:p w14:paraId="1EF8B1B3" w14:textId="77777777" w:rsidR="00915CF4" w:rsidRPr="00011161" w:rsidRDefault="00915CF4">
                        <w:pPr>
                          <w:spacing w:before="107" w:line="170" w:lineRule="exact"/>
                          <w:ind w:left="91"/>
                          <w:rPr>
                            <w:sz w:val="16"/>
                            <w:szCs w:val="16"/>
                          </w:rPr>
                        </w:pPr>
                        <w:r w:rsidRPr="00011161">
                          <w:rPr>
                            <w:color w:val="585858"/>
                            <w:sz w:val="16"/>
                            <w:szCs w:val="16"/>
                          </w:rPr>
                          <w:t>Webové semináre/semináre pre pracovníkov, aby sa oboznámili</w:t>
                        </w:r>
                      </w:p>
                      <w:p w14:paraId="45C5F1ED" w14:textId="77777777" w:rsidR="00915CF4" w:rsidRDefault="00915CF4">
                        <w:pPr>
                          <w:tabs>
                            <w:tab w:val="left" w:pos="4799"/>
                          </w:tabs>
                          <w:spacing w:line="270" w:lineRule="exact"/>
                          <w:ind w:left="1063"/>
                          <w:rPr>
                            <w:sz w:val="18"/>
                          </w:rPr>
                        </w:pPr>
                        <w:r w:rsidRPr="00011161">
                          <w:rPr>
                            <w:color w:val="585858"/>
                            <w:sz w:val="16"/>
                            <w:szCs w:val="16"/>
                          </w:rPr>
                          <w:t>so zásadami spoločnosti v oblasti NDP</w:t>
                        </w:r>
                        <w:r>
                          <w:rPr>
                            <w:color w:val="585858"/>
                            <w:sz w:val="18"/>
                          </w:rPr>
                          <w:tab/>
                        </w:r>
                        <w:r>
                          <w:rPr>
                            <w:color w:val="404040"/>
                            <w:sz w:val="18"/>
                          </w:rPr>
                          <w:t>0</w:t>
                        </w:r>
                      </w:p>
                      <w:p w14:paraId="55DED907" w14:textId="77777777" w:rsidR="00915CF4" w:rsidRPr="00011161" w:rsidRDefault="00915CF4" w:rsidP="00860139">
                        <w:pPr>
                          <w:spacing w:before="7"/>
                          <w:ind w:left="486"/>
                          <w:rPr>
                            <w:sz w:val="16"/>
                            <w:szCs w:val="16"/>
                          </w:rPr>
                        </w:pPr>
                        <w:r w:rsidRPr="00011161">
                          <w:rPr>
                            <w:color w:val="585858"/>
                            <w:sz w:val="16"/>
                            <w:szCs w:val="16"/>
                          </w:rPr>
                          <w:t>Vstupy zo strany zástupcov zamestnancov do vnútorných</w:t>
                        </w:r>
                      </w:p>
                      <w:p w14:paraId="6138C9C4" w14:textId="77777777" w:rsidR="00915CF4" w:rsidRDefault="00915CF4" w:rsidP="00860139">
                        <w:pPr>
                          <w:tabs>
                            <w:tab w:val="left" w:pos="4799"/>
                          </w:tabs>
                          <w:ind w:left="1919"/>
                          <w:rPr>
                            <w:sz w:val="18"/>
                          </w:rPr>
                        </w:pPr>
                        <w:r w:rsidRPr="00011161">
                          <w:rPr>
                            <w:color w:val="585858"/>
                            <w:sz w:val="16"/>
                            <w:szCs w:val="16"/>
                          </w:rPr>
                          <w:t>politík spoločnosti</w:t>
                        </w:r>
                        <w:r>
                          <w:rPr>
                            <w:color w:val="585858"/>
                            <w:sz w:val="18"/>
                          </w:rPr>
                          <w:tab/>
                        </w:r>
                        <w:r>
                          <w:rPr>
                            <w:color w:val="404040"/>
                            <w:sz w:val="18"/>
                          </w:rPr>
                          <w:t>0</w:t>
                        </w:r>
                      </w:p>
                    </w:txbxContent>
                  </v:textbox>
                </v:shape>
                <v:shape id="Text Box 155" o:spid="_x0000_s1309" type="#_x0000_t202" style="position:absolute;left:6182;top:4616;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" filled="f" stroked="f">
                  <v:textbox inset="0,0,0,0">
                    <w:txbxContent>
                      <w:p w14:paraId="7AA471D3" w14:textId="77777777" w:rsidR="00915CF4" w:rsidRDefault="00915CF4">
                        <w:pPr>
                          <w:spacing w:line="180" w:lineRule="exact"/>
                          <w:rPr>
                            <w:sz w:val="18"/>
                          </w:rPr>
                        </w:pPr>
                        <w:r>
                          <w:rPr>
                            <w:color w:val="585858"/>
                            <w:sz w:val="18"/>
                          </w:rPr>
                          <w:t>0</w:t>
                        </w:r>
                      </w:p>
                    </w:txbxContent>
                  </v:textbox>
                </v:shape>
                <v:shape id="Text Box 154" o:spid="_x0000_s1310" type="#_x0000_t202" style="position:absolute;left:7353;top:4616;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14:paraId="18EB3E8E" w14:textId="77777777" w:rsidR="00915CF4" w:rsidRDefault="00915CF4">
                        <w:pPr>
                          <w:spacing w:line="180" w:lineRule="exact"/>
                          <w:rPr>
                            <w:sz w:val="18"/>
                          </w:rPr>
                        </w:pPr>
                        <w:r>
                          <w:rPr>
                            <w:color w:val="585858"/>
                            <w:sz w:val="18"/>
                          </w:rPr>
                          <w:t>1</w:t>
                        </w:r>
                      </w:p>
                    </w:txbxContent>
                  </v:textbox>
                </v:shape>
                <v:shape id="Text Box 153" o:spid="_x0000_s1311" type="#_x0000_t202" style="position:absolute;left:8524;top:4616;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14:paraId="0417127A" w14:textId="77777777" w:rsidR="00915CF4" w:rsidRDefault="00915CF4">
                        <w:pPr>
                          <w:spacing w:line="180" w:lineRule="exact"/>
                          <w:rPr>
                            <w:sz w:val="18"/>
                          </w:rPr>
                        </w:pPr>
                        <w:r>
                          <w:rPr>
                            <w:color w:val="585858"/>
                            <w:sz w:val="18"/>
                          </w:rPr>
                          <w:t>2</w:t>
                        </w:r>
                      </w:p>
                    </w:txbxContent>
                  </v:textbox>
                </v:shape>
                <v:shape id="Text Box 152" o:spid="_x0000_s1312" type="#_x0000_t202" style="position:absolute;left:9696;top:4616;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14:paraId="3991A63E" w14:textId="77777777" w:rsidR="00915CF4" w:rsidRDefault="00915CF4">
                        <w:pPr>
                          <w:spacing w:line="180" w:lineRule="exact"/>
                          <w:rPr>
                            <w:sz w:val="18"/>
                          </w:rPr>
                        </w:pPr>
                        <w:r>
                          <w:rPr>
                            <w:color w:val="585858"/>
                            <w:sz w:val="18"/>
                          </w:rPr>
                          <w:t>3</w:t>
                        </w:r>
                      </w:p>
                    </w:txbxContent>
                  </v:textbox>
                </v:shape>
                <v:shape id="Text Box 151" o:spid="_x0000_s1313" type="#_x0000_t202" style="position:absolute;left:10866;top:4616;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4D78ED36" w14:textId="77777777" w:rsidR="00915CF4" w:rsidRDefault="00915CF4">
                        <w:pPr>
                          <w:spacing w:line="180" w:lineRule="exact"/>
                          <w:rPr>
                            <w:sz w:val="18"/>
                          </w:rPr>
                        </w:pPr>
                        <w:r>
                          <w:rPr>
                            <w:color w:val="585858"/>
                            <w:sz w:val="18"/>
                          </w:rPr>
                          <w:t>4</w:t>
                        </w:r>
                      </w:p>
                    </w:txbxContent>
                  </v:textbox>
                </v:shape>
                <w10:wrap type="topAndBottom" anchorx="page"/>
              </v:group>
            </w:pict>
          </mc:Fallback>
        </mc:AlternateContent>
      </w:r>
    </w:p>
    <w:p w14:paraId="797BDFF5" w14:textId="77777777" w:rsidR="005A0F87" w:rsidRDefault="003E4B71">
      <w:pPr>
        <w:ind w:left="500"/>
        <w:jc w:val="both"/>
        <w:rPr>
          <w:i/>
          <w:sz w:val="18"/>
        </w:rPr>
      </w:pPr>
      <w:r>
        <w:rPr>
          <w:i/>
          <w:sz w:val="18"/>
        </w:rPr>
        <w:t>Zdroj: Prieskum manažérov REWIR, vlastné výpočty; počet respondentov: 5.</w:t>
      </w:r>
    </w:p>
    <w:p w14:paraId="204BAE38" w14:textId="77777777" w:rsidR="005A0F87" w:rsidRDefault="005A0F87">
      <w:pPr>
        <w:pStyle w:val="Zkladntext"/>
        <w:spacing w:before="7"/>
        <w:ind w:left="0"/>
        <w:rPr>
          <w:i/>
          <w:sz w:val="19"/>
        </w:rPr>
      </w:pPr>
    </w:p>
    <w:p w14:paraId="126769B2" w14:textId="77777777" w:rsidR="005A0F87" w:rsidRDefault="003E4B71">
      <w:pPr>
        <w:pStyle w:val="Zkladntext"/>
        <w:ind w:right="473"/>
        <w:jc w:val="both"/>
      </w:pPr>
      <w:r>
        <w:t>Podľa manažérov sú právne predpisy v oblasti riadenia návratu do práce po chronickom ochorení príliš všeobecné, a preto neposkytujú spoločnostiam dostatočnú podporu. Ako je uvedené v grafe 9, právne predpisy majú viacero nedostatkov, napríklad sú nejasné, vytvárajú ďalšie zaťaženie subjektov a nie sú veľmi nápomocné.</w:t>
      </w:r>
    </w:p>
    <w:p w14:paraId="244E92DB" w14:textId="16E98188" w:rsidR="005A0F87" w:rsidRDefault="003E4B71">
      <w:pPr>
        <w:pStyle w:val="Zkladntext"/>
        <w:spacing w:before="159"/>
        <w:ind w:right="476"/>
        <w:jc w:val="both"/>
      </w:pPr>
      <w:bookmarkStart w:id="31" w:name="_bookmark32"/>
      <w:bookmarkEnd w:id="31"/>
      <w:r>
        <w:t>Graf 9. Vnímanie legislatívnej podpory pre organizácie pri riešení návratu do práce po chronickom ochorení (Q29)</w:t>
      </w:r>
    </w:p>
    <w:p w14:paraId="75649015" w14:textId="72FCB0CD" w:rsidR="005A0F87" w:rsidRDefault="00972E9A">
      <w:pPr>
        <w:pStyle w:val="Zkladntext"/>
        <w:ind w:left="0"/>
        <w:rPr>
          <w:sz w:val="20"/>
        </w:rPr>
      </w:pPr>
      <w:r>
        <w:rPr>
          <w:noProof/>
          <w:lang w:val="en-GB" w:eastAsia="en-GB"/>
        </w:rPr>
        <mc:AlternateContent>
          <mc:Choice Requires="wpg">
            <w:drawing>
              <wp:anchor distT="0" distB="0" distL="114300" distR="114300" simplePos="0" relativeHeight="485331968" behindDoc="1" locked="0" layoutInCell="1" allowOverlap="1" wp14:anchorId="0974018A" wp14:editId="023CD67A">
                <wp:simplePos x="0" y="0"/>
                <wp:positionH relativeFrom="page">
                  <wp:posOffset>864235</wp:posOffset>
                </wp:positionH>
                <wp:positionV relativeFrom="paragraph">
                  <wp:posOffset>114300</wp:posOffset>
                </wp:positionV>
                <wp:extent cx="5953125" cy="2869565"/>
                <wp:effectExtent l="0" t="0" r="0" b="0"/>
                <wp:wrapNone/>
                <wp:docPr id="140"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2869565"/>
                          <a:chOff x="1433" y="888"/>
                          <a:chExt cx="9375" cy="4519"/>
                        </a:xfrm>
                      </wpg:grpSpPr>
                      <wps:wsp>
                        <wps:cNvPr id="141" name="Line 149"/>
                        <wps:cNvCnPr>
                          <a:cxnSpLocks noChangeShapeType="1"/>
                        </wps:cNvCnPr>
                        <wps:spPr bwMode="auto">
                          <a:xfrm>
                            <a:off x="10534" y="1115"/>
                            <a:ext cx="0" cy="3820"/>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142" name="Rectangle 148"/>
                        <wps:cNvSpPr>
                          <a:spLocks noChangeArrowheads="1"/>
                        </wps:cNvSpPr>
                        <wps:spPr bwMode="auto">
                          <a:xfrm>
                            <a:off x="1440" y="895"/>
                            <a:ext cx="9360" cy="4504"/>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Text Box 147"/>
                        <wps:cNvSpPr txBox="1">
                          <a:spLocks noChangeArrowheads="1"/>
                        </wps:cNvSpPr>
                        <wps:spPr bwMode="auto">
                          <a:xfrm>
                            <a:off x="3817" y="1350"/>
                            <a:ext cx="183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05A7E" w14:textId="77777777" w:rsidR="00915CF4" w:rsidRPr="00E57F18" w:rsidRDefault="00915CF4" w:rsidP="00E57F18">
                              <w:pPr>
                                <w:spacing w:line="180" w:lineRule="exact"/>
                                <w:rPr>
                                  <w:sz w:val="14"/>
                                  <w:szCs w:val="14"/>
                                </w:rPr>
                              </w:pPr>
                              <w:r w:rsidRPr="00E57F18">
                                <w:rPr>
                                  <w:color w:val="585858"/>
                                  <w:sz w:val="14"/>
                                  <w:szCs w:val="14"/>
                                </w:rPr>
                                <w:t>Legislatíva je príliš všeobecná</w:t>
                              </w:r>
                            </w:p>
                          </w:txbxContent>
                        </wps:txbx>
                        <wps:bodyPr rot="0" vert="horz" wrap="square" lIns="0" tIns="0" rIns="0" bIns="0" anchor="t" anchorCtr="0" upright="1">
                          <a:noAutofit/>
                        </wps:bodyPr>
                      </wps:wsp>
                      <wps:wsp>
                        <wps:cNvPr id="144" name="Text Box 146"/>
                        <wps:cNvSpPr txBox="1">
                          <a:spLocks noChangeArrowheads="1"/>
                        </wps:cNvSpPr>
                        <wps:spPr bwMode="auto">
                          <a:xfrm>
                            <a:off x="9866" y="1360"/>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CEAAB" w14:textId="77777777" w:rsidR="00915CF4" w:rsidRDefault="00915CF4">
                              <w:pPr>
                                <w:spacing w:line="180" w:lineRule="exact"/>
                                <w:rPr>
                                  <w:sz w:val="18"/>
                                </w:rPr>
                              </w:pPr>
                              <w:r>
                                <w:rPr>
                                  <w:color w:val="404040"/>
                                  <w:sz w:val="18"/>
                                </w:rPr>
                                <w:t>5</w:t>
                              </w:r>
                            </w:p>
                          </w:txbxContent>
                        </wps:txbx>
                        <wps:bodyPr rot="0" vert="horz" wrap="square" lIns="0" tIns="0" rIns="0" bIns="0" anchor="t" anchorCtr="0" upright="1">
                          <a:noAutofit/>
                        </wps:bodyPr>
                      </wps:wsp>
                      <wps:wsp>
                        <wps:cNvPr id="145" name="Text Box 145"/>
                        <wps:cNvSpPr txBox="1">
                          <a:spLocks noChangeArrowheads="1"/>
                        </wps:cNvSpPr>
                        <wps:spPr bwMode="auto">
                          <a:xfrm>
                            <a:off x="2092" y="1877"/>
                            <a:ext cx="3557" cy="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7A8D6" w14:textId="77777777" w:rsidR="00915CF4" w:rsidRPr="00D414D5" w:rsidRDefault="00915CF4" w:rsidP="00D414D5">
                              <w:pPr>
                                <w:spacing w:line="183" w:lineRule="exact"/>
                                <w:ind w:left="44"/>
                                <w:jc w:val="right"/>
                                <w:rPr>
                                  <w:sz w:val="16"/>
                                  <w:szCs w:val="16"/>
                                </w:rPr>
                              </w:pPr>
                              <w:r w:rsidRPr="00D414D5">
                                <w:rPr>
                                  <w:color w:val="585858"/>
                                  <w:sz w:val="16"/>
                                  <w:szCs w:val="16"/>
                                </w:rPr>
                                <w:t>Legislatíva vytvára ďalšiu záťaž na manažment</w:t>
                              </w:r>
                            </w:p>
                            <w:p w14:paraId="63D4C9EB" w14:textId="77777777" w:rsidR="00915CF4" w:rsidRPr="00D414D5" w:rsidRDefault="00915CF4" w:rsidP="00D414D5">
                              <w:pPr>
                                <w:jc w:val="right"/>
                                <w:rPr>
                                  <w:sz w:val="16"/>
                                  <w:szCs w:val="16"/>
                                </w:rPr>
                              </w:pPr>
                              <w:r w:rsidRPr="00D414D5">
                                <w:rPr>
                                  <w:color w:val="585858"/>
                                  <w:sz w:val="16"/>
                                  <w:szCs w:val="16"/>
                                </w:rPr>
                                <w:t>pri plnení právnych ustanovení</w:t>
                              </w:r>
                            </w:p>
                            <w:p w14:paraId="755334B4" w14:textId="77777777" w:rsidR="00915CF4" w:rsidRPr="00D414D5" w:rsidRDefault="00915CF4" w:rsidP="00D414D5">
                              <w:pPr>
                                <w:spacing w:before="2"/>
                                <w:jc w:val="right"/>
                                <w:rPr>
                                  <w:sz w:val="16"/>
                                  <w:szCs w:val="16"/>
                                </w:rPr>
                              </w:pPr>
                            </w:p>
                            <w:p w14:paraId="1419D2A8" w14:textId="77777777" w:rsidR="00915CF4" w:rsidRPr="00D414D5" w:rsidRDefault="00915CF4" w:rsidP="00D414D5">
                              <w:pPr>
                                <w:spacing w:line="216" w:lineRule="exact"/>
                                <w:ind w:left="955"/>
                                <w:jc w:val="right"/>
                                <w:rPr>
                                  <w:sz w:val="16"/>
                                  <w:szCs w:val="16"/>
                                </w:rPr>
                              </w:pPr>
                              <w:r w:rsidRPr="00D414D5">
                                <w:rPr>
                                  <w:color w:val="585858"/>
                                  <w:sz w:val="16"/>
                                  <w:szCs w:val="16"/>
                                </w:rPr>
                                <w:t>Legislatíva je nejasná a zmätočná</w:t>
                              </w:r>
                            </w:p>
                          </w:txbxContent>
                        </wps:txbx>
                        <wps:bodyPr rot="0" vert="horz" wrap="square" lIns="0" tIns="0" rIns="0" bIns="0" anchor="t" anchorCtr="0" upright="1">
                          <a:noAutofit/>
                        </wps:bodyPr>
                      </wps:wsp>
                      <wps:wsp>
                        <wps:cNvPr id="146" name="Text Box 144"/>
                        <wps:cNvSpPr txBox="1">
                          <a:spLocks noChangeArrowheads="1"/>
                        </wps:cNvSpPr>
                        <wps:spPr bwMode="auto">
                          <a:xfrm>
                            <a:off x="1570" y="3260"/>
                            <a:ext cx="4147" cy="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F3D0E" w14:textId="77777777" w:rsidR="00915CF4" w:rsidRPr="00D414D5" w:rsidRDefault="00915CF4" w:rsidP="00D414D5">
                              <w:pPr>
                                <w:spacing w:line="184" w:lineRule="exact"/>
                                <w:ind w:left="80"/>
                                <w:jc w:val="right"/>
                                <w:rPr>
                                  <w:sz w:val="16"/>
                                  <w:szCs w:val="16"/>
                                </w:rPr>
                              </w:pPr>
                              <w:r w:rsidRPr="00D414D5">
                                <w:rPr>
                                  <w:color w:val="585858"/>
                                  <w:sz w:val="16"/>
                                  <w:szCs w:val="16"/>
                                </w:rPr>
                                <w:t>Legislatíva nie je veľmi nápomocná pre politiky našej spoločnosti</w:t>
                              </w:r>
                            </w:p>
                            <w:p w14:paraId="40D5FBDB" w14:textId="77777777" w:rsidR="00915CF4" w:rsidRPr="00D414D5" w:rsidRDefault="00915CF4" w:rsidP="00D414D5">
                              <w:pPr>
                                <w:spacing w:before="2"/>
                                <w:jc w:val="right"/>
                                <w:rPr>
                                  <w:sz w:val="16"/>
                                  <w:szCs w:val="16"/>
                                </w:rPr>
                              </w:pPr>
                            </w:p>
                            <w:p w14:paraId="6C2BDC1E" w14:textId="77777777" w:rsidR="00915CF4" w:rsidRPr="00D414D5" w:rsidRDefault="00915CF4" w:rsidP="00D414D5">
                              <w:pPr>
                                <w:jc w:val="right"/>
                                <w:rPr>
                                  <w:sz w:val="16"/>
                                  <w:szCs w:val="16"/>
                                </w:rPr>
                              </w:pPr>
                              <w:r w:rsidRPr="00D414D5">
                                <w:rPr>
                                  <w:color w:val="585858"/>
                                  <w:sz w:val="16"/>
                                  <w:szCs w:val="16"/>
                                </w:rPr>
                                <w:t>Legislatíva slúži ako rámec, ale neuvádza priamo</w:t>
                              </w:r>
                            </w:p>
                            <w:p w14:paraId="69A869C0" w14:textId="77777777" w:rsidR="00915CF4" w:rsidRPr="00D414D5" w:rsidRDefault="00915CF4" w:rsidP="00D414D5">
                              <w:pPr>
                                <w:ind w:left="54"/>
                                <w:jc w:val="right"/>
                                <w:rPr>
                                  <w:sz w:val="16"/>
                                  <w:szCs w:val="16"/>
                                </w:rPr>
                              </w:pPr>
                              <w:r w:rsidRPr="00D414D5">
                                <w:rPr>
                                  <w:color w:val="585858"/>
                                  <w:sz w:val="16"/>
                                  <w:szCs w:val="16"/>
                                </w:rPr>
                                <w:t>kroky, ktoré musí naša spoločnosť podniknúť v oblasti…</w:t>
                              </w:r>
                            </w:p>
                            <w:p w14:paraId="7CEDD884" w14:textId="77777777" w:rsidR="00915CF4" w:rsidRPr="00D414D5" w:rsidRDefault="00915CF4" w:rsidP="00D414D5">
                              <w:pPr>
                                <w:spacing w:before="2"/>
                                <w:jc w:val="right"/>
                                <w:rPr>
                                  <w:sz w:val="16"/>
                                  <w:szCs w:val="16"/>
                                </w:rPr>
                              </w:pPr>
                            </w:p>
                            <w:p w14:paraId="4B984420" w14:textId="77777777" w:rsidR="00915CF4" w:rsidRPr="00D414D5" w:rsidRDefault="00915CF4" w:rsidP="00D414D5">
                              <w:pPr>
                                <w:ind w:left="1807" w:right="68" w:hanging="1729"/>
                                <w:jc w:val="right"/>
                                <w:rPr>
                                  <w:sz w:val="16"/>
                                  <w:szCs w:val="16"/>
                                </w:rPr>
                              </w:pPr>
                              <w:r w:rsidRPr="00D414D5">
                                <w:rPr>
                                  <w:color w:val="585858"/>
                                  <w:sz w:val="16"/>
                                  <w:szCs w:val="16"/>
                                </w:rPr>
                                <w:t>Poskytuje veľmi dobré usmernenia pre kroky na úrovni nášho podniku</w:t>
                              </w:r>
                            </w:p>
                          </w:txbxContent>
                        </wps:txbx>
                        <wps:bodyPr rot="0" vert="horz" wrap="square" lIns="0" tIns="0" rIns="0" bIns="0" anchor="t" anchorCtr="0" upright="1">
                          <a:noAutofit/>
                        </wps:bodyPr>
                      </wps:wsp>
                      <wps:wsp>
                        <wps:cNvPr id="147" name="Text Box 143"/>
                        <wps:cNvSpPr txBox="1">
                          <a:spLocks noChangeArrowheads="1"/>
                        </wps:cNvSpPr>
                        <wps:spPr bwMode="auto">
                          <a:xfrm>
                            <a:off x="5751" y="508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28607D"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148" name="Text Box 142"/>
                        <wps:cNvSpPr txBox="1">
                          <a:spLocks noChangeArrowheads="1"/>
                        </wps:cNvSpPr>
                        <wps:spPr bwMode="auto">
                          <a:xfrm>
                            <a:off x="6542" y="508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D5DE9" w14:textId="77777777" w:rsidR="00915CF4" w:rsidRDefault="00915CF4">
                              <w:pPr>
                                <w:spacing w:line="180" w:lineRule="exact"/>
                                <w:rPr>
                                  <w:sz w:val="18"/>
                                </w:rPr>
                              </w:pPr>
                              <w:r>
                                <w:rPr>
                                  <w:color w:val="585858"/>
                                  <w:sz w:val="18"/>
                                </w:rPr>
                                <w:t>1</w:t>
                              </w:r>
                            </w:p>
                          </w:txbxContent>
                        </wps:txbx>
                        <wps:bodyPr rot="0" vert="horz" wrap="square" lIns="0" tIns="0" rIns="0" bIns="0" anchor="t" anchorCtr="0" upright="1">
                          <a:noAutofit/>
                        </wps:bodyPr>
                      </wps:wsp>
                      <wps:wsp>
                        <wps:cNvPr id="149" name="Text Box 141"/>
                        <wps:cNvSpPr txBox="1">
                          <a:spLocks noChangeArrowheads="1"/>
                        </wps:cNvSpPr>
                        <wps:spPr bwMode="auto">
                          <a:xfrm>
                            <a:off x="7331" y="508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59456" w14:textId="77777777" w:rsidR="00915CF4" w:rsidRDefault="00915CF4">
                              <w:pPr>
                                <w:spacing w:line="180" w:lineRule="exact"/>
                                <w:rPr>
                                  <w:sz w:val="18"/>
                                </w:rPr>
                              </w:pPr>
                              <w:r>
                                <w:rPr>
                                  <w:color w:val="585858"/>
                                  <w:sz w:val="18"/>
                                </w:rPr>
                                <w:t>2</w:t>
                              </w:r>
                            </w:p>
                          </w:txbxContent>
                        </wps:txbx>
                        <wps:bodyPr rot="0" vert="horz" wrap="square" lIns="0" tIns="0" rIns="0" bIns="0" anchor="t" anchorCtr="0" upright="1">
                          <a:noAutofit/>
                        </wps:bodyPr>
                      </wps:wsp>
                      <wps:wsp>
                        <wps:cNvPr id="150" name="Text Box 140"/>
                        <wps:cNvSpPr txBox="1">
                          <a:spLocks noChangeArrowheads="1"/>
                        </wps:cNvSpPr>
                        <wps:spPr bwMode="auto">
                          <a:xfrm>
                            <a:off x="8121" y="508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1070F1" w14:textId="77777777" w:rsidR="00915CF4" w:rsidRDefault="00915CF4">
                              <w:pPr>
                                <w:spacing w:line="180" w:lineRule="exact"/>
                                <w:rPr>
                                  <w:sz w:val="18"/>
                                </w:rPr>
                              </w:pPr>
                              <w:r>
                                <w:rPr>
                                  <w:color w:val="585858"/>
                                  <w:sz w:val="18"/>
                                </w:rPr>
                                <w:t>3</w:t>
                              </w:r>
                            </w:p>
                          </w:txbxContent>
                        </wps:txbx>
                        <wps:bodyPr rot="0" vert="horz" wrap="square" lIns="0" tIns="0" rIns="0" bIns="0" anchor="t" anchorCtr="0" upright="1">
                          <a:noAutofit/>
                        </wps:bodyPr>
                      </wps:wsp>
                      <wps:wsp>
                        <wps:cNvPr id="151" name="Text Box 139"/>
                        <wps:cNvSpPr txBox="1">
                          <a:spLocks noChangeArrowheads="1"/>
                        </wps:cNvSpPr>
                        <wps:spPr bwMode="auto">
                          <a:xfrm>
                            <a:off x="8911" y="508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36A76" w14:textId="77777777" w:rsidR="00915CF4" w:rsidRDefault="00915CF4">
                              <w:pPr>
                                <w:spacing w:line="180" w:lineRule="exact"/>
                                <w:rPr>
                                  <w:sz w:val="18"/>
                                </w:rPr>
                              </w:pPr>
                              <w:r>
                                <w:rPr>
                                  <w:color w:val="585858"/>
                                  <w:sz w:val="18"/>
                                </w:rPr>
                                <w:t>4</w:t>
                              </w:r>
                            </w:p>
                          </w:txbxContent>
                        </wps:txbx>
                        <wps:bodyPr rot="0" vert="horz" wrap="square" lIns="0" tIns="0" rIns="0" bIns="0" anchor="t" anchorCtr="0" upright="1">
                          <a:noAutofit/>
                        </wps:bodyPr>
                      </wps:wsp>
                      <wps:wsp>
                        <wps:cNvPr id="152" name="Text Box 138"/>
                        <wps:cNvSpPr txBox="1">
                          <a:spLocks noChangeArrowheads="1"/>
                        </wps:cNvSpPr>
                        <wps:spPr bwMode="auto">
                          <a:xfrm>
                            <a:off x="9700" y="508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52E" w14:textId="77777777" w:rsidR="00915CF4" w:rsidRDefault="00915CF4">
                              <w:pPr>
                                <w:spacing w:line="180" w:lineRule="exact"/>
                                <w:rPr>
                                  <w:sz w:val="18"/>
                                </w:rPr>
                              </w:pPr>
                              <w:r>
                                <w:rPr>
                                  <w:color w:val="585858"/>
                                  <w:sz w:val="18"/>
                                </w:rPr>
                                <w:t>5</w:t>
                              </w:r>
                            </w:p>
                          </w:txbxContent>
                        </wps:txbx>
                        <wps:bodyPr rot="0" vert="horz" wrap="square" lIns="0" tIns="0" rIns="0" bIns="0" anchor="t" anchorCtr="0" upright="1">
                          <a:noAutofit/>
                        </wps:bodyPr>
                      </wps:wsp>
                      <wps:wsp>
                        <wps:cNvPr id="153" name="Text Box 137"/>
                        <wps:cNvSpPr txBox="1">
                          <a:spLocks noChangeArrowheads="1"/>
                        </wps:cNvSpPr>
                        <wps:spPr bwMode="auto">
                          <a:xfrm>
                            <a:off x="10490" y="5087"/>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6F416" w14:textId="3929A1AB" w:rsidR="00915CF4" w:rsidRDefault="00915CF4">
                              <w:pPr>
                                <w:spacing w:line="180" w:lineRule="exact"/>
                                <w:rPr>
                                  <w:sz w:val="18"/>
                                </w:rPr>
                              </w:pPr>
                              <w:r>
                                <w:rPr>
                                  <w:color w:val="585858"/>
                                  <w:sz w:val="18"/>
                                </w:rPr>
                                <w:t>6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74018A" id="Group 136" o:spid="_x0000_s1314" style="position:absolute;margin-left:68.05pt;margin-top:9pt;width:468.75pt;height:225.95pt;z-index:-17984512;mso-position-horizontal-relative:page;mso-position-vertical-relative:text" coordorigin="1433,888" coordsize="9375,4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">
                <v:line id="Line 149" o:spid="_x0000_s1315" style="position:absolute;visibility:visible;mso-wrap-style:square" from="10534,1115" to="10534,4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" strokecolor="#d9d9d9"/>
                <v:rect id="Rectangle 148" o:spid="_x0000_s1316" style="position:absolute;left:1440;top:895;width:9360;height:4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" filled="f" strokecolor="#d9d9d9"/>
                <v:shape id="Text Box 147" o:spid="_x0000_s1317" type="#_x0000_t202" style="position:absolute;left:3817;top:1350;width:183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14:paraId="7B905A7E" w14:textId="77777777" w:rsidR="00915CF4" w:rsidRPr="00E57F18" w:rsidRDefault="00915CF4" w:rsidP="00E57F18">
                        <w:pPr>
                          <w:spacing w:line="180" w:lineRule="exact"/>
                          <w:rPr>
                            <w:sz w:val="14"/>
                            <w:szCs w:val="14"/>
                          </w:rPr>
                        </w:pPr>
                        <w:r w:rsidRPr="00E57F18">
                          <w:rPr>
                            <w:color w:val="585858"/>
                            <w:sz w:val="14"/>
                            <w:szCs w:val="14"/>
                          </w:rPr>
                          <w:t>Legislatíva je príliš všeobecná</w:t>
                        </w:r>
                      </w:p>
                    </w:txbxContent>
                  </v:textbox>
                </v:shape>
                <v:shape id="Text Box 146" o:spid="_x0000_s1318" type="#_x0000_t202" style="position:absolute;left:9866;top:1360;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inset="0,0,0,0">
                    <w:txbxContent>
                      <w:p w14:paraId="6B9CEAAB" w14:textId="77777777" w:rsidR="00915CF4" w:rsidRDefault="00915CF4">
                        <w:pPr>
                          <w:spacing w:line="180" w:lineRule="exact"/>
                          <w:rPr>
                            <w:sz w:val="18"/>
                          </w:rPr>
                        </w:pPr>
                        <w:r>
                          <w:rPr>
                            <w:color w:val="404040"/>
                            <w:sz w:val="18"/>
                          </w:rPr>
                          <w:t>5</w:t>
                        </w:r>
                      </w:p>
                    </w:txbxContent>
                  </v:textbox>
                </v:shape>
                <v:shape id="Text Box 145" o:spid="_x0000_s1319" type="#_x0000_t202" style="position:absolute;left:2092;top:1877;width:355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1FB7A8D6" w14:textId="77777777" w:rsidR="00915CF4" w:rsidRPr="00D414D5" w:rsidRDefault="00915CF4" w:rsidP="00D414D5">
                        <w:pPr>
                          <w:spacing w:line="183" w:lineRule="exact"/>
                          <w:ind w:left="44"/>
                          <w:jc w:val="right"/>
                          <w:rPr>
                            <w:sz w:val="16"/>
                            <w:szCs w:val="16"/>
                          </w:rPr>
                        </w:pPr>
                        <w:r w:rsidRPr="00D414D5">
                          <w:rPr>
                            <w:color w:val="585858"/>
                            <w:sz w:val="16"/>
                            <w:szCs w:val="16"/>
                          </w:rPr>
                          <w:t>Legislatíva vytvára ďalšiu záťaž na manažment</w:t>
                        </w:r>
                      </w:p>
                      <w:p w14:paraId="63D4C9EB" w14:textId="77777777" w:rsidR="00915CF4" w:rsidRPr="00D414D5" w:rsidRDefault="00915CF4" w:rsidP="00D414D5">
                        <w:pPr>
                          <w:jc w:val="right"/>
                          <w:rPr>
                            <w:sz w:val="16"/>
                            <w:szCs w:val="16"/>
                          </w:rPr>
                        </w:pPr>
                        <w:r w:rsidRPr="00D414D5">
                          <w:rPr>
                            <w:color w:val="585858"/>
                            <w:sz w:val="16"/>
                            <w:szCs w:val="16"/>
                          </w:rPr>
                          <w:t>pri plnení právnych ustanovení</w:t>
                        </w:r>
                      </w:p>
                      <w:p w14:paraId="755334B4" w14:textId="77777777" w:rsidR="00915CF4" w:rsidRPr="00D414D5" w:rsidRDefault="00915CF4" w:rsidP="00D414D5">
                        <w:pPr>
                          <w:spacing w:before="2"/>
                          <w:jc w:val="right"/>
                          <w:rPr>
                            <w:sz w:val="16"/>
                            <w:szCs w:val="16"/>
                          </w:rPr>
                        </w:pPr>
                      </w:p>
                      <w:p w14:paraId="1419D2A8" w14:textId="77777777" w:rsidR="00915CF4" w:rsidRPr="00D414D5" w:rsidRDefault="00915CF4" w:rsidP="00D414D5">
                        <w:pPr>
                          <w:spacing w:line="216" w:lineRule="exact"/>
                          <w:ind w:left="955"/>
                          <w:jc w:val="right"/>
                          <w:rPr>
                            <w:sz w:val="16"/>
                            <w:szCs w:val="16"/>
                          </w:rPr>
                        </w:pPr>
                        <w:r w:rsidRPr="00D414D5">
                          <w:rPr>
                            <w:color w:val="585858"/>
                            <w:sz w:val="16"/>
                            <w:szCs w:val="16"/>
                          </w:rPr>
                          <w:t>Legislatíva je nejasná a zmätočná</w:t>
                        </w:r>
                      </w:p>
                    </w:txbxContent>
                  </v:textbox>
                </v:shape>
                <v:shape id="Text Box 144" o:spid="_x0000_s1320" type="#_x0000_t202" style="position:absolute;left:1570;top:3260;width:4147;height:1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1EFF3D0E" w14:textId="77777777" w:rsidR="00915CF4" w:rsidRPr="00D414D5" w:rsidRDefault="00915CF4" w:rsidP="00D414D5">
                        <w:pPr>
                          <w:spacing w:line="184" w:lineRule="exact"/>
                          <w:ind w:left="80"/>
                          <w:jc w:val="right"/>
                          <w:rPr>
                            <w:sz w:val="16"/>
                            <w:szCs w:val="16"/>
                          </w:rPr>
                        </w:pPr>
                        <w:r w:rsidRPr="00D414D5">
                          <w:rPr>
                            <w:color w:val="585858"/>
                            <w:sz w:val="16"/>
                            <w:szCs w:val="16"/>
                          </w:rPr>
                          <w:t>Legislatíva nie je veľmi nápomocná pre politiky našej spoločnosti</w:t>
                        </w:r>
                      </w:p>
                      <w:p w14:paraId="40D5FBDB" w14:textId="77777777" w:rsidR="00915CF4" w:rsidRPr="00D414D5" w:rsidRDefault="00915CF4" w:rsidP="00D414D5">
                        <w:pPr>
                          <w:spacing w:before="2"/>
                          <w:jc w:val="right"/>
                          <w:rPr>
                            <w:sz w:val="16"/>
                            <w:szCs w:val="16"/>
                          </w:rPr>
                        </w:pPr>
                      </w:p>
                      <w:p w14:paraId="6C2BDC1E" w14:textId="77777777" w:rsidR="00915CF4" w:rsidRPr="00D414D5" w:rsidRDefault="00915CF4" w:rsidP="00D414D5">
                        <w:pPr>
                          <w:jc w:val="right"/>
                          <w:rPr>
                            <w:sz w:val="16"/>
                            <w:szCs w:val="16"/>
                          </w:rPr>
                        </w:pPr>
                        <w:r w:rsidRPr="00D414D5">
                          <w:rPr>
                            <w:color w:val="585858"/>
                            <w:sz w:val="16"/>
                            <w:szCs w:val="16"/>
                          </w:rPr>
                          <w:t>Legislatíva slúži ako rámec, ale neuvádza priamo</w:t>
                        </w:r>
                      </w:p>
                      <w:p w14:paraId="69A869C0" w14:textId="77777777" w:rsidR="00915CF4" w:rsidRPr="00D414D5" w:rsidRDefault="00915CF4" w:rsidP="00D414D5">
                        <w:pPr>
                          <w:ind w:left="54"/>
                          <w:jc w:val="right"/>
                          <w:rPr>
                            <w:sz w:val="16"/>
                            <w:szCs w:val="16"/>
                          </w:rPr>
                        </w:pPr>
                        <w:r w:rsidRPr="00D414D5">
                          <w:rPr>
                            <w:color w:val="585858"/>
                            <w:sz w:val="16"/>
                            <w:szCs w:val="16"/>
                          </w:rPr>
                          <w:t>kroky, ktoré musí naša spoločnosť podniknúť v oblasti…</w:t>
                        </w:r>
                      </w:p>
                      <w:p w14:paraId="7CEDD884" w14:textId="77777777" w:rsidR="00915CF4" w:rsidRPr="00D414D5" w:rsidRDefault="00915CF4" w:rsidP="00D414D5">
                        <w:pPr>
                          <w:spacing w:before="2"/>
                          <w:jc w:val="right"/>
                          <w:rPr>
                            <w:sz w:val="16"/>
                            <w:szCs w:val="16"/>
                          </w:rPr>
                        </w:pPr>
                      </w:p>
                      <w:p w14:paraId="4B984420" w14:textId="77777777" w:rsidR="00915CF4" w:rsidRPr="00D414D5" w:rsidRDefault="00915CF4" w:rsidP="00D414D5">
                        <w:pPr>
                          <w:ind w:left="1807" w:right="68" w:hanging="1729"/>
                          <w:jc w:val="right"/>
                          <w:rPr>
                            <w:sz w:val="16"/>
                            <w:szCs w:val="16"/>
                          </w:rPr>
                        </w:pPr>
                        <w:r w:rsidRPr="00D414D5">
                          <w:rPr>
                            <w:color w:val="585858"/>
                            <w:sz w:val="16"/>
                            <w:szCs w:val="16"/>
                          </w:rPr>
                          <w:t>Poskytuje veľmi dobré usmernenia pre kroky na úrovni nášho podniku</w:t>
                        </w:r>
                      </w:p>
                    </w:txbxContent>
                  </v:textbox>
                </v:shape>
                <v:shape id="Text Box 143" o:spid="_x0000_s1321" type="#_x0000_t202" style="position:absolute;left:5751;top:508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1228607D" w14:textId="77777777" w:rsidR="00915CF4" w:rsidRDefault="00915CF4">
                        <w:pPr>
                          <w:spacing w:line="180" w:lineRule="exact"/>
                          <w:rPr>
                            <w:sz w:val="18"/>
                          </w:rPr>
                        </w:pPr>
                        <w:r>
                          <w:rPr>
                            <w:color w:val="585858"/>
                            <w:sz w:val="18"/>
                          </w:rPr>
                          <w:t>0</w:t>
                        </w:r>
                      </w:p>
                    </w:txbxContent>
                  </v:textbox>
                </v:shape>
                <v:shape id="Text Box 142" o:spid="_x0000_s1322" type="#_x0000_t202" style="position:absolute;left:6542;top:508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51BD5DE9" w14:textId="77777777" w:rsidR="00915CF4" w:rsidRDefault="00915CF4">
                        <w:pPr>
                          <w:spacing w:line="180" w:lineRule="exact"/>
                          <w:rPr>
                            <w:sz w:val="18"/>
                          </w:rPr>
                        </w:pPr>
                        <w:r>
                          <w:rPr>
                            <w:color w:val="585858"/>
                            <w:sz w:val="18"/>
                          </w:rPr>
                          <w:t>1</w:t>
                        </w:r>
                      </w:p>
                    </w:txbxContent>
                  </v:textbox>
                </v:shape>
                <v:shape id="Text Box 141" o:spid="_x0000_s1323" type="#_x0000_t202" style="position:absolute;left:7331;top:508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71E59456" w14:textId="77777777" w:rsidR="00915CF4" w:rsidRDefault="00915CF4">
                        <w:pPr>
                          <w:spacing w:line="180" w:lineRule="exact"/>
                          <w:rPr>
                            <w:sz w:val="18"/>
                          </w:rPr>
                        </w:pPr>
                        <w:r>
                          <w:rPr>
                            <w:color w:val="585858"/>
                            <w:sz w:val="18"/>
                          </w:rPr>
                          <w:t>2</w:t>
                        </w:r>
                      </w:p>
                    </w:txbxContent>
                  </v:textbox>
                </v:shape>
                <v:shape id="Text Box 140" o:spid="_x0000_s1324" type="#_x0000_t202" style="position:absolute;left:8121;top:508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201070F1" w14:textId="77777777" w:rsidR="00915CF4" w:rsidRDefault="00915CF4">
                        <w:pPr>
                          <w:spacing w:line="180" w:lineRule="exact"/>
                          <w:rPr>
                            <w:sz w:val="18"/>
                          </w:rPr>
                        </w:pPr>
                        <w:r>
                          <w:rPr>
                            <w:color w:val="585858"/>
                            <w:sz w:val="18"/>
                          </w:rPr>
                          <w:t>3</w:t>
                        </w:r>
                      </w:p>
                    </w:txbxContent>
                  </v:textbox>
                </v:shape>
                <v:shape id="Text Box 139" o:spid="_x0000_s1325" type="#_x0000_t202" style="position:absolute;left:8911;top:508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1EA36A76" w14:textId="77777777" w:rsidR="00915CF4" w:rsidRDefault="00915CF4">
                        <w:pPr>
                          <w:spacing w:line="180" w:lineRule="exact"/>
                          <w:rPr>
                            <w:sz w:val="18"/>
                          </w:rPr>
                        </w:pPr>
                        <w:r>
                          <w:rPr>
                            <w:color w:val="585858"/>
                            <w:sz w:val="18"/>
                          </w:rPr>
                          <w:t>4</w:t>
                        </w:r>
                      </w:p>
                    </w:txbxContent>
                  </v:textbox>
                </v:shape>
                <v:shape id="Text Box 138" o:spid="_x0000_s1326" type="#_x0000_t202" style="position:absolute;left:9700;top:508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4411552E" w14:textId="77777777" w:rsidR="00915CF4" w:rsidRDefault="00915CF4">
                        <w:pPr>
                          <w:spacing w:line="180" w:lineRule="exact"/>
                          <w:rPr>
                            <w:sz w:val="18"/>
                          </w:rPr>
                        </w:pPr>
                        <w:r>
                          <w:rPr>
                            <w:color w:val="585858"/>
                            <w:sz w:val="18"/>
                          </w:rPr>
                          <w:t>5</w:t>
                        </w:r>
                      </w:p>
                    </w:txbxContent>
                  </v:textbox>
                </v:shape>
                <v:shape id="Text Box 137" o:spid="_x0000_s1327" type="#_x0000_t202" style="position:absolute;left:10490;top:5087;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0806F416" w14:textId="3929A1AB" w:rsidR="00915CF4" w:rsidRDefault="00915CF4">
                        <w:pPr>
                          <w:spacing w:line="180" w:lineRule="exact"/>
                          <w:rPr>
                            <w:sz w:val="18"/>
                          </w:rPr>
                        </w:pPr>
                        <w:r>
                          <w:rPr>
                            <w:color w:val="585858"/>
                            <w:sz w:val="18"/>
                          </w:rPr>
                          <w:t>66"</w:t>
                        </w:r>
                      </w:p>
                    </w:txbxContent>
                  </v:textbox>
                </v:shape>
                <w10:wrap anchorx="page"/>
              </v:group>
            </w:pict>
          </mc:Fallback>
        </mc:AlternateContent>
      </w:r>
    </w:p>
    <w:p w14:paraId="2DF85C22" w14:textId="77777777" w:rsidR="005A0F87" w:rsidRDefault="005A0F87">
      <w:pPr>
        <w:pStyle w:val="Zkladntext"/>
        <w:spacing w:before="9"/>
        <w:ind w:left="0"/>
        <w:rPr>
          <w:sz w:val="13"/>
        </w:rPr>
      </w:pPr>
    </w:p>
    <w:tbl>
      <w:tblPr>
        <w:tblStyle w:val="TableNormal"/>
        <w:tblW w:w="0" w:type="auto"/>
        <w:tblInd w:w="4864" w:type="dxa"/>
        <w:tblLayout w:type="fixed"/>
        <w:tblLook w:val="01E0" w:firstRow="1" w:lastRow="1" w:firstColumn="1" w:lastColumn="1" w:noHBand="0" w:noVBand="0"/>
      </w:tblPr>
      <w:tblGrid>
        <w:gridCol w:w="789"/>
        <w:gridCol w:w="790"/>
        <w:gridCol w:w="790"/>
        <w:gridCol w:w="790"/>
        <w:gridCol w:w="790"/>
      </w:tblGrid>
      <w:tr w:rsidR="005A0F87" w14:paraId="13AF2512" w14:textId="77777777">
        <w:trPr>
          <w:trHeight w:val="204"/>
        </w:trPr>
        <w:tc>
          <w:tcPr>
            <w:tcW w:w="789" w:type="dxa"/>
            <w:tcBorders>
              <w:left w:val="single" w:sz="6" w:space="0" w:color="D9D9D9"/>
              <w:right w:val="single" w:sz="6" w:space="0" w:color="D9D9D9"/>
            </w:tcBorders>
          </w:tcPr>
          <w:p w14:paraId="2BF34A69" w14:textId="77777777" w:rsidR="005A0F87" w:rsidRDefault="005A0F87">
            <w:pPr>
              <w:pStyle w:val="TableParagraph"/>
              <w:rPr>
                <w:rFonts w:ascii="Times New Roman"/>
                <w:sz w:val="14"/>
              </w:rPr>
            </w:pPr>
          </w:p>
        </w:tc>
        <w:tc>
          <w:tcPr>
            <w:tcW w:w="790" w:type="dxa"/>
            <w:tcBorders>
              <w:left w:val="single" w:sz="6" w:space="0" w:color="D9D9D9"/>
              <w:right w:val="single" w:sz="6" w:space="0" w:color="D9D9D9"/>
            </w:tcBorders>
          </w:tcPr>
          <w:p w14:paraId="2F7A719E" w14:textId="77777777" w:rsidR="005A0F87" w:rsidRDefault="005A0F87">
            <w:pPr>
              <w:pStyle w:val="TableParagraph"/>
              <w:rPr>
                <w:rFonts w:ascii="Times New Roman"/>
                <w:sz w:val="14"/>
              </w:rPr>
            </w:pPr>
          </w:p>
        </w:tc>
        <w:tc>
          <w:tcPr>
            <w:tcW w:w="790" w:type="dxa"/>
            <w:tcBorders>
              <w:left w:val="single" w:sz="6" w:space="0" w:color="D9D9D9"/>
              <w:right w:val="single" w:sz="6" w:space="0" w:color="D9D9D9"/>
            </w:tcBorders>
          </w:tcPr>
          <w:p w14:paraId="07657B37" w14:textId="77777777" w:rsidR="005A0F87" w:rsidRDefault="005A0F87">
            <w:pPr>
              <w:pStyle w:val="TableParagraph"/>
              <w:rPr>
                <w:rFonts w:ascii="Times New Roman"/>
                <w:sz w:val="14"/>
              </w:rPr>
            </w:pPr>
          </w:p>
        </w:tc>
        <w:tc>
          <w:tcPr>
            <w:tcW w:w="790" w:type="dxa"/>
            <w:tcBorders>
              <w:left w:val="single" w:sz="6" w:space="0" w:color="D9D9D9"/>
              <w:right w:val="single" w:sz="6" w:space="0" w:color="D9D9D9"/>
            </w:tcBorders>
          </w:tcPr>
          <w:p w14:paraId="5B34A507" w14:textId="77777777" w:rsidR="005A0F87" w:rsidRDefault="005A0F87">
            <w:pPr>
              <w:pStyle w:val="TableParagraph"/>
              <w:rPr>
                <w:rFonts w:ascii="Times New Roman"/>
                <w:sz w:val="14"/>
              </w:rPr>
            </w:pPr>
          </w:p>
        </w:tc>
        <w:tc>
          <w:tcPr>
            <w:tcW w:w="790" w:type="dxa"/>
            <w:tcBorders>
              <w:left w:val="single" w:sz="6" w:space="0" w:color="D9D9D9"/>
              <w:right w:val="single" w:sz="6" w:space="0" w:color="D9D9D9"/>
            </w:tcBorders>
          </w:tcPr>
          <w:p w14:paraId="0DABD24A" w14:textId="77777777" w:rsidR="005A0F87" w:rsidRDefault="005A0F87">
            <w:pPr>
              <w:pStyle w:val="TableParagraph"/>
              <w:rPr>
                <w:rFonts w:ascii="Times New Roman"/>
                <w:sz w:val="14"/>
              </w:rPr>
            </w:pPr>
          </w:p>
        </w:tc>
      </w:tr>
      <w:tr w:rsidR="005A0F87" w14:paraId="184DB2BB" w14:textId="77777777">
        <w:trPr>
          <w:trHeight w:val="228"/>
        </w:trPr>
        <w:tc>
          <w:tcPr>
            <w:tcW w:w="3949" w:type="dxa"/>
            <w:gridSpan w:val="5"/>
            <w:tcBorders>
              <w:left w:val="single" w:sz="6" w:space="0" w:color="D9D9D9"/>
              <w:right w:val="single" w:sz="6" w:space="0" w:color="D9D9D9"/>
            </w:tcBorders>
            <w:shd w:val="clear" w:color="auto" w:fill="5B9BD4"/>
          </w:tcPr>
          <w:p w14:paraId="412DE241" w14:textId="77777777" w:rsidR="005A0F87" w:rsidRDefault="005A0F87">
            <w:pPr>
              <w:pStyle w:val="TableParagraph"/>
              <w:rPr>
                <w:rFonts w:ascii="Times New Roman"/>
                <w:sz w:val="16"/>
              </w:rPr>
            </w:pPr>
          </w:p>
        </w:tc>
      </w:tr>
      <w:tr w:rsidR="005A0F87" w14:paraId="748F121F" w14:textId="77777777">
        <w:trPr>
          <w:trHeight w:val="410"/>
        </w:trPr>
        <w:tc>
          <w:tcPr>
            <w:tcW w:w="789" w:type="dxa"/>
            <w:tcBorders>
              <w:left w:val="single" w:sz="6" w:space="0" w:color="D9D9D9"/>
              <w:right w:val="single" w:sz="6" w:space="0" w:color="D9D9D9"/>
            </w:tcBorders>
          </w:tcPr>
          <w:p w14:paraId="77CE5E9C" w14:textId="77777777" w:rsidR="005A0F87" w:rsidRDefault="005A0F87">
            <w:pPr>
              <w:pStyle w:val="TableParagraph"/>
              <w:rPr>
                <w:rFonts w:ascii="Times New Roman"/>
                <w:sz w:val="18"/>
              </w:rPr>
            </w:pPr>
          </w:p>
        </w:tc>
        <w:tc>
          <w:tcPr>
            <w:tcW w:w="790" w:type="dxa"/>
            <w:vMerge w:val="restart"/>
            <w:tcBorders>
              <w:left w:val="single" w:sz="6" w:space="0" w:color="D9D9D9"/>
              <w:right w:val="single" w:sz="6" w:space="0" w:color="D9D9D9"/>
            </w:tcBorders>
          </w:tcPr>
          <w:p w14:paraId="43108D18" w14:textId="77777777" w:rsidR="005A0F87" w:rsidRDefault="005A0F87">
            <w:pPr>
              <w:pStyle w:val="TableParagraph"/>
              <w:rPr>
                <w:sz w:val="18"/>
              </w:rPr>
            </w:pPr>
          </w:p>
          <w:p w14:paraId="6D01A676" w14:textId="77777777" w:rsidR="005A0F87" w:rsidRDefault="005A0F87">
            <w:pPr>
              <w:pStyle w:val="TableParagraph"/>
              <w:spacing w:before="10"/>
              <w:rPr>
                <w:sz w:val="15"/>
              </w:rPr>
            </w:pPr>
          </w:p>
          <w:p w14:paraId="735BE76A" w14:textId="77777777" w:rsidR="005A0F87" w:rsidRDefault="003E4B71">
            <w:pPr>
              <w:pStyle w:val="TableParagraph"/>
              <w:ind w:left="122"/>
              <w:rPr>
                <w:sz w:val="18"/>
              </w:rPr>
            </w:pPr>
            <w:r>
              <w:rPr>
                <w:color w:val="404040"/>
                <w:sz w:val="18"/>
              </w:rPr>
              <w:t>1</w:t>
            </w:r>
          </w:p>
          <w:p w14:paraId="27C9B2BD" w14:textId="77777777" w:rsidR="005A0F87" w:rsidRDefault="005A0F87">
            <w:pPr>
              <w:pStyle w:val="TableParagraph"/>
              <w:rPr>
                <w:sz w:val="18"/>
              </w:rPr>
            </w:pPr>
          </w:p>
          <w:p w14:paraId="7FDABF6B" w14:textId="77777777" w:rsidR="005A0F87" w:rsidRDefault="005A0F87">
            <w:pPr>
              <w:pStyle w:val="TableParagraph"/>
              <w:spacing w:before="2"/>
              <w:rPr>
                <w:sz w:val="16"/>
              </w:rPr>
            </w:pPr>
          </w:p>
          <w:p w14:paraId="05EE6602" w14:textId="77777777" w:rsidR="005A0F87" w:rsidRDefault="003E4B71">
            <w:pPr>
              <w:pStyle w:val="TableParagraph"/>
              <w:ind w:left="122"/>
              <w:rPr>
                <w:sz w:val="18"/>
              </w:rPr>
            </w:pPr>
            <w:r>
              <w:rPr>
                <w:color w:val="404040"/>
                <w:sz w:val="18"/>
              </w:rPr>
              <w:t>1</w:t>
            </w:r>
          </w:p>
          <w:p w14:paraId="25CC1134" w14:textId="77777777" w:rsidR="005A0F87" w:rsidRDefault="005A0F87">
            <w:pPr>
              <w:pStyle w:val="TableParagraph"/>
              <w:rPr>
                <w:sz w:val="18"/>
              </w:rPr>
            </w:pPr>
          </w:p>
          <w:p w14:paraId="20BCAD64" w14:textId="77777777" w:rsidR="005A0F87" w:rsidRDefault="005A0F87">
            <w:pPr>
              <w:pStyle w:val="TableParagraph"/>
              <w:spacing w:before="2"/>
              <w:rPr>
                <w:sz w:val="16"/>
              </w:rPr>
            </w:pPr>
          </w:p>
          <w:p w14:paraId="0154A355" w14:textId="77777777" w:rsidR="005A0F87" w:rsidRDefault="003E4B71">
            <w:pPr>
              <w:pStyle w:val="TableParagraph"/>
              <w:ind w:left="122"/>
              <w:rPr>
                <w:sz w:val="18"/>
              </w:rPr>
            </w:pPr>
            <w:r>
              <w:rPr>
                <w:color w:val="404040"/>
                <w:sz w:val="18"/>
              </w:rPr>
              <w:t>1</w:t>
            </w:r>
          </w:p>
          <w:p w14:paraId="270AAABA" w14:textId="77777777" w:rsidR="005A0F87" w:rsidRDefault="005A0F87">
            <w:pPr>
              <w:pStyle w:val="TableParagraph"/>
              <w:rPr>
                <w:sz w:val="18"/>
              </w:rPr>
            </w:pPr>
          </w:p>
          <w:p w14:paraId="5F4479E9" w14:textId="77777777" w:rsidR="005A0F87" w:rsidRDefault="005A0F87">
            <w:pPr>
              <w:pStyle w:val="TableParagraph"/>
              <w:spacing w:before="2"/>
              <w:rPr>
                <w:sz w:val="16"/>
              </w:rPr>
            </w:pPr>
          </w:p>
          <w:p w14:paraId="6105CAE7" w14:textId="77777777" w:rsidR="005A0F87" w:rsidRDefault="003E4B71">
            <w:pPr>
              <w:pStyle w:val="TableParagraph"/>
              <w:ind w:left="122"/>
              <w:rPr>
                <w:sz w:val="18"/>
              </w:rPr>
            </w:pPr>
            <w:r>
              <w:rPr>
                <w:color w:val="404040"/>
                <w:sz w:val="18"/>
              </w:rPr>
              <w:t>1</w:t>
            </w:r>
          </w:p>
        </w:tc>
        <w:tc>
          <w:tcPr>
            <w:tcW w:w="790" w:type="dxa"/>
            <w:vMerge w:val="restart"/>
            <w:tcBorders>
              <w:left w:val="single" w:sz="6" w:space="0" w:color="D9D9D9"/>
              <w:right w:val="single" w:sz="6" w:space="0" w:color="D9D9D9"/>
            </w:tcBorders>
          </w:tcPr>
          <w:p w14:paraId="3645ED9D" w14:textId="77777777" w:rsidR="005A0F87" w:rsidRDefault="005A0F87">
            <w:pPr>
              <w:pStyle w:val="TableParagraph"/>
              <w:rPr>
                <w:rFonts w:ascii="Times New Roman"/>
                <w:sz w:val="18"/>
              </w:rPr>
            </w:pPr>
          </w:p>
        </w:tc>
        <w:tc>
          <w:tcPr>
            <w:tcW w:w="790" w:type="dxa"/>
            <w:vMerge w:val="restart"/>
            <w:tcBorders>
              <w:left w:val="single" w:sz="6" w:space="0" w:color="D9D9D9"/>
              <w:right w:val="single" w:sz="6" w:space="0" w:color="D9D9D9"/>
            </w:tcBorders>
          </w:tcPr>
          <w:p w14:paraId="33B976E1" w14:textId="77777777" w:rsidR="005A0F87" w:rsidRDefault="005A0F87">
            <w:pPr>
              <w:pStyle w:val="TableParagraph"/>
              <w:rPr>
                <w:rFonts w:ascii="Times New Roman"/>
                <w:sz w:val="18"/>
              </w:rPr>
            </w:pPr>
          </w:p>
        </w:tc>
        <w:tc>
          <w:tcPr>
            <w:tcW w:w="790" w:type="dxa"/>
            <w:vMerge w:val="restart"/>
            <w:tcBorders>
              <w:left w:val="single" w:sz="6" w:space="0" w:color="D9D9D9"/>
              <w:right w:val="single" w:sz="6" w:space="0" w:color="D9D9D9"/>
            </w:tcBorders>
          </w:tcPr>
          <w:p w14:paraId="6D125D38" w14:textId="77777777" w:rsidR="005A0F87" w:rsidRDefault="005A0F87">
            <w:pPr>
              <w:pStyle w:val="TableParagraph"/>
              <w:rPr>
                <w:rFonts w:ascii="Times New Roman"/>
                <w:sz w:val="18"/>
              </w:rPr>
            </w:pPr>
          </w:p>
        </w:tc>
      </w:tr>
      <w:tr w:rsidR="005A0F87" w14:paraId="73E89CCF" w14:textId="77777777">
        <w:trPr>
          <w:trHeight w:val="225"/>
        </w:trPr>
        <w:tc>
          <w:tcPr>
            <w:tcW w:w="789" w:type="dxa"/>
            <w:tcBorders>
              <w:left w:val="single" w:sz="6" w:space="0" w:color="D9D9D9"/>
              <w:right w:val="single" w:sz="6" w:space="0" w:color="D9D9D9"/>
            </w:tcBorders>
            <w:shd w:val="clear" w:color="auto" w:fill="5B9BD4"/>
          </w:tcPr>
          <w:p w14:paraId="2FB714F1" w14:textId="77777777" w:rsidR="005A0F87" w:rsidRDefault="005A0F87">
            <w:pPr>
              <w:pStyle w:val="TableParagraph"/>
              <w:rPr>
                <w:rFonts w:ascii="Times New Roman"/>
                <w:sz w:val="16"/>
              </w:rPr>
            </w:pPr>
          </w:p>
        </w:tc>
        <w:tc>
          <w:tcPr>
            <w:tcW w:w="790" w:type="dxa"/>
            <w:vMerge/>
            <w:tcBorders>
              <w:top w:val="nil"/>
              <w:left w:val="single" w:sz="6" w:space="0" w:color="D9D9D9"/>
              <w:right w:val="single" w:sz="6" w:space="0" w:color="D9D9D9"/>
            </w:tcBorders>
          </w:tcPr>
          <w:p w14:paraId="1DAB27C3"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4A211EE2"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3AAA308"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43D6F6D" w14:textId="77777777" w:rsidR="005A0F87" w:rsidRDefault="005A0F87">
            <w:pPr>
              <w:rPr>
                <w:sz w:val="2"/>
                <w:szCs w:val="2"/>
              </w:rPr>
            </w:pPr>
          </w:p>
        </w:tc>
      </w:tr>
      <w:tr w:rsidR="005A0F87" w14:paraId="7744F5B2" w14:textId="77777777">
        <w:trPr>
          <w:trHeight w:val="410"/>
        </w:trPr>
        <w:tc>
          <w:tcPr>
            <w:tcW w:w="789" w:type="dxa"/>
            <w:tcBorders>
              <w:left w:val="single" w:sz="6" w:space="0" w:color="D9D9D9"/>
              <w:right w:val="single" w:sz="6" w:space="0" w:color="D9D9D9"/>
            </w:tcBorders>
          </w:tcPr>
          <w:p w14:paraId="3DD4A6E9" w14:textId="77777777" w:rsidR="005A0F87" w:rsidRDefault="005A0F87">
            <w:pPr>
              <w:pStyle w:val="TableParagraph"/>
              <w:rPr>
                <w:rFonts w:ascii="Times New Roman"/>
                <w:sz w:val="18"/>
              </w:rPr>
            </w:pPr>
          </w:p>
        </w:tc>
        <w:tc>
          <w:tcPr>
            <w:tcW w:w="790" w:type="dxa"/>
            <w:vMerge/>
            <w:tcBorders>
              <w:top w:val="nil"/>
              <w:left w:val="single" w:sz="6" w:space="0" w:color="D9D9D9"/>
              <w:right w:val="single" w:sz="6" w:space="0" w:color="D9D9D9"/>
            </w:tcBorders>
          </w:tcPr>
          <w:p w14:paraId="22142046"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926D8EB"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625CB81D"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1A101D69" w14:textId="77777777" w:rsidR="005A0F87" w:rsidRDefault="005A0F87">
            <w:pPr>
              <w:rPr>
                <w:sz w:val="2"/>
                <w:szCs w:val="2"/>
              </w:rPr>
            </w:pPr>
          </w:p>
        </w:tc>
      </w:tr>
      <w:tr w:rsidR="005A0F87" w14:paraId="00A5F111" w14:textId="77777777">
        <w:trPr>
          <w:trHeight w:val="225"/>
        </w:trPr>
        <w:tc>
          <w:tcPr>
            <w:tcW w:w="789" w:type="dxa"/>
            <w:tcBorders>
              <w:left w:val="single" w:sz="6" w:space="0" w:color="D9D9D9"/>
              <w:right w:val="single" w:sz="6" w:space="0" w:color="D9D9D9"/>
            </w:tcBorders>
            <w:shd w:val="clear" w:color="auto" w:fill="5B9BD4"/>
          </w:tcPr>
          <w:p w14:paraId="2B92A27B" w14:textId="77777777" w:rsidR="005A0F87" w:rsidRDefault="005A0F87">
            <w:pPr>
              <w:pStyle w:val="TableParagraph"/>
              <w:rPr>
                <w:rFonts w:ascii="Times New Roman"/>
                <w:sz w:val="16"/>
              </w:rPr>
            </w:pPr>
          </w:p>
        </w:tc>
        <w:tc>
          <w:tcPr>
            <w:tcW w:w="790" w:type="dxa"/>
            <w:vMerge/>
            <w:tcBorders>
              <w:top w:val="nil"/>
              <w:left w:val="single" w:sz="6" w:space="0" w:color="D9D9D9"/>
              <w:right w:val="single" w:sz="6" w:space="0" w:color="D9D9D9"/>
            </w:tcBorders>
          </w:tcPr>
          <w:p w14:paraId="3370030E"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6B31F6AB"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6D0DC01"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45950321" w14:textId="77777777" w:rsidR="005A0F87" w:rsidRDefault="005A0F87">
            <w:pPr>
              <w:rPr>
                <w:sz w:val="2"/>
                <w:szCs w:val="2"/>
              </w:rPr>
            </w:pPr>
          </w:p>
        </w:tc>
      </w:tr>
      <w:tr w:rsidR="005A0F87" w14:paraId="25119BCD" w14:textId="77777777">
        <w:trPr>
          <w:trHeight w:val="410"/>
        </w:trPr>
        <w:tc>
          <w:tcPr>
            <w:tcW w:w="789" w:type="dxa"/>
            <w:tcBorders>
              <w:left w:val="single" w:sz="6" w:space="0" w:color="D9D9D9"/>
              <w:right w:val="single" w:sz="6" w:space="0" w:color="D9D9D9"/>
            </w:tcBorders>
          </w:tcPr>
          <w:p w14:paraId="791DD81D" w14:textId="77777777" w:rsidR="005A0F87" w:rsidRDefault="005A0F87">
            <w:pPr>
              <w:pStyle w:val="TableParagraph"/>
              <w:rPr>
                <w:rFonts w:ascii="Times New Roman"/>
                <w:sz w:val="18"/>
              </w:rPr>
            </w:pPr>
          </w:p>
        </w:tc>
        <w:tc>
          <w:tcPr>
            <w:tcW w:w="790" w:type="dxa"/>
            <w:vMerge/>
            <w:tcBorders>
              <w:top w:val="nil"/>
              <w:left w:val="single" w:sz="6" w:space="0" w:color="D9D9D9"/>
              <w:right w:val="single" w:sz="6" w:space="0" w:color="D9D9D9"/>
            </w:tcBorders>
          </w:tcPr>
          <w:p w14:paraId="08F8C08F"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49FFDBE1"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7A32DD6"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4A22688C" w14:textId="77777777" w:rsidR="005A0F87" w:rsidRDefault="005A0F87">
            <w:pPr>
              <w:rPr>
                <w:sz w:val="2"/>
                <w:szCs w:val="2"/>
              </w:rPr>
            </w:pPr>
          </w:p>
        </w:tc>
      </w:tr>
      <w:tr w:rsidR="005A0F87" w14:paraId="61E2C3DF" w14:textId="77777777">
        <w:trPr>
          <w:trHeight w:val="225"/>
        </w:trPr>
        <w:tc>
          <w:tcPr>
            <w:tcW w:w="789" w:type="dxa"/>
            <w:tcBorders>
              <w:left w:val="single" w:sz="6" w:space="0" w:color="D9D9D9"/>
              <w:right w:val="single" w:sz="6" w:space="0" w:color="D9D9D9"/>
            </w:tcBorders>
            <w:shd w:val="clear" w:color="auto" w:fill="5B9BD4"/>
          </w:tcPr>
          <w:p w14:paraId="2F92D241" w14:textId="77777777" w:rsidR="005A0F87" w:rsidRDefault="005A0F87">
            <w:pPr>
              <w:pStyle w:val="TableParagraph"/>
              <w:rPr>
                <w:rFonts w:ascii="Times New Roman"/>
                <w:sz w:val="16"/>
              </w:rPr>
            </w:pPr>
          </w:p>
        </w:tc>
        <w:tc>
          <w:tcPr>
            <w:tcW w:w="790" w:type="dxa"/>
            <w:vMerge/>
            <w:tcBorders>
              <w:top w:val="nil"/>
              <w:left w:val="single" w:sz="6" w:space="0" w:color="D9D9D9"/>
              <w:right w:val="single" w:sz="6" w:space="0" w:color="D9D9D9"/>
            </w:tcBorders>
          </w:tcPr>
          <w:p w14:paraId="2E98C5BB"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35E660AA"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62172968"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2D9C57D8" w14:textId="77777777" w:rsidR="005A0F87" w:rsidRDefault="005A0F87">
            <w:pPr>
              <w:rPr>
                <w:sz w:val="2"/>
                <w:szCs w:val="2"/>
              </w:rPr>
            </w:pPr>
          </w:p>
        </w:tc>
      </w:tr>
      <w:tr w:rsidR="005A0F87" w14:paraId="38023B25" w14:textId="77777777">
        <w:trPr>
          <w:trHeight w:val="412"/>
        </w:trPr>
        <w:tc>
          <w:tcPr>
            <w:tcW w:w="789" w:type="dxa"/>
            <w:tcBorders>
              <w:left w:val="single" w:sz="6" w:space="0" w:color="D9D9D9"/>
              <w:right w:val="single" w:sz="6" w:space="0" w:color="D9D9D9"/>
            </w:tcBorders>
          </w:tcPr>
          <w:p w14:paraId="53812A03" w14:textId="77777777" w:rsidR="005A0F87" w:rsidRDefault="005A0F87">
            <w:pPr>
              <w:pStyle w:val="TableParagraph"/>
              <w:rPr>
                <w:rFonts w:ascii="Times New Roman"/>
                <w:sz w:val="18"/>
              </w:rPr>
            </w:pPr>
          </w:p>
        </w:tc>
        <w:tc>
          <w:tcPr>
            <w:tcW w:w="790" w:type="dxa"/>
            <w:vMerge/>
            <w:tcBorders>
              <w:top w:val="nil"/>
              <w:left w:val="single" w:sz="6" w:space="0" w:color="D9D9D9"/>
              <w:right w:val="single" w:sz="6" w:space="0" w:color="D9D9D9"/>
            </w:tcBorders>
          </w:tcPr>
          <w:p w14:paraId="1D35936D"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2B658A60"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17A4D2E"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BEFC269" w14:textId="77777777" w:rsidR="005A0F87" w:rsidRDefault="005A0F87">
            <w:pPr>
              <w:rPr>
                <w:sz w:val="2"/>
                <w:szCs w:val="2"/>
              </w:rPr>
            </w:pPr>
          </w:p>
        </w:tc>
      </w:tr>
      <w:tr w:rsidR="005A0F87" w14:paraId="2605F3BB" w14:textId="77777777">
        <w:trPr>
          <w:trHeight w:val="225"/>
        </w:trPr>
        <w:tc>
          <w:tcPr>
            <w:tcW w:w="789" w:type="dxa"/>
            <w:tcBorders>
              <w:left w:val="single" w:sz="6" w:space="0" w:color="D9D9D9"/>
              <w:right w:val="single" w:sz="6" w:space="0" w:color="D9D9D9"/>
            </w:tcBorders>
            <w:shd w:val="clear" w:color="auto" w:fill="5B9BD4"/>
          </w:tcPr>
          <w:p w14:paraId="48A3BDCD" w14:textId="77777777" w:rsidR="005A0F87" w:rsidRDefault="005A0F87">
            <w:pPr>
              <w:pStyle w:val="TableParagraph"/>
              <w:rPr>
                <w:rFonts w:ascii="Times New Roman"/>
                <w:sz w:val="16"/>
              </w:rPr>
            </w:pPr>
          </w:p>
        </w:tc>
        <w:tc>
          <w:tcPr>
            <w:tcW w:w="790" w:type="dxa"/>
            <w:vMerge/>
            <w:tcBorders>
              <w:top w:val="nil"/>
              <w:left w:val="single" w:sz="6" w:space="0" w:color="D9D9D9"/>
              <w:right w:val="single" w:sz="6" w:space="0" w:color="D9D9D9"/>
            </w:tcBorders>
          </w:tcPr>
          <w:p w14:paraId="4CB546A0"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61634A34"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3922A42D"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010132C9" w14:textId="77777777" w:rsidR="005A0F87" w:rsidRDefault="005A0F87">
            <w:pPr>
              <w:rPr>
                <w:sz w:val="2"/>
                <w:szCs w:val="2"/>
              </w:rPr>
            </w:pPr>
          </w:p>
        </w:tc>
      </w:tr>
      <w:tr w:rsidR="005A0F87" w14:paraId="1449C835" w14:textId="77777777">
        <w:trPr>
          <w:trHeight w:val="841"/>
        </w:trPr>
        <w:tc>
          <w:tcPr>
            <w:tcW w:w="789" w:type="dxa"/>
            <w:tcBorders>
              <w:left w:val="single" w:sz="6" w:space="0" w:color="D9D9D9"/>
              <w:right w:val="single" w:sz="6" w:space="0" w:color="D9D9D9"/>
            </w:tcBorders>
          </w:tcPr>
          <w:p w14:paraId="4D6414F1" w14:textId="77777777" w:rsidR="005A0F87" w:rsidRDefault="005A0F87">
            <w:pPr>
              <w:pStyle w:val="TableParagraph"/>
              <w:rPr>
                <w:sz w:val="18"/>
              </w:rPr>
            </w:pPr>
          </w:p>
          <w:p w14:paraId="138435E3" w14:textId="77777777" w:rsidR="005A0F87" w:rsidRDefault="005A0F87">
            <w:pPr>
              <w:pStyle w:val="TableParagraph"/>
              <w:spacing w:before="10"/>
              <w:rPr>
                <w:sz w:val="15"/>
              </w:rPr>
            </w:pPr>
          </w:p>
          <w:p w14:paraId="5213F678" w14:textId="77777777" w:rsidR="005A0F87" w:rsidRDefault="003E4B71">
            <w:pPr>
              <w:pStyle w:val="TableParagraph"/>
              <w:spacing w:before="1"/>
              <w:ind w:left="120"/>
              <w:rPr>
                <w:sz w:val="18"/>
              </w:rPr>
            </w:pPr>
            <w:r>
              <w:rPr>
                <w:color w:val="404040"/>
                <w:sz w:val="18"/>
              </w:rPr>
              <w:t>0</w:t>
            </w:r>
          </w:p>
        </w:tc>
        <w:tc>
          <w:tcPr>
            <w:tcW w:w="790" w:type="dxa"/>
            <w:vMerge/>
            <w:tcBorders>
              <w:top w:val="nil"/>
              <w:left w:val="single" w:sz="6" w:space="0" w:color="D9D9D9"/>
              <w:right w:val="single" w:sz="6" w:space="0" w:color="D9D9D9"/>
            </w:tcBorders>
          </w:tcPr>
          <w:p w14:paraId="62E32B7D"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400848B4"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18DA099E" w14:textId="77777777" w:rsidR="005A0F87" w:rsidRDefault="005A0F87">
            <w:pPr>
              <w:rPr>
                <w:sz w:val="2"/>
                <w:szCs w:val="2"/>
              </w:rPr>
            </w:pPr>
          </w:p>
        </w:tc>
        <w:tc>
          <w:tcPr>
            <w:tcW w:w="790" w:type="dxa"/>
            <w:vMerge/>
            <w:tcBorders>
              <w:top w:val="nil"/>
              <w:left w:val="single" w:sz="6" w:space="0" w:color="D9D9D9"/>
              <w:right w:val="single" w:sz="6" w:space="0" w:color="D9D9D9"/>
            </w:tcBorders>
          </w:tcPr>
          <w:p w14:paraId="7FAFBF45" w14:textId="77777777" w:rsidR="005A0F87" w:rsidRDefault="005A0F87">
            <w:pPr>
              <w:rPr>
                <w:sz w:val="2"/>
                <w:szCs w:val="2"/>
              </w:rPr>
            </w:pPr>
          </w:p>
        </w:tc>
      </w:tr>
    </w:tbl>
    <w:p w14:paraId="6D9262C2" w14:textId="77777777" w:rsidR="005A0F87" w:rsidRDefault="005A0F87">
      <w:pPr>
        <w:pStyle w:val="Zkladntext"/>
        <w:ind w:left="0"/>
      </w:pPr>
    </w:p>
    <w:p w14:paraId="23E38D96" w14:textId="77777777" w:rsidR="005A0F87" w:rsidRDefault="005A0F87">
      <w:pPr>
        <w:pStyle w:val="Zkladntext"/>
        <w:spacing w:before="1"/>
        <w:ind w:left="0"/>
        <w:rPr>
          <w:sz w:val="17"/>
        </w:rPr>
      </w:pPr>
    </w:p>
    <w:p w14:paraId="6BBB768D" w14:textId="77777777" w:rsidR="005A0F87" w:rsidRDefault="003E4B71">
      <w:pPr>
        <w:ind w:left="500"/>
        <w:jc w:val="both"/>
        <w:rPr>
          <w:i/>
          <w:sz w:val="18"/>
        </w:rPr>
      </w:pPr>
      <w:r>
        <w:rPr>
          <w:i/>
          <w:sz w:val="18"/>
        </w:rPr>
        <w:t xml:space="preserve">Zdroj: </w:t>
      </w:r>
      <w:r>
        <w:rPr>
          <w:i/>
          <w:color w:val="212121"/>
          <w:sz w:val="18"/>
        </w:rPr>
        <w:t>Prieskum manažérov REWIR, vlastné výpočty; počet respondentov: 8 (viac možných odpovedí).</w:t>
      </w:r>
    </w:p>
    <w:p w14:paraId="11BFEEDE" w14:textId="77777777" w:rsidR="005A0F87" w:rsidRDefault="005A0F87">
      <w:pPr>
        <w:jc w:val="both"/>
        <w:rPr>
          <w:sz w:val="18"/>
        </w:rPr>
        <w:sectPr w:rsidR="005A0F87">
          <w:pgSz w:w="12240" w:h="15840"/>
          <w:pgMar w:top="1400" w:right="960" w:bottom="1180" w:left="940" w:header="0" w:footer="988" w:gutter="0"/>
          <w:cols w:space="708"/>
        </w:sectPr>
      </w:pPr>
    </w:p>
    <w:p w14:paraId="0B3B8701" w14:textId="77777777" w:rsidR="005A0F87" w:rsidRDefault="003E4B71">
      <w:pPr>
        <w:pStyle w:val="Zkladntext"/>
        <w:spacing w:before="39"/>
        <w:ind w:right="471"/>
        <w:jc w:val="both"/>
      </w:pPr>
      <w:r>
        <w:lastRenderedPageBreak/>
        <w:t>V rámci malého množstva odpovedí sociálnych partnerov boli dve organizácie spokojné s aktuálnym rozsahom zapojenia a neočakávali zmeny. Ďalšie dve organizácie sa usilovali o aktívnejšiu účasť pri implementácii politík NDP. Jedna organizácia uviedla, že implementácia politík NDP nepatrí medzi ich priority a snažili sa obmedziť svoje zapojenie v tejto oblasti. Existuje jednoznačne priestor na zlepšenie spolupráce medzi sociálnymi partnermi – odbormi aj zamestnávateľmi – na úrovni podnikov, aby ich výkon a zapojenie sa do procesov NDP spĺňali očakávania pracovníkov.</w:t>
      </w:r>
      <w:r>
        <w:rPr>
          <w:vertAlign w:val="superscript"/>
        </w:rPr>
        <w:t>8</w:t>
      </w:r>
    </w:p>
    <w:p w14:paraId="05B6E85D" w14:textId="77777777" w:rsidR="005A0F87" w:rsidRDefault="005A0F87">
      <w:pPr>
        <w:pStyle w:val="Zkladntext"/>
        <w:ind w:left="0"/>
        <w:rPr>
          <w:sz w:val="20"/>
        </w:rPr>
      </w:pPr>
    </w:p>
    <w:p w14:paraId="54FCF7B3" w14:textId="77777777" w:rsidR="005A0F87" w:rsidRDefault="005A0F87">
      <w:pPr>
        <w:pStyle w:val="Zkladntext"/>
        <w:ind w:left="0"/>
        <w:rPr>
          <w:sz w:val="20"/>
        </w:rPr>
      </w:pPr>
    </w:p>
    <w:p w14:paraId="07B7658C" w14:textId="77777777" w:rsidR="005A0F87" w:rsidRDefault="005A0F87">
      <w:pPr>
        <w:pStyle w:val="Zkladntext"/>
        <w:ind w:left="0"/>
        <w:rPr>
          <w:sz w:val="20"/>
        </w:rPr>
      </w:pPr>
    </w:p>
    <w:p w14:paraId="21BF6555" w14:textId="77777777" w:rsidR="005A0F87" w:rsidRDefault="005A0F87">
      <w:pPr>
        <w:pStyle w:val="Zkladntext"/>
        <w:ind w:left="0"/>
        <w:rPr>
          <w:sz w:val="20"/>
        </w:rPr>
      </w:pPr>
    </w:p>
    <w:p w14:paraId="469F2D91" w14:textId="77777777" w:rsidR="005A0F87" w:rsidRDefault="005A0F87">
      <w:pPr>
        <w:pStyle w:val="Zkladntext"/>
        <w:ind w:left="0"/>
        <w:rPr>
          <w:sz w:val="20"/>
        </w:rPr>
      </w:pPr>
    </w:p>
    <w:p w14:paraId="63A3FCA6" w14:textId="77777777" w:rsidR="005A0F87" w:rsidRDefault="005A0F87">
      <w:pPr>
        <w:pStyle w:val="Zkladntext"/>
        <w:ind w:left="0"/>
        <w:rPr>
          <w:sz w:val="20"/>
        </w:rPr>
      </w:pPr>
    </w:p>
    <w:p w14:paraId="25205881" w14:textId="77777777" w:rsidR="005A0F87" w:rsidRDefault="005A0F87">
      <w:pPr>
        <w:pStyle w:val="Zkladntext"/>
        <w:ind w:left="0"/>
        <w:rPr>
          <w:sz w:val="20"/>
        </w:rPr>
      </w:pPr>
    </w:p>
    <w:p w14:paraId="64F00B6D" w14:textId="77777777" w:rsidR="005A0F87" w:rsidRDefault="005A0F87">
      <w:pPr>
        <w:pStyle w:val="Zkladntext"/>
        <w:ind w:left="0"/>
        <w:rPr>
          <w:sz w:val="20"/>
        </w:rPr>
      </w:pPr>
    </w:p>
    <w:p w14:paraId="67F34823" w14:textId="77777777" w:rsidR="005A0F87" w:rsidRDefault="005A0F87">
      <w:pPr>
        <w:pStyle w:val="Zkladntext"/>
        <w:ind w:left="0"/>
        <w:rPr>
          <w:sz w:val="20"/>
        </w:rPr>
      </w:pPr>
    </w:p>
    <w:p w14:paraId="7B2343FF" w14:textId="77777777" w:rsidR="005A0F87" w:rsidRDefault="005A0F87">
      <w:pPr>
        <w:pStyle w:val="Zkladntext"/>
        <w:ind w:left="0"/>
        <w:rPr>
          <w:sz w:val="20"/>
        </w:rPr>
      </w:pPr>
    </w:p>
    <w:p w14:paraId="12F49350" w14:textId="77777777" w:rsidR="005A0F87" w:rsidRDefault="005A0F87">
      <w:pPr>
        <w:pStyle w:val="Zkladntext"/>
        <w:ind w:left="0"/>
        <w:rPr>
          <w:sz w:val="20"/>
        </w:rPr>
      </w:pPr>
    </w:p>
    <w:p w14:paraId="4BC41956" w14:textId="77777777" w:rsidR="005A0F87" w:rsidRDefault="005A0F87">
      <w:pPr>
        <w:pStyle w:val="Zkladntext"/>
        <w:ind w:left="0"/>
        <w:rPr>
          <w:sz w:val="20"/>
        </w:rPr>
      </w:pPr>
    </w:p>
    <w:p w14:paraId="3D0CD7B4" w14:textId="77777777" w:rsidR="005A0F87" w:rsidRDefault="005A0F87">
      <w:pPr>
        <w:pStyle w:val="Zkladntext"/>
        <w:ind w:left="0"/>
        <w:rPr>
          <w:sz w:val="20"/>
        </w:rPr>
      </w:pPr>
    </w:p>
    <w:p w14:paraId="30BBD79A" w14:textId="77777777" w:rsidR="005A0F87" w:rsidRDefault="005A0F87">
      <w:pPr>
        <w:pStyle w:val="Zkladntext"/>
        <w:ind w:left="0"/>
        <w:rPr>
          <w:sz w:val="20"/>
        </w:rPr>
      </w:pPr>
    </w:p>
    <w:p w14:paraId="314B062A" w14:textId="77777777" w:rsidR="005A0F87" w:rsidRDefault="005A0F87">
      <w:pPr>
        <w:pStyle w:val="Zkladntext"/>
        <w:ind w:left="0"/>
        <w:rPr>
          <w:sz w:val="20"/>
        </w:rPr>
      </w:pPr>
    </w:p>
    <w:p w14:paraId="26383D38" w14:textId="77777777" w:rsidR="005A0F87" w:rsidRDefault="005A0F87">
      <w:pPr>
        <w:pStyle w:val="Zkladntext"/>
        <w:ind w:left="0"/>
        <w:rPr>
          <w:sz w:val="20"/>
        </w:rPr>
      </w:pPr>
    </w:p>
    <w:p w14:paraId="56915D84" w14:textId="77777777" w:rsidR="005A0F87" w:rsidRDefault="005A0F87">
      <w:pPr>
        <w:pStyle w:val="Zkladntext"/>
        <w:ind w:left="0"/>
        <w:rPr>
          <w:sz w:val="20"/>
        </w:rPr>
      </w:pPr>
    </w:p>
    <w:p w14:paraId="21BD786E" w14:textId="77777777" w:rsidR="005A0F87" w:rsidRDefault="005A0F87">
      <w:pPr>
        <w:pStyle w:val="Zkladntext"/>
        <w:ind w:left="0"/>
        <w:rPr>
          <w:sz w:val="20"/>
        </w:rPr>
      </w:pPr>
    </w:p>
    <w:p w14:paraId="7CC1E7E1" w14:textId="77777777" w:rsidR="005A0F87" w:rsidRDefault="005A0F87">
      <w:pPr>
        <w:pStyle w:val="Zkladntext"/>
        <w:ind w:left="0"/>
        <w:rPr>
          <w:sz w:val="20"/>
        </w:rPr>
      </w:pPr>
    </w:p>
    <w:p w14:paraId="35E98D5D" w14:textId="77777777" w:rsidR="005A0F87" w:rsidRDefault="005A0F87">
      <w:pPr>
        <w:pStyle w:val="Zkladntext"/>
        <w:ind w:left="0"/>
        <w:rPr>
          <w:sz w:val="20"/>
        </w:rPr>
      </w:pPr>
    </w:p>
    <w:p w14:paraId="5BE0EE8B" w14:textId="77777777" w:rsidR="005A0F87" w:rsidRDefault="005A0F87">
      <w:pPr>
        <w:pStyle w:val="Zkladntext"/>
        <w:ind w:left="0"/>
        <w:rPr>
          <w:sz w:val="20"/>
        </w:rPr>
      </w:pPr>
    </w:p>
    <w:p w14:paraId="5F2C2874" w14:textId="77777777" w:rsidR="005A0F87" w:rsidRDefault="005A0F87">
      <w:pPr>
        <w:pStyle w:val="Zkladntext"/>
        <w:ind w:left="0"/>
        <w:rPr>
          <w:sz w:val="20"/>
        </w:rPr>
      </w:pPr>
    </w:p>
    <w:p w14:paraId="3C18E1CD" w14:textId="77777777" w:rsidR="005A0F87" w:rsidRDefault="005A0F87">
      <w:pPr>
        <w:pStyle w:val="Zkladntext"/>
        <w:ind w:left="0"/>
        <w:rPr>
          <w:sz w:val="20"/>
        </w:rPr>
      </w:pPr>
    </w:p>
    <w:p w14:paraId="219B5263" w14:textId="77777777" w:rsidR="005A0F87" w:rsidRDefault="005A0F87">
      <w:pPr>
        <w:pStyle w:val="Zkladntext"/>
        <w:ind w:left="0"/>
        <w:rPr>
          <w:sz w:val="20"/>
        </w:rPr>
      </w:pPr>
    </w:p>
    <w:p w14:paraId="5EB45C6E" w14:textId="77777777" w:rsidR="005A0F87" w:rsidRDefault="005A0F87">
      <w:pPr>
        <w:pStyle w:val="Zkladntext"/>
        <w:ind w:left="0"/>
        <w:rPr>
          <w:sz w:val="20"/>
        </w:rPr>
      </w:pPr>
    </w:p>
    <w:p w14:paraId="484AD834" w14:textId="77777777" w:rsidR="005A0F87" w:rsidRDefault="005A0F87">
      <w:pPr>
        <w:pStyle w:val="Zkladntext"/>
        <w:ind w:left="0"/>
        <w:rPr>
          <w:sz w:val="20"/>
        </w:rPr>
      </w:pPr>
    </w:p>
    <w:p w14:paraId="7A552079" w14:textId="77777777" w:rsidR="005A0F87" w:rsidRDefault="005A0F87">
      <w:pPr>
        <w:pStyle w:val="Zkladntext"/>
        <w:ind w:left="0"/>
        <w:rPr>
          <w:sz w:val="20"/>
        </w:rPr>
      </w:pPr>
    </w:p>
    <w:p w14:paraId="2ECBBD24" w14:textId="77777777" w:rsidR="005A0F87" w:rsidRDefault="005A0F87">
      <w:pPr>
        <w:pStyle w:val="Zkladntext"/>
        <w:ind w:left="0"/>
        <w:rPr>
          <w:sz w:val="20"/>
        </w:rPr>
      </w:pPr>
    </w:p>
    <w:p w14:paraId="5923D93B" w14:textId="77777777" w:rsidR="005A0F87" w:rsidRDefault="005A0F87">
      <w:pPr>
        <w:pStyle w:val="Zkladntext"/>
        <w:ind w:left="0"/>
        <w:rPr>
          <w:sz w:val="20"/>
        </w:rPr>
      </w:pPr>
    </w:p>
    <w:p w14:paraId="4F518D64" w14:textId="77777777" w:rsidR="005A0F87" w:rsidRDefault="005A0F87">
      <w:pPr>
        <w:pStyle w:val="Zkladntext"/>
        <w:ind w:left="0"/>
        <w:rPr>
          <w:sz w:val="20"/>
        </w:rPr>
      </w:pPr>
    </w:p>
    <w:p w14:paraId="06AA10D2" w14:textId="77777777" w:rsidR="005A0F87" w:rsidRDefault="005A0F87">
      <w:pPr>
        <w:pStyle w:val="Zkladntext"/>
        <w:ind w:left="0"/>
        <w:rPr>
          <w:sz w:val="20"/>
        </w:rPr>
      </w:pPr>
    </w:p>
    <w:p w14:paraId="4553F373" w14:textId="77777777" w:rsidR="005A0F87" w:rsidRDefault="005A0F87">
      <w:pPr>
        <w:pStyle w:val="Zkladntext"/>
        <w:ind w:left="0"/>
        <w:rPr>
          <w:sz w:val="20"/>
        </w:rPr>
      </w:pPr>
    </w:p>
    <w:p w14:paraId="40AF4E3B" w14:textId="77777777" w:rsidR="005A0F87" w:rsidRDefault="005A0F87">
      <w:pPr>
        <w:pStyle w:val="Zkladntext"/>
        <w:ind w:left="0"/>
        <w:rPr>
          <w:sz w:val="20"/>
        </w:rPr>
      </w:pPr>
    </w:p>
    <w:p w14:paraId="205903E7" w14:textId="77777777" w:rsidR="005A0F87" w:rsidRDefault="005A0F87">
      <w:pPr>
        <w:pStyle w:val="Zkladntext"/>
        <w:ind w:left="0"/>
        <w:rPr>
          <w:sz w:val="20"/>
        </w:rPr>
      </w:pPr>
    </w:p>
    <w:p w14:paraId="11F77FED" w14:textId="77777777" w:rsidR="005A0F87" w:rsidRDefault="005A0F87">
      <w:pPr>
        <w:pStyle w:val="Zkladntext"/>
        <w:ind w:left="0"/>
        <w:rPr>
          <w:sz w:val="20"/>
        </w:rPr>
      </w:pPr>
    </w:p>
    <w:p w14:paraId="5EF353C1" w14:textId="77777777" w:rsidR="005A0F87" w:rsidRDefault="005A0F87">
      <w:pPr>
        <w:pStyle w:val="Zkladntext"/>
        <w:ind w:left="0"/>
        <w:rPr>
          <w:sz w:val="20"/>
        </w:rPr>
      </w:pPr>
    </w:p>
    <w:p w14:paraId="37E0F6D8" w14:textId="77777777" w:rsidR="005A0F87" w:rsidRDefault="005A0F87">
      <w:pPr>
        <w:pStyle w:val="Zkladntext"/>
        <w:ind w:left="0"/>
        <w:rPr>
          <w:sz w:val="20"/>
        </w:rPr>
      </w:pPr>
    </w:p>
    <w:p w14:paraId="4C6A8D3E" w14:textId="77777777" w:rsidR="005A0F87" w:rsidRDefault="005A0F87">
      <w:pPr>
        <w:pStyle w:val="Zkladntext"/>
        <w:ind w:left="0"/>
        <w:rPr>
          <w:sz w:val="20"/>
        </w:rPr>
      </w:pPr>
    </w:p>
    <w:p w14:paraId="2EB95605" w14:textId="77777777" w:rsidR="005A0F87" w:rsidRDefault="005A0F87">
      <w:pPr>
        <w:pStyle w:val="Zkladntext"/>
        <w:ind w:left="0"/>
        <w:rPr>
          <w:sz w:val="20"/>
        </w:rPr>
      </w:pPr>
    </w:p>
    <w:p w14:paraId="1725D722" w14:textId="77777777" w:rsidR="005A0F87" w:rsidRDefault="005A0F87">
      <w:pPr>
        <w:pStyle w:val="Zkladntext"/>
        <w:ind w:left="0"/>
        <w:rPr>
          <w:sz w:val="20"/>
        </w:rPr>
      </w:pPr>
    </w:p>
    <w:p w14:paraId="21BAFA9C" w14:textId="77777777" w:rsidR="005A0F87" w:rsidRDefault="005A0F87">
      <w:pPr>
        <w:pStyle w:val="Zkladntext"/>
        <w:ind w:left="0"/>
        <w:rPr>
          <w:sz w:val="20"/>
        </w:rPr>
      </w:pPr>
    </w:p>
    <w:p w14:paraId="1D2D028C" w14:textId="77777777" w:rsidR="005A0F87" w:rsidRDefault="005A0F87">
      <w:pPr>
        <w:pStyle w:val="Zkladntext"/>
        <w:ind w:left="0"/>
        <w:rPr>
          <w:sz w:val="20"/>
        </w:rPr>
      </w:pPr>
    </w:p>
    <w:p w14:paraId="62C78076" w14:textId="77777777" w:rsidR="005A0F87" w:rsidRDefault="005A0F87">
      <w:pPr>
        <w:pStyle w:val="Zkladntext"/>
        <w:ind w:left="0"/>
        <w:rPr>
          <w:sz w:val="20"/>
        </w:rPr>
      </w:pPr>
    </w:p>
    <w:p w14:paraId="1A981346" w14:textId="77777777" w:rsidR="005A0F87" w:rsidRDefault="005A0F87">
      <w:pPr>
        <w:pStyle w:val="Zkladntext"/>
        <w:ind w:left="0"/>
        <w:rPr>
          <w:sz w:val="20"/>
        </w:rPr>
      </w:pPr>
    </w:p>
    <w:p w14:paraId="57282731" w14:textId="61698B63" w:rsidR="005A0F87" w:rsidRDefault="00972E9A">
      <w:pPr>
        <w:pStyle w:val="Zkladntext"/>
        <w:spacing w:before="3"/>
        <w:ind w:left="0"/>
        <w:rPr>
          <w:sz w:val="14"/>
        </w:rPr>
      </w:pPr>
      <w:r>
        <w:rPr>
          <w:noProof/>
          <w:lang w:val="en-GB" w:eastAsia="en-GB"/>
        </w:rPr>
        <mc:AlternateContent>
          <mc:Choice Requires="wps">
            <w:drawing>
              <wp:anchor distT="0" distB="0" distL="0" distR="0" simplePos="0" relativeHeight="487677952" behindDoc="1" locked="0" layoutInCell="1" allowOverlap="1" wp14:anchorId="426BD2B1" wp14:editId="056DD3F8">
                <wp:simplePos x="0" y="0"/>
                <wp:positionH relativeFrom="page">
                  <wp:posOffset>914400</wp:posOffset>
                </wp:positionH>
                <wp:positionV relativeFrom="paragraph">
                  <wp:posOffset>135255</wp:posOffset>
                </wp:positionV>
                <wp:extent cx="1828800" cy="8890"/>
                <wp:effectExtent l="0" t="0" r="0" b="0"/>
                <wp:wrapTopAndBottom/>
                <wp:docPr id="139"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7909C" id="Rectangle 135" o:spid="_x0000_s1026" style="position:absolute;margin-left:1in;margin-top:10.65pt;width:2in;height:.7pt;z-index:-15638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" fillcolor="black" stroked="f">
                <w10:wrap type="topAndBottom" anchorx="page"/>
              </v:rect>
            </w:pict>
          </mc:Fallback>
        </mc:AlternateContent>
      </w:r>
    </w:p>
    <w:p w14:paraId="3A745692" w14:textId="77777777" w:rsidR="005A0F87" w:rsidRDefault="003E4B71">
      <w:pPr>
        <w:spacing w:before="73"/>
        <w:ind w:left="500"/>
        <w:rPr>
          <w:sz w:val="18"/>
        </w:rPr>
      </w:pPr>
      <w:r w:rsidRPr="00D146BE">
        <w:rPr>
          <w:sz w:val="18"/>
          <w:vertAlign w:val="superscript"/>
        </w:rPr>
        <w:t>8</w:t>
      </w:r>
      <w:r>
        <w:rPr>
          <w:sz w:val="18"/>
        </w:rPr>
        <w:t xml:space="preserve"> Ďalšie podrobnosti nájdete v časti 3.</w:t>
      </w:r>
    </w:p>
    <w:p w14:paraId="1C29FBBA" w14:textId="77777777" w:rsidR="005A0F87" w:rsidRDefault="005A0F87">
      <w:pPr>
        <w:rPr>
          <w:sz w:val="18"/>
        </w:rPr>
        <w:sectPr w:rsidR="005A0F87">
          <w:pgSz w:w="12240" w:h="15840"/>
          <w:pgMar w:top="1400" w:right="960" w:bottom="1180" w:left="940" w:header="0" w:footer="988" w:gutter="0"/>
          <w:cols w:space="708"/>
        </w:sectPr>
      </w:pPr>
    </w:p>
    <w:p w14:paraId="11AADC80" w14:textId="054E661D" w:rsidR="005A0F87" w:rsidRDefault="003E4B71">
      <w:pPr>
        <w:pStyle w:val="Nadpis1"/>
        <w:numPr>
          <w:ilvl w:val="0"/>
          <w:numId w:val="6"/>
        </w:numPr>
        <w:tabs>
          <w:tab w:val="left" w:pos="734"/>
        </w:tabs>
        <w:jc w:val="both"/>
      </w:pPr>
      <w:bookmarkStart w:id="32" w:name="_bookmark33"/>
      <w:bookmarkEnd w:id="32"/>
      <w:r>
        <w:lastRenderedPageBreak/>
        <w:t>Záver</w:t>
      </w:r>
    </w:p>
    <w:p w14:paraId="62D9CA61" w14:textId="0F4A0927" w:rsidR="005A0F87" w:rsidRDefault="003E4B71">
      <w:pPr>
        <w:pStyle w:val="Zkladntext"/>
        <w:spacing w:before="158"/>
        <w:ind w:right="475"/>
        <w:jc w:val="both"/>
      </w:pPr>
      <w:r>
        <w:t>V tejto časti sú zhrnuté hlavné zistenia uvedené v štúdii, ako aj odpovede na otázky formulované v</w:t>
      </w:r>
      <w:r w:rsidR="00D146BE">
        <w:t> </w:t>
      </w:r>
      <w:r>
        <w:t>úvodnej časti a odporúčania pre tvorbu politík.</w:t>
      </w:r>
    </w:p>
    <w:p w14:paraId="5835C7B3" w14:textId="77777777" w:rsidR="005A0F87" w:rsidRDefault="003E4B71">
      <w:pPr>
        <w:pStyle w:val="Zkladntext"/>
        <w:spacing w:before="162"/>
        <w:ind w:right="473"/>
        <w:jc w:val="both"/>
      </w:pPr>
      <w:r>
        <w:t>Po prvé, v oblasti právneho rámca sa slovenské právne predpisy prikláňajú k osobám s chronickými ochoreniami, ktoré majú úradne potvrdené zdravotné postihnutie alebo majú nárok na invalidný dôchodok od štátu. Prevažná väčšina politík a skúseností z implementácie politík sa zameriava na túto podskupinu, pričom ponecháva ľudí, ktorí sa vracajú do práce bez potvrdenia zdravotného postihnutia, na individuálnom rozhodnutí zamestnávateľov a na uplatňovaní všeobecných zásad poskytovania nemocenských dávok.</w:t>
      </w:r>
    </w:p>
    <w:p w14:paraId="223AFD6A" w14:textId="77777777" w:rsidR="005A0F87" w:rsidRDefault="003E4B71">
      <w:pPr>
        <w:pStyle w:val="Zkladntext"/>
        <w:spacing w:before="159"/>
        <w:ind w:right="473"/>
        <w:jc w:val="both"/>
      </w:pPr>
      <w:r>
        <w:t>Po druhé, aktéri zapojení do tvorby politík a ich implementácie v súvislosti s NDP (vrátane politík zameraných na ľudí so zdravotným postihnutím) zahŕňajú subjekty na úrovni štátu, sociálnych partnerov a tiež neziskové organizácie, charity a organizácie pacientov. Spomedzi týchto aktérov identifikovali politiky NDP ako svoju „hlavnú oblasť pôsobenia“ štátne inštitúcie a úrady práce, organizácie pacientov, neziskové organizácie a charity, zatiaľ čo rola sociálnych partnerov je momentálne podporná alebo dokonca okrajová.</w:t>
      </w:r>
    </w:p>
    <w:p w14:paraId="4C1887C0" w14:textId="3F7C90BF" w:rsidR="005A0F87" w:rsidRDefault="003E4B71">
      <w:pPr>
        <w:pStyle w:val="Zkladntext"/>
        <w:spacing w:before="161"/>
        <w:ind w:right="471"/>
        <w:jc w:val="both"/>
      </w:pPr>
      <w:r>
        <w:t xml:space="preserve">Po tretie, </w:t>
      </w:r>
      <w:r>
        <w:rPr>
          <w:b/>
        </w:rPr>
        <w:t xml:space="preserve">povedomie o politikách NDP na úrovni EÚ ostáva nízke </w:t>
      </w:r>
      <w:r>
        <w:t xml:space="preserve">medzi sociálnymi partnermi na Slovensku, pričom prieskum zistil, že sociálni partneri podporujú aktívnejšiu rolu politík EÚ na podporu NDP. Zároveň sa niektorí respondenti vyjadrili, že politiky NDP by sa mali riešiť výlučne na vnútroštátnej úrovni kvôli rôznorodosti rámcov politík a pracovno-právnych vzťahov v rámci Európy. Naopak </w:t>
      </w:r>
      <w:r>
        <w:rPr>
          <w:b/>
        </w:rPr>
        <w:t>slovenskí sociálni partneri dobre poznajú politiky NDP na</w:t>
      </w:r>
      <w:r w:rsidR="00F01256">
        <w:rPr>
          <w:b/>
        </w:rPr>
        <w:t xml:space="preserve"> národnej</w:t>
      </w:r>
      <w:r>
        <w:rPr>
          <w:b/>
        </w:rPr>
        <w:t xml:space="preserve"> úrovni </w:t>
      </w:r>
      <w:r>
        <w:t>(týkajúce sa formálne uznaného zdravotného postihnutia), ale aktívne nie sú zapojení do tvorby týchto politík, keďže to nie je hlavná oblasť ich pôsobenia. Sociálnym partnerom na Slovensku chýba ucelená stratégia na úrovni krajiny, ktorá by riešila NDP osôb s chronickými ochoreniami.</w:t>
      </w:r>
    </w:p>
    <w:p w14:paraId="641CAC16" w14:textId="77777777" w:rsidR="005A0F87" w:rsidRDefault="003E4B71">
      <w:pPr>
        <w:pStyle w:val="Zkladntext"/>
        <w:spacing w:before="160"/>
        <w:ind w:right="472"/>
        <w:jc w:val="both"/>
      </w:pPr>
      <w:r>
        <w:t xml:space="preserve">Po štvrté, napriek prekážkam identifikovaným v časti 3.3 hodnotila väčšina sociálnych partnerov </w:t>
      </w:r>
      <w:r>
        <w:rPr>
          <w:b/>
        </w:rPr>
        <w:t xml:space="preserve">spoluprácu </w:t>
      </w:r>
      <w:r>
        <w:t>medzi odborovými zväzmi, zamestnávateľskými zväzmi, vládou, inštitúciami na trhu práce, zdravotníckymi zariadeniami, rehabilitačnými centrami a neziskovými organizáciami ako</w:t>
      </w:r>
      <w:r>
        <w:rPr>
          <w:b/>
        </w:rPr>
        <w:t xml:space="preserve"> potenciálne dôležitú na sprostredkovanie udržateľného a realistického rámca politík NDP</w:t>
      </w:r>
      <w:r>
        <w:t xml:space="preserve">. Existuje všeobecný záujem zvýšiť zapojenie sociálnych partnerov do </w:t>
      </w:r>
      <w:r>
        <w:rPr>
          <w:i/>
        </w:rPr>
        <w:t>tvorby</w:t>
      </w:r>
      <w:r>
        <w:t xml:space="preserve"> aj </w:t>
      </w:r>
      <w:r>
        <w:rPr>
          <w:i/>
          <w:iCs/>
        </w:rPr>
        <w:t>implementácie</w:t>
      </w:r>
      <w:r>
        <w:t xml:space="preserve"> politík NDP. Medzi návrhy ako zlepšiť úlohu sociálneho dialógu patria: lepšia integrácia agendy NDP do kolektívneho vyjednávania, systematický zber údajov a reformy súčasného systému a kvót pre zamestnávateľov na zamestnávanie osôb so zdravotným postihnutím.</w:t>
      </w:r>
    </w:p>
    <w:p w14:paraId="3B02B1F1" w14:textId="1338B0E2" w:rsidR="005A0F87" w:rsidRDefault="003E4B71">
      <w:pPr>
        <w:spacing w:before="160"/>
        <w:ind w:left="500" w:right="473"/>
        <w:jc w:val="both"/>
      </w:pPr>
      <w:r>
        <w:t xml:space="preserve">Po piate, na úrovni podnikov vyjadrili pracovníci so skúsenosťou s procesom NDP obavy, že </w:t>
      </w:r>
      <w:r>
        <w:rPr>
          <w:b/>
        </w:rPr>
        <w:t xml:space="preserve">zamestnávateľ im pri návrate neumožní prechodné obdobie </w:t>
      </w:r>
      <w:r>
        <w:t>a bude sa od nich očakávať ihneď práca s</w:t>
      </w:r>
      <w:r w:rsidR="00D146BE">
        <w:t> </w:t>
      </w:r>
      <w:r>
        <w:t xml:space="preserve">plnou produktivitou. Reálne skúsenosti naznačujú, že takáto situácia platí pre väčšinu zamestnávateľov, pretože chýbajú politiky NDP na celoštátnej úrovni a zamestnávatelia bežne nemajú zavedené ani politiky na úrovni podniku upravujúce proces NDP. V niekoľkých prípadoch poskytnutia úľav išlo o </w:t>
      </w:r>
      <w:r>
        <w:rPr>
          <w:b/>
        </w:rPr>
        <w:t xml:space="preserve">flexibilný pracovný čas a zdieľanie úloh s ďalšími kolegami </w:t>
      </w:r>
      <w:r>
        <w:t xml:space="preserve">na pracovisku. Pracovníci </w:t>
      </w:r>
      <w:r>
        <w:rPr>
          <w:b/>
        </w:rPr>
        <w:t>nevedeli o možnom zapojení odborových zväzov pri uľahčení procesu NDP</w:t>
      </w:r>
      <w:r>
        <w:t xml:space="preserve">. Na úrovni podnikov sa však našlo niekoľko </w:t>
      </w:r>
      <w:r>
        <w:rPr>
          <w:b/>
        </w:rPr>
        <w:t>príkladov osvedčených postupov</w:t>
      </w:r>
      <w:r>
        <w:t>, kde zamestnávatelia úspešne začlenili pracovníkov so zdravotnými ťažkosťami a/alebo postihnutím.</w:t>
      </w:r>
    </w:p>
    <w:p w14:paraId="71713E3E" w14:textId="6E1F015D" w:rsidR="005A0F87" w:rsidRDefault="003E4B71">
      <w:pPr>
        <w:pStyle w:val="Zkladntext"/>
        <w:spacing w:before="161"/>
        <w:ind w:right="472"/>
        <w:jc w:val="both"/>
      </w:pPr>
      <w:r>
        <w:t>Tieto celkové zistenia sú nižšie uvedené v podrobnejšej štruktúre vo vzťahu k výskumným otázkam formulovaným v úvode.</w:t>
      </w:r>
    </w:p>
    <w:p w14:paraId="368434B6" w14:textId="77777777" w:rsidR="00D146BE" w:rsidRDefault="00D146BE">
      <w:pPr>
        <w:pStyle w:val="Zkladntext"/>
        <w:spacing w:before="161"/>
        <w:ind w:right="472"/>
        <w:jc w:val="both"/>
      </w:pPr>
    </w:p>
    <w:p w14:paraId="206DCC9B" w14:textId="77777777" w:rsidR="005A0F87" w:rsidRDefault="003E4B71">
      <w:pPr>
        <w:pStyle w:val="Odsekzoznamu"/>
        <w:numPr>
          <w:ilvl w:val="0"/>
          <w:numId w:val="5"/>
        </w:numPr>
        <w:tabs>
          <w:tab w:val="left" w:pos="784"/>
        </w:tabs>
        <w:spacing w:before="160"/>
        <w:ind w:right="473"/>
      </w:pPr>
      <w:r>
        <w:lastRenderedPageBreak/>
        <w:t xml:space="preserve">Akú úlohu majú </w:t>
      </w:r>
      <w:r>
        <w:rPr>
          <w:b/>
        </w:rPr>
        <w:t xml:space="preserve">odborové zväzy a zamestnávateľské zväzy v kontexte jednotlivých krajín </w:t>
      </w:r>
      <w:r>
        <w:t>pri aktuálnej implementácii politík NDP v rámci EÚ?</w:t>
      </w:r>
    </w:p>
    <w:p w14:paraId="4F4C6415" w14:textId="26ED067F" w:rsidR="005A0F87" w:rsidRDefault="003E4B71" w:rsidP="00EC54FF">
      <w:pPr>
        <w:pStyle w:val="Zkladntext"/>
        <w:spacing w:before="163" w:line="237" w:lineRule="auto"/>
        <w:ind w:left="783" w:right="478"/>
        <w:jc w:val="both"/>
      </w:pPr>
      <w:r>
        <w:t>Napriek špecifickému rámcu politík NDP na celoštátnej úrovni, ktoré by presahovali tému zdravotného postihnutia, väčšina sociálnych partnerov uvádzala, že Slovensko má prepracovaný rámec politík, správnu implementáciu a</w:t>
      </w:r>
      <w:r w:rsidR="00D146BE">
        <w:t> </w:t>
      </w:r>
      <w:r>
        <w:t>dokonca</w:t>
      </w:r>
      <w:r w:rsidR="00D146BE">
        <w:t xml:space="preserve"> </w:t>
      </w:r>
      <w:r>
        <w:t>aj presadzovanie politík NDP. V súvislosti s tvorbou politík NDP a ich implementáciou vnímali respondenti zapojenie zamestnávateľských zväzov ako dostatočné, pričom požadovali aktívnejšie zapojenie odborových zväzov.</w:t>
      </w:r>
    </w:p>
    <w:p w14:paraId="40A84741" w14:textId="524C467C" w:rsidR="005A0F87" w:rsidRDefault="003E4B71">
      <w:pPr>
        <w:pStyle w:val="Zkladntext"/>
        <w:spacing w:before="160"/>
        <w:ind w:left="783" w:right="472"/>
        <w:jc w:val="both"/>
      </w:pPr>
      <w:r>
        <w:t>Politiky NDP nie sú pre odborové zväzy prioritou na celoštátnej úrovni kvôli nízkej kapacite a</w:t>
      </w:r>
      <w:r w:rsidR="00EC54FF">
        <w:t> </w:t>
      </w:r>
      <w:r>
        <w:t>zameraniu sa na iné záujmy pracujúcich. Avšak odborové zväzy sa zapájajú do pripomienkovania a</w:t>
      </w:r>
      <w:r w:rsidR="00EC54FF">
        <w:t> </w:t>
      </w:r>
      <w:r>
        <w:t>konzultovania príslušnej legislatívy a svojim členom poskytujú právne konzultácie v prípade potreby.  Okrem toho sa odborové zväzy zapájajú najmä do poskytovania pomoci jednotlivcom na úrovni podnikov, čo bolo vnímané ako prínosnejšie než prenesenie agendy NDP do sociálneho dialógu na celoštátnej úrovni. Na druhej strane, sociálny dialóg vedúci ku konkrétnym dohodám by mohol byť cenným nástrojom, ktorý by zviditeľnil politiku NDP a zvýšil by povedomie všetkých zainteresovaných aktérov o možnej úlohe odborov v procese NDP.</w:t>
      </w:r>
    </w:p>
    <w:p w14:paraId="12C26959" w14:textId="694221A7" w:rsidR="005A0F87" w:rsidRDefault="003E4B71">
      <w:pPr>
        <w:pStyle w:val="Zkladntext"/>
        <w:spacing w:before="160"/>
        <w:ind w:left="783" w:right="472"/>
        <w:jc w:val="both"/>
      </w:pPr>
      <w:r>
        <w:t xml:space="preserve">Zamestnávateľské zväzy na najvyššej úrovni môžu ako riadny člen </w:t>
      </w:r>
      <w:r w:rsidR="00013AB4">
        <w:t>tripartity</w:t>
      </w:r>
      <w:r>
        <w:t xml:space="preserve"> dohody predkladať rôzne návrhy na zmeny politík NDP, nevnímajú však dopyt po takýchto aktivitách zo strany svojej členskej základne. Hoci tému NDP nevnímajú len ako ekonomickú záležitosť, ale aj ako spoločenskú zodpovednosť, zamestnávatelia sa bránia prísnejšej regulácii a požadujú v zásade zvýšenie flexibility práce, pričom záležitosti NDP by sa mali riešiť individuálne na úrovni podnikov.</w:t>
      </w:r>
    </w:p>
    <w:p w14:paraId="475041EA" w14:textId="77777777" w:rsidR="005A0F87" w:rsidRDefault="003E4B71">
      <w:pPr>
        <w:pStyle w:val="Odsekzoznamu"/>
        <w:numPr>
          <w:ilvl w:val="0"/>
          <w:numId w:val="5"/>
        </w:numPr>
        <w:tabs>
          <w:tab w:val="left" w:pos="784"/>
        </w:tabs>
        <w:spacing w:before="160"/>
        <w:ind w:right="473"/>
        <w:jc w:val="both"/>
      </w:pPr>
      <w:r>
        <w:t xml:space="preserve">(Na základe </w:t>
      </w:r>
      <w:r>
        <w:rPr>
          <w:b/>
        </w:rPr>
        <w:t>komparatívnej perspektívy</w:t>
      </w:r>
      <w:r w:rsidRPr="00013AB4">
        <w:rPr>
          <w:bCs/>
        </w:rPr>
        <w:t>)</w:t>
      </w:r>
      <w:r>
        <w:t>, aké možnosti sa vytvárajú pre odborové zväzy, zamestnávateľské zväzy, vlády a ďalších aktérov na vytvorenie lepšieho návrhu politík NDP v rámci rôznorodých systémov pracovno-právnych vzťahov a rozličných rámcov politík NDP?</w:t>
      </w:r>
    </w:p>
    <w:p w14:paraId="6CFD8BE4" w14:textId="77777777" w:rsidR="005A0F87" w:rsidRDefault="003E4B71">
      <w:pPr>
        <w:pStyle w:val="Zkladntext"/>
        <w:spacing w:before="162"/>
        <w:ind w:left="783" w:right="473"/>
        <w:jc w:val="both"/>
      </w:pPr>
      <w:r>
        <w:t>Všetci zainteresovaní aktéri súhlasili s tým, že chýba spolupráca medzi rôznymi typmi aktérov a je tu priestor na zlepšenie. Spolupráca by sa mohla rozšíriť a zahrnúť ďalších aktérov, napríklad inšpektoráty práce alebo agentúry podporovaného zamestnávania, rehabilitačné centrá a ďalších. Zároveň by bolo potrebné zintenzívniť existujúcu spoluprácu a vytvoriť priestor na konkrétnu diskusiu o témach týkajúcich sa NDP.</w:t>
      </w:r>
    </w:p>
    <w:p w14:paraId="55EC9A85" w14:textId="77777777" w:rsidR="005A0F87" w:rsidRDefault="003E4B71">
      <w:pPr>
        <w:pStyle w:val="Zkladntext"/>
        <w:spacing w:before="160"/>
        <w:ind w:left="783" w:right="473"/>
        <w:jc w:val="both"/>
      </w:pPr>
      <w:r>
        <w:t>Kolektívne vyjednávanie a kolektívne zmluvy na úrovni odvetví alebo podnikov sú vnímané ako potenciálne a praktické nástroje na ukotvenie záväzkov zamestnávateľov v oblasti politík NDP. Existuje tiež priestor pre zlepšenia právnych predpisov súčasných politík týkajúcich sa ľudí so zdravotným postihnutím a ich implementácie. Patrí sem napríklad novelizácia zákona o chránených dielňach, do ktorých sú umiestňovaní ľudia so zdravotným postihnutím, ale tento krok nepokračuje ich postupným presunom na otvorený trh práce.</w:t>
      </w:r>
    </w:p>
    <w:p w14:paraId="70F0C159" w14:textId="700D06E4" w:rsidR="005A0F87" w:rsidRDefault="003E4B71">
      <w:pPr>
        <w:pStyle w:val="Odsekzoznamu"/>
        <w:numPr>
          <w:ilvl w:val="0"/>
          <w:numId w:val="5"/>
        </w:numPr>
        <w:tabs>
          <w:tab w:val="left" w:pos="784"/>
        </w:tabs>
        <w:spacing w:before="160"/>
        <w:ind w:right="471"/>
        <w:jc w:val="both"/>
      </w:pPr>
      <w:r>
        <w:t>Ako vplývajú interakcie na úrovni podnikov (prostredníctvom informovania, konzultácií a</w:t>
      </w:r>
      <w:r w:rsidR="00EC54FF">
        <w:t> </w:t>
      </w:r>
      <w:r>
        <w:t>spolurozhodovania) medzi zamestnávateľmi a zástupcami zamestnancov na návrat do práce týkajúci sa ľudí, ktorí prekonali chronické ochorenia, a to v rámci šiestich členských štátov EÚ s</w:t>
      </w:r>
      <w:r w:rsidR="00EC54FF">
        <w:t> </w:t>
      </w:r>
      <w:r>
        <w:t>odlišnými systémami pracovno-právnych vzťahov a rámcov politík NDP?</w:t>
      </w:r>
    </w:p>
    <w:p w14:paraId="5F3655C9" w14:textId="0D54386B" w:rsidR="005A0F87" w:rsidRDefault="003E4B71">
      <w:pPr>
        <w:pStyle w:val="Zkladntext"/>
        <w:spacing w:before="159"/>
        <w:ind w:left="783" w:right="475"/>
        <w:jc w:val="both"/>
      </w:pPr>
      <w:r>
        <w:t>Zistenia prieskumu pracovníkov naznačujú, že napriek tomu, že počas liečby si udržali kontakt s</w:t>
      </w:r>
      <w:r w:rsidR="00EC54FF">
        <w:t> </w:t>
      </w:r>
      <w:r>
        <w:t>kolegami a čiastočne aj s priamym nadriadeným, po návrate do práce sa väčšina respondentov cítila vlažne prijatá a vítaná. Väčšina respondentov si nemyslí, že spoločnosť alebo zamestnávateľ boli dobre pripravení vykonať nevyhnutné úpravy v súvislosti s ich zdravotnými ťažkosťami. Ak bola poskytnutá nejaká úprava pracovných podmienok, väčšinou to bol flexibilný pracovný čas, zdieľanie pracovných úloh s kolegami alebo odloženie niektorých termínov dokončenia úloh.</w:t>
      </w:r>
    </w:p>
    <w:p w14:paraId="4285F3EF" w14:textId="250A0A95" w:rsidR="005A0F87" w:rsidRDefault="003E4B71">
      <w:pPr>
        <w:pStyle w:val="Zkladntext"/>
        <w:spacing w:before="161"/>
        <w:ind w:left="783" w:right="474"/>
        <w:jc w:val="both"/>
      </w:pPr>
      <w:r>
        <w:lastRenderedPageBreak/>
        <w:t>Miera spokojnosti s pomocou a podporou zo strany zamestnávateľa a odborov na úrovni podnikov sa líši. Väčšina pracovníkov bola spokojná, ale tretina vyjadrila výraznú nespokojnosť s podporou a</w:t>
      </w:r>
      <w:r w:rsidR="00EC54FF">
        <w:t> </w:t>
      </w:r>
      <w:r>
        <w:t>pomocou (alebo jej nedostatkom) zo strany odborov.</w:t>
      </w:r>
    </w:p>
    <w:p w14:paraId="219FF890" w14:textId="21305793" w:rsidR="005A0F87" w:rsidRDefault="003E4B71">
      <w:pPr>
        <w:pStyle w:val="Zkladntext"/>
        <w:spacing w:before="39"/>
        <w:ind w:left="783" w:right="472"/>
        <w:jc w:val="both"/>
      </w:pPr>
      <w:r>
        <w:t>Manažéri pripustili, že interakcie s pracovníkmi počas ich práceneschopnosti boli nepravidelné a</w:t>
      </w:r>
      <w:r w:rsidR="00EC54FF">
        <w:t> </w:t>
      </w:r>
      <w:r>
        <w:t>neformálne. Vo väčšine prípadov nie sú na úrovni podniku žiadne konkrétne postupy NDP alebo o</w:t>
      </w:r>
      <w:r w:rsidR="00EC54FF">
        <w:t> </w:t>
      </w:r>
      <w:r>
        <w:t>nich manažéri nevedia.</w:t>
      </w:r>
    </w:p>
    <w:p w14:paraId="110F6377" w14:textId="77777777" w:rsidR="005A0F87" w:rsidRDefault="003E4B71">
      <w:pPr>
        <w:pStyle w:val="Odsekzoznamu"/>
        <w:numPr>
          <w:ilvl w:val="0"/>
          <w:numId w:val="5"/>
        </w:numPr>
        <w:tabs>
          <w:tab w:val="left" w:pos="784"/>
        </w:tabs>
        <w:spacing w:before="160"/>
        <w:ind w:right="473"/>
        <w:jc w:val="both"/>
      </w:pPr>
      <w:r>
        <w:t xml:space="preserve">Ako vnímajú </w:t>
      </w:r>
      <w:r>
        <w:rPr>
          <w:b/>
        </w:rPr>
        <w:t>pracovníci</w:t>
      </w:r>
      <w:r>
        <w:t xml:space="preserve"> s chronickými zdravotnými ťažkosťami pri návrate do práce relevanciu (alebo úlohu) sociálnych partnerov týkajúcu sa pomoci pri </w:t>
      </w:r>
      <w:r>
        <w:rPr>
          <w:b/>
        </w:rPr>
        <w:t xml:space="preserve">predchádzaní rizikám ich </w:t>
      </w:r>
      <w:proofErr w:type="spellStart"/>
      <w:r>
        <w:rPr>
          <w:b/>
        </w:rPr>
        <w:t>marginalizácie</w:t>
      </w:r>
      <w:proofErr w:type="spellEnd"/>
      <w:r>
        <w:rPr>
          <w:b/>
        </w:rPr>
        <w:t>,</w:t>
      </w:r>
      <w:r>
        <w:rPr>
          <w:b/>
          <w:bCs/>
        </w:rPr>
        <w:t xml:space="preserve"> diskriminácie a chudoby</w:t>
      </w:r>
      <w:r>
        <w:t>?</w:t>
      </w:r>
    </w:p>
    <w:p w14:paraId="166773B8" w14:textId="4A3500C4" w:rsidR="005A0F87" w:rsidRDefault="003E4B71">
      <w:pPr>
        <w:pStyle w:val="Zkladntext"/>
        <w:spacing w:before="159"/>
        <w:ind w:left="783" w:right="473"/>
        <w:jc w:val="both"/>
      </w:pPr>
      <w:r>
        <w:t>Úloha odborových zväzov/zástupcov zamestnancov bola vnímaná ako nepodstatná pri procese návratu do práce. Môže to však byť ovplyvnené tým, že príslušní respondenti nekonzultovali so zástupcami zamestnancov svoju situáciu s dlhodobou práceneschopnosťou. Zároveň väčšina pracovníkov nevedela o prípadoch, kedy by pri sprostredkovaní NDP boli nápomocné odborové zväzy. Napriek tomu, že niektorí pracovníci považujú odborové zväzy ako nie dosť silné na sprostredkovanie NDP, očakávali, že odbory budú vždy pripravené riešiť záležitosti pracovníkov v oblasti zdravia. Navyše, podpora NDP by mala byť tiež súčasťou vyjednávaní medzi odborovými zväzmi a</w:t>
      </w:r>
      <w:r w:rsidR="00EC54FF">
        <w:t> </w:t>
      </w:r>
      <w:r>
        <w:t>zamestnávateľom. Tieto názory naznačujú potenciál sociálneho dialógu ako nástroja na riešenie procesov NDP.</w:t>
      </w:r>
    </w:p>
    <w:p w14:paraId="19CF291F" w14:textId="77777777" w:rsidR="005A0F87" w:rsidRDefault="003E4B71">
      <w:pPr>
        <w:pStyle w:val="Odsekzoznamu"/>
        <w:numPr>
          <w:ilvl w:val="0"/>
          <w:numId w:val="5"/>
        </w:numPr>
        <w:tabs>
          <w:tab w:val="left" w:pos="784"/>
        </w:tabs>
        <w:spacing w:before="161"/>
        <w:ind w:right="474"/>
        <w:jc w:val="both"/>
        <w:rPr>
          <w:i/>
        </w:rPr>
      </w:pPr>
      <w:r>
        <w:t xml:space="preserve">Ako zdokumentovaná a potenciálna </w:t>
      </w:r>
      <w:r>
        <w:rPr>
          <w:b/>
        </w:rPr>
        <w:t xml:space="preserve">rola pracovno-právnych vzťahov napomáha (re-)definícii konceptov </w:t>
      </w:r>
      <w:proofErr w:type="spellStart"/>
      <w:r>
        <w:rPr>
          <w:b/>
        </w:rPr>
        <w:t>prioritizovaných</w:t>
      </w:r>
      <w:proofErr w:type="spellEnd"/>
      <w:r>
        <w:rPr>
          <w:b/>
        </w:rPr>
        <w:t xml:space="preserve"> v agende Európa 2020</w:t>
      </w:r>
      <w:r>
        <w:t xml:space="preserve">, ako sú </w:t>
      </w:r>
      <w:r>
        <w:rPr>
          <w:i/>
          <w:iCs/>
        </w:rPr>
        <w:t>„medzigeneračná spravodlivosť“</w:t>
      </w:r>
      <w:r>
        <w:t xml:space="preserve">, </w:t>
      </w:r>
      <w:r>
        <w:rPr>
          <w:i/>
          <w:iCs/>
        </w:rPr>
        <w:t>„dlhšia doba zapojenia sa na trhu práce“, „pracovná výkonnosť“, „prítomnosť v práci“</w:t>
      </w:r>
      <w:r>
        <w:t xml:space="preserve"> a </w:t>
      </w:r>
      <w:r>
        <w:rPr>
          <w:i/>
          <w:iCs/>
        </w:rPr>
        <w:t>„spôsobilosť na prácu“</w:t>
      </w:r>
      <w:r>
        <w:rPr>
          <w:i/>
        </w:rPr>
        <w:t>?</w:t>
      </w:r>
    </w:p>
    <w:p w14:paraId="3B69447B" w14:textId="77777777" w:rsidR="005A0F87" w:rsidRDefault="003E4B71">
      <w:pPr>
        <w:pStyle w:val="Zkladntext"/>
        <w:spacing w:before="160"/>
        <w:ind w:left="783" w:right="471"/>
        <w:jc w:val="both"/>
      </w:pPr>
      <w:r>
        <w:t>Výskum NDP na Slovensku ukázal, že existuje chýbajúci článok medzi strategickými konceptmi na úrovni EÚ, ich integráciou do vnútroštátnych politík NDP (ktoré sú v súčasnosti redukované len na osoby s potvrdeným zdravotným postihnutím) a skutočnou implementáciou na úrovni podnikov. Spoločnostiam chýbajú politiky zamerané na diverzitu pracovnej sily, pričom sú nedostatočne rozpracované pojmy, ako sú starnúca populácia pracujúcich, spôsobilosť na prácu a celková diverzita pracovnej sily vrátane pracovníkov so zdravotnými ťažkosťami. Na lepšie prepojenie používania týchto konceptov na úrovni EÚ, krajín a podnikov možno využiť Európsky semester, ale aj formulovanie záujmov sociálnych partnerov v rámci organizácií na úrovni EÚ a v komisiách pre sociálny dialóg.</w:t>
      </w:r>
    </w:p>
    <w:p w14:paraId="507501B1" w14:textId="77777777" w:rsidR="005A0F87" w:rsidRDefault="005A0F87">
      <w:pPr>
        <w:pStyle w:val="Zkladntext"/>
        <w:spacing w:before="7"/>
        <w:ind w:left="0"/>
        <w:rPr>
          <w:sz w:val="19"/>
        </w:rPr>
      </w:pPr>
    </w:p>
    <w:p w14:paraId="33CEC96E" w14:textId="77777777" w:rsidR="005A0F87" w:rsidRDefault="003E4B71">
      <w:pPr>
        <w:pStyle w:val="Nadpis3"/>
        <w:spacing w:before="1"/>
      </w:pPr>
      <w:r>
        <w:t>Odporúčania pre tvorbu politík</w:t>
      </w:r>
    </w:p>
    <w:p w14:paraId="1F124A8B" w14:textId="77777777" w:rsidR="005A0F87" w:rsidRDefault="003E4B71">
      <w:pPr>
        <w:pStyle w:val="Zkladntext"/>
        <w:spacing w:before="161"/>
        <w:ind w:right="473"/>
        <w:jc w:val="both"/>
      </w:pPr>
      <w:r>
        <w:t>Na základe predloženej analýzy sa odporúčania pre tvorbu politík týkajú úloh, stratégií alebo konkrétnych aktérov na rozličných úrovniach, kde je potrebné zohľadniť politiky NDP a ich implementáciu, ako aj koncepčné chápanie samotnej témy návratu do práce.</w:t>
      </w:r>
    </w:p>
    <w:p w14:paraId="1BC27836" w14:textId="77777777" w:rsidR="005A0F87" w:rsidRDefault="003E4B71">
      <w:pPr>
        <w:pStyle w:val="Zkladntext"/>
        <w:spacing w:before="161"/>
        <w:ind w:right="470"/>
        <w:jc w:val="both"/>
      </w:pPr>
      <w:r>
        <w:t xml:space="preserve">Po prvé, štúdia pre Slovensko poukazuje na </w:t>
      </w:r>
      <w:r>
        <w:rPr>
          <w:b/>
        </w:rPr>
        <w:t xml:space="preserve">potrebu systematického zberu dát </w:t>
      </w:r>
      <w:r>
        <w:t>o ľuďoch s chronickými ochoreniami a ich dráhami pracovnej kariéry. V súčasnosti tieto údaje nie sú k dispozícii, čo komplikuje tvorbu politík NDP a ich implementáciu.</w:t>
      </w:r>
    </w:p>
    <w:p w14:paraId="0E8A6E8F" w14:textId="77777777" w:rsidR="005A0F87" w:rsidRDefault="003E4B71">
      <w:pPr>
        <w:spacing w:before="159"/>
        <w:ind w:left="500" w:right="476"/>
        <w:jc w:val="both"/>
      </w:pPr>
      <w:r>
        <w:t xml:space="preserve">Po druhé, v koncepčnom zmysle by mali </w:t>
      </w:r>
      <w:r>
        <w:rPr>
          <w:b/>
        </w:rPr>
        <w:t>politiky NDP jasne rozlišovať ľudí s úradne uznaným zdravotným postihnutím a bez neho</w:t>
      </w:r>
      <w:r>
        <w:t>. V súčasnosti je pozornosť zameraná na osoby s uznaným zdravotným postihnutím, pričom pre druhú skupinu neexistujú žiadne osobitné opatrenia v rámci politík.</w:t>
      </w:r>
    </w:p>
    <w:p w14:paraId="6FC02D9A" w14:textId="77777777" w:rsidR="005A0F87" w:rsidRDefault="003E4B71">
      <w:pPr>
        <w:pStyle w:val="Zkladntext"/>
        <w:spacing w:before="160"/>
        <w:ind w:right="471"/>
        <w:jc w:val="both"/>
      </w:pPr>
      <w:r>
        <w:t xml:space="preserve">Po tretie, vzhľadom na potrebu efektívnejšej implementácie politík NDP je žiadúca </w:t>
      </w:r>
      <w:r>
        <w:rPr>
          <w:b/>
        </w:rPr>
        <w:t>užšia spolupráca príslušných aktérov</w:t>
      </w:r>
      <w:r>
        <w:t>, a to vo forme odborných diskusií, ale aj praktických krokov vrátane koordinovanejšieho riadenia procesu NDP na celoštátnej úrovni (napr. priradenie tejto agendy jednej zastrešujúcej organizácii namiesto jej decentralizácie medzi rozličných aktérov, ktorým chýba spolupráca).</w:t>
      </w:r>
    </w:p>
    <w:p w14:paraId="01AFDA3F" w14:textId="77777777" w:rsidR="005A0F87" w:rsidRDefault="003E4B71">
      <w:pPr>
        <w:pStyle w:val="Zkladntext"/>
        <w:spacing w:before="39"/>
        <w:ind w:right="473"/>
        <w:jc w:val="both"/>
      </w:pPr>
      <w:r>
        <w:lastRenderedPageBreak/>
        <w:t xml:space="preserve">Po štvrté, </w:t>
      </w:r>
      <w:r>
        <w:rPr>
          <w:b/>
        </w:rPr>
        <w:t xml:space="preserve">väčšie zapojenie odborových zväzov </w:t>
      </w:r>
      <w:r>
        <w:t>sa požaduje na celoštátnej, odvetvovej aj podnikovej úrovni. Na celoštátnej úrovni by mali odbory budovať na téme prioritnej ochrany pracujúcich, ktorú zdieľajú s aktérmi zo strany štátu, zatiaľ čo na odvetvovej a podnikovej úrovni je potrebné preskúmať možnosti zahrnutia ustanovení o NDP do kolektívneho vyjednávania.</w:t>
      </w:r>
    </w:p>
    <w:p w14:paraId="5254547D" w14:textId="77777777" w:rsidR="005A0F87" w:rsidRDefault="003E4B71">
      <w:pPr>
        <w:pStyle w:val="Zkladntext"/>
        <w:spacing w:before="160"/>
        <w:ind w:right="473"/>
        <w:jc w:val="both"/>
      </w:pPr>
      <w:r>
        <w:t xml:space="preserve">Po piate, </w:t>
      </w:r>
      <w:r>
        <w:rPr>
          <w:b/>
        </w:rPr>
        <w:t>na úrovni podnikov</w:t>
      </w:r>
      <w:r>
        <w:t xml:space="preserve">, a to aj napriek dlhodobej preferencii zamestnávateľov riešiť NDP na individuálnej báze, by pracovníci, ktorých sa týka proces návratu do práce, privítali </w:t>
      </w:r>
      <w:r>
        <w:rPr>
          <w:b/>
        </w:rPr>
        <w:t>systematický prístup k NDP</w:t>
      </w:r>
      <w:r>
        <w:t>. Zvýšilo by to transparentnosť politík zamestnanosti a pomohlo pri ich interakciách s politikami na vnútroštátnej úrovni. Zapojenie odborových zväzov do rámcovania „politík diverzity“ v širšom zmysle, ale aj vrátane ustanovení o NDP predstavujú ďalšie okruhy skúmania a analýz.</w:t>
      </w:r>
    </w:p>
    <w:p w14:paraId="083A22B2" w14:textId="77777777" w:rsidR="005A0F87" w:rsidRDefault="003E4B71">
      <w:pPr>
        <w:spacing w:before="159"/>
        <w:ind w:left="500" w:right="473"/>
        <w:jc w:val="both"/>
      </w:pPr>
      <w:r>
        <w:t xml:space="preserve">Na záver, štúdia identifikovala </w:t>
      </w:r>
      <w:r>
        <w:rPr>
          <w:b/>
        </w:rPr>
        <w:t xml:space="preserve">medzeru medzi príslušnými politikami na úrovni EÚ </w:t>
      </w:r>
      <w:r>
        <w:t xml:space="preserve">(nielen v užšom zmysle NDP, ale aj v širšom zmysle starnutia populácie, spôsobilosti na prácu a produktivity práce), </w:t>
      </w:r>
      <w:r>
        <w:rPr>
          <w:b/>
        </w:rPr>
        <w:t>politikami na vnútroštátnej úrovni a decentralizovanou úrovňou implementácie</w:t>
      </w:r>
      <w:r>
        <w:t>. Komparatívne skúsenosti rozličných členských štátov EÚ by mohli zohrať kľúčovú úlohu pri zabezpečení lepšieho prenosu informácií medzi týmito úrovňami s cieľom riešiť politiky NDP v EÚ z perspektívy viacúrovňového riadenia.</w:t>
      </w:r>
    </w:p>
    <w:p w14:paraId="3951C4A1" w14:textId="77777777" w:rsidR="005A0F87" w:rsidRDefault="005A0F87">
      <w:pPr>
        <w:jc w:val="both"/>
        <w:sectPr w:rsidR="005A0F87">
          <w:pgSz w:w="12240" w:h="15840"/>
          <w:pgMar w:top="1400" w:right="960" w:bottom="1180" w:left="940" w:header="0" w:footer="988" w:gutter="0"/>
          <w:cols w:space="708"/>
        </w:sectPr>
      </w:pPr>
    </w:p>
    <w:p w14:paraId="10F136A6" w14:textId="44302403" w:rsidR="005A0F87" w:rsidRDefault="007D0BB0">
      <w:pPr>
        <w:pStyle w:val="Nadpis1"/>
      </w:pPr>
      <w:bookmarkStart w:id="33" w:name="_bookmark34"/>
      <w:bookmarkEnd w:id="33"/>
      <w:r>
        <w:lastRenderedPageBreak/>
        <w:t>Referencie</w:t>
      </w:r>
    </w:p>
    <w:p w14:paraId="10CA2FD6" w14:textId="77777777" w:rsidR="005A0F87" w:rsidRDefault="005A0F87">
      <w:pPr>
        <w:pStyle w:val="Zkladntext"/>
        <w:ind w:left="0"/>
        <w:rPr>
          <w:b/>
          <w:sz w:val="32"/>
        </w:rPr>
      </w:pPr>
    </w:p>
    <w:p w14:paraId="3799DAB1" w14:textId="77777777" w:rsidR="005A0F87" w:rsidRDefault="003E4B71">
      <w:pPr>
        <w:pStyle w:val="Zkladntext"/>
        <w:spacing w:before="197"/>
        <w:ind w:right="470"/>
        <w:jc w:val="both"/>
      </w:pPr>
      <w:proofErr w:type="spellStart"/>
      <w:r>
        <w:t>Akgüç</w:t>
      </w:r>
      <w:proofErr w:type="spellEnd"/>
      <w:r>
        <w:t xml:space="preserve">, M., Kahancová, M. a Popa, A. E. (2019) </w:t>
      </w:r>
      <w:proofErr w:type="spellStart"/>
      <w:r>
        <w:t>Return</w:t>
      </w:r>
      <w:proofErr w:type="spellEnd"/>
      <w:r>
        <w:t xml:space="preserve"> to </w:t>
      </w:r>
      <w:proofErr w:type="spellStart"/>
      <w:r>
        <w:t>Work</w:t>
      </w:r>
      <w:proofErr w:type="spellEnd"/>
      <w:r>
        <w:t xml:space="preserve"> </w:t>
      </w:r>
      <w:proofErr w:type="spellStart"/>
      <w:r>
        <w:t>Policies</w:t>
      </w:r>
      <w:proofErr w:type="spellEnd"/>
      <w:r>
        <w:t xml:space="preserve"> and </w:t>
      </w:r>
      <w:proofErr w:type="spellStart"/>
      <w:r>
        <w:t>the</w:t>
      </w:r>
      <w:proofErr w:type="spellEnd"/>
      <w:r>
        <w:t xml:space="preserve"> Role of Industrial </w:t>
      </w:r>
      <w:proofErr w:type="spellStart"/>
      <w:r>
        <w:t>Relations</w:t>
      </w:r>
      <w:proofErr w:type="spellEnd"/>
      <w:r>
        <w:t xml:space="preserve">: </w:t>
      </w:r>
      <w:proofErr w:type="spellStart"/>
      <w:r>
        <w:t>Literature</w:t>
      </w:r>
      <w:proofErr w:type="spellEnd"/>
      <w:r>
        <w:t xml:space="preserve"> </w:t>
      </w:r>
      <w:proofErr w:type="spellStart"/>
      <w:r>
        <w:t>Review</w:t>
      </w:r>
      <w:proofErr w:type="spellEnd"/>
      <w:r>
        <w:t xml:space="preserve"> and </w:t>
      </w:r>
      <w:proofErr w:type="spellStart"/>
      <w:r>
        <w:t>Conceptual</w:t>
      </w:r>
      <w:proofErr w:type="spellEnd"/>
      <w:r>
        <w:t xml:space="preserve"> </w:t>
      </w:r>
      <w:proofErr w:type="spellStart"/>
      <w:r>
        <w:t>Framework</w:t>
      </w:r>
      <w:proofErr w:type="spellEnd"/>
      <w:r>
        <w:t xml:space="preserve"> [</w:t>
      </w:r>
      <w:r>
        <w:rPr>
          <w:i/>
          <w:iCs/>
        </w:rPr>
        <w:t>Vyjednávanie o návrate do práce a úloha pracovnoprávnych vzťahov: prehľad literatúry a koncepčný rámec</w:t>
      </w:r>
      <w:r>
        <w:t xml:space="preserve">]. Projekt REWIR, pracovný dokument 1. Dostupné na lokalite </w:t>
      </w:r>
      <w:hyperlink r:id="rId14">
        <w:r>
          <w:rPr>
            <w:color w:val="0462C1"/>
            <w:u w:val="single" w:color="0462C1"/>
          </w:rPr>
          <w:t>https://www.celsi.sk/en/projects/detail/64/</w:t>
        </w:r>
      </w:hyperlink>
      <w:r>
        <w:t>.</w:t>
      </w:r>
    </w:p>
    <w:p w14:paraId="331C4F3C" w14:textId="1F360DB6" w:rsidR="005A0F87" w:rsidRDefault="003E4B71" w:rsidP="00D456E2">
      <w:pPr>
        <w:pStyle w:val="Zkladntext"/>
        <w:spacing w:before="160"/>
        <w:ind w:left="550" w:right="559"/>
      </w:pPr>
      <w:proofErr w:type="spellStart"/>
      <w:r>
        <w:t>Bohle</w:t>
      </w:r>
      <w:proofErr w:type="spellEnd"/>
      <w:r>
        <w:t xml:space="preserve">, D. a </w:t>
      </w:r>
      <w:proofErr w:type="spellStart"/>
      <w:r>
        <w:t>Greskovits</w:t>
      </w:r>
      <w:proofErr w:type="spellEnd"/>
      <w:r>
        <w:t xml:space="preserve">, B. (2012) </w:t>
      </w:r>
      <w:proofErr w:type="spellStart"/>
      <w:r>
        <w:t>Capitalist</w:t>
      </w:r>
      <w:proofErr w:type="spellEnd"/>
      <w:r>
        <w:t xml:space="preserve"> </w:t>
      </w:r>
      <w:proofErr w:type="spellStart"/>
      <w:r>
        <w:t>Diversity</w:t>
      </w:r>
      <w:proofErr w:type="spellEnd"/>
      <w:r>
        <w:t xml:space="preserve"> on </w:t>
      </w:r>
      <w:proofErr w:type="spellStart"/>
      <w:r>
        <w:t>Europe’s</w:t>
      </w:r>
      <w:proofErr w:type="spellEnd"/>
      <w:r>
        <w:t xml:space="preserve"> </w:t>
      </w:r>
      <w:proofErr w:type="spellStart"/>
      <w:r>
        <w:t>Periphery</w:t>
      </w:r>
      <w:proofErr w:type="spellEnd"/>
      <w:r>
        <w:t xml:space="preserve"> [</w:t>
      </w:r>
      <w:r>
        <w:rPr>
          <w:i/>
          <w:iCs/>
        </w:rPr>
        <w:t>Kapitalistická diverzita na periférii Európy</w:t>
      </w:r>
      <w:r>
        <w:t xml:space="preserve">]. </w:t>
      </w:r>
      <w:proofErr w:type="spellStart"/>
      <w:r>
        <w:t>Ithaca</w:t>
      </w:r>
      <w:proofErr w:type="spellEnd"/>
      <w:r>
        <w:t xml:space="preserve"> NY: </w:t>
      </w:r>
      <w:proofErr w:type="spellStart"/>
      <w:r>
        <w:t>Cornell</w:t>
      </w:r>
      <w:proofErr w:type="spellEnd"/>
      <w:r>
        <w:t xml:space="preserve"> </w:t>
      </w:r>
      <w:proofErr w:type="spellStart"/>
      <w:r>
        <w:t>University</w:t>
      </w:r>
      <w:proofErr w:type="spellEnd"/>
      <w:r w:rsidR="00D456E2">
        <w:t xml:space="preserve"> </w:t>
      </w:r>
      <w:r>
        <w:t>Press.</w:t>
      </w:r>
    </w:p>
    <w:p w14:paraId="60188B62" w14:textId="77777777" w:rsidR="005A0F87" w:rsidRDefault="003E4B71">
      <w:pPr>
        <w:pStyle w:val="Zkladntext"/>
        <w:spacing w:before="161"/>
        <w:ind w:right="476"/>
        <w:jc w:val="both"/>
      </w:pPr>
      <w:r>
        <w:t xml:space="preserve">EU OSHA – Európska agentúra pre bezpečnosť a ochranu zdravia pri práci (2018) </w:t>
      </w:r>
      <w:proofErr w:type="spellStart"/>
      <w:r>
        <w:t>Rehabilitation</w:t>
      </w:r>
      <w:proofErr w:type="spellEnd"/>
      <w:r>
        <w:t xml:space="preserve"> and </w:t>
      </w:r>
      <w:proofErr w:type="spellStart"/>
      <w:r>
        <w:t>return</w:t>
      </w:r>
      <w:proofErr w:type="spellEnd"/>
      <w:r>
        <w:t xml:space="preserve"> to </w:t>
      </w:r>
      <w:proofErr w:type="spellStart"/>
      <w:r>
        <w:t>work</w:t>
      </w:r>
      <w:proofErr w:type="spellEnd"/>
      <w:r>
        <w:t xml:space="preserve">: </w:t>
      </w:r>
      <w:proofErr w:type="spellStart"/>
      <w:r>
        <w:t>Analysis</w:t>
      </w:r>
      <w:proofErr w:type="spellEnd"/>
      <w:r>
        <w:t xml:space="preserve"> report on EU and </w:t>
      </w:r>
      <w:proofErr w:type="spellStart"/>
      <w:r>
        <w:t>Member</w:t>
      </w:r>
      <w:proofErr w:type="spellEnd"/>
      <w:r>
        <w:t xml:space="preserve"> </w:t>
      </w:r>
      <w:proofErr w:type="spellStart"/>
      <w:r>
        <w:t>States</w:t>
      </w:r>
      <w:proofErr w:type="spellEnd"/>
      <w:r>
        <w:t xml:space="preserve"> </w:t>
      </w:r>
      <w:proofErr w:type="spellStart"/>
      <w:r>
        <w:t>policies</w:t>
      </w:r>
      <w:proofErr w:type="spellEnd"/>
      <w:r>
        <w:t xml:space="preserve">, </w:t>
      </w:r>
      <w:proofErr w:type="spellStart"/>
      <w:r>
        <w:t>strategies</w:t>
      </w:r>
      <w:proofErr w:type="spellEnd"/>
      <w:r>
        <w:t xml:space="preserve"> and </w:t>
      </w:r>
      <w:proofErr w:type="spellStart"/>
      <w:r>
        <w:t>programmes</w:t>
      </w:r>
      <w:proofErr w:type="spellEnd"/>
      <w:r>
        <w:t xml:space="preserve"> [</w:t>
      </w:r>
      <w:r>
        <w:rPr>
          <w:i/>
          <w:iCs/>
        </w:rPr>
        <w:t>Rehabilitácia a návrat do práce: analytická správa o politikách, stratégiách a programoch EÚ a členských štátov</w:t>
      </w:r>
      <w:r>
        <w:t>]. Luxemburg: Úrad pre vydávanie publikácií Európskej únie.</w:t>
      </w:r>
    </w:p>
    <w:p w14:paraId="28A81F98" w14:textId="77777777" w:rsidR="005A0F87" w:rsidRDefault="005A0F87">
      <w:pPr>
        <w:pStyle w:val="Zkladntext"/>
        <w:spacing w:before="11"/>
        <w:ind w:left="0"/>
        <w:rPr>
          <w:sz w:val="21"/>
        </w:rPr>
      </w:pPr>
    </w:p>
    <w:p w14:paraId="54D0E0C3" w14:textId="77777777" w:rsidR="005A0F87" w:rsidRDefault="003E4B71">
      <w:pPr>
        <w:pStyle w:val="Zkladntext"/>
        <w:ind w:right="471"/>
        <w:jc w:val="both"/>
      </w:pPr>
      <w:r>
        <w:t xml:space="preserve">Kahancová, M., Martišková, M. a </w:t>
      </w:r>
      <w:proofErr w:type="spellStart"/>
      <w:r>
        <w:t>Szüdi</w:t>
      </w:r>
      <w:proofErr w:type="spellEnd"/>
      <w:r>
        <w:t xml:space="preserve">, G. (2019) </w:t>
      </w:r>
      <w:proofErr w:type="spellStart"/>
      <w:r>
        <w:t>Enhancing</w:t>
      </w:r>
      <w:proofErr w:type="spellEnd"/>
      <w:r>
        <w:t xml:space="preserve"> </w:t>
      </w:r>
      <w:proofErr w:type="spellStart"/>
      <w:r>
        <w:t>the</w:t>
      </w:r>
      <w:proofErr w:type="spellEnd"/>
      <w:r>
        <w:t xml:space="preserve"> </w:t>
      </w:r>
      <w:proofErr w:type="spellStart"/>
      <w:r>
        <w:t>Effectiveness</w:t>
      </w:r>
      <w:proofErr w:type="spellEnd"/>
      <w:r>
        <w:t xml:space="preserve"> of </w:t>
      </w:r>
      <w:proofErr w:type="spellStart"/>
      <w:r>
        <w:t>Social</w:t>
      </w:r>
      <w:proofErr w:type="spellEnd"/>
      <w:r>
        <w:t xml:space="preserve"> </w:t>
      </w:r>
      <w:proofErr w:type="spellStart"/>
      <w:r>
        <w:t>Dialogue</w:t>
      </w:r>
      <w:proofErr w:type="spellEnd"/>
      <w:r>
        <w:t xml:space="preserve"> </w:t>
      </w:r>
      <w:proofErr w:type="spellStart"/>
      <w:r>
        <w:t>Articulation</w:t>
      </w:r>
      <w:proofErr w:type="spellEnd"/>
      <w:r>
        <w:t xml:space="preserve"> in </w:t>
      </w:r>
      <w:proofErr w:type="spellStart"/>
      <w:r>
        <w:t>Europe</w:t>
      </w:r>
      <w:proofErr w:type="spellEnd"/>
      <w:r>
        <w:t xml:space="preserve"> (EESDA), National Report: Slovakia [Zvyšovanie efektívnosti vyjadrenia sociálneho dialógu v Európe (EESDA), Národná správa: Slovensko], č. projektu. VS/2017/0434. Dostupné na lokalite </w:t>
      </w:r>
      <w:hyperlink r:id="rId15">
        <w:r>
          <w:rPr>
            <w:color w:val="0462C1"/>
            <w:u w:val="single" w:color="0462C1"/>
          </w:rPr>
          <w:t>www.celsi.sk</w:t>
        </w:r>
      </w:hyperlink>
    </w:p>
    <w:p w14:paraId="6C4B6ACF" w14:textId="77777777" w:rsidR="005A0F87" w:rsidRDefault="003E4B71">
      <w:pPr>
        <w:pStyle w:val="Zkladntext"/>
        <w:spacing w:before="162"/>
        <w:ind w:right="399"/>
      </w:pPr>
      <w:r>
        <w:t xml:space="preserve">Kahancová, M. a Szabó, I. G. (2016) </w:t>
      </w:r>
      <w:proofErr w:type="spellStart"/>
      <w:r>
        <w:t>Hospital</w:t>
      </w:r>
      <w:proofErr w:type="spellEnd"/>
      <w:r>
        <w:t xml:space="preserve"> </w:t>
      </w:r>
      <w:proofErr w:type="spellStart"/>
      <w:r>
        <w:t>Bargaining</w:t>
      </w:r>
      <w:proofErr w:type="spellEnd"/>
      <w:r>
        <w:t xml:space="preserve"> in </w:t>
      </w:r>
      <w:proofErr w:type="spellStart"/>
      <w:r>
        <w:t>the</w:t>
      </w:r>
      <w:proofErr w:type="spellEnd"/>
      <w:r>
        <w:t xml:space="preserve"> </w:t>
      </w:r>
      <w:proofErr w:type="spellStart"/>
      <w:r>
        <w:t>Wake</w:t>
      </w:r>
      <w:proofErr w:type="spellEnd"/>
      <w:r>
        <w:t xml:space="preserve"> of Management </w:t>
      </w:r>
      <w:proofErr w:type="spellStart"/>
      <w:r>
        <w:t>Reforms</w:t>
      </w:r>
      <w:proofErr w:type="spellEnd"/>
      <w:r>
        <w:t xml:space="preserve">: </w:t>
      </w:r>
      <w:proofErr w:type="spellStart"/>
      <w:r>
        <w:t>Hungary</w:t>
      </w:r>
      <w:proofErr w:type="spellEnd"/>
      <w:r>
        <w:t xml:space="preserve"> and Slovakia </w:t>
      </w:r>
      <w:proofErr w:type="spellStart"/>
      <w:r>
        <w:t>Compared</w:t>
      </w:r>
      <w:proofErr w:type="spellEnd"/>
      <w:r>
        <w:t xml:space="preserve"> [</w:t>
      </w:r>
      <w:r>
        <w:rPr>
          <w:i/>
          <w:iCs/>
        </w:rPr>
        <w:t>Vyjednávanie v nemocniciach bezprostredne po reformách riadenia: porovnanie Maďarska a Slovenska</w:t>
      </w:r>
      <w:r>
        <w:t xml:space="preserve">]. </w:t>
      </w:r>
      <w:proofErr w:type="spellStart"/>
      <w:r>
        <w:t>European</w:t>
      </w:r>
      <w:proofErr w:type="spellEnd"/>
      <w:r>
        <w:t xml:space="preserve"> </w:t>
      </w:r>
      <w:proofErr w:type="spellStart"/>
      <w:r>
        <w:t>Journal</w:t>
      </w:r>
      <w:proofErr w:type="spellEnd"/>
      <w:r>
        <w:t xml:space="preserve"> of Industrial </w:t>
      </w:r>
      <w:proofErr w:type="spellStart"/>
      <w:r>
        <w:t>Relations</w:t>
      </w:r>
      <w:proofErr w:type="spellEnd"/>
      <w:r>
        <w:t>, zv. 21, vydanie 4, s. 335 – 352.</w:t>
      </w:r>
    </w:p>
    <w:p w14:paraId="244D7C77" w14:textId="77777777" w:rsidR="005A0F87" w:rsidRDefault="003E4B71">
      <w:pPr>
        <w:pStyle w:val="Zkladntext"/>
        <w:spacing w:before="159"/>
        <w:ind w:right="641"/>
        <w:jc w:val="both"/>
      </w:pPr>
      <w:proofErr w:type="spellStart"/>
      <w:r>
        <w:t>Kaminska</w:t>
      </w:r>
      <w:proofErr w:type="spellEnd"/>
      <w:r>
        <w:t xml:space="preserve">, M. E. a Kahancová, M. (2011) </w:t>
      </w:r>
      <w:proofErr w:type="spellStart"/>
      <w:r>
        <w:t>Emigration</w:t>
      </w:r>
      <w:proofErr w:type="spellEnd"/>
      <w:r>
        <w:t xml:space="preserve"> and </w:t>
      </w:r>
      <w:proofErr w:type="spellStart"/>
      <w:r>
        <w:t>Labour</w:t>
      </w:r>
      <w:proofErr w:type="spellEnd"/>
      <w:r>
        <w:t xml:space="preserve"> </w:t>
      </w:r>
      <w:proofErr w:type="spellStart"/>
      <w:r>
        <w:t>Shortages</w:t>
      </w:r>
      <w:proofErr w:type="spellEnd"/>
      <w:r>
        <w:t xml:space="preserve">: </w:t>
      </w:r>
      <w:proofErr w:type="spellStart"/>
      <w:r>
        <w:t>An</w:t>
      </w:r>
      <w:proofErr w:type="spellEnd"/>
      <w:r>
        <w:t xml:space="preserve"> </w:t>
      </w:r>
      <w:proofErr w:type="spellStart"/>
      <w:r>
        <w:t>Opportunity</w:t>
      </w:r>
      <w:proofErr w:type="spellEnd"/>
      <w:r>
        <w:t xml:space="preserve"> </w:t>
      </w:r>
      <w:proofErr w:type="spellStart"/>
      <w:r>
        <w:t>for</w:t>
      </w:r>
      <w:proofErr w:type="spellEnd"/>
      <w:r>
        <w:t xml:space="preserve"> </w:t>
      </w:r>
      <w:proofErr w:type="spellStart"/>
      <w:r>
        <w:t>Trade</w:t>
      </w:r>
      <w:proofErr w:type="spellEnd"/>
      <w:r>
        <w:t xml:space="preserve"> </w:t>
      </w:r>
      <w:proofErr w:type="spellStart"/>
      <w:r>
        <w:t>Unions</w:t>
      </w:r>
      <w:proofErr w:type="spellEnd"/>
      <w:r>
        <w:t xml:space="preserve"> in </w:t>
      </w:r>
      <w:proofErr w:type="spellStart"/>
      <w:r>
        <w:t>the</w:t>
      </w:r>
      <w:proofErr w:type="spellEnd"/>
      <w:r>
        <w:t xml:space="preserve"> New </w:t>
      </w:r>
      <w:proofErr w:type="spellStart"/>
      <w:r>
        <w:t>Member</w:t>
      </w:r>
      <w:proofErr w:type="spellEnd"/>
      <w:r>
        <w:t xml:space="preserve"> </w:t>
      </w:r>
      <w:proofErr w:type="spellStart"/>
      <w:r>
        <w:t>States</w:t>
      </w:r>
      <w:proofErr w:type="spellEnd"/>
      <w:r>
        <w:t xml:space="preserve">? [Emigrácia a nedostatok pracovných síl: príležitosť pre odbory v nových členských štátoch?] </w:t>
      </w:r>
      <w:proofErr w:type="spellStart"/>
      <w:r>
        <w:t>European</w:t>
      </w:r>
      <w:proofErr w:type="spellEnd"/>
      <w:r>
        <w:t xml:space="preserve"> </w:t>
      </w:r>
      <w:proofErr w:type="spellStart"/>
      <w:r>
        <w:t>Journal</w:t>
      </w:r>
      <w:proofErr w:type="spellEnd"/>
      <w:r>
        <w:t xml:space="preserve"> of Industrial </w:t>
      </w:r>
      <w:proofErr w:type="spellStart"/>
      <w:r>
        <w:t>Relations</w:t>
      </w:r>
      <w:proofErr w:type="spellEnd"/>
      <w:r>
        <w:t>, zv. 17, vydanie 2, s. 189 – 203.</w:t>
      </w:r>
    </w:p>
    <w:p w14:paraId="4BAC9F0C" w14:textId="77777777" w:rsidR="005A0F87" w:rsidRDefault="003E4B71">
      <w:pPr>
        <w:pStyle w:val="Zkladntext"/>
        <w:spacing w:before="159"/>
        <w:ind w:right="442"/>
      </w:pPr>
      <w:r>
        <w:t xml:space="preserve">NCZI (2018) Zdravotnícka ročenka SR. Dostupné na lokalite: </w:t>
      </w:r>
      <w:hyperlink r:id="rId16">
        <w:r>
          <w:rPr>
            <w:color w:val="0462C1"/>
            <w:u w:val="single" w:color="0462C1"/>
          </w:rPr>
          <w:t>http://www.nczisk.sk/Documents/rocenky/2018/Zdravotnicka_rocenka_Slovenskej_republiky_2018_en.</w:t>
        </w:r>
      </w:hyperlink>
      <w:r>
        <w:rPr>
          <w:color w:val="0462C1"/>
        </w:rPr>
        <w:t xml:space="preserve"> </w:t>
      </w:r>
      <w:hyperlink r:id="rId17">
        <w:proofErr w:type="spellStart"/>
        <w:r>
          <w:rPr>
            <w:color w:val="0462C1"/>
            <w:u w:val="single" w:color="0462C1"/>
          </w:rPr>
          <w:t>pdf</w:t>
        </w:r>
        <w:proofErr w:type="spellEnd"/>
      </w:hyperlink>
    </w:p>
    <w:p w14:paraId="385E6394" w14:textId="77777777" w:rsidR="005A0F87" w:rsidRDefault="003E4B71">
      <w:pPr>
        <w:pStyle w:val="Zkladntext"/>
        <w:spacing w:before="162"/>
        <w:jc w:val="both"/>
      </w:pPr>
      <w:r>
        <w:t xml:space="preserve">OECD (2019) Slovakia Country </w:t>
      </w:r>
      <w:proofErr w:type="spellStart"/>
      <w:r>
        <w:t>Health</w:t>
      </w:r>
      <w:proofErr w:type="spellEnd"/>
      <w:r>
        <w:t xml:space="preserve"> Profile 2019 [Profil krajiny v zdravotníctve pre Slovensko 2019].</w:t>
      </w:r>
    </w:p>
    <w:p w14:paraId="181F04E7" w14:textId="77777777" w:rsidR="005A0F87" w:rsidRDefault="003E4B71">
      <w:pPr>
        <w:spacing w:before="158"/>
        <w:ind w:left="500" w:right="1080"/>
      </w:pPr>
      <w:r>
        <w:t xml:space="preserve">Ondrušová, D., </w:t>
      </w:r>
      <w:proofErr w:type="spellStart"/>
      <w:r>
        <w:t>Kešelová</w:t>
      </w:r>
      <w:proofErr w:type="spellEnd"/>
      <w:r>
        <w:t>, D. a Repková, K. (2017) Akčný plán prechodu z chránených dielní na zamestnávanie osôb so zdravotným postihnutím na otvorenom trhu práce. Bratislava: Inštitút pre výskum práce a rodiny.</w:t>
      </w:r>
    </w:p>
    <w:p w14:paraId="790BC71D" w14:textId="77777777" w:rsidR="005A0F87" w:rsidRDefault="003E4B71">
      <w:pPr>
        <w:pStyle w:val="Zkladntext"/>
        <w:spacing w:before="162"/>
        <w:ind w:right="544"/>
        <w:jc w:val="both"/>
      </w:pPr>
      <w:r>
        <w:t xml:space="preserve">Poláčková, Z. (2020) </w:t>
      </w:r>
      <w:proofErr w:type="spellStart"/>
      <w:r>
        <w:t>Social</w:t>
      </w:r>
      <w:proofErr w:type="spellEnd"/>
      <w:r>
        <w:t xml:space="preserve"> Enterprises and </w:t>
      </w:r>
      <w:proofErr w:type="spellStart"/>
      <w:r>
        <w:t>Their</w:t>
      </w:r>
      <w:proofErr w:type="spellEnd"/>
      <w:r>
        <w:t xml:space="preserve"> </w:t>
      </w:r>
      <w:proofErr w:type="spellStart"/>
      <w:r>
        <w:t>Ecosystems</w:t>
      </w:r>
      <w:proofErr w:type="spellEnd"/>
      <w:r>
        <w:t xml:space="preserve"> in </w:t>
      </w:r>
      <w:proofErr w:type="spellStart"/>
      <w:r>
        <w:t>Europe</w:t>
      </w:r>
      <w:proofErr w:type="spellEnd"/>
      <w:r>
        <w:t>: Country report Slovakia [</w:t>
      </w:r>
      <w:r>
        <w:rPr>
          <w:i/>
          <w:iCs/>
        </w:rPr>
        <w:t>Sociálne podniky a ich ekosystémy v Európe</w:t>
      </w:r>
      <w:r>
        <w:t xml:space="preserve">: správa o krajine pre Slovensko], dostupné na lokalite: </w:t>
      </w:r>
      <w:hyperlink r:id="rId18">
        <w:r>
          <w:rPr>
            <w:color w:val="0462C1"/>
            <w:u w:val="single" w:color="0462C1"/>
          </w:rPr>
          <w:t>https://ec.europa.eu/social/BlobServlet?docId=12999&amp;langId=en</w:t>
        </w:r>
      </w:hyperlink>
      <w:r>
        <w:rPr>
          <w:color w:val="0462C1"/>
        </w:rPr>
        <w:t xml:space="preserve"> </w:t>
      </w:r>
      <w:r>
        <w:t>; stránka navštívená: 17. júla 2020.</w:t>
      </w:r>
    </w:p>
    <w:p w14:paraId="53E2A263" w14:textId="77777777" w:rsidR="005A0F87" w:rsidRDefault="005A0F87">
      <w:pPr>
        <w:jc w:val="both"/>
        <w:sectPr w:rsidR="005A0F87">
          <w:pgSz w:w="12240" w:h="15840"/>
          <w:pgMar w:top="1420" w:right="960" w:bottom="1180" w:left="940" w:header="0" w:footer="988" w:gutter="0"/>
          <w:cols w:space="708"/>
        </w:sectPr>
      </w:pPr>
    </w:p>
    <w:p w14:paraId="387C9DBC" w14:textId="77777777" w:rsidR="005A0F87" w:rsidRDefault="003E4B71">
      <w:pPr>
        <w:pStyle w:val="Nadpis1"/>
      </w:pPr>
      <w:bookmarkStart w:id="34" w:name="_bookmark35"/>
      <w:bookmarkEnd w:id="34"/>
      <w:r>
        <w:lastRenderedPageBreak/>
        <w:t>Príloha</w:t>
      </w:r>
    </w:p>
    <w:p w14:paraId="1FBC131C" w14:textId="77777777" w:rsidR="005A0F87" w:rsidRDefault="003E4B71">
      <w:pPr>
        <w:spacing w:before="159"/>
        <w:ind w:left="500"/>
        <w:rPr>
          <w:sz w:val="24"/>
        </w:rPr>
      </w:pPr>
      <w:bookmarkStart w:id="35" w:name="_bookmark36"/>
      <w:bookmarkEnd w:id="35"/>
      <w:r>
        <w:rPr>
          <w:sz w:val="24"/>
        </w:rPr>
        <w:t>Tabuľka A 1. Zoznam rozhovorov s aktérmi a kódy rozhovorov</w:t>
      </w:r>
    </w:p>
    <w:p w14:paraId="0D35DC89" w14:textId="77777777" w:rsidR="005A0F87" w:rsidRDefault="005A0F87">
      <w:pPr>
        <w:pStyle w:val="Zkladntext"/>
        <w:spacing w:before="6"/>
        <w:ind w:left="0"/>
        <w:rPr>
          <w:sz w:val="16"/>
        </w:rPr>
      </w:pPr>
    </w:p>
    <w:tbl>
      <w:tblPr>
        <w:tblStyle w:val="TableNormal"/>
        <w:tblW w:w="0" w:type="auto"/>
        <w:tblInd w:w="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00"/>
        <w:gridCol w:w="1726"/>
        <w:gridCol w:w="3500"/>
      </w:tblGrid>
      <w:tr w:rsidR="00D456E2" w14:paraId="33C80534" w14:textId="77777777">
        <w:trPr>
          <w:trHeight w:val="390"/>
        </w:trPr>
        <w:tc>
          <w:tcPr>
            <w:tcW w:w="600" w:type="dxa"/>
          </w:tcPr>
          <w:p w14:paraId="665A328F" w14:textId="77777777" w:rsidR="00D456E2" w:rsidRDefault="00D456E2">
            <w:pPr>
              <w:pStyle w:val="TableParagraph"/>
              <w:spacing w:before="97"/>
              <w:ind w:left="88" w:right="77"/>
              <w:jc w:val="center"/>
              <w:rPr>
                <w:b/>
                <w:sz w:val="16"/>
              </w:rPr>
            </w:pPr>
            <w:r>
              <w:rPr>
                <w:b/>
                <w:sz w:val="16"/>
              </w:rPr>
              <w:t>Kód</w:t>
            </w:r>
          </w:p>
        </w:tc>
        <w:tc>
          <w:tcPr>
            <w:tcW w:w="1726" w:type="dxa"/>
          </w:tcPr>
          <w:p w14:paraId="2D527A08" w14:textId="77777777" w:rsidR="00D456E2" w:rsidRDefault="00D456E2">
            <w:pPr>
              <w:pStyle w:val="TableParagraph"/>
              <w:spacing w:before="97"/>
              <w:ind w:left="179"/>
              <w:rPr>
                <w:b/>
                <w:sz w:val="16"/>
              </w:rPr>
            </w:pPr>
            <w:r>
              <w:rPr>
                <w:b/>
                <w:sz w:val="16"/>
              </w:rPr>
              <w:t>Typ organizácie</w:t>
            </w:r>
          </w:p>
        </w:tc>
        <w:tc>
          <w:tcPr>
            <w:tcW w:w="3500" w:type="dxa"/>
          </w:tcPr>
          <w:p w14:paraId="03898674" w14:textId="2A3DD1D7" w:rsidR="00D456E2" w:rsidRDefault="00D456E2" w:rsidP="00D456E2">
            <w:pPr>
              <w:pStyle w:val="TableParagraph"/>
              <w:spacing w:line="194" w:lineRule="exact"/>
              <w:ind w:left="377" w:right="372"/>
              <w:jc w:val="center"/>
              <w:rPr>
                <w:b/>
                <w:sz w:val="16"/>
              </w:rPr>
            </w:pPr>
            <w:r>
              <w:rPr>
                <w:b/>
                <w:sz w:val="16"/>
              </w:rPr>
              <w:t>Názov organizácie</w:t>
            </w:r>
          </w:p>
          <w:p w14:paraId="4DF7BAD9" w14:textId="746AECF0" w:rsidR="00D456E2" w:rsidRDefault="00D456E2">
            <w:pPr>
              <w:pStyle w:val="TableParagraph"/>
              <w:spacing w:line="177" w:lineRule="exact"/>
              <w:ind w:left="377" w:right="371"/>
              <w:jc w:val="center"/>
              <w:rPr>
                <w:b/>
                <w:sz w:val="16"/>
              </w:rPr>
            </w:pPr>
          </w:p>
        </w:tc>
      </w:tr>
      <w:tr w:rsidR="00D456E2" w14:paraId="608FB09B" w14:textId="77777777">
        <w:trPr>
          <w:trHeight w:val="194"/>
        </w:trPr>
        <w:tc>
          <w:tcPr>
            <w:tcW w:w="600" w:type="dxa"/>
          </w:tcPr>
          <w:p w14:paraId="1B7C64B9" w14:textId="77777777" w:rsidR="00D456E2" w:rsidRDefault="00D456E2">
            <w:pPr>
              <w:pStyle w:val="TableParagraph"/>
              <w:spacing w:line="174" w:lineRule="exact"/>
              <w:ind w:left="10" w:right="77"/>
              <w:jc w:val="center"/>
              <w:rPr>
                <w:sz w:val="16"/>
              </w:rPr>
            </w:pPr>
            <w:r>
              <w:rPr>
                <w:sz w:val="16"/>
              </w:rPr>
              <w:t>INT1</w:t>
            </w:r>
          </w:p>
        </w:tc>
        <w:tc>
          <w:tcPr>
            <w:tcW w:w="1726" w:type="dxa"/>
          </w:tcPr>
          <w:p w14:paraId="0E30D5F7" w14:textId="77777777" w:rsidR="00D456E2" w:rsidRDefault="00D456E2">
            <w:pPr>
              <w:pStyle w:val="TableParagraph"/>
              <w:spacing w:line="174" w:lineRule="exact"/>
              <w:ind w:left="107"/>
              <w:rPr>
                <w:sz w:val="16"/>
              </w:rPr>
            </w:pPr>
            <w:r>
              <w:rPr>
                <w:sz w:val="16"/>
              </w:rPr>
              <w:t>Organizácia pacientov</w:t>
            </w:r>
          </w:p>
        </w:tc>
        <w:tc>
          <w:tcPr>
            <w:tcW w:w="3500" w:type="dxa"/>
          </w:tcPr>
          <w:p w14:paraId="7C0B8239" w14:textId="77777777" w:rsidR="00D456E2" w:rsidRDefault="00D456E2">
            <w:pPr>
              <w:pStyle w:val="TableParagraph"/>
              <w:spacing w:line="174" w:lineRule="exact"/>
              <w:ind w:left="106"/>
              <w:rPr>
                <w:sz w:val="16"/>
              </w:rPr>
            </w:pPr>
            <w:r>
              <w:rPr>
                <w:sz w:val="16"/>
              </w:rPr>
              <w:t>Únia nevidiacich a slabozrakých Slovenska</w:t>
            </w:r>
          </w:p>
        </w:tc>
      </w:tr>
      <w:tr w:rsidR="00D456E2" w14:paraId="085E5CEF" w14:textId="77777777">
        <w:trPr>
          <w:trHeight w:val="390"/>
        </w:trPr>
        <w:tc>
          <w:tcPr>
            <w:tcW w:w="600" w:type="dxa"/>
          </w:tcPr>
          <w:p w14:paraId="03770A72" w14:textId="77777777" w:rsidR="00D456E2" w:rsidRDefault="00D456E2">
            <w:pPr>
              <w:pStyle w:val="TableParagraph"/>
              <w:spacing w:line="194" w:lineRule="exact"/>
              <w:ind w:left="10" w:right="77"/>
              <w:jc w:val="center"/>
              <w:rPr>
                <w:sz w:val="16"/>
              </w:rPr>
            </w:pPr>
            <w:r>
              <w:rPr>
                <w:sz w:val="16"/>
              </w:rPr>
              <w:t>INT2</w:t>
            </w:r>
          </w:p>
        </w:tc>
        <w:tc>
          <w:tcPr>
            <w:tcW w:w="1726" w:type="dxa"/>
          </w:tcPr>
          <w:p w14:paraId="08D86C9E" w14:textId="77777777" w:rsidR="00D456E2" w:rsidRDefault="00D456E2">
            <w:pPr>
              <w:pStyle w:val="TableParagraph"/>
              <w:spacing w:line="194" w:lineRule="exact"/>
              <w:ind w:left="107"/>
              <w:rPr>
                <w:sz w:val="16"/>
              </w:rPr>
            </w:pPr>
            <w:r>
              <w:rPr>
                <w:sz w:val="16"/>
              </w:rPr>
              <w:t>Vláda</w:t>
            </w:r>
          </w:p>
        </w:tc>
        <w:tc>
          <w:tcPr>
            <w:tcW w:w="3500" w:type="dxa"/>
          </w:tcPr>
          <w:p w14:paraId="2BB0A6B8" w14:textId="77777777" w:rsidR="00D456E2" w:rsidRDefault="00D456E2">
            <w:pPr>
              <w:pStyle w:val="TableParagraph"/>
              <w:spacing w:line="194" w:lineRule="exact"/>
              <w:ind w:left="106"/>
              <w:rPr>
                <w:sz w:val="16"/>
              </w:rPr>
            </w:pPr>
            <w:r>
              <w:rPr>
                <w:sz w:val="16"/>
              </w:rPr>
              <w:t>Úrad komisára pre osoby so zdravotným</w:t>
            </w:r>
          </w:p>
          <w:p w14:paraId="32F8A854" w14:textId="77777777" w:rsidR="00D456E2" w:rsidRDefault="00D456E2">
            <w:pPr>
              <w:pStyle w:val="TableParagraph"/>
              <w:spacing w:before="1" w:line="175" w:lineRule="exact"/>
              <w:ind w:left="106"/>
              <w:rPr>
                <w:sz w:val="16"/>
              </w:rPr>
            </w:pPr>
            <w:r>
              <w:rPr>
                <w:sz w:val="16"/>
              </w:rPr>
              <w:t>postihnutím</w:t>
            </w:r>
          </w:p>
        </w:tc>
      </w:tr>
      <w:tr w:rsidR="00D456E2" w14:paraId="63DA8D7E" w14:textId="77777777">
        <w:trPr>
          <w:trHeight w:val="222"/>
        </w:trPr>
        <w:tc>
          <w:tcPr>
            <w:tcW w:w="600" w:type="dxa"/>
          </w:tcPr>
          <w:p w14:paraId="271FFC11" w14:textId="77777777" w:rsidR="00D456E2" w:rsidRDefault="00D456E2">
            <w:pPr>
              <w:pStyle w:val="TableParagraph"/>
              <w:spacing w:line="194" w:lineRule="exact"/>
              <w:ind w:left="10" w:right="77"/>
              <w:jc w:val="center"/>
              <w:rPr>
                <w:sz w:val="16"/>
              </w:rPr>
            </w:pPr>
            <w:r>
              <w:rPr>
                <w:sz w:val="16"/>
              </w:rPr>
              <w:t>INT3</w:t>
            </w:r>
          </w:p>
        </w:tc>
        <w:tc>
          <w:tcPr>
            <w:tcW w:w="1726" w:type="dxa"/>
          </w:tcPr>
          <w:p w14:paraId="1115D758" w14:textId="77777777" w:rsidR="00D456E2" w:rsidRDefault="00D456E2">
            <w:pPr>
              <w:pStyle w:val="TableParagraph"/>
              <w:spacing w:line="194" w:lineRule="exact"/>
              <w:ind w:left="107"/>
              <w:rPr>
                <w:sz w:val="16"/>
              </w:rPr>
            </w:pPr>
            <w:r>
              <w:rPr>
                <w:sz w:val="16"/>
              </w:rPr>
              <w:t>Úrady práce</w:t>
            </w:r>
          </w:p>
        </w:tc>
        <w:tc>
          <w:tcPr>
            <w:tcW w:w="3500" w:type="dxa"/>
          </w:tcPr>
          <w:p w14:paraId="3ECD44F0" w14:textId="77777777" w:rsidR="00D456E2" w:rsidRDefault="00D456E2">
            <w:pPr>
              <w:pStyle w:val="TableParagraph"/>
              <w:spacing w:before="13" w:line="190" w:lineRule="exact"/>
              <w:ind w:left="106"/>
              <w:rPr>
                <w:sz w:val="16"/>
              </w:rPr>
            </w:pPr>
            <w:r>
              <w:rPr>
                <w:sz w:val="16"/>
              </w:rPr>
              <w:t>Ústredie práce, sociálnych vecí a rodiny (ÚPSVaR)</w:t>
            </w:r>
          </w:p>
        </w:tc>
      </w:tr>
      <w:tr w:rsidR="00D456E2" w14:paraId="6F3FC8E9" w14:textId="77777777">
        <w:trPr>
          <w:trHeight w:val="220"/>
        </w:trPr>
        <w:tc>
          <w:tcPr>
            <w:tcW w:w="600" w:type="dxa"/>
          </w:tcPr>
          <w:p w14:paraId="5273009A" w14:textId="77777777" w:rsidR="00D456E2" w:rsidRDefault="00D456E2">
            <w:pPr>
              <w:pStyle w:val="TableParagraph"/>
              <w:spacing w:line="194" w:lineRule="exact"/>
              <w:ind w:left="10" w:right="77"/>
              <w:jc w:val="center"/>
              <w:rPr>
                <w:sz w:val="16"/>
              </w:rPr>
            </w:pPr>
            <w:r>
              <w:rPr>
                <w:sz w:val="16"/>
              </w:rPr>
              <w:t>INT4</w:t>
            </w:r>
          </w:p>
        </w:tc>
        <w:tc>
          <w:tcPr>
            <w:tcW w:w="1726" w:type="dxa"/>
          </w:tcPr>
          <w:p w14:paraId="20EAE804" w14:textId="77777777" w:rsidR="00D456E2" w:rsidRDefault="00D456E2">
            <w:pPr>
              <w:pStyle w:val="TableParagraph"/>
              <w:spacing w:line="194" w:lineRule="exact"/>
              <w:ind w:left="107"/>
              <w:rPr>
                <w:sz w:val="16"/>
              </w:rPr>
            </w:pPr>
            <w:r>
              <w:rPr>
                <w:sz w:val="16"/>
              </w:rPr>
              <w:t>Organizácia pacientov</w:t>
            </w:r>
          </w:p>
        </w:tc>
        <w:tc>
          <w:tcPr>
            <w:tcW w:w="3500" w:type="dxa"/>
          </w:tcPr>
          <w:p w14:paraId="4A9FCB1C" w14:textId="77777777" w:rsidR="00D456E2" w:rsidRDefault="00D456E2">
            <w:pPr>
              <w:pStyle w:val="TableParagraph"/>
              <w:spacing w:before="10" w:line="190" w:lineRule="exact"/>
              <w:ind w:left="106"/>
              <w:rPr>
                <w:sz w:val="16"/>
              </w:rPr>
            </w:pPr>
            <w:r>
              <w:rPr>
                <w:sz w:val="16"/>
              </w:rPr>
              <w:t>Liga za duševné zdravie</w:t>
            </w:r>
          </w:p>
        </w:tc>
      </w:tr>
      <w:tr w:rsidR="00D456E2" w14:paraId="7D3AD3D8" w14:textId="77777777">
        <w:trPr>
          <w:trHeight w:val="220"/>
        </w:trPr>
        <w:tc>
          <w:tcPr>
            <w:tcW w:w="600" w:type="dxa"/>
          </w:tcPr>
          <w:p w14:paraId="7D0B8761" w14:textId="77777777" w:rsidR="00D456E2" w:rsidRDefault="00D456E2">
            <w:pPr>
              <w:pStyle w:val="TableParagraph"/>
              <w:spacing w:line="194" w:lineRule="exact"/>
              <w:ind w:left="10" w:right="77"/>
              <w:jc w:val="center"/>
              <w:rPr>
                <w:sz w:val="16"/>
              </w:rPr>
            </w:pPr>
            <w:r>
              <w:rPr>
                <w:sz w:val="16"/>
              </w:rPr>
              <w:t>INT5</w:t>
            </w:r>
          </w:p>
        </w:tc>
        <w:tc>
          <w:tcPr>
            <w:tcW w:w="1726" w:type="dxa"/>
          </w:tcPr>
          <w:p w14:paraId="3E559471" w14:textId="77777777" w:rsidR="00D456E2" w:rsidRDefault="00D456E2">
            <w:pPr>
              <w:pStyle w:val="TableParagraph"/>
              <w:spacing w:line="194" w:lineRule="exact"/>
              <w:ind w:left="107"/>
              <w:rPr>
                <w:sz w:val="16"/>
              </w:rPr>
            </w:pPr>
            <w:r>
              <w:rPr>
                <w:sz w:val="16"/>
              </w:rPr>
              <w:t>Vláda</w:t>
            </w:r>
          </w:p>
        </w:tc>
        <w:tc>
          <w:tcPr>
            <w:tcW w:w="3500" w:type="dxa"/>
          </w:tcPr>
          <w:p w14:paraId="6AEF6677" w14:textId="77777777" w:rsidR="00D456E2" w:rsidRDefault="00D456E2">
            <w:pPr>
              <w:pStyle w:val="TableParagraph"/>
              <w:spacing w:before="10" w:line="190" w:lineRule="exact"/>
              <w:ind w:left="106"/>
              <w:rPr>
                <w:sz w:val="16"/>
              </w:rPr>
            </w:pPr>
            <w:r>
              <w:rPr>
                <w:sz w:val="16"/>
              </w:rPr>
              <w:t>Ministerstvo práce, sociálnych vecí a rodiny (MPSVR SR)</w:t>
            </w:r>
          </w:p>
        </w:tc>
      </w:tr>
      <w:tr w:rsidR="00D456E2" w14:paraId="2A33683C" w14:textId="77777777">
        <w:trPr>
          <w:trHeight w:val="390"/>
        </w:trPr>
        <w:tc>
          <w:tcPr>
            <w:tcW w:w="600" w:type="dxa"/>
          </w:tcPr>
          <w:p w14:paraId="54DE05F8" w14:textId="77777777" w:rsidR="00D456E2" w:rsidRDefault="00D456E2">
            <w:pPr>
              <w:pStyle w:val="TableParagraph"/>
              <w:spacing w:before="1"/>
              <w:ind w:left="10" w:right="77"/>
              <w:jc w:val="center"/>
              <w:rPr>
                <w:sz w:val="16"/>
              </w:rPr>
            </w:pPr>
            <w:r>
              <w:rPr>
                <w:sz w:val="16"/>
              </w:rPr>
              <w:t>INT6</w:t>
            </w:r>
          </w:p>
        </w:tc>
        <w:tc>
          <w:tcPr>
            <w:tcW w:w="1726" w:type="dxa"/>
          </w:tcPr>
          <w:p w14:paraId="6497E8B6" w14:textId="77777777" w:rsidR="00D456E2" w:rsidRDefault="00D456E2">
            <w:pPr>
              <w:pStyle w:val="TableParagraph"/>
              <w:spacing w:before="1" w:line="195" w:lineRule="exact"/>
              <w:ind w:left="107"/>
              <w:rPr>
                <w:sz w:val="16"/>
              </w:rPr>
            </w:pPr>
            <w:r>
              <w:rPr>
                <w:sz w:val="16"/>
              </w:rPr>
              <w:t>Orgán sociálneho</w:t>
            </w:r>
          </w:p>
          <w:p w14:paraId="32C7845B" w14:textId="77777777" w:rsidR="00D456E2" w:rsidRDefault="00D456E2">
            <w:pPr>
              <w:pStyle w:val="TableParagraph"/>
              <w:spacing w:line="175" w:lineRule="exact"/>
              <w:ind w:left="107"/>
              <w:rPr>
                <w:sz w:val="16"/>
              </w:rPr>
            </w:pPr>
            <w:r>
              <w:rPr>
                <w:sz w:val="16"/>
              </w:rPr>
              <w:t>zabezpečenia</w:t>
            </w:r>
          </w:p>
        </w:tc>
        <w:tc>
          <w:tcPr>
            <w:tcW w:w="3500" w:type="dxa"/>
          </w:tcPr>
          <w:p w14:paraId="072ED1CD" w14:textId="77777777" w:rsidR="00D456E2" w:rsidRDefault="00D456E2">
            <w:pPr>
              <w:pStyle w:val="TableParagraph"/>
              <w:spacing w:before="97"/>
              <w:ind w:left="106"/>
              <w:rPr>
                <w:sz w:val="16"/>
              </w:rPr>
            </w:pPr>
            <w:r>
              <w:rPr>
                <w:sz w:val="16"/>
              </w:rPr>
              <w:t>Sociálna poisťovňa</w:t>
            </w:r>
          </w:p>
        </w:tc>
      </w:tr>
      <w:tr w:rsidR="00D456E2" w14:paraId="7DDF12E1" w14:textId="77777777">
        <w:trPr>
          <w:trHeight w:val="222"/>
        </w:trPr>
        <w:tc>
          <w:tcPr>
            <w:tcW w:w="600" w:type="dxa"/>
          </w:tcPr>
          <w:p w14:paraId="11329992" w14:textId="77777777" w:rsidR="00D456E2" w:rsidRDefault="00D456E2">
            <w:pPr>
              <w:pStyle w:val="TableParagraph"/>
              <w:spacing w:line="194" w:lineRule="exact"/>
              <w:ind w:left="10" w:right="77"/>
              <w:jc w:val="center"/>
              <w:rPr>
                <w:sz w:val="16"/>
              </w:rPr>
            </w:pPr>
            <w:r>
              <w:rPr>
                <w:sz w:val="16"/>
              </w:rPr>
              <w:t>INT7</w:t>
            </w:r>
          </w:p>
        </w:tc>
        <w:tc>
          <w:tcPr>
            <w:tcW w:w="1726" w:type="dxa"/>
          </w:tcPr>
          <w:p w14:paraId="5D3A2C5C" w14:textId="77777777" w:rsidR="00D456E2" w:rsidRDefault="00D456E2">
            <w:pPr>
              <w:pStyle w:val="TableParagraph"/>
              <w:spacing w:line="194" w:lineRule="exact"/>
              <w:ind w:left="107"/>
              <w:rPr>
                <w:sz w:val="16"/>
              </w:rPr>
            </w:pPr>
            <w:r>
              <w:rPr>
                <w:sz w:val="16"/>
              </w:rPr>
              <w:t>Organizácia pacientov</w:t>
            </w:r>
          </w:p>
        </w:tc>
        <w:tc>
          <w:tcPr>
            <w:tcW w:w="3500" w:type="dxa"/>
          </w:tcPr>
          <w:p w14:paraId="6515515C" w14:textId="77777777" w:rsidR="00D456E2" w:rsidRDefault="00D456E2">
            <w:pPr>
              <w:pStyle w:val="TableParagraph"/>
              <w:spacing w:before="13" w:line="190" w:lineRule="exact"/>
              <w:ind w:left="106"/>
              <w:rPr>
                <w:sz w:val="16"/>
              </w:rPr>
            </w:pPr>
            <w:r>
              <w:rPr>
                <w:sz w:val="16"/>
              </w:rPr>
              <w:t>Liga proti rakovine</w:t>
            </w:r>
          </w:p>
        </w:tc>
      </w:tr>
      <w:tr w:rsidR="00D456E2" w14:paraId="1CE716DA" w14:textId="77777777">
        <w:trPr>
          <w:trHeight w:val="222"/>
        </w:trPr>
        <w:tc>
          <w:tcPr>
            <w:tcW w:w="600" w:type="dxa"/>
          </w:tcPr>
          <w:p w14:paraId="71E4477C" w14:textId="77777777" w:rsidR="00D456E2" w:rsidRDefault="00D456E2">
            <w:pPr>
              <w:pStyle w:val="TableParagraph"/>
              <w:spacing w:line="194" w:lineRule="exact"/>
              <w:ind w:left="10" w:right="77"/>
              <w:jc w:val="center"/>
              <w:rPr>
                <w:sz w:val="16"/>
              </w:rPr>
            </w:pPr>
            <w:r>
              <w:rPr>
                <w:sz w:val="16"/>
              </w:rPr>
              <w:t>INT8</w:t>
            </w:r>
          </w:p>
        </w:tc>
        <w:tc>
          <w:tcPr>
            <w:tcW w:w="1726" w:type="dxa"/>
          </w:tcPr>
          <w:p w14:paraId="5D9742BA" w14:textId="77777777" w:rsidR="00D456E2" w:rsidRDefault="00D456E2">
            <w:pPr>
              <w:pStyle w:val="TableParagraph"/>
              <w:spacing w:line="194" w:lineRule="exact"/>
              <w:ind w:left="107"/>
              <w:rPr>
                <w:sz w:val="16"/>
              </w:rPr>
            </w:pPr>
            <w:r>
              <w:rPr>
                <w:sz w:val="16"/>
              </w:rPr>
              <w:t>Charitatívna organizácia</w:t>
            </w:r>
          </w:p>
        </w:tc>
        <w:tc>
          <w:tcPr>
            <w:tcW w:w="3500" w:type="dxa"/>
          </w:tcPr>
          <w:p w14:paraId="6B224612" w14:textId="77777777" w:rsidR="00D456E2" w:rsidRDefault="00D456E2">
            <w:pPr>
              <w:pStyle w:val="TableParagraph"/>
              <w:spacing w:before="13" w:line="190" w:lineRule="exact"/>
              <w:ind w:left="106"/>
              <w:rPr>
                <w:sz w:val="16"/>
              </w:rPr>
            </w:pPr>
            <w:r>
              <w:rPr>
                <w:sz w:val="16"/>
              </w:rPr>
              <w:t>EPIC</w:t>
            </w:r>
          </w:p>
        </w:tc>
      </w:tr>
      <w:tr w:rsidR="00D456E2" w14:paraId="0C6E047F" w14:textId="77777777">
        <w:trPr>
          <w:trHeight w:val="220"/>
        </w:trPr>
        <w:tc>
          <w:tcPr>
            <w:tcW w:w="600" w:type="dxa"/>
          </w:tcPr>
          <w:p w14:paraId="68647BD7" w14:textId="77777777" w:rsidR="00D456E2" w:rsidRDefault="00D456E2">
            <w:pPr>
              <w:pStyle w:val="TableParagraph"/>
              <w:spacing w:line="195" w:lineRule="exact"/>
              <w:ind w:left="10" w:right="77"/>
              <w:jc w:val="center"/>
              <w:rPr>
                <w:sz w:val="16"/>
              </w:rPr>
            </w:pPr>
            <w:r>
              <w:rPr>
                <w:sz w:val="16"/>
              </w:rPr>
              <w:t>INT9</w:t>
            </w:r>
          </w:p>
        </w:tc>
        <w:tc>
          <w:tcPr>
            <w:tcW w:w="1726" w:type="dxa"/>
          </w:tcPr>
          <w:p w14:paraId="71EFCE5B" w14:textId="77777777" w:rsidR="00D456E2" w:rsidRDefault="00D456E2">
            <w:pPr>
              <w:pStyle w:val="TableParagraph"/>
              <w:spacing w:line="195" w:lineRule="exact"/>
              <w:ind w:left="107"/>
              <w:rPr>
                <w:sz w:val="16"/>
              </w:rPr>
            </w:pPr>
            <w:r>
              <w:rPr>
                <w:sz w:val="16"/>
              </w:rPr>
              <w:t>Nezisková organizácia</w:t>
            </w:r>
          </w:p>
        </w:tc>
        <w:tc>
          <w:tcPr>
            <w:tcW w:w="3500" w:type="dxa"/>
          </w:tcPr>
          <w:p w14:paraId="164FBF63" w14:textId="77777777" w:rsidR="00D456E2" w:rsidRDefault="00D456E2">
            <w:pPr>
              <w:pStyle w:val="TableParagraph"/>
              <w:spacing w:before="11" w:line="190" w:lineRule="exact"/>
              <w:ind w:left="106"/>
              <w:rPr>
                <w:sz w:val="16"/>
              </w:rPr>
            </w:pPr>
            <w:r>
              <w:rPr>
                <w:sz w:val="16"/>
              </w:rPr>
              <w:t>Agentúra podporovaného zamestnávania</w:t>
            </w:r>
          </w:p>
        </w:tc>
      </w:tr>
      <w:tr w:rsidR="00D456E2" w14:paraId="23578E5E" w14:textId="77777777">
        <w:trPr>
          <w:trHeight w:val="222"/>
        </w:trPr>
        <w:tc>
          <w:tcPr>
            <w:tcW w:w="600" w:type="dxa"/>
          </w:tcPr>
          <w:p w14:paraId="73AF3335" w14:textId="77777777" w:rsidR="00D456E2" w:rsidRDefault="00D456E2">
            <w:pPr>
              <w:pStyle w:val="TableParagraph"/>
              <w:spacing w:line="194" w:lineRule="exact"/>
              <w:ind w:left="88" w:right="77"/>
              <w:jc w:val="center"/>
              <w:rPr>
                <w:sz w:val="16"/>
              </w:rPr>
            </w:pPr>
            <w:r>
              <w:rPr>
                <w:sz w:val="16"/>
              </w:rPr>
              <w:t>INT10</w:t>
            </w:r>
          </w:p>
        </w:tc>
        <w:tc>
          <w:tcPr>
            <w:tcW w:w="1726" w:type="dxa"/>
          </w:tcPr>
          <w:p w14:paraId="234C6580" w14:textId="77777777" w:rsidR="00D456E2" w:rsidRDefault="00D456E2">
            <w:pPr>
              <w:pStyle w:val="TableParagraph"/>
              <w:spacing w:line="194" w:lineRule="exact"/>
              <w:ind w:left="107"/>
              <w:rPr>
                <w:sz w:val="16"/>
              </w:rPr>
            </w:pPr>
            <w:r>
              <w:rPr>
                <w:sz w:val="16"/>
              </w:rPr>
              <w:t>Vláda</w:t>
            </w:r>
          </w:p>
        </w:tc>
        <w:tc>
          <w:tcPr>
            <w:tcW w:w="3500" w:type="dxa"/>
          </w:tcPr>
          <w:p w14:paraId="2E879B24" w14:textId="77777777" w:rsidR="00D456E2" w:rsidRDefault="00D456E2">
            <w:pPr>
              <w:pStyle w:val="TableParagraph"/>
              <w:spacing w:before="13" w:line="190" w:lineRule="exact"/>
              <w:ind w:left="106"/>
              <w:rPr>
                <w:sz w:val="16"/>
              </w:rPr>
            </w:pPr>
            <w:r>
              <w:rPr>
                <w:sz w:val="16"/>
              </w:rPr>
              <w:t>Inštitút pre výskum práce a rodiny</w:t>
            </w:r>
          </w:p>
        </w:tc>
      </w:tr>
      <w:tr w:rsidR="00D456E2" w14:paraId="2308E70B" w14:textId="77777777">
        <w:trPr>
          <w:trHeight w:val="222"/>
        </w:trPr>
        <w:tc>
          <w:tcPr>
            <w:tcW w:w="600" w:type="dxa"/>
          </w:tcPr>
          <w:p w14:paraId="70FD8144" w14:textId="77777777" w:rsidR="00D456E2" w:rsidRDefault="00D456E2">
            <w:pPr>
              <w:pStyle w:val="TableParagraph"/>
              <w:spacing w:line="194" w:lineRule="exact"/>
              <w:ind w:left="88" w:right="77"/>
              <w:jc w:val="center"/>
              <w:rPr>
                <w:sz w:val="16"/>
              </w:rPr>
            </w:pPr>
            <w:r>
              <w:rPr>
                <w:sz w:val="16"/>
              </w:rPr>
              <w:t>INT11</w:t>
            </w:r>
          </w:p>
        </w:tc>
        <w:tc>
          <w:tcPr>
            <w:tcW w:w="1726" w:type="dxa"/>
          </w:tcPr>
          <w:p w14:paraId="4854F4BB" w14:textId="77777777" w:rsidR="00D456E2" w:rsidRDefault="00D456E2">
            <w:pPr>
              <w:pStyle w:val="TableParagraph"/>
              <w:spacing w:line="194" w:lineRule="exact"/>
              <w:ind w:left="107"/>
              <w:rPr>
                <w:sz w:val="16"/>
              </w:rPr>
            </w:pPr>
            <w:r>
              <w:rPr>
                <w:sz w:val="16"/>
              </w:rPr>
              <w:t>Odborové zväzy</w:t>
            </w:r>
          </w:p>
        </w:tc>
        <w:tc>
          <w:tcPr>
            <w:tcW w:w="3500" w:type="dxa"/>
          </w:tcPr>
          <w:p w14:paraId="1790A4A4" w14:textId="77777777" w:rsidR="00D456E2" w:rsidRDefault="00D456E2">
            <w:pPr>
              <w:pStyle w:val="TableParagraph"/>
              <w:spacing w:before="13" w:line="190" w:lineRule="exact"/>
              <w:ind w:left="106"/>
              <w:rPr>
                <w:sz w:val="16"/>
              </w:rPr>
            </w:pPr>
            <w:r>
              <w:rPr>
                <w:sz w:val="16"/>
              </w:rPr>
              <w:t>Konfederácia odborových zväzov Slovenska</w:t>
            </w:r>
          </w:p>
        </w:tc>
      </w:tr>
      <w:tr w:rsidR="00D456E2" w14:paraId="7EDAF0FF" w14:textId="77777777">
        <w:trPr>
          <w:trHeight w:val="220"/>
        </w:trPr>
        <w:tc>
          <w:tcPr>
            <w:tcW w:w="600" w:type="dxa"/>
          </w:tcPr>
          <w:p w14:paraId="27946511" w14:textId="77777777" w:rsidR="00D456E2" w:rsidRDefault="00D456E2">
            <w:pPr>
              <w:pStyle w:val="TableParagraph"/>
              <w:spacing w:line="194" w:lineRule="exact"/>
              <w:ind w:left="88" w:right="77"/>
              <w:jc w:val="center"/>
              <w:rPr>
                <w:sz w:val="16"/>
              </w:rPr>
            </w:pPr>
            <w:r>
              <w:rPr>
                <w:sz w:val="16"/>
              </w:rPr>
              <w:t>INT12</w:t>
            </w:r>
          </w:p>
        </w:tc>
        <w:tc>
          <w:tcPr>
            <w:tcW w:w="1726" w:type="dxa"/>
          </w:tcPr>
          <w:p w14:paraId="02F60F60" w14:textId="77777777" w:rsidR="00D456E2" w:rsidRDefault="00D456E2">
            <w:pPr>
              <w:pStyle w:val="TableParagraph"/>
              <w:spacing w:line="194" w:lineRule="exact"/>
              <w:ind w:left="107"/>
              <w:rPr>
                <w:sz w:val="16"/>
              </w:rPr>
            </w:pPr>
            <w:r>
              <w:rPr>
                <w:sz w:val="16"/>
              </w:rPr>
              <w:t>Zamestnávateľské zväzy</w:t>
            </w:r>
          </w:p>
        </w:tc>
        <w:tc>
          <w:tcPr>
            <w:tcW w:w="3500" w:type="dxa"/>
          </w:tcPr>
          <w:p w14:paraId="27F8622C" w14:textId="77777777" w:rsidR="00D456E2" w:rsidRDefault="00D456E2">
            <w:pPr>
              <w:pStyle w:val="TableParagraph"/>
              <w:spacing w:before="10" w:line="190" w:lineRule="exact"/>
              <w:ind w:left="106"/>
              <w:rPr>
                <w:sz w:val="16"/>
              </w:rPr>
            </w:pPr>
            <w:r>
              <w:rPr>
                <w:sz w:val="16"/>
              </w:rPr>
              <w:t>Republiková únia zamestnávateľov</w:t>
            </w:r>
          </w:p>
        </w:tc>
      </w:tr>
    </w:tbl>
    <w:p w14:paraId="305C5DA0" w14:textId="77777777" w:rsidR="005A0F87" w:rsidRDefault="005A0F87">
      <w:pPr>
        <w:pStyle w:val="Zkladntext"/>
        <w:spacing w:before="1"/>
        <w:ind w:left="0"/>
        <w:rPr>
          <w:sz w:val="35"/>
        </w:rPr>
      </w:pPr>
    </w:p>
    <w:p w14:paraId="628087AF" w14:textId="6798FF56" w:rsidR="005A0F87" w:rsidRDefault="003E4B71">
      <w:pPr>
        <w:pStyle w:val="Zkladntext"/>
      </w:pPr>
      <w:bookmarkStart w:id="36" w:name="_bookmark37"/>
      <w:bookmarkEnd w:id="36"/>
      <w:r>
        <w:t>Graf A 1. Názor sociálnych partnerov na zapojenie EÚ do politík pre návrat do práce (Q8)</w:t>
      </w:r>
    </w:p>
    <w:p w14:paraId="77E22621" w14:textId="3B64CFC8" w:rsidR="005A0F87" w:rsidRDefault="00972E9A">
      <w:pPr>
        <w:pStyle w:val="Zkladntext"/>
        <w:spacing w:before="1"/>
        <w:ind w:left="0"/>
        <w:rPr>
          <w:sz w:val="29"/>
        </w:rPr>
      </w:pPr>
      <w:r>
        <w:rPr>
          <w:noProof/>
          <w:lang w:val="en-GB" w:eastAsia="en-GB"/>
        </w:rPr>
        <mc:AlternateContent>
          <mc:Choice Requires="wpg">
            <w:drawing>
              <wp:anchor distT="0" distB="0" distL="114300" distR="114300" simplePos="0" relativeHeight="485339648" behindDoc="1" locked="0" layoutInCell="1" allowOverlap="1" wp14:anchorId="3D7E95AF" wp14:editId="4E0BF28C">
                <wp:simplePos x="0" y="0"/>
                <wp:positionH relativeFrom="page">
                  <wp:posOffset>825500</wp:posOffset>
                </wp:positionH>
                <wp:positionV relativeFrom="paragraph">
                  <wp:posOffset>85090</wp:posOffset>
                </wp:positionV>
                <wp:extent cx="5953125" cy="3212465"/>
                <wp:effectExtent l="0" t="0" r="0" b="0"/>
                <wp:wrapNone/>
                <wp:docPr id="120"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212465"/>
                          <a:chOff x="1348" y="403"/>
                          <a:chExt cx="9375" cy="5059"/>
                        </a:xfrm>
                      </wpg:grpSpPr>
                      <wps:wsp>
                        <wps:cNvPr id="121" name="Line 134"/>
                        <wps:cNvCnPr>
                          <a:cxnSpLocks noChangeShapeType="1"/>
                        </wps:cNvCnPr>
                        <wps:spPr bwMode="auto">
                          <a:xfrm>
                            <a:off x="10449" y="631"/>
                            <a:ext cx="0" cy="3902"/>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122" name="Rectangle 133"/>
                        <wps:cNvSpPr>
                          <a:spLocks noChangeArrowheads="1"/>
                        </wps:cNvSpPr>
                        <wps:spPr bwMode="auto">
                          <a:xfrm>
                            <a:off x="4577" y="5116"/>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Rectangle 132"/>
                        <wps:cNvSpPr>
                          <a:spLocks noChangeArrowheads="1"/>
                        </wps:cNvSpPr>
                        <wps:spPr bwMode="auto">
                          <a:xfrm>
                            <a:off x="5532" y="5116"/>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1"/>
                        <wps:cNvSpPr>
                          <a:spLocks noChangeArrowheads="1"/>
                        </wps:cNvSpPr>
                        <wps:spPr bwMode="auto">
                          <a:xfrm>
                            <a:off x="7010" y="5116"/>
                            <a:ext cx="99" cy="99"/>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0"/>
                        <wps:cNvSpPr>
                          <a:spLocks noChangeArrowheads="1"/>
                        </wps:cNvSpPr>
                        <wps:spPr bwMode="auto">
                          <a:xfrm>
                            <a:off x="1355" y="410"/>
                            <a:ext cx="9360" cy="5044"/>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Text Box 129"/>
                        <wps:cNvSpPr txBox="1">
                          <a:spLocks noChangeArrowheads="1"/>
                        </wps:cNvSpPr>
                        <wps:spPr bwMode="auto">
                          <a:xfrm>
                            <a:off x="2732" y="937"/>
                            <a:ext cx="304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AE431" w14:textId="77777777" w:rsidR="00915CF4" w:rsidRPr="00D456E2" w:rsidRDefault="00915CF4">
                              <w:pPr>
                                <w:spacing w:line="180" w:lineRule="exact"/>
                                <w:rPr>
                                  <w:sz w:val="14"/>
                                  <w:szCs w:val="14"/>
                                </w:rPr>
                              </w:pPr>
                              <w:r w:rsidRPr="00D456E2">
                                <w:rPr>
                                  <w:color w:val="585858"/>
                                  <w:sz w:val="14"/>
                                  <w:szCs w:val="14"/>
                                </w:rPr>
                                <w:t>Návrat do práce nemá byť súčasťou stratégie EÚ</w:t>
                              </w:r>
                            </w:p>
                          </w:txbxContent>
                        </wps:txbx>
                        <wps:bodyPr rot="0" vert="horz" wrap="square" lIns="0" tIns="0" rIns="0" bIns="0" anchor="t" anchorCtr="0" upright="1">
                          <a:noAutofit/>
                        </wps:bodyPr>
                      </wps:wsp>
                      <wps:wsp>
                        <wps:cNvPr id="127" name="Text Box 128"/>
                        <wps:cNvSpPr txBox="1">
                          <a:spLocks noChangeArrowheads="1"/>
                        </wps:cNvSpPr>
                        <wps:spPr bwMode="auto">
                          <a:xfrm>
                            <a:off x="1590" y="1608"/>
                            <a:ext cx="4190" cy="1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1DF3C" w14:textId="77777777" w:rsidR="00915CF4" w:rsidRDefault="00915CF4">
                              <w:pPr>
                                <w:spacing w:line="183" w:lineRule="exact"/>
                                <w:ind w:right="20"/>
                                <w:jc w:val="center"/>
                                <w:rPr>
                                  <w:sz w:val="18"/>
                                </w:rPr>
                              </w:pPr>
                              <w:r w:rsidRPr="00D456E2">
                                <w:rPr>
                                  <w:color w:val="585858"/>
                                  <w:sz w:val="14"/>
                                  <w:szCs w:val="14"/>
                                </w:rPr>
                                <w:t>EÚ príliš zasahuje do politík pre návrat do práce a mala</w:t>
                              </w:r>
                              <w:r>
                                <w:rPr>
                                  <w:color w:val="585858"/>
                                  <w:sz w:val="18"/>
                                </w:rPr>
                                <w:t xml:space="preserve"> </w:t>
                              </w:r>
                              <w:r w:rsidRPr="00D456E2">
                                <w:rPr>
                                  <w:color w:val="585858"/>
                                  <w:sz w:val="14"/>
                                  <w:szCs w:val="14"/>
                                </w:rPr>
                                <w:t>by byť</w:t>
                              </w:r>
                            </w:p>
                            <w:p w14:paraId="609DAF2D" w14:textId="77777777" w:rsidR="00915CF4" w:rsidRDefault="00915CF4">
                              <w:pPr>
                                <w:ind w:right="14"/>
                                <w:jc w:val="center"/>
                                <w:rPr>
                                  <w:sz w:val="18"/>
                                </w:rPr>
                              </w:pPr>
                              <w:r w:rsidRPr="00D456E2">
                                <w:rPr>
                                  <w:color w:val="585858"/>
                                  <w:sz w:val="14"/>
                                  <w:szCs w:val="14"/>
                                </w:rPr>
                                <w:t>v tejto téme</w:t>
                              </w:r>
                              <w:r>
                                <w:rPr>
                                  <w:color w:val="585858"/>
                                  <w:sz w:val="18"/>
                                </w:rPr>
                                <w:t xml:space="preserve"> </w:t>
                              </w:r>
                              <w:r w:rsidRPr="00D456E2">
                                <w:rPr>
                                  <w:color w:val="585858"/>
                                  <w:sz w:val="14"/>
                                  <w:szCs w:val="14"/>
                                </w:rPr>
                                <w:t>menej aktívna</w:t>
                              </w:r>
                            </w:p>
                            <w:p w14:paraId="1C563BE6" w14:textId="77777777" w:rsidR="00915CF4" w:rsidRDefault="00915CF4">
                              <w:pPr>
                                <w:rPr>
                                  <w:sz w:val="18"/>
                                </w:rPr>
                              </w:pPr>
                            </w:p>
                            <w:p w14:paraId="3344A545" w14:textId="77777777" w:rsidR="00915CF4" w:rsidRPr="00D456E2" w:rsidRDefault="00915CF4">
                              <w:pPr>
                                <w:spacing w:before="121"/>
                                <w:ind w:right="12"/>
                                <w:jc w:val="center"/>
                                <w:rPr>
                                  <w:sz w:val="14"/>
                                  <w:szCs w:val="14"/>
                                </w:rPr>
                              </w:pPr>
                              <w:r w:rsidRPr="00D456E2">
                                <w:rPr>
                                  <w:color w:val="585858"/>
                                  <w:sz w:val="14"/>
                                  <w:szCs w:val="14"/>
                                </w:rPr>
                                <w:t>EÚ vstupuje do politík pre návrat do práce primerane a nie sú potrebné žiadne zmeny</w:t>
                              </w:r>
                            </w:p>
                          </w:txbxContent>
                        </wps:txbx>
                        <wps:bodyPr rot="0" vert="horz" wrap="square" lIns="0" tIns="0" rIns="0" bIns="0" anchor="t" anchorCtr="0" upright="1">
                          <a:noAutofit/>
                        </wps:bodyPr>
                      </wps:wsp>
                      <wps:wsp>
                        <wps:cNvPr id="128" name="Text Box 127"/>
                        <wps:cNvSpPr txBox="1">
                          <a:spLocks noChangeArrowheads="1"/>
                        </wps:cNvSpPr>
                        <wps:spPr bwMode="auto">
                          <a:xfrm>
                            <a:off x="1485" y="3279"/>
                            <a:ext cx="4294"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370C1" w14:textId="77777777" w:rsidR="00915CF4" w:rsidRDefault="00915CF4">
                              <w:pPr>
                                <w:spacing w:line="180" w:lineRule="exact"/>
                                <w:rPr>
                                  <w:sz w:val="18"/>
                                </w:rPr>
                              </w:pPr>
                              <w:r>
                                <w:rPr>
                                  <w:color w:val="585858"/>
                                  <w:sz w:val="18"/>
                                </w:rPr>
                                <w:t>EÚ by mala prijať záväzné politiky pre členské štáty</w:t>
                              </w:r>
                            </w:p>
                          </w:txbxContent>
                        </wps:txbx>
                        <wps:bodyPr rot="0" vert="horz" wrap="square" lIns="0" tIns="0" rIns="0" bIns="0" anchor="t" anchorCtr="0" upright="1">
                          <a:noAutofit/>
                        </wps:bodyPr>
                      </wps:wsp>
                      <wps:wsp>
                        <wps:cNvPr id="129" name="Text Box 126"/>
                        <wps:cNvSpPr txBox="1">
                          <a:spLocks noChangeArrowheads="1"/>
                        </wps:cNvSpPr>
                        <wps:spPr bwMode="auto">
                          <a:xfrm>
                            <a:off x="1500" y="3950"/>
                            <a:ext cx="4279"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05885" w14:textId="77777777" w:rsidR="00915CF4" w:rsidRDefault="00915CF4">
                              <w:pPr>
                                <w:spacing w:line="183" w:lineRule="exact"/>
                                <w:ind w:right="18"/>
                                <w:jc w:val="center"/>
                                <w:rPr>
                                  <w:sz w:val="18"/>
                                </w:rPr>
                              </w:pPr>
                              <w:r>
                                <w:rPr>
                                  <w:color w:val="585858"/>
                                  <w:sz w:val="18"/>
                                </w:rPr>
                                <w:t>EÚ by mala prijať nezáväzné odporúčania pre</w:t>
                              </w:r>
                            </w:p>
                            <w:p w14:paraId="48A0EC23" w14:textId="77777777" w:rsidR="00915CF4" w:rsidRDefault="00915CF4">
                              <w:pPr>
                                <w:spacing w:line="216" w:lineRule="exact"/>
                                <w:ind w:right="16"/>
                                <w:jc w:val="center"/>
                                <w:rPr>
                                  <w:sz w:val="18"/>
                                </w:rPr>
                              </w:pPr>
                              <w:r>
                                <w:rPr>
                                  <w:color w:val="585858"/>
                                  <w:sz w:val="18"/>
                                </w:rPr>
                                <w:t>členské štáty</w:t>
                              </w:r>
                            </w:p>
                          </w:txbxContent>
                        </wps:txbx>
                        <wps:bodyPr rot="0" vert="horz" wrap="square" lIns="0" tIns="0" rIns="0" bIns="0" anchor="t" anchorCtr="0" upright="1">
                          <a:noAutofit/>
                        </wps:bodyPr>
                      </wps:wsp>
                      <wps:wsp>
                        <wps:cNvPr id="130" name="Text Box 125"/>
                        <wps:cNvSpPr txBox="1">
                          <a:spLocks noChangeArrowheads="1"/>
                        </wps:cNvSpPr>
                        <wps:spPr bwMode="auto">
                          <a:xfrm>
                            <a:off x="5883" y="468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B81D8"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131" name="Text Box 124"/>
                        <wps:cNvSpPr txBox="1">
                          <a:spLocks noChangeArrowheads="1"/>
                        </wps:cNvSpPr>
                        <wps:spPr bwMode="auto">
                          <a:xfrm>
                            <a:off x="6448" y="4684"/>
                            <a:ext cx="67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7BD5D" w14:textId="77777777" w:rsidR="00915CF4" w:rsidRDefault="00915CF4">
                              <w:pPr>
                                <w:tabs>
                                  <w:tab w:val="left" w:pos="564"/>
                                </w:tabs>
                                <w:spacing w:line="180" w:lineRule="exact"/>
                                <w:rPr>
                                  <w:sz w:val="18"/>
                                </w:rPr>
                              </w:pPr>
                              <w:r>
                                <w:rPr>
                                  <w:color w:val="585858"/>
                                  <w:sz w:val="18"/>
                                </w:rPr>
                                <w:t>1</w:t>
                              </w:r>
                              <w:r>
                                <w:rPr>
                                  <w:color w:val="585858"/>
                                  <w:sz w:val="18"/>
                                </w:rPr>
                                <w:tab/>
                                <w:t>2</w:t>
                              </w:r>
                            </w:p>
                          </w:txbxContent>
                        </wps:txbx>
                        <wps:bodyPr rot="0" vert="horz" wrap="square" lIns="0" tIns="0" rIns="0" bIns="0" anchor="t" anchorCtr="0" upright="1">
                          <a:noAutofit/>
                        </wps:bodyPr>
                      </wps:wsp>
                      <wps:wsp>
                        <wps:cNvPr id="132" name="Text Box 123"/>
                        <wps:cNvSpPr txBox="1">
                          <a:spLocks noChangeArrowheads="1"/>
                        </wps:cNvSpPr>
                        <wps:spPr bwMode="auto">
                          <a:xfrm>
                            <a:off x="7579" y="468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F6CA1" w14:textId="77777777" w:rsidR="00915CF4" w:rsidRDefault="00915CF4">
                              <w:pPr>
                                <w:spacing w:line="180" w:lineRule="exact"/>
                                <w:rPr>
                                  <w:sz w:val="18"/>
                                </w:rPr>
                              </w:pPr>
                              <w:r>
                                <w:rPr>
                                  <w:color w:val="585858"/>
                                  <w:sz w:val="18"/>
                                </w:rPr>
                                <w:t>3</w:t>
                              </w:r>
                            </w:p>
                          </w:txbxContent>
                        </wps:txbx>
                        <wps:bodyPr rot="0" vert="horz" wrap="square" lIns="0" tIns="0" rIns="0" bIns="0" anchor="t" anchorCtr="0" upright="1">
                          <a:noAutofit/>
                        </wps:bodyPr>
                      </wps:wsp>
                      <wps:wsp>
                        <wps:cNvPr id="133" name="Text Box 122"/>
                        <wps:cNvSpPr txBox="1">
                          <a:spLocks noChangeArrowheads="1"/>
                        </wps:cNvSpPr>
                        <wps:spPr bwMode="auto">
                          <a:xfrm>
                            <a:off x="8144" y="468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5627E" w14:textId="77777777" w:rsidR="00915CF4" w:rsidRDefault="00915CF4">
                              <w:pPr>
                                <w:spacing w:line="180" w:lineRule="exact"/>
                                <w:rPr>
                                  <w:sz w:val="18"/>
                                </w:rPr>
                              </w:pPr>
                              <w:r>
                                <w:rPr>
                                  <w:color w:val="585858"/>
                                  <w:sz w:val="18"/>
                                </w:rPr>
                                <w:t>4</w:t>
                              </w:r>
                            </w:p>
                          </w:txbxContent>
                        </wps:txbx>
                        <wps:bodyPr rot="0" vert="horz" wrap="square" lIns="0" tIns="0" rIns="0" bIns="0" anchor="t" anchorCtr="0" upright="1">
                          <a:noAutofit/>
                        </wps:bodyPr>
                      </wps:wsp>
                      <wps:wsp>
                        <wps:cNvPr id="134" name="Text Box 121"/>
                        <wps:cNvSpPr txBox="1">
                          <a:spLocks noChangeArrowheads="1"/>
                        </wps:cNvSpPr>
                        <wps:spPr bwMode="auto">
                          <a:xfrm>
                            <a:off x="8709" y="468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B22F3" w14:textId="77777777" w:rsidR="00915CF4" w:rsidRDefault="00915CF4">
                              <w:pPr>
                                <w:spacing w:line="180" w:lineRule="exact"/>
                                <w:rPr>
                                  <w:sz w:val="18"/>
                                </w:rPr>
                              </w:pPr>
                              <w:r>
                                <w:rPr>
                                  <w:color w:val="585858"/>
                                  <w:sz w:val="18"/>
                                </w:rPr>
                                <w:t>5</w:t>
                              </w:r>
                            </w:p>
                          </w:txbxContent>
                        </wps:txbx>
                        <wps:bodyPr rot="0" vert="horz" wrap="square" lIns="0" tIns="0" rIns="0" bIns="0" anchor="t" anchorCtr="0" upright="1">
                          <a:noAutofit/>
                        </wps:bodyPr>
                      </wps:wsp>
                      <wps:wsp>
                        <wps:cNvPr id="135" name="Text Box 120"/>
                        <wps:cNvSpPr txBox="1">
                          <a:spLocks noChangeArrowheads="1"/>
                        </wps:cNvSpPr>
                        <wps:spPr bwMode="auto">
                          <a:xfrm>
                            <a:off x="9275" y="468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FB35C" w14:textId="77777777" w:rsidR="00915CF4" w:rsidRDefault="00915CF4">
                              <w:pPr>
                                <w:spacing w:line="180" w:lineRule="exact"/>
                                <w:rPr>
                                  <w:sz w:val="18"/>
                                </w:rPr>
                              </w:pPr>
                              <w:r>
                                <w:rPr>
                                  <w:color w:val="585858"/>
                                  <w:sz w:val="18"/>
                                </w:rPr>
                                <w:t>%6"</w:t>
                              </w:r>
                            </w:p>
                          </w:txbxContent>
                        </wps:txbx>
                        <wps:bodyPr rot="0" vert="horz" wrap="square" lIns="0" tIns="0" rIns="0" bIns="0" anchor="t" anchorCtr="0" upright="1">
                          <a:noAutofit/>
                        </wps:bodyPr>
                      </wps:wsp>
                      <wps:wsp>
                        <wps:cNvPr id="136" name="Text Box 119"/>
                        <wps:cNvSpPr txBox="1">
                          <a:spLocks noChangeArrowheads="1"/>
                        </wps:cNvSpPr>
                        <wps:spPr bwMode="auto">
                          <a:xfrm>
                            <a:off x="9840" y="468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E82E4" w14:textId="77777777" w:rsidR="00915CF4" w:rsidRDefault="00915CF4">
                              <w:pPr>
                                <w:spacing w:line="180" w:lineRule="exact"/>
                                <w:rPr>
                                  <w:sz w:val="18"/>
                                </w:rPr>
                              </w:pPr>
                              <w:r>
                                <w:rPr>
                                  <w:color w:val="585858"/>
                                  <w:sz w:val="18"/>
                                </w:rPr>
                                <w:t>7</w:t>
                              </w:r>
                            </w:p>
                          </w:txbxContent>
                        </wps:txbx>
                        <wps:bodyPr rot="0" vert="horz" wrap="square" lIns="0" tIns="0" rIns="0" bIns="0" anchor="t" anchorCtr="0" upright="1">
                          <a:noAutofit/>
                        </wps:bodyPr>
                      </wps:wsp>
                      <wps:wsp>
                        <wps:cNvPr id="137" name="Text Box 118"/>
                        <wps:cNvSpPr txBox="1">
                          <a:spLocks noChangeArrowheads="1"/>
                        </wps:cNvSpPr>
                        <wps:spPr bwMode="auto">
                          <a:xfrm>
                            <a:off x="10406" y="468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154F7" w14:textId="77777777" w:rsidR="00915CF4" w:rsidRDefault="00915CF4">
                              <w:pPr>
                                <w:spacing w:line="180" w:lineRule="exact"/>
                                <w:rPr>
                                  <w:sz w:val="18"/>
                                </w:rPr>
                              </w:pPr>
                              <w:r>
                                <w:rPr>
                                  <w:color w:val="585858"/>
                                  <w:sz w:val="18"/>
                                </w:rPr>
                                <w:t>8</w:t>
                              </w:r>
                            </w:p>
                          </w:txbxContent>
                        </wps:txbx>
                        <wps:bodyPr rot="0" vert="horz" wrap="square" lIns="0" tIns="0" rIns="0" bIns="0" anchor="t" anchorCtr="0" upright="1">
                          <a:noAutofit/>
                        </wps:bodyPr>
                      </wps:wsp>
                      <wps:wsp>
                        <wps:cNvPr id="138" name="Text Box 117"/>
                        <wps:cNvSpPr txBox="1">
                          <a:spLocks noChangeArrowheads="1"/>
                        </wps:cNvSpPr>
                        <wps:spPr bwMode="auto">
                          <a:xfrm>
                            <a:off x="4719" y="5083"/>
                            <a:ext cx="286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4DD08" w14:textId="77777777" w:rsidR="00915CF4" w:rsidRDefault="00915CF4">
                              <w:pPr>
                                <w:tabs>
                                  <w:tab w:val="left" w:pos="955"/>
                                  <w:tab w:val="left" w:pos="2433"/>
                                </w:tabs>
                                <w:spacing w:line="180" w:lineRule="exact"/>
                                <w:rPr>
                                  <w:sz w:val="18"/>
                                </w:rPr>
                              </w:pPr>
                              <w:r w:rsidRPr="00D456E2">
                                <w:rPr>
                                  <w:color w:val="585858"/>
                                  <w:sz w:val="14"/>
                                  <w:szCs w:val="14"/>
                                </w:rPr>
                                <w:t>nesúhlasím</w:t>
                              </w:r>
                              <w:r>
                                <w:rPr>
                                  <w:color w:val="585858"/>
                                  <w:sz w:val="18"/>
                                </w:rPr>
                                <w:tab/>
                              </w:r>
                              <w:r w:rsidRPr="00D456E2">
                                <w:rPr>
                                  <w:color w:val="585858"/>
                                  <w:sz w:val="14"/>
                                  <w:szCs w:val="14"/>
                                </w:rPr>
                                <w:t>nemám jasný názor</w:t>
                              </w:r>
                              <w:r w:rsidRPr="00D456E2">
                                <w:rPr>
                                  <w:color w:val="585858"/>
                                  <w:sz w:val="14"/>
                                  <w:szCs w:val="14"/>
                                </w:rPr>
                                <w:tab/>
                              </w:r>
                              <w:r>
                                <w:rPr>
                                  <w:color w:val="585858"/>
                                  <w:sz w:val="18"/>
                                </w:rPr>
                                <w:t>súhlasí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7E95AF" id="Group 116" o:spid="_x0000_s1328" style="position:absolute;margin-left:65pt;margin-top:6.7pt;width:468.75pt;height:252.95pt;z-index:-17976832;mso-position-horizontal-relative:page;mso-position-vertical-relative:text" coordorigin="1348,403" coordsize="9375,5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">
                <v:line id="Line 134" o:spid="_x0000_s1329" style="position:absolute;visibility:visible;mso-wrap-style:square" from="10449,631" to="10449,4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" strokecolor="#d9d9d9"/>
                <v:rect id="Rectangle 133" o:spid="_x0000_s1330" style="position:absolute;left:4577;top:5116;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" fillcolor="#5b9bd4" stroked="f"/>
                <v:rect id="Rectangle 132" o:spid="_x0000_s1331" style="position:absolute;left:5532;top:5116;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" fillcolor="#ec7c30" stroked="f"/>
                <v:rect id="Rectangle 131" o:spid="_x0000_s1332" style="position:absolute;left:7010;top:5116;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" fillcolor="#a4a4a4" stroked="f"/>
                <v:rect id="Rectangle 130" o:spid="_x0000_s1333" style="position:absolute;left:1355;top:410;width:9360;height:5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" filled="f" strokecolor="#d9d9d9"/>
                <v:shape id="Text Box 129" o:spid="_x0000_s1334" type="#_x0000_t202" style="position:absolute;left:2732;top:937;width:304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4E2AE431" w14:textId="77777777" w:rsidR="00915CF4" w:rsidRPr="00D456E2" w:rsidRDefault="00915CF4">
                        <w:pPr>
                          <w:spacing w:line="180" w:lineRule="exact"/>
                          <w:rPr>
                            <w:sz w:val="14"/>
                            <w:szCs w:val="14"/>
                          </w:rPr>
                        </w:pPr>
                        <w:r w:rsidRPr="00D456E2">
                          <w:rPr>
                            <w:color w:val="585858"/>
                            <w:sz w:val="14"/>
                            <w:szCs w:val="14"/>
                          </w:rPr>
                          <w:t>Návrat do práce nemá byť súčasťou stratégie EÚ</w:t>
                        </w:r>
                      </w:p>
                    </w:txbxContent>
                  </v:textbox>
                </v:shape>
                <v:shape id="Text Box 128" o:spid="_x0000_s1335" type="#_x0000_t202" style="position:absolute;left:1590;top:1608;width:4190;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18C1DF3C" w14:textId="77777777" w:rsidR="00915CF4" w:rsidRDefault="00915CF4">
                        <w:pPr>
                          <w:spacing w:line="183" w:lineRule="exact"/>
                          <w:ind w:right="20"/>
                          <w:jc w:val="center"/>
                          <w:rPr>
                            <w:sz w:val="18"/>
                          </w:rPr>
                        </w:pPr>
                        <w:r w:rsidRPr="00D456E2">
                          <w:rPr>
                            <w:color w:val="585858"/>
                            <w:sz w:val="14"/>
                            <w:szCs w:val="14"/>
                          </w:rPr>
                          <w:t>EÚ príliš zasahuje do politík pre návrat do práce a mala</w:t>
                        </w:r>
                        <w:r>
                          <w:rPr>
                            <w:color w:val="585858"/>
                            <w:sz w:val="18"/>
                          </w:rPr>
                          <w:t xml:space="preserve"> </w:t>
                        </w:r>
                        <w:r w:rsidRPr="00D456E2">
                          <w:rPr>
                            <w:color w:val="585858"/>
                            <w:sz w:val="14"/>
                            <w:szCs w:val="14"/>
                          </w:rPr>
                          <w:t>by byť</w:t>
                        </w:r>
                      </w:p>
                      <w:p w14:paraId="609DAF2D" w14:textId="77777777" w:rsidR="00915CF4" w:rsidRDefault="00915CF4">
                        <w:pPr>
                          <w:ind w:right="14"/>
                          <w:jc w:val="center"/>
                          <w:rPr>
                            <w:sz w:val="18"/>
                          </w:rPr>
                        </w:pPr>
                        <w:r w:rsidRPr="00D456E2">
                          <w:rPr>
                            <w:color w:val="585858"/>
                            <w:sz w:val="14"/>
                            <w:szCs w:val="14"/>
                          </w:rPr>
                          <w:t>v tejto téme</w:t>
                        </w:r>
                        <w:r>
                          <w:rPr>
                            <w:color w:val="585858"/>
                            <w:sz w:val="18"/>
                          </w:rPr>
                          <w:t xml:space="preserve"> </w:t>
                        </w:r>
                        <w:r w:rsidRPr="00D456E2">
                          <w:rPr>
                            <w:color w:val="585858"/>
                            <w:sz w:val="14"/>
                            <w:szCs w:val="14"/>
                          </w:rPr>
                          <w:t>menej aktívna</w:t>
                        </w:r>
                      </w:p>
                      <w:p w14:paraId="1C563BE6" w14:textId="77777777" w:rsidR="00915CF4" w:rsidRDefault="00915CF4">
                        <w:pPr>
                          <w:rPr>
                            <w:sz w:val="18"/>
                          </w:rPr>
                        </w:pPr>
                      </w:p>
                      <w:p w14:paraId="3344A545" w14:textId="77777777" w:rsidR="00915CF4" w:rsidRPr="00D456E2" w:rsidRDefault="00915CF4">
                        <w:pPr>
                          <w:spacing w:before="121"/>
                          <w:ind w:right="12"/>
                          <w:jc w:val="center"/>
                          <w:rPr>
                            <w:sz w:val="14"/>
                            <w:szCs w:val="14"/>
                          </w:rPr>
                        </w:pPr>
                        <w:r w:rsidRPr="00D456E2">
                          <w:rPr>
                            <w:color w:val="585858"/>
                            <w:sz w:val="14"/>
                            <w:szCs w:val="14"/>
                          </w:rPr>
                          <w:t>EÚ vstupuje do politík pre návrat do práce primerane a nie sú potrebné žiadne zmeny</w:t>
                        </w:r>
                      </w:p>
                    </w:txbxContent>
                  </v:textbox>
                </v:shape>
                <v:shape id="Text Box 127" o:spid="_x0000_s1336" type="#_x0000_t202" style="position:absolute;left:1485;top:3279;width:4294;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6DA370C1" w14:textId="77777777" w:rsidR="00915CF4" w:rsidRDefault="00915CF4">
                        <w:pPr>
                          <w:spacing w:line="180" w:lineRule="exact"/>
                          <w:rPr>
                            <w:sz w:val="18"/>
                          </w:rPr>
                        </w:pPr>
                        <w:r>
                          <w:rPr>
                            <w:color w:val="585858"/>
                            <w:sz w:val="18"/>
                          </w:rPr>
                          <w:t>EÚ by mala prijať záväzné politiky pre členské štáty</w:t>
                        </w:r>
                      </w:p>
                    </w:txbxContent>
                  </v:textbox>
                </v:shape>
                <v:shape id="Text Box 126" o:spid="_x0000_s1337" type="#_x0000_t202" style="position:absolute;left:1500;top:3950;width:4279;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14:paraId="7C905885" w14:textId="77777777" w:rsidR="00915CF4" w:rsidRDefault="00915CF4">
                        <w:pPr>
                          <w:spacing w:line="183" w:lineRule="exact"/>
                          <w:ind w:right="18"/>
                          <w:jc w:val="center"/>
                          <w:rPr>
                            <w:sz w:val="18"/>
                          </w:rPr>
                        </w:pPr>
                        <w:r>
                          <w:rPr>
                            <w:color w:val="585858"/>
                            <w:sz w:val="18"/>
                          </w:rPr>
                          <w:t>EÚ by mala prijať nezáväzné odporúčania pre</w:t>
                        </w:r>
                      </w:p>
                      <w:p w14:paraId="48A0EC23" w14:textId="77777777" w:rsidR="00915CF4" w:rsidRDefault="00915CF4">
                        <w:pPr>
                          <w:spacing w:line="216" w:lineRule="exact"/>
                          <w:ind w:right="16"/>
                          <w:jc w:val="center"/>
                          <w:rPr>
                            <w:sz w:val="18"/>
                          </w:rPr>
                        </w:pPr>
                        <w:r>
                          <w:rPr>
                            <w:color w:val="585858"/>
                            <w:sz w:val="18"/>
                          </w:rPr>
                          <w:t>členské štáty</w:t>
                        </w:r>
                      </w:p>
                    </w:txbxContent>
                  </v:textbox>
                </v:shape>
                <v:shape id="Text Box 125" o:spid="_x0000_s1338" type="#_x0000_t202" style="position:absolute;left:5883;top:468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14:paraId="0B3B81D8" w14:textId="77777777" w:rsidR="00915CF4" w:rsidRDefault="00915CF4">
                        <w:pPr>
                          <w:spacing w:line="180" w:lineRule="exact"/>
                          <w:rPr>
                            <w:sz w:val="18"/>
                          </w:rPr>
                        </w:pPr>
                        <w:r>
                          <w:rPr>
                            <w:color w:val="585858"/>
                            <w:sz w:val="18"/>
                          </w:rPr>
                          <w:t>0</w:t>
                        </w:r>
                      </w:p>
                    </w:txbxContent>
                  </v:textbox>
                </v:shape>
                <v:shape id="Text Box 124" o:spid="_x0000_s1339" type="#_x0000_t202" style="position:absolute;left:6448;top:4684;width:67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JwwAAANwAAAAPAAAAZHJzL2Rvd25yZXYueG1sRE9Na8JA&#10;EL0X+h+WKXhrNi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wP4+ycMAAADcAAAADwAA&#10;AAAAAAAAAAAAAAAHAgAAZHJzL2Rvd25yZXYueG1sUEsFBgAAAAADAAMAtwAAAPcCAAAAAA==&#10;" filled="f" stroked="f">
                  <v:textbox inset="0,0,0,0">
                    <w:txbxContent>
                      <w:p w14:paraId="2B47BD5D" w14:textId="77777777" w:rsidR="00915CF4" w:rsidRDefault="00915CF4">
                        <w:pPr>
                          <w:tabs>
                            <w:tab w:val="left" w:pos="564"/>
                          </w:tabs>
                          <w:spacing w:line="180" w:lineRule="exact"/>
                          <w:rPr>
                            <w:sz w:val="18"/>
                          </w:rPr>
                        </w:pPr>
                        <w:r>
                          <w:rPr>
                            <w:color w:val="585858"/>
                            <w:sz w:val="18"/>
                          </w:rPr>
                          <w:t>1</w:t>
                        </w:r>
                        <w:r>
                          <w:rPr>
                            <w:color w:val="585858"/>
                            <w:sz w:val="18"/>
                          </w:rPr>
                          <w:tab/>
                          <w:t>2</w:t>
                        </w:r>
                      </w:p>
                    </w:txbxContent>
                  </v:textbox>
                </v:shape>
                <v:shape id="Text Box 123" o:spid="_x0000_s1340" type="#_x0000_t202" style="position:absolute;left:7579;top:468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5DCF6CA1" w14:textId="77777777" w:rsidR="00915CF4" w:rsidRDefault="00915CF4">
                        <w:pPr>
                          <w:spacing w:line="180" w:lineRule="exact"/>
                          <w:rPr>
                            <w:sz w:val="18"/>
                          </w:rPr>
                        </w:pPr>
                        <w:r>
                          <w:rPr>
                            <w:color w:val="585858"/>
                            <w:sz w:val="18"/>
                          </w:rPr>
                          <w:t>3</w:t>
                        </w:r>
                      </w:p>
                    </w:txbxContent>
                  </v:textbox>
                </v:shape>
                <v:shape id="Text Box 122" o:spid="_x0000_s1341" type="#_x0000_t202" style="position:absolute;left:8144;top:468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UlwgAAANwAAAAPAAAAZHJzL2Rvd25yZXYueG1sRE9Ni8Iw&#10;EL0L+x/CLHjTdB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fYAUlwgAAANwAAAAPAAAA&#10;AAAAAAAAAAAAAAcCAABkcnMvZG93bnJldi54bWxQSwUGAAAAAAMAAwC3AAAA9gIAAAAA&#10;" filled="f" stroked="f">
                  <v:textbox inset="0,0,0,0">
                    <w:txbxContent>
                      <w:p w14:paraId="5655627E" w14:textId="77777777" w:rsidR="00915CF4" w:rsidRDefault="00915CF4">
                        <w:pPr>
                          <w:spacing w:line="180" w:lineRule="exact"/>
                          <w:rPr>
                            <w:sz w:val="18"/>
                          </w:rPr>
                        </w:pPr>
                        <w:r>
                          <w:rPr>
                            <w:color w:val="585858"/>
                            <w:sz w:val="18"/>
                          </w:rPr>
                          <w:t>4</w:t>
                        </w:r>
                      </w:p>
                    </w:txbxContent>
                  </v:textbox>
                </v:shape>
                <v:shape id="Text Box 121" o:spid="_x0000_s1342" type="#_x0000_t202" style="position:absolute;left:8709;top:468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14:paraId="1DCB22F3" w14:textId="77777777" w:rsidR="00915CF4" w:rsidRDefault="00915CF4">
                        <w:pPr>
                          <w:spacing w:line="180" w:lineRule="exact"/>
                          <w:rPr>
                            <w:sz w:val="18"/>
                          </w:rPr>
                        </w:pPr>
                        <w:r>
                          <w:rPr>
                            <w:color w:val="585858"/>
                            <w:sz w:val="18"/>
                          </w:rPr>
                          <w:t>5</w:t>
                        </w:r>
                      </w:p>
                    </w:txbxContent>
                  </v:textbox>
                </v:shape>
                <v:shape id="Text Box 120" o:spid="_x0000_s1343" type="#_x0000_t202" style="position:absolute;left:9275;top:468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jKwwAAANwAAAAPAAAAZHJzL2Rvd25yZXYueG1sRE9Na8JA&#10;EL0X/A/LCL3VjS0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v8U4ysMAAADcAAAADwAA&#10;AAAAAAAAAAAAAAAHAgAAZHJzL2Rvd25yZXYueG1sUEsFBgAAAAADAAMAtwAAAPcCAAAAAA==&#10;" filled="f" stroked="f">
                  <v:textbox inset="0,0,0,0">
                    <w:txbxContent>
                      <w:p w14:paraId="015FB35C" w14:textId="77777777" w:rsidR="00915CF4" w:rsidRDefault="00915CF4">
                        <w:pPr>
                          <w:spacing w:line="180" w:lineRule="exact"/>
                          <w:rPr>
                            <w:sz w:val="18"/>
                          </w:rPr>
                        </w:pPr>
                        <w:r>
                          <w:rPr>
                            <w:color w:val="585858"/>
                            <w:sz w:val="18"/>
                          </w:rPr>
                          <w:t>%6"</w:t>
                        </w:r>
                      </w:p>
                    </w:txbxContent>
                  </v:textbox>
                </v:shape>
                <v:shape id="Text Box 119" o:spid="_x0000_s1344" type="#_x0000_t202" style="position:absolute;left:9840;top:468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14:paraId="277E82E4" w14:textId="77777777" w:rsidR="00915CF4" w:rsidRDefault="00915CF4">
                        <w:pPr>
                          <w:spacing w:line="180" w:lineRule="exact"/>
                          <w:rPr>
                            <w:sz w:val="18"/>
                          </w:rPr>
                        </w:pPr>
                        <w:r>
                          <w:rPr>
                            <w:color w:val="585858"/>
                            <w:sz w:val="18"/>
                          </w:rPr>
                          <w:t>7</w:t>
                        </w:r>
                      </w:p>
                    </w:txbxContent>
                  </v:textbox>
                </v:shape>
                <v:shape id="Text Box 118" o:spid="_x0000_s1345" type="#_x0000_t202" style="position:absolute;left:10406;top:468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MmwwAAANwAAAAPAAAAZHJzL2Rvd25yZXYueG1sRE9Na8JA&#10;EL0X/A/LCL3VjS1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IFsDJsMAAADcAAAADwAA&#10;AAAAAAAAAAAAAAAHAgAAZHJzL2Rvd25yZXYueG1sUEsFBgAAAAADAAMAtwAAAPcCAAAAAA==&#10;" filled="f" stroked="f">
                  <v:textbox inset="0,0,0,0">
                    <w:txbxContent>
                      <w:p w14:paraId="56D154F7" w14:textId="77777777" w:rsidR="00915CF4" w:rsidRDefault="00915CF4">
                        <w:pPr>
                          <w:spacing w:line="180" w:lineRule="exact"/>
                          <w:rPr>
                            <w:sz w:val="18"/>
                          </w:rPr>
                        </w:pPr>
                        <w:r>
                          <w:rPr>
                            <w:color w:val="585858"/>
                            <w:sz w:val="18"/>
                          </w:rPr>
                          <w:t>8</w:t>
                        </w:r>
                      </w:p>
                    </w:txbxContent>
                  </v:textbox>
                </v:shape>
                <v:shape id="Text Box 117" o:spid="_x0000_s1346" type="#_x0000_t202" style="position:absolute;left:4719;top:5083;width:286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4344DD08" w14:textId="77777777" w:rsidR="00915CF4" w:rsidRDefault="00915CF4">
                        <w:pPr>
                          <w:tabs>
                            <w:tab w:val="left" w:pos="955"/>
                            <w:tab w:val="left" w:pos="2433"/>
                          </w:tabs>
                          <w:spacing w:line="180" w:lineRule="exact"/>
                          <w:rPr>
                            <w:sz w:val="18"/>
                          </w:rPr>
                        </w:pPr>
                        <w:r w:rsidRPr="00D456E2">
                          <w:rPr>
                            <w:color w:val="585858"/>
                            <w:sz w:val="14"/>
                            <w:szCs w:val="14"/>
                          </w:rPr>
                          <w:t>nesúhlasím</w:t>
                        </w:r>
                        <w:r>
                          <w:rPr>
                            <w:color w:val="585858"/>
                            <w:sz w:val="18"/>
                          </w:rPr>
                          <w:tab/>
                        </w:r>
                        <w:r w:rsidRPr="00D456E2">
                          <w:rPr>
                            <w:color w:val="585858"/>
                            <w:sz w:val="14"/>
                            <w:szCs w:val="14"/>
                          </w:rPr>
                          <w:t>nemám jasný názor</w:t>
                        </w:r>
                        <w:r w:rsidRPr="00D456E2">
                          <w:rPr>
                            <w:color w:val="585858"/>
                            <w:sz w:val="14"/>
                            <w:szCs w:val="14"/>
                          </w:rPr>
                          <w:tab/>
                        </w:r>
                        <w:r>
                          <w:rPr>
                            <w:color w:val="585858"/>
                            <w:sz w:val="18"/>
                          </w:rPr>
                          <w:t>súhlasím</w:t>
                        </w:r>
                      </w:p>
                    </w:txbxContent>
                  </v:textbox>
                </v:shape>
                <w10:wrap anchorx="page"/>
              </v:group>
            </w:pict>
          </mc:Fallback>
        </mc:AlternateContent>
      </w:r>
    </w:p>
    <w:tbl>
      <w:tblPr>
        <w:tblStyle w:val="TableNormal"/>
        <w:tblW w:w="0" w:type="auto"/>
        <w:tblInd w:w="4995" w:type="dxa"/>
        <w:tblLayout w:type="fixed"/>
        <w:tblLook w:val="01E0" w:firstRow="1" w:lastRow="1" w:firstColumn="1" w:lastColumn="1" w:noHBand="0" w:noVBand="0"/>
      </w:tblPr>
      <w:tblGrid>
        <w:gridCol w:w="564"/>
        <w:gridCol w:w="566"/>
        <w:gridCol w:w="564"/>
        <w:gridCol w:w="566"/>
        <w:gridCol w:w="564"/>
        <w:gridCol w:w="566"/>
        <w:gridCol w:w="564"/>
      </w:tblGrid>
      <w:tr w:rsidR="005A0F87" w14:paraId="4E388A6B" w14:textId="77777777">
        <w:trPr>
          <w:trHeight w:val="235"/>
        </w:trPr>
        <w:tc>
          <w:tcPr>
            <w:tcW w:w="564" w:type="dxa"/>
            <w:tcBorders>
              <w:left w:val="single" w:sz="6" w:space="0" w:color="D9D9D9"/>
              <w:right w:val="single" w:sz="6" w:space="0" w:color="D9D9D9"/>
            </w:tcBorders>
          </w:tcPr>
          <w:p w14:paraId="39DDACDC"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083D4AEB"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326FC86D"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0568DA23"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228530B5"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6AAA47DF"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21943817" w14:textId="77777777" w:rsidR="005A0F87" w:rsidRDefault="005A0F87">
            <w:pPr>
              <w:pStyle w:val="TableParagraph"/>
              <w:rPr>
                <w:rFonts w:ascii="Times New Roman"/>
                <w:sz w:val="16"/>
              </w:rPr>
            </w:pPr>
          </w:p>
        </w:tc>
      </w:tr>
      <w:tr w:rsidR="005A0F87" w14:paraId="2DC11296" w14:textId="77777777">
        <w:trPr>
          <w:trHeight w:val="312"/>
        </w:trPr>
        <w:tc>
          <w:tcPr>
            <w:tcW w:w="1130" w:type="dxa"/>
            <w:gridSpan w:val="2"/>
            <w:tcBorders>
              <w:left w:val="single" w:sz="6" w:space="0" w:color="D9D9D9"/>
              <w:right w:val="single" w:sz="6" w:space="0" w:color="D9D9D9"/>
            </w:tcBorders>
            <w:shd w:val="clear" w:color="auto" w:fill="5B9BD4"/>
          </w:tcPr>
          <w:p w14:paraId="6A231052" w14:textId="77777777" w:rsidR="005A0F87" w:rsidRDefault="003E4B71">
            <w:pPr>
              <w:pStyle w:val="TableParagraph"/>
              <w:spacing w:before="45"/>
              <w:ind w:left="18"/>
              <w:jc w:val="center"/>
              <w:rPr>
                <w:sz w:val="18"/>
              </w:rPr>
            </w:pPr>
            <w:r>
              <w:rPr>
                <w:color w:val="404040"/>
                <w:sz w:val="18"/>
              </w:rPr>
              <w:t>2</w:t>
            </w:r>
          </w:p>
        </w:tc>
        <w:tc>
          <w:tcPr>
            <w:tcW w:w="1130" w:type="dxa"/>
            <w:gridSpan w:val="2"/>
            <w:tcBorders>
              <w:left w:val="single" w:sz="6" w:space="0" w:color="D9D9D9"/>
              <w:right w:val="single" w:sz="6" w:space="0" w:color="D9D9D9"/>
            </w:tcBorders>
            <w:shd w:val="clear" w:color="auto" w:fill="EC7C30"/>
          </w:tcPr>
          <w:p w14:paraId="5E3617BE" w14:textId="77777777" w:rsidR="005A0F87" w:rsidRDefault="003E4B71">
            <w:pPr>
              <w:pStyle w:val="TableParagraph"/>
              <w:spacing w:before="45"/>
              <w:ind w:left="19"/>
              <w:jc w:val="center"/>
              <w:rPr>
                <w:sz w:val="18"/>
              </w:rPr>
            </w:pPr>
            <w:r>
              <w:rPr>
                <w:color w:val="404040"/>
                <w:sz w:val="18"/>
              </w:rPr>
              <w:t>2</w:t>
            </w:r>
          </w:p>
        </w:tc>
        <w:tc>
          <w:tcPr>
            <w:tcW w:w="1694" w:type="dxa"/>
            <w:gridSpan w:val="3"/>
            <w:tcBorders>
              <w:left w:val="single" w:sz="6" w:space="0" w:color="D9D9D9"/>
              <w:right w:val="single" w:sz="6" w:space="0" w:color="D9D9D9"/>
            </w:tcBorders>
            <w:shd w:val="clear" w:color="auto" w:fill="A4A4A4"/>
          </w:tcPr>
          <w:p w14:paraId="5C39BAD3" w14:textId="77777777" w:rsidR="005A0F87" w:rsidRDefault="003E4B71">
            <w:pPr>
              <w:pStyle w:val="TableParagraph"/>
              <w:spacing w:before="45"/>
              <w:ind w:left="21"/>
              <w:jc w:val="center"/>
              <w:rPr>
                <w:sz w:val="18"/>
              </w:rPr>
            </w:pPr>
            <w:r>
              <w:rPr>
                <w:color w:val="404040"/>
                <w:sz w:val="18"/>
              </w:rPr>
              <w:t>3</w:t>
            </w:r>
          </w:p>
        </w:tc>
      </w:tr>
      <w:tr w:rsidR="005A0F87" w14:paraId="4797F009" w14:textId="77777777">
        <w:trPr>
          <w:trHeight w:val="467"/>
        </w:trPr>
        <w:tc>
          <w:tcPr>
            <w:tcW w:w="564" w:type="dxa"/>
            <w:tcBorders>
              <w:left w:val="single" w:sz="6" w:space="0" w:color="D9D9D9"/>
              <w:right w:val="single" w:sz="6" w:space="0" w:color="D9D9D9"/>
            </w:tcBorders>
          </w:tcPr>
          <w:p w14:paraId="62F2C77A"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16DB7BFF"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7D30B5F5"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50C16D6A"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278F6DA0"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446D5F1A"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32E64954" w14:textId="77777777" w:rsidR="005A0F87" w:rsidRDefault="005A0F87">
            <w:pPr>
              <w:pStyle w:val="TableParagraph"/>
              <w:rPr>
                <w:rFonts w:ascii="Times New Roman"/>
                <w:sz w:val="16"/>
              </w:rPr>
            </w:pPr>
          </w:p>
        </w:tc>
      </w:tr>
      <w:tr w:rsidR="005A0F87" w:rsidRPr="00D456E2" w14:paraId="415F7FDE" w14:textId="77777777">
        <w:trPr>
          <w:trHeight w:val="312"/>
        </w:trPr>
        <w:tc>
          <w:tcPr>
            <w:tcW w:w="1694" w:type="dxa"/>
            <w:gridSpan w:val="3"/>
            <w:tcBorders>
              <w:left w:val="single" w:sz="6" w:space="0" w:color="D9D9D9"/>
              <w:right w:val="single" w:sz="6" w:space="0" w:color="D9D9D9"/>
            </w:tcBorders>
            <w:shd w:val="clear" w:color="auto" w:fill="5B9BD4"/>
          </w:tcPr>
          <w:p w14:paraId="2AE05EEA" w14:textId="77777777" w:rsidR="005A0F87" w:rsidRPr="00D456E2" w:rsidRDefault="003E4B71">
            <w:pPr>
              <w:pStyle w:val="TableParagraph"/>
              <w:spacing w:before="46"/>
              <w:ind w:left="18"/>
              <w:jc w:val="center"/>
              <w:rPr>
                <w:sz w:val="16"/>
                <w:szCs w:val="16"/>
              </w:rPr>
            </w:pPr>
            <w:r w:rsidRPr="00D456E2">
              <w:rPr>
                <w:color w:val="404040"/>
                <w:sz w:val="16"/>
                <w:szCs w:val="16"/>
              </w:rPr>
              <w:t>3</w:t>
            </w:r>
          </w:p>
        </w:tc>
        <w:tc>
          <w:tcPr>
            <w:tcW w:w="1130" w:type="dxa"/>
            <w:gridSpan w:val="2"/>
            <w:tcBorders>
              <w:left w:val="single" w:sz="6" w:space="0" w:color="D9D9D9"/>
              <w:right w:val="single" w:sz="6" w:space="0" w:color="D9D9D9"/>
            </w:tcBorders>
            <w:shd w:val="clear" w:color="auto" w:fill="EC7C30"/>
          </w:tcPr>
          <w:p w14:paraId="7CA60215" w14:textId="77777777" w:rsidR="005A0F87" w:rsidRPr="00D456E2" w:rsidRDefault="003E4B71">
            <w:pPr>
              <w:pStyle w:val="TableParagraph"/>
              <w:spacing w:before="46"/>
              <w:ind w:left="21"/>
              <w:jc w:val="center"/>
              <w:rPr>
                <w:sz w:val="16"/>
                <w:szCs w:val="16"/>
              </w:rPr>
            </w:pPr>
            <w:r w:rsidRPr="00D456E2">
              <w:rPr>
                <w:color w:val="404040"/>
                <w:sz w:val="16"/>
                <w:szCs w:val="16"/>
              </w:rPr>
              <w:t>2</w:t>
            </w:r>
          </w:p>
        </w:tc>
        <w:tc>
          <w:tcPr>
            <w:tcW w:w="1130" w:type="dxa"/>
            <w:gridSpan w:val="2"/>
            <w:tcBorders>
              <w:left w:val="single" w:sz="6" w:space="0" w:color="D9D9D9"/>
              <w:right w:val="single" w:sz="6" w:space="0" w:color="D9D9D9"/>
            </w:tcBorders>
            <w:shd w:val="clear" w:color="auto" w:fill="A4A4A4"/>
          </w:tcPr>
          <w:p w14:paraId="07AADFFC" w14:textId="77777777" w:rsidR="005A0F87" w:rsidRPr="00D456E2" w:rsidRDefault="003E4B71">
            <w:pPr>
              <w:pStyle w:val="TableParagraph"/>
              <w:spacing w:before="46"/>
              <w:ind w:left="22"/>
              <w:jc w:val="center"/>
              <w:rPr>
                <w:sz w:val="16"/>
                <w:szCs w:val="16"/>
              </w:rPr>
            </w:pPr>
            <w:r w:rsidRPr="00D456E2">
              <w:rPr>
                <w:color w:val="404040"/>
                <w:sz w:val="16"/>
                <w:szCs w:val="16"/>
              </w:rPr>
              <w:t>2</w:t>
            </w:r>
          </w:p>
        </w:tc>
      </w:tr>
      <w:tr w:rsidR="005A0F87" w14:paraId="2C6F966E" w14:textId="77777777">
        <w:trPr>
          <w:trHeight w:val="467"/>
        </w:trPr>
        <w:tc>
          <w:tcPr>
            <w:tcW w:w="564" w:type="dxa"/>
            <w:tcBorders>
              <w:left w:val="single" w:sz="6" w:space="0" w:color="D9D9D9"/>
              <w:right w:val="single" w:sz="6" w:space="0" w:color="D9D9D9"/>
            </w:tcBorders>
          </w:tcPr>
          <w:p w14:paraId="07B93FC5"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68D00D0E"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1091BD89"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4220F661"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0598B744"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4EBB5EE1"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0533B9E7" w14:textId="77777777" w:rsidR="005A0F87" w:rsidRDefault="005A0F87">
            <w:pPr>
              <w:pStyle w:val="TableParagraph"/>
              <w:rPr>
                <w:rFonts w:ascii="Times New Roman"/>
                <w:sz w:val="16"/>
              </w:rPr>
            </w:pPr>
          </w:p>
        </w:tc>
      </w:tr>
      <w:tr w:rsidR="005A0F87" w14:paraId="4807B345" w14:textId="77777777">
        <w:trPr>
          <w:trHeight w:val="312"/>
        </w:trPr>
        <w:tc>
          <w:tcPr>
            <w:tcW w:w="1130" w:type="dxa"/>
            <w:gridSpan w:val="2"/>
            <w:tcBorders>
              <w:left w:val="single" w:sz="6" w:space="0" w:color="D9D9D9"/>
              <w:right w:val="single" w:sz="6" w:space="0" w:color="D9D9D9"/>
            </w:tcBorders>
            <w:shd w:val="clear" w:color="auto" w:fill="5B9BD4"/>
          </w:tcPr>
          <w:p w14:paraId="4FEAC6B0" w14:textId="77777777" w:rsidR="005A0F87" w:rsidRDefault="003E4B71">
            <w:pPr>
              <w:pStyle w:val="TableParagraph"/>
              <w:spacing w:before="46"/>
              <w:ind w:left="18"/>
              <w:jc w:val="center"/>
              <w:rPr>
                <w:sz w:val="18"/>
              </w:rPr>
            </w:pPr>
            <w:r>
              <w:rPr>
                <w:color w:val="404040"/>
                <w:sz w:val="18"/>
              </w:rPr>
              <w:t>2</w:t>
            </w:r>
          </w:p>
        </w:tc>
        <w:tc>
          <w:tcPr>
            <w:tcW w:w="2260" w:type="dxa"/>
            <w:gridSpan w:val="4"/>
            <w:tcBorders>
              <w:left w:val="single" w:sz="6" w:space="0" w:color="D9D9D9"/>
              <w:right w:val="single" w:sz="6" w:space="0" w:color="D9D9D9"/>
            </w:tcBorders>
            <w:shd w:val="clear" w:color="auto" w:fill="EC7C30"/>
          </w:tcPr>
          <w:p w14:paraId="7CD527C6" w14:textId="77777777" w:rsidR="005A0F87" w:rsidRDefault="003E4B71">
            <w:pPr>
              <w:pStyle w:val="TableParagraph"/>
              <w:spacing w:before="46"/>
              <w:ind w:left="19"/>
              <w:jc w:val="center"/>
              <w:rPr>
                <w:sz w:val="18"/>
              </w:rPr>
            </w:pPr>
            <w:r>
              <w:rPr>
                <w:color w:val="404040"/>
                <w:sz w:val="18"/>
              </w:rPr>
              <w:t>4</w:t>
            </w:r>
          </w:p>
        </w:tc>
        <w:tc>
          <w:tcPr>
            <w:tcW w:w="564" w:type="dxa"/>
            <w:tcBorders>
              <w:left w:val="single" w:sz="6" w:space="0" w:color="D9D9D9"/>
              <w:right w:val="single" w:sz="6" w:space="0" w:color="D9D9D9"/>
            </w:tcBorders>
            <w:shd w:val="clear" w:color="auto" w:fill="A4A4A4"/>
          </w:tcPr>
          <w:p w14:paraId="1863CEF8" w14:textId="77777777" w:rsidR="005A0F87" w:rsidRDefault="003E4B71">
            <w:pPr>
              <w:pStyle w:val="TableParagraph"/>
              <w:spacing w:before="46"/>
              <w:ind w:left="22"/>
              <w:jc w:val="center"/>
              <w:rPr>
                <w:sz w:val="18"/>
              </w:rPr>
            </w:pPr>
            <w:r>
              <w:rPr>
                <w:color w:val="404040"/>
                <w:sz w:val="18"/>
              </w:rPr>
              <w:t>1</w:t>
            </w:r>
          </w:p>
        </w:tc>
      </w:tr>
      <w:tr w:rsidR="005A0F87" w14:paraId="74B44C0D" w14:textId="77777777">
        <w:trPr>
          <w:trHeight w:val="467"/>
        </w:trPr>
        <w:tc>
          <w:tcPr>
            <w:tcW w:w="564" w:type="dxa"/>
            <w:tcBorders>
              <w:left w:val="single" w:sz="6" w:space="0" w:color="D9D9D9"/>
              <w:right w:val="single" w:sz="6" w:space="0" w:color="D9D9D9"/>
            </w:tcBorders>
          </w:tcPr>
          <w:p w14:paraId="6A753A3A"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2E47ACF2"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0EC28CA5"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589A496A"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31FF5F8B"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2D0130E3"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21BD42B1" w14:textId="77777777" w:rsidR="005A0F87" w:rsidRDefault="005A0F87">
            <w:pPr>
              <w:pStyle w:val="TableParagraph"/>
              <w:rPr>
                <w:rFonts w:ascii="Times New Roman"/>
                <w:sz w:val="16"/>
              </w:rPr>
            </w:pPr>
          </w:p>
        </w:tc>
      </w:tr>
      <w:tr w:rsidR="005A0F87" w14:paraId="13C5F7ED" w14:textId="77777777">
        <w:trPr>
          <w:trHeight w:val="312"/>
        </w:trPr>
        <w:tc>
          <w:tcPr>
            <w:tcW w:w="1130" w:type="dxa"/>
            <w:gridSpan w:val="2"/>
            <w:tcBorders>
              <w:left w:val="single" w:sz="6" w:space="0" w:color="D9D9D9"/>
              <w:right w:val="single" w:sz="6" w:space="0" w:color="D9D9D9"/>
            </w:tcBorders>
            <w:shd w:val="clear" w:color="auto" w:fill="5B9BD4"/>
          </w:tcPr>
          <w:p w14:paraId="43D68110" w14:textId="77777777" w:rsidR="005A0F87" w:rsidRDefault="003E4B71">
            <w:pPr>
              <w:pStyle w:val="TableParagraph"/>
              <w:spacing w:before="47"/>
              <w:ind w:left="18"/>
              <w:jc w:val="center"/>
              <w:rPr>
                <w:sz w:val="18"/>
              </w:rPr>
            </w:pPr>
            <w:r>
              <w:rPr>
                <w:color w:val="404040"/>
                <w:sz w:val="18"/>
              </w:rPr>
              <w:t>2</w:t>
            </w:r>
          </w:p>
        </w:tc>
        <w:tc>
          <w:tcPr>
            <w:tcW w:w="2824" w:type="dxa"/>
            <w:gridSpan w:val="5"/>
            <w:tcBorders>
              <w:left w:val="single" w:sz="6" w:space="0" w:color="D9D9D9"/>
              <w:right w:val="single" w:sz="6" w:space="0" w:color="D9D9D9"/>
            </w:tcBorders>
            <w:shd w:val="clear" w:color="auto" w:fill="A4A4A4"/>
          </w:tcPr>
          <w:p w14:paraId="172223D9" w14:textId="77777777" w:rsidR="005A0F87" w:rsidRDefault="003E4B71">
            <w:pPr>
              <w:pStyle w:val="TableParagraph"/>
              <w:tabs>
                <w:tab w:val="left" w:pos="1369"/>
              </w:tabs>
              <w:spacing w:before="47"/>
              <w:ind w:left="-44"/>
              <w:rPr>
                <w:sz w:val="18"/>
              </w:rPr>
            </w:pPr>
            <w:r>
              <w:rPr>
                <w:color w:val="404040"/>
                <w:sz w:val="18"/>
              </w:rPr>
              <w:t>0</w:t>
            </w:r>
            <w:r>
              <w:rPr>
                <w:color w:val="404040"/>
                <w:sz w:val="18"/>
              </w:rPr>
              <w:tab/>
              <w:t>5</w:t>
            </w:r>
          </w:p>
        </w:tc>
      </w:tr>
      <w:tr w:rsidR="005A0F87" w14:paraId="14A327F0" w14:textId="77777777">
        <w:trPr>
          <w:trHeight w:val="467"/>
        </w:trPr>
        <w:tc>
          <w:tcPr>
            <w:tcW w:w="564" w:type="dxa"/>
            <w:tcBorders>
              <w:left w:val="single" w:sz="6" w:space="0" w:color="D9D9D9"/>
              <w:right w:val="single" w:sz="6" w:space="0" w:color="D9D9D9"/>
            </w:tcBorders>
          </w:tcPr>
          <w:p w14:paraId="2CC50C80"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1E7D5654"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4965A776"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5BD636A1"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43FA9362"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7EF4E8B8"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1490DE0C" w14:textId="77777777" w:rsidR="005A0F87" w:rsidRDefault="005A0F87">
            <w:pPr>
              <w:pStyle w:val="TableParagraph"/>
              <w:rPr>
                <w:rFonts w:ascii="Times New Roman"/>
                <w:sz w:val="16"/>
              </w:rPr>
            </w:pPr>
          </w:p>
        </w:tc>
      </w:tr>
      <w:tr w:rsidR="005A0F87" w14:paraId="46A6EE75" w14:textId="77777777">
        <w:trPr>
          <w:trHeight w:val="312"/>
        </w:trPr>
        <w:tc>
          <w:tcPr>
            <w:tcW w:w="564" w:type="dxa"/>
            <w:tcBorders>
              <w:left w:val="single" w:sz="6" w:space="0" w:color="D9D9D9"/>
              <w:right w:val="single" w:sz="6" w:space="0" w:color="D9D9D9"/>
            </w:tcBorders>
            <w:shd w:val="clear" w:color="auto" w:fill="5B9BD4"/>
          </w:tcPr>
          <w:p w14:paraId="523FD0CB" w14:textId="77777777" w:rsidR="005A0F87" w:rsidRDefault="003E4B71">
            <w:pPr>
              <w:pStyle w:val="TableParagraph"/>
              <w:spacing w:before="47"/>
              <w:ind w:left="18"/>
              <w:jc w:val="center"/>
              <w:rPr>
                <w:sz w:val="18"/>
              </w:rPr>
            </w:pPr>
            <w:r>
              <w:rPr>
                <w:color w:val="404040"/>
                <w:sz w:val="18"/>
              </w:rPr>
              <w:t>1</w:t>
            </w:r>
          </w:p>
        </w:tc>
        <w:tc>
          <w:tcPr>
            <w:tcW w:w="3390" w:type="dxa"/>
            <w:gridSpan w:val="6"/>
            <w:tcBorders>
              <w:left w:val="single" w:sz="6" w:space="0" w:color="D9D9D9"/>
              <w:right w:val="single" w:sz="6" w:space="0" w:color="D9D9D9"/>
            </w:tcBorders>
            <w:shd w:val="clear" w:color="auto" w:fill="A4A4A4"/>
          </w:tcPr>
          <w:p w14:paraId="7539D4D5" w14:textId="77777777" w:rsidR="005A0F87" w:rsidRDefault="003E4B71">
            <w:pPr>
              <w:pStyle w:val="TableParagraph"/>
              <w:tabs>
                <w:tab w:val="left" w:pos="1652"/>
              </w:tabs>
              <w:spacing w:before="47"/>
              <w:ind w:left="-43"/>
              <w:rPr>
                <w:sz w:val="18"/>
              </w:rPr>
            </w:pPr>
            <w:r>
              <w:rPr>
                <w:color w:val="404040"/>
                <w:sz w:val="18"/>
              </w:rPr>
              <w:t>0</w:t>
            </w:r>
            <w:r>
              <w:rPr>
                <w:color w:val="404040"/>
                <w:sz w:val="18"/>
              </w:rPr>
              <w:tab/>
              <w:t>6</w:t>
            </w:r>
          </w:p>
        </w:tc>
      </w:tr>
      <w:tr w:rsidR="005A0F87" w14:paraId="1F88B22B" w14:textId="77777777">
        <w:trPr>
          <w:trHeight w:val="235"/>
        </w:trPr>
        <w:tc>
          <w:tcPr>
            <w:tcW w:w="564" w:type="dxa"/>
            <w:tcBorders>
              <w:left w:val="single" w:sz="6" w:space="0" w:color="D9D9D9"/>
              <w:right w:val="single" w:sz="6" w:space="0" w:color="D9D9D9"/>
            </w:tcBorders>
          </w:tcPr>
          <w:p w14:paraId="0D16DABE"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40D27581"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64F29E78"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4AB63BCF"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4C214259" w14:textId="77777777" w:rsidR="005A0F87" w:rsidRDefault="005A0F87">
            <w:pPr>
              <w:pStyle w:val="TableParagraph"/>
              <w:rPr>
                <w:rFonts w:ascii="Times New Roman"/>
                <w:sz w:val="16"/>
              </w:rPr>
            </w:pPr>
          </w:p>
        </w:tc>
        <w:tc>
          <w:tcPr>
            <w:tcW w:w="566" w:type="dxa"/>
            <w:tcBorders>
              <w:left w:val="single" w:sz="6" w:space="0" w:color="D9D9D9"/>
              <w:right w:val="single" w:sz="6" w:space="0" w:color="D9D9D9"/>
            </w:tcBorders>
          </w:tcPr>
          <w:p w14:paraId="32FB3B7B" w14:textId="77777777" w:rsidR="005A0F87" w:rsidRDefault="005A0F87">
            <w:pPr>
              <w:pStyle w:val="TableParagraph"/>
              <w:rPr>
                <w:rFonts w:ascii="Times New Roman"/>
                <w:sz w:val="16"/>
              </w:rPr>
            </w:pPr>
          </w:p>
        </w:tc>
        <w:tc>
          <w:tcPr>
            <w:tcW w:w="564" w:type="dxa"/>
            <w:tcBorders>
              <w:left w:val="single" w:sz="6" w:space="0" w:color="D9D9D9"/>
              <w:right w:val="single" w:sz="6" w:space="0" w:color="D9D9D9"/>
            </w:tcBorders>
          </w:tcPr>
          <w:p w14:paraId="6B25ADC8" w14:textId="77777777" w:rsidR="005A0F87" w:rsidRDefault="005A0F87">
            <w:pPr>
              <w:pStyle w:val="TableParagraph"/>
              <w:rPr>
                <w:rFonts w:ascii="Times New Roman"/>
                <w:sz w:val="16"/>
              </w:rPr>
            </w:pPr>
          </w:p>
        </w:tc>
      </w:tr>
    </w:tbl>
    <w:p w14:paraId="5A27CD4C" w14:textId="77777777" w:rsidR="005A0F87" w:rsidRDefault="005A0F87">
      <w:pPr>
        <w:pStyle w:val="Zkladntext"/>
        <w:ind w:left="0"/>
      </w:pPr>
    </w:p>
    <w:p w14:paraId="43FBC6DC" w14:textId="77777777" w:rsidR="005A0F87" w:rsidRDefault="005A0F87">
      <w:pPr>
        <w:pStyle w:val="Zkladntext"/>
        <w:ind w:left="0"/>
      </w:pPr>
    </w:p>
    <w:p w14:paraId="2D08AF21" w14:textId="6B59570F" w:rsidR="005A0F87" w:rsidRPr="00EA43F5" w:rsidRDefault="00D456E2" w:rsidP="00D456E2">
      <w:pPr>
        <w:pStyle w:val="Zkladntext"/>
        <w:tabs>
          <w:tab w:val="left" w:pos="6264"/>
        </w:tabs>
        <w:ind w:left="0"/>
        <w:rPr>
          <w:color w:val="7F7F7F" w:themeColor="text1" w:themeTint="80"/>
          <w:sz w:val="14"/>
          <w:szCs w:val="14"/>
        </w:rPr>
      </w:pPr>
      <w:r>
        <w:tab/>
      </w:r>
      <w:r w:rsidRPr="00EA43F5">
        <w:rPr>
          <w:color w:val="7F7F7F" w:themeColor="text1" w:themeTint="80"/>
          <w:sz w:val="14"/>
          <w:szCs w:val="14"/>
        </w:rPr>
        <w:t>súhlasím</w:t>
      </w:r>
    </w:p>
    <w:p w14:paraId="0EBD3511" w14:textId="77777777" w:rsidR="00201B7C" w:rsidRDefault="00201B7C">
      <w:pPr>
        <w:spacing w:before="138"/>
        <w:ind w:left="500"/>
        <w:rPr>
          <w:i/>
          <w:sz w:val="18"/>
        </w:rPr>
      </w:pPr>
    </w:p>
    <w:p w14:paraId="41334A39" w14:textId="7B308076" w:rsidR="005A0F87" w:rsidRDefault="003E4B71">
      <w:pPr>
        <w:spacing w:before="138"/>
        <w:ind w:left="500"/>
        <w:rPr>
          <w:i/>
          <w:sz w:val="18"/>
        </w:rPr>
      </w:pPr>
      <w:r>
        <w:rPr>
          <w:i/>
          <w:sz w:val="18"/>
        </w:rPr>
        <w:t xml:space="preserve">Zdroj: </w:t>
      </w:r>
      <w:r>
        <w:rPr>
          <w:i/>
          <w:color w:val="212121"/>
          <w:sz w:val="18"/>
        </w:rPr>
        <w:t>Prieskum sociálnych partnerov REWIR, vlastné výpočty; počet respondentov: 7.</w:t>
      </w:r>
    </w:p>
    <w:p w14:paraId="67B34040" w14:textId="77777777" w:rsidR="005A0F87" w:rsidRDefault="005A0F87">
      <w:pPr>
        <w:rPr>
          <w:sz w:val="18"/>
        </w:rPr>
        <w:sectPr w:rsidR="005A0F87">
          <w:pgSz w:w="12240" w:h="15840"/>
          <w:pgMar w:top="1420" w:right="960" w:bottom="1180" w:left="940" w:header="0" w:footer="988" w:gutter="0"/>
          <w:cols w:space="708"/>
        </w:sectPr>
      </w:pPr>
    </w:p>
    <w:p w14:paraId="62B4C565" w14:textId="77777777" w:rsidR="005A0F87" w:rsidRDefault="003E4B71">
      <w:pPr>
        <w:pStyle w:val="Zkladntext"/>
        <w:spacing w:before="39"/>
        <w:ind w:right="585"/>
      </w:pPr>
      <w:bookmarkStart w:id="37" w:name="_bookmark38"/>
      <w:bookmarkEnd w:id="37"/>
      <w:r>
        <w:lastRenderedPageBreak/>
        <w:t>Graf A 2. Vnímanie úlohy odborových a zamestnávateľských zväzov pri tvorbe politík pre návrat do práce a ich implementáciu (Q13, Q14, Q17, Q18)</w:t>
      </w:r>
    </w:p>
    <w:p w14:paraId="4C058DFB" w14:textId="1276A511" w:rsidR="005A0F87" w:rsidRDefault="00972E9A">
      <w:pPr>
        <w:pStyle w:val="Zkladntext"/>
        <w:spacing w:before="11"/>
        <w:ind w:left="0"/>
        <w:rPr>
          <w:sz w:val="27"/>
        </w:rPr>
      </w:pPr>
      <w:r>
        <w:rPr>
          <w:noProof/>
          <w:lang w:val="en-GB" w:eastAsia="en-GB"/>
        </w:rPr>
        <mc:AlternateContent>
          <mc:Choice Requires="wpg">
            <w:drawing>
              <wp:anchor distT="0" distB="0" distL="0" distR="0" simplePos="0" relativeHeight="487694336" behindDoc="1" locked="0" layoutInCell="1" allowOverlap="1" wp14:anchorId="3C413C0E" wp14:editId="32F8EBB1">
                <wp:simplePos x="0" y="0"/>
                <wp:positionH relativeFrom="page">
                  <wp:posOffset>960755</wp:posOffset>
                </wp:positionH>
                <wp:positionV relativeFrom="paragraph">
                  <wp:posOffset>241935</wp:posOffset>
                </wp:positionV>
                <wp:extent cx="5808980" cy="2646680"/>
                <wp:effectExtent l="0" t="0" r="0" b="0"/>
                <wp:wrapTopAndBottom/>
                <wp:docPr id="86"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8980" cy="2646680"/>
                          <a:chOff x="1513" y="381"/>
                          <a:chExt cx="9148" cy="4168"/>
                        </a:xfrm>
                      </wpg:grpSpPr>
                      <wps:wsp>
                        <wps:cNvPr id="87" name="AutoShape 115"/>
                        <wps:cNvSpPr>
                          <a:spLocks/>
                        </wps:cNvSpPr>
                        <wps:spPr bwMode="auto">
                          <a:xfrm>
                            <a:off x="6535" y="851"/>
                            <a:ext cx="3312" cy="3012"/>
                          </a:xfrm>
                          <a:custGeom>
                            <a:avLst/>
                            <a:gdLst>
                              <a:gd name="T0" fmla="+- 0 6535 6535"/>
                              <a:gd name="T1" fmla="*/ T0 w 3312"/>
                              <a:gd name="T2" fmla="+- 0 3743 852"/>
                              <a:gd name="T3" fmla="*/ 3743 h 3012"/>
                              <a:gd name="T4" fmla="+- 0 6535 6535"/>
                              <a:gd name="T5" fmla="*/ T4 w 3312"/>
                              <a:gd name="T6" fmla="+- 0 3863 852"/>
                              <a:gd name="T7" fmla="*/ 3863 h 3012"/>
                              <a:gd name="T8" fmla="+- 0 6535 6535"/>
                              <a:gd name="T9" fmla="*/ T8 w 3312"/>
                              <a:gd name="T10" fmla="+- 0 3241 852"/>
                              <a:gd name="T11" fmla="*/ 3241 h 3012"/>
                              <a:gd name="T12" fmla="+- 0 6535 6535"/>
                              <a:gd name="T13" fmla="*/ T12 w 3312"/>
                              <a:gd name="T14" fmla="+- 0 3613 852"/>
                              <a:gd name="T15" fmla="*/ 3613 h 3012"/>
                              <a:gd name="T16" fmla="+- 0 6535 6535"/>
                              <a:gd name="T17" fmla="*/ T16 w 3312"/>
                              <a:gd name="T18" fmla="+- 0 2740 852"/>
                              <a:gd name="T19" fmla="*/ 2740 h 3012"/>
                              <a:gd name="T20" fmla="+- 0 6535 6535"/>
                              <a:gd name="T21" fmla="*/ T20 w 3312"/>
                              <a:gd name="T22" fmla="+- 0 3109 852"/>
                              <a:gd name="T23" fmla="*/ 3109 h 3012"/>
                              <a:gd name="T24" fmla="+- 0 6535 6535"/>
                              <a:gd name="T25" fmla="*/ T24 w 3312"/>
                              <a:gd name="T26" fmla="+- 0 2238 852"/>
                              <a:gd name="T27" fmla="*/ 2238 h 3012"/>
                              <a:gd name="T28" fmla="+- 0 6535 6535"/>
                              <a:gd name="T29" fmla="*/ T28 w 3312"/>
                              <a:gd name="T30" fmla="+- 0 2478 852"/>
                              <a:gd name="T31" fmla="*/ 2478 h 3012"/>
                              <a:gd name="T32" fmla="+- 0 6535 6535"/>
                              <a:gd name="T33" fmla="*/ T32 w 3312"/>
                              <a:gd name="T34" fmla="+- 0 1737 852"/>
                              <a:gd name="T35" fmla="*/ 1737 h 3012"/>
                              <a:gd name="T36" fmla="+- 0 6535 6535"/>
                              <a:gd name="T37" fmla="*/ T36 w 3312"/>
                              <a:gd name="T38" fmla="+- 0 1974 852"/>
                              <a:gd name="T39" fmla="*/ 1974 h 3012"/>
                              <a:gd name="T40" fmla="+- 0 6535 6535"/>
                              <a:gd name="T41" fmla="*/ T40 w 3312"/>
                              <a:gd name="T42" fmla="+- 0 1235 852"/>
                              <a:gd name="T43" fmla="*/ 1235 h 3012"/>
                              <a:gd name="T44" fmla="+- 0 6535 6535"/>
                              <a:gd name="T45" fmla="*/ T44 w 3312"/>
                              <a:gd name="T46" fmla="+- 0 1473 852"/>
                              <a:gd name="T47" fmla="*/ 1473 h 3012"/>
                              <a:gd name="T48" fmla="+- 0 7008 6535"/>
                              <a:gd name="T49" fmla="*/ T48 w 3312"/>
                              <a:gd name="T50" fmla="+- 0 1235 852"/>
                              <a:gd name="T51" fmla="*/ 1235 h 3012"/>
                              <a:gd name="T52" fmla="+- 0 7008 6535"/>
                              <a:gd name="T53" fmla="*/ T52 w 3312"/>
                              <a:gd name="T54" fmla="+- 0 1473 852"/>
                              <a:gd name="T55" fmla="*/ 1473 h 3012"/>
                              <a:gd name="T56" fmla="+- 0 7481 6535"/>
                              <a:gd name="T57" fmla="*/ T56 w 3312"/>
                              <a:gd name="T58" fmla="+- 0 1235 852"/>
                              <a:gd name="T59" fmla="*/ 1235 h 3012"/>
                              <a:gd name="T60" fmla="+- 0 7481 6535"/>
                              <a:gd name="T61" fmla="*/ T60 w 3312"/>
                              <a:gd name="T62" fmla="+- 0 1473 852"/>
                              <a:gd name="T63" fmla="*/ 1473 h 3012"/>
                              <a:gd name="T64" fmla="+- 0 7954 6535"/>
                              <a:gd name="T65" fmla="*/ T64 w 3312"/>
                              <a:gd name="T66" fmla="+- 0 1605 852"/>
                              <a:gd name="T67" fmla="*/ 1605 h 3012"/>
                              <a:gd name="T68" fmla="+- 0 7954 6535"/>
                              <a:gd name="T69" fmla="*/ T68 w 3312"/>
                              <a:gd name="T70" fmla="+- 0 2106 852"/>
                              <a:gd name="T71" fmla="*/ 2106 h 3012"/>
                              <a:gd name="T72" fmla="+- 0 7954 6535"/>
                              <a:gd name="T73" fmla="*/ T72 w 3312"/>
                              <a:gd name="T74" fmla="+- 0 1235 852"/>
                              <a:gd name="T75" fmla="*/ 1235 h 3012"/>
                              <a:gd name="T76" fmla="+- 0 7954 6535"/>
                              <a:gd name="T77" fmla="*/ T76 w 3312"/>
                              <a:gd name="T78" fmla="+- 0 1473 852"/>
                              <a:gd name="T79" fmla="*/ 1473 h 3012"/>
                              <a:gd name="T80" fmla="+- 0 8426 6535"/>
                              <a:gd name="T81" fmla="*/ T80 w 3312"/>
                              <a:gd name="T82" fmla="+- 0 1605 852"/>
                              <a:gd name="T83" fmla="*/ 1605 h 3012"/>
                              <a:gd name="T84" fmla="+- 0 8426 6535"/>
                              <a:gd name="T85" fmla="*/ T84 w 3312"/>
                              <a:gd name="T86" fmla="+- 0 2106 852"/>
                              <a:gd name="T87" fmla="*/ 2106 h 3012"/>
                              <a:gd name="T88" fmla="+- 0 8426 6535"/>
                              <a:gd name="T89" fmla="*/ T88 w 3312"/>
                              <a:gd name="T90" fmla="+- 0 1235 852"/>
                              <a:gd name="T91" fmla="*/ 1235 h 3012"/>
                              <a:gd name="T92" fmla="+- 0 8426 6535"/>
                              <a:gd name="T93" fmla="*/ T92 w 3312"/>
                              <a:gd name="T94" fmla="+- 0 1473 852"/>
                              <a:gd name="T95" fmla="*/ 1473 h 3012"/>
                              <a:gd name="T96" fmla="+- 0 8902 6535"/>
                              <a:gd name="T97" fmla="*/ T96 w 3312"/>
                              <a:gd name="T98" fmla="+- 0 1605 852"/>
                              <a:gd name="T99" fmla="*/ 1605 h 3012"/>
                              <a:gd name="T100" fmla="+- 0 8902 6535"/>
                              <a:gd name="T101" fmla="*/ T100 w 3312"/>
                              <a:gd name="T102" fmla="+- 0 2478 852"/>
                              <a:gd name="T103" fmla="*/ 2478 h 3012"/>
                              <a:gd name="T104" fmla="+- 0 8902 6535"/>
                              <a:gd name="T105" fmla="*/ T104 w 3312"/>
                              <a:gd name="T106" fmla="+- 0 852 852"/>
                              <a:gd name="T107" fmla="*/ 852 h 3012"/>
                              <a:gd name="T108" fmla="+- 0 8902 6535"/>
                              <a:gd name="T109" fmla="*/ T108 w 3312"/>
                              <a:gd name="T110" fmla="+- 0 1473 852"/>
                              <a:gd name="T111" fmla="*/ 1473 h 3012"/>
                              <a:gd name="T112" fmla="+- 0 9374 6535"/>
                              <a:gd name="T113" fmla="*/ T112 w 3312"/>
                              <a:gd name="T114" fmla="+- 0 1605 852"/>
                              <a:gd name="T115" fmla="*/ 1605 h 3012"/>
                              <a:gd name="T116" fmla="+- 0 9374 6535"/>
                              <a:gd name="T117" fmla="*/ T116 w 3312"/>
                              <a:gd name="T118" fmla="+- 0 2478 852"/>
                              <a:gd name="T119" fmla="*/ 2478 h 3012"/>
                              <a:gd name="T120" fmla="+- 0 9374 6535"/>
                              <a:gd name="T121" fmla="*/ T120 w 3312"/>
                              <a:gd name="T122" fmla="+- 0 852 852"/>
                              <a:gd name="T123" fmla="*/ 852 h 3012"/>
                              <a:gd name="T124" fmla="+- 0 9374 6535"/>
                              <a:gd name="T125" fmla="*/ T124 w 3312"/>
                              <a:gd name="T126" fmla="+- 0 1473 852"/>
                              <a:gd name="T127" fmla="*/ 1473 h 3012"/>
                              <a:gd name="T128" fmla="+- 0 9847 6535"/>
                              <a:gd name="T129" fmla="*/ T128 w 3312"/>
                              <a:gd name="T130" fmla="+- 0 852 852"/>
                              <a:gd name="T131" fmla="*/ 852 h 3012"/>
                              <a:gd name="T132" fmla="+- 0 9847 6535"/>
                              <a:gd name="T133" fmla="*/ T132 w 3312"/>
                              <a:gd name="T134" fmla="+- 0 3863 852"/>
                              <a:gd name="T135" fmla="*/ 3863 h 3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312" h="3012">
                                <a:moveTo>
                                  <a:pt x="0" y="2891"/>
                                </a:moveTo>
                                <a:lnTo>
                                  <a:pt x="0" y="3011"/>
                                </a:lnTo>
                                <a:moveTo>
                                  <a:pt x="0" y="2389"/>
                                </a:moveTo>
                                <a:lnTo>
                                  <a:pt x="0" y="2761"/>
                                </a:lnTo>
                                <a:moveTo>
                                  <a:pt x="0" y="1888"/>
                                </a:moveTo>
                                <a:lnTo>
                                  <a:pt x="0" y="2257"/>
                                </a:lnTo>
                                <a:moveTo>
                                  <a:pt x="0" y="1386"/>
                                </a:moveTo>
                                <a:lnTo>
                                  <a:pt x="0" y="1626"/>
                                </a:lnTo>
                                <a:moveTo>
                                  <a:pt x="0" y="885"/>
                                </a:moveTo>
                                <a:lnTo>
                                  <a:pt x="0" y="1122"/>
                                </a:lnTo>
                                <a:moveTo>
                                  <a:pt x="0" y="383"/>
                                </a:moveTo>
                                <a:lnTo>
                                  <a:pt x="0" y="621"/>
                                </a:lnTo>
                                <a:moveTo>
                                  <a:pt x="473" y="383"/>
                                </a:moveTo>
                                <a:lnTo>
                                  <a:pt x="473" y="621"/>
                                </a:lnTo>
                                <a:moveTo>
                                  <a:pt x="946" y="383"/>
                                </a:moveTo>
                                <a:lnTo>
                                  <a:pt x="946" y="621"/>
                                </a:lnTo>
                                <a:moveTo>
                                  <a:pt x="1419" y="753"/>
                                </a:moveTo>
                                <a:lnTo>
                                  <a:pt x="1419" y="1254"/>
                                </a:lnTo>
                                <a:moveTo>
                                  <a:pt x="1419" y="383"/>
                                </a:moveTo>
                                <a:lnTo>
                                  <a:pt x="1419" y="621"/>
                                </a:lnTo>
                                <a:moveTo>
                                  <a:pt x="1891" y="753"/>
                                </a:moveTo>
                                <a:lnTo>
                                  <a:pt x="1891" y="1254"/>
                                </a:lnTo>
                                <a:moveTo>
                                  <a:pt x="1891" y="383"/>
                                </a:moveTo>
                                <a:lnTo>
                                  <a:pt x="1891" y="621"/>
                                </a:lnTo>
                                <a:moveTo>
                                  <a:pt x="2367" y="753"/>
                                </a:moveTo>
                                <a:lnTo>
                                  <a:pt x="2367" y="1626"/>
                                </a:lnTo>
                                <a:moveTo>
                                  <a:pt x="2367" y="0"/>
                                </a:moveTo>
                                <a:lnTo>
                                  <a:pt x="2367" y="621"/>
                                </a:lnTo>
                                <a:moveTo>
                                  <a:pt x="2839" y="753"/>
                                </a:moveTo>
                                <a:lnTo>
                                  <a:pt x="2839" y="1626"/>
                                </a:lnTo>
                                <a:moveTo>
                                  <a:pt x="2839" y="0"/>
                                </a:moveTo>
                                <a:lnTo>
                                  <a:pt x="2839" y="621"/>
                                </a:lnTo>
                                <a:moveTo>
                                  <a:pt x="3312" y="0"/>
                                </a:moveTo>
                                <a:lnTo>
                                  <a:pt x="3312" y="301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Rectangle 114"/>
                        <wps:cNvSpPr>
                          <a:spLocks noChangeArrowheads="1"/>
                        </wps:cNvSpPr>
                        <wps:spPr bwMode="auto">
                          <a:xfrm>
                            <a:off x="6062" y="1472"/>
                            <a:ext cx="3785" cy="132"/>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AutoShape 113"/>
                        <wps:cNvSpPr>
                          <a:spLocks/>
                        </wps:cNvSpPr>
                        <wps:spPr bwMode="auto">
                          <a:xfrm>
                            <a:off x="7008" y="1736"/>
                            <a:ext cx="473" cy="238"/>
                          </a:xfrm>
                          <a:custGeom>
                            <a:avLst/>
                            <a:gdLst>
                              <a:gd name="T0" fmla="+- 0 7008 7008"/>
                              <a:gd name="T1" fmla="*/ T0 w 473"/>
                              <a:gd name="T2" fmla="+- 0 1737 1737"/>
                              <a:gd name="T3" fmla="*/ 1737 h 238"/>
                              <a:gd name="T4" fmla="+- 0 7008 7008"/>
                              <a:gd name="T5" fmla="*/ T4 w 473"/>
                              <a:gd name="T6" fmla="+- 0 1974 1737"/>
                              <a:gd name="T7" fmla="*/ 1974 h 238"/>
                              <a:gd name="T8" fmla="+- 0 7481 7008"/>
                              <a:gd name="T9" fmla="*/ T8 w 473"/>
                              <a:gd name="T10" fmla="+- 0 1737 1737"/>
                              <a:gd name="T11" fmla="*/ 1737 h 238"/>
                              <a:gd name="T12" fmla="+- 0 7481 7008"/>
                              <a:gd name="T13" fmla="*/ T12 w 473"/>
                              <a:gd name="T14" fmla="+- 0 1974 1737"/>
                              <a:gd name="T15" fmla="*/ 1974 h 238"/>
                            </a:gdLst>
                            <a:ahLst/>
                            <a:cxnLst>
                              <a:cxn ang="0">
                                <a:pos x="T1" y="T3"/>
                              </a:cxn>
                              <a:cxn ang="0">
                                <a:pos x="T5" y="T7"/>
                              </a:cxn>
                              <a:cxn ang="0">
                                <a:pos x="T9" y="T11"/>
                              </a:cxn>
                              <a:cxn ang="0">
                                <a:pos x="T13" y="T15"/>
                              </a:cxn>
                            </a:cxnLst>
                            <a:rect l="0" t="0" r="r" b="b"/>
                            <a:pathLst>
                              <a:path w="473" h="238">
                                <a:moveTo>
                                  <a:pt x="0" y="0"/>
                                </a:moveTo>
                                <a:lnTo>
                                  <a:pt x="0" y="237"/>
                                </a:lnTo>
                                <a:moveTo>
                                  <a:pt x="473" y="0"/>
                                </a:moveTo>
                                <a:lnTo>
                                  <a:pt x="473" y="23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112"/>
                        <wps:cNvSpPr>
                          <a:spLocks noChangeArrowheads="1"/>
                        </wps:cNvSpPr>
                        <wps:spPr bwMode="auto">
                          <a:xfrm>
                            <a:off x="6062" y="1974"/>
                            <a:ext cx="1891" cy="132"/>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AutoShape 111"/>
                        <wps:cNvSpPr>
                          <a:spLocks/>
                        </wps:cNvSpPr>
                        <wps:spPr bwMode="auto">
                          <a:xfrm>
                            <a:off x="7008" y="2238"/>
                            <a:ext cx="2367" cy="1626"/>
                          </a:xfrm>
                          <a:custGeom>
                            <a:avLst/>
                            <a:gdLst>
                              <a:gd name="T0" fmla="+- 0 7008 7008"/>
                              <a:gd name="T1" fmla="*/ T0 w 2367"/>
                              <a:gd name="T2" fmla="+- 0 2238 2238"/>
                              <a:gd name="T3" fmla="*/ 2238 h 1626"/>
                              <a:gd name="T4" fmla="+- 0 7008 7008"/>
                              <a:gd name="T5" fmla="*/ T4 w 2367"/>
                              <a:gd name="T6" fmla="+- 0 2478 2238"/>
                              <a:gd name="T7" fmla="*/ 2478 h 1626"/>
                              <a:gd name="T8" fmla="+- 0 7481 7008"/>
                              <a:gd name="T9" fmla="*/ T8 w 2367"/>
                              <a:gd name="T10" fmla="+- 0 2238 2238"/>
                              <a:gd name="T11" fmla="*/ 2238 h 1626"/>
                              <a:gd name="T12" fmla="+- 0 7481 7008"/>
                              <a:gd name="T13" fmla="*/ T12 w 2367"/>
                              <a:gd name="T14" fmla="+- 0 2478 2238"/>
                              <a:gd name="T15" fmla="*/ 2478 h 1626"/>
                              <a:gd name="T16" fmla="+- 0 7954 7008"/>
                              <a:gd name="T17" fmla="*/ T16 w 2367"/>
                              <a:gd name="T18" fmla="+- 0 2608 2238"/>
                              <a:gd name="T19" fmla="*/ 2608 h 1626"/>
                              <a:gd name="T20" fmla="+- 0 7954 7008"/>
                              <a:gd name="T21" fmla="*/ T20 w 2367"/>
                              <a:gd name="T22" fmla="+- 0 3863 2238"/>
                              <a:gd name="T23" fmla="*/ 3863 h 1626"/>
                              <a:gd name="T24" fmla="+- 0 7954 7008"/>
                              <a:gd name="T25" fmla="*/ T24 w 2367"/>
                              <a:gd name="T26" fmla="+- 0 2238 2238"/>
                              <a:gd name="T27" fmla="*/ 2238 h 1626"/>
                              <a:gd name="T28" fmla="+- 0 7954 7008"/>
                              <a:gd name="T29" fmla="*/ T28 w 2367"/>
                              <a:gd name="T30" fmla="+- 0 2478 2238"/>
                              <a:gd name="T31" fmla="*/ 2478 h 1626"/>
                              <a:gd name="T32" fmla="+- 0 8426 7008"/>
                              <a:gd name="T33" fmla="*/ T32 w 2367"/>
                              <a:gd name="T34" fmla="+- 0 2608 2238"/>
                              <a:gd name="T35" fmla="*/ 2608 h 1626"/>
                              <a:gd name="T36" fmla="+- 0 8426 7008"/>
                              <a:gd name="T37" fmla="*/ T36 w 2367"/>
                              <a:gd name="T38" fmla="+- 0 3863 2238"/>
                              <a:gd name="T39" fmla="*/ 3863 h 1626"/>
                              <a:gd name="T40" fmla="+- 0 8426 7008"/>
                              <a:gd name="T41" fmla="*/ T40 w 2367"/>
                              <a:gd name="T42" fmla="+- 0 2238 2238"/>
                              <a:gd name="T43" fmla="*/ 2238 h 1626"/>
                              <a:gd name="T44" fmla="+- 0 8426 7008"/>
                              <a:gd name="T45" fmla="*/ T44 w 2367"/>
                              <a:gd name="T46" fmla="+- 0 2478 2238"/>
                              <a:gd name="T47" fmla="*/ 2478 h 1626"/>
                              <a:gd name="T48" fmla="+- 0 8902 7008"/>
                              <a:gd name="T49" fmla="*/ T48 w 2367"/>
                              <a:gd name="T50" fmla="+- 0 2608 2238"/>
                              <a:gd name="T51" fmla="*/ 2608 h 1626"/>
                              <a:gd name="T52" fmla="+- 0 8902 7008"/>
                              <a:gd name="T53" fmla="*/ T52 w 2367"/>
                              <a:gd name="T54" fmla="+- 0 3863 2238"/>
                              <a:gd name="T55" fmla="*/ 3863 h 1626"/>
                              <a:gd name="T56" fmla="+- 0 9374 7008"/>
                              <a:gd name="T57" fmla="*/ T56 w 2367"/>
                              <a:gd name="T58" fmla="+- 0 2608 2238"/>
                              <a:gd name="T59" fmla="*/ 2608 h 1626"/>
                              <a:gd name="T60" fmla="+- 0 9374 7008"/>
                              <a:gd name="T61" fmla="*/ T60 w 2367"/>
                              <a:gd name="T62" fmla="+- 0 3863 2238"/>
                              <a:gd name="T63" fmla="*/ 3863 h 16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367" h="1626">
                                <a:moveTo>
                                  <a:pt x="0" y="0"/>
                                </a:moveTo>
                                <a:lnTo>
                                  <a:pt x="0" y="240"/>
                                </a:lnTo>
                                <a:moveTo>
                                  <a:pt x="473" y="0"/>
                                </a:moveTo>
                                <a:lnTo>
                                  <a:pt x="473" y="240"/>
                                </a:lnTo>
                                <a:moveTo>
                                  <a:pt x="946" y="370"/>
                                </a:moveTo>
                                <a:lnTo>
                                  <a:pt x="946" y="1625"/>
                                </a:lnTo>
                                <a:moveTo>
                                  <a:pt x="946" y="0"/>
                                </a:moveTo>
                                <a:lnTo>
                                  <a:pt x="946" y="240"/>
                                </a:lnTo>
                                <a:moveTo>
                                  <a:pt x="1418" y="370"/>
                                </a:moveTo>
                                <a:lnTo>
                                  <a:pt x="1418" y="1625"/>
                                </a:lnTo>
                                <a:moveTo>
                                  <a:pt x="1418" y="0"/>
                                </a:moveTo>
                                <a:lnTo>
                                  <a:pt x="1418" y="240"/>
                                </a:lnTo>
                                <a:moveTo>
                                  <a:pt x="1894" y="370"/>
                                </a:moveTo>
                                <a:lnTo>
                                  <a:pt x="1894" y="1625"/>
                                </a:lnTo>
                                <a:moveTo>
                                  <a:pt x="2366" y="370"/>
                                </a:moveTo>
                                <a:lnTo>
                                  <a:pt x="2366" y="162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Rectangle 110"/>
                        <wps:cNvSpPr>
                          <a:spLocks noChangeArrowheads="1"/>
                        </wps:cNvSpPr>
                        <wps:spPr bwMode="auto">
                          <a:xfrm>
                            <a:off x="6062" y="2478"/>
                            <a:ext cx="3785" cy="13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AutoShape 109"/>
                        <wps:cNvSpPr>
                          <a:spLocks/>
                        </wps:cNvSpPr>
                        <wps:spPr bwMode="auto">
                          <a:xfrm>
                            <a:off x="6535" y="851"/>
                            <a:ext cx="1419" cy="252"/>
                          </a:xfrm>
                          <a:custGeom>
                            <a:avLst/>
                            <a:gdLst>
                              <a:gd name="T0" fmla="+- 0 6535 6535"/>
                              <a:gd name="T1" fmla="*/ T0 w 1419"/>
                              <a:gd name="T2" fmla="+- 0 852 852"/>
                              <a:gd name="T3" fmla="*/ 852 h 252"/>
                              <a:gd name="T4" fmla="+- 0 6535 6535"/>
                              <a:gd name="T5" fmla="*/ T4 w 1419"/>
                              <a:gd name="T6" fmla="+- 0 971 852"/>
                              <a:gd name="T7" fmla="*/ 971 h 252"/>
                              <a:gd name="T8" fmla="+- 0 7008 6535"/>
                              <a:gd name="T9" fmla="*/ T8 w 1419"/>
                              <a:gd name="T10" fmla="+- 0 852 852"/>
                              <a:gd name="T11" fmla="*/ 852 h 252"/>
                              <a:gd name="T12" fmla="+- 0 7008 6535"/>
                              <a:gd name="T13" fmla="*/ T12 w 1419"/>
                              <a:gd name="T14" fmla="+- 0 971 852"/>
                              <a:gd name="T15" fmla="*/ 971 h 252"/>
                              <a:gd name="T16" fmla="+- 0 7481 6535"/>
                              <a:gd name="T17" fmla="*/ T16 w 1419"/>
                              <a:gd name="T18" fmla="+- 0 852 852"/>
                              <a:gd name="T19" fmla="*/ 852 h 252"/>
                              <a:gd name="T20" fmla="+- 0 7481 6535"/>
                              <a:gd name="T21" fmla="*/ T20 w 1419"/>
                              <a:gd name="T22" fmla="+- 0 971 852"/>
                              <a:gd name="T23" fmla="*/ 971 h 252"/>
                              <a:gd name="T24" fmla="+- 0 7954 6535"/>
                              <a:gd name="T25" fmla="*/ T24 w 1419"/>
                              <a:gd name="T26" fmla="+- 0 852 852"/>
                              <a:gd name="T27" fmla="*/ 852 h 252"/>
                              <a:gd name="T28" fmla="+- 0 7954 6535"/>
                              <a:gd name="T29" fmla="*/ T28 w 1419"/>
                              <a:gd name="T30" fmla="+- 0 1103 852"/>
                              <a:gd name="T31" fmla="*/ 1103 h 25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419" h="252">
                                <a:moveTo>
                                  <a:pt x="0" y="0"/>
                                </a:moveTo>
                                <a:lnTo>
                                  <a:pt x="0" y="119"/>
                                </a:lnTo>
                                <a:moveTo>
                                  <a:pt x="473" y="0"/>
                                </a:moveTo>
                                <a:lnTo>
                                  <a:pt x="473" y="119"/>
                                </a:lnTo>
                                <a:moveTo>
                                  <a:pt x="946" y="0"/>
                                </a:moveTo>
                                <a:lnTo>
                                  <a:pt x="946" y="119"/>
                                </a:lnTo>
                                <a:moveTo>
                                  <a:pt x="1419" y="0"/>
                                </a:moveTo>
                                <a:lnTo>
                                  <a:pt x="1419" y="25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Rectangle 108"/>
                        <wps:cNvSpPr>
                          <a:spLocks noChangeArrowheads="1"/>
                        </wps:cNvSpPr>
                        <wps:spPr bwMode="auto">
                          <a:xfrm>
                            <a:off x="6062" y="971"/>
                            <a:ext cx="1891" cy="132"/>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Line 107"/>
                        <wps:cNvCnPr>
                          <a:cxnSpLocks noChangeShapeType="1"/>
                        </wps:cNvCnPr>
                        <wps:spPr bwMode="auto">
                          <a:xfrm>
                            <a:off x="8426" y="852"/>
                            <a:ext cx="0" cy="251"/>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96" name="AutoShape 106"/>
                        <wps:cNvSpPr>
                          <a:spLocks/>
                        </wps:cNvSpPr>
                        <wps:spPr bwMode="auto">
                          <a:xfrm>
                            <a:off x="6062" y="1103"/>
                            <a:ext cx="2839" cy="1136"/>
                          </a:xfrm>
                          <a:custGeom>
                            <a:avLst/>
                            <a:gdLst>
                              <a:gd name="T0" fmla="+- 0 7954 6063"/>
                              <a:gd name="T1" fmla="*/ T0 w 2839"/>
                              <a:gd name="T2" fmla="+- 0 1605 1103"/>
                              <a:gd name="T3" fmla="*/ 1605 h 1136"/>
                              <a:gd name="T4" fmla="+- 0 6063 6063"/>
                              <a:gd name="T5" fmla="*/ T4 w 2839"/>
                              <a:gd name="T6" fmla="+- 0 1605 1103"/>
                              <a:gd name="T7" fmla="*/ 1605 h 1136"/>
                              <a:gd name="T8" fmla="+- 0 6063 6063"/>
                              <a:gd name="T9" fmla="*/ T8 w 2839"/>
                              <a:gd name="T10" fmla="+- 0 1737 1103"/>
                              <a:gd name="T11" fmla="*/ 1737 h 1136"/>
                              <a:gd name="T12" fmla="+- 0 7954 6063"/>
                              <a:gd name="T13" fmla="*/ T12 w 2839"/>
                              <a:gd name="T14" fmla="+- 0 1737 1103"/>
                              <a:gd name="T15" fmla="*/ 1737 h 1136"/>
                              <a:gd name="T16" fmla="+- 0 7954 6063"/>
                              <a:gd name="T17" fmla="*/ T16 w 2839"/>
                              <a:gd name="T18" fmla="+- 0 1605 1103"/>
                              <a:gd name="T19" fmla="*/ 1605 h 1136"/>
                              <a:gd name="T20" fmla="+- 0 8902 6063"/>
                              <a:gd name="T21" fmla="*/ T20 w 2839"/>
                              <a:gd name="T22" fmla="+- 0 2106 1103"/>
                              <a:gd name="T23" fmla="*/ 2106 h 1136"/>
                              <a:gd name="T24" fmla="+- 0 6063 6063"/>
                              <a:gd name="T25" fmla="*/ T24 w 2839"/>
                              <a:gd name="T26" fmla="+- 0 2106 1103"/>
                              <a:gd name="T27" fmla="*/ 2106 h 1136"/>
                              <a:gd name="T28" fmla="+- 0 6063 6063"/>
                              <a:gd name="T29" fmla="*/ T28 w 2839"/>
                              <a:gd name="T30" fmla="+- 0 2238 1103"/>
                              <a:gd name="T31" fmla="*/ 2238 h 1136"/>
                              <a:gd name="T32" fmla="+- 0 8902 6063"/>
                              <a:gd name="T33" fmla="*/ T32 w 2839"/>
                              <a:gd name="T34" fmla="+- 0 2238 1103"/>
                              <a:gd name="T35" fmla="*/ 2238 h 1136"/>
                              <a:gd name="T36" fmla="+- 0 8902 6063"/>
                              <a:gd name="T37" fmla="*/ T36 w 2839"/>
                              <a:gd name="T38" fmla="+- 0 2106 1103"/>
                              <a:gd name="T39" fmla="*/ 2106 h 1136"/>
                              <a:gd name="T40" fmla="+- 0 8902 6063"/>
                              <a:gd name="T41" fmla="*/ T40 w 2839"/>
                              <a:gd name="T42" fmla="+- 0 1103 1103"/>
                              <a:gd name="T43" fmla="*/ 1103 h 1136"/>
                              <a:gd name="T44" fmla="+- 0 6063 6063"/>
                              <a:gd name="T45" fmla="*/ T44 w 2839"/>
                              <a:gd name="T46" fmla="+- 0 1103 1103"/>
                              <a:gd name="T47" fmla="*/ 1103 h 1136"/>
                              <a:gd name="T48" fmla="+- 0 6063 6063"/>
                              <a:gd name="T49" fmla="*/ T48 w 2839"/>
                              <a:gd name="T50" fmla="+- 0 1235 1103"/>
                              <a:gd name="T51" fmla="*/ 1235 h 1136"/>
                              <a:gd name="T52" fmla="+- 0 8902 6063"/>
                              <a:gd name="T53" fmla="*/ T52 w 2839"/>
                              <a:gd name="T54" fmla="+- 0 1235 1103"/>
                              <a:gd name="T55" fmla="*/ 1235 h 1136"/>
                              <a:gd name="T56" fmla="+- 0 8902 6063"/>
                              <a:gd name="T57" fmla="*/ T56 w 2839"/>
                              <a:gd name="T58" fmla="+- 0 1103 1103"/>
                              <a:gd name="T59" fmla="*/ 1103 h 1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839" h="1136">
                                <a:moveTo>
                                  <a:pt x="1891" y="502"/>
                                </a:moveTo>
                                <a:lnTo>
                                  <a:pt x="0" y="502"/>
                                </a:lnTo>
                                <a:lnTo>
                                  <a:pt x="0" y="634"/>
                                </a:lnTo>
                                <a:lnTo>
                                  <a:pt x="1891" y="634"/>
                                </a:lnTo>
                                <a:lnTo>
                                  <a:pt x="1891" y="502"/>
                                </a:lnTo>
                                <a:close/>
                                <a:moveTo>
                                  <a:pt x="2839" y="1003"/>
                                </a:moveTo>
                                <a:lnTo>
                                  <a:pt x="0" y="1003"/>
                                </a:lnTo>
                                <a:lnTo>
                                  <a:pt x="0" y="1135"/>
                                </a:lnTo>
                                <a:lnTo>
                                  <a:pt x="2839" y="1135"/>
                                </a:lnTo>
                                <a:lnTo>
                                  <a:pt x="2839" y="1003"/>
                                </a:lnTo>
                                <a:close/>
                                <a:moveTo>
                                  <a:pt x="2839" y="0"/>
                                </a:moveTo>
                                <a:lnTo>
                                  <a:pt x="0" y="0"/>
                                </a:lnTo>
                                <a:lnTo>
                                  <a:pt x="0" y="132"/>
                                </a:lnTo>
                                <a:lnTo>
                                  <a:pt x="2839" y="132"/>
                                </a:lnTo>
                                <a:lnTo>
                                  <a:pt x="2839"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105"/>
                        <wps:cNvSpPr>
                          <a:spLocks/>
                        </wps:cNvSpPr>
                        <wps:spPr bwMode="auto">
                          <a:xfrm>
                            <a:off x="7008" y="2739"/>
                            <a:ext cx="473" cy="1124"/>
                          </a:xfrm>
                          <a:custGeom>
                            <a:avLst/>
                            <a:gdLst>
                              <a:gd name="T0" fmla="+- 0 7008 7008"/>
                              <a:gd name="T1" fmla="*/ T0 w 473"/>
                              <a:gd name="T2" fmla="+- 0 2740 2740"/>
                              <a:gd name="T3" fmla="*/ 2740 h 1124"/>
                              <a:gd name="T4" fmla="+- 0 7008 7008"/>
                              <a:gd name="T5" fmla="*/ T4 w 473"/>
                              <a:gd name="T6" fmla="+- 0 3863 2740"/>
                              <a:gd name="T7" fmla="*/ 3863 h 1124"/>
                              <a:gd name="T8" fmla="+- 0 7481 7008"/>
                              <a:gd name="T9" fmla="*/ T8 w 473"/>
                              <a:gd name="T10" fmla="+- 0 2740 2740"/>
                              <a:gd name="T11" fmla="*/ 2740 h 1124"/>
                              <a:gd name="T12" fmla="+- 0 7481 7008"/>
                              <a:gd name="T13" fmla="*/ T12 w 473"/>
                              <a:gd name="T14" fmla="+- 0 3863 2740"/>
                              <a:gd name="T15" fmla="*/ 3863 h 1124"/>
                            </a:gdLst>
                            <a:ahLst/>
                            <a:cxnLst>
                              <a:cxn ang="0">
                                <a:pos x="T1" y="T3"/>
                              </a:cxn>
                              <a:cxn ang="0">
                                <a:pos x="T5" y="T7"/>
                              </a:cxn>
                              <a:cxn ang="0">
                                <a:pos x="T9" y="T11"/>
                              </a:cxn>
                              <a:cxn ang="0">
                                <a:pos x="T13" y="T15"/>
                              </a:cxn>
                            </a:cxnLst>
                            <a:rect l="0" t="0" r="r" b="b"/>
                            <a:pathLst>
                              <a:path w="473" h="1124">
                                <a:moveTo>
                                  <a:pt x="0" y="0"/>
                                </a:moveTo>
                                <a:lnTo>
                                  <a:pt x="0" y="1123"/>
                                </a:lnTo>
                                <a:moveTo>
                                  <a:pt x="473" y="0"/>
                                </a:moveTo>
                                <a:lnTo>
                                  <a:pt x="473" y="1123"/>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AutoShape 104"/>
                        <wps:cNvSpPr>
                          <a:spLocks/>
                        </wps:cNvSpPr>
                        <wps:spPr bwMode="auto">
                          <a:xfrm>
                            <a:off x="6062" y="2607"/>
                            <a:ext cx="1891" cy="1136"/>
                          </a:xfrm>
                          <a:custGeom>
                            <a:avLst/>
                            <a:gdLst>
                              <a:gd name="T0" fmla="+- 0 7008 6063"/>
                              <a:gd name="T1" fmla="*/ T0 w 1891"/>
                              <a:gd name="T2" fmla="+- 0 3613 2608"/>
                              <a:gd name="T3" fmla="*/ 3613 h 1136"/>
                              <a:gd name="T4" fmla="+- 0 6063 6063"/>
                              <a:gd name="T5" fmla="*/ T4 w 1891"/>
                              <a:gd name="T6" fmla="+- 0 3613 2608"/>
                              <a:gd name="T7" fmla="*/ 3613 h 1136"/>
                              <a:gd name="T8" fmla="+- 0 6063 6063"/>
                              <a:gd name="T9" fmla="*/ T8 w 1891"/>
                              <a:gd name="T10" fmla="+- 0 3743 2608"/>
                              <a:gd name="T11" fmla="*/ 3743 h 1136"/>
                              <a:gd name="T12" fmla="+- 0 7008 6063"/>
                              <a:gd name="T13" fmla="*/ T12 w 1891"/>
                              <a:gd name="T14" fmla="+- 0 3743 2608"/>
                              <a:gd name="T15" fmla="*/ 3743 h 1136"/>
                              <a:gd name="T16" fmla="+- 0 7008 6063"/>
                              <a:gd name="T17" fmla="*/ T16 w 1891"/>
                              <a:gd name="T18" fmla="+- 0 3613 2608"/>
                              <a:gd name="T19" fmla="*/ 3613 h 1136"/>
                              <a:gd name="T20" fmla="+- 0 7008 6063"/>
                              <a:gd name="T21" fmla="*/ T20 w 1891"/>
                              <a:gd name="T22" fmla="+- 0 3109 2608"/>
                              <a:gd name="T23" fmla="*/ 3109 h 1136"/>
                              <a:gd name="T24" fmla="+- 0 6063 6063"/>
                              <a:gd name="T25" fmla="*/ T24 w 1891"/>
                              <a:gd name="T26" fmla="+- 0 3109 2608"/>
                              <a:gd name="T27" fmla="*/ 3109 h 1136"/>
                              <a:gd name="T28" fmla="+- 0 6063 6063"/>
                              <a:gd name="T29" fmla="*/ T28 w 1891"/>
                              <a:gd name="T30" fmla="+- 0 3241 2608"/>
                              <a:gd name="T31" fmla="*/ 3241 h 1136"/>
                              <a:gd name="T32" fmla="+- 0 7008 6063"/>
                              <a:gd name="T33" fmla="*/ T32 w 1891"/>
                              <a:gd name="T34" fmla="+- 0 3241 2608"/>
                              <a:gd name="T35" fmla="*/ 3241 h 1136"/>
                              <a:gd name="T36" fmla="+- 0 7008 6063"/>
                              <a:gd name="T37" fmla="*/ T36 w 1891"/>
                              <a:gd name="T38" fmla="+- 0 3109 2608"/>
                              <a:gd name="T39" fmla="*/ 3109 h 1136"/>
                              <a:gd name="T40" fmla="+- 0 7954 6063"/>
                              <a:gd name="T41" fmla="*/ T40 w 1891"/>
                              <a:gd name="T42" fmla="+- 0 2608 2608"/>
                              <a:gd name="T43" fmla="*/ 2608 h 1136"/>
                              <a:gd name="T44" fmla="+- 0 6063 6063"/>
                              <a:gd name="T45" fmla="*/ T44 w 1891"/>
                              <a:gd name="T46" fmla="+- 0 2608 2608"/>
                              <a:gd name="T47" fmla="*/ 2608 h 1136"/>
                              <a:gd name="T48" fmla="+- 0 6063 6063"/>
                              <a:gd name="T49" fmla="*/ T48 w 1891"/>
                              <a:gd name="T50" fmla="+- 0 2740 2608"/>
                              <a:gd name="T51" fmla="*/ 2740 h 1136"/>
                              <a:gd name="T52" fmla="+- 0 7954 6063"/>
                              <a:gd name="T53" fmla="*/ T52 w 1891"/>
                              <a:gd name="T54" fmla="+- 0 2740 2608"/>
                              <a:gd name="T55" fmla="*/ 2740 h 1136"/>
                              <a:gd name="T56" fmla="+- 0 7954 6063"/>
                              <a:gd name="T57" fmla="*/ T56 w 1891"/>
                              <a:gd name="T58" fmla="+- 0 2608 2608"/>
                              <a:gd name="T59" fmla="*/ 2608 h 1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891" h="1136">
                                <a:moveTo>
                                  <a:pt x="945" y="1005"/>
                                </a:moveTo>
                                <a:lnTo>
                                  <a:pt x="0" y="1005"/>
                                </a:lnTo>
                                <a:lnTo>
                                  <a:pt x="0" y="1135"/>
                                </a:lnTo>
                                <a:lnTo>
                                  <a:pt x="945" y="1135"/>
                                </a:lnTo>
                                <a:lnTo>
                                  <a:pt x="945" y="1005"/>
                                </a:lnTo>
                                <a:close/>
                                <a:moveTo>
                                  <a:pt x="945" y="501"/>
                                </a:moveTo>
                                <a:lnTo>
                                  <a:pt x="0" y="501"/>
                                </a:lnTo>
                                <a:lnTo>
                                  <a:pt x="0" y="633"/>
                                </a:lnTo>
                                <a:lnTo>
                                  <a:pt x="945" y="633"/>
                                </a:lnTo>
                                <a:lnTo>
                                  <a:pt x="945" y="501"/>
                                </a:lnTo>
                                <a:close/>
                                <a:moveTo>
                                  <a:pt x="1891" y="0"/>
                                </a:moveTo>
                                <a:lnTo>
                                  <a:pt x="0" y="0"/>
                                </a:lnTo>
                                <a:lnTo>
                                  <a:pt x="0" y="132"/>
                                </a:lnTo>
                                <a:lnTo>
                                  <a:pt x="1891" y="132"/>
                                </a:lnTo>
                                <a:lnTo>
                                  <a:pt x="1891" y="0"/>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AutoShape 103"/>
                        <wps:cNvSpPr>
                          <a:spLocks/>
                        </wps:cNvSpPr>
                        <wps:spPr bwMode="auto">
                          <a:xfrm>
                            <a:off x="6062" y="851"/>
                            <a:ext cx="4257" cy="3012"/>
                          </a:xfrm>
                          <a:custGeom>
                            <a:avLst/>
                            <a:gdLst>
                              <a:gd name="T0" fmla="+- 0 6063 6063"/>
                              <a:gd name="T1" fmla="*/ T0 w 4257"/>
                              <a:gd name="T2" fmla="+- 0 852 852"/>
                              <a:gd name="T3" fmla="*/ 852 h 3012"/>
                              <a:gd name="T4" fmla="+- 0 6063 6063"/>
                              <a:gd name="T5" fmla="*/ T4 w 4257"/>
                              <a:gd name="T6" fmla="+- 0 3863 852"/>
                              <a:gd name="T7" fmla="*/ 3863 h 3012"/>
                              <a:gd name="T8" fmla="+- 0 10319 6063"/>
                              <a:gd name="T9" fmla="*/ T8 w 4257"/>
                              <a:gd name="T10" fmla="+- 0 852 852"/>
                              <a:gd name="T11" fmla="*/ 852 h 3012"/>
                              <a:gd name="T12" fmla="+- 0 10319 6063"/>
                              <a:gd name="T13" fmla="*/ T12 w 4257"/>
                              <a:gd name="T14" fmla="+- 0 3863 852"/>
                              <a:gd name="T15" fmla="*/ 3863 h 3012"/>
                            </a:gdLst>
                            <a:ahLst/>
                            <a:cxnLst>
                              <a:cxn ang="0">
                                <a:pos x="T1" y="T3"/>
                              </a:cxn>
                              <a:cxn ang="0">
                                <a:pos x="T5" y="T7"/>
                              </a:cxn>
                              <a:cxn ang="0">
                                <a:pos x="T9" y="T11"/>
                              </a:cxn>
                              <a:cxn ang="0">
                                <a:pos x="T13" y="T15"/>
                              </a:cxn>
                            </a:cxnLst>
                            <a:rect l="0" t="0" r="r" b="b"/>
                            <a:pathLst>
                              <a:path w="4257" h="3012">
                                <a:moveTo>
                                  <a:pt x="0" y="0"/>
                                </a:moveTo>
                                <a:lnTo>
                                  <a:pt x="0" y="3011"/>
                                </a:lnTo>
                                <a:moveTo>
                                  <a:pt x="4256" y="0"/>
                                </a:moveTo>
                                <a:lnTo>
                                  <a:pt x="4256" y="301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Rectangle 102"/>
                        <wps:cNvSpPr>
                          <a:spLocks noChangeArrowheads="1"/>
                        </wps:cNvSpPr>
                        <wps:spPr bwMode="auto">
                          <a:xfrm>
                            <a:off x="3178" y="4202"/>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01"/>
                        <wps:cNvSpPr>
                          <a:spLocks noChangeArrowheads="1"/>
                        </wps:cNvSpPr>
                        <wps:spPr bwMode="auto">
                          <a:xfrm>
                            <a:off x="5950" y="4202"/>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00"/>
                        <wps:cNvSpPr>
                          <a:spLocks noChangeArrowheads="1"/>
                        </wps:cNvSpPr>
                        <wps:spPr bwMode="auto">
                          <a:xfrm>
                            <a:off x="1520" y="388"/>
                            <a:ext cx="9133" cy="4153"/>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Text Box 99"/>
                        <wps:cNvSpPr txBox="1">
                          <a:spLocks noChangeArrowheads="1"/>
                        </wps:cNvSpPr>
                        <wps:spPr bwMode="auto">
                          <a:xfrm>
                            <a:off x="6018" y="534"/>
                            <a:ext cx="443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3EE92" w14:textId="77777777" w:rsidR="00915CF4" w:rsidRDefault="00915CF4">
                              <w:pPr>
                                <w:tabs>
                                  <w:tab w:val="left" w:pos="405"/>
                                  <w:tab w:val="left" w:pos="946"/>
                                  <w:tab w:val="left" w:pos="1351"/>
                                  <w:tab w:val="left" w:pos="1892"/>
                                  <w:tab w:val="left" w:pos="2297"/>
                                  <w:tab w:val="left" w:pos="2838"/>
                                  <w:tab w:val="left" w:pos="3243"/>
                                  <w:tab w:val="left" w:pos="3784"/>
                                  <w:tab w:val="left" w:pos="4189"/>
                                </w:tabs>
                                <w:spacing w:line="180" w:lineRule="exact"/>
                                <w:rPr>
                                  <w:sz w:val="18"/>
                                </w:rPr>
                              </w:pPr>
                              <w:r>
                                <w:rPr>
                                  <w:color w:val="585858"/>
                                  <w:sz w:val="18"/>
                                </w:rPr>
                                <w:t>0</w:t>
                              </w:r>
                              <w:r>
                                <w:rPr>
                                  <w:color w:val="585858"/>
                                  <w:sz w:val="18"/>
                                </w:rPr>
                                <w:tab/>
                                <w:t>0,5</w:t>
                              </w:r>
                              <w:r>
                                <w:rPr>
                                  <w:color w:val="585858"/>
                                  <w:sz w:val="18"/>
                                </w:rPr>
                                <w:tab/>
                                <w:t>1</w:t>
                              </w:r>
                              <w:r>
                                <w:rPr>
                                  <w:color w:val="585858"/>
                                  <w:sz w:val="18"/>
                                </w:rPr>
                                <w:tab/>
                                <w:t>1,5</w:t>
                              </w:r>
                              <w:r>
                                <w:rPr>
                                  <w:color w:val="585858"/>
                                  <w:sz w:val="18"/>
                                </w:rPr>
                                <w:tab/>
                                <w:t>2</w:t>
                              </w:r>
                              <w:r>
                                <w:rPr>
                                  <w:color w:val="585858"/>
                                  <w:sz w:val="18"/>
                                </w:rPr>
                                <w:tab/>
                                <w:t>2,5</w:t>
                              </w:r>
                              <w:r>
                                <w:rPr>
                                  <w:color w:val="585858"/>
                                  <w:sz w:val="18"/>
                                </w:rPr>
                                <w:tab/>
                                <w:t>3</w:t>
                              </w:r>
                              <w:r>
                                <w:rPr>
                                  <w:color w:val="585858"/>
                                  <w:sz w:val="18"/>
                                </w:rPr>
                                <w:tab/>
                                <w:t>3,5</w:t>
                              </w:r>
                              <w:r>
                                <w:rPr>
                                  <w:color w:val="585858"/>
                                  <w:sz w:val="18"/>
                                </w:rPr>
                                <w:tab/>
                                <w:t>4</w:t>
                              </w:r>
                              <w:r>
                                <w:rPr>
                                  <w:color w:val="585858"/>
                                  <w:sz w:val="18"/>
                                </w:rPr>
                                <w:tab/>
                                <w:t>4,5</w:t>
                              </w:r>
                            </w:p>
                          </w:txbxContent>
                        </wps:txbx>
                        <wps:bodyPr rot="0" vert="horz" wrap="square" lIns="0" tIns="0" rIns="0" bIns="0" anchor="t" anchorCtr="0" upright="1">
                          <a:noAutofit/>
                        </wps:bodyPr>
                      </wps:wsp>
                      <wps:wsp>
                        <wps:cNvPr id="104" name="Text Box 98"/>
                        <wps:cNvSpPr txBox="1">
                          <a:spLocks noChangeArrowheads="1"/>
                        </wps:cNvSpPr>
                        <wps:spPr bwMode="auto">
                          <a:xfrm>
                            <a:off x="2307" y="1018"/>
                            <a:ext cx="360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595CE" w14:textId="77777777" w:rsidR="00915CF4" w:rsidRDefault="00915CF4" w:rsidP="00201B7C">
                              <w:pPr>
                                <w:spacing w:line="180" w:lineRule="exact"/>
                                <w:jc w:val="right"/>
                                <w:rPr>
                                  <w:sz w:val="18"/>
                                </w:rPr>
                              </w:pPr>
                              <w:r>
                                <w:rPr>
                                  <w:color w:val="585858"/>
                                  <w:sz w:val="18"/>
                                </w:rPr>
                                <w:t>Dostatočne aktívni pri tvorbe politík NDP</w:t>
                              </w:r>
                            </w:p>
                          </w:txbxContent>
                        </wps:txbx>
                        <wps:bodyPr rot="0" vert="horz" wrap="square" lIns="0" tIns="0" rIns="0" bIns="0" anchor="t" anchorCtr="0" upright="1">
                          <a:noAutofit/>
                        </wps:bodyPr>
                      </wps:wsp>
                      <wps:wsp>
                        <wps:cNvPr id="105" name="Text Box 97"/>
                        <wps:cNvSpPr txBox="1">
                          <a:spLocks noChangeArrowheads="1"/>
                        </wps:cNvSpPr>
                        <wps:spPr bwMode="auto">
                          <a:xfrm>
                            <a:off x="8074" y="963"/>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EA94D"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106" name="Text Box 96"/>
                        <wps:cNvSpPr txBox="1">
                          <a:spLocks noChangeArrowheads="1"/>
                        </wps:cNvSpPr>
                        <wps:spPr bwMode="auto">
                          <a:xfrm>
                            <a:off x="9020" y="1094"/>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743DF"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107" name="Text Box 95"/>
                        <wps:cNvSpPr txBox="1">
                          <a:spLocks noChangeArrowheads="1"/>
                        </wps:cNvSpPr>
                        <wps:spPr bwMode="auto">
                          <a:xfrm>
                            <a:off x="2654" y="1521"/>
                            <a:ext cx="326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17BFA" w14:textId="77777777" w:rsidR="00915CF4" w:rsidRDefault="00915CF4" w:rsidP="00201B7C">
                              <w:pPr>
                                <w:spacing w:line="180" w:lineRule="exact"/>
                                <w:jc w:val="right"/>
                                <w:rPr>
                                  <w:sz w:val="18"/>
                                </w:rPr>
                              </w:pPr>
                              <w:r>
                                <w:rPr>
                                  <w:color w:val="585858"/>
                                  <w:sz w:val="18"/>
                                </w:rPr>
                                <w:t>Mali by byť aktívnejší pri tvorbe politík NDP</w:t>
                              </w:r>
                            </w:p>
                          </w:txbxContent>
                        </wps:txbx>
                        <wps:bodyPr rot="0" vert="horz" wrap="square" lIns="0" tIns="0" rIns="0" bIns="0" anchor="t" anchorCtr="0" upright="1">
                          <a:noAutofit/>
                        </wps:bodyPr>
                      </wps:wsp>
                      <wps:wsp>
                        <wps:cNvPr id="108" name="Text Box 94"/>
                        <wps:cNvSpPr txBox="1">
                          <a:spLocks noChangeArrowheads="1"/>
                        </wps:cNvSpPr>
                        <wps:spPr bwMode="auto">
                          <a:xfrm>
                            <a:off x="8074" y="1596"/>
                            <a:ext cx="112"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B0B6E"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109" name="Text Box 93"/>
                        <wps:cNvSpPr txBox="1">
                          <a:spLocks noChangeArrowheads="1"/>
                        </wps:cNvSpPr>
                        <wps:spPr bwMode="auto">
                          <a:xfrm>
                            <a:off x="9966" y="1465"/>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A1CA1" w14:textId="77777777" w:rsidR="00915CF4" w:rsidRDefault="00915CF4">
                              <w:pPr>
                                <w:spacing w:line="180" w:lineRule="exact"/>
                                <w:rPr>
                                  <w:sz w:val="18"/>
                                </w:rPr>
                              </w:pPr>
                              <w:r>
                                <w:rPr>
                                  <w:color w:val="404040"/>
                                  <w:sz w:val="18"/>
                                </w:rPr>
                                <w:t>4</w:t>
                              </w:r>
                            </w:p>
                          </w:txbxContent>
                        </wps:txbx>
                        <wps:bodyPr rot="0" vert="horz" wrap="square" lIns="0" tIns="0" rIns="0" bIns="0" anchor="t" anchorCtr="0" upright="1">
                          <a:noAutofit/>
                        </wps:bodyPr>
                      </wps:wsp>
                      <wps:wsp>
                        <wps:cNvPr id="110" name="Text Box 92"/>
                        <wps:cNvSpPr txBox="1">
                          <a:spLocks noChangeArrowheads="1"/>
                        </wps:cNvSpPr>
                        <wps:spPr bwMode="auto">
                          <a:xfrm>
                            <a:off x="1663" y="2023"/>
                            <a:ext cx="4251"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F4E4" w14:textId="77777777" w:rsidR="00915CF4" w:rsidRDefault="00915CF4" w:rsidP="00201B7C">
                              <w:pPr>
                                <w:spacing w:line="180" w:lineRule="exact"/>
                                <w:jc w:val="right"/>
                                <w:rPr>
                                  <w:sz w:val="18"/>
                                </w:rPr>
                              </w:pPr>
                              <w:r>
                                <w:rPr>
                                  <w:color w:val="585858"/>
                                  <w:sz w:val="18"/>
                                </w:rPr>
                                <w:t>Dostatočne aktívni pri implementácii politík NDP</w:t>
                              </w:r>
                            </w:p>
                          </w:txbxContent>
                        </wps:txbx>
                        <wps:bodyPr rot="0" vert="horz" wrap="square" lIns="0" tIns="0" rIns="0" bIns="0" anchor="t" anchorCtr="0" upright="1">
                          <a:noAutofit/>
                        </wps:bodyPr>
                      </wps:wsp>
                      <wps:wsp>
                        <wps:cNvPr id="111" name="Text Box 91"/>
                        <wps:cNvSpPr txBox="1">
                          <a:spLocks noChangeArrowheads="1"/>
                        </wps:cNvSpPr>
                        <wps:spPr bwMode="auto">
                          <a:xfrm>
                            <a:off x="8074" y="1966"/>
                            <a:ext cx="112"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3BD58"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112" name="Text Box 90"/>
                        <wps:cNvSpPr txBox="1">
                          <a:spLocks noChangeArrowheads="1"/>
                        </wps:cNvSpPr>
                        <wps:spPr bwMode="auto">
                          <a:xfrm>
                            <a:off x="9020" y="2098"/>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727BA" w14:textId="77777777" w:rsidR="00915CF4" w:rsidRDefault="00915CF4">
                              <w:pPr>
                                <w:spacing w:line="180" w:lineRule="exact"/>
                                <w:rPr>
                                  <w:sz w:val="18"/>
                                </w:rPr>
                              </w:pPr>
                              <w:r>
                                <w:rPr>
                                  <w:color w:val="404040"/>
                                  <w:sz w:val="18"/>
                                </w:rPr>
                                <w:t>3</w:t>
                              </w:r>
                            </w:p>
                          </w:txbxContent>
                        </wps:txbx>
                        <wps:bodyPr rot="0" vert="horz" wrap="square" lIns="0" tIns="0" rIns="0" bIns="0" anchor="t" anchorCtr="0" upright="1">
                          <a:noAutofit/>
                        </wps:bodyPr>
                      </wps:wsp>
                      <wps:wsp>
                        <wps:cNvPr id="113" name="Text Box 89"/>
                        <wps:cNvSpPr txBox="1">
                          <a:spLocks noChangeArrowheads="1"/>
                        </wps:cNvSpPr>
                        <wps:spPr bwMode="auto">
                          <a:xfrm>
                            <a:off x="1970" y="2525"/>
                            <a:ext cx="3944"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1D6E5" w14:textId="77777777" w:rsidR="00915CF4" w:rsidRDefault="00915CF4" w:rsidP="00201B7C">
                              <w:pPr>
                                <w:spacing w:line="180" w:lineRule="exact"/>
                                <w:jc w:val="right"/>
                                <w:rPr>
                                  <w:sz w:val="18"/>
                                </w:rPr>
                              </w:pPr>
                              <w:r>
                                <w:rPr>
                                  <w:color w:val="585858"/>
                                  <w:sz w:val="18"/>
                                </w:rPr>
                                <w:t>Mali by byť aktívnejší pri implementácii politík NDP</w:t>
                              </w:r>
                            </w:p>
                          </w:txbxContent>
                        </wps:txbx>
                        <wps:bodyPr rot="0" vert="horz" wrap="square" lIns="0" tIns="0" rIns="0" bIns="0" anchor="t" anchorCtr="0" upright="1">
                          <a:noAutofit/>
                        </wps:bodyPr>
                      </wps:wsp>
                      <wps:wsp>
                        <wps:cNvPr id="114" name="Text Box 88"/>
                        <wps:cNvSpPr txBox="1">
                          <a:spLocks noChangeArrowheads="1"/>
                        </wps:cNvSpPr>
                        <wps:spPr bwMode="auto">
                          <a:xfrm>
                            <a:off x="8074" y="2600"/>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EA8BF" w14:textId="77777777" w:rsidR="00915CF4" w:rsidRDefault="00915CF4">
                              <w:pPr>
                                <w:spacing w:line="180" w:lineRule="exact"/>
                                <w:rPr>
                                  <w:sz w:val="18"/>
                                </w:rPr>
                              </w:pPr>
                              <w:r>
                                <w:rPr>
                                  <w:color w:val="404040"/>
                                  <w:sz w:val="18"/>
                                </w:rPr>
                                <w:t>2</w:t>
                              </w:r>
                            </w:p>
                          </w:txbxContent>
                        </wps:txbx>
                        <wps:bodyPr rot="0" vert="horz" wrap="square" lIns="0" tIns="0" rIns="0" bIns="0" anchor="t" anchorCtr="0" upright="1">
                          <a:noAutofit/>
                        </wps:bodyPr>
                      </wps:wsp>
                      <wps:wsp>
                        <wps:cNvPr id="115" name="Text Box 87"/>
                        <wps:cNvSpPr txBox="1">
                          <a:spLocks noChangeArrowheads="1"/>
                        </wps:cNvSpPr>
                        <wps:spPr bwMode="auto">
                          <a:xfrm>
                            <a:off x="9966" y="246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9C065" w14:textId="77777777" w:rsidR="00915CF4" w:rsidRDefault="00915CF4">
                              <w:pPr>
                                <w:spacing w:line="180" w:lineRule="exact"/>
                                <w:rPr>
                                  <w:sz w:val="18"/>
                                </w:rPr>
                              </w:pPr>
                              <w:r>
                                <w:rPr>
                                  <w:color w:val="404040"/>
                                  <w:sz w:val="18"/>
                                </w:rPr>
                                <w:t>4</w:t>
                              </w:r>
                            </w:p>
                          </w:txbxContent>
                        </wps:txbx>
                        <wps:bodyPr rot="0" vert="horz" wrap="square" lIns="0" tIns="0" rIns="0" bIns="0" anchor="t" anchorCtr="0" upright="1">
                          <a:noAutofit/>
                        </wps:bodyPr>
                      </wps:wsp>
                      <wps:wsp>
                        <wps:cNvPr id="116" name="Text Box 86"/>
                        <wps:cNvSpPr txBox="1">
                          <a:spLocks noChangeArrowheads="1"/>
                        </wps:cNvSpPr>
                        <wps:spPr bwMode="auto">
                          <a:xfrm>
                            <a:off x="1650" y="2916"/>
                            <a:ext cx="4266" cy="9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DD7A2" w14:textId="1FF80744" w:rsidR="00915CF4" w:rsidRDefault="00915CF4" w:rsidP="00201B7C">
                              <w:pPr>
                                <w:spacing w:line="184" w:lineRule="exact"/>
                                <w:ind w:left="1" w:right="19"/>
                                <w:jc w:val="right"/>
                                <w:rPr>
                                  <w:sz w:val="18"/>
                                </w:rPr>
                              </w:pPr>
                              <w:r>
                                <w:rPr>
                                  <w:color w:val="585858"/>
                                  <w:sz w:val="18"/>
                                </w:rPr>
                                <w:t>Tvorba politík NDP by nemala byť prioritou pre zamestnávateľov na úrovni podnikov</w:t>
                              </w:r>
                            </w:p>
                            <w:p w14:paraId="7A26317F" w14:textId="3385124D" w:rsidR="00915CF4" w:rsidRDefault="00915CF4" w:rsidP="00201B7C">
                              <w:pPr>
                                <w:spacing w:before="62"/>
                                <w:ind w:left="164" w:right="19"/>
                                <w:jc w:val="right"/>
                                <w:rPr>
                                  <w:sz w:val="18"/>
                                </w:rPr>
                              </w:pPr>
                              <w:r>
                                <w:rPr>
                                  <w:color w:val="585858"/>
                                  <w:sz w:val="18"/>
                                </w:rPr>
                                <w:t>Implementácia politík NDP by nemala byť prioritou pre zamestnávateľov na úrovni podnikov</w:t>
                              </w:r>
                            </w:p>
                          </w:txbxContent>
                        </wps:txbx>
                        <wps:bodyPr rot="0" vert="horz" wrap="square" lIns="0" tIns="0" rIns="0" bIns="0" anchor="t" anchorCtr="0" upright="1">
                          <a:noAutofit/>
                        </wps:bodyPr>
                      </wps:wsp>
                      <wps:wsp>
                        <wps:cNvPr id="117" name="Text Box 85"/>
                        <wps:cNvSpPr txBox="1">
                          <a:spLocks noChangeArrowheads="1"/>
                        </wps:cNvSpPr>
                        <wps:spPr bwMode="auto">
                          <a:xfrm>
                            <a:off x="7128" y="3102"/>
                            <a:ext cx="112"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1D6DD" w14:textId="77777777" w:rsidR="00915CF4" w:rsidRDefault="00915CF4">
                              <w:pPr>
                                <w:spacing w:line="183" w:lineRule="exact"/>
                                <w:rPr>
                                  <w:sz w:val="18"/>
                                </w:rPr>
                              </w:pPr>
                              <w:r>
                                <w:rPr>
                                  <w:color w:val="404040"/>
                                  <w:sz w:val="18"/>
                                </w:rPr>
                                <w:t>1</w:t>
                              </w:r>
                            </w:p>
                            <w:p w14:paraId="55ECD239" w14:textId="77777777" w:rsidR="00915CF4" w:rsidRDefault="00915CF4">
                              <w:pPr>
                                <w:spacing w:before="1"/>
                                <w:rPr>
                                  <w:sz w:val="23"/>
                                </w:rPr>
                              </w:pPr>
                            </w:p>
                            <w:p w14:paraId="7949AACC" w14:textId="77777777" w:rsidR="00915CF4" w:rsidRDefault="00915CF4">
                              <w:pPr>
                                <w:spacing w:line="216" w:lineRule="exact"/>
                                <w:rPr>
                                  <w:sz w:val="18"/>
                                </w:rPr>
                              </w:pPr>
                              <w:r>
                                <w:rPr>
                                  <w:color w:val="404040"/>
                                  <w:sz w:val="18"/>
                                </w:rPr>
                                <w:t>1</w:t>
                              </w:r>
                            </w:p>
                          </w:txbxContent>
                        </wps:txbx>
                        <wps:bodyPr rot="0" vert="horz" wrap="square" lIns="0" tIns="0" rIns="0" bIns="0" anchor="t" anchorCtr="0" upright="1">
                          <a:noAutofit/>
                        </wps:bodyPr>
                      </wps:wsp>
                      <wps:wsp>
                        <wps:cNvPr id="118" name="Text Box 84"/>
                        <wps:cNvSpPr txBox="1">
                          <a:spLocks noChangeArrowheads="1"/>
                        </wps:cNvSpPr>
                        <wps:spPr bwMode="auto">
                          <a:xfrm>
                            <a:off x="3320" y="4168"/>
                            <a:ext cx="222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F4643" w14:textId="77777777" w:rsidR="00915CF4" w:rsidRDefault="00915CF4">
                              <w:pPr>
                                <w:spacing w:line="180" w:lineRule="exact"/>
                                <w:rPr>
                                  <w:sz w:val="18"/>
                                </w:rPr>
                              </w:pPr>
                              <w:r w:rsidRPr="00201B7C">
                                <w:rPr>
                                  <w:color w:val="585858"/>
                                  <w:sz w:val="14"/>
                                  <w:szCs w:val="14"/>
                                </w:rPr>
                                <w:t>Vnímanie úlohy odborových</w:t>
                              </w:r>
                              <w:r>
                                <w:rPr>
                                  <w:color w:val="585858"/>
                                  <w:sz w:val="18"/>
                                </w:rPr>
                                <w:t xml:space="preserve"> </w:t>
                              </w:r>
                              <w:r w:rsidRPr="00201B7C">
                                <w:rPr>
                                  <w:color w:val="585858"/>
                                  <w:sz w:val="14"/>
                                  <w:szCs w:val="14"/>
                                </w:rPr>
                                <w:t>zväzov</w:t>
                              </w:r>
                            </w:p>
                          </w:txbxContent>
                        </wps:txbx>
                        <wps:bodyPr rot="0" vert="horz" wrap="square" lIns="0" tIns="0" rIns="0" bIns="0" anchor="t" anchorCtr="0" upright="1">
                          <a:noAutofit/>
                        </wps:bodyPr>
                      </wps:wsp>
                      <wps:wsp>
                        <wps:cNvPr id="119" name="Text Box 83"/>
                        <wps:cNvSpPr txBox="1">
                          <a:spLocks noChangeArrowheads="1"/>
                        </wps:cNvSpPr>
                        <wps:spPr bwMode="auto">
                          <a:xfrm>
                            <a:off x="6092" y="4168"/>
                            <a:ext cx="2994"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C128C" w14:textId="77777777" w:rsidR="00915CF4" w:rsidRDefault="00915CF4">
                              <w:pPr>
                                <w:spacing w:line="180" w:lineRule="exact"/>
                                <w:rPr>
                                  <w:sz w:val="18"/>
                                </w:rPr>
                              </w:pPr>
                              <w:r w:rsidRPr="00201B7C">
                                <w:rPr>
                                  <w:color w:val="585858"/>
                                  <w:sz w:val="14"/>
                                  <w:szCs w:val="14"/>
                                </w:rPr>
                                <w:t>Vnímanie úlohy zamestnávateľských</w:t>
                              </w:r>
                              <w:r>
                                <w:rPr>
                                  <w:color w:val="585858"/>
                                  <w:sz w:val="18"/>
                                </w:rPr>
                                <w:t xml:space="preserve"> </w:t>
                              </w:r>
                              <w:r w:rsidRPr="00201B7C">
                                <w:rPr>
                                  <w:color w:val="585858"/>
                                  <w:sz w:val="14"/>
                                  <w:szCs w:val="14"/>
                                </w:rPr>
                                <w:t>zväzov</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413C0E" id="Group 82" o:spid="_x0000_s1347" style="position:absolute;margin-left:75.65pt;margin-top:19.05pt;width:457.4pt;height:208.4pt;z-index:-15622144;mso-wrap-distance-left:0;mso-wrap-distance-right:0;mso-position-horizontal-relative:page;mso-position-vertical-relative:text" coordorigin="1513,381" coordsize="9148,4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">
                <v:shape id="AutoShape 115" o:spid="_x0000_s1348" style="position:absolute;left:6535;top:851;width:3312;height:3012;visibility:visible;mso-wrap-style:square;v-text-anchor:top" coordsize="3312,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" path="m,2891r,120m,2389r,372m,1888r,369m,1386r,240m,885r,237m,383l,621m473,383r,238m946,383r,238m1419,753r,501m1419,383r,238m1891,753r,501m1891,383r,238m2367,753r,873m2367,r,621m2839,753r,873m2839,r,621m3312,r,3011e" filled="f" strokecolor="#d9d9d9">
                  <v:path arrowok="t" o:connecttype="custom" o:connectlocs="0,3743;0,3863;0,3241;0,3613;0,2740;0,3109;0,2238;0,2478;0,1737;0,1974;0,1235;0,1473;473,1235;473,1473;946,1235;946,1473;1419,1605;1419,2106;1419,1235;1419,1473;1891,1605;1891,2106;1891,1235;1891,1473;2367,1605;2367,2478;2367,852;2367,1473;2839,1605;2839,2478;2839,852;2839,1473;3312,852;3312,3863" o:connectangles="0,0,0,0,0,0,0,0,0,0,0,0,0,0,0,0,0,0,0,0,0,0,0,0,0,0,0,0,0,0,0,0,0,0"/>
                </v:shape>
                <v:rect id="Rectangle 114" o:spid="_x0000_s1349" style="position:absolute;left:6062;top:1472;width:3785;height: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" fillcolor="#5b9bd4" stroked="f"/>
                <v:shape id="AutoShape 113" o:spid="_x0000_s1350" style="position:absolute;left:7008;top:1736;width:473;height:238;visibility:visible;mso-wrap-style:square;v-text-anchor:top" coordsize="473,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" path="m,l,237m473,r,237e" filled="f" strokecolor="#d9d9d9">
                  <v:path arrowok="t" o:connecttype="custom" o:connectlocs="0,1737;0,1974;473,1737;473,1974" o:connectangles="0,0,0,0"/>
                </v:shape>
                <v:rect id="Rectangle 112" o:spid="_x0000_s1351" style="position:absolute;left:6062;top:1974;width:1891;height: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" fillcolor="#5b9bd4" stroked="f"/>
                <v:shape id="AutoShape 111" o:spid="_x0000_s1352" style="position:absolute;left:7008;top:2238;width:2367;height:1626;visibility:visible;mso-wrap-style:square;v-text-anchor:top" coordsize="2367,1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" path="m,l,240m473,r,240m946,370r,1255m946,r,240m1418,370r,1255m1418,r,240m1894,370r,1255m2366,370r,1255e" filled="f" strokecolor="#d9d9d9">
                  <v:path arrowok="t" o:connecttype="custom" o:connectlocs="0,2238;0,2478;473,2238;473,2478;946,2608;946,3863;946,2238;946,2478;1418,2608;1418,3863;1418,2238;1418,2478;1894,2608;1894,3863;2366,2608;2366,3863" o:connectangles="0,0,0,0,0,0,0,0,0,0,0,0,0,0,0,0"/>
                </v:shape>
                <v:rect id="Rectangle 110" o:spid="_x0000_s1353" style="position:absolute;left:6062;top:2478;width:3785;height: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" fillcolor="#5b9bd4" stroked="f"/>
                <v:shape id="AutoShape 109" o:spid="_x0000_s1354" style="position:absolute;left:6535;top:851;width:1419;height:252;visibility:visible;mso-wrap-style:square;v-text-anchor:top" coordsize="1419,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" path="m,l,119m473,r,119m946,r,119m1419,r,251e" filled="f" strokecolor="#d9d9d9">
                  <v:path arrowok="t" o:connecttype="custom" o:connectlocs="0,852;0,971;473,852;473,971;946,852;946,971;1419,852;1419,1103" o:connectangles="0,0,0,0,0,0,0,0"/>
                </v:shape>
                <v:rect id="Rectangle 108" o:spid="_x0000_s1355" style="position:absolute;left:6062;top:971;width:1891;height: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" fillcolor="#5b9bd4" stroked="f"/>
                <v:line id="Line 107" o:spid="_x0000_s1356" style="position:absolute;visibility:visible;mso-wrap-style:square" from="8426,852" to="8426,1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" strokecolor="#d9d9d9"/>
                <v:shape id="AutoShape 106" o:spid="_x0000_s1357" style="position:absolute;left:6062;top:1103;width:2839;height:1136;visibility:visible;mso-wrap-style:square;v-text-anchor:top" coordsize="2839,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" path="m1891,502l,502,,634r1891,l1891,502xm2839,1003l,1003r,132l2839,1135r,-132xm2839,l,,,132r2839,l2839,xe" fillcolor="#ec7c30" stroked="f">
                  <v:path arrowok="t" o:connecttype="custom" o:connectlocs="1891,1605;0,1605;0,1737;1891,1737;1891,1605;2839,2106;0,2106;0,2238;2839,2238;2839,2106;2839,1103;0,1103;0,1235;2839,1235;2839,1103" o:connectangles="0,0,0,0,0,0,0,0,0,0,0,0,0,0,0"/>
                </v:shape>
                <v:shape id="AutoShape 105" o:spid="_x0000_s1358" style="position:absolute;left:7008;top:2739;width:473;height:1124;visibility:visible;mso-wrap-style:square;v-text-anchor:top" coordsize="473,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" path="m,l,1123m473,r,1123e" filled="f" strokecolor="#d9d9d9">
                  <v:path arrowok="t" o:connecttype="custom" o:connectlocs="0,2740;0,3863;473,2740;473,3863" o:connectangles="0,0,0,0"/>
                </v:shape>
                <v:shape id="AutoShape 104" o:spid="_x0000_s1359" style="position:absolute;left:6062;top:2607;width:1891;height:1136;visibility:visible;mso-wrap-style:square;v-text-anchor:top" coordsize="1891,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" path="m945,1005l,1005r,130l945,1135r,-130xm945,501l,501,,633r945,l945,501xm1891,l,,,132r1891,l1891,xe" fillcolor="#ec7c30" stroked="f">
                  <v:path arrowok="t" o:connecttype="custom" o:connectlocs="945,3613;0,3613;0,3743;945,3743;945,3613;945,3109;0,3109;0,3241;945,3241;945,3109;1891,2608;0,2608;0,2740;1891,2740;1891,2608" o:connectangles="0,0,0,0,0,0,0,0,0,0,0,0,0,0,0"/>
                </v:shape>
                <v:shape id="AutoShape 103" o:spid="_x0000_s1360" style="position:absolute;left:6062;top:851;width:4257;height:3012;visibility:visible;mso-wrap-style:square;v-text-anchor:top" coordsize="4257,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" path="m,l,3011m4256,r,3011e" filled="f" strokecolor="#d9d9d9">
                  <v:path arrowok="t" o:connecttype="custom" o:connectlocs="0,852;0,3863;4256,852;4256,3863" o:connectangles="0,0,0,0"/>
                </v:shape>
                <v:rect id="Rectangle 102" o:spid="_x0000_s1361" style="position:absolute;left:3178;top:4202;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" fillcolor="#5b9bd4" stroked="f"/>
                <v:rect id="Rectangle 101" o:spid="_x0000_s1362" style="position:absolute;left:5950;top:4202;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" fillcolor="#ec7c30" stroked="f"/>
                <v:rect id="Rectangle 100" o:spid="_x0000_s1363" style="position:absolute;left:1520;top:388;width:9133;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" filled="f" strokecolor="#d9d9d9"/>
                <v:shape id="Text Box 99" o:spid="_x0000_s1364" type="#_x0000_t202" style="position:absolute;left:6018;top:534;width:443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1093EE92" w14:textId="77777777" w:rsidR="00915CF4" w:rsidRDefault="00915CF4">
                        <w:pPr>
                          <w:tabs>
                            <w:tab w:val="left" w:pos="405"/>
                            <w:tab w:val="left" w:pos="946"/>
                            <w:tab w:val="left" w:pos="1351"/>
                            <w:tab w:val="left" w:pos="1892"/>
                            <w:tab w:val="left" w:pos="2297"/>
                            <w:tab w:val="left" w:pos="2838"/>
                            <w:tab w:val="left" w:pos="3243"/>
                            <w:tab w:val="left" w:pos="3784"/>
                            <w:tab w:val="left" w:pos="4189"/>
                          </w:tabs>
                          <w:spacing w:line="180" w:lineRule="exact"/>
                          <w:rPr>
                            <w:sz w:val="18"/>
                          </w:rPr>
                        </w:pPr>
                        <w:r>
                          <w:rPr>
                            <w:color w:val="585858"/>
                            <w:sz w:val="18"/>
                          </w:rPr>
                          <w:t>0</w:t>
                        </w:r>
                        <w:r>
                          <w:rPr>
                            <w:color w:val="585858"/>
                            <w:sz w:val="18"/>
                          </w:rPr>
                          <w:tab/>
                          <w:t>0,5</w:t>
                        </w:r>
                        <w:r>
                          <w:rPr>
                            <w:color w:val="585858"/>
                            <w:sz w:val="18"/>
                          </w:rPr>
                          <w:tab/>
                          <w:t>1</w:t>
                        </w:r>
                        <w:r>
                          <w:rPr>
                            <w:color w:val="585858"/>
                            <w:sz w:val="18"/>
                          </w:rPr>
                          <w:tab/>
                          <w:t>1,5</w:t>
                        </w:r>
                        <w:r>
                          <w:rPr>
                            <w:color w:val="585858"/>
                            <w:sz w:val="18"/>
                          </w:rPr>
                          <w:tab/>
                          <w:t>2</w:t>
                        </w:r>
                        <w:r>
                          <w:rPr>
                            <w:color w:val="585858"/>
                            <w:sz w:val="18"/>
                          </w:rPr>
                          <w:tab/>
                          <w:t>2,5</w:t>
                        </w:r>
                        <w:r>
                          <w:rPr>
                            <w:color w:val="585858"/>
                            <w:sz w:val="18"/>
                          </w:rPr>
                          <w:tab/>
                          <w:t>3</w:t>
                        </w:r>
                        <w:r>
                          <w:rPr>
                            <w:color w:val="585858"/>
                            <w:sz w:val="18"/>
                          </w:rPr>
                          <w:tab/>
                          <w:t>3,5</w:t>
                        </w:r>
                        <w:r>
                          <w:rPr>
                            <w:color w:val="585858"/>
                            <w:sz w:val="18"/>
                          </w:rPr>
                          <w:tab/>
                          <w:t>4</w:t>
                        </w:r>
                        <w:r>
                          <w:rPr>
                            <w:color w:val="585858"/>
                            <w:sz w:val="18"/>
                          </w:rPr>
                          <w:tab/>
                          <w:t>4,5</w:t>
                        </w:r>
                      </w:p>
                    </w:txbxContent>
                  </v:textbox>
                </v:shape>
                <v:shape id="Text Box 98" o:spid="_x0000_s1365" type="#_x0000_t202" style="position:absolute;left:2307;top:1018;width:360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660595CE" w14:textId="77777777" w:rsidR="00915CF4" w:rsidRDefault="00915CF4" w:rsidP="00201B7C">
                        <w:pPr>
                          <w:spacing w:line="180" w:lineRule="exact"/>
                          <w:jc w:val="right"/>
                          <w:rPr>
                            <w:sz w:val="18"/>
                          </w:rPr>
                        </w:pPr>
                        <w:r>
                          <w:rPr>
                            <w:color w:val="585858"/>
                            <w:sz w:val="18"/>
                          </w:rPr>
                          <w:t>Dostatočne aktívni pri tvorbe politík NDP</w:t>
                        </w:r>
                      </w:p>
                    </w:txbxContent>
                  </v:textbox>
                </v:shape>
                <v:shape id="Text Box 97" o:spid="_x0000_s1366" type="#_x0000_t202" style="position:absolute;left:8074;top:963;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5C9EA94D" w14:textId="77777777" w:rsidR="00915CF4" w:rsidRDefault="00915CF4">
                        <w:pPr>
                          <w:spacing w:line="180" w:lineRule="exact"/>
                          <w:rPr>
                            <w:sz w:val="18"/>
                          </w:rPr>
                        </w:pPr>
                        <w:r>
                          <w:rPr>
                            <w:color w:val="404040"/>
                            <w:sz w:val="18"/>
                          </w:rPr>
                          <w:t>2</w:t>
                        </w:r>
                      </w:p>
                    </w:txbxContent>
                  </v:textbox>
                </v:shape>
                <v:shape id="Text Box 96" o:spid="_x0000_s1367" type="#_x0000_t202" style="position:absolute;left:9020;top:1094;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06F743DF" w14:textId="77777777" w:rsidR="00915CF4" w:rsidRDefault="00915CF4">
                        <w:pPr>
                          <w:spacing w:line="180" w:lineRule="exact"/>
                          <w:rPr>
                            <w:sz w:val="18"/>
                          </w:rPr>
                        </w:pPr>
                        <w:r>
                          <w:rPr>
                            <w:color w:val="404040"/>
                            <w:sz w:val="18"/>
                          </w:rPr>
                          <w:t>3</w:t>
                        </w:r>
                      </w:p>
                    </w:txbxContent>
                  </v:textbox>
                </v:shape>
                <v:shape id="Text Box 95" o:spid="_x0000_s1368" type="#_x0000_t202" style="position:absolute;left:2654;top:1521;width:326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56817BFA" w14:textId="77777777" w:rsidR="00915CF4" w:rsidRDefault="00915CF4" w:rsidP="00201B7C">
                        <w:pPr>
                          <w:spacing w:line="180" w:lineRule="exact"/>
                          <w:jc w:val="right"/>
                          <w:rPr>
                            <w:sz w:val="18"/>
                          </w:rPr>
                        </w:pPr>
                        <w:r>
                          <w:rPr>
                            <w:color w:val="585858"/>
                            <w:sz w:val="18"/>
                          </w:rPr>
                          <w:t>Mali by byť aktívnejší pri tvorbe politík NDP</w:t>
                        </w:r>
                      </w:p>
                    </w:txbxContent>
                  </v:textbox>
                </v:shape>
                <v:shape id="Text Box 94" o:spid="_x0000_s1369" type="#_x0000_t202" style="position:absolute;left:8074;top:1596;width:112;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3C7B0B6E" w14:textId="77777777" w:rsidR="00915CF4" w:rsidRDefault="00915CF4">
                        <w:pPr>
                          <w:spacing w:line="180" w:lineRule="exact"/>
                          <w:rPr>
                            <w:sz w:val="18"/>
                          </w:rPr>
                        </w:pPr>
                        <w:r>
                          <w:rPr>
                            <w:color w:val="404040"/>
                            <w:sz w:val="18"/>
                          </w:rPr>
                          <w:t>2</w:t>
                        </w:r>
                      </w:p>
                    </w:txbxContent>
                  </v:textbox>
                </v:shape>
                <v:shape id="Text Box 93" o:spid="_x0000_s1370" type="#_x0000_t202" style="position:absolute;left:9966;top:1465;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56EA1CA1" w14:textId="77777777" w:rsidR="00915CF4" w:rsidRDefault="00915CF4">
                        <w:pPr>
                          <w:spacing w:line="180" w:lineRule="exact"/>
                          <w:rPr>
                            <w:sz w:val="18"/>
                          </w:rPr>
                        </w:pPr>
                        <w:r>
                          <w:rPr>
                            <w:color w:val="404040"/>
                            <w:sz w:val="18"/>
                          </w:rPr>
                          <w:t>4</w:t>
                        </w:r>
                      </w:p>
                    </w:txbxContent>
                  </v:textbox>
                </v:shape>
                <v:shape id="Text Box 92" o:spid="_x0000_s1371" type="#_x0000_t202" style="position:absolute;left:1663;top:2023;width:4251;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6D3CF4E4" w14:textId="77777777" w:rsidR="00915CF4" w:rsidRDefault="00915CF4" w:rsidP="00201B7C">
                        <w:pPr>
                          <w:spacing w:line="180" w:lineRule="exact"/>
                          <w:jc w:val="right"/>
                          <w:rPr>
                            <w:sz w:val="18"/>
                          </w:rPr>
                        </w:pPr>
                        <w:r>
                          <w:rPr>
                            <w:color w:val="585858"/>
                            <w:sz w:val="18"/>
                          </w:rPr>
                          <w:t>Dostatočne aktívni pri implementácii politík NDP</w:t>
                        </w:r>
                      </w:p>
                    </w:txbxContent>
                  </v:textbox>
                </v:shape>
                <v:shape id="Text Box 91" o:spid="_x0000_s1372" type="#_x0000_t202" style="position:absolute;left:8074;top:1966;width:112;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4C13BD58" w14:textId="77777777" w:rsidR="00915CF4" w:rsidRDefault="00915CF4">
                        <w:pPr>
                          <w:spacing w:line="180" w:lineRule="exact"/>
                          <w:rPr>
                            <w:sz w:val="18"/>
                          </w:rPr>
                        </w:pPr>
                        <w:r>
                          <w:rPr>
                            <w:color w:val="404040"/>
                            <w:sz w:val="18"/>
                          </w:rPr>
                          <w:t>2</w:t>
                        </w:r>
                      </w:p>
                    </w:txbxContent>
                  </v:textbox>
                </v:shape>
                <v:shape id="Text Box 90" o:spid="_x0000_s1373" type="#_x0000_t202" style="position:absolute;left:9020;top:2098;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216727BA" w14:textId="77777777" w:rsidR="00915CF4" w:rsidRDefault="00915CF4">
                        <w:pPr>
                          <w:spacing w:line="180" w:lineRule="exact"/>
                          <w:rPr>
                            <w:sz w:val="18"/>
                          </w:rPr>
                        </w:pPr>
                        <w:r>
                          <w:rPr>
                            <w:color w:val="404040"/>
                            <w:sz w:val="18"/>
                          </w:rPr>
                          <w:t>3</w:t>
                        </w:r>
                      </w:p>
                    </w:txbxContent>
                  </v:textbox>
                </v:shape>
                <v:shape id="Text Box 89" o:spid="_x0000_s1374" type="#_x0000_t202" style="position:absolute;left:1970;top:2525;width:3944;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7D51D6E5" w14:textId="77777777" w:rsidR="00915CF4" w:rsidRDefault="00915CF4" w:rsidP="00201B7C">
                        <w:pPr>
                          <w:spacing w:line="180" w:lineRule="exact"/>
                          <w:jc w:val="right"/>
                          <w:rPr>
                            <w:sz w:val="18"/>
                          </w:rPr>
                        </w:pPr>
                        <w:r>
                          <w:rPr>
                            <w:color w:val="585858"/>
                            <w:sz w:val="18"/>
                          </w:rPr>
                          <w:t>Mali by byť aktívnejší pri implementácii politík NDP</w:t>
                        </w:r>
                      </w:p>
                    </w:txbxContent>
                  </v:textbox>
                </v:shape>
                <v:shape id="Text Box 88" o:spid="_x0000_s1375" type="#_x0000_t202" style="position:absolute;left:8074;top:2600;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78AEA8BF" w14:textId="77777777" w:rsidR="00915CF4" w:rsidRDefault="00915CF4">
                        <w:pPr>
                          <w:spacing w:line="180" w:lineRule="exact"/>
                          <w:rPr>
                            <w:sz w:val="18"/>
                          </w:rPr>
                        </w:pPr>
                        <w:r>
                          <w:rPr>
                            <w:color w:val="404040"/>
                            <w:sz w:val="18"/>
                          </w:rPr>
                          <w:t>2</w:t>
                        </w:r>
                      </w:p>
                    </w:txbxContent>
                  </v:textbox>
                </v:shape>
                <v:shape id="Text Box 87" o:spid="_x0000_s1376" type="#_x0000_t202" style="position:absolute;left:9966;top:246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31C9C065" w14:textId="77777777" w:rsidR="00915CF4" w:rsidRDefault="00915CF4">
                        <w:pPr>
                          <w:spacing w:line="180" w:lineRule="exact"/>
                          <w:rPr>
                            <w:sz w:val="18"/>
                          </w:rPr>
                        </w:pPr>
                        <w:r>
                          <w:rPr>
                            <w:color w:val="404040"/>
                            <w:sz w:val="18"/>
                          </w:rPr>
                          <w:t>4</w:t>
                        </w:r>
                      </w:p>
                    </w:txbxContent>
                  </v:textbox>
                </v:shape>
                <v:shape id="Text Box 86" o:spid="_x0000_s1377" type="#_x0000_t202" style="position:absolute;left:1650;top:2916;width:4266;height: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1B5DD7A2" w14:textId="1FF80744" w:rsidR="00915CF4" w:rsidRDefault="00915CF4" w:rsidP="00201B7C">
                        <w:pPr>
                          <w:spacing w:line="184" w:lineRule="exact"/>
                          <w:ind w:left="1" w:right="19"/>
                          <w:jc w:val="right"/>
                          <w:rPr>
                            <w:sz w:val="18"/>
                          </w:rPr>
                        </w:pPr>
                        <w:r>
                          <w:rPr>
                            <w:color w:val="585858"/>
                            <w:sz w:val="18"/>
                          </w:rPr>
                          <w:t>Tvorba politík NDP by nemala byť prioritou pre zamestnávateľov na úrovni podnikov</w:t>
                        </w:r>
                      </w:p>
                      <w:p w14:paraId="7A26317F" w14:textId="3385124D" w:rsidR="00915CF4" w:rsidRDefault="00915CF4" w:rsidP="00201B7C">
                        <w:pPr>
                          <w:spacing w:before="62"/>
                          <w:ind w:left="164" w:right="19"/>
                          <w:jc w:val="right"/>
                          <w:rPr>
                            <w:sz w:val="18"/>
                          </w:rPr>
                        </w:pPr>
                        <w:r>
                          <w:rPr>
                            <w:color w:val="585858"/>
                            <w:sz w:val="18"/>
                          </w:rPr>
                          <w:t>Implementácia politík NDP by nemala byť prioritou pre zamestnávateľov na úrovni podnikov</w:t>
                        </w:r>
                      </w:p>
                    </w:txbxContent>
                  </v:textbox>
                </v:shape>
                <v:shape id="Text Box 85" o:spid="_x0000_s1378" type="#_x0000_t202" style="position:absolute;left:7128;top:3102;width:112;height: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6091D6DD" w14:textId="77777777" w:rsidR="00915CF4" w:rsidRDefault="00915CF4">
                        <w:pPr>
                          <w:spacing w:line="183" w:lineRule="exact"/>
                          <w:rPr>
                            <w:sz w:val="18"/>
                          </w:rPr>
                        </w:pPr>
                        <w:r>
                          <w:rPr>
                            <w:color w:val="404040"/>
                            <w:sz w:val="18"/>
                          </w:rPr>
                          <w:t>1</w:t>
                        </w:r>
                      </w:p>
                      <w:p w14:paraId="55ECD239" w14:textId="77777777" w:rsidR="00915CF4" w:rsidRDefault="00915CF4">
                        <w:pPr>
                          <w:spacing w:before="1"/>
                          <w:rPr>
                            <w:sz w:val="23"/>
                          </w:rPr>
                        </w:pPr>
                      </w:p>
                      <w:p w14:paraId="7949AACC" w14:textId="77777777" w:rsidR="00915CF4" w:rsidRDefault="00915CF4">
                        <w:pPr>
                          <w:spacing w:line="216" w:lineRule="exact"/>
                          <w:rPr>
                            <w:sz w:val="18"/>
                          </w:rPr>
                        </w:pPr>
                        <w:r>
                          <w:rPr>
                            <w:color w:val="404040"/>
                            <w:sz w:val="18"/>
                          </w:rPr>
                          <w:t>1</w:t>
                        </w:r>
                      </w:p>
                    </w:txbxContent>
                  </v:textbox>
                </v:shape>
                <v:shape id="Text Box 84" o:spid="_x0000_s1379" type="#_x0000_t202" style="position:absolute;left:3320;top:4168;width:222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633F4643" w14:textId="77777777" w:rsidR="00915CF4" w:rsidRDefault="00915CF4">
                        <w:pPr>
                          <w:spacing w:line="180" w:lineRule="exact"/>
                          <w:rPr>
                            <w:sz w:val="18"/>
                          </w:rPr>
                        </w:pPr>
                        <w:r w:rsidRPr="00201B7C">
                          <w:rPr>
                            <w:color w:val="585858"/>
                            <w:sz w:val="14"/>
                            <w:szCs w:val="14"/>
                          </w:rPr>
                          <w:t>Vnímanie úlohy odborových</w:t>
                        </w:r>
                        <w:r>
                          <w:rPr>
                            <w:color w:val="585858"/>
                            <w:sz w:val="18"/>
                          </w:rPr>
                          <w:t xml:space="preserve"> </w:t>
                        </w:r>
                        <w:r w:rsidRPr="00201B7C">
                          <w:rPr>
                            <w:color w:val="585858"/>
                            <w:sz w:val="14"/>
                            <w:szCs w:val="14"/>
                          </w:rPr>
                          <w:t>zväzov</w:t>
                        </w:r>
                      </w:p>
                    </w:txbxContent>
                  </v:textbox>
                </v:shape>
                <v:shape id="Text Box 83" o:spid="_x0000_s1380" type="#_x0000_t202" style="position:absolute;left:6092;top:4168;width:2994;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36CC128C" w14:textId="77777777" w:rsidR="00915CF4" w:rsidRDefault="00915CF4">
                        <w:pPr>
                          <w:spacing w:line="180" w:lineRule="exact"/>
                          <w:rPr>
                            <w:sz w:val="18"/>
                          </w:rPr>
                        </w:pPr>
                        <w:r w:rsidRPr="00201B7C">
                          <w:rPr>
                            <w:color w:val="585858"/>
                            <w:sz w:val="14"/>
                            <w:szCs w:val="14"/>
                          </w:rPr>
                          <w:t>Vnímanie úlohy zamestnávateľských</w:t>
                        </w:r>
                        <w:r>
                          <w:rPr>
                            <w:color w:val="585858"/>
                            <w:sz w:val="18"/>
                          </w:rPr>
                          <w:t xml:space="preserve"> </w:t>
                        </w:r>
                        <w:r w:rsidRPr="00201B7C">
                          <w:rPr>
                            <w:color w:val="585858"/>
                            <w:sz w:val="14"/>
                            <w:szCs w:val="14"/>
                          </w:rPr>
                          <w:t>zväzov</w:t>
                        </w:r>
                      </w:p>
                    </w:txbxContent>
                  </v:textbox>
                </v:shape>
                <w10:wrap type="topAndBottom" anchorx="page"/>
              </v:group>
            </w:pict>
          </mc:Fallback>
        </mc:AlternateContent>
      </w:r>
    </w:p>
    <w:p w14:paraId="1EE22EE6" w14:textId="77777777" w:rsidR="00201B7C" w:rsidRDefault="003E4B71" w:rsidP="00201B7C">
      <w:pPr>
        <w:tabs>
          <w:tab w:val="left" w:pos="6804"/>
        </w:tabs>
        <w:spacing w:after="115" w:line="453" w:lineRule="auto"/>
        <w:ind w:left="500" w:right="2543"/>
        <w:rPr>
          <w:color w:val="212121"/>
        </w:rPr>
      </w:pPr>
      <w:r>
        <w:rPr>
          <w:i/>
          <w:sz w:val="18"/>
        </w:rPr>
        <w:t xml:space="preserve">Zdroj: </w:t>
      </w:r>
      <w:r>
        <w:rPr>
          <w:i/>
          <w:color w:val="212121"/>
          <w:sz w:val="18"/>
        </w:rPr>
        <w:t>Prieskum sociálnych partnerov REWIR, vlastné výpočty; počet respondentov: 6</w:t>
      </w:r>
      <w:r>
        <w:rPr>
          <w:color w:val="212121"/>
        </w:rPr>
        <w:t>.</w:t>
      </w:r>
      <w:bookmarkStart w:id="38" w:name="_bookmark39"/>
      <w:bookmarkEnd w:id="38"/>
      <w:r>
        <w:rPr>
          <w:color w:val="212121"/>
        </w:rPr>
        <w:t xml:space="preserve"> </w:t>
      </w:r>
    </w:p>
    <w:p w14:paraId="0C24AB4E" w14:textId="6655DC44" w:rsidR="005A0F87" w:rsidRDefault="00972E9A" w:rsidP="00201B7C">
      <w:pPr>
        <w:tabs>
          <w:tab w:val="left" w:pos="6804"/>
        </w:tabs>
        <w:spacing w:after="115" w:line="453" w:lineRule="auto"/>
        <w:ind w:left="500" w:right="2543"/>
      </w:pPr>
      <w:r>
        <w:rPr>
          <w:noProof/>
          <w:lang w:val="en-GB" w:eastAsia="en-GB"/>
        </w:rPr>
        <mc:AlternateContent>
          <mc:Choice Requires="wps">
            <w:drawing>
              <wp:anchor distT="0" distB="0" distL="114300" distR="114300" simplePos="0" relativeHeight="15837696" behindDoc="0" locked="0" layoutInCell="1" allowOverlap="1" wp14:anchorId="6B01FBAB" wp14:editId="5F4B49AA">
                <wp:simplePos x="0" y="0"/>
                <wp:positionH relativeFrom="page">
                  <wp:posOffset>965835</wp:posOffset>
                </wp:positionH>
                <wp:positionV relativeFrom="paragraph">
                  <wp:posOffset>247650</wp:posOffset>
                </wp:positionV>
                <wp:extent cx="5780405" cy="3143250"/>
                <wp:effectExtent l="0" t="0" r="0" b="0"/>
                <wp:wrapNone/>
                <wp:docPr id="8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0405" cy="314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Layout w:type="fixed"/>
                              <w:tblLook w:val="01E0" w:firstRow="1" w:lastRow="1" w:firstColumn="1" w:lastColumn="1" w:noHBand="0" w:noVBand="0"/>
                            </w:tblPr>
                            <w:tblGrid>
                              <w:gridCol w:w="2832"/>
                              <w:gridCol w:w="20"/>
                              <w:gridCol w:w="604"/>
                              <w:gridCol w:w="91"/>
                              <w:gridCol w:w="269"/>
                              <w:gridCol w:w="137"/>
                              <w:gridCol w:w="91"/>
                              <w:gridCol w:w="323"/>
                              <w:gridCol w:w="304"/>
                              <w:gridCol w:w="276"/>
                              <w:gridCol w:w="111"/>
                              <w:gridCol w:w="305"/>
                              <w:gridCol w:w="385"/>
                              <w:gridCol w:w="684"/>
                              <w:gridCol w:w="651"/>
                              <w:gridCol w:w="874"/>
                              <w:gridCol w:w="484"/>
                              <w:gridCol w:w="582"/>
                            </w:tblGrid>
                            <w:tr w:rsidR="00915CF4" w14:paraId="1BA363F4" w14:textId="77777777">
                              <w:trPr>
                                <w:trHeight w:val="365"/>
                              </w:trPr>
                              <w:tc>
                                <w:tcPr>
                                  <w:tcW w:w="8421" w:type="dxa"/>
                                  <w:gridSpan w:val="17"/>
                                  <w:tcBorders>
                                    <w:top w:val="single" w:sz="6" w:space="0" w:color="D9D9D9"/>
                                    <w:left w:val="single" w:sz="6" w:space="0" w:color="D9D9D9"/>
                                  </w:tcBorders>
                                </w:tcPr>
                                <w:p w14:paraId="412EC894" w14:textId="77777777" w:rsidR="00915CF4" w:rsidRDefault="00915CF4">
                                  <w:pPr>
                                    <w:pStyle w:val="TableParagraph"/>
                                    <w:rPr>
                                      <w:rFonts w:ascii="Times New Roman"/>
                                      <w:sz w:val="18"/>
                                    </w:rPr>
                                  </w:pPr>
                                </w:p>
                              </w:tc>
                              <w:tc>
                                <w:tcPr>
                                  <w:tcW w:w="582" w:type="dxa"/>
                                  <w:tcBorders>
                                    <w:top w:val="single" w:sz="6" w:space="0" w:color="D9D9D9"/>
                                    <w:right w:val="single" w:sz="6" w:space="0" w:color="D9D9D9"/>
                                  </w:tcBorders>
                                </w:tcPr>
                                <w:p w14:paraId="3AD1BF44" w14:textId="77777777" w:rsidR="00915CF4" w:rsidRDefault="00915CF4">
                                  <w:pPr>
                                    <w:pStyle w:val="TableParagraph"/>
                                    <w:rPr>
                                      <w:rFonts w:ascii="Times New Roman"/>
                                      <w:sz w:val="18"/>
                                    </w:rPr>
                                  </w:pPr>
                                </w:p>
                              </w:tc>
                            </w:tr>
                            <w:tr w:rsidR="00915CF4" w14:paraId="73430AB6" w14:textId="77777777">
                              <w:trPr>
                                <w:trHeight w:val="472"/>
                              </w:trPr>
                              <w:tc>
                                <w:tcPr>
                                  <w:tcW w:w="2832" w:type="dxa"/>
                                  <w:tcBorders>
                                    <w:left w:val="single" w:sz="6" w:space="0" w:color="D9D9D9"/>
                                  </w:tcBorders>
                                </w:tcPr>
                                <w:p w14:paraId="663E4FB8" w14:textId="77777777" w:rsidR="00915CF4" w:rsidRDefault="00915CF4">
                                  <w:pPr>
                                    <w:pStyle w:val="TableParagraph"/>
                                    <w:spacing w:line="184" w:lineRule="exact"/>
                                    <w:ind w:right="158"/>
                                    <w:jc w:val="right"/>
                                    <w:rPr>
                                      <w:sz w:val="18"/>
                                    </w:rPr>
                                  </w:pPr>
                                  <w:r>
                                    <w:rPr>
                                      <w:color w:val="585858"/>
                                      <w:sz w:val="18"/>
                                    </w:rPr>
                                    <w:t>Rakovina – onkologické ochorenie</w:t>
                                  </w:r>
                                </w:p>
                              </w:tc>
                              <w:tc>
                                <w:tcPr>
                                  <w:tcW w:w="0" w:type="dxa"/>
                                </w:tcPr>
                                <w:p w14:paraId="7F853C01" w14:textId="77777777" w:rsidR="00915CF4" w:rsidRDefault="00915CF4">
                                  <w:pPr>
                                    <w:pStyle w:val="TableParagraph"/>
                                    <w:rPr>
                                      <w:rFonts w:ascii="Times New Roman"/>
                                      <w:sz w:val="18"/>
                                    </w:rPr>
                                  </w:pPr>
                                </w:p>
                              </w:tc>
                              <w:tc>
                                <w:tcPr>
                                  <w:tcW w:w="604" w:type="dxa"/>
                                  <w:tcBorders>
                                    <w:right w:val="single" w:sz="6" w:space="0" w:color="D9D9D9"/>
                                  </w:tcBorders>
                                </w:tcPr>
                                <w:p w14:paraId="355BDD5D"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2047FAF3" w14:textId="77777777" w:rsidR="00915CF4" w:rsidRDefault="00915CF4">
                                  <w:pPr>
                                    <w:pStyle w:val="TableParagraph"/>
                                    <w:rPr>
                                      <w:rFonts w:ascii="Times New Roman"/>
                                      <w:sz w:val="18"/>
                                    </w:rPr>
                                  </w:pPr>
                                </w:p>
                              </w:tc>
                              <w:tc>
                                <w:tcPr>
                                  <w:tcW w:w="269" w:type="dxa"/>
                                  <w:tcBorders>
                                    <w:left w:val="single" w:sz="6" w:space="0" w:color="D9D9D9"/>
                                  </w:tcBorders>
                                </w:tcPr>
                                <w:p w14:paraId="0472FEAB" w14:textId="77777777" w:rsidR="00915CF4" w:rsidRDefault="00915CF4">
                                  <w:pPr>
                                    <w:pStyle w:val="TableParagraph"/>
                                    <w:rPr>
                                      <w:rFonts w:ascii="Times New Roman"/>
                                      <w:sz w:val="18"/>
                                    </w:rPr>
                                  </w:pPr>
                                </w:p>
                              </w:tc>
                              <w:tc>
                                <w:tcPr>
                                  <w:tcW w:w="137" w:type="dxa"/>
                                </w:tcPr>
                                <w:p w14:paraId="4AA0970D" w14:textId="77777777" w:rsidR="00915CF4" w:rsidRDefault="00915CF4">
                                  <w:pPr>
                                    <w:pStyle w:val="TableParagraph"/>
                                    <w:rPr>
                                      <w:rFonts w:ascii="Times New Roman"/>
                                      <w:sz w:val="18"/>
                                    </w:rPr>
                                  </w:pPr>
                                </w:p>
                              </w:tc>
                              <w:tc>
                                <w:tcPr>
                                  <w:tcW w:w="91" w:type="dxa"/>
                                </w:tcPr>
                                <w:p w14:paraId="0DCF98A8" w14:textId="77777777" w:rsidR="00915CF4" w:rsidRDefault="00915CF4">
                                  <w:pPr>
                                    <w:pStyle w:val="TableParagraph"/>
                                    <w:rPr>
                                      <w:rFonts w:ascii="Times New Roman"/>
                                      <w:sz w:val="18"/>
                                    </w:rPr>
                                  </w:pPr>
                                </w:p>
                              </w:tc>
                              <w:tc>
                                <w:tcPr>
                                  <w:tcW w:w="323" w:type="dxa"/>
                                </w:tcPr>
                                <w:p w14:paraId="70200AB8" w14:textId="77777777" w:rsidR="00915CF4" w:rsidRDefault="00915CF4">
                                  <w:pPr>
                                    <w:pStyle w:val="TableParagraph"/>
                                    <w:rPr>
                                      <w:rFonts w:ascii="Times New Roman"/>
                                      <w:sz w:val="18"/>
                                    </w:rPr>
                                  </w:pPr>
                                </w:p>
                              </w:tc>
                              <w:tc>
                                <w:tcPr>
                                  <w:tcW w:w="304" w:type="dxa"/>
                                </w:tcPr>
                                <w:p w14:paraId="18481CB2" w14:textId="77777777" w:rsidR="00915CF4" w:rsidRDefault="00915CF4">
                                  <w:pPr>
                                    <w:pStyle w:val="TableParagraph"/>
                                    <w:rPr>
                                      <w:rFonts w:ascii="Times New Roman"/>
                                      <w:sz w:val="18"/>
                                    </w:rPr>
                                  </w:pPr>
                                </w:p>
                              </w:tc>
                              <w:tc>
                                <w:tcPr>
                                  <w:tcW w:w="276" w:type="dxa"/>
                                </w:tcPr>
                                <w:p w14:paraId="2181A937" w14:textId="77777777" w:rsidR="00915CF4" w:rsidRDefault="00915CF4">
                                  <w:pPr>
                                    <w:pStyle w:val="TableParagraph"/>
                                    <w:rPr>
                                      <w:rFonts w:ascii="Times New Roman"/>
                                      <w:sz w:val="18"/>
                                    </w:rPr>
                                  </w:pPr>
                                </w:p>
                              </w:tc>
                              <w:tc>
                                <w:tcPr>
                                  <w:tcW w:w="111" w:type="dxa"/>
                                </w:tcPr>
                                <w:p w14:paraId="06456093" w14:textId="77777777" w:rsidR="00915CF4" w:rsidRDefault="00915CF4">
                                  <w:pPr>
                                    <w:pStyle w:val="TableParagraph"/>
                                    <w:rPr>
                                      <w:rFonts w:ascii="Times New Roman"/>
                                      <w:sz w:val="18"/>
                                    </w:rPr>
                                  </w:pPr>
                                </w:p>
                              </w:tc>
                              <w:tc>
                                <w:tcPr>
                                  <w:tcW w:w="305" w:type="dxa"/>
                                </w:tcPr>
                                <w:p w14:paraId="2E96A6B8" w14:textId="77777777" w:rsidR="00915CF4" w:rsidRDefault="00915CF4">
                                  <w:pPr>
                                    <w:pStyle w:val="TableParagraph"/>
                                    <w:rPr>
                                      <w:rFonts w:ascii="Times New Roman"/>
                                      <w:sz w:val="18"/>
                                    </w:rPr>
                                  </w:pPr>
                                </w:p>
                              </w:tc>
                              <w:tc>
                                <w:tcPr>
                                  <w:tcW w:w="385" w:type="dxa"/>
                                </w:tcPr>
                                <w:p w14:paraId="6486A6FA" w14:textId="77777777" w:rsidR="00915CF4" w:rsidRDefault="00915CF4">
                                  <w:pPr>
                                    <w:pStyle w:val="TableParagraph"/>
                                    <w:rPr>
                                      <w:rFonts w:ascii="Times New Roman"/>
                                      <w:sz w:val="18"/>
                                    </w:rPr>
                                  </w:pPr>
                                </w:p>
                              </w:tc>
                              <w:tc>
                                <w:tcPr>
                                  <w:tcW w:w="684" w:type="dxa"/>
                                </w:tcPr>
                                <w:p w14:paraId="1CC09F43" w14:textId="77777777" w:rsidR="00915CF4" w:rsidRDefault="00915CF4">
                                  <w:pPr>
                                    <w:pStyle w:val="TableParagraph"/>
                                    <w:rPr>
                                      <w:rFonts w:ascii="Times New Roman"/>
                                      <w:sz w:val="18"/>
                                    </w:rPr>
                                  </w:pPr>
                                </w:p>
                              </w:tc>
                              <w:tc>
                                <w:tcPr>
                                  <w:tcW w:w="651" w:type="dxa"/>
                                </w:tcPr>
                                <w:p w14:paraId="24AA8A09" w14:textId="77777777" w:rsidR="00915CF4" w:rsidRDefault="00915CF4">
                                  <w:pPr>
                                    <w:pStyle w:val="TableParagraph"/>
                                    <w:rPr>
                                      <w:rFonts w:ascii="Times New Roman"/>
                                      <w:sz w:val="18"/>
                                    </w:rPr>
                                  </w:pPr>
                                </w:p>
                              </w:tc>
                              <w:tc>
                                <w:tcPr>
                                  <w:tcW w:w="874" w:type="dxa"/>
                                </w:tcPr>
                                <w:p w14:paraId="3D7E33B1" w14:textId="77777777" w:rsidR="00915CF4" w:rsidRDefault="00915CF4">
                                  <w:pPr>
                                    <w:pStyle w:val="TableParagraph"/>
                                    <w:rPr>
                                      <w:rFonts w:ascii="Times New Roman"/>
                                      <w:sz w:val="18"/>
                                    </w:rPr>
                                  </w:pPr>
                                </w:p>
                              </w:tc>
                              <w:tc>
                                <w:tcPr>
                                  <w:tcW w:w="483" w:type="dxa"/>
                                </w:tcPr>
                                <w:p w14:paraId="2D91DE86" w14:textId="77777777" w:rsidR="00915CF4" w:rsidRDefault="00915CF4">
                                  <w:pPr>
                                    <w:pStyle w:val="TableParagraph"/>
                                    <w:spacing w:line="193" w:lineRule="exact"/>
                                    <w:ind w:left="119"/>
                                    <w:rPr>
                                      <w:sz w:val="18"/>
                                    </w:rPr>
                                  </w:pPr>
                                  <w:r>
                                    <w:rPr>
                                      <w:color w:val="404040"/>
                                      <w:sz w:val="18"/>
                                    </w:rPr>
                                    <w:t>39</w:t>
                                  </w:r>
                                </w:p>
                              </w:tc>
                              <w:tc>
                                <w:tcPr>
                                  <w:tcW w:w="582" w:type="dxa"/>
                                  <w:tcBorders>
                                    <w:right w:val="single" w:sz="6" w:space="0" w:color="D9D9D9"/>
                                  </w:tcBorders>
                                </w:tcPr>
                                <w:p w14:paraId="5012909F" w14:textId="77777777" w:rsidR="00915CF4" w:rsidRDefault="00915CF4">
                                  <w:pPr>
                                    <w:pStyle w:val="TableParagraph"/>
                                    <w:rPr>
                                      <w:rFonts w:ascii="Times New Roman"/>
                                      <w:sz w:val="18"/>
                                    </w:rPr>
                                  </w:pPr>
                                </w:p>
                              </w:tc>
                            </w:tr>
                            <w:tr w:rsidR="00915CF4" w14:paraId="057450FD" w14:textId="77777777">
                              <w:trPr>
                                <w:trHeight w:val="470"/>
                              </w:trPr>
                              <w:tc>
                                <w:tcPr>
                                  <w:tcW w:w="2832" w:type="dxa"/>
                                  <w:tcBorders>
                                    <w:left w:val="single" w:sz="6" w:space="0" w:color="D9D9D9"/>
                                  </w:tcBorders>
                                </w:tcPr>
                                <w:p w14:paraId="6DFED7FC" w14:textId="77777777" w:rsidR="00915CF4" w:rsidRDefault="00915CF4">
                                  <w:pPr>
                                    <w:pStyle w:val="TableParagraph"/>
                                    <w:spacing w:line="183" w:lineRule="exact"/>
                                    <w:ind w:right="157"/>
                                    <w:jc w:val="right"/>
                                    <w:rPr>
                                      <w:sz w:val="18"/>
                                    </w:rPr>
                                  </w:pPr>
                                  <w:r>
                                    <w:rPr>
                                      <w:color w:val="585858"/>
                                      <w:sz w:val="18"/>
                                    </w:rPr>
                                    <w:t>Iné (uveďte)</w:t>
                                  </w:r>
                                </w:p>
                              </w:tc>
                              <w:tc>
                                <w:tcPr>
                                  <w:tcW w:w="0" w:type="dxa"/>
                                </w:tcPr>
                                <w:p w14:paraId="64B0BFBA" w14:textId="77777777" w:rsidR="00915CF4" w:rsidRDefault="00915CF4">
                                  <w:pPr>
                                    <w:pStyle w:val="TableParagraph"/>
                                    <w:rPr>
                                      <w:rFonts w:ascii="Times New Roman"/>
                                      <w:sz w:val="18"/>
                                    </w:rPr>
                                  </w:pPr>
                                </w:p>
                              </w:tc>
                              <w:tc>
                                <w:tcPr>
                                  <w:tcW w:w="604" w:type="dxa"/>
                                  <w:tcBorders>
                                    <w:right w:val="single" w:sz="6" w:space="0" w:color="D9D9D9"/>
                                  </w:tcBorders>
                                </w:tcPr>
                                <w:p w14:paraId="6BB83309"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148AD2C3" w14:textId="77777777" w:rsidR="00915CF4" w:rsidRDefault="00915CF4">
                                  <w:pPr>
                                    <w:pStyle w:val="TableParagraph"/>
                                    <w:rPr>
                                      <w:rFonts w:ascii="Times New Roman"/>
                                      <w:sz w:val="18"/>
                                    </w:rPr>
                                  </w:pPr>
                                </w:p>
                              </w:tc>
                              <w:tc>
                                <w:tcPr>
                                  <w:tcW w:w="269" w:type="dxa"/>
                                  <w:tcBorders>
                                    <w:left w:val="single" w:sz="6" w:space="0" w:color="D9D9D9"/>
                                  </w:tcBorders>
                                </w:tcPr>
                                <w:p w14:paraId="2CC44B4C" w14:textId="77777777" w:rsidR="00915CF4" w:rsidRDefault="00915CF4">
                                  <w:pPr>
                                    <w:pStyle w:val="TableParagraph"/>
                                    <w:rPr>
                                      <w:rFonts w:ascii="Times New Roman"/>
                                      <w:sz w:val="18"/>
                                    </w:rPr>
                                  </w:pPr>
                                </w:p>
                              </w:tc>
                              <w:tc>
                                <w:tcPr>
                                  <w:tcW w:w="137" w:type="dxa"/>
                                </w:tcPr>
                                <w:p w14:paraId="01896EE4" w14:textId="77777777" w:rsidR="00915CF4" w:rsidRDefault="00915CF4">
                                  <w:pPr>
                                    <w:pStyle w:val="TableParagraph"/>
                                    <w:rPr>
                                      <w:rFonts w:ascii="Times New Roman"/>
                                      <w:sz w:val="18"/>
                                    </w:rPr>
                                  </w:pPr>
                                </w:p>
                              </w:tc>
                              <w:tc>
                                <w:tcPr>
                                  <w:tcW w:w="91" w:type="dxa"/>
                                </w:tcPr>
                                <w:p w14:paraId="106FD0DC" w14:textId="77777777" w:rsidR="00915CF4" w:rsidRDefault="00915CF4">
                                  <w:pPr>
                                    <w:pStyle w:val="TableParagraph"/>
                                    <w:rPr>
                                      <w:rFonts w:ascii="Times New Roman"/>
                                      <w:sz w:val="18"/>
                                    </w:rPr>
                                  </w:pPr>
                                </w:p>
                              </w:tc>
                              <w:tc>
                                <w:tcPr>
                                  <w:tcW w:w="323" w:type="dxa"/>
                                </w:tcPr>
                                <w:p w14:paraId="2CAC4BF6" w14:textId="77777777" w:rsidR="00915CF4" w:rsidRDefault="00915CF4">
                                  <w:pPr>
                                    <w:pStyle w:val="TableParagraph"/>
                                    <w:rPr>
                                      <w:rFonts w:ascii="Times New Roman"/>
                                      <w:sz w:val="18"/>
                                    </w:rPr>
                                  </w:pPr>
                                </w:p>
                              </w:tc>
                              <w:tc>
                                <w:tcPr>
                                  <w:tcW w:w="304" w:type="dxa"/>
                                </w:tcPr>
                                <w:p w14:paraId="68EAD8A5" w14:textId="77777777" w:rsidR="00915CF4" w:rsidRDefault="00915CF4">
                                  <w:pPr>
                                    <w:pStyle w:val="TableParagraph"/>
                                    <w:rPr>
                                      <w:rFonts w:ascii="Times New Roman"/>
                                      <w:sz w:val="18"/>
                                    </w:rPr>
                                  </w:pPr>
                                </w:p>
                              </w:tc>
                              <w:tc>
                                <w:tcPr>
                                  <w:tcW w:w="276" w:type="dxa"/>
                                </w:tcPr>
                                <w:p w14:paraId="148623F3" w14:textId="77777777" w:rsidR="00915CF4" w:rsidRDefault="00915CF4">
                                  <w:pPr>
                                    <w:pStyle w:val="TableParagraph"/>
                                    <w:rPr>
                                      <w:rFonts w:ascii="Times New Roman"/>
                                      <w:sz w:val="18"/>
                                    </w:rPr>
                                  </w:pPr>
                                </w:p>
                              </w:tc>
                              <w:tc>
                                <w:tcPr>
                                  <w:tcW w:w="111" w:type="dxa"/>
                                </w:tcPr>
                                <w:p w14:paraId="791DCF94" w14:textId="77777777" w:rsidR="00915CF4" w:rsidRDefault="00915CF4">
                                  <w:pPr>
                                    <w:pStyle w:val="TableParagraph"/>
                                    <w:rPr>
                                      <w:rFonts w:ascii="Times New Roman"/>
                                      <w:sz w:val="18"/>
                                    </w:rPr>
                                  </w:pPr>
                                </w:p>
                              </w:tc>
                              <w:tc>
                                <w:tcPr>
                                  <w:tcW w:w="305" w:type="dxa"/>
                                </w:tcPr>
                                <w:p w14:paraId="07B16AB6" w14:textId="77777777" w:rsidR="00915CF4" w:rsidRDefault="00915CF4">
                                  <w:pPr>
                                    <w:pStyle w:val="TableParagraph"/>
                                    <w:rPr>
                                      <w:rFonts w:ascii="Times New Roman"/>
                                      <w:sz w:val="18"/>
                                    </w:rPr>
                                  </w:pPr>
                                </w:p>
                              </w:tc>
                              <w:tc>
                                <w:tcPr>
                                  <w:tcW w:w="385" w:type="dxa"/>
                                </w:tcPr>
                                <w:p w14:paraId="3C578B07" w14:textId="77777777" w:rsidR="00915CF4" w:rsidRDefault="00915CF4">
                                  <w:pPr>
                                    <w:pStyle w:val="TableParagraph"/>
                                    <w:rPr>
                                      <w:rFonts w:ascii="Times New Roman"/>
                                      <w:sz w:val="18"/>
                                    </w:rPr>
                                  </w:pPr>
                                </w:p>
                              </w:tc>
                              <w:tc>
                                <w:tcPr>
                                  <w:tcW w:w="684" w:type="dxa"/>
                                </w:tcPr>
                                <w:p w14:paraId="057D6D41" w14:textId="77777777" w:rsidR="00915CF4" w:rsidRDefault="00915CF4">
                                  <w:pPr>
                                    <w:pStyle w:val="TableParagraph"/>
                                    <w:spacing w:line="193" w:lineRule="exact"/>
                                    <w:ind w:left="123"/>
                                    <w:rPr>
                                      <w:sz w:val="18"/>
                                    </w:rPr>
                                  </w:pPr>
                                  <w:r>
                                    <w:rPr>
                                      <w:color w:val="404040"/>
                                      <w:sz w:val="18"/>
                                    </w:rPr>
                                    <w:t>22</w:t>
                                  </w:r>
                                </w:p>
                              </w:tc>
                              <w:tc>
                                <w:tcPr>
                                  <w:tcW w:w="651" w:type="dxa"/>
                                </w:tcPr>
                                <w:p w14:paraId="37D504B2" w14:textId="77777777" w:rsidR="00915CF4" w:rsidRDefault="00915CF4">
                                  <w:pPr>
                                    <w:pStyle w:val="TableParagraph"/>
                                    <w:rPr>
                                      <w:rFonts w:ascii="Times New Roman"/>
                                      <w:sz w:val="18"/>
                                    </w:rPr>
                                  </w:pPr>
                                </w:p>
                              </w:tc>
                              <w:tc>
                                <w:tcPr>
                                  <w:tcW w:w="874" w:type="dxa"/>
                                </w:tcPr>
                                <w:p w14:paraId="0221EF58" w14:textId="77777777" w:rsidR="00915CF4" w:rsidRDefault="00915CF4">
                                  <w:pPr>
                                    <w:pStyle w:val="TableParagraph"/>
                                    <w:rPr>
                                      <w:rFonts w:ascii="Times New Roman"/>
                                      <w:sz w:val="18"/>
                                    </w:rPr>
                                  </w:pPr>
                                </w:p>
                              </w:tc>
                              <w:tc>
                                <w:tcPr>
                                  <w:tcW w:w="483" w:type="dxa"/>
                                </w:tcPr>
                                <w:p w14:paraId="6AE7ABCD" w14:textId="77777777" w:rsidR="00915CF4" w:rsidRDefault="00915CF4">
                                  <w:pPr>
                                    <w:pStyle w:val="TableParagraph"/>
                                    <w:rPr>
                                      <w:rFonts w:ascii="Times New Roman"/>
                                      <w:sz w:val="18"/>
                                    </w:rPr>
                                  </w:pPr>
                                </w:p>
                              </w:tc>
                              <w:tc>
                                <w:tcPr>
                                  <w:tcW w:w="582" w:type="dxa"/>
                                  <w:tcBorders>
                                    <w:right w:val="single" w:sz="6" w:space="0" w:color="D9D9D9"/>
                                  </w:tcBorders>
                                </w:tcPr>
                                <w:p w14:paraId="54B6D774" w14:textId="77777777" w:rsidR="00915CF4" w:rsidRDefault="00915CF4">
                                  <w:pPr>
                                    <w:pStyle w:val="TableParagraph"/>
                                    <w:rPr>
                                      <w:rFonts w:ascii="Times New Roman"/>
                                      <w:sz w:val="18"/>
                                    </w:rPr>
                                  </w:pPr>
                                </w:p>
                              </w:tc>
                            </w:tr>
                            <w:tr w:rsidR="00915CF4" w14:paraId="6724F242" w14:textId="77777777">
                              <w:trPr>
                                <w:trHeight w:val="472"/>
                              </w:trPr>
                              <w:tc>
                                <w:tcPr>
                                  <w:tcW w:w="2832" w:type="dxa"/>
                                  <w:tcBorders>
                                    <w:left w:val="single" w:sz="6" w:space="0" w:color="D9D9D9"/>
                                  </w:tcBorders>
                                </w:tcPr>
                                <w:p w14:paraId="5A53B733" w14:textId="77777777" w:rsidR="00915CF4" w:rsidRDefault="00915CF4">
                                  <w:pPr>
                                    <w:pStyle w:val="TableParagraph"/>
                                    <w:spacing w:line="185" w:lineRule="exact"/>
                                    <w:ind w:right="157"/>
                                    <w:jc w:val="right"/>
                                    <w:rPr>
                                      <w:sz w:val="18"/>
                                    </w:rPr>
                                  </w:pPr>
                                  <w:r>
                                    <w:rPr>
                                      <w:color w:val="585858"/>
                                      <w:sz w:val="18"/>
                                    </w:rPr>
                                    <w:t>Kardiovaskulárne ochorenie</w:t>
                                  </w:r>
                                </w:p>
                              </w:tc>
                              <w:tc>
                                <w:tcPr>
                                  <w:tcW w:w="0" w:type="dxa"/>
                                </w:tcPr>
                                <w:p w14:paraId="58A80FB2" w14:textId="77777777" w:rsidR="00915CF4" w:rsidRDefault="00915CF4">
                                  <w:pPr>
                                    <w:pStyle w:val="TableParagraph"/>
                                    <w:rPr>
                                      <w:rFonts w:ascii="Times New Roman"/>
                                      <w:sz w:val="18"/>
                                    </w:rPr>
                                  </w:pPr>
                                </w:p>
                              </w:tc>
                              <w:tc>
                                <w:tcPr>
                                  <w:tcW w:w="604" w:type="dxa"/>
                                  <w:tcBorders>
                                    <w:right w:val="single" w:sz="6" w:space="0" w:color="D9D9D9"/>
                                  </w:tcBorders>
                                </w:tcPr>
                                <w:p w14:paraId="426EF648"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35EB0119" w14:textId="77777777" w:rsidR="00915CF4" w:rsidRDefault="00915CF4">
                                  <w:pPr>
                                    <w:pStyle w:val="TableParagraph"/>
                                    <w:rPr>
                                      <w:rFonts w:ascii="Times New Roman"/>
                                      <w:sz w:val="18"/>
                                    </w:rPr>
                                  </w:pPr>
                                </w:p>
                              </w:tc>
                              <w:tc>
                                <w:tcPr>
                                  <w:tcW w:w="269" w:type="dxa"/>
                                  <w:tcBorders>
                                    <w:left w:val="single" w:sz="6" w:space="0" w:color="D9D9D9"/>
                                  </w:tcBorders>
                                </w:tcPr>
                                <w:p w14:paraId="1395E6DD" w14:textId="77777777" w:rsidR="00915CF4" w:rsidRDefault="00915CF4">
                                  <w:pPr>
                                    <w:pStyle w:val="TableParagraph"/>
                                    <w:rPr>
                                      <w:rFonts w:ascii="Times New Roman"/>
                                      <w:sz w:val="18"/>
                                    </w:rPr>
                                  </w:pPr>
                                </w:p>
                              </w:tc>
                              <w:tc>
                                <w:tcPr>
                                  <w:tcW w:w="137" w:type="dxa"/>
                                </w:tcPr>
                                <w:p w14:paraId="78C66A66" w14:textId="77777777" w:rsidR="00915CF4" w:rsidRDefault="00915CF4">
                                  <w:pPr>
                                    <w:pStyle w:val="TableParagraph"/>
                                    <w:rPr>
                                      <w:rFonts w:ascii="Times New Roman"/>
                                      <w:sz w:val="18"/>
                                    </w:rPr>
                                  </w:pPr>
                                </w:p>
                              </w:tc>
                              <w:tc>
                                <w:tcPr>
                                  <w:tcW w:w="91" w:type="dxa"/>
                                </w:tcPr>
                                <w:p w14:paraId="6EECBB25" w14:textId="77777777" w:rsidR="00915CF4" w:rsidRDefault="00915CF4">
                                  <w:pPr>
                                    <w:pStyle w:val="TableParagraph"/>
                                    <w:rPr>
                                      <w:rFonts w:ascii="Times New Roman"/>
                                      <w:sz w:val="18"/>
                                    </w:rPr>
                                  </w:pPr>
                                </w:p>
                              </w:tc>
                              <w:tc>
                                <w:tcPr>
                                  <w:tcW w:w="323" w:type="dxa"/>
                                </w:tcPr>
                                <w:p w14:paraId="0AD47075" w14:textId="77777777" w:rsidR="00915CF4" w:rsidRDefault="00915CF4">
                                  <w:pPr>
                                    <w:pStyle w:val="TableParagraph"/>
                                    <w:rPr>
                                      <w:rFonts w:ascii="Times New Roman"/>
                                      <w:sz w:val="18"/>
                                    </w:rPr>
                                  </w:pPr>
                                </w:p>
                              </w:tc>
                              <w:tc>
                                <w:tcPr>
                                  <w:tcW w:w="304" w:type="dxa"/>
                                </w:tcPr>
                                <w:p w14:paraId="12EAEF48" w14:textId="77777777" w:rsidR="00915CF4" w:rsidRDefault="00915CF4">
                                  <w:pPr>
                                    <w:pStyle w:val="TableParagraph"/>
                                    <w:rPr>
                                      <w:rFonts w:ascii="Times New Roman"/>
                                      <w:sz w:val="18"/>
                                    </w:rPr>
                                  </w:pPr>
                                </w:p>
                              </w:tc>
                              <w:tc>
                                <w:tcPr>
                                  <w:tcW w:w="276" w:type="dxa"/>
                                </w:tcPr>
                                <w:p w14:paraId="59EA482A" w14:textId="77777777" w:rsidR="00915CF4" w:rsidRDefault="00915CF4">
                                  <w:pPr>
                                    <w:pStyle w:val="TableParagraph"/>
                                    <w:rPr>
                                      <w:rFonts w:ascii="Times New Roman"/>
                                      <w:sz w:val="18"/>
                                    </w:rPr>
                                  </w:pPr>
                                </w:p>
                              </w:tc>
                              <w:tc>
                                <w:tcPr>
                                  <w:tcW w:w="111" w:type="dxa"/>
                                </w:tcPr>
                                <w:p w14:paraId="0BDF5724" w14:textId="77777777" w:rsidR="00915CF4" w:rsidRDefault="00915CF4">
                                  <w:pPr>
                                    <w:pStyle w:val="TableParagraph"/>
                                    <w:rPr>
                                      <w:rFonts w:ascii="Times New Roman"/>
                                      <w:sz w:val="18"/>
                                    </w:rPr>
                                  </w:pPr>
                                </w:p>
                              </w:tc>
                              <w:tc>
                                <w:tcPr>
                                  <w:tcW w:w="305" w:type="dxa"/>
                                </w:tcPr>
                                <w:p w14:paraId="121EB86D" w14:textId="77777777" w:rsidR="00915CF4" w:rsidRDefault="00915CF4">
                                  <w:pPr>
                                    <w:pStyle w:val="TableParagraph"/>
                                    <w:spacing w:line="195" w:lineRule="exact"/>
                                    <w:ind w:left="124" w:right="-15"/>
                                    <w:rPr>
                                      <w:sz w:val="18"/>
                                    </w:rPr>
                                  </w:pPr>
                                  <w:r>
                                    <w:rPr>
                                      <w:color w:val="404040"/>
                                      <w:sz w:val="18"/>
                                    </w:rPr>
                                    <w:t>17</w:t>
                                  </w:r>
                                </w:p>
                              </w:tc>
                              <w:tc>
                                <w:tcPr>
                                  <w:tcW w:w="385" w:type="dxa"/>
                                </w:tcPr>
                                <w:p w14:paraId="3F95F7DA" w14:textId="77777777" w:rsidR="00915CF4" w:rsidRDefault="00915CF4">
                                  <w:pPr>
                                    <w:pStyle w:val="TableParagraph"/>
                                    <w:rPr>
                                      <w:rFonts w:ascii="Times New Roman"/>
                                      <w:sz w:val="18"/>
                                    </w:rPr>
                                  </w:pPr>
                                </w:p>
                              </w:tc>
                              <w:tc>
                                <w:tcPr>
                                  <w:tcW w:w="684" w:type="dxa"/>
                                </w:tcPr>
                                <w:p w14:paraId="77524042" w14:textId="77777777" w:rsidR="00915CF4" w:rsidRDefault="00915CF4">
                                  <w:pPr>
                                    <w:pStyle w:val="TableParagraph"/>
                                    <w:rPr>
                                      <w:rFonts w:ascii="Times New Roman"/>
                                      <w:sz w:val="18"/>
                                    </w:rPr>
                                  </w:pPr>
                                </w:p>
                              </w:tc>
                              <w:tc>
                                <w:tcPr>
                                  <w:tcW w:w="651" w:type="dxa"/>
                                </w:tcPr>
                                <w:p w14:paraId="29780A8E" w14:textId="77777777" w:rsidR="00915CF4" w:rsidRDefault="00915CF4">
                                  <w:pPr>
                                    <w:pStyle w:val="TableParagraph"/>
                                    <w:rPr>
                                      <w:rFonts w:ascii="Times New Roman"/>
                                      <w:sz w:val="18"/>
                                    </w:rPr>
                                  </w:pPr>
                                </w:p>
                              </w:tc>
                              <w:tc>
                                <w:tcPr>
                                  <w:tcW w:w="874" w:type="dxa"/>
                                </w:tcPr>
                                <w:p w14:paraId="7D39B6AF" w14:textId="77777777" w:rsidR="00915CF4" w:rsidRDefault="00915CF4">
                                  <w:pPr>
                                    <w:pStyle w:val="TableParagraph"/>
                                    <w:rPr>
                                      <w:rFonts w:ascii="Times New Roman"/>
                                      <w:sz w:val="18"/>
                                    </w:rPr>
                                  </w:pPr>
                                </w:p>
                              </w:tc>
                              <w:tc>
                                <w:tcPr>
                                  <w:tcW w:w="483" w:type="dxa"/>
                                </w:tcPr>
                                <w:p w14:paraId="2A225442" w14:textId="77777777" w:rsidR="00915CF4" w:rsidRDefault="00915CF4">
                                  <w:pPr>
                                    <w:pStyle w:val="TableParagraph"/>
                                    <w:rPr>
                                      <w:rFonts w:ascii="Times New Roman"/>
                                      <w:sz w:val="18"/>
                                    </w:rPr>
                                  </w:pPr>
                                </w:p>
                              </w:tc>
                              <w:tc>
                                <w:tcPr>
                                  <w:tcW w:w="582" w:type="dxa"/>
                                  <w:tcBorders>
                                    <w:right w:val="single" w:sz="6" w:space="0" w:color="D9D9D9"/>
                                  </w:tcBorders>
                                </w:tcPr>
                                <w:p w14:paraId="0207250C" w14:textId="77777777" w:rsidR="00915CF4" w:rsidRDefault="00915CF4">
                                  <w:pPr>
                                    <w:pStyle w:val="TableParagraph"/>
                                    <w:rPr>
                                      <w:rFonts w:ascii="Times New Roman"/>
                                      <w:sz w:val="18"/>
                                    </w:rPr>
                                  </w:pPr>
                                </w:p>
                              </w:tc>
                            </w:tr>
                            <w:tr w:rsidR="00915CF4" w14:paraId="4D598381" w14:textId="77777777">
                              <w:trPr>
                                <w:trHeight w:val="472"/>
                              </w:trPr>
                              <w:tc>
                                <w:tcPr>
                                  <w:tcW w:w="2832" w:type="dxa"/>
                                  <w:tcBorders>
                                    <w:left w:val="single" w:sz="6" w:space="0" w:color="D9D9D9"/>
                                  </w:tcBorders>
                                </w:tcPr>
                                <w:p w14:paraId="0F6EB0F6" w14:textId="77777777" w:rsidR="00915CF4" w:rsidRDefault="00915CF4">
                                  <w:pPr>
                                    <w:pStyle w:val="TableParagraph"/>
                                    <w:spacing w:line="185" w:lineRule="exact"/>
                                    <w:ind w:right="158"/>
                                    <w:jc w:val="right"/>
                                    <w:rPr>
                                      <w:sz w:val="18"/>
                                    </w:rPr>
                                  </w:pPr>
                                  <w:r>
                                    <w:rPr>
                                      <w:color w:val="585858"/>
                                      <w:sz w:val="18"/>
                                    </w:rPr>
                                    <w:t>Nechcem uviesť svoje ochorenie</w:t>
                                  </w:r>
                                </w:p>
                              </w:tc>
                              <w:tc>
                                <w:tcPr>
                                  <w:tcW w:w="0" w:type="dxa"/>
                                </w:tcPr>
                                <w:p w14:paraId="248795D3" w14:textId="77777777" w:rsidR="00915CF4" w:rsidRDefault="00915CF4">
                                  <w:pPr>
                                    <w:pStyle w:val="TableParagraph"/>
                                    <w:rPr>
                                      <w:rFonts w:ascii="Times New Roman"/>
                                      <w:sz w:val="18"/>
                                    </w:rPr>
                                  </w:pPr>
                                </w:p>
                              </w:tc>
                              <w:tc>
                                <w:tcPr>
                                  <w:tcW w:w="604" w:type="dxa"/>
                                  <w:tcBorders>
                                    <w:right w:val="single" w:sz="6" w:space="0" w:color="D9D9D9"/>
                                  </w:tcBorders>
                                </w:tcPr>
                                <w:p w14:paraId="008B8BEF"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0483FFDB" w14:textId="77777777" w:rsidR="00915CF4" w:rsidRDefault="00915CF4">
                                  <w:pPr>
                                    <w:pStyle w:val="TableParagraph"/>
                                    <w:rPr>
                                      <w:rFonts w:ascii="Times New Roman"/>
                                      <w:sz w:val="18"/>
                                    </w:rPr>
                                  </w:pPr>
                                </w:p>
                              </w:tc>
                              <w:tc>
                                <w:tcPr>
                                  <w:tcW w:w="269" w:type="dxa"/>
                                  <w:tcBorders>
                                    <w:left w:val="single" w:sz="6" w:space="0" w:color="D9D9D9"/>
                                  </w:tcBorders>
                                </w:tcPr>
                                <w:p w14:paraId="56FB3898" w14:textId="77777777" w:rsidR="00915CF4" w:rsidRDefault="00915CF4">
                                  <w:pPr>
                                    <w:pStyle w:val="TableParagraph"/>
                                    <w:rPr>
                                      <w:rFonts w:ascii="Times New Roman"/>
                                      <w:sz w:val="18"/>
                                    </w:rPr>
                                  </w:pPr>
                                </w:p>
                              </w:tc>
                              <w:tc>
                                <w:tcPr>
                                  <w:tcW w:w="137" w:type="dxa"/>
                                </w:tcPr>
                                <w:p w14:paraId="7EB701DB" w14:textId="77777777" w:rsidR="00915CF4" w:rsidRDefault="00915CF4">
                                  <w:pPr>
                                    <w:pStyle w:val="TableParagraph"/>
                                    <w:rPr>
                                      <w:rFonts w:ascii="Times New Roman"/>
                                      <w:sz w:val="18"/>
                                    </w:rPr>
                                  </w:pPr>
                                </w:p>
                              </w:tc>
                              <w:tc>
                                <w:tcPr>
                                  <w:tcW w:w="91" w:type="dxa"/>
                                </w:tcPr>
                                <w:p w14:paraId="4DCF18F5" w14:textId="77777777" w:rsidR="00915CF4" w:rsidRDefault="00915CF4">
                                  <w:pPr>
                                    <w:pStyle w:val="TableParagraph"/>
                                    <w:rPr>
                                      <w:rFonts w:ascii="Times New Roman"/>
                                      <w:sz w:val="18"/>
                                    </w:rPr>
                                  </w:pPr>
                                </w:p>
                              </w:tc>
                              <w:tc>
                                <w:tcPr>
                                  <w:tcW w:w="323" w:type="dxa"/>
                                </w:tcPr>
                                <w:p w14:paraId="1CFD4626" w14:textId="77777777" w:rsidR="00915CF4" w:rsidRDefault="00915CF4">
                                  <w:pPr>
                                    <w:pStyle w:val="TableParagraph"/>
                                    <w:rPr>
                                      <w:rFonts w:ascii="Times New Roman"/>
                                      <w:sz w:val="18"/>
                                    </w:rPr>
                                  </w:pPr>
                                </w:p>
                              </w:tc>
                              <w:tc>
                                <w:tcPr>
                                  <w:tcW w:w="304" w:type="dxa"/>
                                </w:tcPr>
                                <w:p w14:paraId="3B78DCCC" w14:textId="77777777" w:rsidR="00915CF4" w:rsidRDefault="00915CF4">
                                  <w:pPr>
                                    <w:pStyle w:val="TableParagraph"/>
                                    <w:rPr>
                                      <w:rFonts w:ascii="Times New Roman"/>
                                      <w:sz w:val="18"/>
                                    </w:rPr>
                                  </w:pPr>
                                </w:p>
                              </w:tc>
                              <w:tc>
                                <w:tcPr>
                                  <w:tcW w:w="276" w:type="dxa"/>
                                </w:tcPr>
                                <w:p w14:paraId="26BB5268" w14:textId="77777777" w:rsidR="00915CF4" w:rsidRDefault="00915CF4">
                                  <w:pPr>
                                    <w:pStyle w:val="TableParagraph"/>
                                    <w:rPr>
                                      <w:rFonts w:ascii="Times New Roman"/>
                                      <w:sz w:val="18"/>
                                    </w:rPr>
                                  </w:pPr>
                                </w:p>
                              </w:tc>
                              <w:tc>
                                <w:tcPr>
                                  <w:tcW w:w="111" w:type="dxa"/>
                                </w:tcPr>
                                <w:p w14:paraId="7B552084" w14:textId="77777777" w:rsidR="00915CF4" w:rsidRDefault="00915CF4">
                                  <w:pPr>
                                    <w:pStyle w:val="TableParagraph"/>
                                    <w:rPr>
                                      <w:rFonts w:ascii="Times New Roman"/>
                                      <w:sz w:val="18"/>
                                    </w:rPr>
                                  </w:pPr>
                                </w:p>
                              </w:tc>
                              <w:tc>
                                <w:tcPr>
                                  <w:tcW w:w="305" w:type="dxa"/>
                                </w:tcPr>
                                <w:p w14:paraId="0BCD65C3" w14:textId="77777777" w:rsidR="00915CF4" w:rsidRDefault="00915CF4">
                                  <w:pPr>
                                    <w:pStyle w:val="TableParagraph"/>
                                    <w:spacing w:line="195" w:lineRule="exact"/>
                                    <w:ind w:left="-13"/>
                                    <w:rPr>
                                      <w:sz w:val="18"/>
                                    </w:rPr>
                                  </w:pPr>
                                  <w:r>
                                    <w:rPr>
                                      <w:color w:val="404040"/>
                                      <w:sz w:val="18"/>
                                    </w:rPr>
                                    <w:t>16</w:t>
                                  </w:r>
                                </w:p>
                              </w:tc>
                              <w:tc>
                                <w:tcPr>
                                  <w:tcW w:w="385" w:type="dxa"/>
                                </w:tcPr>
                                <w:p w14:paraId="61C59C6A" w14:textId="77777777" w:rsidR="00915CF4" w:rsidRDefault="00915CF4">
                                  <w:pPr>
                                    <w:pStyle w:val="TableParagraph"/>
                                    <w:rPr>
                                      <w:rFonts w:ascii="Times New Roman"/>
                                      <w:sz w:val="18"/>
                                    </w:rPr>
                                  </w:pPr>
                                </w:p>
                              </w:tc>
                              <w:tc>
                                <w:tcPr>
                                  <w:tcW w:w="684" w:type="dxa"/>
                                </w:tcPr>
                                <w:p w14:paraId="750E7FA6" w14:textId="77777777" w:rsidR="00915CF4" w:rsidRDefault="00915CF4">
                                  <w:pPr>
                                    <w:pStyle w:val="TableParagraph"/>
                                    <w:rPr>
                                      <w:rFonts w:ascii="Times New Roman"/>
                                      <w:sz w:val="18"/>
                                    </w:rPr>
                                  </w:pPr>
                                </w:p>
                              </w:tc>
                              <w:tc>
                                <w:tcPr>
                                  <w:tcW w:w="651" w:type="dxa"/>
                                </w:tcPr>
                                <w:p w14:paraId="4843E7C9" w14:textId="77777777" w:rsidR="00915CF4" w:rsidRDefault="00915CF4">
                                  <w:pPr>
                                    <w:pStyle w:val="TableParagraph"/>
                                    <w:rPr>
                                      <w:rFonts w:ascii="Times New Roman"/>
                                      <w:sz w:val="18"/>
                                    </w:rPr>
                                  </w:pPr>
                                </w:p>
                              </w:tc>
                              <w:tc>
                                <w:tcPr>
                                  <w:tcW w:w="874" w:type="dxa"/>
                                </w:tcPr>
                                <w:p w14:paraId="701FD3D2" w14:textId="77777777" w:rsidR="00915CF4" w:rsidRDefault="00915CF4">
                                  <w:pPr>
                                    <w:pStyle w:val="TableParagraph"/>
                                    <w:rPr>
                                      <w:rFonts w:ascii="Times New Roman"/>
                                      <w:sz w:val="18"/>
                                    </w:rPr>
                                  </w:pPr>
                                </w:p>
                              </w:tc>
                              <w:tc>
                                <w:tcPr>
                                  <w:tcW w:w="483" w:type="dxa"/>
                                </w:tcPr>
                                <w:p w14:paraId="100E1C46" w14:textId="77777777" w:rsidR="00915CF4" w:rsidRDefault="00915CF4">
                                  <w:pPr>
                                    <w:pStyle w:val="TableParagraph"/>
                                    <w:rPr>
                                      <w:rFonts w:ascii="Times New Roman"/>
                                      <w:sz w:val="18"/>
                                    </w:rPr>
                                  </w:pPr>
                                </w:p>
                              </w:tc>
                              <w:tc>
                                <w:tcPr>
                                  <w:tcW w:w="582" w:type="dxa"/>
                                  <w:tcBorders>
                                    <w:right w:val="single" w:sz="6" w:space="0" w:color="D9D9D9"/>
                                  </w:tcBorders>
                                </w:tcPr>
                                <w:p w14:paraId="085F5C03" w14:textId="77777777" w:rsidR="00915CF4" w:rsidRDefault="00915CF4">
                                  <w:pPr>
                                    <w:pStyle w:val="TableParagraph"/>
                                    <w:rPr>
                                      <w:rFonts w:ascii="Times New Roman"/>
                                      <w:sz w:val="18"/>
                                    </w:rPr>
                                  </w:pPr>
                                </w:p>
                              </w:tc>
                            </w:tr>
                            <w:tr w:rsidR="00915CF4" w14:paraId="6410258C" w14:textId="77777777">
                              <w:trPr>
                                <w:trHeight w:val="472"/>
                              </w:trPr>
                              <w:tc>
                                <w:tcPr>
                                  <w:tcW w:w="2832" w:type="dxa"/>
                                  <w:tcBorders>
                                    <w:left w:val="single" w:sz="6" w:space="0" w:color="D9D9D9"/>
                                  </w:tcBorders>
                                </w:tcPr>
                                <w:p w14:paraId="7E16D057" w14:textId="77777777" w:rsidR="00915CF4" w:rsidRDefault="00915CF4">
                                  <w:pPr>
                                    <w:pStyle w:val="TableParagraph"/>
                                    <w:spacing w:line="184" w:lineRule="exact"/>
                                    <w:ind w:right="156"/>
                                    <w:jc w:val="right"/>
                                    <w:rPr>
                                      <w:sz w:val="18"/>
                                    </w:rPr>
                                  </w:pPr>
                                  <w:r>
                                    <w:rPr>
                                      <w:color w:val="585858"/>
                                      <w:sz w:val="18"/>
                                    </w:rPr>
                                    <w:t>Ochorenie podporno-pohybovej sústavy</w:t>
                                  </w:r>
                                </w:p>
                              </w:tc>
                              <w:tc>
                                <w:tcPr>
                                  <w:tcW w:w="0" w:type="dxa"/>
                                </w:tcPr>
                                <w:p w14:paraId="4C4389B3" w14:textId="77777777" w:rsidR="00915CF4" w:rsidRDefault="00915CF4">
                                  <w:pPr>
                                    <w:pStyle w:val="TableParagraph"/>
                                    <w:rPr>
                                      <w:rFonts w:ascii="Times New Roman"/>
                                      <w:sz w:val="18"/>
                                    </w:rPr>
                                  </w:pPr>
                                </w:p>
                              </w:tc>
                              <w:tc>
                                <w:tcPr>
                                  <w:tcW w:w="604" w:type="dxa"/>
                                  <w:tcBorders>
                                    <w:right w:val="single" w:sz="6" w:space="0" w:color="D9D9D9"/>
                                  </w:tcBorders>
                                </w:tcPr>
                                <w:p w14:paraId="560667AD"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4EC434E8" w14:textId="77777777" w:rsidR="00915CF4" w:rsidRDefault="00915CF4">
                                  <w:pPr>
                                    <w:pStyle w:val="TableParagraph"/>
                                    <w:rPr>
                                      <w:rFonts w:ascii="Times New Roman"/>
                                      <w:sz w:val="18"/>
                                    </w:rPr>
                                  </w:pPr>
                                </w:p>
                              </w:tc>
                              <w:tc>
                                <w:tcPr>
                                  <w:tcW w:w="269" w:type="dxa"/>
                                  <w:tcBorders>
                                    <w:left w:val="single" w:sz="6" w:space="0" w:color="D9D9D9"/>
                                  </w:tcBorders>
                                </w:tcPr>
                                <w:p w14:paraId="582E990C" w14:textId="77777777" w:rsidR="00915CF4" w:rsidRDefault="00915CF4">
                                  <w:pPr>
                                    <w:pStyle w:val="TableParagraph"/>
                                    <w:rPr>
                                      <w:rFonts w:ascii="Times New Roman"/>
                                      <w:sz w:val="18"/>
                                    </w:rPr>
                                  </w:pPr>
                                </w:p>
                              </w:tc>
                              <w:tc>
                                <w:tcPr>
                                  <w:tcW w:w="137" w:type="dxa"/>
                                </w:tcPr>
                                <w:p w14:paraId="0EB2495D" w14:textId="77777777" w:rsidR="00915CF4" w:rsidRDefault="00915CF4">
                                  <w:pPr>
                                    <w:pStyle w:val="TableParagraph"/>
                                    <w:rPr>
                                      <w:rFonts w:ascii="Times New Roman"/>
                                      <w:sz w:val="18"/>
                                    </w:rPr>
                                  </w:pPr>
                                </w:p>
                              </w:tc>
                              <w:tc>
                                <w:tcPr>
                                  <w:tcW w:w="91" w:type="dxa"/>
                                </w:tcPr>
                                <w:p w14:paraId="68B52CC1" w14:textId="77777777" w:rsidR="00915CF4" w:rsidRDefault="00915CF4">
                                  <w:pPr>
                                    <w:pStyle w:val="TableParagraph"/>
                                    <w:rPr>
                                      <w:rFonts w:ascii="Times New Roman"/>
                                      <w:sz w:val="18"/>
                                    </w:rPr>
                                  </w:pPr>
                                </w:p>
                              </w:tc>
                              <w:tc>
                                <w:tcPr>
                                  <w:tcW w:w="323" w:type="dxa"/>
                                </w:tcPr>
                                <w:p w14:paraId="0982DC41" w14:textId="77777777" w:rsidR="00915CF4" w:rsidRDefault="00915CF4">
                                  <w:pPr>
                                    <w:pStyle w:val="TableParagraph"/>
                                    <w:rPr>
                                      <w:rFonts w:ascii="Times New Roman"/>
                                      <w:sz w:val="18"/>
                                    </w:rPr>
                                  </w:pPr>
                                </w:p>
                              </w:tc>
                              <w:tc>
                                <w:tcPr>
                                  <w:tcW w:w="304" w:type="dxa"/>
                                </w:tcPr>
                                <w:p w14:paraId="7C4871EA" w14:textId="77777777" w:rsidR="00915CF4" w:rsidRDefault="00915CF4">
                                  <w:pPr>
                                    <w:pStyle w:val="TableParagraph"/>
                                    <w:rPr>
                                      <w:rFonts w:ascii="Times New Roman"/>
                                      <w:sz w:val="18"/>
                                    </w:rPr>
                                  </w:pPr>
                                </w:p>
                              </w:tc>
                              <w:tc>
                                <w:tcPr>
                                  <w:tcW w:w="276" w:type="dxa"/>
                                </w:tcPr>
                                <w:p w14:paraId="02472914" w14:textId="77777777" w:rsidR="00915CF4" w:rsidRDefault="00915CF4">
                                  <w:pPr>
                                    <w:pStyle w:val="TableParagraph"/>
                                    <w:spacing w:line="194" w:lineRule="exact"/>
                                    <w:ind w:left="98" w:right="-15"/>
                                    <w:rPr>
                                      <w:sz w:val="18"/>
                                    </w:rPr>
                                  </w:pPr>
                                  <w:r>
                                    <w:rPr>
                                      <w:color w:val="404040"/>
                                      <w:sz w:val="18"/>
                                    </w:rPr>
                                    <w:t>14</w:t>
                                  </w:r>
                                </w:p>
                              </w:tc>
                              <w:tc>
                                <w:tcPr>
                                  <w:tcW w:w="111" w:type="dxa"/>
                                </w:tcPr>
                                <w:p w14:paraId="7EFF9C89" w14:textId="77777777" w:rsidR="00915CF4" w:rsidRDefault="00915CF4">
                                  <w:pPr>
                                    <w:pStyle w:val="TableParagraph"/>
                                    <w:rPr>
                                      <w:rFonts w:ascii="Times New Roman"/>
                                      <w:sz w:val="18"/>
                                    </w:rPr>
                                  </w:pPr>
                                </w:p>
                              </w:tc>
                              <w:tc>
                                <w:tcPr>
                                  <w:tcW w:w="305" w:type="dxa"/>
                                </w:tcPr>
                                <w:p w14:paraId="2F251D6C" w14:textId="77777777" w:rsidR="00915CF4" w:rsidRDefault="00915CF4">
                                  <w:pPr>
                                    <w:pStyle w:val="TableParagraph"/>
                                    <w:rPr>
                                      <w:rFonts w:ascii="Times New Roman"/>
                                      <w:sz w:val="18"/>
                                    </w:rPr>
                                  </w:pPr>
                                </w:p>
                              </w:tc>
                              <w:tc>
                                <w:tcPr>
                                  <w:tcW w:w="385" w:type="dxa"/>
                                </w:tcPr>
                                <w:p w14:paraId="3DE68722" w14:textId="77777777" w:rsidR="00915CF4" w:rsidRDefault="00915CF4">
                                  <w:pPr>
                                    <w:pStyle w:val="TableParagraph"/>
                                    <w:rPr>
                                      <w:rFonts w:ascii="Times New Roman"/>
                                      <w:sz w:val="18"/>
                                    </w:rPr>
                                  </w:pPr>
                                </w:p>
                              </w:tc>
                              <w:tc>
                                <w:tcPr>
                                  <w:tcW w:w="684" w:type="dxa"/>
                                </w:tcPr>
                                <w:p w14:paraId="4FDB0775" w14:textId="77777777" w:rsidR="00915CF4" w:rsidRDefault="00915CF4">
                                  <w:pPr>
                                    <w:pStyle w:val="TableParagraph"/>
                                    <w:rPr>
                                      <w:rFonts w:ascii="Times New Roman"/>
                                      <w:sz w:val="18"/>
                                    </w:rPr>
                                  </w:pPr>
                                </w:p>
                              </w:tc>
                              <w:tc>
                                <w:tcPr>
                                  <w:tcW w:w="651" w:type="dxa"/>
                                </w:tcPr>
                                <w:p w14:paraId="20B9E0C2" w14:textId="77777777" w:rsidR="00915CF4" w:rsidRDefault="00915CF4">
                                  <w:pPr>
                                    <w:pStyle w:val="TableParagraph"/>
                                    <w:rPr>
                                      <w:rFonts w:ascii="Times New Roman"/>
                                      <w:sz w:val="18"/>
                                    </w:rPr>
                                  </w:pPr>
                                </w:p>
                              </w:tc>
                              <w:tc>
                                <w:tcPr>
                                  <w:tcW w:w="874" w:type="dxa"/>
                                </w:tcPr>
                                <w:p w14:paraId="15F0305F" w14:textId="77777777" w:rsidR="00915CF4" w:rsidRDefault="00915CF4">
                                  <w:pPr>
                                    <w:pStyle w:val="TableParagraph"/>
                                    <w:rPr>
                                      <w:rFonts w:ascii="Times New Roman"/>
                                      <w:sz w:val="18"/>
                                    </w:rPr>
                                  </w:pPr>
                                </w:p>
                              </w:tc>
                              <w:tc>
                                <w:tcPr>
                                  <w:tcW w:w="483" w:type="dxa"/>
                                </w:tcPr>
                                <w:p w14:paraId="3A7C6156" w14:textId="77777777" w:rsidR="00915CF4" w:rsidRDefault="00915CF4">
                                  <w:pPr>
                                    <w:pStyle w:val="TableParagraph"/>
                                    <w:rPr>
                                      <w:rFonts w:ascii="Times New Roman"/>
                                      <w:sz w:val="18"/>
                                    </w:rPr>
                                  </w:pPr>
                                </w:p>
                              </w:tc>
                              <w:tc>
                                <w:tcPr>
                                  <w:tcW w:w="582" w:type="dxa"/>
                                  <w:tcBorders>
                                    <w:right w:val="single" w:sz="6" w:space="0" w:color="D9D9D9"/>
                                  </w:tcBorders>
                                </w:tcPr>
                                <w:p w14:paraId="50AEFC41" w14:textId="77777777" w:rsidR="00915CF4" w:rsidRDefault="00915CF4">
                                  <w:pPr>
                                    <w:pStyle w:val="TableParagraph"/>
                                    <w:rPr>
                                      <w:rFonts w:ascii="Times New Roman"/>
                                      <w:sz w:val="18"/>
                                    </w:rPr>
                                  </w:pPr>
                                </w:p>
                              </w:tc>
                            </w:tr>
                            <w:tr w:rsidR="00915CF4" w14:paraId="7D3DF5E0" w14:textId="77777777">
                              <w:trPr>
                                <w:trHeight w:val="472"/>
                              </w:trPr>
                              <w:tc>
                                <w:tcPr>
                                  <w:tcW w:w="2832" w:type="dxa"/>
                                  <w:tcBorders>
                                    <w:left w:val="single" w:sz="6" w:space="0" w:color="D9D9D9"/>
                                  </w:tcBorders>
                                </w:tcPr>
                                <w:p w14:paraId="5A7D6731" w14:textId="77777777" w:rsidR="00915CF4" w:rsidRDefault="00915CF4">
                                  <w:pPr>
                                    <w:pStyle w:val="TableParagraph"/>
                                    <w:spacing w:line="184" w:lineRule="exact"/>
                                    <w:ind w:right="157"/>
                                    <w:jc w:val="right"/>
                                    <w:rPr>
                                      <w:sz w:val="18"/>
                                    </w:rPr>
                                  </w:pPr>
                                  <w:r>
                                    <w:rPr>
                                      <w:color w:val="585858"/>
                                      <w:sz w:val="18"/>
                                    </w:rPr>
                                    <w:t>Chronické respiračné ochorenie</w:t>
                                  </w:r>
                                </w:p>
                              </w:tc>
                              <w:tc>
                                <w:tcPr>
                                  <w:tcW w:w="0" w:type="dxa"/>
                                </w:tcPr>
                                <w:p w14:paraId="17EC9BE5" w14:textId="77777777" w:rsidR="00915CF4" w:rsidRDefault="00915CF4">
                                  <w:pPr>
                                    <w:pStyle w:val="TableParagraph"/>
                                    <w:rPr>
                                      <w:rFonts w:ascii="Times New Roman"/>
                                      <w:sz w:val="18"/>
                                    </w:rPr>
                                  </w:pPr>
                                </w:p>
                              </w:tc>
                              <w:tc>
                                <w:tcPr>
                                  <w:tcW w:w="604" w:type="dxa"/>
                                  <w:tcBorders>
                                    <w:right w:val="single" w:sz="6" w:space="0" w:color="D9D9D9"/>
                                  </w:tcBorders>
                                </w:tcPr>
                                <w:p w14:paraId="6B25528A"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11DC7ABC" w14:textId="77777777" w:rsidR="00915CF4" w:rsidRDefault="00915CF4">
                                  <w:pPr>
                                    <w:pStyle w:val="TableParagraph"/>
                                    <w:rPr>
                                      <w:rFonts w:ascii="Times New Roman"/>
                                      <w:sz w:val="18"/>
                                    </w:rPr>
                                  </w:pPr>
                                </w:p>
                              </w:tc>
                              <w:tc>
                                <w:tcPr>
                                  <w:tcW w:w="269" w:type="dxa"/>
                                  <w:tcBorders>
                                    <w:left w:val="single" w:sz="6" w:space="0" w:color="D9D9D9"/>
                                  </w:tcBorders>
                                </w:tcPr>
                                <w:p w14:paraId="525D48DA" w14:textId="77777777" w:rsidR="00915CF4" w:rsidRDefault="00915CF4">
                                  <w:pPr>
                                    <w:pStyle w:val="TableParagraph"/>
                                    <w:rPr>
                                      <w:rFonts w:ascii="Times New Roman"/>
                                      <w:sz w:val="18"/>
                                    </w:rPr>
                                  </w:pPr>
                                </w:p>
                              </w:tc>
                              <w:tc>
                                <w:tcPr>
                                  <w:tcW w:w="137" w:type="dxa"/>
                                </w:tcPr>
                                <w:p w14:paraId="5FC0A2C4" w14:textId="77777777" w:rsidR="00915CF4" w:rsidRDefault="00915CF4">
                                  <w:pPr>
                                    <w:pStyle w:val="TableParagraph"/>
                                    <w:rPr>
                                      <w:rFonts w:ascii="Times New Roman"/>
                                      <w:sz w:val="18"/>
                                    </w:rPr>
                                  </w:pPr>
                                </w:p>
                              </w:tc>
                              <w:tc>
                                <w:tcPr>
                                  <w:tcW w:w="91" w:type="dxa"/>
                                </w:tcPr>
                                <w:p w14:paraId="7C3135A8" w14:textId="77777777" w:rsidR="00915CF4" w:rsidRDefault="00915CF4">
                                  <w:pPr>
                                    <w:pStyle w:val="TableParagraph"/>
                                    <w:rPr>
                                      <w:rFonts w:ascii="Times New Roman"/>
                                      <w:sz w:val="18"/>
                                    </w:rPr>
                                  </w:pPr>
                                </w:p>
                              </w:tc>
                              <w:tc>
                                <w:tcPr>
                                  <w:tcW w:w="323" w:type="dxa"/>
                                </w:tcPr>
                                <w:p w14:paraId="06E462EC" w14:textId="77777777" w:rsidR="00915CF4" w:rsidRDefault="00915CF4">
                                  <w:pPr>
                                    <w:pStyle w:val="TableParagraph"/>
                                    <w:rPr>
                                      <w:rFonts w:ascii="Times New Roman"/>
                                      <w:sz w:val="18"/>
                                    </w:rPr>
                                  </w:pPr>
                                </w:p>
                              </w:tc>
                              <w:tc>
                                <w:tcPr>
                                  <w:tcW w:w="304" w:type="dxa"/>
                                </w:tcPr>
                                <w:p w14:paraId="02B3B900" w14:textId="77777777" w:rsidR="00915CF4" w:rsidRDefault="00915CF4">
                                  <w:pPr>
                                    <w:pStyle w:val="TableParagraph"/>
                                    <w:spacing w:line="194" w:lineRule="exact"/>
                                    <w:ind w:left="126" w:right="-15"/>
                                    <w:rPr>
                                      <w:sz w:val="18"/>
                                    </w:rPr>
                                  </w:pPr>
                                  <w:r>
                                    <w:rPr>
                                      <w:color w:val="404040"/>
                                      <w:sz w:val="18"/>
                                    </w:rPr>
                                    <w:t>12</w:t>
                                  </w:r>
                                </w:p>
                              </w:tc>
                              <w:tc>
                                <w:tcPr>
                                  <w:tcW w:w="276" w:type="dxa"/>
                                </w:tcPr>
                                <w:p w14:paraId="43CCF07E" w14:textId="77777777" w:rsidR="00915CF4" w:rsidRDefault="00915CF4">
                                  <w:pPr>
                                    <w:pStyle w:val="TableParagraph"/>
                                    <w:rPr>
                                      <w:rFonts w:ascii="Times New Roman"/>
                                      <w:sz w:val="18"/>
                                    </w:rPr>
                                  </w:pPr>
                                </w:p>
                              </w:tc>
                              <w:tc>
                                <w:tcPr>
                                  <w:tcW w:w="111" w:type="dxa"/>
                                </w:tcPr>
                                <w:p w14:paraId="2832F429" w14:textId="77777777" w:rsidR="00915CF4" w:rsidRDefault="00915CF4">
                                  <w:pPr>
                                    <w:pStyle w:val="TableParagraph"/>
                                    <w:rPr>
                                      <w:rFonts w:ascii="Times New Roman"/>
                                      <w:sz w:val="18"/>
                                    </w:rPr>
                                  </w:pPr>
                                </w:p>
                              </w:tc>
                              <w:tc>
                                <w:tcPr>
                                  <w:tcW w:w="305" w:type="dxa"/>
                                </w:tcPr>
                                <w:p w14:paraId="45CD7FF8" w14:textId="77777777" w:rsidR="00915CF4" w:rsidRDefault="00915CF4">
                                  <w:pPr>
                                    <w:pStyle w:val="TableParagraph"/>
                                    <w:rPr>
                                      <w:rFonts w:ascii="Times New Roman"/>
                                      <w:sz w:val="18"/>
                                    </w:rPr>
                                  </w:pPr>
                                </w:p>
                              </w:tc>
                              <w:tc>
                                <w:tcPr>
                                  <w:tcW w:w="385" w:type="dxa"/>
                                </w:tcPr>
                                <w:p w14:paraId="77B313F9" w14:textId="77777777" w:rsidR="00915CF4" w:rsidRDefault="00915CF4">
                                  <w:pPr>
                                    <w:pStyle w:val="TableParagraph"/>
                                    <w:rPr>
                                      <w:rFonts w:ascii="Times New Roman"/>
                                      <w:sz w:val="18"/>
                                    </w:rPr>
                                  </w:pPr>
                                </w:p>
                              </w:tc>
                              <w:tc>
                                <w:tcPr>
                                  <w:tcW w:w="684" w:type="dxa"/>
                                </w:tcPr>
                                <w:p w14:paraId="2C123138" w14:textId="77777777" w:rsidR="00915CF4" w:rsidRDefault="00915CF4">
                                  <w:pPr>
                                    <w:pStyle w:val="TableParagraph"/>
                                    <w:rPr>
                                      <w:rFonts w:ascii="Times New Roman"/>
                                      <w:sz w:val="18"/>
                                    </w:rPr>
                                  </w:pPr>
                                </w:p>
                              </w:tc>
                              <w:tc>
                                <w:tcPr>
                                  <w:tcW w:w="651" w:type="dxa"/>
                                </w:tcPr>
                                <w:p w14:paraId="50F6EB43" w14:textId="77777777" w:rsidR="00915CF4" w:rsidRDefault="00915CF4">
                                  <w:pPr>
                                    <w:pStyle w:val="TableParagraph"/>
                                    <w:rPr>
                                      <w:rFonts w:ascii="Times New Roman"/>
                                      <w:sz w:val="18"/>
                                    </w:rPr>
                                  </w:pPr>
                                </w:p>
                              </w:tc>
                              <w:tc>
                                <w:tcPr>
                                  <w:tcW w:w="874" w:type="dxa"/>
                                </w:tcPr>
                                <w:p w14:paraId="2BAC52D7" w14:textId="77777777" w:rsidR="00915CF4" w:rsidRDefault="00915CF4">
                                  <w:pPr>
                                    <w:pStyle w:val="TableParagraph"/>
                                    <w:rPr>
                                      <w:rFonts w:ascii="Times New Roman"/>
                                      <w:sz w:val="18"/>
                                    </w:rPr>
                                  </w:pPr>
                                </w:p>
                              </w:tc>
                              <w:tc>
                                <w:tcPr>
                                  <w:tcW w:w="483" w:type="dxa"/>
                                </w:tcPr>
                                <w:p w14:paraId="0CF2D25B" w14:textId="77777777" w:rsidR="00915CF4" w:rsidRDefault="00915CF4">
                                  <w:pPr>
                                    <w:pStyle w:val="TableParagraph"/>
                                    <w:rPr>
                                      <w:rFonts w:ascii="Times New Roman"/>
                                      <w:sz w:val="18"/>
                                    </w:rPr>
                                  </w:pPr>
                                </w:p>
                              </w:tc>
                              <w:tc>
                                <w:tcPr>
                                  <w:tcW w:w="582" w:type="dxa"/>
                                  <w:tcBorders>
                                    <w:right w:val="single" w:sz="6" w:space="0" w:color="D9D9D9"/>
                                  </w:tcBorders>
                                </w:tcPr>
                                <w:p w14:paraId="5A7CB523" w14:textId="77777777" w:rsidR="00915CF4" w:rsidRDefault="00915CF4">
                                  <w:pPr>
                                    <w:pStyle w:val="TableParagraph"/>
                                    <w:rPr>
                                      <w:rFonts w:ascii="Times New Roman"/>
                                      <w:sz w:val="18"/>
                                    </w:rPr>
                                  </w:pPr>
                                </w:p>
                              </w:tc>
                            </w:tr>
                            <w:tr w:rsidR="00915CF4" w14:paraId="01FB2292" w14:textId="77777777">
                              <w:trPr>
                                <w:trHeight w:val="472"/>
                              </w:trPr>
                              <w:tc>
                                <w:tcPr>
                                  <w:tcW w:w="2832" w:type="dxa"/>
                                  <w:tcBorders>
                                    <w:left w:val="single" w:sz="6" w:space="0" w:color="D9D9D9"/>
                                  </w:tcBorders>
                                </w:tcPr>
                                <w:p w14:paraId="4D0E7D5F" w14:textId="77777777" w:rsidR="00915CF4" w:rsidRDefault="00915CF4">
                                  <w:pPr>
                                    <w:pStyle w:val="TableParagraph"/>
                                    <w:spacing w:line="184" w:lineRule="exact"/>
                                    <w:ind w:right="157"/>
                                    <w:jc w:val="right"/>
                                    <w:rPr>
                                      <w:sz w:val="18"/>
                                    </w:rPr>
                                  </w:pPr>
                                  <w:r>
                                    <w:rPr>
                                      <w:color w:val="585858"/>
                                      <w:sz w:val="18"/>
                                    </w:rPr>
                                    <w:t>Cukrovka</w:t>
                                  </w:r>
                                </w:p>
                              </w:tc>
                              <w:tc>
                                <w:tcPr>
                                  <w:tcW w:w="0" w:type="dxa"/>
                                </w:tcPr>
                                <w:p w14:paraId="3FEC8E09" w14:textId="77777777" w:rsidR="00915CF4" w:rsidRDefault="00915CF4">
                                  <w:pPr>
                                    <w:pStyle w:val="TableParagraph"/>
                                    <w:rPr>
                                      <w:rFonts w:ascii="Times New Roman"/>
                                      <w:sz w:val="18"/>
                                    </w:rPr>
                                  </w:pPr>
                                </w:p>
                              </w:tc>
                              <w:tc>
                                <w:tcPr>
                                  <w:tcW w:w="604" w:type="dxa"/>
                                  <w:tcBorders>
                                    <w:right w:val="single" w:sz="6" w:space="0" w:color="D9D9D9"/>
                                  </w:tcBorders>
                                </w:tcPr>
                                <w:p w14:paraId="7111D804"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54990F1B" w14:textId="77777777" w:rsidR="00915CF4" w:rsidRDefault="00915CF4">
                                  <w:pPr>
                                    <w:pStyle w:val="TableParagraph"/>
                                    <w:rPr>
                                      <w:rFonts w:ascii="Times New Roman"/>
                                      <w:sz w:val="18"/>
                                    </w:rPr>
                                  </w:pPr>
                                </w:p>
                              </w:tc>
                              <w:tc>
                                <w:tcPr>
                                  <w:tcW w:w="269" w:type="dxa"/>
                                  <w:tcBorders>
                                    <w:left w:val="single" w:sz="6" w:space="0" w:color="D9D9D9"/>
                                  </w:tcBorders>
                                </w:tcPr>
                                <w:p w14:paraId="0EE5702E" w14:textId="77777777" w:rsidR="00915CF4" w:rsidRDefault="00915CF4">
                                  <w:pPr>
                                    <w:pStyle w:val="TableParagraph"/>
                                    <w:rPr>
                                      <w:rFonts w:ascii="Times New Roman"/>
                                      <w:sz w:val="18"/>
                                    </w:rPr>
                                  </w:pPr>
                                </w:p>
                              </w:tc>
                              <w:tc>
                                <w:tcPr>
                                  <w:tcW w:w="137" w:type="dxa"/>
                                </w:tcPr>
                                <w:p w14:paraId="130D415F" w14:textId="77777777" w:rsidR="00915CF4" w:rsidRDefault="00915CF4">
                                  <w:pPr>
                                    <w:pStyle w:val="TableParagraph"/>
                                    <w:rPr>
                                      <w:rFonts w:ascii="Times New Roman"/>
                                      <w:sz w:val="18"/>
                                    </w:rPr>
                                  </w:pPr>
                                </w:p>
                              </w:tc>
                              <w:tc>
                                <w:tcPr>
                                  <w:tcW w:w="91" w:type="dxa"/>
                                </w:tcPr>
                                <w:p w14:paraId="7E9196E0" w14:textId="77777777" w:rsidR="00915CF4" w:rsidRDefault="00915CF4">
                                  <w:pPr>
                                    <w:pStyle w:val="TableParagraph"/>
                                    <w:rPr>
                                      <w:rFonts w:ascii="Times New Roman"/>
                                      <w:sz w:val="18"/>
                                    </w:rPr>
                                  </w:pPr>
                                </w:p>
                              </w:tc>
                              <w:tc>
                                <w:tcPr>
                                  <w:tcW w:w="323" w:type="dxa"/>
                                </w:tcPr>
                                <w:p w14:paraId="32560683" w14:textId="77777777" w:rsidR="00915CF4" w:rsidRDefault="00915CF4">
                                  <w:pPr>
                                    <w:pStyle w:val="TableParagraph"/>
                                    <w:spacing w:line="193" w:lineRule="exact"/>
                                    <w:ind w:left="36"/>
                                    <w:rPr>
                                      <w:sz w:val="18"/>
                                    </w:rPr>
                                  </w:pPr>
                                  <w:r>
                                    <w:rPr>
                                      <w:color w:val="404040"/>
                                      <w:sz w:val="18"/>
                                    </w:rPr>
                                    <w:t>8</w:t>
                                  </w:r>
                                </w:p>
                              </w:tc>
                              <w:tc>
                                <w:tcPr>
                                  <w:tcW w:w="304" w:type="dxa"/>
                                </w:tcPr>
                                <w:p w14:paraId="2944A23D" w14:textId="77777777" w:rsidR="00915CF4" w:rsidRDefault="00915CF4">
                                  <w:pPr>
                                    <w:pStyle w:val="TableParagraph"/>
                                    <w:rPr>
                                      <w:rFonts w:ascii="Times New Roman"/>
                                      <w:sz w:val="18"/>
                                    </w:rPr>
                                  </w:pPr>
                                </w:p>
                              </w:tc>
                              <w:tc>
                                <w:tcPr>
                                  <w:tcW w:w="276" w:type="dxa"/>
                                </w:tcPr>
                                <w:p w14:paraId="4910BF0C" w14:textId="77777777" w:rsidR="00915CF4" w:rsidRDefault="00915CF4">
                                  <w:pPr>
                                    <w:pStyle w:val="TableParagraph"/>
                                    <w:rPr>
                                      <w:rFonts w:ascii="Times New Roman"/>
                                      <w:sz w:val="18"/>
                                    </w:rPr>
                                  </w:pPr>
                                </w:p>
                              </w:tc>
                              <w:tc>
                                <w:tcPr>
                                  <w:tcW w:w="111" w:type="dxa"/>
                                </w:tcPr>
                                <w:p w14:paraId="227E14BD" w14:textId="77777777" w:rsidR="00915CF4" w:rsidRDefault="00915CF4">
                                  <w:pPr>
                                    <w:pStyle w:val="TableParagraph"/>
                                    <w:rPr>
                                      <w:rFonts w:ascii="Times New Roman"/>
                                      <w:sz w:val="18"/>
                                    </w:rPr>
                                  </w:pPr>
                                </w:p>
                              </w:tc>
                              <w:tc>
                                <w:tcPr>
                                  <w:tcW w:w="305" w:type="dxa"/>
                                </w:tcPr>
                                <w:p w14:paraId="59EE6748" w14:textId="77777777" w:rsidR="00915CF4" w:rsidRDefault="00915CF4">
                                  <w:pPr>
                                    <w:pStyle w:val="TableParagraph"/>
                                    <w:rPr>
                                      <w:rFonts w:ascii="Times New Roman"/>
                                      <w:sz w:val="18"/>
                                    </w:rPr>
                                  </w:pPr>
                                </w:p>
                              </w:tc>
                              <w:tc>
                                <w:tcPr>
                                  <w:tcW w:w="385" w:type="dxa"/>
                                </w:tcPr>
                                <w:p w14:paraId="29FD2015" w14:textId="77777777" w:rsidR="00915CF4" w:rsidRDefault="00915CF4">
                                  <w:pPr>
                                    <w:pStyle w:val="TableParagraph"/>
                                    <w:rPr>
                                      <w:rFonts w:ascii="Times New Roman"/>
                                      <w:sz w:val="18"/>
                                    </w:rPr>
                                  </w:pPr>
                                </w:p>
                              </w:tc>
                              <w:tc>
                                <w:tcPr>
                                  <w:tcW w:w="684" w:type="dxa"/>
                                </w:tcPr>
                                <w:p w14:paraId="6EC480D2" w14:textId="77777777" w:rsidR="00915CF4" w:rsidRDefault="00915CF4">
                                  <w:pPr>
                                    <w:pStyle w:val="TableParagraph"/>
                                    <w:rPr>
                                      <w:rFonts w:ascii="Times New Roman"/>
                                      <w:sz w:val="18"/>
                                    </w:rPr>
                                  </w:pPr>
                                </w:p>
                              </w:tc>
                              <w:tc>
                                <w:tcPr>
                                  <w:tcW w:w="651" w:type="dxa"/>
                                </w:tcPr>
                                <w:p w14:paraId="038EE52A" w14:textId="77777777" w:rsidR="00915CF4" w:rsidRDefault="00915CF4">
                                  <w:pPr>
                                    <w:pStyle w:val="TableParagraph"/>
                                    <w:rPr>
                                      <w:rFonts w:ascii="Times New Roman"/>
                                      <w:sz w:val="18"/>
                                    </w:rPr>
                                  </w:pPr>
                                </w:p>
                              </w:tc>
                              <w:tc>
                                <w:tcPr>
                                  <w:tcW w:w="874" w:type="dxa"/>
                                </w:tcPr>
                                <w:p w14:paraId="1BFA2CE4" w14:textId="77777777" w:rsidR="00915CF4" w:rsidRDefault="00915CF4">
                                  <w:pPr>
                                    <w:pStyle w:val="TableParagraph"/>
                                    <w:rPr>
                                      <w:rFonts w:ascii="Times New Roman"/>
                                      <w:sz w:val="18"/>
                                    </w:rPr>
                                  </w:pPr>
                                </w:p>
                              </w:tc>
                              <w:tc>
                                <w:tcPr>
                                  <w:tcW w:w="483" w:type="dxa"/>
                                </w:tcPr>
                                <w:p w14:paraId="6798D5E2" w14:textId="77777777" w:rsidR="00915CF4" w:rsidRDefault="00915CF4">
                                  <w:pPr>
                                    <w:pStyle w:val="TableParagraph"/>
                                    <w:rPr>
                                      <w:rFonts w:ascii="Times New Roman"/>
                                      <w:sz w:val="18"/>
                                    </w:rPr>
                                  </w:pPr>
                                </w:p>
                              </w:tc>
                              <w:tc>
                                <w:tcPr>
                                  <w:tcW w:w="582" w:type="dxa"/>
                                  <w:tcBorders>
                                    <w:right w:val="single" w:sz="6" w:space="0" w:color="D9D9D9"/>
                                  </w:tcBorders>
                                </w:tcPr>
                                <w:p w14:paraId="6D521BA3" w14:textId="77777777" w:rsidR="00915CF4" w:rsidRDefault="00915CF4">
                                  <w:pPr>
                                    <w:pStyle w:val="TableParagraph"/>
                                    <w:rPr>
                                      <w:rFonts w:ascii="Times New Roman"/>
                                      <w:sz w:val="18"/>
                                    </w:rPr>
                                  </w:pPr>
                                </w:p>
                              </w:tc>
                            </w:tr>
                            <w:tr w:rsidR="00915CF4" w14:paraId="5E704B3B" w14:textId="77777777">
                              <w:trPr>
                                <w:trHeight w:val="190"/>
                              </w:trPr>
                              <w:tc>
                                <w:tcPr>
                                  <w:tcW w:w="2832" w:type="dxa"/>
                                  <w:tcBorders>
                                    <w:left w:val="single" w:sz="6" w:space="0" w:color="D9D9D9"/>
                                  </w:tcBorders>
                                </w:tcPr>
                                <w:p w14:paraId="1A69F350" w14:textId="77777777" w:rsidR="00915CF4" w:rsidRDefault="00915CF4">
                                  <w:pPr>
                                    <w:pStyle w:val="TableParagraph"/>
                                    <w:spacing w:line="170" w:lineRule="exact"/>
                                    <w:ind w:right="156"/>
                                    <w:jc w:val="right"/>
                                    <w:rPr>
                                      <w:sz w:val="18"/>
                                    </w:rPr>
                                  </w:pPr>
                                  <w:r>
                                    <w:rPr>
                                      <w:color w:val="585858"/>
                                      <w:sz w:val="18"/>
                                    </w:rPr>
                                    <w:t>Mentálne ochorenie</w:t>
                                  </w:r>
                                </w:p>
                              </w:tc>
                              <w:tc>
                                <w:tcPr>
                                  <w:tcW w:w="0" w:type="dxa"/>
                                  <w:shd w:val="clear" w:color="auto" w:fill="5B9BD4"/>
                                </w:tcPr>
                                <w:p w14:paraId="6DA80759" w14:textId="77777777" w:rsidR="00915CF4" w:rsidRDefault="00915CF4">
                                  <w:pPr>
                                    <w:pStyle w:val="TableParagraph"/>
                                    <w:rPr>
                                      <w:rFonts w:ascii="Times New Roman"/>
                                      <w:sz w:val="12"/>
                                    </w:rPr>
                                  </w:pPr>
                                </w:p>
                              </w:tc>
                              <w:tc>
                                <w:tcPr>
                                  <w:tcW w:w="604" w:type="dxa"/>
                                  <w:shd w:val="clear" w:color="auto" w:fill="5B9BD4"/>
                                </w:tcPr>
                                <w:p w14:paraId="622ED685" w14:textId="77777777" w:rsidR="00915CF4" w:rsidRDefault="00915CF4">
                                  <w:pPr>
                                    <w:pStyle w:val="TableParagraph"/>
                                    <w:rPr>
                                      <w:rFonts w:ascii="Times New Roman"/>
                                      <w:sz w:val="12"/>
                                    </w:rPr>
                                  </w:pPr>
                                </w:p>
                              </w:tc>
                              <w:tc>
                                <w:tcPr>
                                  <w:tcW w:w="91" w:type="dxa"/>
                                  <w:shd w:val="clear" w:color="auto" w:fill="5B9BD4"/>
                                </w:tcPr>
                                <w:p w14:paraId="39E88974" w14:textId="77777777" w:rsidR="00915CF4" w:rsidRDefault="00915CF4">
                                  <w:pPr>
                                    <w:pStyle w:val="TableParagraph"/>
                                    <w:rPr>
                                      <w:rFonts w:ascii="Times New Roman"/>
                                      <w:sz w:val="12"/>
                                    </w:rPr>
                                  </w:pPr>
                                </w:p>
                              </w:tc>
                              <w:tc>
                                <w:tcPr>
                                  <w:tcW w:w="269" w:type="dxa"/>
                                  <w:shd w:val="clear" w:color="auto" w:fill="5B9BD4"/>
                                </w:tcPr>
                                <w:p w14:paraId="28EDF884" w14:textId="77777777" w:rsidR="00915CF4" w:rsidRDefault="00915CF4">
                                  <w:pPr>
                                    <w:pStyle w:val="TableParagraph"/>
                                    <w:rPr>
                                      <w:rFonts w:ascii="Times New Roman"/>
                                      <w:sz w:val="12"/>
                                    </w:rPr>
                                  </w:pPr>
                                </w:p>
                              </w:tc>
                              <w:tc>
                                <w:tcPr>
                                  <w:tcW w:w="137" w:type="dxa"/>
                                </w:tcPr>
                                <w:p w14:paraId="4C639D78" w14:textId="77777777" w:rsidR="00915CF4" w:rsidRDefault="00915CF4">
                                  <w:pPr>
                                    <w:pStyle w:val="TableParagraph"/>
                                    <w:rPr>
                                      <w:rFonts w:ascii="Times New Roman"/>
                                      <w:sz w:val="12"/>
                                    </w:rPr>
                                  </w:pPr>
                                </w:p>
                              </w:tc>
                              <w:tc>
                                <w:tcPr>
                                  <w:tcW w:w="91" w:type="dxa"/>
                                </w:tcPr>
                                <w:p w14:paraId="249CE34E" w14:textId="77777777" w:rsidR="00915CF4" w:rsidRDefault="00915CF4">
                                  <w:pPr>
                                    <w:pStyle w:val="TableParagraph"/>
                                    <w:rPr>
                                      <w:rFonts w:ascii="Times New Roman"/>
                                      <w:sz w:val="12"/>
                                    </w:rPr>
                                  </w:pPr>
                                </w:p>
                              </w:tc>
                              <w:tc>
                                <w:tcPr>
                                  <w:tcW w:w="323" w:type="dxa"/>
                                </w:tcPr>
                                <w:p w14:paraId="31C8F197" w14:textId="77777777" w:rsidR="00915CF4" w:rsidRDefault="00915CF4">
                                  <w:pPr>
                                    <w:pStyle w:val="TableParagraph"/>
                                    <w:rPr>
                                      <w:rFonts w:ascii="Times New Roman"/>
                                      <w:sz w:val="12"/>
                                    </w:rPr>
                                  </w:pPr>
                                </w:p>
                              </w:tc>
                              <w:tc>
                                <w:tcPr>
                                  <w:tcW w:w="304" w:type="dxa"/>
                                </w:tcPr>
                                <w:p w14:paraId="04E907EC" w14:textId="77777777" w:rsidR="00915CF4" w:rsidRDefault="00915CF4">
                                  <w:pPr>
                                    <w:pStyle w:val="TableParagraph"/>
                                    <w:rPr>
                                      <w:rFonts w:ascii="Times New Roman"/>
                                      <w:sz w:val="12"/>
                                    </w:rPr>
                                  </w:pPr>
                                </w:p>
                              </w:tc>
                              <w:tc>
                                <w:tcPr>
                                  <w:tcW w:w="276" w:type="dxa"/>
                                </w:tcPr>
                                <w:p w14:paraId="7AE1A8F2" w14:textId="77777777" w:rsidR="00915CF4" w:rsidRDefault="00915CF4">
                                  <w:pPr>
                                    <w:pStyle w:val="TableParagraph"/>
                                    <w:rPr>
                                      <w:rFonts w:ascii="Times New Roman"/>
                                      <w:sz w:val="12"/>
                                    </w:rPr>
                                  </w:pPr>
                                </w:p>
                              </w:tc>
                              <w:tc>
                                <w:tcPr>
                                  <w:tcW w:w="111" w:type="dxa"/>
                                </w:tcPr>
                                <w:p w14:paraId="3E1B3F4E" w14:textId="77777777" w:rsidR="00915CF4" w:rsidRDefault="00915CF4">
                                  <w:pPr>
                                    <w:pStyle w:val="TableParagraph"/>
                                    <w:rPr>
                                      <w:rFonts w:ascii="Times New Roman"/>
                                      <w:sz w:val="12"/>
                                    </w:rPr>
                                  </w:pPr>
                                </w:p>
                              </w:tc>
                              <w:tc>
                                <w:tcPr>
                                  <w:tcW w:w="305" w:type="dxa"/>
                                </w:tcPr>
                                <w:p w14:paraId="365862B0" w14:textId="77777777" w:rsidR="00915CF4" w:rsidRDefault="00915CF4">
                                  <w:pPr>
                                    <w:pStyle w:val="TableParagraph"/>
                                    <w:rPr>
                                      <w:rFonts w:ascii="Times New Roman"/>
                                      <w:sz w:val="12"/>
                                    </w:rPr>
                                  </w:pPr>
                                </w:p>
                              </w:tc>
                              <w:tc>
                                <w:tcPr>
                                  <w:tcW w:w="385" w:type="dxa"/>
                                </w:tcPr>
                                <w:p w14:paraId="77CEBB1F" w14:textId="77777777" w:rsidR="00915CF4" w:rsidRDefault="00915CF4">
                                  <w:pPr>
                                    <w:pStyle w:val="TableParagraph"/>
                                    <w:rPr>
                                      <w:rFonts w:ascii="Times New Roman"/>
                                      <w:sz w:val="12"/>
                                    </w:rPr>
                                  </w:pPr>
                                </w:p>
                              </w:tc>
                              <w:tc>
                                <w:tcPr>
                                  <w:tcW w:w="684" w:type="dxa"/>
                                </w:tcPr>
                                <w:p w14:paraId="50ED9583" w14:textId="77777777" w:rsidR="00915CF4" w:rsidRDefault="00915CF4">
                                  <w:pPr>
                                    <w:pStyle w:val="TableParagraph"/>
                                    <w:rPr>
                                      <w:rFonts w:ascii="Times New Roman"/>
                                      <w:sz w:val="12"/>
                                    </w:rPr>
                                  </w:pPr>
                                </w:p>
                              </w:tc>
                              <w:tc>
                                <w:tcPr>
                                  <w:tcW w:w="651" w:type="dxa"/>
                                </w:tcPr>
                                <w:p w14:paraId="458DA92B" w14:textId="77777777" w:rsidR="00915CF4" w:rsidRDefault="00915CF4">
                                  <w:pPr>
                                    <w:pStyle w:val="TableParagraph"/>
                                    <w:rPr>
                                      <w:rFonts w:ascii="Times New Roman"/>
                                      <w:sz w:val="12"/>
                                    </w:rPr>
                                  </w:pPr>
                                </w:p>
                              </w:tc>
                              <w:tc>
                                <w:tcPr>
                                  <w:tcW w:w="874" w:type="dxa"/>
                                </w:tcPr>
                                <w:p w14:paraId="669FA3A5" w14:textId="77777777" w:rsidR="00915CF4" w:rsidRDefault="00915CF4">
                                  <w:pPr>
                                    <w:pStyle w:val="TableParagraph"/>
                                    <w:rPr>
                                      <w:rFonts w:ascii="Times New Roman"/>
                                      <w:sz w:val="12"/>
                                    </w:rPr>
                                  </w:pPr>
                                </w:p>
                              </w:tc>
                              <w:tc>
                                <w:tcPr>
                                  <w:tcW w:w="483" w:type="dxa"/>
                                </w:tcPr>
                                <w:p w14:paraId="1555E6A8" w14:textId="77777777" w:rsidR="00915CF4" w:rsidRDefault="00915CF4">
                                  <w:pPr>
                                    <w:pStyle w:val="TableParagraph"/>
                                    <w:rPr>
                                      <w:rFonts w:ascii="Times New Roman"/>
                                      <w:sz w:val="12"/>
                                    </w:rPr>
                                  </w:pPr>
                                </w:p>
                              </w:tc>
                              <w:tc>
                                <w:tcPr>
                                  <w:tcW w:w="582" w:type="dxa"/>
                                  <w:tcBorders>
                                    <w:right w:val="single" w:sz="6" w:space="0" w:color="D9D9D9"/>
                                  </w:tcBorders>
                                </w:tcPr>
                                <w:p w14:paraId="1B7E7C39" w14:textId="77777777" w:rsidR="00915CF4" w:rsidRDefault="00915CF4">
                                  <w:pPr>
                                    <w:pStyle w:val="TableParagraph"/>
                                    <w:rPr>
                                      <w:rFonts w:ascii="Times New Roman"/>
                                      <w:sz w:val="12"/>
                                    </w:rPr>
                                  </w:pPr>
                                </w:p>
                              </w:tc>
                            </w:tr>
                            <w:tr w:rsidR="00915CF4" w14:paraId="37C3F8DD" w14:textId="77777777">
                              <w:trPr>
                                <w:trHeight w:val="600"/>
                              </w:trPr>
                              <w:tc>
                                <w:tcPr>
                                  <w:tcW w:w="2832" w:type="dxa"/>
                                  <w:tcBorders>
                                    <w:left w:val="single" w:sz="6" w:space="0" w:color="D9D9D9"/>
                                  </w:tcBorders>
                                </w:tcPr>
                                <w:p w14:paraId="1502FCF0" w14:textId="77777777" w:rsidR="00915CF4" w:rsidRDefault="00915CF4">
                                  <w:pPr>
                                    <w:pStyle w:val="TableParagraph"/>
                                    <w:spacing w:before="1"/>
                                    <w:rPr>
                                      <w:i/>
                                      <w:sz w:val="20"/>
                                    </w:rPr>
                                  </w:pPr>
                                </w:p>
                                <w:p w14:paraId="2EAE493F" w14:textId="77777777" w:rsidR="00915CF4" w:rsidRDefault="00915CF4">
                                  <w:pPr>
                                    <w:pStyle w:val="TableParagraph"/>
                                    <w:ind w:right="156"/>
                                    <w:jc w:val="right"/>
                                    <w:rPr>
                                      <w:sz w:val="18"/>
                                    </w:rPr>
                                  </w:pPr>
                                  <w:r>
                                    <w:rPr>
                                      <w:color w:val="585858"/>
                                      <w:sz w:val="18"/>
                                    </w:rPr>
                                    <w:t>Artritída</w:t>
                                  </w:r>
                                </w:p>
                              </w:tc>
                              <w:tc>
                                <w:tcPr>
                                  <w:tcW w:w="0" w:type="dxa"/>
                                </w:tcPr>
                                <w:p w14:paraId="6F3CC95B" w14:textId="77777777" w:rsidR="00915CF4" w:rsidRDefault="00915CF4">
                                  <w:pPr>
                                    <w:pStyle w:val="TableParagraph"/>
                                    <w:rPr>
                                      <w:rFonts w:ascii="Times New Roman"/>
                                      <w:sz w:val="18"/>
                                    </w:rPr>
                                  </w:pPr>
                                </w:p>
                              </w:tc>
                              <w:tc>
                                <w:tcPr>
                                  <w:tcW w:w="604" w:type="dxa"/>
                                  <w:tcBorders>
                                    <w:right w:val="single" w:sz="6" w:space="0" w:color="D9D9D9"/>
                                  </w:tcBorders>
                                </w:tcPr>
                                <w:p w14:paraId="0A058F3D" w14:textId="77777777" w:rsidR="00915CF4" w:rsidRDefault="00915CF4">
                                  <w:pPr>
                                    <w:pStyle w:val="TableParagraph"/>
                                    <w:spacing w:before="11"/>
                                    <w:rPr>
                                      <w:i/>
                                      <w:sz w:val="20"/>
                                    </w:rPr>
                                  </w:pPr>
                                </w:p>
                                <w:p w14:paraId="1254CF49" w14:textId="77777777" w:rsidR="00915CF4" w:rsidRDefault="00915CF4">
                                  <w:pPr>
                                    <w:pStyle w:val="TableParagraph"/>
                                    <w:ind w:left="126"/>
                                    <w:rPr>
                                      <w:sz w:val="18"/>
                                    </w:rPr>
                                  </w:pPr>
                                  <w:r>
                                    <w:rPr>
                                      <w:color w:val="404040"/>
                                      <w:sz w:val="18"/>
                                    </w:rPr>
                                    <w:t>0</w:t>
                                  </w:r>
                                </w:p>
                              </w:tc>
                              <w:tc>
                                <w:tcPr>
                                  <w:tcW w:w="91" w:type="dxa"/>
                                  <w:tcBorders>
                                    <w:left w:val="single" w:sz="6" w:space="0" w:color="D9D9D9"/>
                                    <w:right w:val="single" w:sz="6" w:space="0" w:color="D9D9D9"/>
                                  </w:tcBorders>
                                </w:tcPr>
                                <w:p w14:paraId="5AA0D8DE" w14:textId="77777777" w:rsidR="00915CF4" w:rsidRDefault="00915CF4">
                                  <w:pPr>
                                    <w:pStyle w:val="TableParagraph"/>
                                    <w:rPr>
                                      <w:rFonts w:ascii="Times New Roman"/>
                                      <w:sz w:val="18"/>
                                    </w:rPr>
                                  </w:pPr>
                                </w:p>
                              </w:tc>
                              <w:tc>
                                <w:tcPr>
                                  <w:tcW w:w="269" w:type="dxa"/>
                                  <w:tcBorders>
                                    <w:left w:val="single" w:sz="6" w:space="0" w:color="D9D9D9"/>
                                  </w:tcBorders>
                                </w:tcPr>
                                <w:p w14:paraId="67ACA313" w14:textId="77777777" w:rsidR="00915CF4" w:rsidRDefault="00915CF4">
                                  <w:pPr>
                                    <w:pStyle w:val="TableParagraph"/>
                                    <w:rPr>
                                      <w:rFonts w:ascii="Times New Roman"/>
                                      <w:sz w:val="18"/>
                                    </w:rPr>
                                  </w:pPr>
                                </w:p>
                              </w:tc>
                              <w:tc>
                                <w:tcPr>
                                  <w:tcW w:w="137" w:type="dxa"/>
                                </w:tcPr>
                                <w:p w14:paraId="64F8F55A" w14:textId="77777777" w:rsidR="00915CF4" w:rsidRDefault="00915CF4">
                                  <w:pPr>
                                    <w:pStyle w:val="TableParagraph"/>
                                    <w:rPr>
                                      <w:rFonts w:ascii="Times New Roman"/>
                                      <w:sz w:val="18"/>
                                    </w:rPr>
                                  </w:pPr>
                                </w:p>
                              </w:tc>
                              <w:tc>
                                <w:tcPr>
                                  <w:tcW w:w="91" w:type="dxa"/>
                                </w:tcPr>
                                <w:p w14:paraId="3DE97BA6" w14:textId="77777777" w:rsidR="00915CF4" w:rsidRDefault="00915CF4">
                                  <w:pPr>
                                    <w:pStyle w:val="TableParagraph"/>
                                    <w:rPr>
                                      <w:rFonts w:ascii="Times New Roman"/>
                                      <w:sz w:val="18"/>
                                    </w:rPr>
                                  </w:pPr>
                                </w:p>
                              </w:tc>
                              <w:tc>
                                <w:tcPr>
                                  <w:tcW w:w="323" w:type="dxa"/>
                                </w:tcPr>
                                <w:p w14:paraId="4139761B" w14:textId="77777777" w:rsidR="00915CF4" w:rsidRDefault="00915CF4">
                                  <w:pPr>
                                    <w:pStyle w:val="TableParagraph"/>
                                    <w:rPr>
                                      <w:rFonts w:ascii="Times New Roman"/>
                                      <w:sz w:val="18"/>
                                    </w:rPr>
                                  </w:pPr>
                                </w:p>
                              </w:tc>
                              <w:tc>
                                <w:tcPr>
                                  <w:tcW w:w="304" w:type="dxa"/>
                                </w:tcPr>
                                <w:p w14:paraId="5474CBBD" w14:textId="77777777" w:rsidR="00915CF4" w:rsidRDefault="00915CF4">
                                  <w:pPr>
                                    <w:pStyle w:val="TableParagraph"/>
                                    <w:rPr>
                                      <w:rFonts w:ascii="Times New Roman"/>
                                      <w:sz w:val="18"/>
                                    </w:rPr>
                                  </w:pPr>
                                </w:p>
                              </w:tc>
                              <w:tc>
                                <w:tcPr>
                                  <w:tcW w:w="276" w:type="dxa"/>
                                </w:tcPr>
                                <w:p w14:paraId="1FB8FB03" w14:textId="77777777" w:rsidR="00915CF4" w:rsidRDefault="00915CF4">
                                  <w:pPr>
                                    <w:pStyle w:val="TableParagraph"/>
                                    <w:rPr>
                                      <w:rFonts w:ascii="Times New Roman"/>
                                      <w:sz w:val="18"/>
                                    </w:rPr>
                                  </w:pPr>
                                </w:p>
                              </w:tc>
                              <w:tc>
                                <w:tcPr>
                                  <w:tcW w:w="111" w:type="dxa"/>
                                </w:tcPr>
                                <w:p w14:paraId="16826467" w14:textId="77777777" w:rsidR="00915CF4" w:rsidRDefault="00915CF4">
                                  <w:pPr>
                                    <w:pStyle w:val="TableParagraph"/>
                                    <w:rPr>
                                      <w:rFonts w:ascii="Times New Roman"/>
                                      <w:sz w:val="18"/>
                                    </w:rPr>
                                  </w:pPr>
                                </w:p>
                              </w:tc>
                              <w:tc>
                                <w:tcPr>
                                  <w:tcW w:w="305" w:type="dxa"/>
                                </w:tcPr>
                                <w:p w14:paraId="235293BE" w14:textId="77777777" w:rsidR="00915CF4" w:rsidRDefault="00915CF4">
                                  <w:pPr>
                                    <w:pStyle w:val="TableParagraph"/>
                                    <w:rPr>
                                      <w:rFonts w:ascii="Times New Roman"/>
                                      <w:sz w:val="18"/>
                                    </w:rPr>
                                  </w:pPr>
                                </w:p>
                              </w:tc>
                              <w:tc>
                                <w:tcPr>
                                  <w:tcW w:w="385" w:type="dxa"/>
                                </w:tcPr>
                                <w:p w14:paraId="31FAAF13" w14:textId="77777777" w:rsidR="00915CF4" w:rsidRDefault="00915CF4">
                                  <w:pPr>
                                    <w:pStyle w:val="TableParagraph"/>
                                    <w:rPr>
                                      <w:rFonts w:ascii="Times New Roman"/>
                                      <w:sz w:val="18"/>
                                    </w:rPr>
                                  </w:pPr>
                                </w:p>
                              </w:tc>
                              <w:tc>
                                <w:tcPr>
                                  <w:tcW w:w="684" w:type="dxa"/>
                                </w:tcPr>
                                <w:p w14:paraId="791B3794" w14:textId="77777777" w:rsidR="00915CF4" w:rsidRDefault="00915CF4">
                                  <w:pPr>
                                    <w:pStyle w:val="TableParagraph"/>
                                    <w:rPr>
                                      <w:rFonts w:ascii="Times New Roman"/>
                                      <w:sz w:val="18"/>
                                    </w:rPr>
                                  </w:pPr>
                                </w:p>
                              </w:tc>
                              <w:tc>
                                <w:tcPr>
                                  <w:tcW w:w="651" w:type="dxa"/>
                                </w:tcPr>
                                <w:p w14:paraId="24301424" w14:textId="77777777" w:rsidR="00915CF4" w:rsidRDefault="00915CF4">
                                  <w:pPr>
                                    <w:pStyle w:val="TableParagraph"/>
                                    <w:rPr>
                                      <w:rFonts w:ascii="Times New Roman"/>
                                      <w:sz w:val="18"/>
                                    </w:rPr>
                                  </w:pPr>
                                </w:p>
                              </w:tc>
                              <w:tc>
                                <w:tcPr>
                                  <w:tcW w:w="874" w:type="dxa"/>
                                </w:tcPr>
                                <w:p w14:paraId="638167CB" w14:textId="77777777" w:rsidR="00915CF4" w:rsidRDefault="00915CF4">
                                  <w:pPr>
                                    <w:pStyle w:val="TableParagraph"/>
                                    <w:rPr>
                                      <w:rFonts w:ascii="Times New Roman"/>
                                      <w:sz w:val="18"/>
                                    </w:rPr>
                                  </w:pPr>
                                </w:p>
                              </w:tc>
                              <w:tc>
                                <w:tcPr>
                                  <w:tcW w:w="483" w:type="dxa"/>
                                </w:tcPr>
                                <w:p w14:paraId="7677B1DB" w14:textId="77777777" w:rsidR="00915CF4" w:rsidRDefault="00915CF4">
                                  <w:pPr>
                                    <w:pStyle w:val="TableParagraph"/>
                                    <w:rPr>
                                      <w:rFonts w:ascii="Times New Roman"/>
                                      <w:sz w:val="18"/>
                                    </w:rPr>
                                  </w:pPr>
                                </w:p>
                              </w:tc>
                              <w:tc>
                                <w:tcPr>
                                  <w:tcW w:w="582" w:type="dxa"/>
                                  <w:tcBorders>
                                    <w:right w:val="single" w:sz="6" w:space="0" w:color="D9D9D9"/>
                                  </w:tcBorders>
                                </w:tcPr>
                                <w:p w14:paraId="68EF19F7" w14:textId="77777777" w:rsidR="00915CF4" w:rsidRDefault="00915CF4">
                                  <w:pPr>
                                    <w:pStyle w:val="TableParagraph"/>
                                    <w:rPr>
                                      <w:rFonts w:ascii="Times New Roman"/>
                                      <w:sz w:val="18"/>
                                    </w:rPr>
                                  </w:pPr>
                                </w:p>
                              </w:tc>
                            </w:tr>
                            <w:tr w:rsidR="00915CF4" w14:paraId="449122E7" w14:textId="77777777">
                              <w:trPr>
                                <w:trHeight w:val="456"/>
                              </w:trPr>
                              <w:tc>
                                <w:tcPr>
                                  <w:tcW w:w="2832" w:type="dxa"/>
                                  <w:tcBorders>
                                    <w:left w:val="single" w:sz="6" w:space="0" w:color="D9D9D9"/>
                                    <w:bottom w:val="single" w:sz="6" w:space="0" w:color="D9D9D9"/>
                                  </w:tcBorders>
                                </w:tcPr>
                                <w:p w14:paraId="742F11D8" w14:textId="77777777" w:rsidR="00915CF4" w:rsidRDefault="00915CF4">
                                  <w:pPr>
                                    <w:pStyle w:val="TableParagraph"/>
                                    <w:rPr>
                                      <w:rFonts w:ascii="Times New Roman"/>
                                      <w:sz w:val="18"/>
                                    </w:rPr>
                                  </w:pPr>
                                </w:p>
                              </w:tc>
                              <w:tc>
                                <w:tcPr>
                                  <w:tcW w:w="0" w:type="dxa"/>
                                  <w:tcBorders>
                                    <w:bottom w:val="single" w:sz="6" w:space="0" w:color="D9D9D9"/>
                                  </w:tcBorders>
                                </w:tcPr>
                                <w:p w14:paraId="4CCC8A52" w14:textId="77777777" w:rsidR="00915CF4" w:rsidRDefault="00915CF4">
                                  <w:pPr>
                                    <w:pStyle w:val="TableParagraph"/>
                                    <w:rPr>
                                      <w:rFonts w:ascii="Times New Roman"/>
                                      <w:sz w:val="18"/>
                                    </w:rPr>
                                  </w:pPr>
                                </w:p>
                              </w:tc>
                              <w:tc>
                                <w:tcPr>
                                  <w:tcW w:w="2095" w:type="dxa"/>
                                  <w:gridSpan w:val="8"/>
                                  <w:tcBorders>
                                    <w:bottom w:val="single" w:sz="6" w:space="0" w:color="D9D9D9"/>
                                  </w:tcBorders>
                                </w:tcPr>
                                <w:p w14:paraId="5DE3598F" w14:textId="77777777" w:rsidR="00915CF4" w:rsidRDefault="00915CF4">
                                  <w:pPr>
                                    <w:pStyle w:val="TableParagraph"/>
                                    <w:rPr>
                                      <w:rFonts w:ascii="Times New Roman"/>
                                      <w:sz w:val="18"/>
                                    </w:rPr>
                                  </w:pPr>
                                </w:p>
                              </w:tc>
                              <w:tc>
                                <w:tcPr>
                                  <w:tcW w:w="111" w:type="dxa"/>
                                  <w:tcBorders>
                                    <w:bottom w:val="single" w:sz="6" w:space="0" w:color="D9D9D9"/>
                                  </w:tcBorders>
                                </w:tcPr>
                                <w:p w14:paraId="75EFA0C2" w14:textId="77777777" w:rsidR="00915CF4" w:rsidRDefault="00915CF4">
                                  <w:pPr>
                                    <w:pStyle w:val="TableParagraph"/>
                                    <w:rPr>
                                      <w:rFonts w:ascii="Times New Roman"/>
                                      <w:sz w:val="18"/>
                                    </w:rPr>
                                  </w:pPr>
                                </w:p>
                              </w:tc>
                              <w:tc>
                                <w:tcPr>
                                  <w:tcW w:w="305" w:type="dxa"/>
                                  <w:tcBorders>
                                    <w:bottom w:val="single" w:sz="6" w:space="0" w:color="D9D9D9"/>
                                  </w:tcBorders>
                                </w:tcPr>
                                <w:p w14:paraId="04F71C34" w14:textId="77777777" w:rsidR="00915CF4" w:rsidRDefault="00915CF4">
                                  <w:pPr>
                                    <w:pStyle w:val="TableParagraph"/>
                                    <w:rPr>
                                      <w:rFonts w:ascii="Times New Roman"/>
                                      <w:sz w:val="18"/>
                                    </w:rPr>
                                  </w:pPr>
                                </w:p>
                              </w:tc>
                              <w:tc>
                                <w:tcPr>
                                  <w:tcW w:w="385" w:type="dxa"/>
                                  <w:tcBorders>
                                    <w:bottom w:val="single" w:sz="6" w:space="0" w:color="D9D9D9"/>
                                  </w:tcBorders>
                                </w:tcPr>
                                <w:p w14:paraId="1701B5C2" w14:textId="77777777" w:rsidR="00915CF4" w:rsidRDefault="00915CF4">
                                  <w:pPr>
                                    <w:pStyle w:val="TableParagraph"/>
                                    <w:spacing w:before="115"/>
                                    <w:ind w:left="5"/>
                                    <w:rPr>
                                      <w:sz w:val="18"/>
                                    </w:rPr>
                                  </w:pPr>
                                  <w:r>
                                    <w:rPr>
                                      <w:color w:val="585858"/>
                                      <w:sz w:val="18"/>
                                    </w:rPr>
                                    <w:t>20</w:t>
                                  </w:r>
                                </w:p>
                              </w:tc>
                              <w:tc>
                                <w:tcPr>
                                  <w:tcW w:w="684" w:type="dxa"/>
                                  <w:tcBorders>
                                    <w:bottom w:val="single" w:sz="6" w:space="0" w:color="D9D9D9"/>
                                  </w:tcBorders>
                                </w:tcPr>
                                <w:p w14:paraId="37A6962A" w14:textId="77777777" w:rsidR="00915CF4" w:rsidRDefault="00915CF4">
                                  <w:pPr>
                                    <w:pStyle w:val="TableParagraph"/>
                                    <w:spacing w:before="115"/>
                                    <w:ind w:left="249" w:right="211"/>
                                    <w:jc w:val="center"/>
                                    <w:rPr>
                                      <w:sz w:val="18"/>
                                    </w:rPr>
                                  </w:pPr>
                                  <w:r>
                                    <w:rPr>
                                      <w:color w:val="585858"/>
                                      <w:sz w:val="18"/>
                                    </w:rPr>
                                    <w:t>25</w:t>
                                  </w:r>
                                </w:p>
                              </w:tc>
                              <w:tc>
                                <w:tcPr>
                                  <w:tcW w:w="651" w:type="dxa"/>
                                  <w:tcBorders>
                                    <w:bottom w:val="single" w:sz="6" w:space="0" w:color="D9D9D9"/>
                                  </w:tcBorders>
                                </w:tcPr>
                                <w:p w14:paraId="0CDB9610" w14:textId="77777777" w:rsidR="00915CF4" w:rsidRDefault="00915CF4">
                                  <w:pPr>
                                    <w:pStyle w:val="TableParagraph"/>
                                    <w:spacing w:before="115"/>
                                    <w:ind w:left="215" w:right="212"/>
                                    <w:jc w:val="center"/>
                                    <w:rPr>
                                      <w:sz w:val="18"/>
                                    </w:rPr>
                                  </w:pPr>
                                  <w:r>
                                    <w:rPr>
                                      <w:color w:val="585858"/>
                                      <w:sz w:val="18"/>
                                    </w:rPr>
                                    <w:t>30</w:t>
                                  </w:r>
                                </w:p>
                              </w:tc>
                              <w:tc>
                                <w:tcPr>
                                  <w:tcW w:w="874" w:type="dxa"/>
                                  <w:tcBorders>
                                    <w:bottom w:val="single" w:sz="6" w:space="0" w:color="D9D9D9"/>
                                  </w:tcBorders>
                                </w:tcPr>
                                <w:p w14:paraId="5F189E41" w14:textId="77777777" w:rsidR="00915CF4" w:rsidRDefault="00915CF4">
                                  <w:pPr>
                                    <w:pStyle w:val="TableParagraph"/>
                                    <w:spacing w:before="115"/>
                                    <w:ind w:left="235"/>
                                    <w:rPr>
                                      <w:sz w:val="18"/>
                                    </w:rPr>
                                  </w:pPr>
                                  <w:r>
                                    <w:rPr>
                                      <w:color w:val="585858"/>
                                      <w:sz w:val="18"/>
                                    </w:rPr>
                                    <w:t>35</w:t>
                                  </w:r>
                                </w:p>
                              </w:tc>
                              <w:tc>
                                <w:tcPr>
                                  <w:tcW w:w="483" w:type="dxa"/>
                                  <w:tcBorders>
                                    <w:bottom w:val="single" w:sz="6" w:space="0" w:color="D9D9D9"/>
                                  </w:tcBorders>
                                </w:tcPr>
                                <w:p w14:paraId="4E7C1787" w14:textId="77777777" w:rsidR="00915CF4" w:rsidRDefault="00915CF4">
                                  <w:pPr>
                                    <w:pStyle w:val="TableParagraph"/>
                                    <w:spacing w:before="115"/>
                                    <w:ind w:left="10"/>
                                    <w:rPr>
                                      <w:sz w:val="18"/>
                                    </w:rPr>
                                  </w:pPr>
                                  <w:r>
                                    <w:rPr>
                                      <w:color w:val="585858"/>
                                      <w:sz w:val="18"/>
                                    </w:rPr>
                                    <w:t>40</w:t>
                                  </w:r>
                                </w:p>
                              </w:tc>
                              <w:tc>
                                <w:tcPr>
                                  <w:tcW w:w="582" w:type="dxa"/>
                                  <w:tcBorders>
                                    <w:bottom w:val="single" w:sz="6" w:space="0" w:color="D9D9D9"/>
                                    <w:right w:val="single" w:sz="6" w:space="0" w:color="D9D9D9"/>
                                  </w:tcBorders>
                                </w:tcPr>
                                <w:p w14:paraId="099F6FD0" w14:textId="77777777" w:rsidR="00915CF4" w:rsidRDefault="00915CF4">
                                  <w:pPr>
                                    <w:pStyle w:val="TableParagraph"/>
                                    <w:spacing w:before="115"/>
                                    <w:ind w:left="177"/>
                                    <w:rPr>
                                      <w:sz w:val="18"/>
                                    </w:rPr>
                                  </w:pPr>
                                  <w:r>
                                    <w:rPr>
                                      <w:color w:val="585858"/>
                                      <w:sz w:val="18"/>
                                    </w:rPr>
                                    <w:t>45</w:t>
                                  </w:r>
                                </w:p>
                              </w:tc>
                            </w:tr>
                          </w:tbl>
                          <w:p w14:paraId="0EF4D56F" w14:textId="77777777" w:rsidR="00915CF4" w:rsidRDefault="00915CF4">
                            <w:pPr>
                              <w:pStyle w:val="Zkladn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01FBAB" id="_x0000_t202" coordsize="21600,21600" o:spt="202" path="m,l,21600r21600,l21600,xe">
                <v:stroke joinstyle="miter"/>
                <v:path gradientshapeok="t" o:connecttype="rect"/>
              </v:shapetype>
              <v:shape id="Text Box 64" o:spid="_x0000_s1381" type="#_x0000_t202" style="position:absolute;left:0;text-align:left;margin-left:76.05pt;margin-top:19.5pt;width:455.15pt;height:247.5pt;z-index:1583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" filled="f" stroked="f">
                <v:textbox inset="0,0,0,0">
                  <w:txbxContent>
                    <w:tbl>
                      <w:tblPr>
                        <w:tblStyle w:val="TableNormal"/>
                        <w:tblW w:w="0" w:type="auto"/>
                        <w:tblInd w:w="7" w:type="dxa"/>
                        <w:tblLayout w:type="fixed"/>
                        <w:tblLook w:val="01E0" w:firstRow="1" w:lastRow="1" w:firstColumn="1" w:lastColumn="1" w:noHBand="0" w:noVBand="0"/>
                      </w:tblPr>
                      <w:tblGrid>
                        <w:gridCol w:w="2832"/>
                        <w:gridCol w:w="20"/>
                        <w:gridCol w:w="604"/>
                        <w:gridCol w:w="91"/>
                        <w:gridCol w:w="269"/>
                        <w:gridCol w:w="137"/>
                        <w:gridCol w:w="91"/>
                        <w:gridCol w:w="323"/>
                        <w:gridCol w:w="304"/>
                        <w:gridCol w:w="276"/>
                        <w:gridCol w:w="111"/>
                        <w:gridCol w:w="305"/>
                        <w:gridCol w:w="385"/>
                        <w:gridCol w:w="684"/>
                        <w:gridCol w:w="651"/>
                        <w:gridCol w:w="874"/>
                        <w:gridCol w:w="484"/>
                        <w:gridCol w:w="582"/>
                      </w:tblGrid>
                      <w:tr w:rsidR="00915CF4" w14:paraId="1BA363F4" w14:textId="77777777">
                        <w:trPr>
                          <w:trHeight w:val="365"/>
                        </w:trPr>
                        <w:tc>
                          <w:tcPr>
                            <w:tcW w:w="8421" w:type="dxa"/>
                            <w:gridSpan w:val="17"/>
                            <w:tcBorders>
                              <w:top w:val="single" w:sz="6" w:space="0" w:color="D9D9D9"/>
                              <w:left w:val="single" w:sz="6" w:space="0" w:color="D9D9D9"/>
                            </w:tcBorders>
                          </w:tcPr>
                          <w:p w14:paraId="412EC894" w14:textId="77777777" w:rsidR="00915CF4" w:rsidRDefault="00915CF4">
                            <w:pPr>
                              <w:pStyle w:val="TableParagraph"/>
                              <w:rPr>
                                <w:rFonts w:ascii="Times New Roman"/>
                                <w:sz w:val="18"/>
                              </w:rPr>
                            </w:pPr>
                          </w:p>
                        </w:tc>
                        <w:tc>
                          <w:tcPr>
                            <w:tcW w:w="582" w:type="dxa"/>
                            <w:tcBorders>
                              <w:top w:val="single" w:sz="6" w:space="0" w:color="D9D9D9"/>
                              <w:right w:val="single" w:sz="6" w:space="0" w:color="D9D9D9"/>
                            </w:tcBorders>
                          </w:tcPr>
                          <w:p w14:paraId="3AD1BF44" w14:textId="77777777" w:rsidR="00915CF4" w:rsidRDefault="00915CF4">
                            <w:pPr>
                              <w:pStyle w:val="TableParagraph"/>
                              <w:rPr>
                                <w:rFonts w:ascii="Times New Roman"/>
                                <w:sz w:val="18"/>
                              </w:rPr>
                            </w:pPr>
                          </w:p>
                        </w:tc>
                      </w:tr>
                      <w:tr w:rsidR="00915CF4" w14:paraId="73430AB6" w14:textId="77777777">
                        <w:trPr>
                          <w:trHeight w:val="472"/>
                        </w:trPr>
                        <w:tc>
                          <w:tcPr>
                            <w:tcW w:w="2832" w:type="dxa"/>
                            <w:tcBorders>
                              <w:left w:val="single" w:sz="6" w:space="0" w:color="D9D9D9"/>
                            </w:tcBorders>
                          </w:tcPr>
                          <w:p w14:paraId="663E4FB8" w14:textId="77777777" w:rsidR="00915CF4" w:rsidRDefault="00915CF4">
                            <w:pPr>
                              <w:pStyle w:val="TableParagraph"/>
                              <w:spacing w:line="184" w:lineRule="exact"/>
                              <w:ind w:right="158"/>
                              <w:jc w:val="right"/>
                              <w:rPr>
                                <w:sz w:val="18"/>
                              </w:rPr>
                            </w:pPr>
                            <w:r>
                              <w:rPr>
                                <w:color w:val="585858"/>
                                <w:sz w:val="18"/>
                              </w:rPr>
                              <w:t>Rakovina – onkologické ochorenie</w:t>
                            </w:r>
                          </w:p>
                        </w:tc>
                        <w:tc>
                          <w:tcPr>
                            <w:tcW w:w="0" w:type="dxa"/>
                          </w:tcPr>
                          <w:p w14:paraId="7F853C01" w14:textId="77777777" w:rsidR="00915CF4" w:rsidRDefault="00915CF4">
                            <w:pPr>
                              <w:pStyle w:val="TableParagraph"/>
                              <w:rPr>
                                <w:rFonts w:ascii="Times New Roman"/>
                                <w:sz w:val="18"/>
                              </w:rPr>
                            </w:pPr>
                          </w:p>
                        </w:tc>
                        <w:tc>
                          <w:tcPr>
                            <w:tcW w:w="604" w:type="dxa"/>
                            <w:tcBorders>
                              <w:right w:val="single" w:sz="6" w:space="0" w:color="D9D9D9"/>
                            </w:tcBorders>
                          </w:tcPr>
                          <w:p w14:paraId="355BDD5D"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2047FAF3" w14:textId="77777777" w:rsidR="00915CF4" w:rsidRDefault="00915CF4">
                            <w:pPr>
                              <w:pStyle w:val="TableParagraph"/>
                              <w:rPr>
                                <w:rFonts w:ascii="Times New Roman"/>
                                <w:sz w:val="18"/>
                              </w:rPr>
                            </w:pPr>
                          </w:p>
                        </w:tc>
                        <w:tc>
                          <w:tcPr>
                            <w:tcW w:w="269" w:type="dxa"/>
                            <w:tcBorders>
                              <w:left w:val="single" w:sz="6" w:space="0" w:color="D9D9D9"/>
                            </w:tcBorders>
                          </w:tcPr>
                          <w:p w14:paraId="0472FEAB" w14:textId="77777777" w:rsidR="00915CF4" w:rsidRDefault="00915CF4">
                            <w:pPr>
                              <w:pStyle w:val="TableParagraph"/>
                              <w:rPr>
                                <w:rFonts w:ascii="Times New Roman"/>
                                <w:sz w:val="18"/>
                              </w:rPr>
                            </w:pPr>
                          </w:p>
                        </w:tc>
                        <w:tc>
                          <w:tcPr>
                            <w:tcW w:w="137" w:type="dxa"/>
                          </w:tcPr>
                          <w:p w14:paraId="4AA0970D" w14:textId="77777777" w:rsidR="00915CF4" w:rsidRDefault="00915CF4">
                            <w:pPr>
                              <w:pStyle w:val="TableParagraph"/>
                              <w:rPr>
                                <w:rFonts w:ascii="Times New Roman"/>
                                <w:sz w:val="18"/>
                              </w:rPr>
                            </w:pPr>
                          </w:p>
                        </w:tc>
                        <w:tc>
                          <w:tcPr>
                            <w:tcW w:w="91" w:type="dxa"/>
                          </w:tcPr>
                          <w:p w14:paraId="0DCF98A8" w14:textId="77777777" w:rsidR="00915CF4" w:rsidRDefault="00915CF4">
                            <w:pPr>
                              <w:pStyle w:val="TableParagraph"/>
                              <w:rPr>
                                <w:rFonts w:ascii="Times New Roman"/>
                                <w:sz w:val="18"/>
                              </w:rPr>
                            </w:pPr>
                          </w:p>
                        </w:tc>
                        <w:tc>
                          <w:tcPr>
                            <w:tcW w:w="323" w:type="dxa"/>
                          </w:tcPr>
                          <w:p w14:paraId="70200AB8" w14:textId="77777777" w:rsidR="00915CF4" w:rsidRDefault="00915CF4">
                            <w:pPr>
                              <w:pStyle w:val="TableParagraph"/>
                              <w:rPr>
                                <w:rFonts w:ascii="Times New Roman"/>
                                <w:sz w:val="18"/>
                              </w:rPr>
                            </w:pPr>
                          </w:p>
                        </w:tc>
                        <w:tc>
                          <w:tcPr>
                            <w:tcW w:w="304" w:type="dxa"/>
                          </w:tcPr>
                          <w:p w14:paraId="18481CB2" w14:textId="77777777" w:rsidR="00915CF4" w:rsidRDefault="00915CF4">
                            <w:pPr>
                              <w:pStyle w:val="TableParagraph"/>
                              <w:rPr>
                                <w:rFonts w:ascii="Times New Roman"/>
                                <w:sz w:val="18"/>
                              </w:rPr>
                            </w:pPr>
                          </w:p>
                        </w:tc>
                        <w:tc>
                          <w:tcPr>
                            <w:tcW w:w="276" w:type="dxa"/>
                          </w:tcPr>
                          <w:p w14:paraId="2181A937" w14:textId="77777777" w:rsidR="00915CF4" w:rsidRDefault="00915CF4">
                            <w:pPr>
                              <w:pStyle w:val="TableParagraph"/>
                              <w:rPr>
                                <w:rFonts w:ascii="Times New Roman"/>
                                <w:sz w:val="18"/>
                              </w:rPr>
                            </w:pPr>
                          </w:p>
                        </w:tc>
                        <w:tc>
                          <w:tcPr>
                            <w:tcW w:w="111" w:type="dxa"/>
                          </w:tcPr>
                          <w:p w14:paraId="06456093" w14:textId="77777777" w:rsidR="00915CF4" w:rsidRDefault="00915CF4">
                            <w:pPr>
                              <w:pStyle w:val="TableParagraph"/>
                              <w:rPr>
                                <w:rFonts w:ascii="Times New Roman"/>
                                <w:sz w:val="18"/>
                              </w:rPr>
                            </w:pPr>
                          </w:p>
                        </w:tc>
                        <w:tc>
                          <w:tcPr>
                            <w:tcW w:w="305" w:type="dxa"/>
                          </w:tcPr>
                          <w:p w14:paraId="2E96A6B8" w14:textId="77777777" w:rsidR="00915CF4" w:rsidRDefault="00915CF4">
                            <w:pPr>
                              <w:pStyle w:val="TableParagraph"/>
                              <w:rPr>
                                <w:rFonts w:ascii="Times New Roman"/>
                                <w:sz w:val="18"/>
                              </w:rPr>
                            </w:pPr>
                          </w:p>
                        </w:tc>
                        <w:tc>
                          <w:tcPr>
                            <w:tcW w:w="385" w:type="dxa"/>
                          </w:tcPr>
                          <w:p w14:paraId="6486A6FA" w14:textId="77777777" w:rsidR="00915CF4" w:rsidRDefault="00915CF4">
                            <w:pPr>
                              <w:pStyle w:val="TableParagraph"/>
                              <w:rPr>
                                <w:rFonts w:ascii="Times New Roman"/>
                                <w:sz w:val="18"/>
                              </w:rPr>
                            </w:pPr>
                          </w:p>
                        </w:tc>
                        <w:tc>
                          <w:tcPr>
                            <w:tcW w:w="684" w:type="dxa"/>
                          </w:tcPr>
                          <w:p w14:paraId="1CC09F43" w14:textId="77777777" w:rsidR="00915CF4" w:rsidRDefault="00915CF4">
                            <w:pPr>
                              <w:pStyle w:val="TableParagraph"/>
                              <w:rPr>
                                <w:rFonts w:ascii="Times New Roman"/>
                                <w:sz w:val="18"/>
                              </w:rPr>
                            </w:pPr>
                          </w:p>
                        </w:tc>
                        <w:tc>
                          <w:tcPr>
                            <w:tcW w:w="651" w:type="dxa"/>
                          </w:tcPr>
                          <w:p w14:paraId="24AA8A09" w14:textId="77777777" w:rsidR="00915CF4" w:rsidRDefault="00915CF4">
                            <w:pPr>
                              <w:pStyle w:val="TableParagraph"/>
                              <w:rPr>
                                <w:rFonts w:ascii="Times New Roman"/>
                                <w:sz w:val="18"/>
                              </w:rPr>
                            </w:pPr>
                          </w:p>
                        </w:tc>
                        <w:tc>
                          <w:tcPr>
                            <w:tcW w:w="874" w:type="dxa"/>
                          </w:tcPr>
                          <w:p w14:paraId="3D7E33B1" w14:textId="77777777" w:rsidR="00915CF4" w:rsidRDefault="00915CF4">
                            <w:pPr>
                              <w:pStyle w:val="TableParagraph"/>
                              <w:rPr>
                                <w:rFonts w:ascii="Times New Roman"/>
                                <w:sz w:val="18"/>
                              </w:rPr>
                            </w:pPr>
                          </w:p>
                        </w:tc>
                        <w:tc>
                          <w:tcPr>
                            <w:tcW w:w="483" w:type="dxa"/>
                          </w:tcPr>
                          <w:p w14:paraId="2D91DE86" w14:textId="77777777" w:rsidR="00915CF4" w:rsidRDefault="00915CF4">
                            <w:pPr>
                              <w:pStyle w:val="TableParagraph"/>
                              <w:spacing w:line="193" w:lineRule="exact"/>
                              <w:ind w:left="119"/>
                              <w:rPr>
                                <w:sz w:val="18"/>
                              </w:rPr>
                            </w:pPr>
                            <w:r>
                              <w:rPr>
                                <w:color w:val="404040"/>
                                <w:sz w:val="18"/>
                              </w:rPr>
                              <w:t>39</w:t>
                            </w:r>
                          </w:p>
                        </w:tc>
                        <w:tc>
                          <w:tcPr>
                            <w:tcW w:w="582" w:type="dxa"/>
                            <w:tcBorders>
                              <w:right w:val="single" w:sz="6" w:space="0" w:color="D9D9D9"/>
                            </w:tcBorders>
                          </w:tcPr>
                          <w:p w14:paraId="5012909F" w14:textId="77777777" w:rsidR="00915CF4" w:rsidRDefault="00915CF4">
                            <w:pPr>
                              <w:pStyle w:val="TableParagraph"/>
                              <w:rPr>
                                <w:rFonts w:ascii="Times New Roman"/>
                                <w:sz w:val="18"/>
                              </w:rPr>
                            </w:pPr>
                          </w:p>
                        </w:tc>
                      </w:tr>
                      <w:tr w:rsidR="00915CF4" w14:paraId="057450FD" w14:textId="77777777">
                        <w:trPr>
                          <w:trHeight w:val="470"/>
                        </w:trPr>
                        <w:tc>
                          <w:tcPr>
                            <w:tcW w:w="2832" w:type="dxa"/>
                            <w:tcBorders>
                              <w:left w:val="single" w:sz="6" w:space="0" w:color="D9D9D9"/>
                            </w:tcBorders>
                          </w:tcPr>
                          <w:p w14:paraId="6DFED7FC" w14:textId="77777777" w:rsidR="00915CF4" w:rsidRDefault="00915CF4">
                            <w:pPr>
                              <w:pStyle w:val="TableParagraph"/>
                              <w:spacing w:line="183" w:lineRule="exact"/>
                              <w:ind w:right="157"/>
                              <w:jc w:val="right"/>
                              <w:rPr>
                                <w:sz w:val="18"/>
                              </w:rPr>
                            </w:pPr>
                            <w:r>
                              <w:rPr>
                                <w:color w:val="585858"/>
                                <w:sz w:val="18"/>
                              </w:rPr>
                              <w:t>Iné (uveďte)</w:t>
                            </w:r>
                          </w:p>
                        </w:tc>
                        <w:tc>
                          <w:tcPr>
                            <w:tcW w:w="0" w:type="dxa"/>
                          </w:tcPr>
                          <w:p w14:paraId="64B0BFBA" w14:textId="77777777" w:rsidR="00915CF4" w:rsidRDefault="00915CF4">
                            <w:pPr>
                              <w:pStyle w:val="TableParagraph"/>
                              <w:rPr>
                                <w:rFonts w:ascii="Times New Roman"/>
                                <w:sz w:val="18"/>
                              </w:rPr>
                            </w:pPr>
                          </w:p>
                        </w:tc>
                        <w:tc>
                          <w:tcPr>
                            <w:tcW w:w="604" w:type="dxa"/>
                            <w:tcBorders>
                              <w:right w:val="single" w:sz="6" w:space="0" w:color="D9D9D9"/>
                            </w:tcBorders>
                          </w:tcPr>
                          <w:p w14:paraId="6BB83309"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148AD2C3" w14:textId="77777777" w:rsidR="00915CF4" w:rsidRDefault="00915CF4">
                            <w:pPr>
                              <w:pStyle w:val="TableParagraph"/>
                              <w:rPr>
                                <w:rFonts w:ascii="Times New Roman"/>
                                <w:sz w:val="18"/>
                              </w:rPr>
                            </w:pPr>
                          </w:p>
                        </w:tc>
                        <w:tc>
                          <w:tcPr>
                            <w:tcW w:w="269" w:type="dxa"/>
                            <w:tcBorders>
                              <w:left w:val="single" w:sz="6" w:space="0" w:color="D9D9D9"/>
                            </w:tcBorders>
                          </w:tcPr>
                          <w:p w14:paraId="2CC44B4C" w14:textId="77777777" w:rsidR="00915CF4" w:rsidRDefault="00915CF4">
                            <w:pPr>
                              <w:pStyle w:val="TableParagraph"/>
                              <w:rPr>
                                <w:rFonts w:ascii="Times New Roman"/>
                                <w:sz w:val="18"/>
                              </w:rPr>
                            </w:pPr>
                          </w:p>
                        </w:tc>
                        <w:tc>
                          <w:tcPr>
                            <w:tcW w:w="137" w:type="dxa"/>
                          </w:tcPr>
                          <w:p w14:paraId="01896EE4" w14:textId="77777777" w:rsidR="00915CF4" w:rsidRDefault="00915CF4">
                            <w:pPr>
                              <w:pStyle w:val="TableParagraph"/>
                              <w:rPr>
                                <w:rFonts w:ascii="Times New Roman"/>
                                <w:sz w:val="18"/>
                              </w:rPr>
                            </w:pPr>
                          </w:p>
                        </w:tc>
                        <w:tc>
                          <w:tcPr>
                            <w:tcW w:w="91" w:type="dxa"/>
                          </w:tcPr>
                          <w:p w14:paraId="106FD0DC" w14:textId="77777777" w:rsidR="00915CF4" w:rsidRDefault="00915CF4">
                            <w:pPr>
                              <w:pStyle w:val="TableParagraph"/>
                              <w:rPr>
                                <w:rFonts w:ascii="Times New Roman"/>
                                <w:sz w:val="18"/>
                              </w:rPr>
                            </w:pPr>
                          </w:p>
                        </w:tc>
                        <w:tc>
                          <w:tcPr>
                            <w:tcW w:w="323" w:type="dxa"/>
                          </w:tcPr>
                          <w:p w14:paraId="2CAC4BF6" w14:textId="77777777" w:rsidR="00915CF4" w:rsidRDefault="00915CF4">
                            <w:pPr>
                              <w:pStyle w:val="TableParagraph"/>
                              <w:rPr>
                                <w:rFonts w:ascii="Times New Roman"/>
                                <w:sz w:val="18"/>
                              </w:rPr>
                            </w:pPr>
                          </w:p>
                        </w:tc>
                        <w:tc>
                          <w:tcPr>
                            <w:tcW w:w="304" w:type="dxa"/>
                          </w:tcPr>
                          <w:p w14:paraId="68EAD8A5" w14:textId="77777777" w:rsidR="00915CF4" w:rsidRDefault="00915CF4">
                            <w:pPr>
                              <w:pStyle w:val="TableParagraph"/>
                              <w:rPr>
                                <w:rFonts w:ascii="Times New Roman"/>
                                <w:sz w:val="18"/>
                              </w:rPr>
                            </w:pPr>
                          </w:p>
                        </w:tc>
                        <w:tc>
                          <w:tcPr>
                            <w:tcW w:w="276" w:type="dxa"/>
                          </w:tcPr>
                          <w:p w14:paraId="148623F3" w14:textId="77777777" w:rsidR="00915CF4" w:rsidRDefault="00915CF4">
                            <w:pPr>
                              <w:pStyle w:val="TableParagraph"/>
                              <w:rPr>
                                <w:rFonts w:ascii="Times New Roman"/>
                                <w:sz w:val="18"/>
                              </w:rPr>
                            </w:pPr>
                          </w:p>
                        </w:tc>
                        <w:tc>
                          <w:tcPr>
                            <w:tcW w:w="111" w:type="dxa"/>
                          </w:tcPr>
                          <w:p w14:paraId="791DCF94" w14:textId="77777777" w:rsidR="00915CF4" w:rsidRDefault="00915CF4">
                            <w:pPr>
                              <w:pStyle w:val="TableParagraph"/>
                              <w:rPr>
                                <w:rFonts w:ascii="Times New Roman"/>
                                <w:sz w:val="18"/>
                              </w:rPr>
                            </w:pPr>
                          </w:p>
                        </w:tc>
                        <w:tc>
                          <w:tcPr>
                            <w:tcW w:w="305" w:type="dxa"/>
                          </w:tcPr>
                          <w:p w14:paraId="07B16AB6" w14:textId="77777777" w:rsidR="00915CF4" w:rsidRDefault="00915CF4">
                            <w:pPr>
                              <w:pStyle w:val="TableParagraph"/>
                              <w:rPr>
                                <w:rFonts w:ascii="Times New Roman"/>
                                <w:sz w:val="18"/>
                              </w:rPr>
                            </w:pPr>
                          </w:p>
                        </w:tc>
                        <w:tc>
                          <w:tcPr>
                            <w:tcW w:w="385" w:type="dxa"/>
                          </w:tcPr>
                          <w:p w14:paraId="3C578B07" w14:textId="77777777" w:rsidR="00915CF4" w:rsidRDefault="00915CF4">
                            <w:pPr>
                              <w:pStyle w:val="TableParagraph"/>
                              <w:rPr>
                                <w:rFonts w:ascii="Times New Roman"/>
                                <w:sz w:val="18"/>
                              </w:rPr>
                            </w:pPr>
                          </w:p>
                        </w:tc>
                        <w:tc>
                          <w:tcPr>
                            <w:tcW w:w="684" w:type="dxa"/>
                          </w:tcPr>
                          <w:p w14:paraId="057D6D41" w14:textId="77777777" w:rsidR="00915CF4" w:rsidRDefault="00915CF4">
                            <w:pPr>
                              <w:pStyle w:val="TableParagraph"/>
                              <w:spacing w:line="193" w:lineRule="exact"/>
                              <w:ind w:left="123"/>
                              <w:rPr>
                                <w:sz w:val="18"/>
                              </w:rPr>
                            </w:pPr>
                            <w:r>
                              <w:rPr>
                                <w:color w:val="404040"/>
                                <w:sz w:val="18"/>
                              </w:rPr>
                              <w:t>22</w:t>
                            </w:r>
                          </w:p>
                        </w:tc>
                        <w:tc>
                          <w:tcPr>
                            <w:tcW w:w="651" w:type="dxa"/>
                          </w:tcPr>
                          <w:p w14:paraId="37D504B2" w14:textId="77777777" w:rsidR="00915CF4" w:rsidRDefault="00915CF4">
                            <w:pPr>
                              <w:pStyle w:val="TableParagraph"/>
                              <w:rPr>
                                <w:rFonts w:ascii="Times New Roman"/>
                                <w:sz w:val="18"/>
                              </w:rPr>
                            </w:pPr>
                          </w:p>
                        </w:tc>
                        <w:tc>
                          <w:tcPr>
                            <w:tcW w:w="874" w:type="dxa"/>
                          </w:tcPr>
                          <w:p w14:paraId="0221EF58" w14:textId="77777777" w:rsidR="00915CF4" w:rsidRDefault="00915CF4">
                            <w:pPr>
                              <w:pStyle w:val="TableParagraph"/>
                              <w:rPr>
                                <w:rFonts w:ascii="Times New Roman"/>
                                <w:sz w:val="18"/>
                              </w:rPr>
                            </w:pPr>
                          </w:p>
                        </w:tc>
                        <w:tc>
                          <w:tcPr>
                            <w:tcW w:w="483" w:type="dxa"/>
                          </w:tcPr>
                          <w:p w14:paraId="6AE7ABCD" w14:textId="77777777" w:rsidR="00915CF4" w:rsidRDefault="00915CF4">
                            <w:pPr>
                              <w:pStyle w:val="TableParagraph"/>
                              <w:rPr>
                                <w:rFonts w:ascii="Times New Roman"/>
                                <w:sz w:val="18"/>
                              </w:rPr>
                            </w:pPr>
                          </w:p>
                        </w:tc>
                        <w:tc>
                          <w:tcPr>
                            <w:tcW w:w="582" w:type="dxa"/>
                            <w:tcBorders>
                              <w:right w:val="single" w:sz="6" w:space="0" w:color="D9D9D9"/>
                            </w:tcBorders>
                          </w:tcPr>
                          <w:p w14:paraId="54B6D774" w14:textId="77777777" w:rsidR="00915CF4" w:rsidRDefault="00915CF4">
                            <w:pPr>
                              <w:pStyle w:val="TableParagraph"/>
                              <w:rPr>
                                <w:rFonts w:ascii="Times New Roman"/>
                                <w:sz w:val="18"/>
                              </w:rPr>
                            </w:pPr>
                          </w:p>
                        </w:tc>
                      </w:tr>
                      <w:tr w:rsidR="00915CF4" w14:paraId="6724F242" w14:textId="77777777">
                        <w:trPr>
                          <w:trHeight w:val="472"/>
                        </w:trPr>
                        <w:tc>
                          <w:tcPr>
                            <w:tcW w:w="2832" w:type="dxa"/>
                            <w:tcBorders>
                              <w:left w:val="single" w:sz="6" w:space="0" w:color="D9D9D9"/>
                            </w:tcBorders>
                          </w:tcPr>
                          <w:p w14:paraId="5A53B733" w14:textId="77777777" w:rsidR="00915CF4" w:rsidRDefault="00915CF4">
                            <w:pPr>
                              <w:pStyle w:val="TableParagraph"/>
                              <w:spacing w:line="185" w:lineRule="exact"/>
                              <w:ind w:right="157"/>
                              <w:jc w:val="right"/>
                              <w:rPr>
                                <w:sz w:val="18"/>
                              </w:rPr>
                            </w:pPr>
                            <w:r>
                              <w:rPr>
                                <w:color w:val="585858"/>
                                <w:sz w:val="18"/>
                              </w:rPr>
                              <w:t>Kardiovaskulárne ochorenie</w:t>
                            </w:r>
                          </w:p>
                        </w:tc>
                        <w:tc>
                          <w:tcPr>
                            <w:tcW w:w="0" w:type="dxa"/>
                          </w:tcPr>
                          <w:p w14:paraId="58A80FB2" w14:textId="77777777" w:rsidR="00915CF4" w:rsidRDefault="00915CF4">
                            <w:pPr>
                              <w:pStyle w:val="TableParagraph"/>
                              <w:rPr>
                                <w:rFonts w:ascii="Times New Roman"/>
                                <w:sz w:val="18"/>
                              </w:rPr>
                            </w:pPr>
                          </w:p>
                        </w:tc>
                        <w:tc>
                          <w:tcPr>
                            <w:tcW w:w="604" w:type="dxa"/>
                            <w:tcBorders>
                              <w:right w:val="single" w:sz="6" w:space="0" w:color="D9D9D9"/>
                            </w:tcBorders>
                          </w:tcPr>
                          <w:p w14:paraId="426EF648"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35EB0119" w14:textId="77777777" w:rsidR="00915CF4" w:rsidRDefault="00915CF4">
                            <w:pPr>
                              <w:pStyle w:val="TableParagraph"/>
                              <w:rPr>
                                <w:rFonts w:ascii="Times New Roman"/>
                                <w:sz w:val="18"/>
                              </w:rPr>
                            </w:pPr>
                          </w:p>
                        </w:tc>
                        <w:tc>
                          <w:tcPr>
                            <w:tcW w:w="269" w:type="dxa"/>
                            <w:tcBorders>
                              <w:left w:val="single" w:sz="6" w:space="0" w:color="D9D9D9"/>
                            </w:tcBorders>
                          </w:tcPr>
                          <w:p w14:paraId="1395E6DD" w14:textId="77777777" w:rsidR="00915CF4" w:rsidRDefault="00915CF4">
                            <w:pPr>
                              <w:pStyle w:val="TableParagraph"/>
                              <w:rPr>
                                <w:rFonts w:ascii="Times New Roman"/>
                                <w:sz w:val="18"/>
                              </w:rPr>
                            </w:pPr>
                          </w:p>
                        </w:tc>
                        <w:tc>
                          <w:tcPr>
                            <w:tcW w:w="137" w:type="dxa"/>
                          </w:tcPr>
                          <w:p w14:paraId="78C66A66" w14:textId="77777777" w:rsidR="00915CF4" w:rsidRDefault="00915CF4">
                            <w:pPr>
                              <w:pStyle w:val="TableParagraph"/>
                              <w:rPr>
                                <w:rFonts w:ascii="Times New Roman"/>
                                <w:sz w:val="18"/>
                              </w:rPr>
                            </w:pPr>
                          </w:p>
                        </w:tc>
                        <w:tc>
                          <w:tcPr>
                            <w:tcW w:w="91" w:type="dxa"/>
                          </w:tcPr>
                          <w:p w14:paraId="6EECBB25" w14:textId="77777777" w:rsidR="00915CF4" w:rsidRDefault="00915CF4">
                            <w:pPr>
                              <w:pStyle w:val="TableParagraph"/>
                              <w:rPr>
                                <w:rFonts w:ascii="Times New Roman"/>
                                <w:sz w:val="18"/>
                              </w:rPr>
                            </w:pPr>
                          </w:p>
                        </w:tc>
                        <w:tc>
                          <w:tcPr>
                            <w:tcW w:w="323" w:type="dxa"/>
                          </w:tcPr>
                          <w:p w14:paraId="0AD47075" w14:textId="77777777" w:rsidR="00915CF4" w:rsidRDefault="00915CF4">
                            <w:pPr>
                              <w:pStyle w:val="TableParagraph"/>
                              <w:rPr>
                                <w:rFonts w:ascii="Times New Roman"/>
                                <w:sz w:val="18"/>
                              </w:rPr>
                            </w:pPr>
                          </w:p>
                        </w:tc>
                        <w:tc>
                          <w:tcPr>
                            <w:tcW w:w="304" w:type="dxa"/>
                          </w:tcPr>
                          <w:p w14:paraId="12EAEF48" w14:textId="77777777" w:rsidR="00915CF4" w:rsidRDefault="00915CF4">
                            <w:pPr>
                              <w:pStyle w:val="TableParagraph"/>
                              <w:rPr>
                                <w:rFonts w:ascii="Times New Roman"/>
                                <w:sz w:val="18"/>
                              </w:rPr>
                            </w:pPr>
                          </w:p>
                        </w:tc>
                        <w:tc>
                          <w:tcPr>
                            <w:tcW w:w="276" w:type="dxa"/>
                          </w:tcPr>
                          <w:p w14:paraId="59EA482A" w14:textId="77777777" w:rsidR="00915CF4" w:rsidRDefault="00915CF4">
                            <w:pPr>
                              <w:pStyle w:val="TableParagraph"/>
                              <w:rPr>
                                <w:rFonts w:ascii="Times New Roman"/>
                                <w:sz w:val="18"/>
                              </w:rPr>
                            </w:pPr>
                          </w:p>
                        </w:tc>
                        <w:tc>
                          <w:tcPr>
                            <w:tcW w:w="111" w:type="dxa"/>
                          </w:tcPr>
                          <w:p w14:paraId="0BDF5724" w14:textId="77777777" w:rsidR="00915CF4" w:rsidRDefault="00915CF4">
                            <w:pPr>
                              <w:pStyle w:val="TableParagraph"/>
                              <w:rPr>
                                <w:rFonts w:ascii="Times New Roman"/>
                                <w:sz w:val="18"/>
                              </w:rPr>
                            </w:pPr>
                          </w:p>
                        </w:tc>
                        <w:tc>
                          <w:tcPr>
                            <w:tcW w:w="305" w:type="dxa"/>
                          </w:tcPr>
                          <w:p w14:paraId="121EB86D" w14:textId="77777777" w:rsidR="00915CF4" w:rsidRDefault="00915CF4">
                            <w:pPr>
                              <w:pStyle w:val="TableParagraph"/>
                              <w:spacing w:line="195" w:lineRule="exact"/>
                              <w:ind w:left="124" w:right="-15"/>
                              <w:rPr>
                                <w:sz w:val="18"/>
                              </w:rPr>
                            </w:pPr>
                            <w:r>
                              <w:rPr>
                                <w:color w:val="404040"/>
                                <w:sz w:val="18"/>
                              </w:rPr>
                              <w:t>17</w:t>
                            </w:r>
                          </w:p>
                        </w:tc>
                        <w:tc>
                          <w:tcPr>
                            <w:tcW w:w="385" w:type="dxa"/>
                          </w:tcPr>
                          <w:p w14:paraId="3F95F7DA" w14:textId="77777777" w:rsidR="00915CF4" w:rsidRDefault="00915CF4">
                            <w:pPr>
                              <w:pStyle w:val="TableParagraph"/>
                              <w:rPr>
                                <w:rFonts w:ascii="Times New Roman"/>
                                <w:sz w:val="18"/>
                              </w:rPr>
                            </w:pPr>
                          </w:p>
                        </w:tc>
                        <w:tc>
                          <w:tcPr>
                            <w:tcW w:w="684" w:type="dxa"/>
                          </w:tcPr>
                          <w:p w14:paraId="77524042" w14:textId="77777777" w:rsidR="00915CF4" w:rsidRDefault="00915CF4">
                            <w:pPr>
                              <w:pStyle w:val="TableParagraph"/>
                              <w:rPr>
                                <w:rFonts w:ascii="Times New Roman"/>
                                <w:sz w:val="18"/>
                              </w:rPr>
                            </w:pPr>
                          </w:p>
                        </w:tc>
                        <w:tc>
                          <w:tcPr>
                            <w:tcW w:w="651" w:type="dxa"/>
                          </w:tcPr>
                          <w:p w14:paraId="29780A8E" w14:textId="77777777" w:rsidR="00915CF4" w:rsidRDefault="00915CF4">
                            <w:pPr>
                              <w:pStyle w:val="TableParagraph"/>
                              <w:rPr>
                                <w:rFonts w:ascii="Times New Roman"/>
                                <w:sz w:val="18"/>
                              </w:rPr>
                            </w:pPr>
                          </w:p>
                        </w:tc>
                        <w:tc>
                          <w:tcPr>
                            <w:tcW w:w="874" w:type="dxa"/>
                          </w:tcPr>
                          <w:p w14:paraId="7D39B6AF" w14:textId="77777777" w:rsidR="00915CF4" w:rsidRDefault="00915CF4">
                            <w:pPr>
                              <w:pStyle w:val="TableParagraph"/>
                              <w:rPr>
                                <w:rFonts w:ascii="Times New Roman"/>
                                <w:sz w:val="18"/>
                              </w:rPr>
                            </w:pPr>
                          </w:p>
                        </w:tc>
                        <w:tc>
                          <w:tcPr>
                            <w:tcW w:w="483" w:type="dxa"/>
                          </w:tcPr>
                          <w:p w14:paraId="2A225442" w14:textId="77777777" w:rsidR="00915CF4" w:rsidRDefault="00915CF4">
                            <w:pPr>
                              <w:pStyle w:val="TableParagraph"/>
                              <w:rPr>
                                <w:rFonts w:ascii="Times New Roman"/>
                                <w:sz w:val="18"/>
                              </w:rPr>
                            </w:pPr>
                          </w:p>
                        </w:tc>
                        <w:tc>
                          <w:tcPr>
                            <w:tcW w:w="582" w:type="dxa"/>
                            <w:tcBorders>
                              <w:right w:val="single" w:sz="6" w:space="0" w:color="D9D9D9"/>
                            </w:tcBorders>
                          </w:tcPr>
                          <w:p w14:paraId="0207250C" w14:textId="77777777" w:rsidR="00915CF4" w:rsidRDefault="00915CF4">
                            <w:pPr>
                              <w:pStyle w:val="TableParagraph"/>
                              <w:rPr>
                                <w:rFonts w:ascii="Times New Roman"/>
                                <w:sz w:val="18"/>
                              </w:rPr>
                            </w:pPr>
                          </w:p>
                        </w:tc>
                      </w:tr>
                      <w:tr w:rsidR="00915CF4" w14:paraId="4D598381" w14:textId="77777777">
                        <w:trPr>
                          <w:trHeight w:val="472"/>
                        </w:trPr>
                        <w:tc>
                          <w:tcPr>
                            <w:tcW w:w="2832" w:type="dxa"/>
                            <w:tcBorders>
                              <w:left w:val="single" w:sz="6" w:space="0" w:color="D9D9D9"/>
                            </w:tcBorders>
                          </w:tcPr>
                          <w:p w14:paraId="0F6EB0F6" w14:textId="77777777" w:rsidR="00915CF4" w:rsidRDefault="00915CF4">
                            <w:pPr>
                              <w:pStyle w:val="TableParagraph"/>
                              <w:spacing w:line="185" w:lineRule="exact"/>
                              <w:ind w:right="158"/>
                              <w:jc w:val="right"/>
                              <w:rPr>
                                <w:sz w:val="18"/>
                              </w:rPr>
                            </w:pPr>
                            <w:r>
                              <w:rPr>
                                <w:color w:val="585858"/>
                                <w:sz w:val="18"/>
                              </w:rPr>
                              <w:t>Nechcem uviesť svoje ochorenie</w:t>
                            </w:r>
                          </w:p>
                        </w:tc>
                        <w:tc>
                          <w:tcPr>
                            <w:tcW w:w="0" w:type="dxa"/>
                          </w:tcPr>
                          <w:p w14:paraId="248795D3" w14:textId="77777777" w:rsidR="00915CF4" w:rsidRDefault="00915CF4">
                            <w:pPr>
                              <w:pStyle w:val="TableParagraph"/>
                              <w:rPr>
                                <w:rFonts w:ascii="Times New Roman"/>
                                <w:sz w:val="18"/>
                              </w:rPr>
                            </w:pPr>
                          </w:p>
                        </w:tc>
                        <w:tc>
                          <w:tcPr>
                            <w:tcW w:w="604" w:type="dxa"/>
                            <w:tcBorders>
                              <w:right w:val="single" w:sz="6" w:space="0" w:color="D9D9D9"/>
                            </w:tcBorders>
                          </w:tcPr>
                          <w:p w14:paraId="008B8BEF"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0483FFDB" w14:textId="77777777" w:rsidR="00915CF4" w:rsidRDefault="00915CF4">
                            <w:pPr>
                              <w:pStyle w:val="TableParagraph"/>
                              <w:rPr>
                                <w:rFonts w:ascii="Times New Roman"/>
                                <w:sz w:val="18"/>
                              </w:rPr>
                            </w:pPr>
                          </w:p>
                        </w:tc>
                        <w:tc>
                          <w:tcPr>
                            <w:tcW w:w="269" w:type="dxa"/>
                            <w:tcBorders>
                              <w:left w:val="single" w:sz="6" w:space="0" w:color="D9D9D9"/>
                            </w:tcBorders>
                          </w:tcPr>
                          <w:p w14:paraId="56FB3898" w14:textId="77777777" w:rsidR="00915CF4" w:rsidRDefault="00915CF4">
                            <w:pPr>
                              <w:pStyle w:val="TableParagraph"/>
                              <w:rPr>
                                <w:rFonts w:ascii="Times New Roman"/>
                                <w:sz w:val="18"/>
                              </w:rPr>
                            </w:pPr>
                          </w:p>
                        </w:tc>
                        <w:tc>
                          <w:tcPr>
                            <w:tcW w:w="137" w:type="dxa"/>
                          </w:tcPr>
                          <w:p w14:paraId="7EB701DB" w14:textId="77777777" w:rsidR="00915CF4" w:rsidRDefault="00915CF4">
                            <w:pPr>
                              <w:pStyle w:val="TableParagraph"/>
                              <w:rPr>
                                <w:rFonts w:ascii="Times New Roman"/>
                                <w:sz w:val="18"/>
                              </w:rPr>
                            </w:pPr>
                          </w:p>
                        </w:tc>
                        <w:tc>
                          <w:tcPr>
                            <w:tcW w:w="91" w:type="dxa"/>
                          </w:tcPr>
                          <w:p w14:paraId="4DCF18F5" w14:textId="77777777" w:rsidR="00915CF4" w:rsidRDefault="00915CF4">
                            <w:pPr>
                              <w:pStyle w:val="TableParagraph"/>
                              <w:rPr>
                                <w:rFonts w:ascii="Times New Roman"/>
                                <w:sz w:val="18"/>
                              </w:rPr>
                            </w:pPr>
                          </w:p>
                        </w:tc>
                        <w:tc>
                          <w:tcPr>
                            <w:tcW w:w="323" w:type="dxa"/>
                          </w:tcPr>
                          <w:p w14:paraId="1CFD4626" w14:textId="77777777" w:rsidR="00915CF4" w:rsidRDefault="00915CF4">
                            <w:pPr>
                              <w:pStyle w:val="TableParagraph"/>
                              <w:rPr>
                                <w:rFonts w:ascii="Times New Roman"/>
                                <w:sz w:val="18"/>
                              </w:rPr>
                            </w:pPr>
                          </w:p>
                        </w:tc>
                        <w:tc>
                          <w:tcPr>
                            <w:tcW w:w="304" w:type="dxa"/>
                          </w:tcPr>
                          <w:p w14:paraId="3B78DCCC" w14:textId="77777777" w:rsidR="00915CF4" w:rsidRDefault="00915CF4">
                            <w:pPr>
                              <w:pStyle w:val="TableParagraph"/>
                              <w:rPr>
                                <w:rFonts w:ascii="Times New Roman"/>
                                <w:sz w:val="18"/>
                              </w:rPr>
                            </w:pPr>
                          </w:p>
                        </w:tc>
                        <w:tc>
                          <w:tcPr>
                            <w:tcW w:w="276" w:type="dxa"/>
                          </w:tcPr>
                          <w:p w14:paraId="26BB5268" w14:textId="77777777" w:rsidR="00915CF4" w:rsidRDefault="00915CF4">
                            <w:pPr>
                              <w:pStyle w:val="TableParagraph"/>
                              <w:rPr>
                                <w:rFonts w:ascii="Times New Roman"/>
                                <w:sz w:val="18"/>
                              </w:rPr>
                            </w:pPr>
                          </w:p>
                        </w:tc>
                        <w:tc>
                          <w:tcPr>
                            <w:tcW w:w="111" w:type="dxa"/>
                          </w:tcPr>
                          <w:p w14:paraId="7B552084" w14:textId="77777777" w:rsidR="00915CF4" w:rsidRDefault="00915CF4">
                            <w:pPr>
                              <w:pStyle w:val="TableParagraph"/>
                              <w:rPr>
                                <w:rFonts w:ascii="Times New Roman"/>
                                <w:sz w:val="18"/>
                              </w:rPr>
                            </w:pPr>
                          </w:p>
                        </w:tc>
                        <w:tc>
                          <w:tcPr>
                            <w:tcW w:w="305" w:type="dxa"/>
                          </w:tcPr>
                          <w:p w14:paraId="0BCD65C3" w14:textId="77777777" w:rsidR="00915CF4" w:rsidRDefault="00915CF4">
                            <w:pPr>
                              <w:pStyle w:val="TableParagraph"/>
                              <w:spacing w:line="195" w:lineRule="exact"/>
                              <w:ind w:left="-13"/>
                              <w:rPr>
                                <w:sz w:val="18"/>
                              </w:rPr>
                            </w:pPr>
                            <w:r>
                              <w:rPr>
                                <w:color w:val="404040"/>
                                <w:sz w:val="18"/>
                              </w:rPr>
                              <w:t>16</w:t>
                            </w:r>
                          </w:p>
                        </w:tc>
                        <w:tc>
                          <w:tcPr>
                            <w:tcW w:w="385" w:type="dxa"/>
                          </w:tcPr>
                          <w:p w14:paraId="61C59C6A" w14:textId="77777777" w:rsidR="00915CF4" w:rsidRDefault="00915CF4">
                            <w:pPr>
                              <w:pStyle w:val="TableParagraph"/>
                              <w:rPr>
                                <w:rFonts w:ascii="Times New Roman"/>
                                <w:sz w:val="18"/>
                              </w:rPr>
                            </w:pPr>
                          </w:p>
                        </w:tc>
                        <w:tc>
                          <w:tcPr>
                            <w:tcW w:w="684" w:type="dxa"/>
                          </w:tcPr>
                          <w:p w14:paraId="750E7FA6" w14:textId="77777777" w:rsidR="00915CF4" w:rsidRDefault="00915CF4">
                            <w:pPr>
                              <w:pStyle w:val="TableParagraph"/>
                              <w:rPr>
                                <w:rFonts w:ascii="Times New Roman"/>
                                <w:sz w:val="18"/>
                              </w:rPr>
                            </w:pPr>
                          </w:p>
                        </w:tc>
                        <w:tc>
                          <w:tcPr>
                            <w:tcW w:w="651" w:type="dxa"/>
                          </w:tcPr>
                          <w:p w14:paraId="4843E7C9" w14:textId="77777777" w:rsidR="00915CF4" w:rsidRDefault="00915CF4">
                            <w:pPr>
                              <w:pStyle w:val="TableParagraph"/>
                              <w:rPr>
                                <w:rFonts w:ascii="Times New Roman"/>
                                <w:sz w:val="18"/>
                              </w:rPr>
                            </w:pPr>
                          </w:p>
                        </w:tc>
                        <w:tc>
                          <w:tcPr>
                            <w:tcW w:w="874" w:type="dxa"/>
                          </w:tcPr>
                          <w:p w14:paraId="701FD3D2" w14:textId="77777777" w:rsidR="00915CF4" w:rsidRDefault="00915CF4">
                            <w:pPr>
                              <w:pStyle w:val="TableParagraph"/>
                              <w:rPr>
                                <w:rFonts w:ascii="Times New Roman"/>
                                <w:sz w:val="18"/>
                              </w:rPr>
                            </w:pPr>
                          </w:p>
                        </w:tc>
                        <w:tc>
                          <w:tcPr>
                            <w:tcW w:w="483" w:type="dxa"/>
                          </w:tcPr>
                          <w:p w14:paraId="100E1C46" w14:textId="77777777" w:rsidR="00915CF4" w:rsidRDefault="00915CF4">
                            <w:pPr>
                              <w:pStyle w:val="TableParagraph"/>
                              <w:rPr>
                                <w:rFonts w:ascii="Times New Roman"/>
                                <w:sz w:val="18"/>
                              </w:rPr>
                            </w:pPr>
                          </w:p>
                        </w:tc>
                        <w:tc>
                          <w:tcPr>
                            <w:tcW w:w="582" w:type="dxa"/>
                            <w:tcBorders>
                              <w:right w:val="single" w:sz="6" w:space="0" w:color="D9D9D9"/>
                            </w:tcBorders>
                          </w:tcPr>
                          <w:p w14:paraId="085F5C03" w14:textId="77777777" w:rsidR="00915CF4" w:rsidRDefault="00915CF4">
                            <w:pPr>
                              <w:pStyle w:val="TableParagraph"/>
                              <w:rPr>
                                <w:rFonts w:ascii="Times New Roman"/>
                                <w:sz w:val="18"/>
                              </w:rPr>
                            </w:pPr>
                          </w:p>
                        </w:tc>
                      </w:tr>
                      <w:tr w:rsidR="00915CF4" w14:paraId="6410258C" w14:textId="77777777">
                        <w:trPr>
                          <w:trHeight w:val="472"/>
                        </w:trPr>
                        <w:tc>
                          <w:tcPr>
                            <w:tcW w:w="2832" w:type="dxa"/>
                            <w:tcBorders>
                              <w:left w:val="single" w:sz="6" w:space="0" w:color="D9D9D9"/>
                            </w:tcBorders>
                          </w:tcPr>
                          <w:p w14:paraId="7E16D057" w14:textId="77777777" w:rsidR="00915CF4" w:rsidRDefault="00915CF4">
                            <w:pPr>
                              <w:pStyle w:val="TableParagraph"/>
                              <w:spacing w:line="184" w:lineRule="exact"/>
                              <w:ind w:right="156"/>
                              <w:jc w:val="right"/>
                              <w:rPr>
                                <w:sz w:val="18"/>
                              </w:rPr>
                            </w:pPr>
                            <w:r>
                              <w:rPr>
                                <w:color w:val="585858"/>
                                <w:sz w:val="18"/>
                              </w:rPr>
                              <w:t>Ochorenie podporno-pohybovej sústavy</w:t>
                            </w:r>
                          </w:p>
                        </w:tc>
                        <w:tc>
                          <w:tcPr>
                            <w:tcW w:w="0" w:type="dxa"/>
                          </w:tcPr>
                          <w:p w14:paraId="4C4389B3" w14:textId="77777777" w:rsidR="00915CF4" w:rsidRDefault="00915CF4">
                            <w:pPr>
                              <w:pStyle w:val="TableParagraph"/>
                              <w:rPr>
                                <w:rFonts w:ascii="Times New Roman"/>
                                <w:sz w:val="18"/>
                              </w:rPr>
                            </w:pPr>
                          </w:p>
                        </w:tc>
                        <w:tc>
                          <w:tcPr>
                            <w:tcW w:w="604" w:type="dxa"/>
                            <w:tcBorders>
                              <w:right w:val="single" w:sz="6" w:space="0" w:color="D9D9D9"/>
                            </w:tcBorders>
                          </w:tcPr>
                          <w:p w14:paraId="560667AD"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4EC434E8" w14:textId="77777777" w:rsidR="00915CF4" w:rsidRDefault="00915CF4">
                            <w:pPr>
                              <w:pStyle w:val="TableParagraph"/>
                              <w:rPr>
                                <w:rFonts w:ascii="Times New Roman"/>
                                <w:sz w:val="18"/>
                              </w:rPr>
                            </w:pPr>
                          </w:p>
                        </w:tc>
                        <w:tc>
                          <w:tcPr>
                            <w:tcW w:w="269" w:type="dxa"/>
                            <w:tcBorders>
                              <w:left w:val="single" w:sz="6" w:space="0" w:color="D9D9D9"/>
                            </w:tcBorders>
                          </w:tcPr>
                          <w:p w14:paraId="582E990C" w14:textId="77777777" w:rsidR="00915CF4" w:rsidRDefault="00915CF4">
                            <w:pPr>
                              <w:pStyle w:val="TableParagraph"/>
                              <w:rPr>
                                <w:rFonts w:ascii="Times New Roman"/>
                                <w:sz w:val="18"/>
                              </w:rPr>
                            </w:pPr>
                          </w:p>
                        </w:tc>
                        <w:tc>
                          <w:tcPr>
                            <w:tcW w:w="137" w:type="dxa"/>
                          </w:tcPr>
                          <w:p w14:paraId="0EB2495D" w14:textId="77777777" w:rsidR="00915CF4" w:rsidRDefault="00915CF4">
                            <w:pPr>
                              <w:pStyle w:val="TableParagraph"/>
                              <w:rPr>
                                <w:rFonts w:ascii="Times New Roman"/>
                                <w:sz w:val="18"/>
                              </w:rPr>
                            </w:pPr>
                          </w:p>
                        </w:tc>
                        <w:tc>
                          <w:tcPr>
                            <w:tcW w:w="91" w:type="dxa"/>
                          </w:tcPr>
                          <w:p w14:paraId="68B52CC1" w14:textId="77777777" w:rsidR="00915CF4" w:rsidRDefault="00915CF4">
                            <w:pPr>
                              <w:pStyle w:val="TableParagraph"/>
                              <w:rPr>
                                <w:rFonts w:ascii="Times New Roman"/>
                                <w:sz w:val="18"/>
                              </w:rPr>
                            </w:pPr>
                          </w:p>
                        </w:tc>
                        <w:tc>
                          <w:tcPr>
                            <w:tcW w:w="323" w:type="dxa"/>
                          </w:tcPr>
                          <w:p w14:paraId="0982DC41" w14:textId="77777777" w:rsidR="00915CF4" w:rsidRDefault="00915CF4">
                            <w:pPr>
                              <w:pStyle w:val="TableParagraph"/>
                              <w:rPr>
                                <w:rFonts w:ascii="Times New Roman"/>
                                <w:sz w:val="18"/>
                              </w:rPr>
                            </w:pPr>
                          </w:p>
                        </w:tc>
                        <w:tc>
                          <w:tcPr>
                            <w:tcW w:w="304" w:type="dxa"/>
                          </w:tcPr>
                          <w:p w14:paraId="7C4871EA" w14:textId="77777777" w:rsidR="00915CF4" w:rsidRDefault="00915CF4">
                            <w:pPr>
                              <w:pStyle w:val="TableParagraph"/>
                              <w:rPr>
                                <w:rFonts w:ascii="Times New Roman"/>
                                <w:sz w:val="18"/>
                              </w:rPr>
                            </w:pPr>
                          </w:p>
                        </w:tc>
                        <w:tc>
                          <w:tcPr>
                            <w:tcW w:w="276" w:type="dxa"/>
                          </w:tcPr>
                          <w:p w14:paraId="02472914" w14:textId="77777777" w:rsidR="00915CF4" w:rsidRDefault="00915CF4">
                            <w:pPr>
                              <w:pStyle w:val="TableParagraph"/>
                              <w:spacing w:line="194" w:lineRule="exact"/>
                              <w:ind w:left="98" w:right="-15"/>
                              <w:rPr>
                                <w:sz w:val="18"/>
                              </w:rPr>
                            </w:pPr>
                            <w:r>
                              <w:rPr>
                                <w:color w:val="404040"/>
                                <w:sz w:val="18"/>
                              </w:rPr>
                              <w:t>14</w:t>
                            </w:r>
                          </w:p>
                        </w:tc>
                        <w:tc>
                          <w:tcPr>
                            <w:tcW w:w="111" w:type="dxa"/>
                          </w:tcPr>
                          <w:p w14:paraId="7EFF9C89" w14:textId="77777777" w:rsidR="00915CF4" w:rsidRDefault="00915CF4">
                            <w:pPr>
                              <w:pStyle w:val="TableParagraph"/>
                              <w:rPr>
                                <w:rFonts w:ascii="Times New Roman"/>
                                <w:sz w:val="18"/>
                              </w:rPr>
                            </w:pPr>
                          </w:p>
                        </w:tc>
                        <w:tc>
                          <w:tcPr>
                            <w:tcW w:w="305" w:type="dxa"/>
                          </w:tcPr>
                          <w:p w14:paraId="2F251D6C" w14:textId="77777777" w:rsidR="00915CF4" w:rsidRDefault="00915CF4">
                            <w:pPr>
                              <w:pStyle w:val="TableParagraph"/>
                              <w:rPr>
                                <w:rFonts w:ascii="Times New Roman"/>
                                <w:sz w:val="18"/>
                              </w:rPr>
                            </w:pPr>
                          </w:p>
                        </w:tc>
                        <w:tc>
                          <w:tcPr>
                            <w:tcW w:w="385" w:type="dxa"/>
                          </w:tcPr>
                          <w:p w14:paraId="3DE68722" w14:textId="77777777" w:rsidR="00915CF4" w:rsidRDefault="00915CF4">
                            <w:pPr>
                              <w:pStyle w:val="TableParagraph"/>
                              <w:rPr>
                                <w:rFonts w:ascii="Times New Roman"/>
                                <w:sz w:val="18"/>
                              </w:rPr>
                            </w:pPr>
                          </w:p>
                        </w:tc>
                        <w:tc>
                          <w:tcPr>
                            <w:tcW w:w="684" w:type="dxa"/>
                          </w:tcPr>
                          <w:p w14:paraId="4FDB0775" w14:textId="77777777" w:rsidR="00915CF4" w:rsidRDefault="00915CF4">
                            <w:pPr>
                              <w:pStyle w:val="TableParagraph"/>
                              <w:rPr>
                                <w:rFonts w:ascii="Times New Roman"/>
                                <w:sz w:val="18"/>
                              </w:rPr>
                            </w:pPr>
                          </w:p>
                        </w:tc>
                        <w:tc>
                          <w:tcPr>
                            <w:tcW w:w="651" w:type="dxa"/>
                          </w:tcPr>
                          <w:p w14:paraId="20B9E0C2" w14:textId="77777777" w:rsidR="00915CF4" w:rsidRDefault="00915CF4">
                            <w:pPr>
                              <w:pStyle w:val="TableParagraph"/>
                              <w:rPr>
                                <w:rFonts w:ascii="Times New Roman"/>
                                <w:sz w:val="18"/>
                              </w:rPr>
                            </w:pPr>
                          </w:p>
                        </w:tc>
                        <w:tc>
                          <w:tcPr>
                            <w:tcW w:w="874" w:type="dxa"/>
                          </w:tcPr>
                          <w:p w14:paraId="15F0305F" w14:textId="77777777" w:rsidR="00915CF4" w:rsidRDefault="00915CF4">
                            <w:pPr>
                              <w:pStyle w:val="TableParagraph"/>
                              <w:rPr>
                                <w:rFonts w:ascii="Times New Roman"/>
                                <w:sz w:val="18"/>
                              </w:rPr>
                            </w:pPr>
                          </w:p>
                        </w:tc>
                        <w:tc>
                          <w:tcPr>
                            <w:tcW w:w="483" w:type="dxa"/>
                          </w:tcPr>
                          <w:p w14:paraId="3A7C6156" w14:textId="77777777" w:rsidR="00915CF4" w:rsidRDefault="00915CF4">
                            <w:pPr>
                              <w:pStyle w:val="TableParagraph"/>
                              <w:rPr>
                                <w:rFonts w:ascii="Times New Roman"/>
                                <w:sz w:val="18"/>
                              </w:rPr>
                            </w:pPr>
                          </w:p>
                        </w:tc>
                        <w:tc>
                          <w:tcPr>
                            <w:tcW w:w="582" w:type="dxa"/>
                            <w:tcBorders>
                              <w:right w:val="single" w:sz="6" w:space="0" w:color="D9D9D9"/>
                            </w:tcBorders>
                          </w:tcPr>
                          <w:p w14:paraId="50AEFC41" w14:textId="77777777" w:rsidR="00915CF4" w:rsidRDefault="00915CF4">
                            <w:pPr>
                              <w:pStyle w:val="TableParagraph"/>
                              <w:rPr>
                                <w:rFonts w:ascii="Times New Roman"/>
                                <w:sz w:val="18"/>
                              </w:rPr>
                            </w:pPr>
                          </w:p>
                        </w:tc>
                      </w:tr>
                      <w:tr w:rsidR="00915CF4" w14:paraId="7D3DF5E0" w14:textId="77777777">
                        <w:trPr>
                          <w:trHeight w:val="472"/>
                        </w:trPr>
                        <w:tc>
                          <w:tcPr>
                            <w:tcW w:w="2832" w:type="dxa"/>
                            <w:tcBorders>
                              <w:left w:val="single" w:sz="6" w:space="0" w:color="D9D9D9"/>
                            </w:tcBorders>
                          </w:tcPr>
                          <w:p w14:paraId="5A7D6731" w14:textId="77777777" w:rsidR="00915CF4" w:rsidRDefault="00915CF4">
                            <w:pPr>
                              <w:pStyle w:val="TableParagraph"/>
                              <w:spacing w:line="184" w:lineRule="exact"/>
                              <w:ind w:right="157"/>
                              <w:jc w:val="right"/>
                              <w:rPr>
                                <w:sz w:val="18"/>
                              </w:rPr>
                            </w:pPr>
                            <w:r>
                              <w:rPr>
                                <w:color w:val="585858"/>
                                <w:sz w:val="18"/>
                              </w:rPr>
                              <w:t>Chronické respiračné ochorenie</w:t>
                            </w:r>
                          </w:p>
                        </w:tc>
                        <w:tc>
                          <w:tcPr>
                            <w:tcW w:w="0" w:type="dxa"/>
                          </w:tcPr>
                          <w:p w14:paraId="17EC9BE5" w14:textId="77777777" w:rsidR="00915CF4" w:rsidRDefault="00915CF4">
                            <w:pPr>
                              <w:pStyle w:val="TableParagraph"/>
                              <w:rPr>
                                <w:rFonts w:ascii="Times New Roman"/>
                                <w:sz w:val="18"/>
                              </w:rPr>
                            </w:pPr>
                          </w:p>
                        </w:tc>
                        <w:tc>
                          <w:tcPr>
                            <w:tcW w:w="604" w:type="dxa"/>
                            <w:tcBorders>
                              <w:right w:val="single" w:sz="6" w:space="0" w:color="D9D9D9"/>
                            </w:tcBorders>
                          </w:tcPr>
                          <w:p w14:paraId="6B25528A"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11DC7ABC" w14:textId="77777777" w:rsidR="00915CF4" w:rsidRDefault="00915CF4">
                            <w:pPr>
                              <w:pStyle w:val="TableParagraph"/>
                              <w:rPr>
                                <w:rFonts w:ascii="Times New Roman"/>
                                <w:sz w:val="18"/>
                              </w:rPr>
                            </w:pPr>
                          </w:p>
                        </w:tc>
                        <w:tc>
                          <w:tcPr>
                            <w:tcW w:w="269" w:type="dxa"/>
                            <w:tcBorders>
                              <w:left w:val="single" w:sz="6" w:space="0" w:color="D9D9D9"/>
                            </w:tcBorders>
                          </w:tcPr>
                          <w:p w14:paraId="525D48DA" w14:textId="77777777" w:rsidR="00915CF4" w:rsidRDefault="00915CF4">
                            <w:pPr>
                              <w:pStyle w:val="TableParagraph"/>
                              <w:rPr>
                                <w:rFonts w:ascii="Times New Roman"/>
                                <w:sz w:val="18"/>
                              </w:rPr>
                            </w:pPr>
                          </w:p>
                        </w:tc>
                        <w:tc>
                          <w:tcPr>
                            <w:tcW w:w="137" w:type="dxa"/>
                          </w:tcPr>
                          <w:p w14:paraId="5FC0A2C4" w14:textId="77777777" w:rsidR="00915CF4" w:rsidRDefault="00915CF4">
                            <w:pPr>
                              <w:pStyle w:val="TableParagraph"/>
                              <w:rPr>
                                <w:rFonts w:ascii="Times New Roman"/>
                                <w:sz w:val="18"/>
                              </w:rPr>
                            </w:pPr>
                          </w:p>
                        </w:tc>
                        <w:tc>
                          <w:tcPr>
                            <w:tcW w:w="91" w:type="dxa"/>
                          </w:tcPr>
                          <w:p w14:paraId="7C3135A8" w14:textId="77777777" w:rsidR="00915CF4" w:rsidRDefault="00915CF4">
                            <w:pPr>
                              <w:pStyle w:val="TableParagraph"/>
                              <w:rPr>
                                <w:rFonts w:ascii="Times New Roman"/>
                                <w:sz w:val="18"/>
                              </w:rPr>
                            </w:pPr>
                          </w:p>
                        </w:tc>
                        <w:tc>
                          <w:tcPr>
                            <w:tcW w:w="323" w:type="dxa"/>
                          </w:tcPr>
                          <w:p w14:paraId="06E462EC" w14:textId="77777777" w:rsidR="00915CF4" w:rsidRDefault="00915CF4">
                            <w:pPr>
                              <w:pStyle w:val="TableParagraph"/>
                              <w:rPr>
                                <w:rFonts w:ascii="Times New Roman"/>
                                <w:sz w:val="18"/>
                              </w:rPr>
                            </w:pPr>
                          </w:p>
                        </w:tc>
                        <w:tc>
                          <w:tcPr>
                            <w:tcW w:w="304" w:type="dxa"/>
                          </w:tcPr>
                          <w:p w14:paraId="02B3B900" w14:textId="77777777" w:rsidR="00915CF4" w:rsidRDefault="00915CF4">
                            <w:pPr>
                              <w:pStyle w:val="TableParagraph"/>
                              <w:spacing w:line="194" w:lineRule="exact"/>
                              <w:ind w:left="126" w:right="-15"/>
                              <w:rPr>
                                <w:sz w:val="18"/>
                              </w:rPr>
                            </w:pPr>
                            <w:r>
                              <w:rPr>
                                <w:color w:val="404040"/>
                                <w:sz w:val="18"/>
                              </w:rPr>
                              <w:t>12</w:t>
                            </w:r>
                          </w:p>
                        </w:tc>
                        <w:tc>
                          <w:tcPr>
                            <w:tcW w:w="276" w:type="dxa"/>
                          </w:tcPr>
                          <w:p w14:paraId="43CCF07E" w14:textId="77777777" w:rsidR="00915CF4" w:rsidRDefault="00915CF4">
                            <w:pPr>
                              <w:pStyle w:val="TableParagraph"/>
                              <w:rPr>
                                <w:rFonts w:ascii="Times New Roman"/>
                                <w:sz w:val="18"/>
                              </w:rPr>
                            </w:pPr>
                          </w:p>
                        </w:tc>
                        <w:tc>
                          <w:tcPr>
                            <w:tcW w:w="111" w:type="dxa"/>
                          </w:tcPr>
                          <w:p w14:paraId="2832F429" w14:textId="77777777" w:rsidR="00915CF4" w:rsidRDefault="00915CF4">
                            <w:pPr>
                              <w:pStyle w:val="TableParagraph"/>
                              <w:rPr>
                                <w:rFonts w:ascii="Times New Roman"/>
                                <w:sz w:val="18"/>
                              </w:rPr>
                            </w:pPr>
                          </w:p>
                        </w:tc>
                        <w:tc>
                          <w:tcPr>
                            <w:tcW w:w="305" w:type="dxa"/>
                          </w:tcPr>
                          <w:p w14:paraId="45CD7FF8" w14:textId="77777777" w:rsidR="00915CF4" w:rsidRDefault="00915CF4">
                            <w:pPr>
                              <w:pStyle w:val="TableParagraph"/>
                              <w:rPr>
                                <w:rFonts w:ascii="Times New Roman"/>
                                <w:sz w:val="18"/>
                              </w:rPr>
                            </w:pPr>
                          </w:p>
                        </w:tc>
                        <w:tc>
                          <w:tcPr>
                            <w:tcW w:w="385" w:type="dxa"/>
                          </w:tcPr>
                          <w:p w14:paraId="77B313F9" w14:textId="77777777" w:rsidR="00915CF4" w:rsidRDefault="00915CF4">
                            <w:pPr>
                              <w:pStyle w:val="TableParagraph"/>
                              <w:rPr>
                                <w:rFonts w:ascii="Times New Roman"/>
                                <w:sz w:val="18"/>
                              </w:rPr>
                            </w:pPr>
                          </w:p>
                        </w:tc>
                        <w:tc>
                          <w:tcPr>
                            <w:tcW w:w="684" w:type="dxa"/>
                          </w:tcPr>
                          <w:p w14:paraId="2C123138" w14:textId="77777777" w:rsidR="00915CF4" w:rsidRDefault="00915CF4">
                            <w:pPr>
                              <w:pStyle w:val="TableParagraph"/>
                              <w:rPr>
                                <w:rFonts w:ascii="Times New Roman"/>
                                <w:sz w:val="18"/>
                              </w:rPr>
                            </w:pPr>
                          </w:p>
                        </w:tc>
                        <w:tc>
                          <w:tcPr>
                            <w:tcW w:w="651" w:type="dxa"/>
                          </w:tcPr>
                          <w:p w14:paraId="50F6EB43" w14:textId="77777777" w:rsidR="00915CF4" w:rsidRDefault="00915CF4">
                            <w:pPr>
                              <w:pStyle w:val="TableParagraph"/>
                              <w:rPr>
                                <w:rFonts w:ascii="Times New Roman"/>
                                <w:sz w:val="18"/>
                              </w:rPr>
                            </w:pPr>
                          </w:p>
                        </w:tc>
                        <w:tc>
                          <w:tcPr>
                            <w:tcW w:w="874" w:type="dxa"/>
                          </w:tcPr>
                          <w:p w14:paraId="2BAC52D7" w14:textId="77777777" w:rsidR="00915CF4" w:rsidRDefault="00915CF4">
                            <w:pPr>
                              <w:pStyle w:val="TableParagraph"/>
                              <w:rPr>
                                <w:rFonts w:ascii="Times New Roman"/>
                                <w:sz w:val="18"/>
                              </w:rPr>
                            </w:pPr>
                          </w:p>
                        </w:tc>
                        <w:tc>
                          <w:tcPr>
                            <w:tcW w:w="483" w:type="dxa"/>
                          </w:tcPr>
                          <w:p w14:paraId="0CF2D25B" w14:textId="77777777" w:rsidR="00915CF4" w:rsidRDefault="00915CF4">
                            <w:pPr>
                              <w:pStyle w:val="TableParagraph"/>
                              <w:rPr>
                                <w:rFonts w:ascii="Times New Roman"/>
                                <w:sz w:val="18"/>
                              </w:rPr>
                            </w:pPr>
                          </w:p>
                        </w:tc>
                        <w:tc>
                          <w:tcPr>
                            <w:tcW w:w="582" w:type="dxa"/>
                            <w:tcBorders>
                              <w:right w:val="single" w:sz="6" w:space="0" w:color="D9D9D9"/>
                            </w:tcBorders>
                          </w:tcPr>
                          <w:p w14:paraId="5A7CB523" w14:textId="77777777" w:rsidR="00915CF4" w:rsidRDefault="00915CF4">
                            <w:pPr>
                              <w:pStyle w:val="TableParagraph"/>
                              <w:rPr>
                                <w:rFonts w:ascii="Times New Roman"/>
                                <w:sz w:val="18"/>
                              </w:rPr>
                            </w:pPr>
                          </w:p>
                        </w:tc>
                      </w:tr>
                      <w:tr w:rsidR="00915CF4" w14:paraId="01FB2292" w14:textId="77777777">
                        <w:trPr>
                          <w:trHeight w:val="472"/>
                        </w:trPr>
                        <w:tc>
                          <w:tcPr>
                            <w:tcW w:w="2832" w:type="dxa"/>
                            <w:tcBorders>
                              <w:left w:val="single" w:sz="6" w:space="0" w:color="D9D9D9"/>
                            </w:tcBorders>
                          </w:tcPr>
                          <w:p w14:paraId="4D0E7D5F" w14:textId="77777777" w:rsidR="00915CF4" w:rsidRDefault="00915CF4">
                            <w:pPr>
                              <w:pStyle w:val="TableParagraph"/>
                              <w:spacing w:line="184" w:lineRule="exact"/>
                              <w:ind w:right="157"/>
                              <w:jc w:val="right"/>
                              <w:rPr>
                                <w:sz w:val="18"/>
                              </w:rPr>
                            </w:pPr>
                            <w:r>
                              <w:rPr>
                                <w:color w:val="585858"/>
                                <w:sz w:val="18"/>
                              </w:rPr>
                              <w:t>Cukrovka</w:t>
                            </w:r>
                          </w:p>
                        </w:tc>
                        <w:tc>
                          <w:tcPr>
                            <w:tcW w:w="0" w:type="dxa"/>
                          </w:tcPr>
                          <w:p w14:paraId="3FEC8E09" w14:textId="77777777" w:rsidR="00915CF4" w:rsidRDefault="00915CF4">
                            <w:pPr>
                              <w:pStyle w:val="TableParagraph"/>
                              <w:rPr>
                                <w:rFonts w:ascii="Times New Roman"/>
                                <w:sz w:val="18"/>
                              </w:rPr>
                            </w:pPr>
                          </w:p>
                        </w:tc>
                        <w:tc>
                          <w:tcPr>
                            <w:tcW w:w="604" w:type="dxa"/>
                            <w:tcBorders>
                              <w:right w:val="single" w:sz="6" w:space="0" w:color="D9D9D9"/>
                            </w:tcBorders>
                          </w:tcPr>
                          <w:p w14:paraId="7111D804" w14:textId="77777777" w:rsidR="00915CF4" w:rsidRDefault="00915CF4">
                            <w:pPr>
                              <w:pStyle w:val="TableParagraph"/>
                              <w:rPr>
                                <w:rFonts w:ascii="Times New Roman"/>
                                <w:sz w:val="18"/>
                              </w:rPr>
                            </w:pPr>
                          </w:p>
                        </w:tc>
                        <w:tc>
                          <w:tcPr>
                            <w:tcW w:w="91" w:type="dxa"/>
                            <w:tcBorders>
                              <w:left w:val="single" w:sz="6" w:space="0" w:color="D9D9D9"/>
                              <w:right w:val="single" w:sz="6" w:space="0" w:color="D9D9D9"/>
                            </w:tcBorders>
                          </w:tcPr>
                          <w:p w14:paraId="54990F1B" w14:textId="77777777" w:rsidR="00915CF4" w:rsidRDefault="00915CF4">
                            <w:pPr>
                              <w:pStyle w:val="TableParagraph"/>
                              <w:rPr>
                                <w:rFonts w:ascii="Times New Roman"/>
                                <w:sz w:val="18"/>
                              </w:rPr>
                            </w:pPr>
                          </w:p>
                        </w:tc>
                        <w:tc>
                          <w:tcPr>
                            <w:tcW w:w="269" w:type="dxa"/>
                            <w:tcBorders>
                              <w:left w:val="single" w:sz="6" w:space="0" w:color="D9D9D9"/>
                            </w:tcBorders>
                          </w:tcPr>
                          <w:p w14:paraId="0EE5702E" w14:textId="77777777" w:rsidR="00915CF4" w:rsidRDefault="00915CF4">
                            <w:pPr>
                              <w:pStyle w:val="TableParagraph"/>
                              <w:rPr>
                                <w:rFonts w:ascii="Times New Roman"/>
                                <w:sz w:val="18"/>
                              </w:rPr>
                            </w:pPr>
                          </w:p>
                        </w:tc>
                        <w:tc>
                          <w:tcPr>
                            <w:tcW w:w="137" w:type="dxa"/>
                          </w:tcPr>
                          <w:p w14:paraId="130D415F" w14:textId="77777777" w:rsidR="00915CF4" w:rsidRDefault="00915CF4">
                            <w:pPr>
                              <w:pStyle w:val="TableParagraph"/>
                              <w:rPr>
                                <w:rFonts w:ascii="Times New Roman"/>
                                <w:sz w:val="18"/>
                              </w:rPr>
                            </w:pPr>
                          </w:p>
                        </w:tc>
                        <w:tc>
                          <w:tcPr>
                            <w:tcW w:w="91" w:type="dxa"/>
                          </w:tcPr>
                          <w:p w14:paraId="7E9196E0" w14:textId="77777777" w:rsidR="00915CF4" w:rsidRDefault="00915CF4">
                            <w:pPr>
                              <w:pStyle w:val="TableParagraph"/>
                              <w:rPr>
                                <w:rFonts w:ascii="Times New Roman"/>
                                <w:sz w:val="18"/>
                              </w:rPr>
                            </w:pPr>
                          </w:p>
                        </w:tc>
                        <w:tc>
                          <w:tcPr>
                            <w:tcW w:w="323" w:type="dxa"/>
                          </w:tcPr>
                          <w:p w14:paraId="32560683" w14:textId="77777777" w:rsidR="00915CF4" w:rsidRDefault="00915CF4">
                            <w:pPr>
                              <w:pStyle w:val="TableParagraph"/>
                              <w:spacing w:line="193" w:lineRule="exact"/>
                              <w:ind w:left="36"/>
                              <w:rPr>
                                <w:sz w:val="18"/>
                              </w:rPr>
                            </w:pPr>
                            <w:r>
                              <w:rPr>
                                <w:color w:val="404040"/>
                                <w:sz w:val="18"/>
                              </w:rPr>
                              <w:t>8</w:t>
                            </w:r>
                          </w:p>
                        </w:tc>
                        <w:tc>
                          <w:tcPr>
                            <w:tcW w:w="304" w:type="dxa"/>
                          </w:tcPr>
                          <w:p w14:paraId="2944A23D" w14:textId="77777777" w:rsidR="00915CF4" w:rsidRDefault="00915CF4">
                            <w:pPr>
                              <w:pStyle w:val="TableParagraph"/>
                              <w:rPr>
                                <w:rFonts w:ascii="Times New Roman"/>
                                <w:sz w:val="18"/>
                              </w:rPr>
                            </w:pPr>
                          </w:p>
                        </w:tc>
                        <w:tc>
                          <w:tcPr>
                            <w:tcW w:w="276" w:type="dxa"/>
                          </w:tcPr>
                          <w:p w14:paraId="4910BF0C" w14:textId="77777777" w:rsidR="00915CF4" w:rsidRDefault="00915CF4">
                            <w:pPr>
                              <w:pStyle w:val="TableParagraph"/>
                              <w:rPr>
                                <w:rFonts w:ascii="Times New Roman"/>
                                <w:sz w:val="18"/>
                              </w:rPr>
                            </w:pPr>
                          </w:p>
                        </w:tc>
                        <w:tc>
                          <w:tcPr>
                            <w:tcW w:w="111" w:type="dxa"/>
                          </w:tcPr>
                          <w:p w14:paraId="227E14BD" w14:textId="77777777" w:rsidR="00915CF4" w:rsidRDefault="00915CF4">
                            <w:pPr>
                              <w:pStyle w:val="TableParagraph"/>
                              <w:rPr>
                                <w:rFonts w:ascii="Times New Roman"/>
                                <w:sz w:val="18"/>
                              </w:rPr>
                            </w:pPr>
                          </w:p>
                        </w:tc>
                        <w:tc>
                          <w:tcPr>
                            <w:tcW w:w="305" w:type="dxa"/>
                          </w:tcPr>
                          <w:p w14:paraId="59EE6748" w14:textId="77777777" w:rsidR="00915CF4" w:rsidRDefault="00915CF4">
                            <w:pPr>
                              <w:pStyle w:val="TableParagraph"/>
                              <w:rPr>
                                <w:rFonts w:ascii="Times New Roman"/>
                                <w:sz w:val="18"/>
                              </w:rPr>
                            </w:pPr>
                          </w:p>
                        </w:tc>
                        <w:tc>
                          <w:tcPr>
                            <w:tcW w:w="385" w:type="dxa"/>
                          </w:tcPr>
                          <w:p w14:paraId="29FD2015" w14:textId="77777777" w:rsidR="00915CF4" w:rsidRDefault="00915CF4">
                            <w:pPr>
                              <w:pStyle w:val="TableParagraph"/>
                              <w:rPr>
                                <w:rFonts w:ascii="Times New Roman"/>
                                <w:sz w:val="18"/>
                              </w:rPr>
                            </w:pPr>
                          </w:p>
                        </w:tc>
                        <w:tc>
                          <w:tcPr>
                            <w:tcW w:w="684" w:type="dxa"/>
                          </w:tcPr>
                          <w:p w14:paraId="6EC480D2" w14:textId="77777777" w:rsidR="00915CF4" w:rsidRDefault="00915CF4">
                            <w:pPr>
                              <w:pStyle w:val="TableParagraph"/>
                              <w:rPr>
                                <w:rFonts w:ascii="Times New Roman"/>
                                <w:sz w:val="18"/>
                              </w:rPr>
                            </w:pPr>
                          </w:p>
                        </w:tc>
                        <w:tc>
                          <w:tcPr>
                            <w:tcW w:w="651" w:type="dxa"/>
                          </w:tcPr>
                          <w:p w14:paraId="038EE52A" w14:textId="77777777" w:rsidR="00915CF4" w:rsidRDefault="00915CF4">
                            <w:pPr>
                              <w:pStyle w:val="TableParagraph"/>
                              <w:rPr>
                                <w:rFonts w:ascii="Times New Roman"/>
                                <w:sz w:val="18"/>
                              </w:rPr>
                            </w:pPr>
                          </w:p>
                        </w:tc>
                        <w:tc>
                          <w:tcPr>
                            <w:tcW w:w="874" w:type="dxa"/>
                          </w:tcPr>
                          <w:p w14:paraId="1BFA2CE4" w14:textId="77777777" w:rsidR="00915CF4" w:rsidRDefault="00915CF4">
                            <w:pPr>
                              <w:pStyle w:val="TableParagraph"/>
                              <w:rPr>
                                <w:rFonts w:ascii="Times New Roman"/>
                                <w:sz w:val="18"/>
                              </w:rPr>
                            </w:pPr>
                          </w:p>
                        </w:tc>
                        <w:tc>
                          <w:tcPr>
                            <w:tcW w:w="483" w:type="dxa"/>
                          </w:tcPr>
                          <w:p w14:paraId="6798D5E2" w14:textId="77777777" w:rsidR="00915CF4" w:rsidRDefault="00915CF4">
                            <w:pPr>
                              <w:pStyle w:val="TableParagraph"/>
                              <w:rPr>
                                <w:rFonts w:ascii="Times New Roman"/>
                                <w:sz w:val="18"/>
                              </w:rPr>
                            </w:pPr>
                          </w:p>
                        </w:tc>
                        <w:tc>
                          <w:tcPr>
                            <w:tcW w:w="582" w:type="dxa"/>
                            <w:tcBorders>
                              <w:right w:val="single" w:sz="6" w:space="0" w:color="D9D9D9"/>
                            </w:tcBorders>
                          </w:tcPr>
                          <w:p w14:paraId="6D521BA3" w14:textId="77777777" w:rsidR="00915CF4" w:rsidRDefault="00915CF4">
                            <w:pPr>
                              <w:pStyle w:val="TableParagraph"/>
                              <w:rPr>
                                <w:rFonts w:ascii="Times New Roman"/>
                                <w:sz w:val="18"/>
                              </w:rPr>
                            </w:pPr>
                          </w:p>
                        </w:tc>
                      </w:tr>
                      <w:tr w:rsidR="00915CF4" w14:paraId="5E704B3B" w14:textId="77777777">
                        <w:trPr>
                          <w:trHeight w:val="190"/>
                        </w:trPr>
                        <w:tc>
                          <w:tcPr>
                            <w:tcW w:w="2832" w:type="dxa"/>
                            <w:tcBorders>
                              <w:left w:val="single" w:sz="6" w:space="0" w:color="D9D9D9"/>
                            </w:tcBorders>
                          </w:tcPr>
                          <w:p w14:paraId="1A69F350" w14:textId="77777777" w:rsidR="00915CF4" w:rsidRDefault="00915CF4">
                            <w:pPr>
                              <w:pStyle w:val="TableParagraph"/>
                              <w:spacing w:line="170" w:lineRule="exact"/>
                              <w:ind w:right="156"/>
                              <w:jc w:val="right"/>
                              <w:rPr>
                                <w:sz w:val="18"/>
                              </w:rPr>
                            </w:pPr>
                            <w:r>
                              <w:rPr>
                                <w:color w:val="585858"/>
                                <w:sz w:val="18"/>
                              </w:rPr>
                              <w:t>Mentálne ochorenie</w:t>
                            </w:r>
                          </w:p>
                        </w:tc>
                        <w:tc>
                          <w:tcPr>
                            <w:tcW w:w="0" w:type="dxa"/>
                            <w:shd w:val="clear" w:color="auto" w:fill="5B9BD4"/>
                          </w:tcPr>
                          <w:p w14:paraId="6DA80759" w14:textId="77777777" w:rsidR="00915CF4" w:rsidRDefault="00915CF4">
                            <w:pPr>
                              <w:pStyle w:val="TableParagraph"/>
                              <w:rPr>
                                <w:rFonts w:ascii="Times New Roman"/>
                                <w:sz w:val="12"/>
                              </w:rPr>
                            </w:pPr>
                          </w:p>
                        </w:tc>
                        <w:tc>
                          <w:tcPr>
                            <w:tcW w:w="604" w:type="dxa"/>
                            <w:shd w:val="clear" w:color="auto" w:fill="5B9BD4"/>
                          </w:tcPr>
                          <w:p w14:paraId="622ED685" w14:textId="77777777" w:rsidR="00915CF4" w:rsidRDefault="00915CF4">
                            <w:pPr>
                              <w:pStyle w:val="TableParagraph"/>
                              <w:rPr>
                                <w:rFonts w:ascii="Times New Roman"/>
                                <w:sz w:val="12"/>
                              </w:rPr>
                            </w:pPr>
                          </w:p>
                        </w:tc>
                        <w:tc>
                          <w:tcPr>
                            <w:tcW w:w="91" w:type="dxa"/>
                            <w:shd w:val="clear" w:color="auto" w:fill="5B9BD4"/>
                          </w:tcPr>
                          <w:p w14:paraId="39E88974" w14:textId="77777777" w:rsidR="00915CF4" w:rsidRDefault="00915CF4">
                            <w:pPr>
                              <w:pStyle w:val="TableParagraph"/>
                              <w:rPr>
                                <w:rFonts w:ascii="Times New Roman"/>
                                <w:sz w:val="12"/>
                              </w:rPr>
                            </w:pPr>
                          </w:p>
                        </w:tc>
                        <w:tc>
                          <w:tcPr>
                            <w:tcW w:w="269" w:type="dxa"/>
                            <w:shd w:val="clear" w:color="auto" w:fill="5B9BD4"/>
                          </w:tcPr>
                          <w:p w14:paraId="28EDF884" w14:textId="77777777" w:rsidR="00915CF4" w:rsidRDefault="00915CF4">
                            <w:pPr>
                              <w:pStyle w:val="TableParagraph"/>
                              <w:rPr>
                                <w:rFonts w:ascii="Times New Roman"/>
                                <w:sz w:val="12"/>
                              </w:rPr>
                            </w:pPr>
                          </w:p>
                        </w:tc>
                        <w:tc>
                          <w:tcPr>
                            <w:tcW w:w="137" w:type="dxa"/>
                          </w:tcPr>
                          <w:p w14:paraId="4C639D78" w14:textId="77777777" w:rsidR="00915CF4" w:rsidRDefault="00915CF4">
                            <w:pPr>
                              <w:pStyle w:val="TableParagraph"/>
                              <w:rPr>
                                <w:rFonts w:ascii="Times New Roman"/>
                                <w:sz w:val="12"/>
                              </w:rPr>
                            </w:pPr>
                          </w:p>
                        </w:tc>
                        <w:tc>
                          <w:tcPr>
                            <w:tcW w:w="91" w:type="dxa"/>
                          </w:tcPr>
                          <w:p w14:paraId="249CE34E" w14:textId="77777777" w:rsidR="00915CF4" w:rsidRDefault="00915CF4">
                            <w:pPr>
                              <w:pStyle w:val="TableParagraph"/>
                              <w:rPr>
                                <w:rFonts w:ascii="Times New Roman"/>
                                <w:sz w:val="12"/>
                              </w:rPr>
                            </w:pPr>
                          </w:p>
                        </w:tc>
                        <w:tc>
                          <w:tcPr>
                            <w:tcW w:w="323" w:type="dxa"/>
                          </w:tcPr>
                          <w:p w14:paraId="31C8F197" w14:textId="77777777" w:rsidR="00915CF4" w:rsidRDefault="00915CF4">
                            <w:pPr>
                              <w:pStyle w:val="TableParagraph"/>
                              <w:rPr>
                                <w:rFonts w:ascii="Times New Roman"/>
                                <w:sz w:val="12"/>
                              </w:rPr>
                            </w:pPr>
                          </w:p>
                        </w:tc>
                        <w:tc>
                          <w:tcPr>
                            <w:tcW w:w="304" w:type="dxa"/>
                          </w:tcPr>
                          <w:p w14:paraId="04E907EC" w14:textId="77777777" w:rsidR="00915CF4" w:rsidRDefault="00915CF4">
                            <w:pPr>
                              <w:pStyle w:val="TableParagraph"/>
                              <w:rPr>
                                <w:rFonts w:ascii="Times New Roman"/>
                                <w:sz w:val="12"/>
                              </w:rPr>
                            </w:pPr>
                          </w:p>
                        </w:tc>
                        <w:tc>
                          <w:tcPr>
                            <w:tcW w:w="276" w:type="dxa"/>
                          </w:tcPr>
                          <w:p w14:paraId="7AE1A8F2" w14:textId="77777777" w:rsidR="00915CF4" w:rsidRDefault="00915CF4">
                            <w:pPr>
                              <w:pStyle w:val="TableParagraph"/>
                              <w:rPr>
                                <w:rFonts w:ascii="Times New Roman"/>
                                <w:sz w:val="12"/>
                              </w:rPr>
                            </w:pPr>
                          </w:p>
                        </w:tc>
                        <w:tc>
                          <w:tcPr>
                            <w:tcW w:w="111" w:type="dxa"/>
                          </w:tcPr>
                          <w:p w14:paraId="3E1B3F4E" w14:textId="77777777" w:rsidR="00915CF4" w:rsidRDefault="00915CF4">
                            <w:pPr>
                              <w:pStyle w:val="TableParagraph"/>
                              <w:rPr>
                                <w:rFonts w:ascii="Times New Roman"/>
                                <w:sz w:val="12"/>
                              </w:rPr>
                            </w:pPr>
                          </w:p>
                        </w:tc>
                        <w:tc>
                          <w:tcPr>
                            <w:tcW w:w="305" w:type="dxa"/>
                          </w:tcPr>
                          <w:p w14:paraId="365862B0" w14:textId="77777777" w:rsidR="00915CF4" w:rsidRDefault="00915CF4">
                            <w:pPr>
                              <w:pStyle w:val="TableParagraph"/>
                              <w:rPr>
                                <w:rFonts w:ascii="Times New Roman"/>
                                <w:sz w:val="12"/>
                              </w:rPr>
                            </w:pPr>
                          </w:p>
                        </w:tc>
                        <w:tc>
                          <w:tcPr>
                            <w:tcW w:w="385" w:type="dxa"/>
                          </w:tcPr>
                          <w:p w14:paraId="77CEBB1F" w14:textId="77777777" w:rsidR="00915CF4" w:rsidRDefault="00915CF4">
                            <w:pPr>
                              <w:pStyle w:val="TableParagraph"/>
                              <w:rPr>
                                <w:rFonts w:ascii="Times New Roman"/>
                                <w:sz w:val="12"/>
                              </w:rPr>
                            </w:pPr>
                          </w:p>
                        </w:tc>
                        <w:tc>
                          <w:tcPr>
                            <w:tcW w:w="684" w:type="dxa"/>
                          </w:tcPr>
                          <w:p w14:paraId="50ED9583" w14:textId="77777777" w:rsidR="00915CF4" w:rsidRDefault="00915CF4">
                            <w:pPr>
                              <w:pStyle w:val="TableParagraph"/>
                              <w:rPr>
                                <w:rFonts w:ascii="Times New Roman"/>
                                <w:sz w:val="12"/>
                              </w:rPr>
                            </w:pPr>
                          </w:p>
                        </w:tc>
                        <w:tc>
                          <w:tcPr>
                            <w:tcW w:w="651" w:type="dxa"/>
                          </w:tcPr>
                          <w:p w14:paraId="458DA92B" w14:textId="77777777" w:rsidR="00915CF4" w:rsidRDefault="00915CF4">
                            <w:pPr>
                              <w:pStyle w:val="TableParagraph"/>
                              <w:rPr>
                                <w:rFonts w:ascii="Times New Roman"/>
                                <w:sz w:val="12"/>
                              </w:rPr>
                            </w:pPr>
                          </w:p>
                        </w:tc>
                        <w:tc>
                          <w:tcPr>
                            <w:tcW w:w="874" w:type="dxa"/>
                          </w:tcPr>
                          <w:p w14:paraId="669FA3A5" w14:textId="77777777" w:rsidR="00915CF4" w:rsidRDefault="00915CF4">
                            <w:pPr>
                              <w:pStyle w:val="TableParagraph"/>
                              <w:rPr>
                                <w:rFonts w:ascii="Times New Roman"/>
                                <w:sz w:val="12"/>
                              </w:rPr>
                            </w:pPr>
                          </w:p>
                        </w:tc>
                        <w:tc>
                          <w:tcPr>
                            <w:tcW w:w="483" w:type="dxa"/>
                          </w:tcPr>
                          <w:p w14:paraId="1555E6A8" w14:textId="77777777" w:rsidR="00915CF4" w:rsidRDefault="00915CF4">
                            <w:pPr>
                              <w:pStyle w:val="TableParagraph"/>
                              <w:rPr>
                                <w:rFonts w:ascii="Times New Roman"/>
                                <w:sz w:val="12"/>
                              </w:rPr>
                            </w:pPr>
                          </w:p>
                        </w:tc>
                        <w:tc>
                          <w:tcPr>
                            <w:tcW w:w="582" w:type="dxa"/>
                            <w:tcBorders>
                              <w:right w:val="single" w:sz="6" w:space="0" w:color="D9D9D9"/>
                            </w:tcBorders>
                          </w:tcPr>
                          <w:p w14:paraId="1B7E7C39" w14:textId="77777777" w:rsidR="00915CF4" w:rsidRDefault="00915CF4">
                            <w:pPr>
                              <w:pStyle w:val="TableParagraph"/>
                              <w:rPr>
                                <w:rFonts w:ascii="Times New Roman"/>
                                <w:sz w:val="12"/>
                              </w:rPr>
                            </w:pPr>
                          </w:p>
                        </w:tc>
                      </w:tr>
                      <w:tr w:rsidR="00915CF4" w14:paraId="37C3F8DD" w14:textId="77777777">
                        <w:trPr>
                          <w:trHeight w:val="600"/>
                        </w:trPr>
                        <w:tc>
                          <w:tcPr>
                            <w:tcW w:w="2832" w:type="dxa"/>
                            <w:tcBorders>
                              <w:left w:val="single" w:sz="6" w:space="0" w:color="D9D9D9"/>
                            </w:tcBorders>
                          </w:tcPr>
                          <w:p w14:paraId="1502FCF0" w14:textId="77777777" w:rsidR="00915CF4" w:rsidRDefault="00915CF4">
                            <w:pPr>
                              <w:pStyle w:val="TableParagraph"/>
                              <w:spacing w:before="1"/>
                              <w:rPr>
                                <w:i/>
                                <w:sz w:val="20"/>
                              </w:rPr>
                            </w:pPr>
                          </w:p>
                          <w:p w14:paraId="2EAE493F" w14:textId="77777777" w:rsidR="00915CF4" w:rsidRDefault="00915CF4">
                            <w:pPr>
                              <w:pStyle w:val="TableParagraph"/>
                              <w:ind w:right="156"/>
                              <w:jc w:val="right"/>
                              <w:rPr>
                                <w:sz w:val="18"/>
                              </w:rPr>
                            </w:pPr>
                            <w:r>
                              <w:rPr>
                                <w:color w:val="585858"/>
                                <w:sz w:val="18"/>
                              </w:rPr>
                              <w:t>Artritída</w:t>
                            </w:r>
                          </w:p>
                        </w:tc>
                        <w:tc>
                          <w:tcPr>
                            <w:tcW w:w="0" w:type="dxa"/>
                          </w:tcPr>
                          <w:p w14:paraId="6F3CC95B" w14:textId="77777777" w:rsidR="00915CF4" w:rsidRDefault="00915CF4">
                            <w:pPr>
                              <w:pStyle w:val="TableParagraph"/>
                              <w:rPr>
                                <w:rFonts w:ascii="Times New Roman"/>
                                <w:sz w:val="18"/>
                              </w:rPr>
                            </w:pPr>
                          </w:p>
                        </w:tc>
                        <w:tc>
                          <w:tcPr>
                            <w:tcW w:w="604" w:type="dxa"/>
                            <w:tcBorders>
                              <w:right w:val="single" w:sz="6" w:space="0" w:color="D9D9D9"/>
                            </w:tcBorders>
                          </w:tcPr>
                          <w:p w14:paraId="0A058F3D" w14:textId="77777777" w:rsidR="00915CF4" w:rsidRDefault="00915CF4">
                            <w:pPr>
                              <w:pStyle w:val="TableParagraph"/>
                              <w:spacing w:before="11"/>
                              <w:rPr>
                                <w:i/>
                                <w:sz w:val="20"/>
                              </w:rPr>
                            </w:pPr>
                          </w:p>
                          <w:p w14:paraId="1254CF49" w14:textId="77777777" w:rsidR="00915CF4" w:rsidRDefault="00915CF4">
                            <w:pPr>
                              <w:pStyle w:val="TableParagraph"/>
                              <w:ind w:left="126"/>
                              <w:rPr>
                                <w:sz w:val="18"/>
                              </w:rPr>
                            </w:pPr>
                            <w:r>
                              <w:rPr>
                                <w:color w:val="404040"/>
                                <w:sz w:val="18"/>
                              </w:rPr>
                              <w:t>0</w:t>
                            </w:r>
                          </w:p>
                        </w:tc>
                        <w:tc>
                          <w:tcPr>
                            <w:tcW w:w="91" w:type="dxa"/>
                            <w:tcBorders>
                              <w:left w:val="single" w:sz="6" w:space="0" w:color="D9D9D9"/>
                              <w:right w:val="single" w:sz="6" w:space="0" w:color="D9D9D9"/>
                            </w:tcBorders>
                          </w:tcPr>
                          <w:p w14:paraId="5AA0D8DE" w14:textId="77777777" w:rsidR="00915CF4" w:rsidRDefault="00915CF4">
                            <w:pPr>
                              <w:pStyle w:val="TableParagraph"/>
                              <w:rPr>
                                <w:rFonts w:ascii="Times New Roman"/>
                                <w:sz w:val="18"/>
                              </w:rPr>
                            </w:pPr>
                          </w:p>
                        </w:tc>
                        <w:tc>
                          <w:tcPr>
                            <w:tcW w:w="269" w:type="dxa"/>
                            <w:tcBorders>
                              <w:left w:val="single" w:sz="6" w:space="0" w:color="D9D9D9"/>
                            </w:tcBorders>
                          </w:tcPr>
                          <w:p w14:paraId="67ACA313" w14:textId="77777777" w:rsidR="00915CF4" w:rsidRDefault="00915CF4">
                            <w:pPr>
                              <w:pStyle w:val="TableParagraph"/>
                              <w:rPr>
                                <w:rFonts w:ascii="Times New Roman"/>
                                <w:sz w:val="18"/>
                              </w:rPr>
                            </w:pPr>
                          </w:p>
                        </w:tc>
                        <w:tc>
                          <w:tcPr>
                            <w:tcW w:w="137" w:type="dxa"/>
                          </w:tcPr>
                          <w:p w14:paraId="64F8F55A" w14:textId="77777777" w:rsidR="00915CF4" w:rsidRDefault="00915CF4">
                            <w:pPr>
                              <w:pStyle w:val="TableParagraph"/>
                              <w:rPr>
                                <w:rFonts w:ascii="Times New Roman"/>
                                <w:sz w:val="18"/>
                              </w:rPr>
                            </w:pPr>
                          </w:p>
                        </w:tc>
                        <w:tc>
                          <w:tcPr>
                            <w:tcW w:w="91" w:type="dxa"/>
                          </w:tcPr>
                          <w:p w14:paraId="3DE97BA6" w14:textId="77777777" w:rsidR="00915CF4" w:rsidRDefault="00915CF4">
                            <w:pPr>
                              <w:pStyle w:val="TableParagraph"/>
                              <w:rPr>
                                <w:rFonts w:ascii="Times New Roman"/>
                                <w:sz w:val="18"/>
                              </w:rPr>
                            </w:pPr>
                          </w:p>
                        </w:tc>
                        <w:tc>
                          <w:tcPr>
                            <w:tcW w:w="323" w:type="dxa"/>
                          </w:tcPr>
                          <w:p w14:paraId="4139761B" w14:textId="77777777" w:rsidR="00915CF4" w:rsidRDefault="00915CF4">
                            <w:pPr>
                              <w:pStyle w:val="TableParagraph"/>
                              <w:rPr>
                                <w:rFonts w:ascii="Times New Roman"/>
                                <w:sz w:val="18"/>
                              </w:rPr>
                            </w:pPr>
                          </w:p>
                        </w:tc>
                        <w:tc>
                          <w:tcPr>
                            <w:tcW w:w="304" w:type="dxa"/>
                          </w:tcPr>
                          <w:p w14:paraId="5474CBBD" w14:textId="77777777" w:rsidR="00915CF4" w:rsidRDefault="00915CF4">
                            <w:pPr>
                              <w:pStyle w:val="TableParagraph"/>
                              <w:rPr>
                                <w:rFonts w:ascii="Times New Roman"/>
                                <w:sz w:val="18"/>
                              </w:rPr>
                            </w:pPr>
                          </w:p>
                        </w:tc>
                        <w:tc>
                          <w:tcPr>
                            <w:tcW w:w="276" w:type="dxa"/>
                          </w:tcPr>
                          <w:p w14:paraId="1FB8FB03" w14:textId="77777777" w:rsidR="00915CF4" w:rsidRDefault="00915CF4">
                            <w:pPr>
                              <w:pStyle w:val="TableParagraph"/>
                              <w:rPr>
                                <w:rFonts w:ascii="Times New Roman"/>
                                <w:sz w:val="18"/>
                              </w:rPr>
                            </w:pPr>
                          </w:p>
                        </w:tc>
                        <w:tc>
                          <w:tcPr>
                            <w:tcW w:w="111" w:type="dxa"/>
                          </w:tcPr>
                          <w:p w14:paraId="16826467" w14:textId="77777777" w:rsidR="00915CF4" w:rsidRDefault="00915CF4">
                            <w:pPr>
                              <w:pStyle w:val="TableParagraph"/>
                              <w:rPr>
                                <w:rFonts w:ascii="Times New Roman"/>
                                <w:sz w:val="18"/>
                              </w:rPr>
                            </w:pPr>
                          </w:p>
                        </w:tc>
                        <w:tc>
                          <w:tcPr>
                            <w:tcW w:w="305" w:type="dxa"/>
                          </w:tcPr>
                          <w:p w14:paraId="235293BE" w14:textId="77777777" w:rsidR="00915CF4" w:rsidRDefault="00915CF4">
                            <w:pPr>
                              <w:pStyle w:val="TableParagraph"/>
                              <w:rPr>
                                <w:rFonts w:ascii="Times New Roman"/>
                                <w:sz w:val="18"/>
                              </w:rPr>
                            </w:pPr>
                          </w:p>
                        </w:tc>
                        <w:tc>
                          <w:tcPr>
                            <w:tcW w:w="385" w:type="dxa"/>
                          </w:tcPr>
                          <w:p w14:paraId="31FAAF13" w14:textId="77777777" w:rsidR="00915CF4" w:rsidRDefault="00915CF4">
                            <w:pPr>
                              <w:pStyle w:val="TableParagraph"/>
                              <w:rPr>
                                <w:rFonts w:ascii="Times New Roman"/>
                                <w:sz w:val="18"/>
                              </w:rPr>
                            </w:pPr>
                          </w:p>
                        </w:tc>
                        <w:tc>
                          <w:tcPr>
                            <w:tcW w:w="684" w:type="dxa"/>
                          </w:tcPr>
                          <w:p w14:paraId="791B3794" w14:textId="77777777" w:rsidR="00915CF4" w:rsidRDefault="00915CF4">
                            <w:pPr>
                              <w:pStyle w:val="TableParagraph"/>
                              <w:rPr>
                                <w:rFonts w:ascii="Times New Roman"/>
                                <w:sz w:val="18"/>
                              </w:rPr>
                            </w:pPr>
                          </w:p>
                        </w:tc>
                        <w:tc>
                          <w:tcPr>
                            <w:tcW w:w="651" w:type="dxa"/>
                          </w:tcPr>
                          <w:p w14:paraId="24301424" w14:textId="77777777" w:rsidR="00915CF4" w:rsidRDefault="00915CF4">
                            <w:pPr>
                              <w:pStyle w:val="TableParagraph"/>
                              <w:rPr>
                                <w:rFonts w:ascii="Times New Roman"/>
                                <w:sz w:val="18"/>
                              </w:rPr>
                            </w:pPr>
                          </w:p>
                        </w:tc>
                        <w:tc>
                          <w:tcPr>
                            <w:tcW w:w="874" w:type="dxa"/>
                          </w:tcPr>
                          <w:p w14:paraId="638167CB" w14:textId="77777777" w:rsidR="00915CF4" w:rsidRDefault="00915CF4">
                            <w:pPr>
                              <w:pStyle w:val="TableParagraph"/>
                              <w:rPr>
                                <w:rFonts w:ascii="Times New Roman"/>
                                <w:sz w:val="18"/>
                              </w:rPr>
                            </w:pPr>
                          </w:p>
                        </w:tc>
                        <w:tc>
                          <w:tcPr>
                            <w:tcW w:w="483" w:type="dxa"/>
                          </w:tcPr>
                          <w:p w14:paraId="7677B1DB" w14:textId="77777777" w:rsidR="00915CF4" w:rsidRDefault="00915CF4">
                            <w:pPr>
                              <w:pStyle w:val="TableParagraph"/>
                              <w:rPr>
                                <w:rFonts w:ascii="Times New Roman"/>
                                <w:sz w:val="18"/>
                              </w:rPr>
                            </w:pPr>
                          </w:p>
                        </w:tc>
                        <w:tc>
                          <w:tcPr>
                            <w:tcW w:w="582" w:type="dxa"/>
                            <w:tcBorders>
                              <w:right w:val="single" w:sz="6" w:space="0" w:color="D9D9D9"/>
                            </w:tcBorders>
                          </w:tcPr>
                          <w:p w14:paraId="68EF19F7" w14:textId="77777777" w:rsidR="00915CF4" w:rsidRDefault="00915CF4">
                            <w:pPr>
                              <w:pStyle w:val="TableParagraph"/>
                              <w:rPr>
                                <w:rFonts w:ascii="Times New Roman"/>
                                <w:sz w:val="18"/>
                              </w:rPr>
                            </w:pPr>
                          </w:p>
                        </w:tc>
                      </w:tr>
                      <w:tr w:rsidR="00915CF4" w14:paraId="449122E7" w14:textId="77777777">
                        <w:trPr>
                          <w:trHeight w:val="456"/>
                        </w:trPr>
                        <w:tc>
                          <w:tcPr>
                            <w:tcW w:w="2832" w:type="dxa"/>
                            <w:tcBorders>
                              <w:left w:val="single" w:sz="6" w:space="0" w:color="D9D9D9"/>
                              <w:bottom w:val="single" w:sz="6" w:space="0" w:color="D9D9D9"/>
                            </w:tcBorders>
                          </w:tcPr>
                          <w:p w14:paraId="742F11D8" w14:textId="77777777" w:rsidR="00915CF4" w:rsidRDefault="00915CF4">
                            <w:pPr>
                              <w:pStyle w:val="TableParagraph"/>
                              <w:rPr>
                                <w:rFonts w:ascii="Times New Roman"/>
                                <w:sz w:val="18"/>
                              </w:rPr>
                            </w:pPr>
                          </w:p>
                        </w:tc>
                        <w:tc>
                          <w:tcPr>
                            <w:tcW w:w="0" w:type="dxa"/>
                            <w:tcBorders>
                              <w:bottom w:val="single" w:sz="6" w:space="0" w:color="D9D9D9"/>
                            </w:tcBorders>
                          </w:tcPr>
                          <w:p w14:paraId="4CCC8A52" w14:textId="77777777" w:rsidR="00915CF4" w:rsidRDefault="00915CF4">
                            <w:pPr>
                              <w:pStyle w:val="TableParagraph"/>
                              <w:rPr>
                                <w:rFonts w:ascii="Times New Roman"/>
                                <w:sz w:val="18"/>
                              </w:rPr>
                            </w:pPr>
                          </w:p>
                        </w:tc>
                        <w:tc>
                          <w:tcPr>
                            <w:tcW w:w="2095" w:type="dxa"/>
                            <w:gridSpan w:val="8"/>
                            <w:tcBorders>
                              <w:bottom w:val="single" w:sz="6" w:space="0" w:color="D9D9D9"/>
                            </w:tcBorders>
                          </w:tcPr>
                          <w:p w14:paraId="5DE3598F" w14:textId="77777777" w:rsidR="00915CF4" w:rsidRDefault="00915CF4">
                            <w:pPr>
                              <w:pStyle w:val="TableParagraph"/>
                              <w:rPr>
                                <w:rFonts w:ascii="Times New Roman"/>
                                <w:sz w:val="18"/>
                              </w:rPr>
                            </w:pPr>
                          </w:p>
                        </w:tc>
                        <w:tc>
                          <w:tcPr>
                            <w:tcW w:w="111" w:type="dxa"/>
                            <w:tcBorders>
                              <w:bottom w:val="single" w:sz="6" w:space="0" w:color="D9D9D9"/>
                            </w:tcBorders>
                          </w:tcPr>
                          <w:p w14:paraId="75EFA0C2" w14:textId="77777777" w:rsidR="00915CF4" w:rsidRDefault="00915CF4">
                            <w:pPr>
                              <w:pStyle w:val="TableParagraph"/>
                              <w:rPr>
                                <w:rFonts w:ascii="Times New Roman"/>
                                <w:sz w:val="18"/>
                              </w:rPr>
                            </w:pPr>
                          </w:p>
                        </w:tc>
                        <w:tc>
                          <w:tcPr>
                            <w:tcW w:w="305" w:type="dxa"/>
                            <w:tcBorders>
                              <w:bottom w:val="single" w:sz="6" w:space="0" w:color="D9D9D9"/>
                            </w:tcBorders>
                          </w:tcPr>
                          <w:p w14:paraId="04F71C34" w14:textId="77777777" w:rsidR="00915CF4" w:rsidRDefault="00915CF4">
                            <w:pPr>
                              <w:pStyle w:val="TableParagraph"/>
                              <w:rPr>
                                <w:rFonts w:ascii="Times New Roman"/>
                                <w:sz w:val="18"/>
                              </w:rPr>
                            </w:pPr>
                          </w:p>
                        </w:tc>
                        <w:tc>
                          <w:tcPr>
                            <w:tcW w:w="385" w:type="dxa"/>
                            <w:tcBorders>
                              <w:bottom w:val="single" w:sz="6" w:space="0" w:color="D9D9D9"/>
                            </w:tcBorders>
                          </w:tcPr>
                          <w:p w14:paraId="1701B5C2" w14:textId="77777777" w:rsidR="00915CF4" w:rsidRDefault="00915CF4">
                            <w:pPr>
                              <w:pStyle w:val="TableParagraph"/>
                              <w:spacing w:before="115"/>
                              <w:ind w:left="5"/>
                              <w:rPr>
                                <w:sz w:val="18"/>
                              </w:rPr>
                            </w:pPr>
                            <w:r>
                              <w:rPr>
                                <w:color w:val="585858"/>
                                <w:sz w:val="18"/>
                              </w:rPr>
                              <w:t>20</w:t>
                            </w:r>
                          </w:p>
                        </w:tc>
                        <w:tc>
                          <w:tcPr>
                            <w:tcW w:w="684" w:type="dxa"/>
                            <w:tcBorders>
                              <w:bottom w:val="single" w:sz="6" w:space="0" w:color="D9D9D9"/>
                            </w:tcBorders>
                          </w:tcPr>
                          <w:p w14:paraId="37A6962A" w14:textId="77777777" w:rsidR="00915CF4" w:rsidRDefault="00915CF4">
                            <w:pPr>
                              <w:pStyle w:val="TableParagraph"/>
                              <w:spacing w:before="115"/>
                              <w:ind w:left="249" w:right="211"/>
                              <w:jc w:val="center"/>
                              <w:rPr>
                                <w:sz w:val="18"/>
                              </w:rPr>
                            </w:pPr>
                            <w:r>
                              <w:rPr>
                                <w:color w:val="585858"/>
                                <w:sz w:val="18"/>
                              </w:rPr>
                              <w:t>25</w:t>
                            </w:r>
                          </w:p>
                        </w:tc>
                        <w:tc>
                          <w:tcPr>
                            <w:tcW w:w="651" w:type="dxa"/>
                            <w:tcBorders>
                              <w:bottom w:val="single" w:sz="6" w:space="0" w:color="D9D9D9"/>
                            </w:tcBorders>
                          </w:tcPr>
                          <w:p w14:paraId="0CDB9610" w14:textId="77777777" w:rsidR="00915CF4" w:rsidRDefault="00915CF4">
                            <w:pPr>
                              <w:pStyle w:val="TableParagraph"/>
                              <w:spacing w:before="115"/>
                              <w:ind w:left="215" w:right="212"/>
                              <w:jc w:val="center"/>
                              <w:rPr>
                                <w:sz w:val="18"/>
                              </w:rPr>
                            </w:pPr>
                            <w:r>
                              <w:rPr>
                                <w:color w:val="585858"/>
                                <w:sz w:val="18"/>
                              </w:rPr>
                              <w:t>30</w:t>
                            </w:r>
                          </w:p>
                        </w:tc>
                        <w:tc>
                          <w:tcPr>
                            <w:tcW w:w="874" w:type="dxa"/>
                            <w:tcBorders>
                              <w:bottom w:val="single" w:sz="6" w:space="0" w:color="D9D9D9"/>
                            </w:tcBorders>
                          </w:tcPr>
                          <w:p w14:paraId="5F189E41" w14:textId="77777777" w:rsidR="00915CF4" w:rsidRDefault="00915CF4">
                            <w:pPr>
                              <w:pStyle w:val="TableParagraph"/>
                              <w:spacing w:before="115"/>
                              <w:ind w:left="235"/>
                              <w:rPr>
                                <w:sz w:val="18"/>
                              </w:rPr>
                            </w:pPr>
                            <w:r>
                              <w:rPr>
                                <w:color w:val="585858"/>
                                <w:sz w:val="18"/>
                              </w:rPr>
                              <w:t>35</w:t>
                            </w:r>
                          </w:p>
                        </w:tc>
                        <w:tc>
                          <w:tcPr>
                            <w:tcW w:w="483" w:type="dxa"/>
                            <w:tcBorders>
                              <w:bottom w:val="single" w:sz="6" w:space="0" w:color="D9D9D9"/>
                            </w:tcBorders>
                          </w:tcPr>
                          <w:p w14:paraId="4E7C1787" w14:textId="77777777" w:rsidR="00915CF4" w:rsidRDefault="00915CF4">
                            <w:pPr>
                              <w:pStyle w:val="TableParagraph"/>
                              <w:spacing w:before="115"/>
                              <w:ind w:left="10"/>
                              <w:rPr>
                                <w:sz w:val="18"/>
                              </w:rPr>
                            </w:pPr>
                            <w:r>
                              <w:rPr>
                                <w:color w:val="585858"/>
                                <w:sz w:val="18"/>
                              </w:rPr>
                              <w:t>40</w:t>
                            </w:r>
                          </w:p>
                        </w:tc>
                        <w:tc>
                          <w:tcPr>
                            <w:tcW w:w="582" w:type="dxa"/>
                            <w:tcBorders>
                              <w:bottom w:val="single" w:sz="6" w:space="0" w:color="D9D9D9"/>
                              <w:right w:val="single" w:sz="6" w:space="0" w:color="D9D9D9"/>
                            </w:tcBorders>
                          </w:tcPr>
                          <w:p w14:paraId="099F6FD0" w14:textId="77777777" w:rsidR="00915CF4" w:rsidRDefault="00915CF4">
                            <w:pPr>
                              <w:pStyle w:val="TableParagraph"/>
                              <w:spacing w:before="115"/>
                              <w:ind w:left="177"/>
                              <w:rPr>
                                <w:sz w:val="18"/>
                              </w:rPr>
                            </w:pPr>
                            <w:r>
                              <w:rPr>
                                <w:color w:val="585858"/>
                                <w:sz w:val="18"/>
                              </w:rPr>
                              <w:t>45</w:t>
                            </w:r>
                          </w:p>
                        </w:tc>
                      </w:tr>
                    </w:tbl>
                    <w:p w14:paraId="0EF4D56F" w14:textId="77777777" w:rsidR="00915CF4" w:rsidRDefault="00915CF4">
                      <w:pPr>
                        <w:pStyle w:val="Zkladntext"/>
                        <w:ind w:left="0"/>
                      </w:pPr>
                    </w:p>
                  </w:txbxContent>
                </v:textbox>
                <w10:wrap anchorx="page"/>
              </v:shape>
            </w:pict>
          </mc:Fallback>
        </mc:AlternateContent>
      </w:r>
      <w:r w:rsidR="003E4B71">
        <w:t>Graf A 3. Podiel pracovníkov podľa jednotlivých druhov ochorení (Q7 +</w:t>
      </w:r>
      <w:r w:rsidR="00201B7C">
        <w:t xml:space="preserve"> </w:t>
      </w:r>
      <w:r w:rsidR="003E4B71">
        <w:t>Q25) (%)</w:t>
      </w:r>
    </w:p>
    <w:p w14:paraId="75CC8FFF" w14:textId="4A1B9380" w:rsidR="005A0F87" w:rsidRDefault="00972E9A">
      <w:pPr>
        <w:pStyle w:val="Zkladntext"/>
        <w:ind w:left="3412"/>
        <w:rPr>
          <w:sz w:val="20"/>
        </w:rPr>
      </w:pPr>
      <w:r>
        <w:rPr>
          <w:noProof/>
          <w:sz w:val="20"/>
          <w:lang w:val="en-GB" w:eastAsia="en-GB"/>
        </w:rPr>
        <mc:AlternateContent>
          <mc:Choice Requires="wpg">
            <w:drawing>
              <wp:inline distT="0" distB="0" distL="0" distR="0" wp14:anchorId="65DD26F2" wp14:editId="4E69C0F0">
                <wp:extent cx="3242310" cy="2699385"/>
                <wp:effectExtent l="1270" t="8890" r="0" b="6350"/>
                <wp:docPr id="7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2310" cy="2699385"/>
                          <a:chOff x="0" y="0"/>
                          <a:chExt cx="5106" cy="4251"/>
                        </a:xfrm>
                      </wpg:grpSpPr>
                      <wps:wsp>
                        <wps:cNvPr id="71" name="AutoShape 81"/>
                        <wps:cNvSpPr>
                          <a:spLocks/>
                        </wps:cNvSpPr>
                        <wps:spPr bwMode="auto">
                          <a:xfrm>
                            <a:off x="658" y="0"/>
                            <a:ext cx="648" cy="4251"/>
                          </a:xfrm>
                          <a:custGeom>
                            <a:avLst/>
                            <a:gdLst>
                              <a:gd name="T0" fmla="+- 0 658 658"/>
                              <a:gd name="T1" fmla="*/ T0 w 648"/>
                              <a:gd name="T2" fmla="*/ 0 h 4251"/>
                              <a:gd name="T3" fmla="+- 0 658 658"/>
                              <a:gd name="T4" fmla="*/ T3 w 648"/>
                              <a:gd name="T5" fmla="*/ 153 h 4251"/>
                              <a:gd name="T6" fmla="+- 0 1306 658"/>
                              <a:gd name="T7" fmla="*/ T6 w 648"/>
                              <a:gd name="T8" fmla="*/ 2682 h 4251"/>
                              <a:gd name="T9" fmla="+- 0 1306 658"/>
                              <a:gd name="T10" fmla="*/ T9 w 648"/>
                              <a:gd name="T11" fmla="*/ 4251 h 4251"/>
                              <a:gd name="T12" fmla="+- 0 1306 658"/>
                              <a:gd name="T13" fmla="*/ T12 w 648"/>
                              <a:gd name="T14" fmla="*/ 2210 h 4251"/>
                              <a:gd name="T15" fmla="+- 0 1306 658"/>
                              <a:gd name="T16" fmla="*/ T15 w 648"/>
                              <a:gd name="T17" fmla="*/ 2514 h 4251"/>
                            </a:gdLst>
                            <a:ahLst/>
                            <a:cxnLst>
                              <a:cxn ang="0">
                                <a:pos x="T1" y="T2"/>
                              </a:cxn>
                              <a:cxn ang="0">
                                <a:pos x="T4" y="T5"/>
                              </a:cxn>
                              <a:cxn ang="0">
                                <a:pos x="T7" y="T8"/>
                              </a:cxn>
                              <a:cxn ang="0">
                                <a:pos x="T10" y="T11"/>
                              </a:cxn>
                              <a:cxn ang="0">
                                <a:pos x="T13" y="T14"/>
                              </a:cxn>
                              <a:cxn ang="0">
                                <a:pos x="T16" y="T17"/>
                              </a:cxn>
                            </a:cxnLst>
                            <a:rect l="0" t="0" r="r" b="b"/>
                            <a:pathLst>
                              <a:path w="648" h="4251">
                                <a:moveTo>
                                  <a:pt x="0" y="0"/>
                                </a:moveTo>
                                <a:lnTo>
                                  <a:pt x="0" y="153"/>
                                </a:lnTo>
                                <a:moveTo>
                                  <a:pt x="648" y="2682"/>
                                </a:moveTo>
                                <a:lnTo>
                                  <a:pt x="648" y="4251"/>
                                </a:lnTo>
                                <a:moveTo>
                                  <a:pt x="648" y="2210"/>
                                </a:moveTo>
                                <a:lnTo>
                                  <a:pt x="648" y="2514"/>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Rectangle 80"/>
                        <wps:cNvSpPr>
                          <a:spLocks noChangeArrowheads="1"/>
                        </wps:cNvSpPr>
                        <wps:spPr bwMode="auto">
                          <a:xfrm>
                            <a:off x="7" y="2514"/>
                            <a:ext cx="1515" cy="16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Line 79"/>
                        <wps:cNvCnPr>
                          <a:cxnSpLocks noChangeShapeType="1"/>
                        </wps:cNvCnPr>
                        <wps:spPr bwMode="auto">
                          <a:xfrm>
                            <a:off x="1306" y="1737"/>
                            <a:ext cx="0" cy="305"/>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74" name="Rectangle 78"/>
                        <wps:cNvSpPr>
                          <a:spLocks noChangeArrowheads="1"/>
                        </wps:cNvSpPr>
                        <wps:spPr bwMode="auto">
                          <a:xfrm>
                            <a:off x="7" y="2041"/>
                            <a:ext cx="1791" cy="16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AutoShape 77"/>
                        <wps:cNvSpPr>
                          <a:spLocks/>
                        </wps:cNvSpPr>
                        <wps:spPr bwMode="auto">
                          <a:xfrm>
                            <a:off x="1306" y="1264"/>
                            <a:ext cx="651" cy="2987"/>
                          </a:xfrm>
                          <a:custGeom>
                            <a:avLst/>
                            <a:gdLst>
                              <a:gd name="T0" fmla="+- 0 1306 1306"/>
                              <a:gd name="T1" fmla="*/ T0 w 651"/>
                              <a:gd name="T2" fmla="+- 0 1264 1264"/>
                              <a:gd name="T3" fmla="*/ 1264 h 2987"/>
                              <a:gd name="T4" fmla="+- 0 1306 1306"/>
                              <a:gd name="T5" fmla="*/ T4 w 651"/>
                              <a:gd name="T6" fmla="+- 0 1569 1264"/>
                              <a:gd name="T7" fmla="*/ 1569 h 2987"/>
                              <a:gd name="T8" fmla="+- 0 1957 1306"/>
                              <a:gd name="T9" fmla="*/ T8 w 651"/>
                              <a:gd name="T10" fmla="+- 0 1737 1264"/>
                              <a:gd name="T11" fmla="*/ 1737 h 2987"/>
                              <a:gd name="T12" fmla="+- 0 1957 1306"/>
                              <a:gd name="T13" fmla="*/ T12 w 651"/>
                              <a:gd name="T14" fmla="+- 0 4251 1264"/>
                              <a:gd name="T15" fmla="*/ 4251 h 2987"/>
                              <a:gd name="T16" fmla="+- 0 1957 1306"/>
                              <a:gd name="T17" fmla="*/ T16 w 651"/>
                              <a:gd name="T18" fmla="+- 0 1264 1264"/>
                              <a:gd name="T19" fmla="*/ 1264 h 2987"/>
                              <a:gd name="T20" fmla="+- 0 1957 1306"/>
                              <a:gd name="T21" fmla="*/ T20 w 651"/>
                              <a:gd name="T22" fmla="+- 0 1569 1264"/>
                              <a:gd name="T23" fmla="*/ 1569 h 2987"/>
                            </a:gdLst>
                            <a:ahLst/>
                            <a:cxnLst>
                              <a:cxn ang="0">
                                <a:pos x="T1" y="T3"/>
                              </a:cxn>
                              <a:cxn ang="0">
                                <a:pos x="T5" y="T7"/>
                              </a:cxn>
                              <a:cxn ang="0">
                                <a:pos x="T9" y="T11"/>
                              </a:cxn>
                              <a:cxn ang="0">
                                <a:pos x="T13" y="T15"/>
                              </a:cxn>
                              <a:cxn ang="0">
                                <a:pos x="T17" y="T19"/>
                              </a:cxn>
                              <a:cxn ang="0">
                                <a:pos x="T21" y="T23"/>
                              </a:cxn>
                            </a:cxnLst>
                            <a:rect l="0" t="0" r="r" b="b"/>
                            <a:pathLst>
                              <a:path w="651" h="2987">
                                <a:moveTo>
                                  <a:pt x="0" y="0"/>
                                </a:moveTo>
                                <a:lnTo>
                                  <a:pt x="0" y="305"/>
                                </a:lnTo>
                                <a:moveTo>
                                  <a:pt x="651" y="473"/>
                                </a:moveTo>
                                <a:lnTo>
                                  <a:pt x="651" y="2987"/>
                                </a:lnTo>
                                <a:moveTo>
                                  <a:pt x="651" y="0"/>
                                </a:moveTo>
                                <a:lnTo>
                                  <a:pt x="651" y="30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Rectangle 76"/>
                        <wps:cNvSpPr>
                          <a:spLocks noChangeArrowheads="1"/>
                        </wps:cNvSpPr>
                        <wps:spPr bwMode="auto">
                          <a:xfrm>
                            <a:off x="7" y="1568"/>
                            <a:ext cx="2067" cy="16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AutoShape 75"/>
                        <wps:cNvSpPr>
                          <a:spLocks/>
                        </wps:cNvSpPr>
                        <wps:spPr bwMode="auto">
                          <a:xfrm>
                            <a:off x="1306" y="791"/>
                            <a:ext cx="651" cy="305"/>
                          </a:xfrm>
                          <a:custGeom>
                            <a:avLst/>
                            <a:gdLst>
                              <a:gd name="T0" fmla="+- 0 1306 1306"/>
                              <a:gd name="T1" fmla="*/ T0 w 651"/>
                              <a:gd name="T2" fmla="+- 0 791 791"/>
                              <a:gd name="T3" fmla="*/ 791 h 305"/>
                              <a:gd name="T4" fmla="+- 0 1306 1306"/>
                              <a:gd name="T5" fmla="*/ T4 w 651"/>
                              <a:gd name="T6" fmla="+- 0 1096 791"/>
                              <a:gd name="T7" fmla="*/ 1096 h 305"/>
                              <a:gd name="T8" fmla="+- 0 1957 1306"/>
                              <a:gd name="T9" fmla="*/ T8 w 651"/>
                              <a:gd name="T10" fmla="+- 0 791 791"/>
                              <a:gd name="T11" fmla="*/ 791 h 305"/>
                              <a:gd name="T12" fmla="+- 0 1957 1306"/>
                              <a:gd name="T13" fmla="*/ T12 w 651"/>
                              <a:gd name="T14" fmla="+- 0 1096 791"/>
                              <a:gd name="T15" fmla="*/ 1096 h 305"/>
                            </a:gdLst>
                            <a:ahLst/>
                            <a:cxnLst>
                              <a:cxn ang="0">
                                <a:pos x="T1" y="T3"/>
                              </a:cxn>
                              <a:cxn ang="0">
                                <a:pos x="T5" y="T7"/>
                              </a:cxn>
                              <a:cxn ang="0">
                                <a:pos x="T9" y="T11"/>
                              </a:cxn>
                              <a:cxn ang="0">
                                <a:pos x="T13" y="T15"/>
                              </a:cxn>
                            </a:cxnLst>
                            <a:rect l="0" t="0" r="r" b="b"/>
                            <a:pathLst>
                              <a:path w="651" h="305">
                                <a:moveTo>
                                  <a:pt x="0" y="0"/>
                                </a:moveTo>
                                <a:lnTo>
                                  <a:pt x="0" y="305"/>
                                </a:lnTo>
                                <a:moveTo>
                                  <a:pt x="651" y="0"/>
                                </a:moveTo>
                                <a:lnTo>
                                  <a:pt x="651" y="30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Rectangle 74"/>
                        <wps:cNvSpPr>
                          <a:spLocks noChangeArrowheads="1"/>
                        </wps:cNvSpPr>
                        <wps:spPr bwMode="auto">
                          <a:xfrm>
                            <a:off x="7" y="1096"/>
                            <a:ext cx="2204" cy="168"/>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AutoShape 73"/>
                        <wps:cNvSpPr>
                          <a:spLocks/>
                        </wps:cNvSpPr>
                        <wps:spPr bwMode="auto">
                          <a:xfrm>
                            <a:off x="1306" y="320"/>
                            <a:ext cx="1301" cy="3931"/>
                          </a:xfrm>
                          <a:custGeom>
                            <a:avLst/>
                            <a:gdLst>
                              <a:gd name="T0" fmla="+- 0 1306 1306"/>
                              <a:gd name="T1" fmla="*/ T0 w 1301"/>
                              <a:gd name="T2" fmla="+- 0 321 321"/>
                              <a:gd name="T3" fmla="*/ 321 h 3931"/>
                              <a:gd name="T4" fmla="+- 0 1306 1306"/>
                              <a:gd name="T5" fmla="*/ T4 w 1301"/>
                              <a:gd name="T6" fmla="+- 0 626 321"/>
                              <a:gd name="T7" fmla="*/ 626 h 3931"/>
                              <a:gd name="T8" fmla="+- 0 1957 1306"/>
                              <a:gd name="T9" fmla="*/ T8 w 1301"/>
                              <a:gd name="T10" fmla="+- 0 321 321"/>
                              <a:gd name="T11" fmla="*/ 321 h 3931"/>
                              <a:gd name="T12" fmla="+- 0 1957 1306"/>
                              <a:gd name="T13" fmla="*/ T12 w 1301"/>
                              <a:gd name="T14" fmla="+- 0 626 321"/>
                              <a:gd name="T15" fmla="*/ 626 h 3931"/>
                              <a:gd name="T16" fmla="+- 0 2607 1306"/>
                              <a:gd name="T17" fmla="*/ T16 w 1301"/>
                              <a:gd name="T18" fmla="+- 0 791 321"/>
                              <a:gd name="T19" fmla="*/ 791 h 3931"/>
                              <a:gd name="T20" fmla="+- 0 2607 1306"/>
                              <a:gd name="T21" fmla="*/ T20 w 1301"/>
                              <a:gd name="T22" fmla="+- 0 4251 321"/>
                              <a:gd name="T23" fmla="*/ 4251 h 3931"/>
                              <a:gd name="T24" fmla="+- 0 2607 1306"/>
                              <a:gd name="T25" fmla="*/ T24 w 1301"/>
                              <a:gd name="T26" fmla="+- 0 321 321"/>
                              <a:gd name="T27" fmla="*/ 321 h 3931"/>
                              <a:gd name="T28" fmla="+- 0 2607 1306"/>
                              <a:gd name="T29" fmla="*/ T28 w 1301"/>
                              <a:gd name="T30" fmla="+- 0 626 321"/>
                              <a:gd name="T31" fmla="*/ 626 h 393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1" h="3931">
                                <a:moveTo>
                                  <a:pt x="0" y="0"/>
                                </a:moveTo>
                                <a:lnTo>
                                  <a:pt x="0" y="305"/>
                                </a:lnTo>
                                <a:moveTo>
                                  <a:pt x="651" y="0"/>
                                </a:moveTo>
                                <a:lnTo>
                                  <a:pt x="651" y="305"/>
                                </a:lnTo>
                                <a:moveTo>
                                  <a:pt x="1301" y="470"/>
                                </a:moveTo>
                                <a:lnTo>
                                  <a:pt x="1301" y="3930"/>
                                </a:lnTo>
                                <a:moveTo>
                                  <a:pt x="1301" y="0"/>
                                </a:moveTo>
                                <a:lnTo>
                                  <a:pt x="1301" y="30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Rectangle 72"/>
                        <wps:cNvSpPr>
                          <a:spLocks noChangeArrowheads="1"/>
                        </wps:cNvSpPr>
                        <wps:spPr bwMode="auto">
                          <a:xfrm>
                            <a:off x="7" y="625"/>
                            <a:ext cx="2893" cy="166"/>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AutoShape 71"/>
                        <wps:cNvSpPr>
                          <a:spLocks/>
                        </wps:cNvSpPr>
                        <wps:spPr bwMode="auto">
                          <a:xfrm>
                            <a:off x="1306" y="0"/>
                            <a:ext cx="3250" cy="4251"/>
                          </a:xfrm>
                          <a:custGeom>
                            <a:avLst/>
                            <a:gdLst>
                              <a:gd name="T0" fmla="+- 0 1306 1306"/>
                              <a:gd name="T1" fmla="*/ T0 w 3250"/>
                              <a:gd name="T2" fmla="*/ 0 h 4251"/>
                              <a:gd name="T3" fmla="+- 0 1306 1306"/>
                              <a:gd name="T4" fmla="*/ T3 w 3250"/>
                              <a:gd name="T5" fmla="*/ 153 h 4251"/>
                              <a:gd name="T6" fmla="+- 0 1957 1306"/>
                              <a:gd name="T7" fmla="*/ T6 w 3250"/>
                              <a:gd name="T8" fmla="*/ 0 h 4251"/>
                              <a:gd name="T9" fmla="+- 0 1957 1306"/>
                              <a:gd name="T10" fmla="*/ T9 w 3250"/>
                              <a:gd name="T11" fmla="*/ 153 h 4251"/>
                              <a:gd name="T12" fmla="+- 0 2607 1306"/>
                              <a:gd name="T13" fmla="*/ T12 w 3250"/>
                              <a:gd name="T14" fmla="*/ 0 h 4251"/>
                              <a:gd name="T15" fmla="+- 0 2607 1306"/>
                              <a:gd name="T16" fmla="*/ T15 w 3250"/>
                              <a:gd name="T17" fmla="*/ 153 h 4251"/>
                              <a:gd name="T18" fmla="+- 0 3257 1306"/>
                              <a:gd name="T19" fmla="*/ T18 w 3250"/>
                              <a:gd name="T20" fmla="*/ 321 h 4251"/>
                              <a:gd name="T21" fmla="+- 0 3257 1306"/>
                              <a:gd name="T22" fmla="*/ T21 w 3250"/>
                              <a:gd name="T23" fmla="*/ 4251 h 4251"/>
                              <a:gd name="T24" fmla="+- 0 3257 1306"/>
                              <a:gd name="T25" fmla="*/ T24 w 3250"/>
                              <a:gd name="T26" fmla="*/ 0 h 4251"/>
                              <a:gd name="T27" fmla="+- 0 3257 1306"/>
                              <a:gd name="T28" fmla="*/ T27 w 3250"/>
                              <a:gd name="T29" fmla="*/ 153 h 4251"/>
                              <a:gd name="T30" fmla="+- 0 3905 1306"/>
                              <a:gd name="T31" fmla="*/ T30 w 3250"/>
                              <a:gd name="T32" fmla="*/ 321 h 4251"/>
                              <a:gd name="T33" fmla="+- 0 3905 1306"/>
                              <a:gd name="T34" fmla="*/ T33 w 3250"/>
                              <a:gd name="T35" fmla="*/ 4251 h 4251"/>
                              <a:gd name="T36" fmla="+- 0 3905 1306"/>
                              <a:gd name="T37" fmla="*/ T36 w 3250"/>
                              <a:gd name="T38" fmla="*/ 0 h 4251"/>
                              <a:gd name="T39" fmla="+- 0 3905 1306"/>
                              <a:gd name="T40" fmla="*/ T39 w 3250"/>
                              <a:gd name="T41" fmla="*/ 153 h 4251"/>
                              <a:gd name="T42" fmla="+- 0 4556 1306"/>
                              <a:gd name="T43" fmla="*/ T42 w 3250"/>
                              <a:gd name="T44" fmla="*/ 321 h 4251"/>
                              <a:gd name="T45" fmla="+- 0 4556 1306"/>
                              <a:gd name="T46" fmla="*/ T45 w 3250"/>
                              <a:gd name="T47" fmla="*/ 4251 h 4251"/>
                              <a:gd name="T48" fmla="+- 0 4556 1306"/>
                              <a:gd name="T49" fmla="*/ T48 w 3250"/>
                              <a:gd name="T50" fmla="*/ 0 h 4251"/>
                              <a:gd name="T51" fmla="+- 0 4556 1306"/>
                              <a:gd name="T52" fmla="*/ T51 w 3250"/>
                              <a:gd name="T53" fmla="*/ 153 h 4251"/>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Lst>
                            <a:rect l="0" t="0" r="r" b="b"/>
                            <a:pathLst>
                              <a:path w="3250" h="4251">
                                <a:moveTo>
                                  <a:pt x="0" y="0"/>
                                </a:moveTo>
                                <a:lnTo>
                                  <a:pt x="0" y="153"/>
                                </a:lnTo>
                                <a:moveTo>
                                  <a:pt x="651" y="0"/>
                                </a:moveTo>
                                <a:lnTo>
                                  <a:pt x="651" y="153"/>
                                </a:lnTo>
                                <a:moveTo>
                                  <a:pt x="1301" y="0"/>
                                </a:moveTo>
                                <a:lnTo>
                                  <a:pt x="1301" y="153"/>
                                </a:lnTo>
                                <a:moveTo>
                                  <a:pt x="1951" y="321"/>
                                </a:moveTo>
                                <a:lnTo>
                                  <a:pt x="1951" y="4251"/>
                                </a:lnTo>
                                <a:moveTo>
                                  <a:pt x="1951" y="0"/>
                                </a:moveTo>
                                <a:lnTo>
                                  <a:pt x="1951" y="153"/>
                                </a:lnTo>
                                <a:moveTo>
                                  <a:pt x="2599" y="321"/>
                                </a:moveTo>
                                <a:lnTo>
                                  <a:pt x="2599" y="4251"/>
                                </a:lnTo>
                                <a:moveTo>
                                  <a:pt x="2599" y="0"/>
                                </a:moveTo>
                                <a:lnTo>
                                  <a:pt x="2599" y="153"/>
                                </a:lnTo>
                                <a:moveTo>
                                  <a:pt x="3250" y="321"/>
                                </a:moveTo>
                                <a:lnTo>
                                  <a:pt x="3250" y="4251"/>
                                </a:lnTo>
                                <a:moveTo>
                                  <a:pt x="3250" y="0"/>
                                </a:moveTo>
                                <a:lnTo>
                                  <a:pt x="3250" y="153"/>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AutoShape 70"/>
                        <wps:cNvSpPr>
                          <a:spLocks/>
                        </wps:cNvSpPr>
                        <wps:spPr bwMode="auto">
                          <a:xfrm>
                            <a:off x="7" y="152"/>
                            <a:ext cx="5098" cy="3003"/>
                          </a:xfrm>
                          <a:custGeom>
                            <a:avLst/>
                            <a:gdLst>
                              <a:gd name="T0" fmla="+- 0 1109 8"/>
                              <a:gd name="T1" fmla="*/ T0 w 5098"/>
                              <a:gd name="T2" fmla="+- 0 2987 153"/>
                              <a:gd name="T3" fmla="*/ 2987 h 3003"/>
                              <a:gd name="T4" fmla="+- 0 8 8"/>
                              <a:gd name="T5" fmla="*/ T4 w 5098"/>
                              <a:gd name="T6" fmla="+- 0 2987 153"/>
                              <a:gd name="T7" fmla="*/ 2987 h 3003"/>
                              <a:gd name="T8" fmla="+- 0 8 8"/>
                              <a:gd name="T9" fmla="*/ T8 w 5098"/>
                              <a:gd name="T10" fmla="+- 0 3155 153"/>
                              <a:gd name="T11" fmla="*/ 3155 h 3003"/>
                              <a:gd name="T12" fmla="+- 0 1109 8"/>
                              <a:gd name="T13" fmla="*/ T12 w 5098"/>
                              <a:gd name="T14" fmla="+- 0 3155 153"/>
                              <a:gd name="T15" fmla="*/ 3155 h 3003"/>
                              <a:gd name="T16" fmla="+- 0 1109 8"/>
                              <a:gd name="T17" fmla="*/ T16 w 5098"/>
                              <a:gd name="T18" fmla="+- 0 2987 153"/>
                              <a:gd name="T19" fmla="*/ 2987 h 3003"/>
                              <a:gd name="T20" fmla="+- 0 5105 8"/>
                              <a:gd name="T21" fmla="*/ T20 w 5098"/>
                              <a:gd name="T22" fmla="+- 0 153 153"/>
                              <a:gd name="T23" fmla="*/ 153 h 3003"/>
                              <a:gd name="T24" fmla="+- 0 8 8"/>
                              <a:gd name="T25" fmla="*/ T24 w 5098"/>
                              <a:gd name="T26" fmla="+- 0 153 153"/>
                              <a:gd name="T27" fmla="*/ 153 h 3003"/>
                              <a:gd name="T28" fmla="+- 0 8 8"/>
                              <a:gd name="T29" fmla="*/ T28 w 5098"/>
                              <a:gd name="T30" fmla="+- 0 321 153"/>
                              <a:gd name="T31" fmla="*/ 321 h 3003"/>
                              <a:gd name="T32" fmla="+- 0 5105 8"/>
                              <a:gd name="T33" fmla="*/ T32 w 5098"/>
                              <a:gd name="T34" fmla="+- 0 321 153"/>
                              <a:gd name="T35" fmla="*/ 321 h 3003"/>
                              <a:gd name="T36" fmla="+- 0 5105 8"/>
                              <a:gd name="T37" fmla="*/ T36 w 5098"/>
                              <a:gd name="T38" fmla="+- 0 153 153"/>
                              <a:gd name="T39" fmla="*/ 153 h 30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098" h="3003">
                                <a:moveTo>
                                  <a:pt x="1101" y="2834"/>
                                </a:moveTo>
                                <a:lnTo>
                                  <a:pt x="0" y="2834"/>
                                </a:lnTo>
                                <a:lnTo>
                                  <a:pt x="0" y="3002"/>
                                </a:lnTo>
                                <a:lnTo>
                                  <a:pt x="1101" y="3002"/>
                                </a:lnTo>
                                <a:lnTo>
                                  <a:pt x="1101" y="2834"/>
                                </a:lnTo>
                                <a:close/>
                                <a:moveTo>
                                  <a:pt x="5097" y="0"/>
                                </a:moveTo>
                                <a:lnTo>
                                  <a:pt x="0" y="0"/>
                                </a:lnTo>
                                <a:lnTo>
                                  <a:pt x="0" y="168"/>
                                </a:lnTo>
                                <a:lnTo>
                                  <a:pt x="5097" y="168"/>
                                </a:lnTo>
                                <a:lnTo>
                                  <a:pt x="5097" y="0"/>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Line 69"/>
                        <wps:cNvCnPr>
                          <a:cxnSpLocks noChangeShapeType="1"/>
                        </wps:cNvCnPr>
                        <wps:spPr bwMode="auto">
                          <a:xfrm>
                            <a:off x="8" y="4251"/>
                            <a:ext cx="0" cy="0"/>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84" name="Text Box 68"/>
                        <wps:cNvSpPr txBox="1">
                          <a:spLocks noChangeArrowheads="1"/>
                        </wps:cNvSpPr>
                        <wps:spPr bwMode="auto">
                          <a:xfrm>
                            <a:off x="1091" y="3470"/>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854C33" w14:textId="77777777" w:rsidR="00915CF4" w:rsidRDefault="00915CF4">
                              <w:pPr>
                                <w:spacing w:line="180" w:lineRule="exact"/>
                                <w:rPr>
                                  <w:sz w:val="18"/>
                                </w:rPr>
                              </w:pPr>
                              <w:r>
                                <w:rPr>
                                  <w:color w:val="404040"/>
                                  <w:sz w:val="18"/>
                                </w:rPr>
                                <w:t>7</w:t>
                              </w:r>
                            </w:p>
                          </w:txbxContent>
                        </wps:txbx>
                        <wps:bodyPr rot="0" vert="horz" wrap="square" lIns="0" tIns="0" rIns="0" bIns="0" anchor="t" anchorCtr="0" upright="1">
                          <a:noAutofit/>
                        </wps:bodyPr>
                      </wps:wsp>
                    </wpg:wgp>
                  </a:graphicData>
                </a:graphic>
              </wp:inline>
            </w:drawing>
          </mc:Choice>
          <mc:Fallback>
            <w:pict>
              <v:group w14:anchorId="65DD26F2" id="Group 67" o:spid="_x0000_s1382" style="width:255.3pt;height:212.55pt;mso-position-horizontal-relative:char;mso-position-vertical-relative:line" coordsize="5106,4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">
                <v:shape id="AutoShape 81" o:spid="_x0000_s1383" style="position:absolute;left:658;width:648;height:4251;visibility:visible;mso-wrap-style:square;v-text-anchor:top" coordsize="648,4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" path="m,l,153m648,2682r,1569m648,2210r,304e" filled="f" strokecolor="#d9d9d9">
                  <v:path arrowok="t" o:connecttype="custom" o:connectlocs="0,0;0,153;648,2682;648,4251;648,2210;648,2514" o:connectangles="0,0,0,0,0,0"/>
                </v:shape>
                <v:rect id="Rectangle 80" o:spid="_x0000_s1384" style="position:absolute;left:7;top:2514;width:1515;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" fillcolor="#5b9bd4" stroked="f"/>
                <v:line id="Line 79" o:spid="_x0000_s1385" style="position:absolute;visibility:visible;mso-wrap-style:square" from="1306,1737" to="1306,2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" strokecolor="#d9d9d9"/>
                <v:rect id="Rectangle 78" o:spid="_x0000_s1386" style="position:absolute;left:7;top:2041;width:1791;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" fillcolor="#5b9bd4" stroked="f"/>
                <v:shape id="AutoShape 77" o:spid="_x0000_s1387" style="position:absolute;left:1306;top:1264;width:651;height:2987;visibility:visible;mso-wrap-style:square;v-text-anchor:top" coordsize="651,2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" path="m,l,305m651,473r,2514m651,r,305e" filled="f" strokecolor="#d9d9d9">
                  <v:path arrowok="t" o:connecttype="custom" o:connectlocs="0,1264;0,1569;651,1737;651,4251;651,1264;651,1569" o:connectangles="0,0,0,0,0,0"/>
                </v:shape>
                <v:rect id="Rectangle 76" o:spid="_x0000_s1388" style="position:absolute;left:7;top:1568;width:2067;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" fillcolor="#5b9bd4" stroked="f"/>
                <v:shape id="AutoShape 75" o:spid="_x0000_s1389" style="position:absolute;left:1306;top:791;width:651;height:305;visibility:visible;mso-wrap-style:square;v-text-anchor:top" coordsize="651,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" path="m,l,305m651,r,305e" filled="f" strokecolor="#d9d9d9">
                  <v:path arrowok="t" o:connecttype="custom" o:connectlocs="0,791;0,1096;651,791;651,1096" o:connectangles="0,0,0,0"/>
                </v:shape>
                <v:rect id="Rectangle 74" o:spid="_x0000_s1390" style="position:absolute;left:7;top:1096;width:2204;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" fillcolor="#5b9bd4" stroked="f"/>
                <v:shape id="AutoShape 73" o:spid="_x0000_s1391" style="position:absolute;left:1306;top:320;width:1301;height:3931;visibility:visible;mso-wrap-style:square;v-text-anchor:top" coordsize="1301,3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" path="m,l,305m651,r,305m1301,470r,3460m1301,r,305e" filled="f" strokecolor="#d9d9d9">
                  <v:path arrowok="t" o:connecttype="custom" o:connectlocs="0,321;0,626;651,321;651,626;1301,791;1301,4251;1301,321;1301,626" o:connectangles="0,0,0,0,0,0,0,0"/>
                </v:shape>
                <v:rect id="Rectangle 72" o:spid="_x0000_s1392" style="position:absolute;left:7;top:625;width:2893;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" fillcolor="#5b9bd4" stroked="f"/>
                <v:shape id="AutoShape 71" o:spid="_x0000_s1393" style="position:absolute;left:1306;width:3250;height:4251;visibility:visible;mso-wrap-style:square;v-text-anchor:top" coordsize="3250,4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" path="m,l,153m651,r,153m1301,r,153m1951,321r,3930m1951,r,153m2599,321r,3930m2599,r,153m3250,321r,3930m3250,r,153e" filled="f" strokecolor="#d9d9d9">
                  <v:path arrowok="t" o:connecttype="custom" o:connectlocs="0,0;0,153;651,0;651,153;1301,0;1301,153;1951,321;1951,4251;1951,0;1951,153;2599,321;2599,4251;2599,0;2599,153;3250,321;3250,4251;3250,0;3250,153" o:connectangles="0,0,0,0,0,0,0,0,0,0,0,0,0,0,0,0,0,0"/>
                </v:shape>
                <v:shape id="AutoShape 70" o:spid="_x0000_s1394" style="position:absolute;left:7;top:152;width:5098;height:3003;visibility:visible;mso-wrap-style:square;v-text-anchor:top" coordsize="5098,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" path="m1101,2834l,2834r,168l1101,3002r,-168xm5097,l,,,168r5097,l5097,xe" fillcolor="#5b9bd4" stroked="f">
                  <v:path arrowok="t" o:connecttype="custom" o:connectlocs="1101,2987;0,2987;0,3155;1101,3155;1101,2987;5097,153;0,153;0,321;5097,321;5097,153" o:connectangles="0,0,0,0,0,0,0,0,0,0"/>
                </v:shape>
                <v:line id="Line 69" o:spid="_x0000_s1395" style="position:absolute;visibility:visible;mso-wrap-style:square" from="8,4251" to="8,4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" strokecolor="#d9d9d9"/>
                <v:shape id="Text Box 68" o:spid="_x0000_s1396" type="#_x0000_t202" style="position:absolute;left:1091;top:3470;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6854C33" w14:textId="77777777" w:rsidR="00915CF4" w:rsidRDefault="00915CF4">
                        <w:pPr>
                          <w:spacing w:line="180" w:lineRule="exact"/>
                          <w:rPr>
                            <w:sz w:val="18"/>
                          </w:rPr>
                        </w:pPr>
                        <w:r>
                          <w:rPr>
                            <w:color w:val="404040"/>
                            <w:sz w:val="18"/>
                          </w:rPr>
                          <w:t>7</w:t>
                        </w:r>
                      </w:p>
                    </w:txbxContent>
                  </v:textbox>
                </v:shape>
                <w10:anchorlock/>
              </v:group>
            </w:pict>
          </mc:Fallback>
        </mc:AlternateContent>
      </w:r>
    </w:p>
    <w:p w14:paraId="43BD2079" w14:textId="1465943F" w:rsidR="005A0F87" w:rsidRDefault="00972E9A">
      <w:pPr>
        <w:tabs>
          <w:tab w:val="left" w:pos="4025"/>
          <w:tab w:val="left" w:pos="4629"/>
          <w:tab w:val="left" w:pos="5279"/>
        </w:tabs>
        <w:spacing w:before="79"/>
        <w:ind w:left="3375"/>
        <w:rPr>
          <w:sz w:val="18"/>
        </w:rPr>
      </w:pPr>
      <w:r>
        <w:rPr>
          <w:noProof/>
          <w:lang w:val="en-GB" w:eastAsia="en-GB"/>
        </w:rPr>
        <mc:AlternateContent>
          <mc:Choice Requires="wps">
            <w:drawing>
              <wp:anchor distT="0" distB="0" distL="114300" distR="114300" simplePos="0" relativeHeight="15836672" behindDoc="0" locked="0" layoutInCell="1" allowOverlap="1" wp14:anchorId="702C065A" wp14:editId="2AC64C30">
                <wp:simplePos x="0" y="0"/>
                <wp:positionH relativeFrom="page">
                  <wp:posOffset>6069965</wp:posOffset>
                </wp:positionH>
                <wp:positionV relativeFrom="paragraph">
                  <wp:posOffset>-2722245</wp:posOffset>
                </wp:positionV>
                <wp:extent cx="0" cy="2699385"/>
                <wp:effectExtent l="0" t="0" r="0" b="0"/>
                <wp:wrapNone/>
                <wp:docPr id="69"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99385"/>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5DE180" id="Line 66" o:spid="_x0000_s1026" style="position:absolute;z-index:1583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77.95pt,-214.35pt" to="477.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" strokecolor="#d9d9d9">
                <w10:wrap anchorx="page"/>
              </v:line>
            </w:pict>
          </mc:Fallback>
        </mc:AlternateContent>
      </w:r>
      <w:r>
        <w:rPr>
          <w:noProof/>
          <w:lang w:val="en-GB" w:eastAsia="en-GB"/>
        </w:rPr>
        <mc:AlternateContent>
          <mc:Choice Requires="wps">
            <w:drawing>
              <wp:anchor distT="0" distB="0" distL="114300" distR="114300" simplePos="0" relativeHeight="15837184" behindDoc="0" locked="0" layoutInCell="1" allowOverlap="1" wp14:anchorId="63FC8EDF" wp14:editId="04FB158E">
                <wp:simplePos x="0" y="0"/>
                <wp:positionH relativeFrom="page">
                  <wp:posOffset>6482715</wp:posOffset>
                </wp:positionH>
                <wp:positionV relativeFrom="paragraph">
                  <wp:posOffset>-2722245</wp:posOffset>
                </wp:positionV>
                <wp:extent cx="0" cy="2699385"/>
                <wp:effectExtent l="0" t="0" r="0" b="0"/>
                <wp:wrapNone/>
                <wp:docPr id="68"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99385"/>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971FA8" id="Line 65" o:spid="_x0000_s1026" style="position:absolute;z-index:1583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10.45pt,-214.35pt" to="510.4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" strokecolor="#d9d9d9">
                <w10:wrap anchorx="page"/>
              </v:line>
            </w:pict>
          </mc:Fallback>
        </mc:AlternateContent>
      </w:r>
      <w:r w:rsidR="003E4B71">
        <w:rPr>
          <w:color w:val="585858"/>
          <w:sz w:val="18"/>
        </w:rPr>
        <w:t>0</w:t>
      </w:r>
      <w:r w:rsidR="003E4B71">
        <w:rPr>
          <w:color w:val="585858"/>
          <w:sz w:val="18"/>
        </w:rPr>
        <w:tab/>
        <w:t>5</w:t>
      </w:r>
      <w:r w:rsidR="003E4B71">
        <w:rPr>
          <w:color w:val="585858"/>
          <w:sz w:val="18"/>
        </w:rPr>
        <w:tab/>
        <w:t>10</w:t>
      </w:r>
      <w:r w:rsidR="003E4B71">
        <w:rPr>
          <w:color w:val="585858"/>
          <w:sz w:val="18"/>
        </w:rPr>
        <w:tab/>
        <w:t>15</w:t>
      </w:r>
    </w:p>
    <w:p w14:paraId="49939F18" w14:textId="77777777" w:rsidR="005A0F87" w:rsidRDefault="003E4B71">
      <w:pPr>
        <w:spacing w:before="157"/>
        <w:ind w:left="500"/>
        <w:rPr>
          <w:i/>
          <w:sz w:val="18"/>
        </w:rPr>
      </w:pPr>
      <w:r>
        <w:rPr>
          <w:i/>
          <w:sz w:val="18"/>
        </w:rPr>
        <w:t xml:space="preserve">Zdroj: </w:t>
      </w:r>
      <w:r>
        <w:rPr>
          <w:i/>
          <w:color w:val="212121"/>
          <w:sz w:val="18"/>
        </w:rPr>
        <w:t>Prieskum pracovníkov REWIR, vlastné výpočty; počet respondentov: 106 (viac možných odpovedí).</w:t>
      </w:r>
    </w:p>
    <w:p w14:paraId="3F4B2D17" w14:textId="77777777" w:rsidR="005A0F87" w:rsidRDefault="005A0F87">
      <w:pPr>
        <w:rPr>
          <w:sz w:val="18"/>
        </w:rPr>
        <w:sectPr w:rsidR="005A0F87">
          <w:pgSz w:w="12240" w:h="15840"/>
          <w:pgMar w:top="1400" w:right="960" w:bottom="1180" w:left="940" w:header="0" w:footer="988" w:gutter="0"/>
          <w:cols w:space="708"/>
        </w:sectPr>
      </w:pPr>
    </w:p>
    <w:p w14:paraId="420DAF3C" w14:textId="1CD56DBB" w:rsidR="005A0F87" w:rsidRDefault="003E4B71">
      <w:pPr>
        <w:pStyle w:val="Zkladntext"/>
        <w:spacing w:before="39"/>
      </w:pPr>
      <w:bookmarkStart w:id="39" w:name="_bookmark40"/>
      <w:bookmarkEnd w:id="39"/>
      <w:r>
        <w:lastRenderedPageBreak/>
        <w:t>Graf A 4. Dôvody obáv pracovníkov v súvislosti s návratom do práce (Q42 + 43)</w:t>
      </w:r>
    </w:p>
    <w:p w14:paraId="22086F82" w14:textId="54FEDE50" w:rsidR="005A0F87" w:rsidRDefault="00972E9A">
      <w:pPr>
        <w:pStyle w:val="Zkladntext"/>
        <w:spacing w:before="2"/>
        <w:ind w:left="0"/>
        <w:rPr>
          <w:sz w:val="28"/>
        </w:rPr>
      </w:pPr>
      <w:r>
        <w:rPr>
          <w:noProof/>
          <w:lang w:val="en-GB" w:eastAsia="en-GB"/>
        </w:rPr>
        <mc:AlternateContent>
          <mc:Choice Requires="wpg">
            <w:drawing>
              <wp:anchor distT="0" distB="0" distL="114300" distR="114300" simplePos="0" relativeHeight="485367296" behindDoc="1" locked="0" layoutInCell="1" allowOverlap="1" wp14:anchorId="4620B639" wp14:editId="54C642D6">
                <wp:simplePos x="0" y="0"/>
                <wp:positionH relativeFrom="page">
                  <wp:posOffset>894715</wp:posOffset>
                </wp:positionH>
                <wp:positionV relativeFrom="paragraph">
                  <wp:posOffset>78105</wp:posOffset>
                </wp:positionV>
                <wp:extent cx="5953125" cy="3365500"/>
                <wp:effectExtent l="0" t="0" r="0" b="0"/>
                <wp:wrapNone/>
                <wp:docPr id="5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365500"/>
                          <a:chOff x="1433" y="431"/>
                          <a:chExt cx="9375" cy="5300"/>
                        </a:xfrm>
                      </wpg:grpSpPr>
                      <wps:wsp>
                        <wps:cNvPr id="58" name="AutoShape 63"/>
                        <wps:cNvSpPr>
                          <a:spLocks/>
                        </wps:cNvSpPr>
                        <wps:spPr bwMode="auto">
                          <a:xfrm>
                            <a:off x="1440" y="438"/>
                            <a:ext cx="9360" cy="5285"/>
                          </a:xfrm>
                          <a:custGeom>
                            <a:avLst/>
                            <a:gdLst>
                              <a:gd name="T0" fmla="+- 0 10489 1440"/>
                              <a:gd name="T1" fmla="*/ T0 w 9360"/>
                              <a:gd name="T2" fmla="+- 0 658 438"/>
                              <a:gd name="T3" fmla="*/ 658 h 5285"/>
                              <a:gd name="T4" fmla="+- 0 10489 1440"/>
                              <a:gd name="T5" fmla="*/ T4 w 9360"/>
                              <a:gd name="T6" fmla="+- 0 5259 438"/>
                              <a:gd name="T7" fmla="*/ 5259 h 5285"/>
                              <a:gd name="T8" fmla="+- 0 1440 1440"/>
                              <a:gd name="T9" fmla="*/ T8 w 9360"/>
                              <a:gd name="T10" fmla="+- 0 5723 438"/>
                              <a:gd name="T11" fmla="*/ 5723 h 5285"/>
                              <a:gd name="T12" fmla="+- 0 10800 1440"/>
                              <a:gd name="T13" fmla="*/ T12 w 9360"/>
                              <a:gd name="T14" fmla="+- 0 5723 438"/>
                              <a:gd name="T15" fmla="*/ 5723 h 5285"/>
                              <a:gd name="T16" fmla="+- 0 10800 1440"/>
                              <a:gd name="T17" fmla="*/ T16 w 9360"/>
                              <a:gd name="T18" fmla="+- 0 438 438"/>
                              <a:gd name="T19" fmla="*/ 438 h 5285"/>
                              <a:gd name="T20" fmla="+- 0 1440 1440"/>
                              <a:gd name="T21" fmla="*/ T20 w 9360"/>
                              <a:gd name="T22" fmla="+- 0 438 438"/>
                              <a:gd name="T23" fmla="*/ 438 h 5285"/>
                              <a:gd name="T24" fmla="+- 0 1440 1440"/>
                              <a:gd name="T25" fmla="*/ T24 w 9360"/>
                              <a:gd name="T26" fmla="+- 0 5723 438"/>
                              <a:gd name="T27" fmla="*/ 5723 h 5285"/>
                            </a:gdLst>
                            <a:ahLst/>
                            <a:cxnLst>
                              <a:cxn ang="0">
                                <a:pos x="T1" y="T3"/>
                              </a:cxn>
                              <a:cxn ang="0">
                                <a:pos x="T5" y="T7"/>
                              </a:cxn>
                              <a:cxn ang="0">
                                <a:pos x="T9" y="T11"/>
                              </a:cxn>
                              <a:cxn ang="0">
                                <a:pos x="T13" y="T15"/>
                              </a:cxn>
                              <a:cxn ang="0">
                                <a:pos x="T17" y="T19"/>
                              </a:cxn>
                              <a:cxn ang="0">
                                <a:pos x="T21" y="T23"/>
                              </a:cxn>
                              <a:cxn ang="0">
                                <a:pos x="T25" y="T27"/>
                              </a:cxn>
                            </a:cxnLst>
                            <a:rect l="0" t="0" r="r" b="b"/>
                            <a:pathLst>
                              <a:path w="9360" h="5285">
                                <a:moveTo>
                                  <a:pt x="9049" y="220"/>
                                </a:moveTo>
                                <a:lnTo>
                                  <a:pt x="9049" y="4821"/>
                                </a:lnTo>
                                <a:moveTo>
                                  <a:pt x="0" y="5285"/>
                                </a:moveTo>
                                <a:lnTo>
                                  <a:pt x="9360" y="5285"/>
                                </a:lnTo>
                                <a:lnTo>
                                  <a:pt x="9360" y="0"/>
                                </a:lnTo>
                                <a:lnTo>
                                  <a:pt x="0" y="0"/>
                                </a:lnTo>
                                <a:lnTo>
                                  <a:pt x="0" y="5285"/>
                                </a:lnTo>
                                <a:close/>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Text Box 62"/>
                        <wps:cNvSpPr txBox="1">
                          <a:spLocks noChangeArrowheads="1"/>
                        </wps:cNvSpPr>
                        <wps:spPr bwMode="auto">
                          <a:xfrm>
                            <a:off x="1710" y="751"/>
                            <a:ext cx="41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1BCD6" w14:textId="77777777" w:rsidR="00915CF4" w:rsidRDefault="00915CF4">
                              <w:pPr>
                                <w:spacing w:line="183" w:lineRule="exact"/>
                                <w:ind w:right="18"/>
                                <w:jc w:val="center"/>
                                <w:rPr>
                                  <w:sz w:val="18"/>
                                </w:rPr>
                              </w:pPr>
                              <w:r>
                                <w:rPr>
                                  <w:color w:val="585858"/>
                                  <w:sz w:val="18"/>
                                </w:rPr>
                                <w:t>Nutnosť nastúpiť s plnou produktivitou ihneď po liečbe,</w:t>
                              </w:r>
                            </w:p>
                            <w:p w14:paraId="01563E54" w14:textId="77777777" w:rsidR="00915CF4" w:rsidRDefault="00915CF4">
                              <w:pPr>
                                <w:spacing w:line="216" w:lineRule="exact"/>
                                <w:ind w:right="15"/>
                                <w:jc w:val="center"/>
                                <w:rPr>
                                  <w:sz w:val="18"/>
                                </w:rPr>
                              </w:pPr>
                              <w:r>
                                <w:rPr>
                                  <w:color w:val="585858"/>
                                  <w:sz w:val="18"/>
                                </w:rPr>
                                <w:t>žiadne prechodné obdobie</w:t>
                              </w:r>
                            </w:p>
                          </w:txbxContent>
                        </wps:txbx>
                        <wps:bodyPr rot="0" vert="horz" wrap="square" lIns="0" tIns="0" rIns="0" bIns="0" anchor="t" anchorCtr="0" upright="1">
                          <a:noAutofit/>
                        </wps:bodyPr>
                      </wps:wsp>
                      <wps:wsp>
                        <wps:cNvPr id="60" name="Text Box 61"/>
                        <wps:cNvSpPr txBox="1">
                          <a:spLocks noChangeArrowheads="1"/>
                        </wps:cNvSpPr>
                        <wps:spPr bwMode="auto">
                          <a:xfrm>
                            <a:off x="10056" y="871"/>
                            <a:ext cx="20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B6C06" w14:textId="77777777" w:rsidR="00915CF4" w:rsidRDefault="00915CF4">
                              <w:pPr>
                                <w:spacing w:line="180" w:lineRule="exact"/>
                                <w:rPr>
                                  <w:sz w:val="18"/>
                                </w:rPr>
                              </w:pPr>
                              <w:r>
                                <w:rPr>
                                  <w:color w:val="404040"/>
                                  <w:sz w:val="18"/>
                                </w:rPr>
                                <w:t>14</w:t>
                              </w:r>
                            </w:p>
                          </w:txbxContent>
                        </wps:txbx>
                        <wps:bodyPr rot="0" vert="horz" wrap="square" lIns="0" tIns="0" rIns="0" bIns="0" anchor="t" anchorCtr="0" upright="1">
                          <a:noAutofit/>
                        </wps:bodyPr>
                      </wps:wsp>
                      <wps:wsp>
                        <wps:cNvPr id="61" name="Text Box 60"/>
                        <wps:cNvSpPr txBox="1">
                          <a:spLocks noChangeArrowheads="1"/>
                        </wps:cNvSpPr>
                        <wps:spPr bwMode="auto">
                          <a:xfrm>
                            <a:off x="1570" y="1327"/>
                            <a:ext cx="4347" cy="3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825C3" w14:textId="77777777" w:rsidR="00915CF4" w:rsidRPr="00895D32" w:rsidRDefault="00915CF4">
                              <w:pPr>
                                <w:spacing w:line="183" w:lineRule="exact"/>
                                <w:ind w:left="26" w:right="4"/>
                                <w:jc w:val="center"/>
                                <w:rPr>
                                  <w:sz w:val="17"/>
                                  <w:szCs w:val="17"/>
                                </w:rPr>
                              </w:pPr>
                              <w:r w:rsidRPr="00895D32">
                                <w:rPr>
                                  <w:color w:val="585858"/>
                                  <w:sz w:val="17"/>
                                  <w:szCs w:val="17"/>
                                </w:rPr>
                                <w:t>Obava z finančnej diskriminácie – neschopnosť získať</w:t>
                              </w:r>
                            </w:p>
                            <w:p w14:paraId="634DA4CC" w14:textId="77777777" w:rsidR="00915CF4" w:rsidRPr="00895D32" w:rsidRDefault="00915CF4">
                              <w:pPr>
                                <w:spacing w:before="1"/>
                                <w:ind w:left="26" w:right="4"/>
                                <w:jc w:val="center"/>
                                <w:rPr>
                                  <w:sz w:val="17"/>
                                  <w:szCs w:val="17"/>
                                </w:rPr>
                              </w:pPr>
                              <w:r w:rsidRPr="00895D32">
                                <w:rPr>
                                  <w:color w:val="585858"/>
                                  <w:sz w:val="17"/>
                                  <w:szCs w:val="17"/>
                                </w:rPr>
                                <w:t>finančné odmeny kvôli vlastnej nižšej produktivite</w:t>
                              </w:r>
                            </w:p>
                            <w:p w14:paraId="34B802CC" w14:textId="77777777" w:rsidR="00915CF4" w:rsidRPr="00895D32" w:rsidRDefault="00915CF4">
                              <w:pPr>
                                <w:spacing w:before="135" w:line="220" w:lineRule="exact"/>
                                <w:ind w:left="7" w:right="11"/>
                                <w:jc w:val="center"/>
                                <w:rPr>
                                  <w:sz w:val="17"/>
                                  <w:szCs w:val="17"/>
                                </w:rPr>
                              </w:pPr>
                              <w:r w:rsidRPr="00895D32">
                                <w:rPr>
                                  <w:color w:val="585858"/>
                                  <w:sz w:val="17"/>
                                  <w:szCs w:val="17"/>
                                </w:rPr>
                                <w:t>Obava, že nie je k dispozícii nikto, kto by ma podporil v prípade problémov</w:t>
                              </w:r>
                            </w:p>
                            <w:p w14:paraId="12501A0A" w14:textId="77777777" w:rsidR="00915CF4" w:rsidRPr="00895D32" w:rsidRDefault="00915CF4">
                              <w:pPr>
                                <w:ind w:left="7" w:right="11"/>
                                <w:jc w:val="center"/>
                                <w:rPr>
                                  <w:sz w:val="17"/>
                                  <w:szCs w:val="17"/>
                                </w:rPr>
                              </w:pPr>
                              <w:r w:rsidRPr="00895D32">
                                <w:rPr>
                                  <w:color w:val="585858"/>
                                  <w:sz w:val="17"/>
                                  <w:szCs w:val="17"/>
                                </w:rPr>
                                <w:t>s produktivitou v dôsledku nedávnej liečby a práceneschopnosti</w:t>
                              </w:r>
                            </w:p>
                            <w:p w14:paraId="2603A184" w14:textId="77777777" w:rsidR="00915CF4" w:rsidRPr="00895D32" w:rsidRDefault="00915CF4">
                              <w:pPr>
                                <w:spacing w:before="135"/>
                                <w:ind w:right="18"/>
                                <w:jc w:val="center"/>
                                <w:rPr>
                                  <w:sz w:val="17"/>
                                  <w:szCs w:val="17"/>
                                </w:rPr>
                              </w:pPr>
                              <w:r w:rsidRPr="00895D32">
                                <w:rPr>
                                  <w:color w:val="585858"/>
                                  <w:sz w:val="17"/>
                                  <w:szCs w:val="17"/>
                                </w:rPr>
                                <w:t>Môj zamestnávateľ nie je ochotný mi prispôsobiť pracovné podmienky v súlade s mojím stavom po ochorení</w:t>
                              </w:r>
                            </w:p>
                            <w:p w14:paraId="7457FB0C" w14:textId="77777777" w:rsidR="00915CF4" w:rsidRPr="00895D32" w:rsidRDefault="00915CF4">
                              <w:pPr>
                                <w:spacing w:before="136"/>
                                <w:ind w:left="26" w:right="63"/>
                                <w:jc w:val="center"/>
                                <w:rPr>
                                  <w:sz w:val="17"/>
                                  <w:szCs w:val="17"/>
                                </w:rPr>
                              </w:pPr>
                              <w:r w:rsidRPr="00895D32">
                                <w:rPr>
                                  <w:color w:val="585858"/>
                                  <w:sz w:val="17"/>
                                  <w:szCs w:val="17"/>
                                </w:rPr>
                                <w:t>Obava, že zamestnávateľ neposkytne žiadnu podporu, ak nebudú splnené jeho očakávania</w:t>
                              </w:r>
                            </w:p>
                            <w:p w14:paraId="6E47011B" w14:textId="77777777" w:rsidR="00915CF4" w:rsidRPr="00895D32" w:rsidRDefault="00915CF4">
                              <w:pPr>
                                <w:spacing w:before="136"/>
                                <w:ind w:left="198" w:right="11"/>
                                <w:jc w:val="center"/>
                                <w:rPr>
                                  <w:sz w:val="17"/>
                                  <w:szCs w:val="17"/>
                                </w:rPr>
                              </w:pPr>
                              <w:r w:rsidRPr="00895D32">
                                <w:rPr>
                                  <w:color w:val="585858"/>
                                  <w:sz w:val="17"/>
                                  <w:szCs w:val="17"/>
                                </w:rPr>
                                <w:t>Potreba pracovať dlhé hodiny krátko po dlhodobej absencii v dôsledku ochorenia</w:t>
                              </w:r>
                            </w:p>
                            <w:p w14:paraId="35024B7D" w14:textId="77777777" w:rsidR="00915CF4" w:rsidRPr="00895D32" w:rsidRDefault="00915CF4">
                              <w:pPr>
                                <w:spacing w:before="1"/>
                                <w:rPr>
                                  <w:sz w:val="17"/>
                                  <w:szCs w:val="17"/>
                                </w:rPr>
                              </w:pPr>
                            </w:p>
                            <w:p w14:paraId="3416DCCB" w14:textId="77777777" w:rsidR="00915CF4" w:rsidRPr="00895D32" w:rsidRDefault="00915CF4">
                              <w:pPr>
                                <w:ind w:left="1694"/>
                                <w:rPr>
                                  <w:sz w:val="17"/>
                                  <w:szCs w:val="17"/>
                                </w:rPr>
                              </w:pPr>
                              <w:r w:rsidRPr="00895D32">
                                <w:rPr>
                                  <w:color w:val="585858"/>
                                  <w:sz w:val="17"/>
                                  <w:szCs w:val="17"/>
                                </w:rPr>
                                <w:t>Strach z diskriminácie zo strany spolupracovníkov</w:t>
                              </w:r>
                            </w:p>
                            <w:p w14:paraId="6C211E2D" w14:textId="77777777" w:rsidR="00915CF4" w:rsidRPr="00895D32" w:rsidRDefault="00915CF4">
                              <w:pPr>
                                <w:rPr>
                                  <w:sz w:val="17"/>
                                  <w:szCs w:val="17"/>
                                </w:rPr>
                              </w:pPr>
                            </w:p>
                            <w:p w14:paraId="4D8F9AA9" w14:textId="77777777" w:rsidR="00915CF4" w:rsidRPr="00895D32" w:rsidRDefault="00915CF4">
                              <w:pPr>
                                <w:spacing w:before="136" w:line="216" w:lineRule="exact"/>
                                <w:ind w:right="26"/>
                                <w:jc w:val="right"/>
                                <w:rPr>
                                  <w:sz w:val="17"/>
                                  <w:szCs w:val="17"/>
                                </w:rPr>
                              </w:pPr>
                              <w:r w:rsidRPr="00895D32">
                                <w:rPr>
                                  <w:color w:val="585858"/>
                                  <w:sz w:val="17"/>
                                  <w:szCs w:val="17"/>
                                </w:rPr>
                                <w:t>Iné</w:t>
                              </w:r>
                            </w:p>
                          </w:txbxContent>
                        </wps:txbx>
                        <wps:bodyPr rot="0" vert="horz" wrap="square" lIns="0" tIns="0" rIns="0" bIns="0" anchor="t" anchorCtr="0" upright="1">
                          <a:noAutofit/>
                        </wps:bodyPr>
                      </wps:wsp>
                      <wps:wsp>
                        <wps:cNvPr id="62" name="Text Box 59"/>
                        <wps:cNvSpPr txBox="1">
                          <a:spLocks noChangeArrowheads="1"/>
                        </wps:cNvSpPr>
                        <wps:spPr bwMode="auto">
                          <a:xfrm>
                            <a:off x="6008" y="540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01EE2" w14:textId="77777777" w:rsidR="00915CF4" w:rsidRDefault="00915CF4">
                              <w:pPr>
                                <w:spacing w:line="180" w:lineRule="exact"/>
                                <w:rPr>
                                  <w:sz w:val="18"/>
                                </w:rPr>
                              </w:pPr>
                              <w:r>
                                <w:rPr>
                                  <w:color w:val="585858"/>
                                  <w:sz w:val="18"/>
                                </w:rPr>
                                <w:t>0</w:t>
                              </w:r>
                            </w:p>
                          </w:txbxContent>
                        </wps:txbx>
                        <wps:bodyPr rot="0" vert="horz" wrap="square" lIns="0" tIns="0" rIns="0" bIns="0" anchor="t" anchorCtr="0" upright="1">
                          <a:noAutofit/>
                        </wps:bodyPr>
                      </wps:wsp>
                      <wps:wsp>
                        <wps:cNvPr id="63" name="Text Box 58"/>
                        <wps:cNvSpPr txBox="1">
                          <a:spLocks noChangeArrowheads="1"/>
                        </wps:cNvSpPr>
                        <wps:spPr bwMode="auto">
                          <a:xfrm>
                            <a:off x="6563" y="540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BA461" w14:textId="77777777" w:rsidR="00915CF4" w:rsidRDefault="00915CF4">
                              <w:pPr>
                                <w:spacing w:line="180" w:lineRule="exact"/>
                                <w:rPr>
                                  <w:sz w:val="18"/>
                                </w:rPr>
                              </w:pPr>
                              <w:r>
                                <w:rPr>
                                  <w:color w:val="585858"/>
                                  <w:sz w:val="18"/>
                                </w:rPr>
                                <w:t>2</w:t>
                              </w:r>
                            </w:p>
                          </w:txbxContent>
                        </wps:txbx>
                        <wps:bodyPr rot="0" vert="horz" wrap="square" lIns="0" tIns="0" rIns="0" bIns="0" anchor="t" anchorCtr="0" upright="1">
                          <a:noAutofit/>
                        </wps:bodyPr>
                      </wps:wsp>
                      <wps:wsp>
                        <wps:cNvPr id="64" name="Text Box 57"/>
                        <wps:cNvSpPr txBox="1">
                          <a:spLocks noChangeArrowheads="1"/>
                        </wps:cNvSpPr>
                        <wps:spPr bwMode="auto">
                          <a:xfrm>
                            <a:off x="7117" y="540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7426D" w14:textId="77777777" w:rsidR="00915CF4" w:rsidRDefault="00915CF4">
                              <w:pPr>
                                <w:spacing w:line="180" w:lineRule="exact"/>
                                <w:rPr>
                                  <w:sz w:val="18"/>
                                </w:rPr>
                              </w:pPr>
                              <w:r>
                                <w:rPr>
                                  <w:color w:val="585858"/>
                                  <w:sz w:val="18"/>
                                </w:rPr>
                                <w:t>4</w:t>
                              </w:r>
                            </w:p>
                          </w:txbxContent>
                        </wps:txbx>
                        <wps:bodyPr rot="0" vert="horz" wrap="square" lIns="0" tIns="0" rIns="0" bIns="0" anchor="t" anchorCtr="0" upright="1">
                          <a:noAutofit/>
                        </wps:bodyPr>
                      </wps:wsp>
                      <wps:wsp>
                        <wps:cNvPr id="65" name="Text Box 56"/>
                        <wps:cNvSpPr txBox="1">
                          <a:spLocks noChangeArrowheads="1"/>
                        </wps:cNvSpPr>
                        <wps:spPr bwMode="auto">
                          <a:xfrm>
                            <a:off x="7672" y="540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A1FF2" w14:textId="77777777" w:rsidR="00915CF4" w:rsidRDefault="00915CF4">
                              <w:pPr>
                                <w:spacing w:line="180" w:lineRule="exact"/>
                                <w:rPr>
                                  <w:sz w:val="18"/>
                                </w:rPr>
                              </w:pPr>
                              <w:r>
                                <w:rPr>
                                  <w:color w:val="585858"/>
                                  <w:sz w:val="18"/>
                                </w:rPr>
                                <w:t>%6"</w:t>
                              </w:r>
                            </w:p>
                          </w:txbxContent>
                        </wps:txbx>
                        <wps:bodyPr rot="0" vert="horz" wrap="square" lIns="0" tIns="0" rIns="0" bIns="0" anchor="t" anchorCtr="0" upright="1">
                          <a:noAutofit/>
                        </wps:bodyPr>
                      </wps:wsp>
                      <wps:wsp>
                        <wps:cNvPr id="66" name="Text Box 55"/>
                        <wps:cNvSpPr txBox="1">
                          <a:spLocks noChangeArrowheads="1"/>
                        </wps:cNvSpPr>
                        <wps:spPr bwMode="auto">
                          <a:xfrm>
                            <a:off x="8226" y="5409"/>
                            <a:ext cx="112"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A97C3" w14:textId="77777777" w:rsidR="00915CF4" w:rsidRDefault="00915CF4">
                              <w:pPr>
                                <w:spacing w:line="180" w:lineRule="exact"/>
                                <w:rPr>
                                  <w:sz w:val="18"/>
                                </w:rPr>
                              </w:pPr>
                              <w:r>
                                <w:rPr>
                                  <w:color w:val="585858"/>
                                  <w:sz w:val="18"/>
                                </w:rPr>
                                <w:t>8</w:t>
                              </w:r>
                            </w:p>
                          </w:txbxContent>
                        </wps:txbx>
                        <wps:bodyPr rot="0" vert="horz" wrap="square" lIns="0" tIns="0" rIns="0" bIns="0" anchor="t" anchorCtr="0" upright="1">
                          <a:noAutofit/>
                        </wps:bodyPr>
                      </wps:wsp>
                      <wps:wsp>
                        <wps:cNvPr id="67" name="Text Box 54"/>
                        <wps:cNvSpPr txBox="1">
                          <a:spLocks noChangeArrowheads="1"/>
                        </wps:cNvSpPr>
                        <wps:spPr bwMode="auto">
                          <a:xfrm>
                            <a:off x="8736" y="5409"/>
                            <a:ext cx="1866"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91F29" w14:textId="77777777" w:rsidR="00915CF4" w:rsidRDefault="00915CF4">
                              <w:pPr>
                                <w:tabs>
                                  <w:tab w:val="left" w:pos="554"/>
                                  <w:tab w:val="left" w:pos="1108"/>
                                  <w:tab w:val="left" w:pos="1663"/>
                                </w:tabs>
                                <w:spacing w:line="180" w:lineRule="exact"/>
                                <w:rPr>
                                  <w:sz w:val="18"/>
                                </w:rPr>
                              </w:pPr>
                              <w:r>
                                <w:rPr>
                                  <w:color w:val="585858"/>
                                  <w:sz w:val="18"/>
                                </w:rPr>
                                <w:t>10</w:t>
                              </w:r>
                              <w:r>
                                <w:rPr>
                                  <w:color w:val="585858"/>
                                  <w:sz w:val="18"/>
                                </w:rPr>
                                <w:tab/>
                                <w:t>12</w:t>
                              </w:r>
                              <w:r>
                                <w:rPr>
                                  <w:color w:val="585858"/>
                                  <w:sz w:val="18"/>
                                </w:rPr>
                                <w:tab/>
                                <w:t>14</w:t>
                              </w:r>
                              <w:r>
                                <w:rPr>
                                  <w:color w:val="585858"/>
                                  <w:sz w:val="18"/>
                                </w:rPr>
                                <w:tab/>
                                <w:t>1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20B639" id="Group 53" o:spid="_x0000_s1397" style="position:absolute;margin-left:70.45pt;margin-top:6.15pt;width:468.75pt;height:265pt;z-index:-17949184;mso-position-horizontal-relative:page;mso-position-vertical-relative:text" coordorigin="1433,431" coordsize="937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">
                <v:shape id="AutoShape 63" o:spid="_x0000_s1398" style="position:absolute;left:1440;top:438;width:9360;height:5285;visibility:visible;mso-wrap-style:square;v-text-anchor:top" coordsize="9360,5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" path="m9049,220r,4601m,5285r9360,l9360,,,,,5285xe" filled="f" strokecolor="#d9d9d9">
                  <v:path arrowok="t" o:connecttype="custom" o:connectlocs="9049,658;9049,5259;0,5723;9360,5723;9360,438;0,438;0,5723" o:connectangles="0,0,0,0,0,0,0"/>
                </v:shape>
                <v:shape id="Text Box 62" o:spid="_x0000_s1399" type="#_x0000_t202" style="position:absolute;left:1710;top:751;width:4195;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3821BCD6" w14:textId="77777777" w:rsidR="00915CF4" w:rsidRDefault="00915CF4">
                        <w:pPr>
                          <w:spacing w:line="183" w:lineRule="exact"/>
                          <w:ind w:right="18"/>
                          <w:jc w:val="center"/>
                          <w:rPr>
                            <w:sz w:val="18"/>
                          </w:rPr>
                        </w:pPr>
                        <w:r>
                          <w:rPr>
                            <w:color w:val="585858"/>
                            <w:sz w:val="18"/>
                          </w:rPr>
                          <w:t>Nutnosť nastúpiť s plnou produktivitou ihneď po liečbe,</w:t>
                        </w:r>
                      </w:p>
                      <w:p w14:paraId="01563E54" w14:textId="77777777" w:rsidR="00915CF4" w:rsidRDefault="00915CF4">
                        <w:pPr>
                          <w:spacing w:line="216" w:lineRule="exact"/>
                          <w:ind w:right="15"/>
                          <w:jc w:val="center"/>
                          <w:rPr>
                            <w:sz w:val="18"/>
                          </w:rPr>
                        </w:pPr>
                        <w:r>
                          <w:rPr>
                            <w:color w:val="585858"/>
                            <w:sz w:val="18"/>
                          </w:rPr>
                          <w:t>žiadne prechodné obdobie</w:t>
                        </w:r>
                      </w:p>
                    </w:txbxContent>
                  </v:textbox>
                </v:shape>
                <v:shape id="Text Box 61" o:spid="_x0000_s1400" type="#_x0000_t202" style="position:absolute;left:10056;top:871;width:203;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2F7B6C06" w14:textId="77777777" w:rsidR="00915CF4" w:rsidRDefault="00915CF4">
                        <w:pPr>
                          <w:spacing w:line="180" w:lineRule="exact"/>
                          <w:rPr>
                            <w:sz w:val="18"/>
                          </w:rPr>
                        </w:pPr>
                        <w:r>
                          <w:rPr>
                            <w:color w:val="404040"/>
                            <w:sz w:val="18"/>
                          </w:rPr>
                          <w:t>14</w:t>
                        </w:r>
                      </w:p>
                    </w:txbxContent>
                  </v:textbox>
                </v:shape>
                <v:shape id="Text Box 60" o:spid="_x0000_s1401" type="#_x0000_t202" style="position:absolute;left:1570;top:1327;width:4347;height:3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737825C3" w14:textId="77777777" w:rsidR="00915CF4" w:rsidRPr="00895D32" w:rsidRDefault="00915CF4">
                        <w:pPr>
                          <w:spacing w:line="183" w:lineRule="exact"/>
                          <w:ind w:left="26" w:right="4"/>
                          <w:jc w:val="center"/>
                          <w:rPr>
                            <w:sz w:val="17"/>
                            <w:szCs w:val="17"/>
                          </w:rPr>
                        </w:pPr>
                        <w:r w:rsidRPr="00895D32">
                          <w:rPr>
                            <w:color w:val="585858"/>
                            <w:sz w:val="17"/>
                            <w:szCs w:val="17"/>
                          </w:rPr>
                          <w:t>Obava z finančnej diskriminácie – neschopnosť získať</w:t>
                        </w:r>
                      </w:p>
                      <w:p w14:paraId="634DA4CC" w14:textId="77777777" w:rsidR="00915CF4" w:rsidRPr="00895D32" w:rsidRDefault="00915CF4">
                        <w:pPr>
                          <w:spacing w:before="1"/>
                          <w:ind w:left="26" w:right="4"/>
                          <w:jc w:val="center"/>
                          <w:rPr>
                            <w:sz w:val="17"/>
                            <w:szCs w:val="17"/>
                          </w:rPr>
                        </w:pPr>
                        <w:r w:rsidRPr="00895D32">
                          <w:rPr>
                            <w:color w:val="585858"/>
                            <w:sz w:val="17"/>
                            <w:szCs w:val="17"/>
                          </w:rPr>
                          <w:t>finančné odmeny kvôli vlastnej nižšej produktivite</w:t>
                        </w:r>
                      </w:p>
                      <w:p w14:paraId="34B802CC" w14:textId="77777777" w:rsidR="00915CF4" w:rsidRPr="00895D32" w:rsidRDefault="00915CF4">
                        <w:pPr>
                          <w:spacing w:before="135" w:line="220" w:lineRule="exact"/>
                          <w:ind w:left="7" w:right="11"/>
                          <w:jc w:val="center"/>
                          <w:rPr>
                            <w:sz w:val="17"/>
                            <w:szCs w:val="17"/>
                          </w:rPr>
                        </w:pPr>
                        <w:r w:rsidRPr="00895D32">
                          <w:rPr>
                            <w:color w:val="585858"/>
                            <w:sz w:val="17"/>
                            <w:szCs w:val="17"/>
                          </w:rPr>
                          <w:t>Obava, že nie je k dispozícii nikto, kto by ma podporil v prípade problémov</w:t>
                        </w:r>
                      </w:p>
                      <w:p w14:paraId="12501A0A" w14:textId="77777777" w:rsidR="00915CF4" w:rsidRPr="00895D32" w:rsidRDefault="00915CF4">
                        <w:pPr>
                          <w:ind w:left="7" w:right="11"/>
                          <w:jc w:val="center"/>
                          <w:rPr>
                            <w:sz w:val="17"/>
                            <w:szCs w:val="17"/>
                          </w:rPr>
                        </w:pPr>
                        <w:r w:rsidRPr="00895D32">
                          <w:rPr>
                            <w:color w:val="585858"/>
                            <w:sz w:val="17"/>
                            <w:szCs w:val="17"/>
                          </w:rPr>
                          <w:t>s produktivitou v dôsledku nedávnej liečby a práceneschopnosti</w:t>
                        </w:r>
                      </w:p>
                      <w:p w14:paraId="2603A184" w14:textId="77777777" w:rsidR="00915CF4" w:rsidRPr="00895D32" w:rsidRDefault="00915CF4">
                        <w:pPr>
                          <w:spacing w:before="135"/>
                          <w:ind w:right="18"/>
                          <w:jc w:val="center"/>
                          <w:rPr>
                            <w:sz w:val="17"/>
                            <w:szCs w:val="17"/>
                          </w:rPr>
                        </w:pPr>
                        <w:r w:rsidRPr="00895D32">
                          <w:rPr>
                            <w:color w:val="585858"/>
                            <w:sz w:val="17"/>
                            <w:szCs w:val="17"/>
                          </w:rPr>
                          <w:t>Môj zamestnávateľ nie je ochotný mi prispôsobiť pracovné podmienky v súlade s mojím stavom po ochorení</w:t>
                        </w:r>
                      </w:p>
                      <w:p w14:paraId="7457FB0C" w14:textId="77777777" w:rsidR="00915CF4" w:rsidRPr="00895D32" w:rsidRDefault="00915CF4">
                        <w:pPr>
                          <w:spacing w:before="136"/>
                          <w:ind w:left="26" w:right="63"/>
                          <w:jc w:val="center"/>
                          <w:rPr>
                            <w:sz w:val="17"/>
                            <w:szCs w:val="17"/>
                          </w:rPr>
                        </w:pPr>
                        <w:r w:rsidRPr="00895D32">
                          <w:rPr>
                            <w:color w:val="585858"/>
                            <w:sz w:val="17"/>
                            <w:szCs w:val="17"/>
                          </w:rPr>
                          <w:t>Obava, že zamestnávateľ neposkytne žiadnu podporu, ak nebudú splnené jeho očakávania</w:t>
                        </w:r>
                      </w:p>
                      <w:p w14:paraId="6E47011B" w14:textId="77777777" w:rsidR="00915CF4" w:rsidRPr="00895D32" w:rsidRDefault="00915CF4">
                        <w:pPr>
                          <w:spacing w:before="136"/>
                          <w:ind w:left="198" w:right="11"/>
                          <w:jc w:val="center"/>
                          <w:rPr>
                            <w:sz w:val="17"/>
                            <w:szCs w:val="17"/>
                          </w:rPr>
                        </w:pPr>
                        <w:r w:rsidRPr="00895D32">
                          <w:rPr>
                            <w:color w:val="585858"/>
                            <w:sz w:val="17"/>
                            <w:szCs w:val="17"/>
                          </w:rPr>
                          <w:t>Potreba pracovať dlhé hodiny krátko po dlhodobej absencii v dôsledku ochorenia</w:t>
                        </w:r>
                      </w:p>
                      <w:p w14:paraId="35024B7D" w14:textId="77777777" w:rsidR="00915CF4" w:rsidRPr="00895D32" w:rsidRDefault="00915CF4">
                        <w:pPr>
                          <w:spacing w:before="1"/>
                          <w:rPr>
                            <w:sz w:val="17"/>
                            <w:szCs w:val="17"/>
                          </w:rPr>
                        </w:pPr>
                      </w:p>
                      <w:p w14:paraId="3416DCCB" w14:textId="77777777" w:rsidR="00915CF4" w:rsidRPr="00895D32" w:rsidRDefault="00915CF4">
                        <w:pPr>
                          <w:ind w:left="1694"/>
                          <w:rPr>
                            <w:sz w:val="17"/>
                            <w:szCs w:val="17"/>
                          </w:rPr>
                        </w:pPr>
                        <w:r w:rsidRPr="00895D32">
                          <w:rPr>
                            <w:color w:val="585858"/>
                            <w:sz w:val="17"/>
                            <w:szCs w:val="17"/>
                          </w:rPr>
                          <w:t>Strach z diskriminácie zo strany spolupracovníkov</w:t>
                        </w:r>
                      </w:p>
                      <w:p w14:paraId="6C211E2D" w14:textId="77777777" w:rsidR="00915CF4" w:rsidRPr="00895D32" w:rsidRDefault="00915CF4">
                        <w:pPr>
                          <w:rPr>
                            <w:sz w:val="17"/>
                            <w:szCs w:val="17"/>
                          </w:rPr>
                        </w:pPr>
                      </w:p>
                      <w:p w14:paraId="4D8F9AA9" w14:textId="77777777" w:rsidR="00915CF4" w:rsidRPr="00895D32" w:rsidRDefault="00915CF4">
                        <w:pPr>
                          <w:spacing w:before="136" w:line="216" w:lineRule="exact"/>
                          <w:ind w:right="26"/>
                          <w:jc w:val="right"/>
                          <w:rPr>
                            <w:sz w:val="17"/>
                            <w:szCs w:val="17"/>
                          </w:rPr>
                        </w:pPr>
                        <w:r w:rsidRPr="00895D32">
                          <w:rPr>
                            <w:color w:val="585858"/>
                            <w:sz w:val="17"/>
                            <w:szCs w:val="17"/>
                          </w:rPr>
                          <w:t>Iné</w:t>
                        </w:r>
                      </w:p>
                    </w:txbxContent>
                  </v:textbox>
                </v:shape>
                <v:shape id="Text Box 59" o:spid="_x0000_s1402" type="#_x0000_t202" style="position:absolute;left:6008;top:540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72001EE2" w14:textId="77777777" w:rsidR="00915CF4" w:rsidRDefault="00915CF4">
                        <w:pPr>
                          <w:spacing w:line="180" w:lineRule="exact"/>
                          <w:rPr>
                            <w:sz w:val="18"/>
                          </w:rPr>
                        </w:pPr>
                        <w:r>
                          <w:rPr>
                            <w:color w:val="585858"/>
                            <w:sz w:val="18"/>
                          </w:rPr>
                          <w:t>0</w:t>
                        </w:r>
                      </w:p>
                    </w:txbxContent>
                  </v:textbox>
                </v:shape>
                <v:shape id="Text Box 58" o:spid="_x0000_s1403" type="#_x0000_t202" style="position:absolute;left:6563;top:540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664BA461" w14:textId="77777777" w:rsidR="00915CF4" w:rsidRDefault="00915CF4">
                        <w:pPr>
                          <w:spacing w:line="180" w:lineRule="exact"/>
                          <w:rPr>
                            <w:sz w:val="18"/>
                          </w:rPr>
                        </w:pPr>
                        <w:r>
                          <w:rPr>
                            <w:color w:val="585858"/>
                            <w:sz w:val="18"/>
                          </w:rPr>
                          <w:t>2</w:t>
                        </w:r>
                      </w:p>
                    </w:txbxContent>
                  </v:textbox>
                </v:shape>
                <v:shape id="Text Box 57" o:spid="_x0000_s1404" type="#_x0000_t202" style="position:absolute;left:7117;top:540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0DC7426D" w14:textId="77777777" w:rsidR="00915CF4" w:rsidRDefault="00915CF4">
                        <w:pPr>
                          <w:spacing w:line="180" w:lineRule="exact"/>
                          <w:rPr>
                            <w:sz w:val="18"/>
                          </w:rPr>
                        </w:pPr>
                        <w:r>
                          <w:rPr>
                            <w:color w:val="585858"/>
                            <w:sz w:val="18"/>
                          </w:rPr>
                          <w:t>4</w:t>
                        </w:r>
                      </w:p>
                    </w:txbxContent>
                  </v:textbox>
                </v:shape>
                <v:shape id="Text Box 56" o:spid="_x0000_s1405" type="#_x0000_t202" style="position:absolute;left:7672;top:540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720A1FF2" w14:textId="77777777" w:rsidR="00915CF4" w:rsidRDefault="00915CF4">
                        <w:pPr>
                          <w:spacing w:line="180" w:lineRule="exact"/>
                          <w:rPr>
                            <w:sz w:val="18"/>
                          </w:rPr>
                        </w:pPr>
                        <w:r>
                          <w:rPr>
                            <w:color w:val="585858"/>
                            <w:sz w:val="18"/>
                          </w:rPr>
                          <w:t>%6"</w:t>
                        </w:r>
                      </w:p>
                    </w:txbxContent>
                  </v:textbox>
                </v:shape>
                <v:shape id="Text Box 55" o:spid="_x0000_s1406" type="#_x0000_t202" style="position:absolute;left:8226;top:5409;width:112;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703A97C3" w14:textId="77777777" w:rsidR="00915CF4" w:rsidRDefault="00915CF4">
                        <w:pPr>
                          <w:spacing w:line="180" w:lineRule="exact"/>
                          <w:rPr>
                            <w:sz w:val="18"/>
                          </w:rPr>
                        </w:pPr>
                        <w:r>
                          <w:rPr>
                            <w:color w:val="585858"/>
                            <w:sz w:val="18"/>
                          </w:rPr>
                          <w:t>8</w:t>
                        </w:r>
                      </w:p>
                    </w:txbxContent>
                  </v:textbox>
                </v:shape>
                <v:shape id="Text Box 54" o:spid="_x0000_s1407" type="#_x0000_t202" style="position:absolute;left:8736;top:5409;width:1866;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46091F29" w14:textId="77777777" w:rsidR="00915CF4" w:rsidRDefault="00915CF4">
                        <w:pPr>
                          <w:tabs>
                            <w:tab w:val="left" w:pos="554"/>
                            <w:tab w:val="left" w:pos="1108"/>
                            <w:tab w:val="left" w:pos="1663"/>
                          </w:tabs>
                          <w:spacing w:line="180" w:lineRule="exact"/>
                          <w:rPr>
                            <w:sz w:val="18"/>
                          </w:rPr>
                        </w:pPr>
                        <w:r>
                          <w:rPr>
                            <w:color w:val="585858"/>
                            <w:sz w:val="18"/>
                          </w:rPr>
                          <w:t>10</w:t>
                        </w:r>
                        <w:r>
                          <w:rPr>
                            <w:color w:val="585858"/>
                            <w:sz w:val="18"/>
                          </w:rPr>
                          <w:tab/>
                          <w:t>12</w:t>
                        </w:r>
                        <w:r>
                          <w:rPr>
                            <w:color w:val="585858"/>
                            <w:sz w:val="18"/>
                          </w:rPr>
                          <w:tab/>
                          <w:t>14</w:t>
                        </w:r>
                        <w:r>
                          <w:rPr>
                            <w:color w:val="585858"/>
                            <w:sz w:val="18"/>
                          </w:rPr>
                          <w:tab/>
                          <w:t>16</w:t>
                        </w:r>
                      </w:p>
                    </w:txbxContent>
                  </v:textbox>
                </v:shape>
                <w10:wrap anchorx="page"/>
              </v:group>
            </w:pict>
          </mc:Fallback>
        </mc:AlternateContent>
      </w:r>
    </w:p>
    <w:tbl>
      <w:tblPr>
        <w:tblStyle w:val="TableNormal"/>
        <w:tblW w:w="0" w:type="auto"/>
        <w:tblInd w:w="5120" w:type="dxa"/>
        <w:tblLayout w:type="fixed"/>
        <w:tblLook w:val="01E0" w:firstRow="1" w:lastRow="1" w:firstColumn="1" w:lastColumn="1" w:noHBand="0" w:noVBand="0"/>
      </w:tblPr>
      <w:tblGrid>
        <w:gridCol w:w="554"/>
        <w:gridCol w:w="278"/>
        <w:gridCol w:w="276"/>
        <w:gridCol w:w="554"/>
        <w:gridCol w:w="554"/>
        <w:gridCol w:w="278"/>
        <w:gridCol w:w="276"/>
        <w:gridCol w:w="554"/>
        <w:gridCol w:w="278"/>
        <w:gridCol w:w="276"/>
      </w:tblGrid>
      <w:tr w:rsidR="005A0F87" w14:paraId="6E90B5CB" w14:textId="77777777">
        <w:trPr>
          <w:trHeight w:val="185"/>
        </w:trPr>
        <w:tc>
          <w:tcPr>
            <w:tcW w:w="554" w:type="dxa"/>
            <w:tcBorders>
              <w:left w:val="single" w:sz="6" w:space="0" w:color="D9D9D9"/>
              <w:right w:val="single" w:sz="6" w:space="0" w:color="D9D9D9"/>
            </w:tcBorders>
          </w:tcPr>
          <w:p w14:paraId="38AA987B" w14:textId="77777777" w:rsidR="005A0F87" w:rsidRDefault="005A0F87">
            <w:pPr>
              <w:pStyle w:val="TableParagraph"/>
              <w:rPr>
                <w:rFonts w:ascii="Times New Roman"/>
                <w:sz w:val="12"/>
              </w:rPr>
            </w:pPr>
          </w:p>
        </w:tc>
        <w:tc>
          <w:tcPr>
            <w:tcW w:w="554" w:type="dxa"/>
            <w:gridSpan w:val="2"/>
            <w:tcBorders>
              <w:left w:val="single" w:sz="6" w:space="0" w:color="D9D9D9"/>
              <w:right w:val="single" w:sz="6" w:space="0" w:color="D9D9D9"/>
            </w:tcBorders>
          </w:tcPr>
          <w:p w14:paraId="03A880C0" w14:textId="77777777" w:rsidR="005A0F87" w:rsidRDefault="005A0F87">
            <w:pPr>
              <w:pStyle w:val="TableParagraph"/>
              <w:rPr>
                <w:rFonts w:ascii="Times New Roman"/>
                <w:sz w:val="12"/>
              </w:rPr>
            </w:pPr>
          </w:p>
        </w:tc>
        <w:tc>
          <w:tcPr>
            <w:tcW w:w="554" w:type="dxa"/>
            <w:tcBorders>
              <w:left w:val="single" w:sz="6" w:space="0" w:color="D9D9D9"/>
              <w:right w:val="single" w:sz="6" w:space="0" w:color="D9D9D9"/>
            </w:tcBorders>
          </w:tcPr>
          <w:p w14:paraId="726005F6" w14:textId="77777777" w:rsidR="005A0F87" w:rsidRDefault="005A0F87">
            <w:pPr>
              <w:pStyle w:val="TableParagraph"/>
              <w:rPr>
                <w:rFonts w:ascii="Times New Roman"/>
                <w:sz w:val="12"/>
              </w:rPr>
            </w:pPr>
          </w:p>
        </w:tc>
        <w:tc>
          <w:tcPr>
            <w:tcW w:w="554" w:type="dxa"/>
            <w:tcBorders>
              <w:left w:val="single" w:sz="6" w:space="0" w:color="D9D9D9"/>
              <w:right w:val="single" w:sz="6" w:space="0" w:color="D9D9D9"/>
            </w:tcBorders>
          </w:tcPr>
          <w:p w14:paraId="68D1A1C1" w14:textId="77777777" w:rsidR="005A0F87" w:rsidRDefault="005A0F87">
            <w:pPr>
              <w:pStyle w:val="TableParagraph"/>
              <w:rPr>
                <w:rFonts w:ascii="Times New Roman"/>
                <w:sz w:val="12"/>
              </w:rPr>
            </w:pPr>
          </w:p>
        </w:tc>
        <w:tc>
          <w:tcPr>
            <w:tcW w:w="554" w:type="dxa"/>
            <w:gridSpan w:val="2"/>
            <w:tcBorders>
              <w:left w:val="single" w:sz="6" w:space="0" w:color="D9D9D9"/>
              <w:right w:val="single" w:sz="6" w:space="0" w:color="D9D9D9"/>
            </w:tcBorders>
          </w:tcPr>
          <w:p w14:paraId="4D375ED3" w14:textId="77777777" w:rsidR="005A0F87" w:rsidRDefault="005A0F87">
            <w:pPr>
              <w:pStyle w:val="TableParagraph"/>
              <w:rPr>
                <w:rFonts w:ascii="Times New Roman"/>
                <w:sz w:val="12"/>
              </w:rPr>
            </w:pPr>
          </w:p>
        </w:tc>
        <w:tc>
          <w:tcPr>
            <w:tcW w:w="554" w:type="dxa"/>
            <w:tcBorders>
              <w:left w:val="single" w:sz="6" w:space="0" w:color="D9D9D9"/>
              <w:right w:val="single" w:sz="6" w:space="0" w:color="D9D9D9"/>
            </w:tcBorders>
          </w:tcPr>
          <w:p w14:paraId="603DAC34" w14:textId="77777777" w:rsidR="005A0F87" w:rsidRDefault="005A0F87">
            <w:pPr>
              <w:pStyle w:val="TableParagraph"/>
              <w:rPr>
                <w:rFonts w:ascii="Times New Roman"/>
                <w:sz w:val="12"/>
              </w:rPr>
            </w:pPr>
          </w:p>
        </w:tc>
        <w:tc>
          <w:tcPr>
            <w:tcW w:w="554" w:type="dxa"/>
            <w:gridSpan w:val="2"/>
            <w:tcBorders>
              <w:left w:val="single" w:sz="6" w:space="0" w:color="D9D9D9"/>
              <w:right w:val="single" w:sz="6" w:space="0" w:color="D9D9D9"/>
            </w:tcBorders>
          </w:tcPr>
          <w:p w14:paraId="390421C8" w14:textId="77777777" w:rsidR="005A0F87" w:rsidRDefault="005A0F87">
            <w:pPr>
              <w:pStyle w:val="TableParagraph"/>
              <w:rPr>
                <w:rFonts w:ascii="Times New Roman"/>
                <w:sz w:val="12"/>
              </w:rPr>
            </w:pPr>
          </w:p>
        </w:tc>
      </w:tr>
      <w:tr w:rsidR="005A0F87" w14:paraId="19215A2B" w14:textId="77777777">
        <w:trPr>
          <w:trHeight w:val="203"/>
        </w:trPr>
        <w:tc>
          <w:tcPr>
            <w:tcW w:w="3878" w:type="dxa"/>
            <w:gridSpan w:val="10"/>
            <w:tcBorders>
              <w:left w:val="single" w:sz="6" w:space="0" w:color="D9D9D9"/>
              <w:right w:val="single" w:sz="6" w:space="0" w:color="D9D9D9"/>
            </w:tcBorders>
            <w:shd w:val="clear" w:color="auto" w:fill="5B9BD4"/>
          </w:tcPr>
          <w:p w14:paraId="409B192B" w14:textId="77777777" w:rsidR="005A0F87" w:rsidRDefault="005A0F87">
            <w:pPr>
              <w:pStyle w:val="TableParagraph"/>
              <w:rPr>
                <w:rFonts w:ascii="Times New Roman"/>
                <w:sz w:val="14"/>
              </w:rPr>
            </w:pPr>
          </w:p>
        </w:tc>
      </w:tr>
      <w:tr w:rsidR="005A0F87" w14:paraId="39F6979F" w14:textId="77777777">
        <w:trPr>
          <w:trHeight w:val="372"/>
        </w:trPr>
        <w:tc>
          <w:tcPr>
            <w:tcW w:w="554" w:type="dxa"/>
            <w:tcBorders>
              <w:left w:val="single" w:sz="6" w:space="0" w:color="D9D9D9"/>
              <w:right w:val="single" w:sz="6" w:space="0" w:color="D9D9D9"/>
            </w:tcBorders>
          </w:tcPr>
          <w:p w14:paraId="2F8CEB67"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4C2FA8B5"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5B67FCDF"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3F5CDE0A"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68BEF61B"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00F446CC"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364CC38C" w14:textId="77777777" w:rsidR="005A0F87" w:rsidRDefault="005A0F87">
            <w:pPr>
              <w:pStyle w:val="TableParagraph"/>
              <w:rPr>
                <w:rFonts w:ascii="Times New Roman"/>
                <w:sz w:val="18"/>
              </w:rPr>
            </w:pPr>
          </w:p>
        </w:tc>
      </w:tr>
      <w:tr w:rsidR="005A0F87" w14:paraId="0ADCC108" w14:textId="77777777">
        <w:trPr>
          <w:trHeight w:val="204"/>
        </w:trPr>
        <w:tc>
          <w:tcPr>
            <w:tcW w:w="3602" w:type="dxa"/>
            <w:gridSpan w:val="9"/>
            <w:tcBorders>
              <w:left w:val="single" w:sz="6" w:space="0" w:color="D9D9D9"/>
            </w:tcBorders>
            <w:shd w:val="clear" w:color="auto" w:fill="5B9BD4"/>
          </w:tcPr>
          <w:p w14:paraId="442371D3" w14:textId="77777777" w:rsidR="005A0F87" w:rsidRDefault="005A0F87">
            <w:pPr>
              <w:pStyle w:val="TableParagraph"/>
              <w:rPr>
                <w:rFonts w:ascii="Times New Roman"/>
                <w:sz w:val="14"/>
              </w:rPr>
            </w:pPr>
          </w:p>
        </w:tc>
        <w:tc>
          <w:tcPr>
            <w:tcW w:w="276" w:type="dxa"/>
            <w:tcBorders>
              <w:right w:val="single" w:sz="6" w:space="0" w:color="D9D9D9"/>
            </w:tcBorders>
          </w:tcPr>
          <w:p w14:paraId="1ED274EF" w14:textId="77777777" w:rsidR="005A0F87" w:rsidRDefault="003E4B71">
            <w:pPr>
              <w:pStyle w:val="TableParagraph"/>
              <w:spacing w:line="184" w:lineRule="exact"/>
              <w:ind w:right="-58"/>
              <w:jc w:val="right"/>
              <w:rPr>
                <w:sz w:val="18"/>
              </w:rPr>
            </w:pPr>
            <w:r>
              <w:rPr>
                <w:color w:val="404040"/>
                <w:sz w:val="18"/>
              </w:rPr>
              <w:t>13</w:t>
            </w:r>
          </w:p>
        </w:tc>
      </w:tr>
      <w:tr w:rsidR="005A0F87" w14:paraId="3B987CDF" w14:textId="77777777">
        <w:trPr>
          <w:trHeight w:val="371"/>
        </w:trPr>
        <w:tc>
          <w:tcPr>
            <w:tcW w:w="554" w:type="dxa"/>
            <w:tcBorders>
              <w:left w:val="single" w:sz="6" w:space="0" w:color="D9D9D9"/>
              <w:right w:val="single" w:sz="6" w:space="0" w:color="D9D9D9"/>
            </w:tcBorders>
          </w:tcPr>
          <w:p w14:paraId="51E5F8F7"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7E8D0A3F"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03CF1005"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39A6507B"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3C6A4F28"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556B8E84"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1A4747C1" w14:textId="77777777" w:rsidR="005A0F87" w:rsidRDefault="005A0F87">
            <w:pPr>
              <w:pStyle w:val="TableParagraph"/>
              <w:rPr>
                <w:rFonts w:ascii="Times New Roman"/>
                <w:sz w:val="18"/>
              </w:rPr>
            </w:pPr>
          </w:p>
        </w:tc>
      </w:tr>
      <w:tr w:rsidR="005A0F87" w14:paraId="269EBA07" w14:textId="77777777">
        <w:trPr>
          <w:trHeight w:val="201"/>
        </w:trPr>
        <w:tc>
          <w:tcPr>
            <w:tcW w:w="3602" w:type="dxa"/>
            <w:gridSpan w:val="9"/>
            <w:tcBorders>
              <w:left w:val="single" w:sz="6" w:space="0" w:color="D9D9D9"/>
            </w:tcBorders>
            <w:shd w:val="clear" w:color="auto" w:fill="5B9BD4"/>
          </w:tcPr>
          <w:p w14:paraId="63FB54F8" w14:textId="77777777" w:rsidR="005A0F87" w:rsidRDefault="005A0F87">
            <w:pPr>
              <w:pStyle w:val="TableParagraph"/>
              <w:rPr>
                <w:rFonts w:ascii="Times New Roman"/>
                <w:sz w:val="14"/>
              </w:rPr>
            </w:pPr>
          </w:p>
        </w:tc>
        <w:tc>
          <w:tcPr>
            <w:tcW w:w="276" w:type="dxa"/>
            <w:tcBorders>
              <w:right w:val="single" w:sz="6" w:space="0" w:color="D9D9D9"/>
            </w:tcBorders>
          </w:tcPr>
          <w:p w14:paraId="3BF7A5C1" w14:textId="77777777" w:rsidR="005A0F87" w:rsidRDefault="003E4B71">
            <w:pPr>
              <w:pStyle w:val="TableParagraph"/>
              <w:spacing w:line="182" w:lineRule="exact"/>
              <w:ind w:right="-58"/>
              <w:jc w:val="right"/>
              <w:rPr>
                <w:sz w:val="18"/>
              </w:rPr>
            </w:pPr>
            <w:r>
              <w:rPr>
                <w:color w:val="404040"/>
                <w:sz w:val="18"/>
              </w:rPr>
              <w:t>13</w:t>
            </w:r>
          </w:p>
        </w:tc>
      </w:tr>
      <w:tr w:rsidR="005A0F87" w14:paraId="6BEE494E" w14:textId="77777777">
        <w:trPr>
          <w:trHeight w:val="372"/>
        </w:trPr>
        <w:tc>
          <w:tcPr>
            <w:tcW w:w="554" w:type="dxa"/>
            <w:tcBorders>
              <w:left w:val="single" w:sz="6" w:space="0" w:color="D9D9D9"/>
              <w:right w:val="single" w:sz="6" w:space="0" w:color="D9D9D9"/>
            </w:tcBorders>
          </w:tcPr>
          <w:p w14:paraId="32535B03"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42D74BF8"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588A46AE"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4BC65608"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12DF3C10"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190FEC69" w14:textId="77777777" w:rsidR="005A0F87" w:rsidRDefault="005A0F87">
            <w:pPr>
              <w:pStyle w:val="TableParagraph"/>
              <w:rPr>
                <w:rFonts w:ascii="Times New Roman"/>
                <w:sz w:val="18"/>
              </w:rPr>
            </w:pPr>
          </w:p>
        </w:tc>
        <w:tc>
          <w:tcPr>
            <w:tcW w:w="554" w:type="dxa"/>
            <w:gridSpan w:val="2"/>
            <w:vMerge w:val="restart"/>
            <w:tcBorders>
              <w:left w:val="single" w:sz="6" w:space="0" w:color="D9D9D9"/>
              <w:right w:val="single" w:sz="6" w:space="0" w:color="D9D9D9"/>
            </w:tcBorders>
          </w:tcPr>
          <w:p w14:paraId="12ED2D46" w14:textId="77777777" w:rsidR="005A0F87" w:rsidRDefault="005A0F87">
            <w:pPr>
              <w:pStyle w:val="TableParagraph"/>
              <w:rPr>
                <w:sz w:val="18"/>
              </w:rPr>
            </w:pPr>
          </w:p>
          <w:p w14:paraId="2FEE8197" w14:textId="77777777" w:rsidR="005A0F87" w:rsidRDefault="003E4B71">
            <w:pPr>
              <w:pStyle w:val="TableParagraph"/>
              <w:spacing w:before="144"/>
              <w:ind w:left="124"/>
              <w:rPr>
                <w:sz w:val="18"/>
              </w:rPr>
            </w:pPr>
            <w:r>
              <w:rPr>
                <w:color w:val="404040"/>
                <w:sz w:val="18"/>
              </w:rPr>
              <w:t>12</w:t>
            </w:r>
          </w:p>
        </w:tc>
      </w:tr>
      <w:tr w:rsidR="005A0F87" w14:paraId="4CD79AE3" w14:textId="77777777">
        <w:trPr>
          <w:trHeight w:val="203"/>
        </w:trPr>
        <w:tc>
          <w:tcPr>
            <w:tcW w:w="3324" w:type="dxa"/>
            <w:gridSpan w:val="8"/>
            <w:tcBorders>
              <w:left w:val="single" w:sz="6" w:space="0" w:color="D9D9D9"/>
              <w:right w:val="single" w:sz="6" w:space="0" w:color="D9D9D9"/>
            </w:tcBorders>
            <w:shd w:val="clear" w:color="auto" w:fill="5B9BD4"/>
          </w:tcPr>
          <w:p w14:paraId="2F7F322B" w14:textId="77777777" w:rsidR="005A0F87" w:rsidRDefault="005A0F87">
            <w:pPr>
              <w:pStyle w:val="TableParagraph"/>
              <w:rPr>
                <w:rFonts w:ascii="Times New Roman"/>
                <w:sz w:val="14"/>
              </w:rPr>
            </w:pPr>
          </w:p>
        </w:tc>
        <w:tc>
          <w:tcPr>
            <w:tcW w:w="554" w:type="dxa"/>
            <w:gridSpan w:val="2"/>
            <w:vMerge/>
            <w:tcBorders>
              <w:top w:val="nil"/>
              <w:left w:val="single" w:sz="6" w:space="0" w:color="D9D9D9"/>
              <w:right w:val="single" w:sz="6" w:space="0" w:color="D9D9D9"/>
            </w:tcBorders>
          </w:tcPr>
          <w:p w14:paraId="3DB466C6" w14:textId="77777777" w:rsidR="005A0F87" w:rsidRDefault="005A0F87">
            <w:pPr>
              <w:rPr>
                <w:sz w:val="2"/>
                <w:szCs w:val="2"/>
              </w:rPr>
            </w:pPr>
          </w:p>
        </w:tc>
      </w:tr>
      <w:tr w:rsidR="005A0F87" w14:paraId="29B42E8C" w14:textId="77777777">
        <w:trPr>
          <w:trHeight w:val="372"/>
        </w:trPr>
        <w:tc>
          <w:tcPr>
            <w:tcW w:w="554" w:type="dxa"/>
            <w:tcBorders>
              <w:left w:val="single" w:sz="6" w:space="0" w:color="D9D9D9"/>
              <w:right w:val="single" w:sz="6" w:space="0" w:color="D9D9D9"/>
            </w:tcBorders>
          </w:tcPr>
          <w:p w14:paraId="065DD1F5"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584C4F29"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0285C9B7"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61982195"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244D4280" w14:textId="77777777" w:rsidR="005A0F87" w:rsidRDefault="005A0F87">
            <w:pPr>
              <w:pStyle w:val="TableParagraph"/>
              <w:rPr>
                <w:rFonts w:ascii="Times New Roman"/>
                <w:sz w:val="18"/>
              </w:rPr>
            </w:pPr>
          </w:p>
        </w:tc>
        <w:tc>
          <w:tcPr>
            <w:tcW w:w="554" w:type="dxa"/>
            <w:vMerge w:val="restart"/>
            <w:tcBorders>
              <w:left w:val="single" w:sz="6" w:space="0" w:color="D9D9D9"/>
              <w:right w:val="single" w:sz="6" w:space="0" w:color="D9D9D9"/>
            </w:tcBorders>
          </w:tcPr>
          <w:p w14:paraId="42FCEC29" w14:textId="77777777" w:rsidR="005A0F87" w:rsidRDefault="005A0F87">
            <w:pPr>
              <w:pStyle w:val="TableParagraph"/>
              <w:rPr>
                <w:rFonts w:ascii="Times New Roman"/>
                <w:sz w:val="18"/>
              </w:rPr>
            </w:pPr>
          </w:p>
        </w:tc>
        <w:tc>
          <w:tcPr>
            <w:tcW w:w="554" w:type="dxa"/>
            <w:gridSpan w:val="2"/>
            <w:vMerge/>
            <w:tcBorders>
              <w:top w:val="nil"/>
              <w:left w:val="single" w:sz="6" w:space="0" w:color="D9D9D9"/>
              <w:right w:val="single" w:sz="6" w:space="0" w:color="D9D9D9"/>
            </w:tcBorders>
          </w:tcPr>
          <w:p w14:paraId="7BFCBB8E" w14:textId="77777777" w:rsidR="005A0F87" w:rsidRDefault="005A0F87">
            <w:pPr>
              <w:rPr>
                <w:sz w:val="2"/>
                <w:szCs w:val="2"/>
              </w:rPr>
            </w:pPr>
          </w:p>
        </w:tc>
      </w:tr>
      <w:tr w:rsidR="005A0F87" w14:paraId="452459D2" w14:textId="77777777">
        <w:trPr>
          <w:trHeight w:val="204"/>
        </w:trPr>
        <w:tc>
          <w:tcPr>
            <w:tcW w:w="2494" w:type="dxa"/>
            <w:gridSpan w:val="6"/>
            <w:tcBorders>
              <w:left w:val="single" w:sz="6" w:space="0" w:color="D9D9D9"/>
            </w:tcBorders>
            <w:shd w:val="clear" w:color="auto" w:fill="5B9BD4"/>
          </w:tcPr>
          <w:p w14:paraId="006A835C" w14:textId="77777777" w:rsidR="005A0F87" w:rsidRDefault="005A0F87">
            <w:pPr>
              <w:pStyle w:val="TableParagraph"/>
              <w:rPr>
                <w:rFonts w:ascii="Times New Roman"/>
                <w:sz w:val="14"/>
              </w:rPr>
            </w:pPr>
          </w:p>
        </w:tc>
        <w:tc>
          <w:tcPr>
            <w:tcW w:w="276" w:type="dxa"/>
            <w:tcBorders>
              <w:right w:val="single" w:sz="6" w:space="0" w:color="D9D9D9"/>
            </w:tcBorders>
          </w:tcPr>
          <w:p w14:paraId="113E1360" w14:textId="77777777" w:rsidR="005A0F87" w:rsidRDefault="003E4B71">
            <w:pPr>
              <w:pStyle w:val="TableParagraph"/>
              <w:spacing w:line="184" w:lineRule="exact"/>
              <w:ind w:right="44"/>
              <w:jc w:val="right"/>
              <w:rPr>
                <w:sz w:val="18"/>
              </w:rPr>
            </w:pPr>
            <w:r>
              <w:rPr>
                <w:color w:val="404040"/>
                <w:sz w:val="18"/>
              </w:rPr>
              <w:t>9</w:t>
            </w:r>
          </w:p>
        </w:tc>
        <w:tc>
          <w:tcPr>
            <w:tcW w:w="554" w:type="dxa"/>
            <w:vMerge/>
            <w:tcBorders>
              <w:top w:val="nil"/>
              <w:left w:val="single" w:sz="6" w:space="0" w:color="D9D9D9"/>
              <w:right w:val="single" w:sz="6" w:space="0" w:color="D9D9D9"/>
            </w:tcBorders>
          </w:tcPr>
          <w:p w14:paraId="157A1123"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06F020BB" w14:textId="77777777" w:rsidR="005A0F87" w:rsidRDefault="005A0F87">
            <w:pPr>
              <w:rPr>
                <w:sz w:val="2"/>
                <w:szCs w:val="2"/>
              </w:rPr>
            </w:pPr>
          </w:p>
        </w:tc>
      </w:tr>
      <w:tr w:rsidR="005A0F87" w14:paraId="2A4D2746" w14:textId="77777777">
        <w:trPr>
          <w:trHeight w:val="369"/>
        </w:trPr>
        <w:tc>
          <w:tcPr>
            <w:tcW w:w="554" w:type="dxa"/>
            <w:tcBorders>
              <w:left w:val="single" w:sz="6" w:space="0" w:color="D9D9D9"/>
              <w:right w:val="single" w:sz="6" w:space="0" w:color="D9D9D9"/>
            </w:tcBorders>
          </w:tcPr>
          <w:p w14:paraId="1E96B21C"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163B8BAE"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056A4BD6"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59EBF801"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4C961F18" w14:textId="77777777" w:rsidR="005A0F87" w:rsidRDefault="005A0F87">
            <w:pPr>
              <w:pStyle w:val="TableParagraph"/>
              <w:rPr>
                <w:rFonts w:ascii="Times New Roman"/>
                <w:sz w:val="18"/>
              </w:rPr>
            </w:pPr>
          </w:p>
        </w:tc>
        <w:tc>
          <w:tcPr>
            <w:tcW w:w="554" w:type="dxa"/>
            <w:vMerge/>
            <w:tcBorders>
              <w:top w:val="nil"/>
              <w:left w:val="single" w:sz="6" w:space="0" w:color="D9D9D9"/>
              <w:right w:val="single" w:sz="6" w:space="0" w:color="D9D9D9"/>
            </w:tcBorders>
          </w:tcPr>
          <w:p w14:paraId="3633C8AA"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7BA5FFA4" w14:textId="77777777" w:rsidR="005A0F87" w:rsidRDefault="005A0F87">
            <w:pPr>
              <w:rPr>
                <w:sz w:val="2"/>
                <w:szCs w:val="2"/>
              </w:rPr>
            </w:pPr>
          </w:p>
        </w:tc>
      </w:tr>
      <w:tr w:rsidR="005A0F87" w14:paraId="10DF4650" w14:textId="77777777">
        <w:trPr>
          <w:trHeight w:val="203"/>
        </w:trPr>
        <w:tc>
          <w:tcPr>
            <w:tcW w:w="2494" w:type="dxa"/>
            <w:gridSpan w:val="6"/>
            <w:tcBorders>
              <w:left w:val="single" w:sz="6" w:space="0" w:color="D9D9D9"/>
            </w:tcBorders>
            <w:shd w:val="clear" w:color="auto" w:fill="5B9BD4"/>
          </w:tcPr>
          <w:p w14:paraId="6CE86319" w14:textId="77777777" w:rsidR="005A0F87" w:rsidRDefault="005A0F87">
            <w:pPr>
              <w:pStyle w:val="TableParagraph"/>
              <w:rPr>
                <w:rFonts w:ascii="Times New Roman"/>
                <w:sz w:val="14"/>
              </w:rPr>
            </w:pPr>
          </w:p>
        </w:tc>
        <w:tc>
          <w:tcPr>
            <w:tcW w:w="276" w:type="dxa"/>
            <w:tcBorders>
              <w:right w:val="single" w:sz="6" w:space="0" w:color="D9D9D9"/>
            </w:tcBorders>
          </w:tcPr>
          <w:p w14:paraId="2A2E988A" w14:textId="77777777" w:rsidR="005A0F87" w:rsidRDefault="003E4B71">
            <w:pPr>
              <w:pStyle w:val="TableParagraph"/>
              <w:spacing w:line="184" w:lineRule="exact"/>
              <w:ind w:right="44"/>
              <w:jc w:val="right"/>
              <w:rPr>
                <w:sz w:val="18"/>
              </w:rPr>
            </w:pPr>
            <w:r>
              <w:rPr>
                <w:color w:val="404040"/>
                <w:sz w:val="18"/>
              </w:rPr>
              <w:t>9</w:t>
            </w:r>
          </w:p>
        </w:tc>
        <w:tc>
          <w:tcPr>
            <w:tcW w:w="554" w:type="dxa"/>
            <w:vMerge/>
            <w:tcBorders>
              <w:top w:val="nil"/>
              <w:left w:val="single" w:sz="6" w:space="0" w:color="D9D9D9"/>
              <w:right w:val="single" w:sz="6" w:space="0" w:color="D9D9D9"/>
            </w:tcBorders>
          </w:tcPr>
          <w:p w14:paraId="589EB3AF"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5B601A56" w14:textId="77777777" w:rsidR="005A0F87" w:rsidRDefault="005A0F87">
            <w:pPr>
              <w:rPr>
                <w:sz w:val="2"/>
                <w:szCs w:val="2"/>
              </w:rPr>
            </w:pPr>
          </w:p>
        </w:tc>
      </w:tr>
      <w:tr w:rsidR="005A0F87" w14:paraId="6EA9EB31" w14:textId="77777777">
        <w:trPr>
          <w:trHeight w:val="372"/>
        </w:trPr>
        <w:tc>
          <w:tcPr>
            <w:tcW w:w="554" w:type="dxa"/>
            <w:tcBorders>
              <w:left w:val="single" w:sz="6" w:space="0" w:color="D9D9D9"/>
              <w:right w:val="single" w:sz="6" w:space="0" w:color="D9D9D9"/>
            </w:tcBorders>
          </w:tcPr>
          <w:p w14:paraId="60992235"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6DC23F77"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5009ADDE" w14:textId="77777777" w:rsidR="005A0F87" w:rsidRDefault="005A0F87">
            <w:pPr>
              <w:pStyle w:val="TableParagraph"/>
              <w:rPr>
                <w:rFonts w:ascii="Times New Roman"/>
                <w:sz w:val="18"/>
              </w:rPr>
            </w:pPr>
          </w:p>
        </w:tc>
        <w:tc>
          <w:tcPr>
            <w:tcW w:w="554" w:type="dxa"/>
            <w:tcBorders>
              <w:left w:val="single" w:sz="6" w:space="0" w:color="D9D9D9"/>
              <w:right w:val="single" w:sz="6" w:space="0" w:color="D9D9D9"/>
            </w:tcBorders>
          </w:tcPr>
          <w:p w14:paraId="1E5FFE62" w14:textId="77777777" w:rsidR="005A0F87" w:rsidRDefault="005A0F87">
            <w:pPr>
              <w:pStyle w:val="TableParagraph"/>
              <w:rPr>
                <w:rFonts w:ascii="Times New Roman"/>
                <w:sz w:val="18"/>
              </w:rPr>
            </w:pPr>
          </w:p>
        </w:tc>
        <w:tc>
          <w:tcPr>
            <w:tcW w:w="554" w:type="dxa"/>
            <w:gridSpan w:val="2"/>
            <w:vMerge w:val="restart"/>
            <w:tcBorders>
              <w:left w:val="single" w:sz="6" w:space="0" w:color="D9D9D9"/>
              <w:right w:val="single" w:sz="6" w:space="0" w:color="D9D9D9"/>
            </w:tcBorders>
          </w:tcPr>
          <w:p w14:paraId="63AEBC2F" w14:textId="77777777" w:rsidR="005A0F87" w:rsidRDefault="005A0F87">
            <w:pPr>
              <w:pStyle w:val="TableParagraph"/>
              <w:rPr>
                <w:sz w:val="18"/>
              </w:rPr>
            </w:pPr>
          </w:p>
          <w:p w14:paraId="417634F6" w14:textId="77777777" w:rsidR="005A0F87" w:rsidRDefault="003E4B71">
            <w:pPr>
              <w:pStyle w:val="TableParagraph"/>
              <w:spacing w:before="144"/>
              <w:ind w:left="123"/>
              <w:rPr>
                <w:sz w:val="18"/>
              </w:rPr>
            </w:pPr>
            <w:r>
              <w:rPr>
                <w:color w:val="404040"/>
                <w:sz w:val="18"/>
              </w:rPr>
              <w:t>8</w:t>
            </w:r>
          </w:p>
        </w:tc>
        <w:tc>
          <w:tcPr>
            <w:tcW w:w="554" w:type="dxa"/>
            <w:vMerge/>
            <w:tcBorders>
              <w:top w:val="nil"/>
              <w:left w:val="single" w:sz="6" w:space="0" w:color="D9D9D9"/>
              <w:right w:val="single" w:sz="6" w:space="0" w:color="D9D9D9"/>
            </w:tcBorders>
          </w:tcPr>
          <w:p w14:paraId="6EDA8BB2"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512E0CB2" w14:textId="77777777" w:rsidR="005A0F87" w:rsidRDefault="005A0F87">
            <w:pPr>
              <w:rPr>
                <w:sz w:val="2"/>
                <w:szCs w:val="2"/>
              </w:rPr>
            </w:pPr>
          </w:p>
        </w:tc>
      </w:tr>
      <w:tr w:rsidR="005A0F87" w14:paraId="1C96540F" w14:textId="77777777">
        <w:trPr>
          <w:trHeight w:val="204"/>
        </w:trPr>
        <w:tc>
          <w:tcPr>
            <w:tcW w:w="2216" w:type="dxa"/>
            <w:gridSpan w:val="5"/>
            <w:tcBorders>
              <w:left w:val="single" w:sz="6" w:space="0" w:color="D9D9D9"/>
              <w:right w:val="single" w:sz="6" w:space="0" w:color="D9D9D9"/>
            </w:tcBorders>
            <w:shd w:val="clear" w:color="auto" w:fill="5B9BD4"/>
          </w:tcPr>
          <w:p w14:paraId="07B0B189" w14:textId="77777777" w:rsidR="005A0F87" w:rsidRDefault="005A0F87">
            <w:pPr>
              <w:pStyle w:val="TableParagraph"/>
              <w:rPr>
                <w:rFonts w:ascii="Times New Roman"/>
                <w:sz w:val="14"/>
              </w:rPr>
            </w:pPr>
          </w:p>
        </w:tc>
        <w:tc>
          <w:tcPr>
            <w:tcW w:w="554" w:type="dxa"/>
            <w:gridSpan w:val="2"/>
            <w:vMerge/>
            <w:tcBorders>
              <w:top w:val="nil"/>
              <w:left w:val="single" w:sz="6" w:space="0" w:color="D9D9D9"/>
              <w:right w:val="single" w:sz="6" w:space="0" w:color="D9D9D9"/>
            </w:tcBorders>
          </w:tcPr>
          <w:p w14:paraId="20979CA1" w14:textId="77777777" w:rsidR="005A0F87" w:rsidRDefault="005A0F87">
            <w:pPr>
              <w:rPr>
                <w:sz w:val="2"/>
                <w:szCs w:val="2"/>
              </w:rPr>
            </w:pPr>
          </w:p>
        </w:tc>
        <w:tc>
          <w:tcPr>
            <w:tcW w:w="554" w:type="dxa"/>
            <w:vMerge/>
            <w:tcBorders>
              <w:top w:val="nil"/>
              <w:left w:val="single" w:sz="6" w:space="0" w:color="D9D9D9"/>
              <w:right w:val="single" w:sz="6" w:space="0" w:color="D9D9D9"/>
            </w:tcBorders>
          </w:tcPr>
          <w:p w14:paraId="73608761"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59368B99" w14:textId="77777777" w:rsidR="005A0F87" w:rsidRDefault="005A0F87">
            <w:pPr>
              <w:rPr>
                <w:sz w:val="2"/>
                <w:szCs w:val="2"/>
              </w:rPr>
            </w:pPr>
          </w:p>
        </w:tc>
      </w:tr>
      <w:tr w:rsidR="005A0F87" w14:paraId="15926D6D" w14:textId="77777777">
        <w:trPr>
          <w:trHeight w:val="371"/>
        </w:trPr>
        <w:tc>
          <w:tcPr>
            <w:tcW w:w="554" w:type="dxa"/>
            <w:tcBorders>
              <w:left w:val="single" w:sz="6" w:space="0" w:color="D9D9D9"/>
              <w:right w:val="single" w:sz="6" w:space="0" w:color="D9D9D9"/>
            </w:tcBorders>
          </w:tcPr>
          <w:p w14:paraId="4E23975E" w14:textId="77777777" w:rsidR="005A0F87" w:rsidRDefault="005A0F87">
            <w:pPr>
              <w:pStyle w:val="TableParagraph"/>
              <w:rPr>
                <w:rFonts w:ascii="Times New Roman"/>
                <w:sz w:val="18"/>
              </w:rPr>
            </w:pPr>
          </w:p>
        </w:tc>
        <w:tc>
          <w:tcPr>
            <w:tcW w:w="554" w:type="dxa"/>
            <w:gridSpan w:val="2"/>
            <w:tcBorders>
              <w:left w:val="single" w:sz="6" w:space="0" w:color="D9D9D9"/>
              <w:right w:val="single" w:sz="6" w:space="0" w:color="D9D9D9"/>
            </w:tcBorders>
          </w:tcPr>
          <w:p w14:paraId="4672DBC5" w14:textId="77777777" w:rsidR="005A0F87" w:rsidRDefault="005A0F87">
            <w:pPr>
              <w:pStyle w:val="TableParagraph"/>
              <w:rPr>
                <w:rFonts w:ascii="Times New Roman"/>
                <w:sz w:val="18"/>
              </w:rPr>
            </w:pPr>
          </w:p>
        </w:tc>
        <w:tc>
          <w:tcPr>
            <w:tcW w:w="554" w:type="dxa"/>
            <w:vMerge w:val="restart"/>
            <w:tcBorders>
              <w:left w:val="single" w:sz="6" w:space="0" w:color="D9D9D9"/>
              <w:right w:val="single" w:sz="6" w:space="0" w:color="D9D9D9"/>
            </w:tcBorders>
          </w:tcPr>
          <w:p w14:paraId="3F66009D" w14:textId="77777777" w:rsidR="005A0F87" w:rsidRDefault="005A0F87">
            <w:pPr>
              <w:pStyle w:val="TableParagraph"/>
              <w:rPr>
                <w:rFonts w:ascii="Times New Roman"/>
                <w:sz w:val="18"/>
              </w:rPr>
            </w:pPr>
          </w:p>
        </w:tc>
        <w:tc>
          <w:tcPr>
            <w:tcW w:w="554" w:type="dxa"/>
            <w:vMerge w:val="restart"/>
            <w:tcBorders>
              <w:left w:val="single" w:sz="6" w:space="0" w:color="D9D9D9"/>
              <w:right w:val="single" w:sz="6" w:space="0" w:color="D9D9D9"/>
            </w:tcBorders>
          </w:tcPr>
          <w:p w14:paraId="47325E07" w14:textId="77777777" w:rsidR="005A0F87" w:rsidRDefault="005A0F87">
            <w:pPr>
              <w:pStyle w:val="TableParagraph"/>
              <w:rPr>
                <w:rFonts w:ascii="Times New Roman"/>
                <w:sz w:val="18"/>
              </w:rPr>
            </w:pPr>
          </w:p>
        </w:tc>
        <w:tc>
          <w:tcPr>
            <w:tcW w:w="554" w:type="dxa"/>
            <w:gridSpan w:val="2"/>
            <w:vMerge/>
            <w:tcBorders>
              <w:top w:val="nil"/>
              <w:left w:val="single" w:sz="6" w:space="0" w:color="D9D9D9"/>
              <w:right w:val="single" w:sz="6" w:space="0" w:color="D9D9D9"/>
            </w:tcBorders>
          </w:tcPr>
          <w:p w14:paraId="724E07F5" w14:textId="77777777" w:rsidR="005A0F87" w:rsidRDefault="005A0F87">
            <w:pPr>
              <w:rPr>
                <w:sz w:val="2"/>
                <w:szCs w:val="2"/>
              </w:rPr>
            </w:pPr>
          </w:p>
        </w:tc>
        <w:tc>
          <w:tcPr>
            <w:tcW w:w="554" w:type="dxa"/>
            <w:vMerge/>
            <w:tcBorders>
              <w:top w:val="nil"/>
              <w:left w:val="single" w:sz="6" w:space="0" w:color="D9D9D9"/>
              <w:right w:val="single" w:sz="6" w:space="0" w:color="D9D9D9"/>
            </w:tcBorders>
          </w:tcPr>
          <w:p w14:paraId="369444E8"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71243858" w14:textId="77777777" w:rsidR="005A0F87" w:rsidRDefault="005A0F87">
            <w:pPr>
              <w:rPr>
                <w:sz w:val="2"/>
                <w:szCs w:val="2"/>
              </w:rPr>
            </w:pPr>
          </w:p>
        </w:tc>
      </w:tr>
      <w:tr w:rsidR="005A0F87" w14:paraId="69F66C1E" w14:textId="77777777">
        <w:trPr>
          <w:trHeight w:val="204"/>
        </w:trPr>
        <w:tc>
          <w:tcPr>
            <w:tcW w:w="832" w:type="dxa"/>
            <w:gridSpan w:val="2"/>
            <w:tcBorders>
              <w:left w:val="single" w:sz="6" w:space="0" w:color="D9D9D9"/>
            </w:tcBorders>
            <w:shd w:val="clear" w:color="auto" w:fill="5B9BD4"/>
          </w:tcPr>
          <w:p w14:paraId="2D7C9FFA" w14:textId="77777777" w:rsidR="005A0F87" w:rsidRDefault="005A0F87">
            <w:pPr>
              <w:pStyle w:val="TableParagraph"/>
              <w:rPr>
                <w:rFonts w:ascii="Times New Roman"/>
                <w:sz w:val="14"/>
              </w:rPr>
            </w:pPr>
          </w:p>
        </w:tc>
        <w:tc>
          <w:tcPr>
            <w:tcW w:w="276" w:type="dxa"/>
            <w:tcBorders>
              <w:right w:val="single" w:sz="6" w:space="0" w:color="D9D9D9"/>
            </w:tcBorders>
          </w:tcPr>
          <w:p w14:paraId="21120833" w14:textId="77777777" w:rsidR="005A0F87" w:rsidRDefault="003E4B71">
            <w:pPr>
              <w:pStyle w:val="TableParagraph"/>
              <w:spacing w:line="184" w:lineRule="exact"/>
              <w:ind w:left="128"/>
              <w:rPr>
                <w:sz w:val="18"/>
              </w:rPr>
            </w:pPr>
            <w:r>
              <w:rPr>
                <w:color w:val="404040"/>
                <w:sz w:val="18"/>
              </w:rPr>
              <w:t>3</w:t>
            </w:r>
          </w:p>
        </w:tc>
        <w:tc>
          <w:tcPr>
            <w:tcW w:w="554" w:type="dxa"/>
            <w:vMerge/>
            <w:tcBorders>
              <w:top w:val="nil"/>
              <w:left w:val="single" w:sz="6" w:space="0" w:color="D9D9D9"/>
              <w:right w:val="single" w:sz="6" w:space="0" w:color="D9D9D9"/>
            </w:tcBorders>
          </w:tcPr>
          <w:p w14:paraId="4BD13FDA" w14:textId="77777777" w:rsidR="005A0F87" w:rsidRDefault="005A0F87">
            <w:pPr>
              <w:rPr>
                <w:sz w:val="2"/>
                <w:szCs w:val="2"/>
              </w:rPr>
            </w:pPr>
          </w:p>
        </w:tc>
        <w:tc>
          <w:tcPr>
            <w:tcW w:w="554" w:type="dxa"/>
            <w:vMerge/>
            <w:tcBorders>
              <w:top w:val="nil"/>
              <w:left w:val="single" w:sz="6" w:space="0" w:color="D9D9D9"/>
              <w:right w:val="single" w:sz="6" w:space="0" w:color="D9D9D9"/>
            </w:tcBorders>
          </w:tcPr>
          <w:p w14:paraId="358B784B"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4292B6E1" w14:textId="77777777" w:rsidR="005A0F87" w:rsidRDefault="005A0F87">
            <w:pPr>
              <w:rPr>
                <w:sz w:val="2"/>
                <w:szCs w:val="2"/>
              </w:rPr>
            </w:pPr>
          </w:p>
        </w:tc>
        <w:tc>
          <w:tcPr>
            <w:tcW w:w="554" w:type="dxa"/>
            <w:vMerge/>
            <w:tcBorders>
              <w:top w:val="nil"/>
              <w:left w:val="single" w:sz="6" w:space="0" w:color="D9D9D9"/>
              <w:right w:val="single" w:sz="6" w:space="0" w:color="D9D9D9"/>
            </w:tcBorders>
          </w:tcPr>
          <w:p w14:paraId="117EA338"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424847C7" w14:textId="77777777" w:rsidR="005A0F87" w:rsidRDefault="005A0F87">
            <w:pPr>
              <w:rPr>
                <w:sz w:val="2"/>
                <w:szCs w:val="2"/>
              </w:rPr>
            </w:pPr>
          </w:p>
        </w:tc>
      </w:tr>
      <w:tr w:rsidR="005A0F87" w14:paraId="12102C45" w14:textId="77777777">
        <w:trPr>
          <w:trHeight w:val="184"/>
        </w:trPr>
        <w:tc>
          <w:tcPr>
            <w:tcW w:w="554" w:type="dxa"/>
            <w:tcBorders>
              <w:left w:val="single" w:sz="6" w:space="0" w:color="D9D9D9"/>
              <w:right w:val="single" w:sz="6" w:space="0" w:color="D9D9D9"/>
            </w:tcBorders>
          </w:tcPr>
          <w:p w14:paraId="2D9E9809" w14:textId="77777777" w:rsidR="005A0F87" w:rsidRDefault="005A0F87">
            <w:pPr>
              <w:pStyle w:val="TableParagraph"/>
              <w:rPr>
                <w:rFonts w:ascii="Times New Roman"/>
                <w:sz w:val="12"/>
              </w:rPr>
            </w:pPr>
          </w:p>
        </w:tc>
        <w:tc>
          <w:tcPr>
            <w:tcW w:w="554" w:type="dxa"/>
            <w:gridSpan w:val="2"/>
            <w:tcBorders>
              <w:left w:val="single" w:sz="6" w:space="0" w:color="D9D9D9"/>
              <w:right w:val="single" w:sz="6" w:space="0" w:color="D9D9D9"/>
            </w:tcBorders>
          </w:tcPr>
          <w:p w14:paraId="383B62A4" w14:textId="77777777" w:rsidR="005A0F87" w:rsidRDefault="005A0F87">
            <w:pPr>
              <w:pStyle w:val="TableParagraph"/>
              <w:rPr>
                <w:rFonts w:ascii="Times New Roman"/>
                <w:sz w:val="12"/>
              </w:rPr>
            </w:pPr>
          </w:p>
        </w:tc>
        <w:tc>
          <w:tcPr>
            <w:tcW w:w="554" w:type="dxa"/>
            <w:vMerge/>
            <w:tcBorders>
              <w:top w:val="nil"/>
              <w:left w:val="single" w:sz="6" w:space="0" w:color="D9D9D9"/>
              <w:right w:val="single" w:sz="6" w:space="0" w:color="D9D9D9"/>
            </w:tcBorders>
          </w:tcPr>
          <w:p w14:paraId="59441175" w14:textId="77777777" w:rsidR="005A0F87" w:rsidRDefault="005A0F87">
            <w:pPr>
              <w:rPr>
                <w:sz w:val="2"/>
                <w:szCs w:val="2"/>
              </w:rPr>
            </w:pPr>
          </w:p>
        </w:tc>
        <w:tc>
          <w:tcPr>
            <w:tcW w:w="554" w:type="dxa"/>
            <w:vMerge/>
            <w:tcBorders>
              <w:top w:val="nil"/>
              <w:left w:val="single" w:sz="6" w:space="0" w:color="D9D9D9"/>
              <w:right w:val="single" w:sz="6" w:space="0" w:color="D9D9D9"/>
            </w:tcBorders>
          </w:tcPr>
          <w:p w14:paraId="235E9437"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7E68CC3B" w14:textId="77777777" w:rsidR="005A0F87" w:rsidRDefault="005A0F87">
            <w:pPr>
              <w:rPr>
                <w:sz w:val="2"/>
                <w:szCs w:val="2"/>
              </w:rPr>
            </w:pPr>
          </w:p>
        </w:tc>
        <w:tc>
          <w:tcPr>
            <w:tcW w:w="554" w:type="dxa"/>
            <w:vMerge/>
            <w:tcBorders>
              <w:top w:val="nil"/>
              <w:left w:val="single" w:sz="6" w:space="0" w:color="D9D9D9"/>
              <w:right w:val="single" w:sz="6" w:space="0" w:color="D9D9D9"/>
            </w:tcBorders>
          </w:tcPr>
          <w:p w14:paraId="156FF3DD" w14:textId="77777777" w:rsidR="005A0F87" w:rsidRDefault="005A0F87">
            <w:pPr>
              <w:rPr>
                <w:sz w:val="2"/>
                <w:szCs w:val="2"/>
              </w:rPr>
            </w:pPr>
          </w:p>
        </w:tc>
        <w:tc>
          <w:tcPr>
            <w:tcW w:w="554" w:type="dxa"/>
            <w:gridSpan w:val="2"/>
            <w:vMerge/>
            <w:tcBorders>
              <w:top w:val="nil"/>
              <w:left w:val="single" w:sz="6" w:space="0" w:color="D9D9D9"/>
              <w:right w:val="single" w:sz="6" w:space="0" w:color="D9D9D9"/>
            </w:tcBorders>
          </w:tcPr>
          <w:p w14:paraId="02EB25A7" w14:textId="77777777" w:rsidR="005A0F87" w:rsidRDefault="005A0F87">
            <w:pPr>
              <w:rPr>
                <w:sz w:val="2"/>
                <w:szCs w:val="2"/>
              </w:rPr>
            </w:pPr>
          </w:p>
        </w:tc>
      </w:tr>
    </w:tbl>
    <w:p w14:paraId="117F1A2E" w14:textId="77777777" w:rsidR="005A0F87" w:rsidRDefault="005A0F87">
      <w:pPr>
        <w:pStyle w:val="Zkladntext"/>
        <w:ind w:left="0"/>
      </w:pPr>
    </w:p>
    <w:p w14:paraId="541C0949" w14:textId="77777777" w:rsidR="005A0F87" w:rsidRDefault="005A0F87">
      <w:pPr>
        <w:pStyle w:val="Zkladntext"/>
        <w:spacing w:before="6"/>
        <w:ind w:left="0"/>
        <w:rPr>
          <w:sz w:val="17"/>
        </w:rPr>
      </w:pPr>
    </w:p>
    <w:p w14:paraId="529D26A9" w14:textId="77777777" w:rsidR="005A0F87" w:rsidRDefault="003E4B71">
      <w:pPr>
        <w:ind w:left="500" w:right="2848"/>
        <w:rPr>
          <w:i/>
          <w:sz w:val="18"/>
        </w:rPr>
      </w:pPr>
      <w:r>
        <w:rPr>
          <w:i/>
          <w:sz w:val="18"/>
        </w:rPr>
        <w:t xml:space="preserve">Zdroj: </w:t>
      </w:r>
      <w:r>
        <w:rPr>
          <w:i/>
          <w:color w:val="212121"/>
          <w:sz w:val="18"/>
        </w:rPr>
        <w:t xml:space="preserve">Prieskum pracovníkov REWIR, vlastné výpočty; počet respondentov: 34 (viac možných odpovedí). </w:t>
      </w:r>
      <w:r>
        <w:rPr>
          <w:i/>
          <w:sz w:val="18"/>
        </w:rPr>
        <w:t xml:space="preserve">Poznámka: </w:t>
      </w:r>
      <w:r>
        <w:rPr>
          <w:i/>
          <w:color w:val="212121"/>
          <w:sz w:val="18"/>
        </w:rPr>
        <w:t>Spolu 34 respondentov z 85 malo obavu z návratu do práce.</w:t>
      </w:r>
    </w:p>
    <w:p w14:paraId="71E105DF" w14:textId="77777777" w:rsidR="005A0F87" w:rsidRDefault="005A0F87">
      <w:pPr>
        <w:pStyle w:val="Zkladntext"/>
        <w:spacing w:before="8"/>
        <w:ind w:left="0"/>
        <w:rPr>
          <w:i/>
          <w:sz w:val="19"/>
        </w:rPr>
      </w:pPr>
    </w:p>
    <w:p w14:paraId="60AB2C1A" w14:textId="77777777" w:rsidR="005A0F87" w:rsidRDefault="003E4B71">
      <w:pPr>
        <w:pStyle w:val="Zkladntext"/>
        <w:ind w:right="832"/>
      </w:pPr>
      <w:bookmarkStart w:id="40" w:name="_bookmark41"/>
      <w:bookmarkEnd w:id="40"/>
      <w:r>
        <w:t>Graf A 5. Spokojnosť pracovníkov s pomocou a podporou zo strany zamestnávateľov a odborových zväzov pri návrate do práce (Q40 + 41)</w:t>
      </w:r>
    </w:p>
    <w:p w14:paraId="21C7D776" w14:textId="4D52B14E" w:rsidR="005A0F87" w:rsidRDefault="00972E9A">
      <w:pPr>
        <w:pStyle w:val="Zkladntext"/>
        <w:spacing w:before="6"/>
        <w:ind w:left="0"/>
        <w:rPr>
          <w:sz w:val="12"/>
        </w:rPr>
      </w:pPr>
      <w:r>
        <w:rPr>
          <w:noProof/>
          <w:lang w:val="en-GB" w:eastAsia="en-GB"/>
        </w:rPr>
        <mc:AlternateContent>
          <mc:Choice Requires="wpg">
            <w:drawing>
              <wp:anchor distT="0" distB="0" distL="0" distR="0" simplePos="0" relativeHeight="487707648" behindDoc="1" locked="0" layoutInCell="1" allowOverlap="1" wp14:anchorId="6FFB8025" wp14:editId="144C4729">
                <wp:simplePos x="0" y="0"/>
                <wp:positionH relativeFrom="page">
                  <wp:posOffset>909955</wp:posOffset>
                </wp:positionH>
                <wp:positionV relativeFrom="paragraph">
                  <wp:posOffset>121920</wp:posOffset>
                </wp:positionV>
                <wp:extent cx="5890260" cy="3098165"/>
                <wp:effectExtent l="0" t="0" r="0" b="0"/>
                <wp:wrapTopAndBottom/>
                <wp:docPr id="17"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260" cy="3098165"/>
                          <a:chOff x="1433" y="192"/>
                          <a:chExt cx="9276" cy="4879"/>
                        </a:xfrm>
                      </wpg:grpSpPr>
                      <wps:wsp>
                        <wps:cNvPr id="18" name="AutoShape 52"/>
                        <wps:cNvSpPr>
                          <a:spLocks/>
                        </wps:cNvSpPr>
                        <wps:spPr bwMode="auto">
                          <a:xfrm>
                            <a:off x="6924" y="4521"/>
                            <a:ext cx="1073" cy="178"/>
                          </a:xfrm>
                          <a:custGeom>
                            <a:avLst/>
                            <a:gdLst>
                              <a:gd name="T0" fmla="+- 0 6924 6924"/>
                              <a:gd name="T1" fmla="*/ T0 w 1073"/>
                              <a:gd name="T2" fmla="+- 0 4522 4522"/>
                              <a:gd name="T3" fmla="*/ 4522 h 178"/>
                              <a:gd name="T4" fmla="+- 0 6924 6924"/>
                              <a:gd name="T5" fmla="*/ T4 w 1073"/>
                              <a:gd name="T6" fmla="+- 0 4699 4522"/>
                              <a:gd name="T7" fmla="*/ 4699 h 178"/>
                              <a:gd name="T8" fmla="+- 0 7997 6924"/>
                              <a:gd name="T9" fmla="*/ T8 w 1073"/>
                              <a:gd name="T10" fmla="+- 0 4522 4522"/>
                              <a:gd name="T11" fmla="*/ 4522 h 178"/>
                              <a:gd name="T12" fmla="+- 0 7997 6924"/>
                              <a:gd name="T13" fmla="*/ T12 w 1073"/>
                              <a:gd name="T14" fmla="+- 0 4699 4522"/>
                              <a:gd name="T15" fmla="*/ 4699 h 178"/>
                            </a:gdLst>
                            <a:ahLst/>
                            <a:cxnLst>
                              <a:cxn ang="0">
                                <a:pos x="T1" y="T3"/>
                              </a:cxn>
                              <a:cxn ang="0">
                                <a:pos x="T5" y="T7"/>
                              </a:cxn>
                              <a:cxn ang="0">
                                <a:pos x="T9" y="T11"/>
                              </a:cxn>
                              <a:cxn ang="0">
                                <a:pos x="T13" y="T15"/>
                              </a:cxn>
                            </a:cxnLst>
                            <a:rect l="0" t="0" r="r" b="b"/>
                            <a:pathLst>
                              <a:path w="1073" h="178">
                                <a:moveTo>
                                  <a:pt x="0" y="0"/>
                                </a:moveTo>
                                <a:lnTo>
                                  <a:pt x="0" y="177"/>
                                </a:lnTo>
                                <a:moveTo>
                                  <a:pt x="1073" y="0"/>
                                </a:moveTo>
                                <a:lnTo>
                                  <a:pt x="1073" y="177"/>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51"/>
                        <wps:cNvSpPr>
                          <a:spLocks noChangeArrowheads="1"/>
                        </wps:cNvSpPr>
                        <wps:spPr bwMode="auto">
                          <a:xfrm>
                            <a:off x="5851" y="4327"/>
                            <a:ext cx="2397" cy="195"/>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50"/>
                        <wps:cNvCnPr>
                          <a:cxnSpLocks noChangeShapeType="1"/>
                        </wps:cNvCnPr>
                        <wps:spPr bwMode="auto">
                          <a:xfrm>
                            <a:off x="6924" y="3778"/>
                            <a:ext cx="0" cy="355"/>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21" name="Rectangle 49"/>
                        <wps:cNvSpPr>
                          <a:spLocks noChangeArrowheads="1"/>
                        </wps:cNvSpPr>
                        <wps:spPr bwMode="auto">
                          <a:xfrm>
                            <a:off x="5851" y="3583"/>
                            <a:ext cx="1389" cy="195"/>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AutoShape 48"/>
                        <wps:cNvSpPr>
                          <a:spLocks/>
                        </wps:cNvSpPr>
                        <wps:spPr bwMode="auto">
                          <a:xfrm>
                            <a:off x="6924" y="3033"/>
                            <a:ext cx="1073" cy="1100"/>
                          </a:xfrm>
                          <a:custGeom>
                            <a:avLst/>
                            <a:gdLst>
                              <a:gd name="T0" fmla="+- 0 6924 6924"/>
                              <a:gd name="T1" fmla="*/ T0 w 1073"/>
                              <a:gd name="T2" fmla="+- 0 3034 3034"/>
                              <a:gd name="T3" fmla="*/ 3034 h 1100"/>
                              <a:gd name="T4" fmla="+- 0 6924 6924"/>
                              <a:gd name="T5" fmla="*/ T4 w 1073"/>
                              <a:gd name="T6" fmla="+- 0 3387 3034"/>
                              <a:gd name="T7" fmla="*/ 3387 h 1100"/>
                              <a:gd name="T8" fmla="+- 0 7997 6924"/>
                              <a:gd name="T9" fmla="*/ T8 w 1073"/>
                              <a:gd name="T10" fmla="+- 0 3034 3034"/>
                              <a:gd name="T11" fmla="*/ 3034 h 1100"/>
                              <a:gd name="T12" fmla="+- 0 7997 6924"/>
                              <a:gd name="T13" fmla="*/ T12 w 1073"/>
                              <a:gd name="T14" fmla="+- 0 4133 3034"/>
                              <a:gd name="T15" fmla="*/ 4133 h 1100"/>
                            </a:gdLst>
                            <a:ahLst/>
                            <a:cxnLst>
                              <a:cxn ang="0">
                                <a:pos x="T1" y="T3"/>
                              </a:cxn>
                              <a:cxn ang="0">
                                <a:pos x="T5" y="T7"/>
                              </a:cxn>
                              <a:cxn ang="0">
                                <a:pos x="T9" y="T11"/>
                              </a:cxn>
                              <a:cxn ang="0">
                                <a:pos x="T13" y="T15"/>
                              </a:cxn>
                            </a:cxnLst>
                            <a:rect l="0" t="0" r="r" b="b"/>
                            <a:pathLst>
                              <a:path w="1073" h="1100">
                                <a:moveTo>
                                  <a:pt x="0" y="0"/>
                                </a:moveTo>
                                <a:lnTo>
                                  <a:pt x="0" y="353"/>
                                </a:lnTo>
                                <a:moveTo>
                                  <a:pt x="1073" y="0"/>
                                </a:moveTo>
                                <a:lnTo>
                                  <a:pt x="1073" y="1099"/>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Rectangle 47"/>
                        <wps:cNvSpPr>
                          <a:spLocks noChangeArrowheads="1"/>
                        </wps:cNvSpPr>
                        <wps:spPr bwMode="auto">
                          <a:xfrm>
                            <a:off x="5851" y="2839"/>
                            <a:ext cx="3031" cy="195"/>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AutoShape 46"/>
                        <wps:cNvSpPr>
                          <a:spLocks/>
                        </wps:cNvSpPr>
                        <wps:spPr bwMode="auto">
                          <a:xfrm>
                            <a:off x="9069" y="977"/>
                            <a:ext cx="2" cy="3722"/>
                          </a:xfrm>
                          <a:custGeom>
                            <a:avLst/>
                            <a:gdLst>
                              <a:gd name="T0" fmla="+- 0 4328 978"/>
                              <a:gd name="T1" fmla="*/ 4328 h 3722"/>
                              <a:gd name="T2" fmla="+- 0 4699 978"/>
                              <a:gd name="T3" fmla="*/ 4699 h 3722"/>
                              <a:gd name="T4" fmla="+- 0 978 978"/>
                              <a:gd name="T5" fmla="*/ 978 h 3722"/>
                              <a:gd name="T6" fmla="+- 0 4133 978"/>
                              <a:gd name="T7" fmla="*/ 4133 h 3722"/>
                            </a:gdLst>
                            <a:ahLst/>
                            <a:cxnLst>
                              <a:cxn ang="0">
                                <a:pos x="0" y="T1"/>
                              </a:cxn>
                              <a:cxn ang="0">
                                <a:pos x="0" y="T3"/>
                              </a:cxn>
                              <a:cxn ang="0">
                                <a:pos x="0" y="T5"/>
                              </a:cxn>
                              <a:cxn ang="0">
                                <a:pos x="0" y="T7"/>
                              </a:cxn>
                            </a:cxnLst>
                            <a:rect l="0" t="0" r="r" b="b"/>
                            <a:pathLst>
                              <a:path h="3722">
                                <a:moveTo>
                                  <a:pt x="0" y="3350"/>
                                </a:moveTo>
                                <a:lnTo>
                                  <a:pt x="0" y="3721"/>
                                </a:lnTo>
                                <a:moveTo>
                                  <a:pt x="0" y="0"/>
                                </a:moveTo>
                                <a:lnTo>
                                  <a:pt x="0" y="315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AutoShape 45"/>
                        <wps:cNvSpPr>
                          <a:spLocks/>
                        </wps:cNvSpPr>
                        <wps:spPr bwMode="auto">
                          <a:xfrm>
                            <a:off x="5851" y="3386"/>
                            <a:ext cx="3660" cy="941"/>
                          </a:xfrm>
                          <a:custGeom>
                            <a:avLst/>
                            <a:gdLst>
                              <a:gd name="T0" fmla="+- 0 7366 5852"/>
                              <a:gd name="T1" fmla="*/ T0 w 3660"/>
                              <a:gd name="T2" fmla="+- 0 3387 3387"/>
                              <a:gd name="T3" fmla="*/ 3387 h 941"/>
                              <a:gd name="T4" fmla="+- 0 5852 5852"/>
                              <a:gd name="T5" fmla="*/ T4 w 3660"/>
                              <a:gd name="T6" fmla="+- 0 3387 3387"/>
                              <a:gd name="T7" fmla="*/ 3387 h 941"/>
                              <a:gd name="T8" fmla="+- 0 5852 5852"/>
                              <a:gd name="T9" fmla="*/ T8 w 3660"/>
                              <a:gd name="T10" fmla="+- 0 3584 3387"/>
                              <a:gd name="T11" fmla="*/ 3584 h 941"/>
                              <a:gd name="T12" fmla="+- 0 7366 5852"/>
                              <a:gd name="T13" fmla="*/ T12 w 3660"/>
                              <a:gd name="T14" fmla="+- 0 3584 3387"/>
                              <a:gd name="T15" fmla="*/ 3584 h 941"/>
                              <a:gd name="T16" fmla="+- 0 7366 5852"/>
                              <a:gd name="T17" fmla="*/ T16 w 3660"/>
                              <a:gd name="T18" fmla="+- 0 3387 3387"/>
                              <a:gd name="T19" fmla="*/ 3387 h 941"/>
                              <a:gd name="T20" fmla="+- 0 9511 5852"/>
                              <a:gd name="T21" fmla="*/ T20 w 3660"/>
                              <a:gd name="T22" fmla="+- 0 4133 3387"/>
                              <a:gd name="T23" fmla="*/ 4133 h 941"/>
                              <a:gd name="T24" fmla="+- 0 5852 5852"/>
                              <a:gd name="T25" fmla="*/ T24 w 3660"/>
                              <a:gd name="T26" fmla="+- 0 4133 3387"/>
                              <a:gd name="T27" fmla="*/ 4133 h 941"/>
                              <a:gd name="T28" fmla="+- 0 5852 5852"/>
                              <a:gd name="T29" fmla="*/ T28 w 3660"/>
                              <a:gd name="T30" fmla="+- 0 4328 3387"/>
                              <a:gd name="T31" fmla="*/ 4328 h 941"/>
                              <a:gd name="T32" fmla="+- 0 9511 5852"/>
                              <a:gd name="T33" fmla="*/ T32 w 3660"/>
                              <a:gd name="T34" fmla="+- 0 4328 3387"/>
                              <a:gd name="T35" fmla="*/ 4328 h 941"/>
                              <a:gd name="T36" fmla="+- 0 9511 5852"/>
                              <a:gd name="T37" fmla="*/ T36 w 3660"/>
                              <a:gd name="T38" fmla="+- 0 4133 3387"/>
                              <a:gd name="T39" fmla="*/ 4133 h 9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660" h="941">
                                <a:moveTo>
                                  <a:pt x="1514" y="0"/>
                                </a:moveTo>
                                <a:lnTo>
                                  <a:pt x="0" y="0"/>
                                </a:lnTo>
                                <a:lnTo>
                                  <a:pt x="0" y="197"/>
                                </a:lnTo>
                                <a:lnTo>
                                  <a:pt x="1514" y="197"/>
                                </a:lnTo>
                                <a:lnTo>
                                  <a:pt x="1514" y="0"/>
                                </a:lnTo>
                                <a:close/>
                                <a:moveTo>
                                  <a:pt x="3659" y="746"/>
                                </a:moveTo>
                                <a:lnTo>
                                  <a:pt x="0" y="746"/>
                                </a:lnTo>
                                <a:lnTo>
                                  <a:pt x="0" y="941"/>
                                </a:lnTo>
                                <a:lnTo>
                                  <a:pt x="3659" y="941"/>
                                </a:lnTo>
                                <a:lnTo>
                                  <a:pt x="3659" y="746"/>
                                </a:lnTo>
                                <a:close/>
                              </a:path>
                            </a:pathLst>
                          </a:custGeom>
                          <a:solidFill>
                            <a:srgbClr val="EC7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AutoShape 44"/>
                        <wps:cNvSpPr>
                          <a:spLocks/>
                        </wps:cNvSpPr>
                        <wps:spPr bwMode="auto">
                          <a:xfrm>
                            <a:off x="6924" y="977"/>
                            <a:ext cx="1073" cy="1665"/>
                          </a:xfrm>
                          <a:custGeom>
                            <a:avLst/>
                            <a:gdLst>
                              <a:gd name="T0" fmla="+- 0 6924 6924"/>
                              <a:gd name="T1" fmla="*/ T0 w 1073"/>
                              <a:gd name="T2" fmla="+- 0 2290 978"/>
                              <a:gd name="T3" fmla="*/ 2290 h 1665"/>
                              <a:gd name="T4" fmla="+- 0 6924 6924"/>
                              <a:gd name="T5" fmla="*/ T4 w 1073"/>
                              <a:gd name="T6" fmla="+- 0 2643 978"/>
                              <a:gd name="T7" fmla="*/ 2643 h 1665"/>
                              <a:gd name="T8" fmla="+- 0 7997 6924"/>
                              <a:gd name="T9" fmla="*/ T8 w 1073"/>
                              <a:gd name="T10" fmla="+- 0 2290 978"/>
                              <a:gd name="T11" fmla="*/ 2290 h 1665"/>
                              <a:gd name="T12" fmla="+- 0 7997 6924"/>
                              <a:gd name="T13" fmla="*/ T12 w 1073"/>
                              <a:gd name="T14" fmla="+- 0 2643 978"/>
                              <a:gd name="T15" fmla="*/ 2643 h 1665"/>
                              <a:gd name="T16" fmla="+- 0 7997 6924"/>
                              <a:gd name="T17" fmla="*/ T16 w 1073"/>
                              <a:gd name="T18" fmla="+- 0 978 978"/>
                              <a:gd name="T19" fmla="*/ 978 h 1665"/>
                              <a:gd name="T20" fmla="+- 0 7997 6924"/>
                              <a:gd name="T21" fmla="*/ T20 w 1073"/>
                              <a:gd name="T22" fmla="+- 0 2093 978"/>
                              <a:gd name="T23" fmla="*/ 2093 h 1665"/>
                            </a:gdLst>
                            <a:ahLst/>
                            <a:cxnLst>
                              <a:cxn ang="0">
                                <a:pos x="T1" y="T3"/>
                              </a:cxn>
                              <a:cxn ang="0">
                                <a:pos x="T5" y="T7"/>
                              </a:cxn>
                              <a:cxn ang="0">
                                <a:pos x="T9" y="T11"/>
                              </a:cxn>
                              <a:cxn ang="0">
                                <a:pos x="T13" y="T15"/>
                              </a:cxn>
                              <a:cxn ang="0">
                                <a:pos x="T17" y="T19"/>
                              </a:cxn>
                              <a:cxn ang="0">
                                <a:pos x="T21" y="T23"/>
                              </a:cxn>
                            </a:cxnLst>
                            <a:rect l="0" t="0" r="r" b="b"/>
                            <a:pathLst>
                              <a:path w="1073" h="1665">
                                <a:moveTo>
                                  <a:pt x="0" y="1312"/>
                                </a:moveTo>
                                <a:lnTo>
                                  <a:pt x="0" y="1665"/>
                                </a:lnTo>
                                <a:moveTo>
                                  <a:pt x="1073" y="1312"/>
                                </a:moveTo>
                                <a:lnTo>
                                  <a:pt x="1073" y="1665"/>
                                </a:lnTo>
                                <a:moveTo>
                                  <a:pt x="1073" y="0"/>
                                </a:moveTo>
                                <a:lnTo>
                                  <a:pt x="1073" y="1115"/>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AutoShape 43"/>
                        <wps:cNvSpPr>
                          <a:spLocks/>
                        </wps:cNvSpPr>
                        <wps:spPr bwMode="auto">
                          <a:xfrm>
                            <a:off x="5851" y="1349"/>
                            <a:ext cx="3031" cy="941"/>
                          </a:xfrm>
                          <a:custGeom>
                            <a:avLst/>
                            <a:gdLst>
                              <a:gd name="T0" fmla="+- 0 6737 5852"/>
                              <a:gd name="T1" fmla="*/ T0 w 3031"/>
                              <a:gd name="T2" fmla="+- 0 1349 1349"/>
                              <a:gd name="T3" fmla="*/ 1349 h 941"/>
                              <a:gd name="T4" fmla="+- 0 5852 5852"/>
                              <a:gd name="T5" fmla="*/ T4 w 3031"/>
                              <a:gd name="T6" fmla="+- 0 1349 1349"/>
                              <a:gd name="T7" fmla="*/ 1349 h 941"/>
                              <a:gd name="T8" fmla="+- 0 5852 5852"/>
                              <a:gd name="T9" fmla="*/ T8 w 3031"/>
                              <a:gd name="T10" fmla="+- 0 1544 1349"/>
                              <a:gd name="T11" fmla="*/ 1544 h 941"/>
                              <a:gd name="T12" fmla="+- 0 6737 5852"/>
                              <a:gd name="T13" fmla="*/ T12 w 3031"/>
                              <a:gd name="T14" fmla="+- 0 1544 1349"/>
                              <a:gd name="T15" fmla="*/ 1544 h 941"/>
                              <a:gd name="T16" fmla="+- 0 6737 5852"/>
                              <a:gd name="T17" fmla="*/ T16 w 3031"/>
                              <a:gd name="T18" fmla="+- 0 1349 1349"/>
                              <a:gd name="T19" fmla="*/ 1349 h 941"/>
                              <a:gd name="T20" fmla="+- 0 8882 5852"/>
                              <a:gd name="T21" fmla="*/ T20 w 3031"/>
                              <a:gd name="T22" fmla="+- 0 2093 1349"/>
                              <a:gd name="T23" fmla="*/ 2093 h 941"/>
                              <a:gd name="T24" fmla="+- 0 5852 5852"/>
                              <a:gd name="T25" fmla="*/ T24 w 3031"/>
                              <a:gd name="T26" fmla="+- 0 2093 1349"/>
                              <a:gd name="T27" fmla="*/ 2093 h 941"/>
                              <a:gd name="T28" fmla="+- 0 5852 5852"/>
                              <a:gd name="T29" fmla="*/ T28 w 3031"/>
                              <a:gd name="T30" fmla="+- 0 2290 1349"/>
                              <a:gd name="T31" fmla="*/ 2290 h 941"/>
                              <a:gd name="T32" fmla="+- 0 8882 5852"/>
                              <a:gd name="T33" fmla="*/ T32 w 3031"/>
                              <a:gd name="T34" fmla="+- 0 2290 1349"/>
                              <a:gd name="T35" fmla="*/ 2290 h 941"/>
                              <a:gd name="T36" fmla="+- 0 8882 5852"/>
                              <a:gd name="T37" fmla="*/ T36 w 3031"/>
                              <a:gd name="T38" fmla="+- 0 2093 1349"/>
                              <a:gd name="T39" fmla="*/ 2093 h 9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031" h="941">
                                <a:moveTo>
                                  <a:pt x="885" y="0"/>
                                </a:moveTo>
                                <a:lnTo>
                                  <a:pt x="0" y="0"/>
                                </a:lnTo>
                                <a:lnTo>
                                  <a:pt x="0" y="195"/>
                                </a:lnTo>
                                <a:lnTo>
                                  <a:pt x="885" y="195"/>
                                </a:lnTo>
                                <a:lnTo>
                                  <a:pt x="885" y="0"/>
                                </a:lnTo>
                                <a:close/>
                                <a:moveTo>
                                  <a:pt x="3030" y="744"/>
                                </a:moveTo>
                                <a:lnTo>
                                  <a:pt x="0" y="744"/>
                                </a:lnTo>
                                <a:lnTo>
                                  <a:pt x="0" y="941"/>
                                </a:lnTo>
                                <a:lnTo>
                                  <a:pt x="3030" y="941"/>
                                </a:lnTo>
                                <a:lnTo>
                                  <a:pt x="3030" y="744"/>
                                </a:lnTo>
                                <a:close/>
                              </a:path>
                            </a:pathLst>
                          </a:custGeom>
                          <a:solidFill>
                            <a:srgbClr val="5B9B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Rectangle 42"/>
                        <wps:cNvSpPr>
                          <a:spLocks noChangeArrowheads="1"/>
                        </wps:cNvSpPr>
                        <wps:spPr bwMode="auto">
                          <a:xfrm>
                            <a:off x="5851" y="2642"/>
                            <a:ext cx="2397" cy="197"/>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Line 41"/>
                        <wps:cNvCnPr>
                          <a:cxnSpLocks noChangeShapeType="1"/>
                        </wps:cNvCnPr>
                        <wps:spPr bwMode="auto">
                          <a:xfrm>
                            <a:off x="6924" y="1349"/>
                            <a:ext cx="0" cy="550"/>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0" name="Rectangle 40"/>
                        <wps:cNvSpPr>
                          <a:spLocks noChangeArrowheads="1"/>
                        </wps:cNvSpPr>
                        <wps:spPr bwMode="auto">
                          <a:xfrm>
                            <a:off x="5851" y="1898"/>
                            <a:ext cx="2018" cy="19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Line 39"/>
                        <wps:cNvCnPr>
                          <a:cxnSpLocks noChangeShapeType="1"/>
                        </wps:cNvCnPr>
                        <wps:spPr bwMode="auto">
                          <a:xfrm>
                            <a:off x="6924" y="978"/>
                            <a:ext cx="0" cy="177"/>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32" name="Rectangle 38"/>
                        <wps:cNvSpPr>
                          <a:spLocks noChangeArrowheads="1"/>
                        </wps:cNvSpPr>
                        <wps:spPr bwMode="auto">
                          <a:xfrm>
                            <a:off x="5851" y="1154"/>
                            <a:ext cx="1137" cy="19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AutoShape 37"/>
                        <wps:cNvSpPr>
                          <a:spLocks/>
                        </wps:cNvSpPr>
                        <wps:spPr bwMode="auto">
                          <a:xfrm>
                            <a:off x="5851" y="977"/>
                            <a:ext cx="4291" cy="3722"/>
                          </a:xfrm>
                          <a:custGeom>
                            <a:avLst/>
                            <a:gdLst>
                              <a:gd name="T0" fmla="+- 0 5852 5852"/>
                              <a:gd name="T1" fmla="*/ T0 w 4291"/>
                              <a:gd name="T2" fmla="+- 0 4699 978"/>
                              <a:gd name="T3" fmla="*/ 4699 h 3722"/>
                              <a:gd name="T4" fmla="+- 0 5852 5852"/>
                              <a:gd name="T5" fmla="*/ T4 w 4291"/>
                              <a:gd name="T6" fmla="+- 0 978 978"/>
                              <a:gd name="T7" fmla="*/ 978 h 3722"/>
                              <a:gd name="T8" fmla="+- 0 10143 5852"/>
                              <a:gd name="T9" fmla="*/ T8 w 4291"/>
                              <a:gd name="T10" fmla="+- 0 978 978"/>
                              <a:gd name="T11" fmla="*/ 978 h 3722"/>
                              <a:gd name="T12" fmla="+- 0 10143 5852"/>
                              <a:gd name="T13" fmla="*/ T12 w 4291"/>
                              <a:gd name="T14" fmla="+- 0 4699 978"/>
                              <a:gd name="T15" fmla="*/ 4699 h 3722"/>
                            </a:gdLst>
                            <a:ahLst/>
                            <a:cxnLst>
                              <a:cxn ang="0">
                                <a:pos x="T1" y="T3"/>
                              </a:cxn>
                              <a:cxn ang="0">
                                <a:pos x="T5" y="T7"/>
                              </a:cxn>
                              <a:cxn ang="0">
                                <a:pos x="T9" y="T11"/>
                              </a:cxn>
                              <a:cxn ang="0">
                                <a:pos x="T13" y="T15"/>
                              </a:cxn>
                            </a:cxnLst>
                            <a:rect l="0" t="0" r="r" b="b"/>
                            <a:pathLst>
                              <a:path w="4291" h="3722">
                                <a:moveTo>
                                  <a:pt x="0" y="3721"/>
                                </a:moveTo>
                                <a:lnTo>
                                  <a:pt x="0" y="0"/>
                                </a:lnTo>
                                <a:moveTo>
                                  <a:pt x="4291" y="0"/>
                                </a:moveTo>
                                <a:lnTo>
                                  <a:pt x="4291" y="3721"/>
                                </a:lnTo>
                              </a:path>
                            </a:pathLst>
                          </a:custGeom>
                          <a:noFill/>
                          <a:ln w="9525">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36"/>
                        <wps:cNvSpPr>
                          <a:spLocks noChangeArrowheads="1"/>
                        </wps:cNvSpPr>
                        <wps:spPr bwMode="auto">
                          <a:xfrm>
                            <a:off x="4975" y="532"/>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5"/>
                        <wps:cNvSpPr>
                          <a:spLocks noChangeArrowheads="1"/>
                        </wps:cNvSpPr>
                        <wps:spPr bwMode="auto">
                          <a:xfrm>
                            <a:off x="6407" y="532"/>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4"/>
                        <wps:cNvSpPr>
                          <a:spLocks noChangeArrowheads="1"/>
                        </wps:cNvSpPr>
                        <wps:spPr bwMode="auto">
                          <a:xfrm>
                            <a:off x="1440" y="199"/>
                            <a:ext cx="9261" cy="4864"/>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Text Box 33"/>
                        <wps:cNvSpPr txBox="1">
                          <a:spLocks noChangeArrowheads="1"/>
                        </wps:cNvSpPr>
                        <wps:spPr bwMode="auto">
                          <a:xfrm>
                            <a:off x="5117" y="498"/>
                            <a:ext cx="971"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BC258" w14:textId="77777777" w:rsidR="00915CF4" w:rsidRDefault="00915CF4">
                              <w:pPr>
                                <w:spacing w:line="180" w:lineRule="exact"/>
                                <w:rPr>
                                  <w:sz w:val="18"/>
                                </w:rPr>
                              </w:pPr>
                              <w:r w:rsidRPr="00895D32">
                                <w:rPr>
                                  <w:sz w:val="12"/>
                                  <w:szCs w:val="12"/>
                                </w:rPr>
                                <w:t>Odborové</w:t>
                              </w:r>
                              <w:r>
                                <w:rPr>
                                  <w:sz w:val="18"/>
                                </w:rPr>
                                <w:t xml:space="preserve"> </w:t>
                              </w:r>
                              <w:r w:rsidRPr="00895D32">
                                <w:rPr>
                                  <w:sz w:val="12"/>
                                  <w:szCs w:val="12"/>
                                </w:rPr>
                                <w:t>zväzy</w:t>
                              </w:r>
                            </w:p>
                          </w:txbxContent>
                        </wps:txbx>
                        <wps:bodyPr rot="0" vert="horz" wrap="square" lIns="0" tIns="0" rIns="0" bIns="0" anchor="t" anchorCtr="0" upright="1">
                          <a:noAutofit/>
                        </wps:bodyPr>
                      </wps:wsp>
                      <wps:wsp>
                        <wps:cNvPr id="38" name="Text Box 32"/>
                        <wps:cNvSpPr txBox="1">
                          <a:spLocks noChangeArrowheads="1"/>
                        </wps:cNvSpPr>
                        <wps:spPr bwMode="auto">
                          <a:xfrm>
                            <a:off x="6550" y="498"/>
                            <a:ext cx="78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088B6" w14:textId="77777777" w:rsidR="00915CF4" w:rsidRPr="00895D32" w:rsidRDefault="00915CF4" w:rsidP="00895D32">
                              <w:pPr>
                                <w:spacing w:line="180" w:lineRule="exact"/>
                                <w:ind w:right="-638"/>
                                <w:rPr>
                                  <w:sz w:val="12"/>
                                  <w:szCs w:val="12"/>
                                </w:rPr>
                              </w:pPr>
                              <w:r w:rsidRPr="00895D32">
                                <w:rPr>
                                  <w:sz w:val="12"/>
                                  <w:szCs w:val="12"/>
                                </w:rPr>
                                <w:t>Zamestnávatelia</w:t>
                              </w:r>
                            </w:p>
                          </w:txbxContent>
                        </wps:txbx>
                        <wps:bodyPr rot="0" vert="horz" wrap="square" lIns="0" tIns="0" rIns="0" bIns="0" anchor="t" anchorCtr="0" upright="1">
                          <a:noAutofit/>
                        </wps:bodyPr>
                      </wps:wsp>
                      <wps:wsp>
                        <wps:cNvPr id="39" name="Text Box 31"/>
                        <wps:cNvSpPr txBox="1">
                          <a:spLocks noChangeArrowheads="1"/>
                        </wps:cNvSpPr>
                        <wps:spPr bwMode="auto">
                          <a:xfrm>
                            <a:off x="1826" y="1156"/>
                            <a:ext cx="3876"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AFA88" w14:textId="77777777" w:rsidR="00915CF4" w:rsidRPr="00895D32" w:rsidRDefault="00915CF4">
                              <w:pPr>
                                <w:spacing w:line="183" w:lineRule="exact"/>
                                <w:ind w:right="18"/>
                                <w:jc w:val="center"/>
                                <w:rPr>
                                  <w:sz w:val="16"/>
                                  <w:szCs w:val="16"/>
                                </w:rPr>
                              </w:pPr>
                              <w:r w:rsidRPr="00895D32">
                                <w:rPr>
                                  <w:sz w:val="16"/>
                                  <w:szCs w:val="16"/>
                                </w:rPr>
                                <w:t>Veľmi spokojný/-á – poskytnuté poradenstvo a podpora</w:t>
                              </w:r>
                            </w:p>
                            <w:p w14:paraId="0F0A2A8C" w14:textId="77777777" w:rsidR="00915CF4" w:rsidRPr="00895D32" w:rsidRDefault="00915CF4">
                              <w:pPr>
                                <w:spacing w:line="216" w:lineRule="exact"/>
                                <w:ind w:right="15"/>
                                <w:jc w:val="center"/>
                                <w:rPr>
                                  <w:sz w:val="16"/>
                                  <w:szCs w:val="16"/>
                                </w:rPr>
                              </w:pPr>
                              <w:r w:rsidRPr="00895D32">
                                <w:rPr>
                                  <w:sz w:val="16"/>
                                  <w:szCs w:val="16"/>
                                </w:rPr>
                                <w:t>prekročili moje očakávania</w:t>
                              </w:r>
                            </w:p>
                          </w:txbxContent>
                        </wps:txbx>
                        <wps:bodyPr rot="0" vert="horz" wrap="square" lIns="0" tIns="0" rIns="0" bIns="0" anchor="t" anchorCtr="0" upright="1">
                          <a:noAutofit/>
                        </wps:bodyPr>
                      </wps:wsp>
                      <wps:wsp>
                        <wps:cNvPr id="40" name="Text Box 30"/>
                        <wps:cNvSpPr txBox="1">
                          <a:spLocks noChangeArrowheads="1"/>
                        </wps:cNvSpPr>
                        <wps:spPr bwMode="auto">
                          <a:xfrm>
                            <a:off x="6855" y="1179"/>
                            <a:ext cx="811"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12F155" w14:textId="77777777" w:rsidR="00915CF4" w:rsidRDefault="00915CF4">
                              <w:pPr>
                                <w:spacing w:line="171" w:lineRule="exact"/>
                                <w:ind w:left="252"/>
                                <w:rPr>
                                  <w:sz w:val="18"/>
                                </w:rPr>
                              </w:pPr>
                              <w:r>
                                <w:rPr>
                                  <w:sz w:val="18"/>
                                </w:rPr>
                                <w:t>10,59%</w:t>
                              </w:r>
                            </w:p>
                            <w:p w14:paraId="40C108E5" w14:textId="77777777" w:rsidR="00915CF4" w:rsidRDefault="00915CF4">
                              <w:pPr>
                                <w:spacing w:line="204" w:lineRule="exact"/>
                                <w:rPr>
                                  <w:sz w:val="18"/>
                                </w:rPr>
                              </w:pPr>
                              <w:r>
                                <w:rPr>
                                  <w:sz w:val="18"/>
                                </w:rPr>
                                <w:t>8,24%</w:t>
                              </w:r>
                            </w:p>
                          </w:txbxContent>
                        </wps:txbx>
                        <wps:bodyPr rot="0" vert="horz" wrap="square" lIns="0" tIns="0" rIns="0" bIns="0" anchor="t" anchorCtr="0" upright="1">
                          <a:noAutofit/>
                        </wps:bodyPr>
                      </wps:wsp>
                      <wps:wsp>
                        <wps:cNvPr id="41" name="Text Box 29"/>
                        <wps:cNvSpPr txBox="1">
                          <a:spLocks noChangeArrowheads="1"/>
                        </wps:cNvSpPr>
                        <wps:spPr bwMode="auto">
                          <a:xfrm>
                            <a:off x="1903" y="1901"/>
                            <a:ext cx="380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85B7C" w14:textId="77777777" w:rsidR="00915CF4" w:rsidRPr="00895D32" w:rsidRDefault="00915CF4">
                              <w:pPr>
                                <w:spacing w:line="183" w:lineRule="exact"/>
                                <w:ind w:right="18"/>
                                <w:jc w:val="center"/>
                                <w:rPr>
                                  <w:sz w:val="14"/>
                                  <w:szCs w:val="14"/>
                                </w:rPr>
                              </w:pPr>
                              <w:r w:rsidRPr="00895D32">
                                <w:rPr>
                                  <w:sz w:val="14"/>
                                  <w:szCs w:val="14"/>
                                </w:rPr>
                                <w:t>Spokojný/-á – poskytnuté poradenstvo a podpora zodpovedali</w:t>
                              </w:r>
                            </w:p>
                            <w:p w14:paraId="71CA859A" w14:textId="77777777" w:rsidR="00915CF4" w:rsidRPr="00895D32" w:rsidRDefault="00915CF4">
                              <w:pPr>
                                <w:spacing w:line="216" w:lineRule="exact"/>
                                <w:ind w:right="14"/>
                                <w:jc w:val="center"/>
                                <w:rPr>
                                  <w:sz w:val="14"/>
                                  <w:szCs w:val="14"/>
                                </w:rPr>
                              </w:pPr>
                              <w:r w:rsidRPr="00895D32">
                                <w:rPr>
                                  <w:sz w:val="14"/>
                                  <w:szCs w:val="14"/>
                                </w:rPr>
                                <w:t>mojim očakávaniam</w:t>
                              </w:r>
                            </w:p>
                          </w:txbxContent>
                        </wps:txbx>
                        <wps:bodyPr rot="0" vert="horz" wrap="square" lIns="0" tIns="0" rIns="0" bIns="0" anchor="t" anchorCtr="0" upright="1">
                          <a:noAutofit/>
                        </wps:bodyPr>
                      </wps:wsp>
                      <wps:wsp>
                        <wps:cNvPr id="42" name="Text Box 28"/>
                        <wps:cNvSpPr txBox="1">
                          <a:spLocks noChangeArrowheads="1"/>
                        </wps:cNvSpPr>
                        <wps:spPr bwMode="auto">
                          <a:xfrm>
                            <a:off x="7990" y="1923"/>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395EA" w14:textId="77777777" w:rsidR="00915CF4" w:rsidRDefault="00915CF4">
                              <w:pPr>
                                <w:spacing w:line="180" w:lineRule="exact"/>
                                <w:rPr>
                                  <w:sz w:val="18"/>
                                </w:rPr>
                              </w:pPr>
                              <w:r>
                                <w:rPr>
                                  <w:sz w:val="18"/>
                                </w:rPr>
                                <w:t>18,82%</w:t>
                              </w:r>
                            </w:p>
                          </w:txbxContent>
                        </wps:txbx>
                        <wps:bodyPr rot="0" vert="horz" wrap="square" lIns="0" tIns="0" rIns="0" bIns="0" anchor="t" anchorCtr="0" upright="1">
                          <a:noAutofit/>
                        </wps:bodyPr>
                      </wps:wsp>
                      <wps:wsp>
                        <wps:cNvPr id="43" name="Text Box 27"/>
                        <wps:cNvSpPr txBox="1">
                          <a:spLocks noChangeArrowheads="1"/>
                        </wps:cNvSpPr>
                        <wps:spPr bwMode="auto">
                          <a:xfrm>
                            <a:off x="9001" y="2118"/>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88663" w14:textId="77777777" w:rsidR="00915CF4" w:rsidRDefault="00915CF4">
                              <w:pPr>
                                <w:spacing w:line="180" w:lineRule="exact"/>
                                <w:rPr>
                                  <w:sz w:val="18"/>
                                </w:rPr>
                              </w:pPr>
                              <w:r>
                                <w:rPr>
                                  <w:sz w:val="18"/>
                                </w:rPr>
                                <w:t>28,24%</w:t>
                              </w:r>
                            </w:p>
                          </w:txbxContent>
                        </wps:txbx>
                        <wps:bodyPr rot="0" vert="horz" wrap="square" lIns="0" tIns="0" rIns="0" bIns="0" anchor="t" anchorCtr="0" upright="1">
                          <a:noAutofit/>
                        </wps:bodyPr>
                      </wps:wsp>
                      <wps:wsp>
                        <wps:cNvPr id="44" name="Text Box 26"/>
                        <wps:cNvSpPr txBox="1">
                          <a:spLocks noChangeArrowheads="1"/>
                        </wps:cNvSpPr>
                        <wps:spPr bwMode="auto">
                          <a:xfrm>
                            <a:off x="2029" y="2645"/>
                            <a:ext cx="3673"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033F7" w14:textId="77777777" w:rsidR="00915CF4" w:rsidRPr="00895D32" w:rsidRDefault="00915CF4">
                              <w:pPr>
                                <w:spacing w:line="183" w:lineRule="exact"/>
                                <w:ind w:left="-1" w:right="18"/>
                                <w:jc w:val="center"/>
                                <w:rPr>
                                  <w:sz w:val="14"/>
                                  <w:szCs w:val="14"/>
                                </w:rPr>
                              </w:pPr>
                              <w:r w:rsidRPr="00895D32">
                                <w:rPr>
                                  <w:sz w:val="14"/>
                                  <w:szCs w:val="14"/>
                                </w:rPr>
                                <w:t>Mierne spokojný/-á – ponúknutá podpora nebola</w:t>
                              </w:r>
                            </w:p>
                            <w:p w14:paraId="6D365309" w14:textId="77777777" w:rsidR="00915CF4" w:rsidRPr="00895D32" w:rsidRDefault="00915CF4">
                              <w:pPr>
                                <w:spacing w:line="216" w:lineRule="exact"/>
                                <w:ind w:left="2" w:right="18"/>
                                <w:jc w:val="center"/>
                                <w:rPr>
                                  <w:sz w:val="14"/>
                                  <w:szCs w:val="14"/>
                                </w:rPr>
                              </w:pPr>
                              <w:r w:rsidRPr="00895D32">
                                <w:rPr>
                                  <w:sz w:val="14"/>
                                  <w:szCs w:val="14"/>
                                </w:rPr>
                                <w:t>rozsiahla, ale nečakal/-a som viac</w:t>
                              </w:r>
                            </w:p>
                          </w:txbxContent>
                        </wps:txbx>
                        <wps:bodyPr rot="0" vert="horz" wrap="square" lIns="0" tIns="0" rIns="0" bIns="0" anchor="t" anchorCtr="0" upright="1">
                          <a:noAutofit/>
                        </wps:bodyPr>
                      </wps:wsp>
                      <wps:wsp>
                        <wps:cNvPr id="45" name="Text Box 25"/>
                        <wps:cNvSpPr txBox="1">
                          <a:spLocks noChangeArrowheads="1"/>
                        </wps:cNvSpPr>
                        <wps:spPr bwMode="auto">
                          <a:xfrm>
                            <a:off x="8369" y="2668"/>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A8317" w14:textId="77777777" w:rsidR="00915CF4" w:rsidRDefault="00915CF4">
                              <w:pPr>
                                <w:spacing w:line="180" w:lineRule="exact"/>
                                <w:rPr>
                                  <w:sz w:val="18"/>
                                </w:rPr>
                              </w:pPr>
                              <w:r>
                                <w:rPr>
                                  <w:sz w:val="18"/>
                                </w:rPr>
                                <w:t>22,35%</w:t>
                              </w:r>
                            </w:p>
                          </w:txbxContent>
                        </wps:txbx>
                        <wps:bodyPr rot="0" vert="horz" wrap="square" lIns="0" tIns="0" rIns="0" bIns="0" anchor="t" anchorCtr="0" upright="1">
                          <a:noAutofit/>
                        </wps:bodyPr>
                      </wps:wsp>
                      <wps:wsp>
                        <wps:cNvPr id="46" name="Text Box 24"/>
                        <wps:cNvSpPr txBox="1">
                          <a:spLocks noChangeArrowheads="1"/>
                        </wps:cNvSpPr>
                        <wps:spPr bwMode="auto">
                          <a:xfrm>
                            <a:off x="9001" y="2862"/>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E4B8D" w14:textId="77777777" w:rsidR="00915CF4" w:rsidRDefault="00915CF4">
                              <w:pPr>
                                <w:spacing w:line="180" w:lineRule="exact"/>
                                <w:rPr>
                                  <w:sz w:val="18"/>
                                </w:rPr>
                              </w:pPr>
                              <w:r>
                                <w:rPr>
                                  <w:sz w:val="18"/>
                                </w:rPr>
                                <w:t>28,24%</w:t>
                              </w:r>
                            </w:p>
                          </w:txbxContent>
                        </wps:txbx>
                        <wps:bodyPr rot="0" vert="horz" wrap="square" lIns="0" tIns="0" rIns="0" bIns="0" anchor="t" anchorCtr="0" upright="1">
                          <a:noAutofit/>
                        </wps:bodyPr>
                      </wps:wsp>
                      <wps:wsp>
                        <wps:cNvPr id="47" name="Text Box 23"/>
                        <wps:cNvSpPr txBox="1">
                          <a:spLocks noChangeArrowheads="1"/>
                        </wps:cNvSpPr>
                        <wps:spPr bwMode="auto">
                          <a:xfrm>
                            <a:off x="2807" y="3499"/>
                            <a:ext cx="2897"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BD65D" w14:textId="77777777" w:rsidR="00915CF4" w:rsidRDefault="00915CF4">
                              <w:pPr>
                                <w:spacing w:line="180" w:lineRule="exact"/>
                                <w:rPr>
                                  <w:sz w:val="18"/>
                                </w:rPr>
                              </w:pPr>
                              <w:r w:rsidRPr="00895D32">
                                <w:rPr>
                                  <w:sz w:val="12"/>
                                  <w:szCs w:val="12"/>
                                </w:rPr>
                                <w:t>Čiastočne spokojný/-á – ponúknutá čiastková</w:t>
                              </w:r>
                              <w:r>
                                <w:rPr>
                                  <w:sz w:val="18"/>
                                </w:rPr>
                                <w:t xml:space="preserve"> </w:t>
                              </w:r>
                              <w:r w:rsidRPr="00895D32">
                                <w:rPr>
                                  <w:sz w:val="12"/>
                                  <w:szCs w:val="12"/>
                                </w:rPr>
                                <w:t>podpora</w:t>
                              </w:r>
                            </w:p>
                          </w:txbxContent>
                        </wps:txbx>
                        <wps:bodyPr rot="0" vert="horz" wrap="square" lIns="0" tIns="0" rIns="0" bIns="0" anchor="t" anchorCtr="0" upright="1">
                          <a:noAutofit/>
                        </wps:bodyPr>
                      </wps:wsp>
                      <wps:wsp>
                        <wps:cNvPr id="48" name="Text Box 22"/>
                        <wps:cNvSpPr txBox="1">
                          <a:spLocks noChangeArrowheads="1"/>
                        </wps:cNvSpPr>
                        <wps:spPr bwMode="auto">
                          <a:xfrm>
                            <a:off x="7359" y="3412"/>
                            <a:ext cx="686"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3278D" w14:textId="77777777" w:rsidR="00915CF4" w:rsidRDefault="00915CF4">
                              <w:pPr>
                                <w:spacing w:line="171" w:lineRule="exact"/>
                                <w:ind w:left="126"/>
                                <w:rPr>
                                  <w:sz w:val="18"/>
                                </w:rPr>
                              </w:pPr>
                              <w:r>
                                <w:rPr>
                                  <w:sz w:val="18"/>
                                </w:rPr>
                                <w:t>14,12%</w:t>
                              </w:r>
                            </w:p>
                            <w:p w14:paraId="484138B8" w14:textId="77777777" w:rsidR="00915CF4" w:rsidRDefault="00915CF4">
                              <w:pPr>
                                <w:spacing w:line="204" w:lineRule="exact"/>
                                <w:rPr>
                                  <w:sz w:val="18"/>
                                </w:rPr>
                              </w:pPr>
                              <w:r>
                                <w:rPr>
                                  <w:sz w:val="18"/>
                                </w:rPr>
                                <w:t>12,94%</w:t>
                              </w:r>
                            </w:p>
                          </w:txbxContent>
                        </wps:txbx>
                        <wps:bodyPr rot="0" vert="horz" wrap="square" lIns="0" tIns="0" rIns="0" bIns="0" anchor="t" anchorCtr="0" upright="1">
                          <a:noAutofit/>
                        </wps:bodyPr>
                      </wps:wsp>
                      <wps:wsp>
                        <wps:cNvPr id="49" name="Text Box 21"/>
                        <wps:cNvSpPr txBox="1">
                          <a:spLocks noChangeArrowheads="1"/>
                        </wps:cNvSpPr>
                        <wps:spPr bwMode="auto">
                          <a:xfrm>
                            <a:off x="4367" y="4244"/>
                            <a:ext cx="1341"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23E37" w14:textId="77777777" w:rsidR="00915CF4" w:rsidRPr="00895D32" w:rsidRDefault="00915CF4">
                              <w:pPr>
                                <w:spacing w:line="180" w:lineRule="exact"/>
                                <w:rPr>
                                  <w:sz w:val="14"/>
                                  <w:szCs w:val="14"/>
                                </w:rPr>
                              </w:pPr>
                              <w:r w:rsidRPr="00895D32">
                                <w:rPr>
                                  <w:sz w:val="14"/>
                                  <w:szCs w:val="14"/>
                                </w:rPr>
                                <w:t>Úplne nespokojný/-á</w:t>
                              </w:r>
                            </w:p>
                          </w:txbxContent>
                        </wps:txbx>
                        <wps:bodyPr rot="0" vert="horz" wrap="square" lIns="0" tIns="0" rIns="0" bIns="0" anchor="t" anchorCtr="0" upright="1">
                          <a:noAutofit/>
                        </wps:bodyPr>
                      </wps:wsp>
                      <wps:wsp>
                        <wps:cNvPr id="50" name="Text Box 20"/>
                        <wps:cNvSpPr txBox="1">
                          <a:spLocks noChangeArrowheads="1"/>
                        </wps:cNvSpPr>
                        <wps:spPr bwMode="auto">
                          <a:xfrm>
                            <a:off x="9632" y="4156"/>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64CA5" w14:textId="77777777" w:rsidR="00915CF4" w:rsidRDefault="00915CF4">
                              <w:pPr>
                                <w:spacing w:line="180" w:lineRule="exact"/>
                                <w:rPr>
                                  <w:sz w:val="18"/>
                                </w:rPr>
                              </w:pPr>
                              <w:r>
                                <w:rPr>
                                  <w:sz w:val="18"/>
                                </w:rPr>
                                <w:t>34,12%</w:t>
                              </w:r>
                            </w:p>
                          </w:txbxContent>
                        </wps:txbx>
                        <wps:bodyPr rot="0" vert="horz" wrap="square" lIns="0" tIns="0" rIns="0" bIns="0" anchor="t" anchorCtr="0" upright="1">
                          <a:noAutofit/>
                        </wps:bodyPr>
                      </wps:wsp>
                      <wps:wsp>
                        <wps:cNvPr id="51" name="Text Box 19"/>
                        <wps:cNvSpPr txBox="1">
                          <a:spLocks noChangeArrowheads="1"/>
                        </wps:cNvSpPr>
                        <wps:spPr bwMode="auto">
                          <a:xfrm>
                            <a:off x="8369" y="4351"/>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BA644" w14:textId="77777777" w:rsidR="00915CF4" w:rsidRDefault="00915CF4">
                              <w:pPr>
                                <w:spacing w:line="180" w:lineRule="exact"/>
                                <w:rPr>
                                  <w:sz w:val="18"/>
                                </w:rPr>
                              </w:pPr>
                              <w:r>
                                <w:rPr>
                                  <w:sz w:val="18"/>
                                </w:rPr>
                                <w:t>22,35%</w:t>
                              </w:r>
                            </w:p>
                          </w:txbxContent>
                        </wps:txbx>
                        <wps:bodyPr rot="0" vert="horz" wrap="square" lIns="0" tIns="0" rIns="0" bIns="0" anchor="t" anchorCtr="0" upright="1">
                          <a:noAutofit/>
                        </wps:bodyPr>
                      </wps:wsp>
                      <wps:wsp>
                        <wps:cNvPr id="52" name="Text Box 18"/>
                        <wps:cNvSpPr txBox="1">
                          <a:spLocks noChangeArrowheads="1"/>
                        </wps:cNvSpPr>
                        <wps:spPr bwMode="auto">
                          <a:xfrm>
                            <a:off x="5629" y="4850"/>
                            <a:ext cx="468"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277E3" w14:textId="77777777" w:rsidR="00915CF4" w:rsidRDefault="00915CF4">
                              <w:pPr>
                                <w:spacing w:line="180" w:lineRule="exact"/>
                                <w:rPr>
                                  <w:sz w:val="18"/>
                                </w:rPr>
                              </w:pPr>
                              <w:r>
                                <w:rPr>
                                  <w:sz w:val="18"/>
                                </w:rPr>
                                <w:t>0,00%</w:t>
                              </w:r>
                            </w:p>
                          </w:txbxContent>
                        </wps:txbx>
                        <wps:bodyPr rot="0" vert="horz" wrap="square" lIns="0" tIns="0" rIns="0" bIns="0" anchor="t" anchorCtr="0" upright="1">
                          <a:noAutofit/>
                        </wps:bodyPr>
                      </wps:wsp>
                      <wps:wsp>
                        <wps:cNvPr id="53" name="Text Box 17"/>
                        <wps:cNvSpPr txBox="1">
                          <a:spLocks noChangeArrowheads="1"/>
                        </wps:cNvSpPr>
                        <wps:spPr bwMode="auto">
                          <a:xfrm>
                            <a:off x="6656" y="4850"/>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D0A14" w14:textId="77777777" w:rsidR="00915CF4" w:rsidRDefault="00915CF4">
                              <w:pPr>
                                <w:spacing w:line="180" w:lineRule="exact"/>
                                <w:rPr>
                                  <w:sz w:val="18"/>
                                </w:rPr>
                              </w:pPr>
                              <w:r>
                                <w:rPr>
                                  <w:sz w:val="18"/>
                                </w:rPr>
                                <w:t>10,00%</w:t>
                              </w:r>
                            </w:p>
                          </w:txbxContent>
                        </wps:txbx>
                        <wps:bodyPr rot="0" vert="horz" wrap="square" lIns="0" tIns="0" rIns="0" bIns="0" anchor="t" anchorCtr="0" upright="1">
                          <a:noAutofit/>
                        </wps:bodyPr>
                      </wps:wsp>
                      <wps:wsp>
                        <wps:cNvPr id="54" name="Text Box 16"/>
                        <wps:cNvSpPr txBox="1">
                          <a:spLocks noChangeArrowheads="1"/>
                        </wps:cNvSpPr>
                        <wps:spPr bwMode="auto">
                          <a:xfrm>
                            <a:off x="7729" y="4850"/>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1FE66" w14:textId="77777777" w:rsidR="00915CF4" w:rsidRDefault="00915CF4">
                              <w:pPr>
                                <w:spacing w:line="180" w:lineRule="exact"/>
                                <w:rPr>
                                  <w:sz w:val="18"/>
                                </w:rPr>
                              </w:pPr>
                              <w:r>
                                <w:rPr>
                                  <w:sz w:val="18"/>
                                </w:rPr>
                                <w:t>20,00%</w:t>
                              </w:r>
                            </w:p>
                          </w:txbxContent>
                        </wps:txbx>
                        <wps:bodyPr rot="0" vert="horz" wrap="square" lIns="0" tIns="0" rIns="0" bIns="0" anchor="t" anchorCtr="0" upright="1">
                          <a:noAutofit/>
                        </wps:bodyPr>
                      </wps:wsp>
                      <wps:wsp>
                        <wps:cNvPr id="55" name="Text Box 15"/>
                        <wps:cNvSpPr txBox="1">
                          <a:spLocks noChangeArrowheads="1"/>
                        </wps:cNvSpPr>
                        <wps:spPr bwMode="auto">
                          <a:xfrm>
                            <a:off x="8802" y="4850"/>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4CCDD" w14:textId="77777777" w:rsidR="00915CF4" w:rsidRDefault="00915CF4">
                              <w:pPr>
                                <w:spacing w:line="180" w:lineRule="exact"/>
                                <w:rPr>
                                  <w:sz w:val="18"/>
                                </w:rPr>
                              </w:pPr>
                              <w:r>
                                <w:rPr>
                                  <w:sz w:val="18"/>
                                </w:rPr>
                                <w:t>30,00%</w:t>
                              </w:r>
                            </w:p>
                          </w:txbxContent>
                        </wps:txbx>
                        <wps:bodyPr rot="0" vert="horz" wrap="square" lIns="0" tIns="0" rIns="0" bIns="0" anchor="t" anchorCtr="0" upright="1">
                          <a:noAutofit/>
                        </wps:bodyPr>
                      </wps:wsp>
                      <wps:wsp>
                        <wps:cNvPr id="56" name="Text Box 14"/>
                        <wps:cNvSpPr txBox="1">
                          <a:spLocks noChangeArrowheads="1"/>
                        </wps:cNvSpPr>
                        <wps:spPr bwMode="auto">
                          <a:xfrm>
                            <a:off x="9875" y="4850"/>
                            <a:ext cx="559"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6DF1D" w14:textId="77777777" w:rsidR="00915CF4" w:rsidRDefault="00915CF4">
                              <w:pPr>
                                <w:spacing w:line="180" w:lineRule="exact"/>
                                <w:rPr>
                                  <w:sz w:val="18"/>
                                </w:rPr>
                              </w:pPr>
                              <w:r>
                                <w:rPr>
                                  <w:sz w:val="18"/>
                                </w:rPr>
                                <w:t>40,0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FB8025" id="Group 13" o:spid="_x0000_s1408" style="position:absolute;margin-left:71.65pt;margin-top:9.6pt;width:463.8pt;height:243.95pt;z-index:-15608832;mso-wrap-distance-left:0;mso-wrap-distance-right:0;mso-position-horizontal-relative:page;mso-position-vertical-relative:text" coordorigin="1433,192" coordsize="9276,4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">
                <v:shape id="AutoShape 52" o:spid="_x0000_s1409" style="position:absolute;left:6924;top:4521;width:1073;height:178;visibility:visible;mso-wrap-style:square;v-text-anchor:top" coordsize="1073,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" path="m,l,177m1073,r,177e" filled="f" strokecolor="#d9d9d9">
                  <v:path arrowok="t" o:connecttype="custom" o:connectlocs="0,4522;0,4699;1073,4522;1073,4699" o:connectangles="0,0,0,0"/>
                </v:shape>
                <v:rect id="Rectangle 51" o:spid="_x0000_s1410" style="position:absolute;left:5851;top:4327;width:2397;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" fillcolor="#5b9bd4" stroked="f"/>
                <v:line id="Line 50" o:spid="_x0000_s1411" style="position:absolute;visibility:visible;mso-wrap-style:square" from="6924,3778" to="6924,4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" strokecolor="#d9d9d9"/>
                <v:rect id="Rectangle 49" o:spid="_x0000_s1412" style="position:absolute;left:5851;top:3583;width:1389;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" fillcolor="#5b9bd4" stroked="f"/>
                <v:shape id="AutoShape 48" o:spid="_x0000_s1413" style="position:absolute;left:6924;top:3033;width:1073;height:1100;visibility:visible;mso-wrap-style:square;v-text-anchor:top" coordsize="1073,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" path="m,l,353m1073,r,1099e" filled="f" strokecolor="#d9d9d9">
                  <v:path arrowok="t" o:connecttype="custom" o:connectlocs="0,3034;0,3387;1073,3034;1073,4133" o:connectangles="0,0,0,0"/>
                </v:shape>
                <v:rect id="Rectangle 47" o:spid="_x0000_s1414" style="position:absolute;left:5851;top:2839;width:3031;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" fillcolor="#5b9bd4" stroked="f"/>
                <v:shape id="AutoShape 46" o:spid="_x0000_s1415" style="position:absolute;left:9069;top:977;width:2;height:3722;visibility:visible;mso-wrap-style:square;v-text-anchor:top" coordsize="2,3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" path="m,3350r,371m,l,3155e" filled="f" strokecolor="#d9d9d9">
                  <v:path arrowok="t" o:connecttype="custom" o:connectlocs="0,4328;0,4699;0,978;0,4133" o:connectangles="0,0,0,0"/>
                </v:shape>
                <v:shape id="AutoShape 45" o:spid="_x0000_s1416" style="position:absolute;left:5851;top:3386;width:3660;height:941;visibility:visible;mso-wrap-style:square;v-text-anchor:top" coordsize="3660,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" path="m1514,l,,,197r1514,l1514,xm3659,746l,746,,941r3659,l3659,746xe" fillcolor="#ec7c30" stroked="f">
                  <v:path arrowok="t" o:connecttype="custom" o:connectlocs="1514,3387;0,3387;0,3584;1514,3584;1514,3387;3659,4133;0,4133;0,4328;3659,4328;3659,4133" o:connectangles="0,0,0,0,0,0,0,0,0,0"/>
                </v:shape>
                <v:shape id="AutoShape 44" o:spid="_x0000_s1417" style="position:absolute;left:6924;top:977;width:1073;height:1665;visibility:visible;mso-wrap-style:square;v-text-anchor:top" coordsize="1073,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" path="m,1312r,353m1073,1312r,353m1073,r,1115e" filled="f" strokecolor="#d9d9d9">
                  <v:path arrowok="t" o:connecttype="custom" o:connectlocs="0,2290;0,2643;1073,2290;1073,2643;1073,978;1073,2093" o:connectangles="0,0,0,0,0,0"/>
                </v:shape>
                <v:shape id="AutoShape 43" o:spid="_x0000_s1418" style="position:absolute;left:5851;top:1349;width:3031;height:941;visibility:visible;mso-wrap-style:square;v-text-anchor:top" coordsize="3031,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" path="m885,l,,,195r885,l885,xm3030,744l,744,,941r3030,l3030,744xe" fillcolor="#5b9bd4" stroked="f">
                  <v:path arrowok="t" o:connecttype="custom" o:connectlocs="885,1349;0,1349;0,1544;885,1544;885,1349;3030,2093;0,2093;0,2290;3030,2290;3030,2093" o:connectangles="0,0,0,0,0,0,0,0,0,0"/>
                </v:shape>
                <v:rect id="Rectangle 42" o:spid="_x0000_s1419" style="position:absolute;left:5851;top:2642;width:2397;height: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" fillcolor="#ec7c30" stroked="f"/>
                <v:line id="Line 41" o:spid="_x0000_s1420" style="position:absolute;visibility:visible;mso-wrap-style:square" from="6924,1349" to="6924,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" strokecolor="#d9d9d9"/>
                <v:rect id="Rectangle 40" o:spid="_x0000_s1421" style="position:absolute;left:5851;top:1898;width:2018;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" fillcolor="#ec7c30" stroked="f"/>
                <v:line id="Line 39" o:spid="_x0000_s1422" style="position:absolute;visibility:visible;mso-wrap-style:square" from="6924,978" to="6924,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" strokecolor="#d9d9d9"/>
                <v:rect id="Rectangle 38" o:spid="_x0000_s1423" style="position:absolute;left:5851;top:1154;width:1137;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" fillcolor="#ec7c30" stroked="f"/>
                <v:shape id="AutoShape 37" o:spid="_x0000_s1424" style="position:absolute;left:5851;top:977;width:4291;height:3722;visibility:visible;mso-wrap-style:square;v-text-anchor:top" coordsize="4291,3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" path="m,3721l,m4291,r,3721e" filled="f" strokecolor="#d9d9d9">
                  <v:path arrowok="t" o:connecttype="custom" o:connectlocs="0,4699;0,978;4291,978;4291,4699" o:connectangles="0,0,0,0"/>
                </v:shape>
                <v:rect id="Rectangle 36" o:spid="_x0000_s1425" style="position:absolute;left:4975;top:532;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" fillcolor="#ec7c30" stroked="f"/>
                <v:rect id="Rectangle 35" o:spid="_x0000_s1426" style="position:absolute;left:6407;top:532;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" fillcolor="#5b9bd4" stroked="f"/>
                <v:rect id="Rectangle 34" o:spid="_x0000_s1427" style="position:absolute;left:1440;top:199;width:9261;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" filled="f" strokecolor="#d9d9d9"/>
                <v:shape id="Text Box 33" o:spid="_x0000_s1428" type="#_x0000_t202" style="position:absolute;left:5117;top:498;width:971;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1C2BC258" w14:textId="77777777" w:rsidR="00915CF4" w:rsidRDefault="00915CF4">
                        <w:pPr>
                          <w:spacing w:line="180" w:lineRule="exact"/>
                          <w:rPr>
                            <w:sz w:val="18"/>
                          </w:rPr>
                        </w:pPr>
                        <w:r w:rsidRPr="00895D32">
                          <w:rPr>
                            <w:sz w:val="12"/>
                            <w:szCs w:val="12"/>
                          </w:rPr>
                          <w:t>Odborové</w:t>
                        </w:r>
                        <w:r>
                          <w:rPr>
                            <w:sz w:val="18"/>
                          </w:rPr>
                          <w:t xml:space="preserve"> </w:t>
                        </w:r>
                        <w:r w:rsidRPr="00895D32">
                          <w:rPr>
                            <w:sz w:val="12"/>
                            <w:szCs w:val="12"/>
                          </w:rPr>
                          <w:t>zväzy</w:t>
                        </w:r>
                      </w:p>
                    </w:txbxContent>
                  </v:textbox>
                </v:shape>
                <v:shape id="Text Box 32" o:spid="_x0000_s1429" type="#_x0000_t202" style="position:absolute;left:6550;top:498;width:78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767088B6" w14:textId="77777777" w:rsidR="00915CF4" w:rsidRPr="00895D32" w:rsidRDefault="00915CF4" w:rsidP="00895D32">
                        <w:pPr>
                          <w:spacing w:line="180" w:lineRule="exact"/>
                          <w:ind w:right="-638"/>
                          <w:rPr>
                            <w:sz w:val="12"/>
                            <w:szCs w:val="12"/>
                          </w:rPr>
                        </w:pPr>
                        <w:r w:rsidRPr="00895D32">
                          <w:rPr>
                            <w:sz w:val="12"/>
                            <w:szCs w:val="12"/>
                          </w:rPr>
                          <w:t>Zamestnávatelia</w:t>
                        </w:r>
                      </w:p>
                    </w:txbxContent>
                  </v:textbox>
                </v:shape>
                <v:shape id="Text Box 31" o:spid="_x0000_s1430" type="#_x0000_t202" style="position:absolute;left:1826;top:1156;width:3876;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7D1AFA88" w14:textId="77777777" w:rsidR="00915CF4" w:rsidRPr="00895D32" w:rsidRDefault="00915CF4">
                        <w:pPr>
                          <w:spacing w:line="183" w:lineRule="exact"/>
                          <w:ind w:right="18"/>
                          <w:jc w:val="center"/>
                          <w:rPr>
                            <w:sz w:val="16"/>
                            <w:szCs w:val="16"/>
                          </w:rPr>
                        </w:pPr>
                        <w:r w:rsidRPr="00895D32">
                          <w:rPr>
                            <w:sz w:val="16"/>
                            <w:szCs w:val="16"/>
                          </w:rPr>
                          <w:t>Veľmi spokojný/-á – poskytnuté poradenstvo a podpora</w:t>
                        </w:r>
                      </w:p>
                      <w:p w14:paraId="0F0A2A8C" w14:textId="77777777" w:rsidR="00915CF4" w:rsidRPr="00895D32" w:rsidRDefault="00915CF4">
                        <w:pPr>
                          <w:spacing w:line="216" w:lineRule="exact"/>
                          <w:ind w:right="15"/>
                          <w:jc w:val="center"/>
                          <w:rPr>
                            <w:sz w:val="16"/>
                            <w:szCs w:val="16"/>
                          </w:rPr>
                        </w:pPr>
                        <w:r w:rsidRPr="00895D32">
                          <w:rPr>
                            <w:sz w:val="16"/>
                            <w:szCs w:val="16"/>
                          </w:rPr>
                          <w:t>prekročili moje očakávania</w:t>
                        </w:r>
                      </w:p>
                    </w:txbxContent>
                  </v:textbox>
                </v:shape>
                <v:shape id="Text Box 30" o:spid="_x0000_s1431" type="#_x0000_t202" style="position:absolute;left:6855;top:1179;width:811;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1B12F155" w14:textId="77777777" w:rsidR="00915CF4" w:rsidRDefault="00915CF4">
                        <w:pPr>
                          <w:spacing w:line="171" w:lineRule="exact"/>
                          <w:ind w:left="252"/>
                          <w:rPr>
                            <w:sz w:val="18"/>
                          </w:rPr>
                        </w:pPr>
                        <w:r>
                          <w:rPr>
                            <w:sz w:val="18"/>
                          </w:rPr>
                          <w:t>10,59%</w:t>
                        </w:r>
                      </w:p>
                      <w:p w14:paraId="40C108E5" w14:textId="77777777" w:rsidR="00915CF4" w:rsidRDefault="00915CF4">
                        <w:pPr>
                          <w:spacing w:line="204" w:lineRule="exact"/>
                          <w:rPr>
                            <w:sz w:val="18"/>
                          </w:rPr>
                        </w:pPr>
                        <w:r>
                          <w:rPr>
                            <w:sz w:val="18"/>
                          </w:rPr>
                          <w:t>8,24%</w:t>
                        </w:r>
                      </w:p>
                    </w:txbxContent>
                  </v:textbox>
                </v:shape>
                <v:shape id="Text Box 29" o:spid="_x0000_s1432" type="#_x0000_t202" style="position:absolute;left:1903;top:1901;width:3800;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14:paraId="4CA85B7C" w14:textId="77777777" w:rsidR="00915CF4" w:rsidRPr="00895D32" w:rsidRDefault="00915CF4">
                        <w:pPr>
                          <w:spacing w:line="183" w:lineRule="exact"/>
                          <w:ind w:right="18"/>
                          <w:jc w:val="center"/>
                          <w:rPr>
                            <w:sz w:val="14"/>
                            <w:szCs w:val="14"/>
                          </w:rPr>
                        </w:pPr>
                        <w:r w:rsidRPr="00895D32">
                          <w:rPr>
                            <w:sz w:val="14"/>
                            <w:szCs w:val="14"/>
                          </w:rPr>
                          <w:t>Spokojný/-á – poskytnuté poradenstvo a podpora zodpovedali</w:t>
                        </w:r>
                      </w:p>
                      <w:p w14:paraId="71CA859A" w14:textId="77777777" w:rsidR="00915CF4" w:rsidRPr="00895D32" w:rsidRDefault="00915CF4">
                        <w:pPr>
                          <w:spacing w:line="216" w:lineRule="exact"/>
                          <w:ind w:right="14"/>
                          <w:jc w:val="center"/>
                          <w:rPr>
                            <w:sz w:val="14"/>
                            <w:szCs w:val="14"/>
                          </w:rPr>
                        </w:pPr>
                        <w:r w:rsidRPr="00895D32">
                          <w:rPr>
                            <w:sz w:val="14"/>
                            <w:szCs w:val="14"/>
                          </w:rPr>
                          <w:t>mojim očakávaniam</w:t>
                        </w:r>
                      </w:p>
                    </w:txbxContent>
                  </v:textbox>
                </v:shape>
                <v:shape id="Text Box 28" o:spid="_x0000_s1433" type="#_x0000_t202" style="position:absolute;left:7990;top:1923;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667395EA" w14:textId="77777777" w:rsidR="00915CF4" w:rsidRDefault="00915CF4">
                        <w:pPr>
                          <w:spacing w:line="180" w:lineRule="exact"/>
                          <w:rPr>
                            <w:sz w:val="18"/>
                          </w:rPr>
                        </w:pPr>
                        <w:r>
                          <w:rPr>
                            <w:sz w:val="18"/>
                          </w:rPr>
                          <w:t>18,82%</w:t>
                        </w:r>
                      </w:p>
                    </w:txbxContent>
                  </v:textbox>
                </v:shape>
                <v:shape id="Text Box 27" o:spid="_x0000_s1434" type="#_x0000_t202" style="position:absolute;left:9001;top:2118;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0E288663" w14:textId="77777777" w:rsidR="00915CF4" w:rsidRDefault="00915CF4">
                        <w:pPr>
                          <w:spacing w:line="180" w:lineRule="exact"/>
                          <w:rPr>
                            <w:sz w:val="18"/>
                          </w:rPr>
                        </w:pPr>
                        <w:r>
                          <w:rPr>
                            <w:sz w:val="18"/>
                          </w:rPr>
                          <w:t>28,24%</w:t>
                        </w:r>
                      </w:p>
                    </w:txbxContent>
                  </v:textbox>
                </v:shape>
                <v:shape id="Text Box 26" o:spid="_x0000_s1435" type="#_x0000_t202" style="position:absolute;left:2029;top:2645;width:3673;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0DE033F7" w14:textId="77777777" w:rsidR="00915CF4" w:rsidRPr="00895D32" w:rsidRDefault="00915CF4">
                        <w:pPr>
                          <w:spacing w:line="183" w:lineRule="exact"/>
                          <w:ind w:left="-1" w:right="18"/>
                          <w:jc w:val="center"/>
                          <w:rPr>
                            <w:sz w:val="14"/>
                            <w:szCs w:val="14"/>
                          </w:rPr>
                        </w:pPr>
                        <w:r w:rsidRPr="00895D32">
                          <w:rPr>
                            <w:sz w:val="14"/>
                            <w:szCs w:val="14"/>
                          </w:rPr>
                          <w:t>Mierne spokojný/-á – ponúknutá podpora nebola</w:t>
                        </w:r>
                      </w:p>
                      <w:p w14:paraId="6D365309" w14:textId="77777777" w:rsidR="00915CF4" w:rsidRPr="00895D32" w:rsidRDefault="00915CF4">
                        <w:pPr>
                          <w:spacing w:line="216" w:lineRule="exact"/>
                          <w:ind w:left="2" w:right="18"/>
                          <w:jc w:val="center"/>
                          <w:rPr>
                            <w:sz w:val="14"/>
                            <w:szCs w:val="14"/>
                          </w:rPr>
                        </w:pPr>
                        <w:r w:rsidRPr="00895D32">
                          <w:rPr>
                            <w:sz w:val="14"/>
                            <w:szCs w:val="14"/>
                          </w:rPr>
                          <w:t>rozsiahla, ale nečakal/-a som viac</w:t>
                        </w:r>
                      </w:p>
                    </w:txbxContent>
                  </v:textbox>
                </v:shape>
                <v:shape id="Text Box 25" o:spid="_x0000_s1436" type="#_x0000_t202" style="position:absolute;left:8369;top:2668;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545A8317" w14:textId="77777777" w:rsidR="00915CF4" w:rsidRDefault="00915CF4">
                        <w:pPr>
                          <w:spacing w:line="180" w:lineRule="exact"/>
                          <w:rPr>
                            <w:sz w:val="18"/>
                          </w:rPr>
                        </w:pPr>
                        <w:r>
                          <w:rPr>
                            <w:sz w:val="18"/>
                          </w:rPr>
                          <w:t>22,35%</w:t>
                        </w:r>
                      </w:p>
                    </w:txbxContent>
                  </v:textbox>
                </v:shape>
                <v:shape id="Text Box 24" o:spid="_x0000_s1437" type="#_x0000_t202" style="position:absolute;left:9001;top:2862;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286E4B8D" w14:textId="77777777" w:rsidR="00915CF4" w:rsidRDefault="00915CF4">
                        <w:pPr>
                          <w:spacing w:line="180" w:lineRule="exact"/>
                          <w:rPr>
                            <w:sz w:val="18"/>
                          </w:rPr>
                        </w:pPr>
                        <w:r>
                          <w:rPr>
                            <w:sz w:val="18"/>
                          </w:rPr>
                          <w:t>28,24%</w:t>
                        </w:r>
                      </w:p>
                    </w:txbxContent>
                  </v:textbox>
                </v:shape>
                <v:shape id="Text Box 23" o:spid="_x0000_s1438" type="#_x0000_t202" style="position:absolute;left:2807;top:3499;width:2897;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EBBD65D" w14:textId="77777777" w:rsidR="00915CF4" w:rsidRDefault="00915CF4">
                        <w:pPr>
                          <w:spacing w:line="180" w:lineRule="exact"/>
                          <w:rPr>
                            <w:sz w:val="18"/>
                          </w:rPr>
                        </w:pPr>
                        <w:r w:rsidRPr="00895D32">
                          <w:rPr>
                            <w:sz w:val="12"/>
                            <w:szCs w:val="12"/>
                          </w:rPr>
                          <w:t>Čiastočne spokojný/-á – ponúknutá čiastková</w:t>
                        </w:r>
                        <w:r>
                          <w:rPr>
                            <w:sz w:val="18"/>
                          </w:rPr>
                          <w:t xml:space="preserve"> </w:t>
                        </w:r>
                        <w:r w:rsidRPr="00895D32">
                          <w:rPr>
                            <w:sz w:val="12"/>
                            <w:szCs w:val="12"/>
                          </w:rPr>
                          <w:t>podpora</w:t>
                        </w:r>
                      </w:p>
                    </w:txbxContent>
                  </v:textbox>
                </v:shape>
                <v:shape id="Text Box 22" o:spid="_x0000_s1439" type="#_x0000_t202" style="position:absolute;left:7359;top:3412;width:686;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1F3278D" w14:textId="77777777" w:rsidR="00915CF4" w:rsidRDefault="00915CF4">
                        <w:pPr>
                          <w:spacing w:line="171" w:lineRule="exact"/>
                          <w:ind w:left="126"/>
                          <w:rPr>
                            <w:sz w:val="18"/>
                          </w:rPr>
                        </w:pPr>
                        <w:r>
                          <w:rPr>
                            <w:sz w:val="18"/>
                          </w:rPr>
                          <w:t>14,12%</w:t>
                        </w:r>
                      </w:p>
                      <w:p w14:paraId="484138B8" w14:textId="77777777" w:rsidR="00915CF4" w:rsidRDefault="00915CF4">
                        <w:pPr>
                          <w:spacing w:line="204" w:lineRule="exact"/>
                          <w:rPr>
                            <w:sz w:val="18"/>
                          </w:rPr>
                        </w:pPr>
                        <w:r>
                          <w:rPr>
                            <w:sz w:val="18"/>
                          </w:rPr>
                          <w:t>12,94%</w:t>
                        </w:r>
                      </w:p>
                    </w:txbxContent>
                  </v:textbox>
                </v:shape>
                <v:shape id="Text Box 21" o:spid="_x0000_s1440" type="#_x0000_t202" style="position:absolute;left:4367;top:4244;width:1341;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22823E37" w14:textId="77777777" w:rsidR="00915CF4" w:rsidRPr="00895D32" w:rsidRDefault="00915CF4">
                        <w:pPr>
                          <w:spacing w:line="180" w:lineRule="exact"/>
                          <w:rPr>
                            <w:sz w:val="14"/>
                            <w:szCs w:val="14"/>
                          </w:rPr>
                        </w:pPr>
                        <w:r w:rsidRPr="00895D32">
                          <w:rPr>
                            <w:sz w:val="14"/>
                            <w:szCs w:val="14"/>
                          </w:rPr>
                          <w:t>Úplne nespokojný/-á</w:t>
                        </w:r>
                      </w:p>
                    </w:txbxContent>
                  </v:textbox>
                </v:shape>
                <v:shape id="Text Box 20" o:spid="_x0000_s1441" type="#_x0000_t202" style="position:absolute;left:9632;top:4156;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10464CA5" w14:textId="77777777" w:rsidR="00915CF4" w:rsidRDefault="00915CF4">
                        <w:pPr>
                          <w:spacing w:line="180" w:lineRule="exact"/>
                          <w:rPr>
                            <w:sz w:val="18"/>
                          </w:rPr>
                        </w:pPr>
                        <w:r>
                          <w:rPr>
                            <w:sz w:val="18"/>
                          </w:rPr>
                          <w:t>34,12%</w:t>
                        </w:r>
                      </w:p>
                    </w:txbxContent>
                  </v:textbox>
                </v:shape>
                <v:shape id="Text Box 19" o:spid="_x0000_s1442" type="#_x0000_t202" style="position:absolute;left:8369;top:4351;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669BA644" w14:textId="77777777" w:rsidR="00915CF4" w:rsidRDefault="00915CF4">
                        <w:pPr>
                          <w:spacing w:line="180" w:lineRule="exact"/>
                          <w:rPr>
                            <w:sz w:val="18"/>
                          </w:rPr>
                        </w:pPr>
                        <w:r>
                          <w:rPr>
                            <w:sz w:val="18"/>
                          </w:rPr>
                          <w:t>22,35%</w:t>
                        </w:r>
                      </w:p>
                    </w:txbxContent>
                  </v:textbox>
                </v:shape>
                <v:shape id="Text Box 18" o:spid="_x0000_s1443" type="#_x0000_t202" style="position:absolute;left:5629;top:4850;width:468;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351277E3" w14:textId="77777777" w:rsidR="00915CF4" w:rsidRDefault="00915CF4">
                        <w:pPr>
                          <w:spacing w:line="180" w:lineRule="exact"/>
                          <w:rPr>
                            <w:sz w:val="18"/>
                          </w:rPr>
                        </w:pPr>
                        <w:r>
                          <w:rPr>
                            <w:sz w:val="18"/>
                          </w:rPr>
                          <w:t>0,00%</w:t>
                        </w:r>
                      </w:p>
                    </w:txbxContent>
                  </v:textbox>
                </v:shape>
                <v:shape id="Text Box 17" o:spid="_x0000_s1444" type="#_x0000_t202" style="position:absolute;left:6656;top:4850;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078D0A14" w14:textId="77777777" w:rsidR="00915CF4" w:rsidRDefault="00915CF4">
                        <w:pPr>
                          <w:spacing w:line="180" w:lineRule="exact"/>
                          <w:rPr>
                            <w:sz w:val="18"/>
                          </w:rPr>
                        </w:pPr>
                        <w:r>
                          <w:rPr>
                            <w:sz w:val="18"/>
                          </w:rPr>
                          <w:t>10,00%</w:t>
                        </w:r>
                      </w:p>
                    </w:txbxContent>
                  </v:textbox>
                </v:shape>
                <v:shape id="Text Box 16" o:spid="_x0000_s1445" type="#_x0000_t202" style="position:absolute;left:7729;top:4850;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49D1FE66" w14:textId="77777777" w:rsidR="00915CF4" w:rsidRDefault="00915CF4">
                        <w:pPr>
                          <w:spacing w:line="180" w:lineRule="exact"/>
                          <w:rPr>
                            <w:sz w:val="18"/>
                          </w:rPr>
                        </w:pPr>
                        <w:r>
                          <w:rPr>
                            <w:sz w:val="18"/>
                          </w:rPr>
                          <w:t>20,00%</w:t>
                        </w:r>
                      </w:p>
                    </w:txbxContent>
                  </v:textbox>
                </v:shape>
                <v:shape id="Text Box 15" o:spid="_x0000_s1446" type="#_x0000_t202" style="position:absolute;left:8802;top:4850;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2474CCDD" w14:textId="77777777" w:rsidR="00915CF4" w:rsidRDefault="00915CF4">
                        <w:pPr>
                          <w:spacing w:line="180" w:lineRule="exact"/>
                          <w:rPr>
                            <w:sz w:val="18"/>
                          </w:rPr>
                        </w:pPr>
                        <w:r>
                          <w:rPr>
                            <w:sz w:val="18"/>
                          </w:rPr>
                          <w:t>30,00%</w:t>
                        </w:r>
                      </w:p>
                    </w:txbxContent>
                  </v:textbox>
                </v:shape>
                <v:shape id="Text Box 14" o:spid="_x0000_s1447" type="#_x0000_t202" style="position:absolute;left:9875;top:4850;width:559;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5686DF1D" w14:textId="77777777" w:rsidR="00915CF4" w:rsidRDefault="00915CF4">
                        <w:pPr>
                          <w:spacing w:line="180" w:lineRule="exact"/>
                          <w:rPr>
                            <w:sz w:val="18"/>
                          </w:rPr>
                        </w:pPr>
                        <w:r>
                          <w:rPr>
                            <w:sz w:val="18"/>
                          </w:rPr>
                          <w:t>40,00%</w:t>
                        </w:r>
                      </w:p>
                    </w:txbxContent>
                  </v:textbox>
                </v:shape>
                <w10:wrap type="topAndBottom" anchorx="page"/>
              </v:group>
            </w:pict>
          </mc:Fallback>
        </mc:AlternateContent>
      </w:r>
    </w:p>
    <w:p w14:paraId="0AA18092" w14:textId="77777777" w:rsidR="005A0F87" w:rsidRDefault="003E4B71">
      <w:pPr>
        <w:ind w:left="500"/>
      </w:pPr>
      <w:r>
        <w:rPr>
          <w:i/>
          <w:sz w:val="18"/>
        </w:rPr>
        <w:t>Zdroj: Prieskum pracovníkov REWIR, vlastné výpočty; počet respondentov: 85</w:t>
      </w:r>
      <w:r>
        <w:t>.</w:t>
      </w:r>
    </w:p>
    <w:p w14:paraId="70CE0514" w14:textId="77777777" w:rsidR="005A0F87" w:rsidRDefault="005A0F87">
      <w:pPr>
        <w:sectPr w:rsidR="005A0F87">
          <w:pgSz w:w="12240" w:h="15840"/>
          <w:pgMar w:top="1400" w:right="960" w:bottom="1180" w:left="940" w:header="0" w:footer="988" w:gutter="0"/>
          <w:cols w:space="708"/>
        </w:sectPr>
      </w:pPr>
    </w:p>
    <w:p w14:paraId="2AA5B845" w14:textId="77777777" w:rsidR="005A0F87" w:rsidRDefault="003E4B71">
      <w:pPr>
        <w:pStyle w:val="Zkladntext"/>
        <w:spacing w:before="39"/>
      </w:pPr>
      <w:bookmarkStart w:id="41" w:name="_bookmark42"/>
      <w:bookmarkEnd w:id="41"/>
      <w:r>
        <w:lastRenderedPageBreak/>
        <w:t>Graf A 6. Manažérmi vnímaná interakcia medzi organizáciou a pracovníkmi</w:t>
      </w:r>
    </w:p>
    <w:p w14:paraId="329AE70A" w14:textId="44AE7ABA" w:rsidR="005A0F87" w:rsidRDefault="00972E9A">
      <w:pPr>
        <w:pStyle w:val="Zkladntext"/>
        <w:spacing w:before="1"/>
      </w:pPr>
      <w:r>
        <w:rPr>
          <w:noProof/>
          <w:lang w:val="en-GB" w:eastAsia="en-GB"/>
        </w:rPr>
        <mc:AlternateContent>
          <mc:Choice Requires="wpg">
            <w:drawing>
              <wp:anchor distT="0" distB="0" distL="114300" distR="114300" simplePos="0" relativeHeight="485370368" behindDoc="1" locked="0" layoutInCell="1" allowOverlap="1" wp14:anchorId="1E700AAC" wp14:editId="4993C30C">
                <wp:simplePos x="0" y="0"/>
                <wp:positionH relativeFrom="page">
                  <wp:posOffset>909955</wp:posOffset>
                </wp:positionH>
                <wp:positionV relativeFrom="paragraph">
                  <wp:posOffset>295275</wp:posOffset>
                </wp:positionV>
                <wp:extent cx="5775960" cy="1871980"/>
                <wp:effectExtent l="0" t="0" r="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5960" cy="1871980"/>
                          <a:chOff x="1433" y="465"/>
                          <a:chExt cx="9096" cy="2948"/>
                        </a:xfrm>
                      </wpg:grpSpPr>
                      <wps:wsp>
                        <wps:cNvPr id="8" name="Line 12"/>
                        <wps:cNvCnPr>
                          <a:cxnSpLocks noChangeShapeType="1"/>
                        </wps:cNvCnPr>
                        <wps:spPr bwMode="auto">
                          <a:xfrm>
                            <a:off x="10255" y="936"/>
                            <a:ext cx="0" cy="1792"/>
                          </a:xfrm>
                          <a:prstGeom prst="line">
                            <a:avLst/>
                          </a:prstGeom>
                          <a:noFill/>
                          <a:ln w="9525">
                            <a:solidFill>
                              <a:srgbClr val="D9D9D9"/>
                            </a:solidFill>
                            <a:round/>
                            <a:headEnd/>
                            <a:tailEnd/>
                          </a:ln>
                          <a:extLst>
                            <a:ext uri="{909E8E84-426E-40DD-AFC4-6F175D3DCCD1}">
                              <a14:hiddenFill xmlns:a14="http://schemas.microsoft.com/office/drawing/2010/main">
                                <a:noFill/>
                              </a14:hiddenFill>
                            </a:ext>
                          </a:extLst>
                        </wps:spPr>
                        <wps:bodyPr/>
                      </wps:wsp>
                      <wps:wsp>
                        <wps:cNvPr id="9" name="Rectangle 11"/>
                        <wps:cNvSpPr>
                          <a:spLocks noChangeArrowheads="1"/>
                        </wps:cNvSpPr>
                        <wps:spPr bwMode="auto">
                          <a:xfrm>
                            <a:off x="4952" y="3067"/>
                            <a:ext cx="99" cy="99"/>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0"/>
                        <wps:cNvSpPr>
                          <a:spLocks noChangeArrowheads="1"/>
                        </wps:cNvSpPr>
                        <wps:spPr bwMode="auto">
                          <a:xfrm>
                            <a:off x="5491" y="3067"/>
                            <a:ext cx="99" cy="99"/>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9"/>
                        <wps:cNvSpPr>
                          <a:spLocks noChangeArrowheads="1"/>
                        </wps:cNvSpPr>
                        <wps:spPr bwMode="auto">
                          <a:xfrm>
                            <a:off x="6018" y="3067"/>
                            <a:ext cx="99" cy="99"/>
                          </a:xfrm>
                          <a:prstGeom prst="rect">
                            <a:avLst/>
                          </a:prstGeom>
                          <a:solidFill>
                            <a:srgbClr val="A4A4A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8"/>
                        <wps:cNvSpPr>
                          <a:spLocks noChangeArrowheads="1"/>
                        </wps:cNvSpPr>
                        <wps:spPr bwMode="auto">
                          <a:xfrm>
                            <a:off x="1440" y="472"/>
                            <a:ext cx="9081" cy="2933"/>
                          </a:xfrm>
                          <a:prstGeom prst="rect">
                            <a:avLst/>
                          </a:prstGeom>
                          <a:noFill/>
                          <a:ln w="9525">
                            <a:solidFill>
                              <a:srgbClr val="D9D9D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7"/>
                        <wps:cNvSpPr txBox="1">
                          <a:spLocks noChangeArrowheads="1"/>
                        </wps:cNvSpPr>
                        <wps:spPr bwMode="auto">
                          <a:xfrm>
                            <a:off x="5893" y="618"/>
                            <a:ext cx="443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CDF4D" w14:textId="77777777" w:rsidR="00915CF4" w:rsidRDefault="00915CF4">
                              <w:pPr>
                                <w:tabs>
                                  <w:tab w:val="left" w:pos="479"/>
                                  <w:tab w:val="left" w:pos="959"/>
                                  <w:tab w:val="left" w:pos="1439"/>
                                  <w:tab w:val="left" w:pos="1918"/>
                                  <w:tab w:val="left" w:pos="2398"/>
                                  <w:tab w:val="left" w:pos="2878"/>
                                  <w:tab w:val="left" w:pos="3358"/>
                                  <w:tab w:val="left" w:pos="3838"/>
                                  <w:tab w:val="left" w:pos="4318"/>
                                </w:tabs>
                                <w:spacing w:line="180" w:lineRule="exact"/>
                                <w:rPr>
                                  <w:sz w:val="18"/>
                                </w:rPr>
                              </w:pPr>
                              <w:r>
                                <w:rPr>
                                  <w:color w:val="585858"/>
                                  <w:sz w:val="18"/>
                                </w:rPr>
                                <w:t>0</w:t>
                              </w:r>
                              <w:r>
                                <w:rPr>
                                  <w:color w:val="585858"/>
                                  <w:sz w:val="18"/>
                                </w:rPr>
                                <w:tab/>
                                <w:t>1</w:t>
                              </w:r>
                              <w:r>
                                <w:rPr>
                                  <w:color w:val="585858"/>
                                  <w:sz w:val="18"/>
                                </w:rPr>
                                <w:tab/>
                                <w:t>2</w:t>
                              </w:r>
                              <w:r>
                                <w:rPr>
                                  <w:color w:val="585858"/>
                                  <w:sz w:val="18"/>
                                </w:rPr>
                                <w:tab/>
                                <w:t>3</w:t>
                              </w:r>
                              <w:r>
                                <w:rPr>
                                  <w:color w:val="585858"/>
                                  <w:sz w:val="18"/>
                                </w:rPr>
                                <w:tab/>
                                <w:t>4</w:t>
                              </w:r>
                              <w:r>
                                <w:rPr>
                                  <w:color w:val="585858"/>
                                  <w:sz w:val="18"/>
                                </w:rPr>
                                <w:tab/>
                                <w:t>5</w:t>
                              </w:r>
                              <w:r>
                                <w:rPr>
                                  <w:color w:val="585858"/>
                                  <w:sz w:val="18"/>
                                </w:rPr>
                                <w:tab/>
                                <w:t>6</w:t>
                              </w:r>
                              <w:r>
                                <w:rPr>
                                  <w:color w:val="585858"/>
                                  <w:sz w:val="18"/>
                                </w:rPr>
                                <w:tab/>
                                <w:t>7</w:t>
                              </w:r>
                              <w:r>
                                <w:rPr>
                                  <w:color w:val="585858"/>
                                  <w:sz w:val="18"/>
                                </w:rPr>
                                <w:tab/>
                                <w:t>8</w:t>
                              </w:r>
                              <w:r>
                                <w:rPr>
                                  <w:color w:val="585858"/>
                                  <w:sz w:val="18"/>
                                </w:rPr>
                                <w:tab/>
                                <w:t>9</w:t>
                              </w:r>
                            </w:p>
                          </w:txbxContent>
                        </wps:txbx>
                        <wps:bodyPr rot="0" vert="horz" wrap="square" lIns="0" tIns="0" rIns="0" bIns="0" anchor="t" anchorCtr="0" upright="1">
                          <a:noAutofit/>
                        </wps:bodyPr>
                      </wps:wsp>
                      <wps:wsp>
                        <wps:cNvPr id="14" name="Text Box 6"/>
                        <wps:cNvSpPr txBox="1">
                          <a:spLocks noChangeArrowheads="1"/>
                        </wps:cNvSpPr>
                        <wps:spPr bwMode="auto">
                          <a:xfrm>
                            <a:off x="1624" y="1300"/>
                            <a:ext cx="4166"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9295A" w14:textId="73AD7038" w:rsidR="00915CF4" w:rsidRDefault="00915CF4">
                              <w:pPr>
                                <w:spacing w:line="180" w:lineRule="exact"/>
                                <w:rPr>
                                  <w:sz w:val="18"/>
                                </w:rPr>
                              </w:pPr>
                              <w:r w:rsidRPr="00895D32">
                                <w:rPr>
                                  <w:color w:val="585858"/>
                                  <w:sz w:val="14"/>
                                  <w:szCs w:val="14"/>
                                </w:rPr>
                                <w:t>Priebežne informujeme</w:t>
                              </w:r>
                              <w:r w:rsidRPr="00895D32">
                                <w:rPr>
                                  <w:color w:val="585858"/>
                                  <w:sz w:val="16"/>
                                  <w:szCs w:val="16"/>
                                </w:rPr>
                                <w:t xml:space="preserve"> </w:t>
                              </w:r>
                              <w:r w:rsidRPr="00895D32">
                                <w:rPr>
                                  <w:color w:val="585858"/>
                                  <w:sz w:val="14"/>
                                  <w:szCs w:val="14"/>
                                </w:rPr>
                                <w:t>pracovníkov o záležito</w:t>
                              </w:r>
                              <w:r w:rsidRPr="009901DB">
                                <w:rPr>
                                  <w:color w:val="585858"/>
                                  <w:sz w:val="14"/>
                                  <w:szCs w:val="14"/>
                                </w:rPr>
                                <w:t>stiach týka</w:t>
                              </w:r>
                              <w:r>
                                <w:rPr>
                                  <w:color w:val="585858"/>
                                  <w:sz w:val="14"/>
                                  <w:szCs w:val="14"/>
                                </w:rPr>
                                <w:t>j.</w:t>
                              </w:r>
                              <w:r w:rsidRPr="009901DB">
                                <w:rPr>
                                  <w:color w:val="585858"/>
                                  <w:sz w:val="14"/>
                                  <w:szCs w:val="14"/>
                                </w:rPr>
                                <w:t xml:space="preserve"> sa práce</w:t>
                              </w:r>
                            </w:p>
                          </w:txbxContent>
                        </wps:txbx>
                        <wps:bodyPr rot="0" vert="horz" wrap="square" lIns="0" tIns="0" rIns="0" bIns="0" anchor="t" anchorCtr="0" upright="1">
                          <a:noAutofit/>
                        </wps:bodyPr>
                      </wps:wsp>
                      <wps:wsp>
                        <wps:cNvPr id="15" name="Text Box 5"/>
                        <wps:cNvSpPr txBox="1">
                          <a:spLocks noChangeArrowheads="1"/>
                        </wps:cNvSpPr>
                        <wps:spPr bwMode="auto">
                          <a:xfrm>
                            <a:off x="9896" y="1309"/>
                            <a:ext cx="112" cy="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6D2CA" w14:textId="77777777" w:rsidR="00915CF4" w:rsidRDefault="00915CF4">
                              <w:pPr>
                                <w:spacing w:line="180" w:lineRule="exact"/>
                                <w:rPr>
                                  <w:sz w:val="18"/>
                                </w:rPr>
                              </w:pPr>
                              <w:r>
                                <w:rPr>
                                  <w:color w:val="404040"/>
                                  <w:sz w:val="18"/>
                                </w:rPr>
                                <w:t>8</w:t>
                              </w:r>
                            </w:p>
                          </w:txbxContent>
                        </wps:txbx>
                        <wps:bodyPr rot="0" vert="horz" wrap="square" lIns="0" tIns="0" rIns="0" bIns="0" anchor="t" anchorCtr="0" upright="1">
                          <a:noAutofit/>
                        </wps:bodyPr>
                      </wps:wsp>
                      <wps:wsp>
                        <wps:cNvPr id="16" name="Text Box 4"/>
                        <wps:cNvSpPr txBox="1">
                          <a:spLocks noChangeArrowheads="1"/>
                        </wps:cNvSpPr>
                        <wps:spPr bwMode="auto">
                          <a:xfrm>
                            <a:off x="1570" y="2086"/>
                            <a:ext cx="423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75D0F" w14:textId="77777777" w:rsidR="00915CF4" w:rsidRPr="009901DB" w:rsidRDefault="00915CF4">
                              <w:pPr>
                                <w:spacing w:line="183" w:lineRule="exact"/>
                                <w:ind w:right="18"/>
                                <w:jc w:val="center"/>
                                <w:rPr>
                                  <w:sz w:val="14"/>
                                  <w:szCs w:val="14"/>
                                </w:rPr>
                              </w:pPr>
                              <w:r w:rsidRPr="009901DB">
                                <w:rPr>
                                  <w:color w:val="585858"/>
                                  <w:sz w:val="14"/>
                                  <w:szCs w:val="14"/>
                                </w:rPr>
                                <w:t>Zapájame pracovníkov do záležitostí týkajúcich sa práce (žiadame ich</w:t>
                              </w:r>
                            </w:p>
                            <w:p w14:paraId="2169BB07" w14:textId="77777777" w:rsidR="00915CF4" w:rsidRDefault="00915CF4">
                              <w:pPr>
                                <w:spacing w:line="216" w:lineRule="exact"/>
                                <w:ind w:right="29"/>
                                <w:jc w:val="center"/>
                                <w:rPr>
                                  <w:sz w:val="18"/>
                                </w:rPr>
                              </w:pPr>
                              <w:r w:rsidRPr="009901DB">
                                <w:rPr>
                                  <w:color w:val="585858"/>
                                  <w:sz w:val="14"/>
                                  <w:szCs w:val="14"/>
                                </w:rPr>
                                <w:t>o názor, radu, zapájame do plánovania, rozhodovania atď</w:t>
                              </w:r>
                              <w:r>
                                <w:rPr>
                                  <w:color w:val="585858"/>
                                  <w:sz w:val="18"/>
                                </w:rPr>
                                <w:t>.)</w:t>
                              </w:r>
                            </w:p>
                          </w:txbxContent>
                        </wps:txbx>
                        <wps:bodyPr rot="0" vert="horz" wrap="square" lIns="0" tIns="0" rIns="0" bIns="0" anchor="t" anchorCtr="0" upright="1">
                          <a:noAutofit/>
                        </wps:bodyPr>
                      </wps:wsp>
                      <wps:wsp>
                        <wps:cNvPr id="464" name="Text Box 3"/>
                        <wps:cNvSpPr txBox="1">
                          <a:spLocks noChangeArrowheads="1"/>
                        </wps:cNvSpPr>
                        <wps:spPr bwMode="auto">
                          <a:xfrm>
                            <a:off x="5094" y="3032"/>
                            <a:ext cx="2006"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D1C44" w14:textId="77777777" w:rsidR="00915CF4" w:rsidRDefault="00915CF4">
                              <w:pPr>
                                <w:tabs>
                                  <w:tab w:val="left" w:pos="538"/>
                                  <w:tab w:val="left" w:pos="1065"/>
                                </w:tabs>
                                <w:spacing w:line="180" w:lineRule="exact"/>
                                <w:rPr>
                                  <w:sz w:val="18"/>
                                </w:rPr>
                              </w:pPr>
                              <w:r>
                                <w:rPr>
                                  <w:color w:val="585858"/>
                                  <w:sz w:val="18"/>
                                </w:rPr>
                                <w:t>áno</w:t>
                              </w:r>
                              <w:r>
                                <w:rPr>
                                  <w:color w:val="585858"/>
                                  <w:sz w:val="18"/>
                                </w:rPr>
                                <w:tab/>
                                <w:t>nie</w:t>
                              </w:r>
                              <w:r>
                                <w:rPr>
                                  <w:color w:val="585858"/>
                                  <w:sz w:val="18"/>
                                </w:rPr>
                                <w:tab/>
                                <w:t>nevi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700AAC" id="Group 2" o:spid="_x0000_s1448" style="position:absolute;left:0;text-align:left;margin-left:71.65pt;margin-top:23.25pt;width:454.8pt;height:147.4pt;z-index:-17946112;mso-position-horizontal-relative:page;mso-position-vertical-relative:text" coordorigin="1433,465" coordsize="9096,2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">
                <v:line id="Line 12" o:spid="_x0000_s1449" style="position:absolute;visibility:visible;mso-wrap-style:square" from="10255,936" to="10255,2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" strokecolor="#d9d9d9"/>
                <v:rect id="Rectangle 11" o:spid="_x0000_s1450" style="position:absolute;left:4952;top:306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" fillcolor="#5b9bd4" stroked="f"/>
                <v:rect id="Rectangle 10" o:spid="_x0000_s1451" style="position:absolute;left:5491;top:306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" fillcolor="#ec7c30" stroked="f"/>
                <v:rect id="Rectangle 9" o:spid="_x0000_s1452" style="position:absolute;left:6018;top:3067;width:99;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" fillcolor="#a4a4a4" stroked="f"/>
                <v:rect id="Rectangle 8" o:spid="_x0000_s1453" style="position:absolute;left:1440;top:472;width:9081;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" filled="f" strokecolor="#d9d9d9"/>
                <v:shape id="Text Box 7" o:spid="_x0000_s1454" type="#_x0000_t202" style="position:absolute;left:5893;top:618;width:443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633CDF4D" w14:textId="77777777" w:rsidR="00915CF4" w:rsidRDefault="00915CF4">
                        <w:pPr>
                          <w:tabs>
                            <w:tab w:val="left" w:pos="479"/>
                            <w:tab w:val="left" w:pos="959"/>
                            <w:tab w:val="left" w:pos="1439"/>
                            <w:tab w:val="left" w:pos="1918"/>
                            <w:tab w:val="left" w:pos="2398"/>
                            <w:tab w:val="left" w:pos="2878"/>
                            <w:tab w:val="left" w:pos="3358"/>
                            <w:tab w:val="left" w:pos="3838"/>
                            <w:tab w:val="left" w:pos="4318"/>
                          </w:tabs>
                          <w:spacing w:line="180" w:lineRule="exact"/>
                          <w:rPr>
                            <w:sz w:val="18"/>
                          </w:rPr>
                        </w:pPr>
                        <w:r>
                          <w:rPr>
                            <w:color w:val="585858"/>
                            <w:sz w:val="18"/>
                          </w:rPr>
                          <w:t>0</w:t>
                        </w:r>
                        <w:r>
                          <w:rPr>
                            <w:color w:val="585858"/>
                            <w:sz w:val="18"/>
                          </w:rPr>
                          <w:tab/>
                          <w:t>1</w:t>
                        </w:r>
                        <w:r>
                          <w:rPr>
                            <w:color w:val="585858"/>
                            <w:sz w:val="18"/>
                          </w:rPr>
                          <w:tab/>
                          <w:t>2</w:t>
                        </w:r>
                        <w:r>
                          <w:rPr>
                            <w:color w:val="585858"/>
                            <w:sz w:val="18"/>
                          </w:rPr>
                          <w:tab/>
                          <w:t>3</w:t>
                        </w:r>
                        <w:r>
                          <w:rPr>
                            <w:color w:val="585858"/>
                            <w:sz w:val="18"/>
                          </w:rPr>
                          <w:tab/>
                          <w:t>4</w:t>
                        </w:r>
                        <w:r>
                          <w:rPr>
                            <w:color w:val="585858"/>
                            <w:sz w:val="18"/>
                          </w:rPr>
                          <w:tab/>
                          <w:t>5</w:t>
                        </w:r>
                        <w:r>
                          <w:rPr>
                            <w:color w:val="585858"/>
                            <w:sz w:val="18"/>
                          </w:rPr>
                          <w:tab/>
                          <w:t>6</w:t>
                        </w:r>
                        <w:r>
                          <w:rPr>
                            <w:color w:val="585858"/>
                            <w:sz w:val="18"/>
                          </w:rPr>
                          <w:tab/>
                          <w:t>7</w:t>
                        </w:r>
                        <w:r>
                          <w:rPr>
                            <w:color w:val="585858"/>
                            <w:sz w:val="18"/>
                          </w:rPr>
                          <w:tab/>
                          <w:t>8</w:t>
                        </w:r>
                        <w:r>
                          <w:rPr>
                            <w:color w:val="585858"/>
                            <w:sz w:val="18"/>
                          </w:rPr>
                          <w:tab/>
                          <w:t>9</w:t>
                        </w:r>
                      </w:p>
                    </w:txbxContent>
                  </v:textbox>
                </v:shape>
                <v:shape id="Text Box 6" o:spid="_x0000_s1455" type="#_x0000_t202" style="position:absolute;left:1624;top:1300;width:4166;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5119295A" w14:textId="73AD7038" w:rsidR="00915CF4" w:rsidRDefault="00915CF4">
                        <w:pPr>
                          <w:spacing w:line="180" w:lineRule="exact"/>
                          <w:rPr>
                            <w:sz w:val="18"/>
                          </w:rPr>
                        </w:pPr>
                        <w:r w:rsidRPr="00895D32">
                          <w:rPr>
                            <w:color w:val="585858"/>
                            <w:sz w:val="14"/>
                            <w:szCs w:val="14"/>
                          </w:rPr>
                          <w:t>Priebežne informujeme</w:t>
                        </w:r>
                        <w:r w:rsidRPr="00895D32">
                          <w:rPr>
                            <w:color w:val="585858"/>
                            <w:sz w:val="16"/>
                            <w:szCs w:val="16"/>
                          </w:rPr>
                          <w:t xml:space="preserve"> </w:t>
                        </w:r>
                        <w:r w:rsidRPr="00895D32">
                          <w:rPr>
                            <w:color w:val="585858"/>
                            <w:sz w:val="14"/>
                            <w:szCs w:val="14"/>
                          </w:rPr>
                          <w:t>pracovníkov o záležito</w:t>
                        </w:r>
                        <w:r w:rsidRPr="009901DB">
                          <w:rPr>
                            <w:color w:val="585858"/>
                            <w:sz w:val="14"/>
                            <w:szCs w:val="14"/>
                          </w:rPr>
                          <w:t>stiach týka</w:t>
                        </w:r>
                        <w:r>
                          <w:rPr>
                            <w:color w:val="585858"/>
                            <w:sz w:val="14"/>
                            <w:szCs w:val="14"/>
                          </w:rPr>
                          <w:t>j.</w:t>
                        </w:r>
                        <w:r w:rsidRPr="009901DB">
                          <w:rPr>
                            <w:color w:val="585858"/>
                            <w:sz w:val="14"/>
                            <w:szCs w:val="14"/>
                          </w:rPr>
                          <w:t xml:space="preserve"> sa práce</w:t>
                        </w:r>
                      </w:p>
                    </w:txbxContent>
                  </v:textbox>
                </v:shape>
                <v:shape id="Text Box 5" o:spid="_x0000_s1456" type="#_x0000_t202" style="position:absolute;left:9896;top:1309;width:112;height: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3296D2CA" w14:textId="77777777" w:rsidR="00915CF4" w:rsidRDefault="00915CF4">
                        <w:pPr>
                          <w:spacing w:line="180" w:lineRule="exact"/>
                          <w:rPr>
                            <w:sz w:val="18"/>
                          </w:rPr>
                        </w:pPr>
                        <w:r>
                          <w:rPr>
                            <w:color w:val="404040"/>
                            <w:sz w:val="18"/>
                          </w:rPr>
                          <w:t>8</w:t>
                        </w:r>
                      </w:p>
                    </w:txbxContent>
                  </v:textbox>
                </v:shape>
                <v:shape id="Text Box 4" o:spid="_x0000_s1457" type="#_x0000_t202" style="position:absolute;left:1570;top:2086;width:4230;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1D675D0F" w14:textId="77777777" w:rsidR="00915CF4" w:rsidRPr="009901DB" w:rsidRDefault="00915CF4">
                        <w:pPr>
                          <w:spacing w:line="183" w:lineRule="exact"/>
                          <w:ind w:right="18"/>
                          <w:jc w:val="center"/>
                          <w:rPr>
                            <w:sz w:val="14"/>
                            <w:szCs w:val="14"/>
                          </w:rPr>
                        </w:pPr>
                        <w:r w:rsidRPr="009901DB">
                          <w:rPr>
                            <w:color w:val="585858"/>
                            <w:sz w:val="14"/>
                            <w:szCs w:val="14"/>
                          </w:rPr>
                          <w:t>Zapájame pracovníkov do záležitostí týkajúcich sa práce (žiadame ich</w:t>
                        </w:r>
                      </w:p>
                      <w:p w14:paraId="2169BB07" w14:textId="77777777" w:rsidR="00915CF4" w:rsidRDefault="00915CF4">
                        <w:pPr>
                          <w:spacing w:line="216" w:lineRule="exact"/>
                          <w:ind w:right="29"/>
                          <w:jc w:val="center"/>
                          <w:rPr>
                            <w:sz w:val="18"/>
                          </w:rPr>
                        </w:pPr>
                        <w:r w:rsidRPr="009901DB">
                          <w:rPr>
                            <w:color w:val="585858"/>
                            <w:sz w:val="14"/>
                            <w:szCs w:val="14"/>
                          </w:rPr>
                          <w:t>o názor, radu, zapájame do plánovania, rozhodovania atď</w:t>
                        </w:r>
                        <w:r>
                          <w:rPr>
                            <w:color w:val="585858"/>
                            <w:sz w:val="18"/>
                          </w:rPr>
                          <w:t>.)</w:t>
                        </w:r>
                      </w:p>
                    </w:txbxContent>
                  </v:textbox>
                </v:shape>
                <v:shape id="_x0000_s1458" type="#_x0000_t202" style="position:absolute;left:5094;top:3032;width:2006;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HIxQAAANwAAAAPAAAAZHJzL2Rvd25yZXYueG1sRI9Ba8JA&#10;FITvQv/D8gq96UaR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CuVBHIxQAAANwAAAAP&#10;AAAAAAAAAAAAAAAAAAcCAABkcnMvZG93bnJldi54bWxQSwUGAAAAAAMAAwC3AAAA+QIAAAAA&#10;" filled="f" stroked="f">
                  <v:textbox inset="0,0,0,0">
                    <w:txbxContent>
                      <w:p w14:paraId="4D1D1C44" w14:textId="77777777" w:rsidR="00915CF4" w:rsidRDefault="00915CF4">
                        <w:pPr>
                          <w:tabs>
                            <w:tab w:val="left" w:pos="538"/>
                            <w:tab w:val="left" w:pos="1065"/>
                          </w:tabs>
                          <w:spacing w:line="180" w:lineRule="exact"/>
                          <w:rPr>
                            <w:sz w:val="18"/>
                          </w:rPr>
                        </w:pPr>
                        <w:r>
                          <w:rPr>
                            <w:color w:val="585858"/>
                            <w:sz w:val="18"/>
                          </w:rPr>
                          <w:t>áno</w:t>
                        </w:r>
                        <w:r>
                          <w:rPr>
                            <w:color w:val="585858"/>
                            <w:sz w:val="18"/>
                          </w:rPr>
                          <w:tab/>
                          <w:t>nie</w:t>
                        </w:r>
                        <w:r>
                          <w:rPr>
                            <w:color w:val="585858"/>
                            <w:sz w:val="18"/>
                          </w:rPr>
                          <w:tab/>
                          <w:t>neviem</w:t>
                        </w:r>
                      </w:p>
                    </w:txbxContent>
                  </v:textbox>
                </v:shape>
                <w10:wrap anchorx="page"/>
              </v:group>
            </w:pict>
          </mc:Fallback>
        </mc:AlternateContent>
      </w:r>
      <w:r w:rsidR="003E4B71">
        <w:t>počas ich doby práceneschopnosti/neprítomnosti v práci</w:t>
      </w:r>
    </w:p>
    <w:p w14:paraId="7B9E3868" w14:textId="77777777" w:rsidR="005A0F87" w:rsidRDefault="005A0F87">
      <w:pPr>
        <w:pStyle w:val="Zkladntext"/>
        <w:ind w:left="0"/>
        <w:rPr>
          <w:sz w:val="20"/>
        </w:rPr>
      </w:pPr>
    </w:p>
    <w:p w14:paraId="7FE6DC72" w14:textId="77777777" w:rsidR="005A0F87" w:rsidRDefault="005A0F87">
      <w:pPr>
        <w:pStyle w:val="Zkladntext"/>
        <w:ind w:left="0"/>
        <w:rPr>
          <w:sz w:val="20"/>
        </w:rPr>
      </w:pPr>
    </w:p>
    <w:p w14:paraId="56A40C8E" w14:textId="77777777" w:rsidR="005A0F87" w:rsidRDefault="005A0F87">
      <w:pPr>
        <w:pStyle w:val="Zkladntext"/>
        <w:ind w:left="0"/>
        <w:rPr>
          <w:sz w:val="14"/>
        </w:rPr>
      </w:pPr>
    </w:p>
    <w:tbl>
      <w:tblPr>
        <w:tblStyle w:val="TableNormal"/>
        <w:tblW w:w="0" w:type="auto"/>
        <w:tblInd w:w="5005" w:type="dxa"/>
        <w:tblLayout w:type="fixed"/>
        <w:tblLook w:val="01E0" w:firstRow="1" w:lastRow="1" w:firstColumn="1" w:lastColumn="1" w:noHBand="0" w:noVBand="0"/>
      </w:tblPr>
      <w:tblGrid>
        <w:gridCol w:w="480"/>
        <w:gridCol w:w="480"/>
        <w:gridCol w:w="480"/>
        <w:gridCol w:w="480"/>
        <w:gridCol w:w="480"/>
        <w:gridCol w:w="478"/>
        <w:gridCol w:w="480"/>
        <w:gridCol w:w="480"/>
      </w:tblGrid>
      <w:tr w:rsidR="005A0F87" w14:paraId="01093542" w14:textId="77777777">
        <w:trPr>
          <w:trHeight w:val="188"/>
        </w:trPr>
        <w:tc>
          <w:tcPr>
            <w:tcW w:w="480" w:type="dxa"/>
            <w:tcBorders>
              <w:left w:val="single" w:sz="6" w:space="0" w:color="D9D9D9"/>
              <w:right w:val="single" w:sz="6" w:space="0" w:color="D9D9D9"/>
            </w:tcBorders>
          </w:tcPr>
          <w:p w14:paraId="6E828943" w14:textId="77777777" w:rsidR="005A0F87" w:rsidRDefault="005A0F87">
            <w:pPr>
              <w:pStyle w:val="TableParagraph"/>
              <w:rPr>
                <w:rFonts w:ascii="Times New Roman"/>
                <w:sz w:val="12"/>
              </w:rPr>
            </w:pPr>
          </w:p>
        </w:tc>
        <w:tc>
          <w:tcPr>
            <w:tcW w:w="480" w:type="dxa"/>
            <w:tcBorders>
              <w:left w:val="single" w:sz="6" w:space="0" w:color="D9D9D9"/>
              <w:right w:val="single" w:sz="6" w:space="0" w:color="D9D9D9"/>
            </w:tcBorders>
          </w:tcPr>
          <w:p w14:paraId="20D8BBD7" w14:textId="77777777" w:rsidR="005A0F87" w:rsidRDefault="005A0F87">
            <w:pPr>
              <w:pStyle w:val="TableParagraph"/>
              <w:rPr>
                <w:rFonts w:ascii="Times New Roman"/>
                <w:sz w:val="12"/>
              </w:rPr>
            </w:pPr>
          </w:p>
        </w:tc>
        <w:tc>
          <w:tcPr>
            <w:tcW w:w="480" w:type="dxa"/>
            <w:tcBorders>
              <w:left w:val="single" w:sz="6" w:space="0" w:color="D9D9D9"/>
              <w:right w:val="single" w:sz="6" w:space="0" w:color="D9D9D9"/>
            </w:tcBorders>
          </w:tcPr>
          <w:p w14:paraId="35AADB2E" w14:textId="77777777" w:rsidR="005A0F87" w:rsidRDefault="005A0F87">
            <w:pPr>
              <w:pStyle w:val="TableParagraph"/>
              <w:rPr>
                <w:rFonts w:ascii="Times New Roman"/>
                <w:sz w:val="12"/>
              </w:rPr>
            </w:pPr>
          </w:p>
        </w:tc>
        <w:tc>
          <w:tcPr>
            <w:tcW w:w="480" w:type="dxa"/>
            <w:tcBorders>
              <w:left w:val="single" w:sz="6" w:space="0" w:color="D9D9D9"/>
              <w:right w:val="single" w:sz="6" w:space="0" w:color="D9D9D9"/>
            </w:tcBorders>
          </w:tcPr>
          <w:p w14:paraId="76A756C3" w14:textId="77777777" w:rsidR="005A0F87" w:rsidRDefault="005A0F87">
            <w:pPr>
              <w:pStyle w:val="TableParagraph"/>
              <w:rPr>
                <w:rFonts w:ascii="Times New Roman"/>
                <w:sz w:val="12"/>
              </w:rPr>
            </w:pPr>
          </w:p>
        </w:tc>
        <w:tc>
          <w:tcPr>
            <w:tcW w:w="480" w:type="dxa"/>
            <w:tcBorders>
              <w:left w:val="single" w:sz="6" w:space="0" w:color="D9D9D9"/>
              <w:right w:val="single" w:sz="6" w:space="0" w:color="D9D9D9"/>
            </w:tcBorders>
          </w:tcPr>
          <w:p w14:paraId="0CB87BFE" w14:textId="77777777" w:rsidR="005A0F87" w:rsidRDefault="005A0F87">
            <w:pPr>
              <w:pStyle w:val="TableParagraph"/>
              <w:rPr>
                <w:rFonts w:ascii="Times New Roman"/>
                <w:sz w:val="12"/>
              </w:rPr>
            </w:pPr>
          </w:p>
        </w:tc>
        <w:tc>
          <w:tcPr>
            <w:tcW w:w="478" w:type="dxa"/>
            <w:vMerge w:val="restart"/>
            <w:tcBorders>
              <w:left w:val="single" w:sz="6" w:space="0" w:color="D9D9D9"/>
              <w:right w:val="single" w:sz="6" w:space="0" w:color="D9D9D9"/>
            </w:tcBorders>
          </w:tcPr>
          <w:p w14:paraId="1C796A36" w14:textId="77777777" w:rsidR="005A0F87" w:rsidRDefault="005A0F87">
            <w:pPr>
              <w:pStyle w:val="TableParagraph"/>
              <w:spacing w:before="6"/>
              <w:rPr>
                <w:sz w:val="13"/>
              </w:rPr>
            </w:pPr>
          </w:p>
          <w:p w14:paraId="78EC5029" w14:textId="77777777" w:rsidR="005A0F87" w:rsidRDefault="003E4B71">
            <w:pPr>
              <w:pStyle w:val="TableParagraph"/>
              <w:spacing w:line="176" w:lineRule="exact"/>
              <w:ind w:left="119"/>
              <w:rPr>
                <w:sz w:val="18"/>
              </w:rPr>
            </w:pPr>
            <w:r>
              <w:rPr>
                <w:color w:val="404040"/>
                <w:sz w:val="18"/>
              </w:rPr>
              <w:t>5</w:t>
            </w:r>
          </w:p>
        </w:tc>
        <w:tc>
          <w:tcPr>
            <w:tcW w:w="480" w:type="dxa"/>
            <w:vMerge w:val="restart"/>
            <w:tcBorders>
              <w:left w:val="single" w:sz="6" w:space="0" w:color="D9D9D9"/>
              <w:right w:val="single" w:sz="6" w:space="0" w:color="D9D9D9"/>
            </w:tcBorders>
          </w:tcPr>
          <w:p w14:paraId="1CCC3E17" w14:textId="77777777" w:rsidR="005A0F87" w:rsidRDefault="005A0F87">
            <w:pPr>
              <w:pStyle w:val="TableParagraph"/>
              <w:rPr>
                <w:rFonts w:ascii="Times New Roman"/>
                <w:sz w:val="18"/>
              </w:rPr>
            </w:pPr>
          </w:p>
        </w:tc>
        <w:tc>
          <w:tcPr>
            <w:tcW w:w="480" w:type="dxa"/>
            <w:vMerge w:val="restart"/>
            <w:tcBorders>
              <w:left w:val="single" w:sz="6" w:space="0" w:color="D9D9D9"/>
              <w:right w:val="single" w:sz="6" w:space="0" w:color="D9D9D9"/>
            </w:tcBorders>
          </w:tcPr>
          <w:p w14:paraId="6276C24F" w14:textId="77777777" w:rsidR="005A0F87" w:rsidRDefault="005A0F87">
            <w:pPr>
              <w:pStyle w:val="TableParagraph"/>
              <w:rPr>
                <w:rFonts w:ascii="Times New Roman"/>
                <w:sz w:val="18"/>
              </w:rPr>
            </w:pPr>
          </w:p>
        </w:tc>
      </w:tr>
      <w:tr w:rsidR="005A0F87" w14:paraId="5B1657A7" w14:textId="77777777">
        <w:trPr>
          <w:trHeight w:val="172"/>
        </w:trPr>
        <w:tc>
          <w:tcPr>
            <w:tcW w:w="2400" w:type="dxa"/>
            <w:gridSpan w:val="5"/>
            <w:tcBorders>
              <w:left w:val="single" w:sz="6" w:space="0" w:color="D9D9D9"/>
              <w:right w:val="single" w:sz="6" w:space="0" w:color="D9D9D9"/>
            </w:tcBorders>
            <w:shd w:val="clear" w:color="auto" w:fill="5B9BD4"/>
          </w:tcPr>
          <w:p w14:paraId="594CCF4F" w14:textId="77777777" w:rsidR="005A0F87" w:rsidRDefault="005A0F87">
            <w:pPr>
              <w:pStyle w:val="TableParagraph"/>
              <w:rPr>
                <w:rFonts w:ascii="Times New Roman"/>
                <w:sz w:val="10"/>
              </w:rPr>
            </w:pPr>
          </w:p>
        </w:tc>
        <w:tc>
          <w:tcPr>
            <w:tcW w:w="478" w:type="dxa"/>
            <w:vMerge/>
            <w:tcBorders>
              <w:top w:val="nil"/>
              <w:left w:val="single" w:sz="6" w:space="0" w:color="D9D9D9"/>
              <w:right w:val="single" w:sz="6" w:space="0" w:color="D9D9D9"/>
            </w:tcBorders>
          </w:tcPr>
          <w:p w14:paraId="72B9FB97"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63F5B8C1"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64BDA957" w14:textId="77777777" w:rsidR="005A0F87" w:rsidRDefault="005A0F87">
            <w:pPr>
              <w:rPr>
                <w:sz w:val="2"/>
                <w:szCs w:val="2"/>
              </w:rPr>
            </w:pPr>
          </w:p>
        </w:tc>
      </w:tr>
      <w:tr w:rsidR="005A0F87" w14:paraId="06B39031" w14:textId="77777777">
        <w:trPr>
          <w:trHeight w:val="172"/>
        </w:trPr>
        <w:tc>
          <w:tcPr>
            <w:tcW w:w="3838" w:type="dxa"/>
            <w:gridSpan w:val="8"/>
            <w:tcBorders>
              <w:left w:val="single" w:sz="6" w:space="0" w:color="D9D9D9"/>
              <w:right w:val="single" w:sz="6" w:space="0" w:color="D9D9D9"/>
            </w:tcBorders>
            <w:shd w:val="clear" w:color="auto" w:fill="EC7C30"/>
          </w:tcPr>
          <w:p w14:paraId="032D94D6" w14:textId="77777777" w:rsidR="005A0F87" w:rsidRDefault="005A0F87">
            <w:pPr>
              <w:pStyle w:val="TableParagraph"/>
              <w:rPr>
                <w:rFonts w:ascii="Times New Roman"/>
                <w:sz w:val="10"/>
              </w:rPr>
            </w:pPr>
          </w:p>
        </w:tc>
      </w:tr>
      <w:tr w:rsidR="005A0F87" w14:paraId="115A73B5" w14:textId="77777777">
        <w:trPr>
          <w:trHeight w:val="552"/>
        </w:trPr>
        <w:tc>
          <w:tcPr>
            <w:tcW w:w="480" w:type="dxa"/>
            <w:tcBorders>
              <w:left w:val="single" w:sz="6" w:space="0" w:color="D9D9D9"/>
              <w:right w:val="single" w:sz="6" w:space="0" w:color="D9D9D9"/>
            </w:tcBorders>
          </w:tcPr>
          <w:p w14:paraId="31AF4EFE" w14:textId="77777777" w:rsidR="005A0F87" w:rsidRDefault="003E4B71">
            <w:pPr>
              <w:pStyle w:val="TableParagraph"/>
              <w:spacing w:line="196" w:lineRule="exact"/>
              <w:ind w:left="120"/>
              <w:rPr>
                <w:sz w:val="18"/>
              </w:rPr>
            </w:pPr>
            <w:r>
              <w:rPr>
                <w:color w:val="404040"/>
                <w:sz w:val="18"/>
              </w:rPr>
              <w:t>0</w:t>
            </w:r>
          </w:p>
        </w:tc>
        <w:tc>
          <w:tcPr>
            <w:tcW w:w="480" w:type="dxa"/>
            <w:tcBorders>
              <w:left w:val="single" w:sz="6" w:space="0" w:color="D9D9D9"/>
              <w:right w:val="single" w:sz="6" w:space="0" w:color="D9D9D9"/>
            </w:tcBorders>
          </w:tcPr>
          <w:p w14:paraId="2D7630AB" w14:textId="77777777" w:rsidR="005A0F87" w:rsidRDefault="005A0F87">
            <w:pPr>
              <w:pStyle w:val="TableParagraph"/>
              <w:rPr>
                <w:rFonts w:ascii="Times New Roman"/>
                <w:sz w:val="18"/>
              </w:rPr>
            </w:pPr>
          </w:p>
        </w:tc>
        <w:tc>
          <w:tcPr>
            <w:tcW w:w="480" w:type="dxa"/>
            <w:tcBorders>
              <w:left w:val="single" w:sz="6" w:space="0" w:color="D9D9D9"/>
              <w:right w:val="single" w:sz="6" w:space="0" w:color="D9D9D9"/>
            </w:tcBorders>
          </w:tcPr>
          <w:p w14:paraId="2A35E8E0" w14:textId="77777777" w:rsidR="005A0F87" w:rsidRDefault="005A0F87">
            <w:pPr>
              <w:pStyle w:val="TableParagraph"/>
              <w:rPr>
                <w:rFonts w:ascii="Times New Roman"/>
                <w:sz w:val="18"/>
              </w:rPr>
            </w:pPr>
          </w:p>
        </w:tc>
        <w:tc>
          <w:tcPr>
            <w:tcW w:w="480" w:type="dxa"/>
            <w:vMerge w:val="restart"/>
            <w:tcBorders>
              <w:left w:val="single" w:sz="6" w:space="0" w:color="D9D9D9"/>
              <w:right w:val="single" w:sz="6" w:space="0" w:color="D9D9D9"/>
            </w:tcBorders>
          </w:tcPr>
          <w:p w14:paraId="7133A5E9" w14:textId="77777777" w:rsidR="005A0F87" w:rsidRDefault="005A0F87">
            <w:pPr>
              <w:pStyle w:val="TableParagraph"/>
              <w:rPr>
                <w:sz w:val="18"/>
              </w:rPr>
            </w:pPr>
          </w:p>
          <w:p w14:paraId="6570DD9B" w14:textId="77777777" w:rsidR="005A0F87" w:rsidRDefault="005A0F87">
            <w:pPr>
              <w:pStyle w:val="TableParagraph"/>
              <w:spacing w:before="2"/>
              <w:rPr>
                <w:sz w:val="25"/>
              </w:rPr>
            </w:pPr>
          </w:p>
          <w:p w14:paraId="35F27294" w14:textId="77777777" w:rsidR="005A0F87" w:rsidRDefault="003E4B71">
            <w:pPr>
              <w:pStyle w:val="TableParagraph"/>
              <w:spacing w:line="178" w:lineRule="exact"/>
              <w:ind w:left="119"/>
              <w:rPr>
                <w:sz w:val="18"/>
              </w:rPr>
            </w:pPr>
            <w:r>
              <w:rPr>
                <w:color w:val="404040"/>
                <w:sz w:val="18"/>
              </w:rPr>
              <w:t>3</w:t>
            </w:r>
          </w:p>
        </w:tc>
        <w:tc>
          <w:tcPr>
            <w:tcW w:w="480" w:type="dxa"/>
            <w:vMerge w:val="restart"/>
            <w:tcBorders>
              <w:left w:val="single" w:sz="6" w:space="0" w:color="D9D9D9"/>
              <w:right w:val="single" w:sz="6" w:space="0" w:color="D9D9D9"/>
            </w:tcBorders>
          </w:tcPr>
          <w:p w14:paraId="3122677E" w14:textId="77777777" w:rsidR="005A0F87" w:rsidRDefault="005A0F87">
            <w:pPr>
              <w:pStyle w:val="TableParagraph"/>
              <w:rPr>
                <w:rFonts w:ascii="Times New Roman"/>
                <w:sz w:val="18"/>
              </w:rPr>
            </w:pPr>
          </w:p>
        </w:tc>
        <w:tc>
          <w:tcPr>
            <w:tcW w:w="478" w:type="dxa"/>
            <w:vMerge w:val="restart"/>
            <w:tcBorders>
              <w:left w:val="single" w:sz="6" w:space="0" w:color="D9D9D9"/>
              <w:right w:val="single" w:sz="6" w:space="0" w:color="D9D9D9"/>
            </w:tcBorders>
          </w:tcPr>
          <w:p w14:paraId="0FE90A71" w14:textId="77777777" w:rsidR="005A0F87" w:rsidRDefault="005A0F87">
            <w:pPr>
              <w:pStyle w:val="TableParagraph"/>
              <w:rPr>
                <w:rFonts w:ascii="Times New Roman"/>
                <w:sz w:val="18"/>
              </w:rPr>
            </w:pPr>
          </w:p>
        </w:tc>
        <w:tc>
          <w:tcPr>
            <w:tcW w:w="480" w:type="dxa"/>
            <w:vMerge w:val="restart"/>
            <w:tcBorders>
              <w:left w:val="single" w:sz="6" w:space="0" w:color="D9D9D9"/>
              <w:right w:val="single" w:sz="6" w:space="0" w:color="D9D9D9"/>
            </w:tcBorders>
          </w:tcPr>
          <w:p w14:paraId="7A425755" w14:textId="77777777" w:rsidR="005A0F87" w:rsidRDefault="005A0F87">
            <w:pPr>
              <w:pStyle w:val="TableParagraph"/>
              <w:rPr>
                <w:sz w:val="18"/>
              </w:rPr>
            </w:pPr>
          </w:p>
          <w:p w14:paraId="5E1D4041" w14:textId="77777777" w:rsidR="005A0F87" w:rsidRDefault="005A0F87">
            <w:pPr>
              <w:pStyle w:val="TableParagraph"/>
              <w:rPr>
                <w:sz w:val="18"/>
              </w:rPr>
            </w:pPr>
          </w:p>
          <w:p w14:paraId="2336D881" w14:textId="77777777" w:rsidR="005A0F87" w:rsidRDefault="005A0F87">
            <w:pPr>
              <w:pStyle w:val="TableParagraph"/>
              <w:spacing w:before="4"/>
              <w:rPr>
                <w:sz w:val="21"/>
              </w:rPr>
            </w:pPr>
          </w:p>
          <w:p w14:paraId="0A1C8D01" w14:textId="58250C2E" w:rsidR="005A0F87" w:rsidRDefault="003E4B71">
            <w:pPr>
              <w:pStyle w:val="TableParagraph"/>
              <w:ind w:left="121"/>
              <w:rPr>
                <w:sz w:val="18"/>
              </w:rPr>
            </w:pPr>
            <w:r>
              <w:rPr>
                <w:color w:val="404040"/>
                <w:sz w:val="18"/>
              </w:rPr>
              <w:t>6</w:t>
            </w:r>
          </w:p>
        </w:tc>
        <w:tc>
          <w:tcPr>
            <w:tcW w:w="480" w:type="dxa"/>
            <w:vMerge w:val="restart"/>
            <w:tcBorders>
              <w:left w:val="single" w:sz="6" w:space="0" w:color="D9D9D9"/>
              <w:right w:val="single" w:sz="6" w:space="0" w:color="D9D9D9"/>
            </w:tcBorders>
          </w:tcPr>
          <w:p w14:paraId="045A256D" w14:textId="77777777" w:rsidR="005A0F87" w:rsidRDefault="005A0F87">
            <w:pPr>
              <w:pStyle w:val="TableParagraph"/>
              <w:rPr>
                <w:rFonts w:ascii="Times New Roman"/>
                <w:sz w:val="18"/>
              </w:rPr>
            </w:pPr>
          </w:p>
        </w:tc>
      </w:tr>
      <w:tr w:rsidR="005A0F87" w14:paraId="5A53A380" w14:textId="77777777">
        <w:trPr>
          <w:trHeight w:val="172"/>
        </w:trPr>
        <w:tc>
          <w:tcPr>
            <w:tcW w:w="1440" w:type="dxa"/>
            <w:gridSpan w:val="3"/>
            <w:tcBorders>
              <w:left w:val="single" w:sz="6" w:space="0" w:color="D9D9D9"/>
              <w:right w:val="single" w:sz="6" w:space="0" w:color="D9D9D9"/>
            </w:tcBorders>
            <w:shd w:val="clear" w:color="auto" w:fill="5B9BD4"/>
          </w:tcPr>
          <w:p w14:paraId="5615A791" w14:textId="77777777" w:rsidR="005A0F87" w:rsidRDefault="005A0F87">
            <w:pPr>
              <w:pStyle w:val="TableParagraph"/>
              <w:rPr>
                <w:rFonts w:ascii="Times New Roman"/>
                <w:sz w:val="10"/>
              </w:rPr>
            </w:pPr>
          </w:p>
        </w:tc>
        <w:tc>
          <w:tcPr>
            <w:tcW w:w="480" w:type="dxa"/>
            <w:vMerge/>
            <w:tcBorders>
              <w:top w:val="nil"/>
              <w:left w:val="single" w:sz="6" w:space="0" w:color="D9D9D9"/>
              <w:right w:val="single" w:sz="6" w:space="0" w:color="D9D9D9"/>
            </w:tcBorders>
          </w:tcPr>
          <w:p w14:paraId="17CA4417"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45A2D4BC" w14:textId="77777777" w:rsidR="005A0F87" w:rsidRDefault="005A0F87">
            <w:pPr>
              <w:rPr>
                <w:sz w:val="2"/>
                <w:szCs w:val="2"/>
              </w:rPr>
            </w:pPr>
          </w:p>
        </w:tc>
        <w:tc>
          <w:tcPr>
            <w:tcW w:w="478" w:type="dxa"/>
            <w:vMerge/>
            <w:tcBorders>
              <w:top w:val="nil"/>
              <w:left w:val="single" w:sz="6" w:space="0" w:color="D9D9D9"/>
              <w:right w:val="single" w:sz="6" w:space="0" w:color="D9D9D9"/>
            </w:tcBorders>
          </w:tcPr>
          <w:p w14:paraId="12C81AD9"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21BAB58D"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12D396FA" w14:textId="77777777" w:rsidR="005A0F87" w:rsidRDefault="005A0F87">
            <w:pPr>
              <w:rPr>
                <w:sz w:val="2"/>
                <w:szCs w:val="2"/>
              </w:rPr>
            </w:pPr>
          </w:p>
        </w:tc>
      </w:tr>
      <w:tr w:rsidR="005A0F87" w14:paraId="2EA17121" w14:textId="77777777">
        <w:trPr>
          <w:trHeight w:val="170"/>
        </w:trPr>
        <w:tc>
          <w:tcPr>
            <w:tcW w:w="2878" w:type="dxa"/>
            <w:gridSpan w:val="6"/>
            <w:tcBorders>
              <w:left w:val="single" w:sz="6" w:space="0" w:color="D9D9D9"/>
              <w:right w:val="single" w:sz="6" w:space="0" w:color="D9D9D9"/>
            </w:tcBorders>
            <w:shd w:val="clear" w:color="auto" w:fill="EC7C30"/>
          </w:tcPr>
          <w:p w14:paraId="55B4458F" w14:textId="77777777" w:rsidR="005A0F87" w:rsidRDefault="005A0F87">
            <w:pPr>
              <w:pStyle w:val="TableParagraph"/>
              <w:rPr>
                <w:rFonts w:ascii="Times New Roman"/>
                <w:sz w:val="10"/>
              </w:rPr>
            </w:pPr>
          </w:p>
        </w:tc>
        <w:tc>
          <w:tcPr>
            <w:tcW w:w="480" w:type="dxa"/>
            <w:vMerge/>
            <w:tcBorders>
              <w:top w:val="nil"/>
              <w:left w:val="single" w:sz="6" w:space="0" w:color="D9D9D9"/>
              <w:right w:val="single" w:sz="6" w:space="0" w:color="D9D9D9"/>
            </w:tcBorders>
          </w:tcPr>
          <w:p w14:paraId="7FDD538A"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68DAD81B" w14:textId="77777777" w:rsidR="005A0F87" w:rsidRDefault="005A0F87">
            <w:pPr>
              <w:rPr>
                <w:sz w:val="2"/>
                <w:szCs w:val="2"/>
              </w:rPr>
            </w:pPr>
          </w:p>
        </w:tc>
      </w:tr>
      <w:tr w:rsidR="005A0F87" w14:paraId="30C2CD6F" w14:textId="77777777">
        <w:trPr>
          <w:trHeight w:val="172"/>
        </w:trPr>
        <w:tc>
          <w:tcPr>
            <w:tcW w:w="960" w:type="dxa"/>
            <w:gridSpan w:val="2"/>
            <w:tcBorders>
              <w:left w:val="single" w:sz="6" w:space="0" w:color="D9D9D9"/>
              <w:right w:val="single" w:sz="6" w:space="0" w:color="D9D9D9"/>
            </w:tcBorders>
            <w:shd w:val="clear" w:color="auto" w:fill="A4A4A4"/>
          </w:tcPr>
          <w:p w14:paraId="027DD95B" w14:textId="77777777" w:rsidR="005A0F87" w:rsidRDefault="005A0F87">
            <w:pPr>
              <w:pStyle w:val="TableParagraph"/>
              <w:rPr>
                <w:rFonts w:ascii="Times New Roman"/>
                <w:sz w:val="10"/>
              </w:rPr>
            </w:pPr>
          </w:p>
        </w:tc>
        <w:tc>
          <w:tcPr>
            <w:tcW w:w="480" w:type="dxa"/>
            <w:vMerge w:val="restart"/>
            <w:tcBorders>
              <w:left w:val="single" w:sz="6" w:space="0" w:color="D9D9D9"/>
              <w:right w:val="single" w:sz="6" w:space="0" w:color="D9D9D9"/>
            </w:tcBorders>
          </w:tcPr>
          <w:p w14:paraId="31082DC9" w14:textId="77777777" w:rsidR="005A0F87" w:rsidRDefault="003E4B71">
            <w:pPr>
              <w:pStyle w:val="TableParagraph"/>
              <w:spacing w:line="197" w:lineRule="exact"/>
              <w:ind w:left="119"/>
              <w:rPr>
                <w:sz w:val="18"/>
              </w:rPr>
            </w:pPr>
            <w:r>
              <w:rPr>
                <w:color w:val="404040"/>
                <w:sz w:val="18"/>
              </w:rPr>
              <w:t>2</w:t>
            </w:r>
          </w:p>
        </w:tc>
        <w:tc>
          <w:tcPr>
            <w:tcW w:w="480" w:type="dxa"/>
            <w:vMerge w:val="restart"/>
            <w:tcBorders>
              <w:left w:val="single" w:sz="6" w:space="0" w:color="D9D9D9"/>
              <w:right w:val="single" w:sz="6" w:space="0" w:color="D9D9D9"/>
            </w:tcBorders>
          </w:tcPr>
          <w:p w14:paraId="21D13491" w14:textId="77777777" w:rsidR="005A0F87" w:rsidRDefault="005A0F87">
            <w:pPr>
              <w:pStyle w:val="TableParagraph"/>
              <w:rPr>
                <w:rFonts w:ascii="Times New Roman"/>
                <w:sz w:val="18"/>
              </w:rPr>
            </w:pPr>
          </w:p>
        </w:tc>
        <w:tc>
          <w:tcPr>
            <w:tcW w:w="480" w:type="dxa"/>
            <w:vMerge w:val="restart"/>
            <w:tcBorders>
              <w:left w:val="single" w:sz="6" w:space="0" w:color="D9D9D9"/>
              <w:right w:val="single" w:sz="6" w:space="0" w:color="D9D9D9"/>
            </w:tcBorders>
          </w:tcPr>
          <w:p w14:paraId="71DA6029" w14:textId="77777777" w:rsidR="005A0F87" w:rsidRDefault="005A0F87">
            <w:pPr>
              <w:pStyle w:val="TableParagraph"/>
              <w:rPr>
                <w:rFonts w:ascii="Times New Roman"/>
                <w:sz w:val="18"/>
              </w:rPr>
            </w:pPr>
          </w:p>
        </w:tc>
        <w:tc>
          <w:tcPr>
            <w:tcW w:w="478" w:type="dxa"/>
            <w:vMerge w:val="restart"/>
            <w:tcBorders>
              <w:left w:val="single" w:sz="6" w:space="0" w:color="D9D9D9"/>
              <w:right w:val="single" w:sz="6" w:space="0" w:color="D9D9D9"/>
            </w:tcBorders>
          </w:tcPr>
          <w:p w14:paraId="61A7FBA7" w14:textId="77777777" w:rsidR="005A0F87" w:rsidRDefault="005A0F87">
            <w:pPr>
              <w:pStyle w:val="TableParagraph"/>
              <w:rPr>
                <w:rFonts w:ascii="Times New Roman"/>
                <w:sz w:val="18"/>
              </w:rPr>
            </w:pPr>
          </w:p>
        </w:tc>
        <w:tc>
          <w:tcPr>
            <w:tcW w:w="480" w:type="dxa"/>
            <w:vMerge/>
            <w:tcBorders>
              <w:top w:val="nil"/>
              <w:left w:val="single" w:sz="6" w:space="0" w:color="D9D9D9"/>
              <w:right w:val="single" w:sz="6" w:space="0" w:color="D9D9D9"/>
            </w:tcBorders>
          </w:tcPr>
          <w:p w14:paraId="046E3221"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1285C427" w14:textId="77777777" w:rsidR="005A0F87" w:rsidRDefault="005A0F87">
            <w:pPr>
              <w:rPr>
                <w:sz w:val="2"/>
                <w:szCs w:val="2"/>
              </w:rPr>
            </w:pPr>
          </w:p>
        </w:tc>
      </w:tr>
      <w:tr w:rsidR="005A0F87" w14:paraId="2072AF17" w14:textId="77777777">
        <w:trPr>
          <w:trHeight w:val="189"/>
        </w:trPr>
        <w:tc>
          <w:tcPr>
            <w:tcW w:w="480" w:type="dxa"/>
            <w:tcBorders>
              <w:left w:val="single" w:sz="6" w:space="0" w:color="D9D9D9"/>
              <w:right w:val="single" w:sz="6" w:space="0" w:color="D9D9D9"/>
            </w:tcBorders>
          </w:tcPr>
          <w:p w14:paraId="3C4FD6D1" w14:textId="77777777" w:rsidR="005A0F87" w:rsidRDefault="005A0F87">
            <w:pPr>
              <w:pStyle w:val="TableParagraph"/>
              <w:rPr>
                <w:rFonts w:ascii="Times New Roman"/>
                <w:sz w:val="12"/>
              </w:rPr>
            </w:pPr>
          </w:p>
        </w:tc>
        <w:tc>
          <w:tcPr>
            <w:tcW w:w="480" w:type="dxa"/>
            <w:tcBorders>
              <w:left w:val="single" w:sz="6" w:space="0" w:color="D9D9D9"/>
              <w:right w:val="single" w:sz="6" w:space="0" w:color="D9D9D9"/>
            </w:tcBorders>
          </w:tcPr>
          <w:p w14:paraId="5DF0F24E" w14:textId="77777777" w:rsidR="005A0F87" w:rsidRDefault="005A0F87">
            <w:pPr>
              <w:pStyle w:val="TableParagraph"/>
              <w:rPr>
                <w:rFonts w:ascii="Times New Roman"/>
                <w:sz w:val="12"/>
              </w:rPr>
            </w:pPr>
          </w:p>
        </w:tc>
        <w:tc>
          <w:tcPr>
            <w:tcW w:w="480" w:type="dxa"/>
            <w:vMerge/>
            <w:tcBorders>
              <w:top w:val="nil"/>
              <w:left w:val="single" w:sz="6" w:space="0" w:color="D9D9D9"/>
              <w:right w:val="single" w:sz="6" w:space="0" w:color="D9D9D9"/>
            </w:tcBorders>
          </w:tcPr>
          <w:p w14:paraId="7F8C8721"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4D28F34D"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370AA39F" w14:textId="77777777" w:rsidR="005A0F87" w:rsidRDefault="005A0F87">
            <w:pPr>
              <w:rPr>
                <w:sz w:val="2"/>
                <w:szCs w:val="2"/>
              </w:rPr>
            </w:pPr>
          </w:p>
        </w:tc>
        <w:tc>
          <w:tcPr>
            <w:tcW w:w="478" w:type="dxa"/>
            <w:vMerge/>
            <w:tcBorders>
              <w:top w:val="nil"/>
              <w:left w:val="single" w:sz="6" w:space="0" w:color="D9D9D9"/>
              <w:right w:val="single" w:sz="6" w:space="0" w:color="D9D9D9"/>
            </w:tcBorders>
          </w:tcPr>
          <w:p w14:paraId="2E33CBA7"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141884B0" w14:textId="77777777" w:rsidR="005A0F87" w:rsidRDefault="005A0F87">
            <w:pPr>
              <w:rPr>
                <w:sz w:val="2"/>
                <w:szCs w:val="2"/>
              </w:rPr>
            </w:pPr>
          </w:p>
        </w:tc>
        <w:tc>
          <w:tcPr>
            <w:tcW w:w="480" w:type="dxa"/>
            <w:vMerge/>
            <w:tcBorders>
              <w:top w:val="nil"/>
              <w:left w:val="single" w:sz="6" w:space="0" w:color="D9D9D9"/>
              <w:right w:val="single" w:sz="6" w:space="0" w:color="D9D9D9"/>
            </w:tcBorders>
          </w:tcPr>
          <w:p w14:paraId="0BA6FE33" w14:textId="77777777" w:rsidR="005A0F87" w:rsidRDefault="005A0F87">
            <w:pPr>
              <w:rPr>
                <w:sz w:val="2"/>
                <w:szCs w:val="2"/>
              </w:rPr>
            </w:pPr>
          </w:p>
        </w:tc>
      </w:tr>
    </w:tbl>
    <w:p w14:paraId="6AB3C08C" w14:textId="77777777" w:rsidR="005A0F87" w:rsidRDefault="005A0F87">
      <w:pPr>
        <w:pStyle w:val="Zkladntext"/>
        <w:ind w:left="0"/>
      </w:pPr>
    </w:p>
    <w:p w14:paraId="0CEEA7BC" w14:textId="77777777" w:rsidR="005A0F87" w:rsidRDefault="005A0F87">
      <w:pPr>
        <w:pStyle w:val="Zkladntext"/>
        <w:ind w:left="0"/>
      </w:pPr>
    </w:p>
    <w:p w14:paraId="3AA587DA" w14:textId="77777777" w:rsidR="005A0F87" w:rsidRDefault="003E4B71">
      <w:pPr>
        <w:spacing w:before="161"/>
        <w:ind w:left="500"/>
        <w:rPr>
          <w:i/>
          <w:sz w:val="18"/>
        </w:rPr>
      </w:pPr>
      <w:r>
        <w:rPr>
          <w:i/>
          <w:sz w:val="18"/>
        </w:rPr>
        <w:t xml:space="preserve">Zdroj: </w:t>
      </w:r>
      <w:r>
        <w:rPr>
          <w:i/>
          <w:color w:val="212121"/>
          <w:sz w:val="18"/>
        </w:rPr>
        <w:t>Prieskum manažérov REWIR, vlastné výpočty; počet respondentov: 13.</w:t>
      </w:r>
    </w:p>
    <w:sectPr w:rsidR="005A0F87">
      <w:pgSz w:w="12240" w:h="15840"/>
      <w:pgMar w:top="1400" w:right="960" w:bottom="1180" w:left="940" w:header="0" w:footer="98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625A6" w14:textId="77777777" w:rsidR="00C53FF7" w:rsidRDefault="00C53FF7">
      <w:r>
        <w:separator/>
      </w:r>
    </w:p>
  </w:endnote>
  <w:endnote w:type="continuationSeparator" w:id="0">
    <w:p w14:paraId="4C7D5330" w14:textId="77777777" w:rsidR="00C53FF7" w:rsidRDefault="00C53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3D225" w14:textId="78237934" w:rsidR="00915CF4" w:rsidRDefault="00915CF4">
    <w:pPr>
      <w:pStyle w:val="Zkladntext"/>
      <w:spacing w:line="14" w:lineRule="auto"/>
      <w:ind w:left="0"/>
      <w:rPr>
        <w:sz w:val="20"/>
      </w:rPr>
    </w:pPr>
    <w:r>
      <w:rPr>
        <w:noProof/>
        <w:lang w:val="en-GB" w:eastAsia="en-GB"/>
      </w:rPr>
      <mc:AlternateContent>
        <mc:Choice Requires="wps">
          <w:drawing>
            <wp:anchor distT="0" distB="0" distL="114300" distR="114300" simplePos="0" relativeHeight="485242368" behindDoc="1" locked="0" layoutInCell="1" allowOverlap="1" wp14:anchorId="05A3F941" wp14:editId="4EA3ACA8">
              <wp:simplePos x="0" y="0"/>
              <wp:positionH relativeFrom="page">
                <wp:posOffset>3776980</wp:posOffset>
              </wp:positionH>
              <wp:positionV relativeFrom="page">
                <wp:posOffset>9291320</wp:posOffset>
              </wp:positionV>
              <wp:extent cx="219710" cy="16573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2426D" w14:textId="2A87D769" w:rsidR="00915CF4" w:rsidRDefault="00915CF4">
                          <w:pPr>
                            <w:pStyle w:val="Zkladntext"/>
                            <w:spacing w:line="245" w:lineRule="exact"/>
                            <w:ind w:left="60"/>
                          </w:pPr>
                          <w:r>
                            <w:fldChar w:fldCharType="begin"/>
                          </w:r>
                          <w:r>
                            <w:instrText xml:space="preserve"> PAGE </w:instrText>
                          </w:r>
                          <w:r>
                            <w:fldChar w:fldCharType="separate"/>
                          </w:r>
                          <w:r>
                            <w:rPr>
                              <w:noProof/>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A3F941" id="_x0000_t202" coordsize="21600,21600" o:spt="202" path="m,l,21600r21600,l21600,xe">
              <v:stroke joinstyle="miter"/>
              <v:path gradientshapeok="t" o:connecttype="rect"/>
            </v:shapetype>
            <v:shape id="Text Box 3" o:spid="_x0000_s1459" type="#_x0000_t202" style="position:absolute;margin-left:297.4pt;margin-top:731.6pt;width:17.3pt;height:13.05pt;z-index:-180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" filled="f" stroked="f">
              <v:textbox inset="0,0,0,0">
                <w:txbxContent>
                  <w:p w14:paraId="63D2426D" w14:textId="2A87D769" w:rsidR="00915CF4" w:rsidRDefault="00915CF4">
                    <w:pPr>
                      <w:pStyle w:val="Zkladntext"/>
                      <w:spacing w:line="245" w:lineRule="exact"/>
                      <w:ind w:left="60"/>
                    </w:pPr>
                    <w:r>
                      <w:fldChar w:fldCharType="begin"/>
                    </w:r>
                    <w:r>
                      <w:instrText xml:space="preserve"> PAGE </w:instrText>
                    </w:r>
                    <w:r>
                      <w:fldChar w:fldCharType="separate"/>
                    </w:r>
                    <w:r>
                      <w:rPr>
                        <w:noProof/>
                      </w:rPr>
                      <w:t>1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92173" w14:textId="490A9C01" w:rsidR="00915CF4" w:rsidRDefault="00915CF4">
    <w:pPr>
      <w:pStyle w:val="Zkladntext"/>
      <w:spacing w:line="14" w:lineRule="auto"/>
      <w:ind w:left="0"/>
      <w:rPr>
        <w:sz w:val="20"/>
      </w:rPr>
    </w:pPr>
    <w:r>
      <w:rPr>
        <w:noProof/>
        <w:lang w:val="en-GB" w:eastAsia="en-GB"/>
      </w:rPr>
      <mc:AlternateContent>
        <mc:Choice Requires="wps">
          <w:drawing>
            <wp:anchor distT="0" distB="0" distL="114300" distR="114300" simplePos="0" relativeHeight="485242880" behindDoc="1" locked="0" layoutInCell="1" allowOverlap="1" wp14:anchorId="7E9DDD78" wp14:editId="223E3F2E">
              <wp:simplePos x="0" y="0"/>
              <wp:positionH relativeFrom="page">
                <wp:posOffset>3776980</wp:posOffset>
              </wp:positionH>
              <wp:positionV relativeFrom="page">
                <wp:posOffset>9291320</wp:posOffset>
              </wp:positionV>
              <wp:extent cx="219710" cy="1657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F7724" w14:textId="318822F2" w:rsidR="00915CF4" w:rsidRDefault="00915CF4">
                          <w:pPr>
                            <w:pStyle w:val="Zkladntext"/>
                            <w:spacing w:line="245" w:lineRule="exact"/>
                            <w:ind w:left="60"/>
                          </w:pPr>
                          <w:r>
                            <w:fldChar w:fldCharType="begin"/>
                          </w:r>
                          <w:r>
                            <w:instrText xml:space="preserve"> PAGE </w:instrText>
                          </w:r>
                          <w:r>
                            <w:fldChar w:fldCharType="separate"/>
                          </w:r>
                          <w:r>
                            <w:rPr>
                              <w:noProof/>
                            </w:rPr>
                            <w:t>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9DDD78" id="_x0000_t202" coordsize="21600,21600" o:spt="202" path="m,l,21600r21600,l21600,xe">
              <v:stroke joinstyle="miter"/>
              <v:path gradientshapeok="t" o:connecttype="rect"/>
            </v:shapetype>
            <v:shape id="Text Box 2" o:spid="_x0000_s1460" type="#_x0000_t202" style="position:absolute;margin-left:297.4pt;margin-top:731.6pt;width:17.3pt;height:13.05pt;z-index:-180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" filled="f" stroked="f">
              <v:textbox inset="0,0,0,0">
                <w:txbxContent>
                  <w:p w14:paraId="25FF7724" w14:textId="318822F2" w:rsidR="00915CF4" w:rsidRDefault="00915CF4">
                    <w:pPr>
                      <w:pStyle w:val="Zkladntext"/>
                      <w:spacing w:line="245" w:lineRule="exact"/>
                      <w:ind w:left="60"/>
                    </w:pPr>
                    <w:r>
                      <w:fldChar w:fldCharType="begin"/>
                    </w:r>
                    <w:r>
                      <w:instrText xml:space="preserve"> PAGE </w:instrText>
                    </w:r>
                    <w:r>
                      <w:fldChar w:fldCharType="separate"/>
                    </w:r>
                    <w:r>
                      <w:rPr>
                        <w:noProof/>
                      </w:rPr>
                      <w:t>2</w:t>
                    </w:r>
                    <w:r>
                      <w:rPr>
                        <w:noProof/>
                      </w:rPr>
                      <w:t>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4E6FD" w14:textId="7F79AC3F" w:rsidR="00915CF4" w:rsidRDefault="00915CF4">
    <w:pPr>
      <w:pStyle w:val="Zkladntext"/>
      <w:spacing w:line="14" w:lineRule="auto"/>
      <w:ind w:left="0"/>
      <w:rPr>
        <w:sz w:val="20"/>
      </w:rPr>
    </w:pPr>
    <w:r>
      <w:rPr>
        <w:noProof/>
        <w:lang w:val="en-GB" w:eastAsia="en-GB"/>
      </w:rPr>
      <mc:AlternateContent>
        <mc:Choice Requires="wps">
          <w:drawing>
            <wp:anchor distT="0" distB="0" distL="114300" distR="114300" simplePos="0" relativeHeight="485243392" behindDoc="1" locked="0" layoutInCell="1" allowOverlap="1" wp14:anchorId="094640E7" wp14:editId="125FC79E">
              <wp:simplePos x="0" y="0"/>
              <wp:positionH relativeFrom="page">
                <wp:posOffset>3776980</wp:posOffset>
              </wp:positionH>
              <wp:positionV relativeFrom="page">
                <wp:posOffset>9291320</wp:posOffset>
              </wp:positionV>
              <wp:extent cx="21971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9F9D9" w14:textId="1BC5829B" w:rsidR="00915CF4" w:rsidRDefault="00915CF4">
                          <w:pPr>
                            <w:pStyle w:val="Zkladntext"/>
                            <w:spacing w:line="245" w:lineRule="exact"/>
                            <w:ind w:left="60"/>
                          </w:pPr>
                          <w:r>
                            <w:fldChar w:fldCharType="begin"/>
                          </w:r>
                          <w:r>
                            <w:instrText xml:space="preserve"> PAGE </w:instrText>
                          </w:r>
                          <w:r>
                            <w:fldChar w:fldCharType="separate"/>
                          </w:r>
                          <w:r>
                            <w:rPr>
                              <w:noProof/>
                            </w:rPr>
                            <w:t>4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4640E7" id="_x0000_t202" coordsize="21600,21600" o:spt="202" path="m,l,21600r21600,l21600,xe">
              <v:stroke joinstyle="miter"/>
              <v:path gradientshapeok="t" o:connecttype="rect"/>
            </v:shapetype>
            <v:shape id="Text Box 1" o:spid="_x0000_s1461" type="#_x0000_t202" style="position:absolute;margin-left:297.4pt;margin-top:731.6pt;width:17.3pt;height:13.05pt;z-index:-180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" filled="f" stroked="f">
              <v:textbox inset="0,0,0,0">
                <w:txbxContent>
                  <w:p w14:paraId="5D09F9D9" w14:textId="1BC5829B" w:rsidR="00915CF4" w:rsidRDefault="00915CF4">
                    <w:pPr>
                      <w:pStyle w:val="Zkladntext"/>
                      <w:spacing w:line="245" w:lineRule="exact"/>
                      <w:ind w:left="60"/>
                    </w:pPr>
                    <w:r>
                      <w:fldChar w:fldCharType="begin"/>
                    </w:r>
                    <w:r>
                      <w:instrText xml:space="preserve"> PAGE </w:instrText>
                    </w:r>
                    <w:r>
                      <w:fldChar w:fldCharType="separate"/>
                    </w:r>
                    <w:r>
                      <w:rPr>
                        <w:noProof/>
                      </w:rPr>
                      <w:t>4</w:t>
                    </w:r>
                    <w:r>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6ACCA" w14:textId="77777777" w:rsidR="00C53FF7" w:rsidRDefault="00C53FF7">
      <w:r>
        <w:separator/>
      </w:r>
    </w:p>
  </w:footnote>
  <w:footnote w:type="continuationSeparator" w:id="0">
    <w:p w14:paraId="69AF850A" w14:textId="77777777" w:rsidR="00C53FF7" w:rsidRDefault="00C53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0A37"/>
    <w:multiLevelType w:val="multilevel"/>
    <w:tmpl w:val="5FEA311C"/>
    <w:lvl w:ilvl="0">
      <w:start w:val="4"/>
      <w:numFmt w:val="decimal"/>
      <w:lvlText w:val="%1"/>
      <w:lvlJc w:val="left"/>
      <w:pPr>
        <w:ind w:left="1042" w:hanging="322"/>
        <w:jc w:val="left"/>
      </w:pPr>
      <w:rPr>
        <w:rFonts w:hint="default"/>
        <w:lang w:val="en-US" w:eastAsia="en-US" w:bidi="ar-SA"/>
      </w:rPr>
    </w:lvl>
    <w:lvl w:ilvl="1">
      <w:start w:val="1"/>
      <w:numFmt w:val="decimal"/>
      <w:lvlText w:val="%1.%2"/>
      <w:lvlJc w:val="left"/>
      <w:pPr>
        <w:ind w:left="1042" w:hanging="322"/>
        <w:jc w:val="left"/>
      </w:pPr>
      <w:rPr>
        <w:rFonts w:ascii="Calibri" w:eastAsia="Calibri" w:hAnsi="Calibri" w:cs="Calibri" w:hint="default"/>
        <w:w w:val="100"/>
        <w:sz w:val="22"/>
        <w:szCs w:val="22"/>
        <w:lang w:val="en-US" w:eastAsia="en-US" w:bidi="ar-SA"/>
      </w:rPr>
    </w:lvl>
    <w:lvl w:ilvl="2">
      <w:numFmt w:val="bullet"/>
      <w:lvlText w:val="•"/>
      <w:lvlJc w:val="left"/>
      <w:pPr>
        <w:ind w:left="2900" w:hanging="322"/>
      </w:pPr>
      <w:rPr>
        <w:rFonts w:hint="default"/>
        <w:lang w:val="en-US" w:eastAsia="en-US" w:bidi="ar-SA"/>
      </w:rPr>
    </w:lvl>
    <w:lvl w:ilvl="3">
      <w:numFmt w:val="bullet"/>
      <w:lvlText w:val="•"/>
      <w:lvlJc w:val="left"/>
      <w:pPr>
        <w:ind w:left="3830" w:hanging="322"/>
      </w:pPr>
      <w:rPr>
        <w:rFonts w:hint="default"/>
        <w:lang w:val="en-US" w:eastAsia="en-US" w:bidi="ar-SA"/>
      </w:rPr>
    </w:lvl>
    <w:lvl w:ilvl="4">
      <w:numFmt w:val="bullet"/>
      <w:lvlText w:val="•"/>
      <w:lvlJc w:val="left"/>
      <w:pPr>
        <w:ind w:left="4760" w:hanging="322"/>
      </w:pPr>
      <w:rPr>
        <w:rFonts w:hint="default"/>
        <w:lang w:val="en-US" w:eastAsia="en-US" w:bidi="ar-SA"/>
      </w:rPr>
    </w:lvl>
    <w:lvl w:ilvl="5">
      <w:numFmt w:val="bullet"/>
      <w:lvlText w:val="•"/>
      <w:lvlJc w:val="left"/>
      <w:pPr>
        <w:ind w:left="5690" w:hanging="322"/>
      </w:pPr>
      <w:rPr>
        <w:rFonts w:hint="default"/>
        <w:lang w:val="en-US" w:eastAsia="en-US" w:bidi="ar-SA"/>
      </w:rPr>
    </w:lvl>
    <w:lvl w:ilvl="6">
      <w:numFmt w:val="bullet"/>
      <w:lvlText w:val="•"/>
      <w:lvlJc w:val="left"/>
      <w:pPr>
        <w:ind w:left="6620" w:hanging="322"/>
      </w:pPr>
      <w:rPr>
        <w:rFonts w:hint="default"/>
        <w:lang w:val="en-US" w:eastAsia="en-US" w:bidi="ar-SA"/>
      </w:rPr>
    </w:lvl>
    <w:lvl w:ilvl="7">
      <w:numFmt w:val="bullet"/>
      <w:lvlText w:val="•"/>
      <w:lvlJc w:val="left"/>
      <w:pPr>
        <w:ind w:left="7550" w:hanging="322"/>
      </w:pPr>
      <w:rPr>
        <w:rFonts w:hint="default"/>
        <w:lang w:val="en-US" w:eastAsia="en-US" w:bidi="ar-SA"/>
      </w:rPr>
    </w:lvl>
    <w:lvl w:ilvl="8">
      <w:numFmt w:val="bullet"/>
      <w:lvlText w:val="•"/>
      <w:lvlJc w:val="left"/>
      <w:pPr>
        <w:ind w:left="8480" w:hanging="322"/>
      </w:pPr>
      <w:rPr>
        <w:rFonts w:hint="default"/>
        <w:lang w:val="en-US" w:eastAsia="en-US" w:bidi="ar-SA"/>
      </w:rPr>
    </w:lvl>
  </w:abstractNum>
  <w:abstractNum w:abstractNumId="1" w15:restartNumberingAfterBreak="0">
    <w:nsid w:val="0C084963"/>
    <w:multiLevelType w:val="multilevel"/>
    <w:tmpl w:val="478AF68C"/>
    <w:lvl w:ilvl="0">
      <w:start w:val="3"/>
      <w:numFmt w:val="decimal"/>
      <w:lvlText w:val="%1"/>
      <w:lvlJc w:val="left"/>
      <w:pPr>
        <w:ind w:left="1042" w:hanging="322"/>
        <w:jc w:val="left"/>
      </w:pPr>
      <w:rPr>
        <w:rFonts w:hint="default"/>
        <w:lang w:val="en-US" w:eastAsia="en-US" w:bidi="ar-SA"/>
      </w:rPr>
    </w:lvl>
    <w:lvl w:ilvl="1">
      <w:start w:val="1"/>
      <w:numFmt w:val="decimal"/>
      <w:lvlText w:val="%1.%2"/>
      <w:lvlJc w:val="left"/>
      <w:pPr>
        <w:ind w:left="1042" w:hanging="322"/>
        <w:jc w:val="left"/>
      </w:pPr>
      <w:rPr>
        <w:rFonts w:ascii="Calibri" w:eastAsia="Calibri" w:hAnsi="Calibri" w:cs="Calibri" w:hint="default"/>
        <w:w w:val="100"/>
        <w:sz w:val="22"/>
        <w:szCs w:val="22"/>
        <w:lang w:val="en-US" w:eastAsia="en-US" w:bidi="ar-SA"/>
      </w:rPr>
    </w:lvl>
    <w:lvl w:ilvl="2">
      <w:numFmt w:val="bullet"/>
      <w:lvlText w:val="•"/>
      <w:lvlJc w:val="left"/>
      <w:pPr>
        <w:ind w:left="2900" w:hanging="322"/>
      </w:pPr>
      <w:rPr>
        <w:rFonts w:hint="default"/>
        <w:lang w:val="en-US" w:eastAsia="en-US" w:bidi="ar-SA"/>
      </w:rPr>
    </w:lvl>
    <w:lvl w:ilvl="3">
      <w:numFmt w:val="bullet"/>
      <w:lvlText w:val="•"/>
      <w:lvlJc w:val="left"/>
      <w:pPr>
        <w:ind w:left="3830" w:hanging="322"/>
      </w:pPr>
      <w:rPr>
        <w:rFonts w:hint="default"/>
        <w:lang w:val="en-US" w:eastAsia="en-US" w:bidi="ar-SA"/>
      </w:rPr>
    </w:lvl>
    <w:lvl w:ilvl="4">
      <w:numFmt w:val="bullet"/>
      <w:lvlText w:val="•"/>
      <w:lvlJc w:val="left"/>
      <w:pPr>
        <w:ind w:left="4760" w:hanging="322"/>
      </w:pPr>
      <w:rPr>
        <w:rFonts w:hint="default"/>
        <w:lang w:val="en-US" w:eastAsia="en-US" w:bidi="ar-SA"/>
      </w:rPr>
    </w:lvl>
    <w:lvl w:ilvl="5">
      <w:numFmt w:val="bullet"/>
      <w:lvlText w:val="•"/>
      <w:lvlJc w:val="left"/>
      <w:pPr>
        <w:ind w:left="5690" w:hanging="322"/>
      </w:pPr>
      <w:rPr>
        <w:rFonts w:hint="default"/>
        <w:lang w:val="en-US" w:eastAsia="en-US" w:bidi="ar-SA"/>
      </w:rPr>
    </w:lvl>
    <w:lvl w:ilvl="6">
      <w:numFmt w:val="bullet"/>
      <w:lvlText w:val="•"/>
      <w:lvlJc w:val="left"/>
      <w:pPr>
        <w:ind w:left="6620" w:hanging="322"/>
      </w:pPr>
      <w:rPr>
        <w:rFonts w:hint="default"/>
        <w:lang w:val="en-US" w:eastAsia="en-US" w:bidi="ar-SA"/>
      </w:rPr>
    </w:lvl>
    <w:lvl w:ilvl="7">
      <w:numFmt w:val="bullet"/>
      <w:lvlText w:val="•"/>
      <w:lvlJc w:val="left"/>
      <w:pPr>
        <w:ind w:left="7550" w:hanging="322"/>
      </w:pPr>
      <w:rPr>
        <w:rFonts w:hint="default"/>
        <w:lang w:val="en-US" w:eastAsia="en-US" w:bidi="ar-SA"/>
      </w:rPr>
    </w:lvl>
    <w:lvl w:ilvl="8">
      <w:numFmt w:val="bullet"/>
      <w:lvlText w:val="•"/>
      <w:lvlJc w:val="left"/>
      <w:pPr>
        <w:ind w:left="8480" w:hanging="322"/>
      </w:pPr>
      <w:rPr>
        <w:rFonts w:hint="default"/>
        <w:lang w:val="en-US" w:eastAsia="en-US" w:bidi="ar-SA"/>
      </w:rPr>
    </w:lvl>
  </w:abstractNum>
  <w:abstractNum w:abstractNumId="2" w15:restartNumberingAfterBreak="0">
    <w:nsid w:val="0C4A1E07"/>
    <w:multiLevelType w:val="multilevel"/>
    <w:tmpl w:val="028AA804"/>
    <w:lvl w:ilvl="0">
      <w:start w:val="4"/>
      <w:numFmt w:val="decimal"/>
      <w:lvlText w:val="%1"/>
      <w:lvlJc w:val="left"/>
      <w:pPr>
        <w:ind w:left="891" w:hanging="392"/>
        <w:jc w:val="left"/>
      </w:pPr>
      <w:rPr>
        <w:rFonts w:hint="default"/>
        <w:lang w:val="en-US" w:eastAsia="en-US" w:bidi="ar-SA"/>
      </w:rPr>
    </w:lvl>
    <w:lvl w:ilvl="1">
      <w:start w:val="1"/>
      <w:numFmt w:val="decimal"/>
      <w:lvlText w:val="%1.%2"/>
      <w:lvlJc w:val="left"/>
      <w:pPr>
        <w:ind w:left="891" w:hanging="392"/>
        <w:jc w:val="left"/>
      </w:pPr>
      <w:rPr>
        <w:rFonts w:ascii="Calibri" w:eastAsia="Calibri" w:hAnsi="Calibri" w:cs="Calibri" w:hint="default"/>
        <w:b/>
        <w:bCs/>
        <w:w w:val="99"/>
        <w:sz w:val="26"/>
        <w:szCs w:val="26"/>
        <w:lang w:val="en-US" w:eastAsia="en-US" w:bidi="ar-SA"/>
      </w:rPr>
    </w:lvl>
    <w:lvl w:ilvl="2">
      <w:numFmt w:val="bullet"/>
      <w:lvlText w:val="•"/>
      <w:lvlJc w:val="left"/>
      <w:pPr>
        <w:ind w:left="2788" w:hanging="392"/>
      </w:pPr>
      <w:rPr>
        <w:rFonts w:hint="default"/>
        <w:lang w:val="en-US" w:eastAsia="en-US" w:bidi="ar-SA"/>
      </w:rPr>
    </w:lvl>
    <w:lvl w:ilvl="3">
      <w:numFmt w:val="bullet"/>
      <w:lvlText w:val="•"/>
      <w:lvlJc w:val="left"/>
      <w:pPr>
        <w:ind w:left="3732" w:hanging="392"/>
      </w:pPr>
      <w:rPr>
        <w:rFonts w:hint="default"/>
        <w:lang w:val="en-US" w:eastAsia="en-US" w:bidi="ar-SA"/>
      </w:rPr>
    </w:lvl>
    <w:lvl w:ilvl="4">
      <w:numFmt w:val="bullet"/>
      <w:lvlText w:val="•"/>
      <w:lvlJc w:val="left"/>
      <w:pPr>
        <w:ind w:left="4676" w:hanging="392"/>
      </w:pPr>
      <w:rPr>
        <w:rFonts w:hint="default"/>
        <w:lang w:val="en-US" w:eastAsia="en-US" w:bidi="ar-SA"/>
      </w:rPr>
    </w:lvl>
    <w:lvl w:ilvl="5">
      <w:numFmt w:val="bullet"/>
      <w:lvlText w:val="•"/>
      <w:lvlJc w:val="left"/>
      <w:pPr>
        <w:ind w:left="5620" w:hanging="392"/>
      </w:pPr>
      <w:rPr>
        <w:rFonts w:hint="default"/>
        <w:lang w:val="en-US" w:eastAsia="en-US" w:bidi="ar-SA"/>
      </w:rPr>
    </w:lvl>
    <w:lvl w:ilvl="6">
      <w:numFmt w:val="bullet"/>
      <w:lvlText w:val="•"/>
      <w:lvlJc w:val="left"/>
      <w:pPr>
        <w:ind w:left="6564" w:hanging="392"/>
      </w:pPr>
      <w:rPr>
        <w:rFonts w:hint="default"/>
        <w:lang w:val="en-US" w:eastAsia="en-US" w:bidi="ar-SA"/>
      </w:rPr>
    </w:lvl>
    <w:lvl w:ilvl="7">
      <w:numFmt w:val="bullet"/>
      <w:lvlText w:val="•"/>
      <w:lvlJc w:val="left"/>
      <w:pPr>
        <w:ind w:left="7508" w:hanging="392"/>
      </w:pPr>
      <w:rPr>
        <w:rFonts w:hint="default"/>
        <w:lang w:val="en-US" w:eastAsia="en-US" w:bidi="ar-SA"/>
      </w:rPr>
    </w:lvl>
    <w:lvl w:ilvl="8">
      <w:numFmt w:val="bullet"/>
      <w:lvlText w:val="•"/>
      <w:lvlJc w:val="left"/>
      <w:pPr>
        <w:ind w:left="8452" w:hanging="392"/>
      </w:pPr>
      <w:rPr>
        <w:rFonts w:hint="default"/>
        <w:lang w:val="en-US" w:eastAsia="en-US" w:bidi="ar-SA"/>
      </w:rPr>
    </w:lvl>
  </w:abstractNum>
  <w:abstractNum w:abstractNumId="3" w15:restartNumberingAfterBreak="0">
    <w:nsid w:val="28B2661D"/>
    <w:multiLevelType w:val="multilevel"/>
    <w:tmpl w:val="55A410BC"/>
    <w:lvl w:ilvl="0">
      <w:start w:val="1"/>
      <w:numFmt w:val="decimal"/>
      <w:lvlText w:val="%1"/>
      <w:lvlJc w:val="left"/>
      <w:pPr>
        <w:ind w:left="662" w:hanging="163"/>
        <w:jc w:val="left"/>
      </w:pPr>
      <w:rPr>
        <w:rFonts w:ascii="Calibri" w:eastAsia="Calibri" w:hAnsi="Calibri" w:cs="Calibri" w:hint="default"/>
        <w:b/>
        <w:bCs/>
        <w:w w:val="100"/>
        <w:sz w:val="22"/>
        <w:szCs w:val="22"/>
        <w:lang w:val="en-US" w:eastAsia="en-US" w:bidi="ar-SA"/>
      </w:rPr>
    </w:lvl>
    <w:lvl w:ilvl="1">
      <w:start w:val="1"/>
      <w:numFmt w:val="decimal"/>
      <w:lvlText w:val="%1.%2."/>
      <w:lvlJc w:val="left"/>
      <w:pPr>
        <w:ind w:left="1098" w:hanging="377"/>
        <w:jc w:val="left"/>
      </w:pPr>
      <w:rPr>
        <w:rFonts w:ascii="Calibri" w:eastAsia="Calibri" w:hAnsi="Calibri" w:cs="Calibri" w:hint="default"/>
        <w:w w:val="100"/>
        <w:sz w:val="22"/>
        <w:szCs w:val="22"/>
        <w:lang w:val="en-US" w:eastAsia="en-US" w:bidi="ar-SA"/>
      </w:rPr>
    </w:lvl>
    <w:lvl w:ilvl="2">
      <w:numFmt w:val="bullet"/>
      <w:lvlText w:val="•"/>
      <w:lvlJc w:val="left"/>
      <w:pPr>
        <w:ind w:left="2126" w:hanging="377"/>
      </w:pPr>
      <w:rPr>
        <w:rFonts w:hint="default"/>
        <w:lang w:val="en-US" w:eastAsia="en-US" w:bidi="ar-SA"/>
      </w:rPr>
    </w:lvl>
    <w:lvl w:ilvl="3">
      <w:numFmt w:val="bullet"/>
      <w:lvlText w:val="•"/>
      <w:lvlJc w:val="left"/>
      <w:pPr>
        <w:ind w:left="3153" w:hanging="377"/>
      </w:pPr>
      <w:rPr>
        <w:rFonts w:hint="default"/>
        <w:lang w:val="en-US" w:eastAsia="en-US" w:bidi="ar-SA"/>
      </w:rPr>
    </w:lvl>
    <w:lvl w:ilvl="4">
      <w:numFmt w:val="bullet"/>
      <w:lvlText w:val="•"/>
      <w:lvlJc w:val="left"/>
      <w:pPr>
        <w:ind w:left="4180" w:hanging="377"/>
      </w:pPr>
      <w:rPr>
        <w:rFonts w:hint="default"/>
        <w:lang w:val="en-US" w:eastAsia="en-US" w:bidi="ar-SA"/>
      </w:rPr>
    </w:lvl>
    <w:lvl w:ilvl="5">
      <w:numFmt w:val="bullet"/>
      <w:lvlText w:val="•"/>
      <w:lvlJc w:val="left"/>
      <w:pPr>
        <w:ind w:left="5206" w:hanging="377"/>
      </w:pPr>
      <w:rPr>
        <w:rFonts w:hint="default"/>
        <w:lang w:val="en-US" w:eastAsia="en-US" w:bidi="ar-SA"/>
      </w:rPr>
    </w:lvl>
    <w:lvl w:ilvl="6">
      <w:numFmt w:val="bullet"/>
      <w:lvlText w:val="•"/>
      <w:lvlJc w:val="left"/>
      <w:pPr>
        <w:ind w:left="6233" w:hanging="377"/>
      </w:pPr>
      <w:rPr>
        <w:rFonts w:hint="default"/>
        <w:lang w:val="en-US" w:eastAsia="en-US" w:bidi="ar-SA"/>
      </w:rPr>
    </w:lvl>
    <w:lvl w:ilvl="7">
      <w:numFmt w:val="bullet"/>
      <w:lvlText w:val="•"/>
      <w:lvlJc w:val="left"/>
      <w:pPr>
        <w:ind w:left="7260" w:hanging="377"/>
      </w:pPr>
      <w:rPr>
        <w:rFonts w:hint="default"/>
        <w:lang w:val="en-US" w:eastAsia="en-US" w:bidi="ar-SA"/>
      </w:rPr>
    </w:lvl>
    <w:lvl w:ilvl="8">
      <w:numFmt w:val="bullet"/>
      <w:lvlText w:val="•"/>
      <w:lvlJc w:val="left"/>
      <w:pPr>
        <w:ind w:left="8286" w:hanging="377"/>
      </w:pPr>
      <w:rPr>
        <w:rFonts w:hint="default"/>
        <w:lang w:val="en-US" w:eastAsia="en-US" w:bidi="ar-SA"/>
      </w:rPr>
    </w:lvl>
  </w:abstractNum>
  <w:abstractNum w:abstractNumId="4" w15:restartNumberingAfterBreak="0">
    <w:nsid w:val="356A6827"/>
    <w:multiLevelType w:val="multilevel"/>
    <w:tmpl w:val="64243772"/>
    <w:lvl w:ilvl="0">
      <w:start w:val="3"/>
      <w:numFmt w:val="decimal"/>
      <w:lvlText w:val="%1"/>
      <w:lvlJc w:val="left"/>
      <w:pPr>
        <w:ind w:left="891" w:hanging="392"/>
        <w:jc w:val="left"/>
      </w:pPr>
      <w:rPr>
        <w:rFonts w:hint="default"/>
        <w:lang w:val="en-US" w:eastAsia="en-US" w:bidi="ar-SA"/>
      </w:rPr>
    </w:lvl>
    <w:lvl w:ilvl="1">
      <w:start w:val="1"/>
      <w:numFmt w:val="decimal"/>
      <w:lvlText w:val="%1.%2"/>
      <w:lvlJc w:val="left"/>
      <w:pPr>
        <w:ind w:left="891" w:hanging="392"/>
        <w:jc w:val="left"/>
      </w:pPr>
      <w:rPr>
        <w:rFonts w:ascii="Calibri" w:eastAsia="Calibri" w:hAnsi="Calibri" w:cs="Calibri" w:hint="default"/>
        <w:b/>
        <w:bCs/>
        <w:w w:val="99"/>
        <w:sz w:val="26"/>
        <w:szCs w:val="26"/>
        <w:lang w:val="en-US" w:eastAsia="en-US" w:bidi="ar-SA"/>
      </w:rPr>
    </w:lvl>
    <w:lvl w:ilvl="2">
      <w:numFmt w:val="bullet"/>
      <w:lvlText w:val="•"/>
      <w:lvlJc w:val="left"/>
      <w:pPr>
        <w:ind w:left="2091" w:hanging="392"/>
      </w:pPr>
      <w:rPr>
        <w:rFonts w:hint="default"/>
        <w:lang w:val="en-US" w:eastAsia="en-US" w:bidi="ar-SA"/>
      </w:rPr>
    </w:lvl>
    <w:lvl w:ilvl="3">
      <w:numFmt w:val="bullet"/>
      <w:lvlText w:val="•"/>
      <w:lvlJc w:val="left"/>
      <w:pPr>
        <w:ind w:left="3122" w:hanging="392"/>
      </w:pPr>
      <w:rPr>
        <w:rFonts w:hint="default"/>
        <w:lang w:val="en-US" w:eastAsia="en-US" w:bidi="ar-SA"/>
      </w:rPr>
    </w:lvl>
    <w:lvl w:ilvl="4">
      <w:numFmt w:val="bullet"/>
      <w:lvlText w:val="•"/>
      <w:lvlJc w:val="left"/>
      <w:pPr>
        <w:ind w:left="4153" w:hanging="392"/>
      </w:pPr>
      <w:rPr>
        <w:rFonts w:hint="default"/>
        <w:lang w:val="en-US" w:eastAsia="en-US" w:bidi="ar-SA"/>
      </w:rPr>
    </w:lvl>
    <w:lvl w:ilvl="5">
      <w:numFmt w:val="bullet"/>
      <w:lvlText w:val="•"/>
      <w:lvlJc w:val="left"/>
      <w:pPr>
        <w:ind w:left="5184" w:hanging="392"/>
      </w:pPr>
      <w:rPr>
        <w:rFonts w:hint="default"/>
        <w:lang w:val="en-US" w:eastAsia="en-US" w:bidi="ar-SA"/>
      </w:rPr>
    </w:lvl>
    <w:lvl w:ilvl="6">
      <w:numFmt w:val="bullet"/>
      <w:lvlText w:val="•"/>
      <w:lvlJc w:val="left"/>
      <w:pPr>
        <w:ind w:left="6215" w:hanging="392"/>
      </w:pPr>
      <w:rPr>
        <w:rFonts w:hint="default"/>
        <w:lang w:val="en-US" w:eastAsia="en-US" w:bidi="ar-SA"/>
      </w:rPr>
    </w:lvl>
    <w:lvl w:ilvl="7">
      <w:numFmt w:val="bullet"/>
      <w:lvlText w:val="•"/>
      <w:lvlJc w:val="left"/>
      <w:pPr>
        <w:ind w:left="7246" w:hanging="392"/>
      </w:pPr>
      <w:rPr>
        <w:rFonts w:hint="default"/>
        <w:lang w:val="en-US" w:eastAsia="en-US" w:bidi="ar-SA"/>
      </w:rPr>
    </w:lvl>
    <w:lvl w:ilvl="8">
      <w:numFmt w:val="bullet"/>
      <w:lvlText w:val="•"/>
      <w:lvlJc w:val="left"/>
      <w:pPr>
        <w:ind w:left="8277" w:hanging="392"/>
      </w:pPr>
      <w:rPr>
        <w:rFonts w:hint="default"/>
        <w:lang w:val="en-US" w:eastAsia="en-US" w:bidi="ar-SA"/>
      </w:rPr>
    </w:lvl>
  </w:abstractNum>
  <w:abstractNum w:abstractNumId="5" w15:restartNumberingAfterBreak="0">
    <w:nsid w:val="431C4C9A"/>
    <w:multiLevelType w:val="hybridMultilevel"/>
    <w:tmpl w:val="DE10C862"/>
    <w:lvl w:ilvl="0" w:tplc="16565746">
      <w:start w:val="1"/>
      <w:numFmt w:val="decimal"/>
      <w:lvlText w:val="%1."/>
      <w:lvlJc w:val="left"/>
      <w:pPr>
        <w:ind w:left="1220" w:hanging="360"/>
        <w:jc w:val="left"/>
      </w:pPr>
      <w:rPr>
        <w:rFonts w:ascii="Calibri" w:eastAsia="Calibri" w:hAnsi="Calibri" w:cs="Calibri" w:hint="default"/>
        <w:color w:val="0D0F1A"/>
        <w:w w:val="100"/>
        <w:sz w:val="22"/>
        <w:szCs w:val="22"/>
        <w:lang w:val="en-US" w:eastAsia="en-US" w:bidi="ar-SA"/>
      </w:rPr>
    </w:lvl>
    <w:lvl w:ilvl="1" w:tplc="ADDA1C06">
      <w:numFmt w:val="bullet"/>
      <w:lvlText w:val="•"/>
      <w:lvlJc w:val="left"/>
      <w:pPr>
        <w:ind w:left="2132" w:hanging="360"/>
      </w:pPr>
      <w:rPr>
        <w:rFonts w:hint="default"/>
        <w:lang w:val="en-US" w:eastAsia="en-US" w:bidi="ar-SA"/>
      </w:rPr>
    </w:lvl>
    <w:lvl w:ilvl="2" w:tplc="5EF439A4">
      <w:numFmt w:val="bullet"/>
      <w:lvlText w:val="•"/>
      <w:lvlJc w:val="left"/>
      <w:pPr>
        <w:ind w:left="3044" w:hanging="360"/>
      </w:pPr>
      <w:rPr>
        <w:rFonts w:hint="default"/>
        <w:lang w:val="en-US" w:eastAsia="en-US" w:bidi="ar-SA"/>
      </w:rPr>
    </w:lvl>
    <w:lvl w:ilvl="3" w:tplc="A874DF9E">
      <w:numFmt w:val="bullet"/>
      <w:lvlText w:val="•"/>
      <w:lvlJc w:val="left"/>
      <w:pPr>
        <w:ind w:left="3956" w:hanging="360"/>
      </w:pPr>
      <w:rPr>
        <w:rFonts w:hint="default"/>
        <w:lang w:val="en-US" w:eastAsia="en-US" w:bidi="ar-SA"/>
      </w:rPr>
    </w:lvl>
    <w:lvl w:ilvl="4" w:tplc="5CA8F9C4">
      <w:numFmt w:val="bullet"/>
      <w:lvlText w:val="•"/>
      <w:lvlJc w:val="left"/>
      <w:pPr>
        <w:ind w:left="4868" w:hanging="360"/>
      </w:pPr>
      <w:rPr>
        <w:rFonts w:hint="default"/>
        <w:lang w:val="en-US" w:eastAsia="en-US" w:bidi="ar-SA"/>
      </w:rPr>
    </w:lvl>
    <w:lvl w:ilvl="5" w:tplc="8CC877C8">
      <w:numFmt w:val="bullet"/>
      <w:lvlText w:val="•"/>
      <w:lvlJc w:val="left"/>
      <w:pPr>
        <w:ind w:left="5780" w:hanging="360"/>
      </w:pPr>
      <w:rPr>
        <w:rFonts w:hint="default"/>
        <w:lang w:val="en-US" w:eastAsia="en-US" w:bidi="ar-SA"/>
      </w:rPr>
    </w:lvl>
    <w:lvl w:ilvl="6" w:tplc="D814EFD6">
      <w:numFmt w:val="bullet"/>
      <w:lvlText w:val="•"/>
      <w:lvlJc w:val="left"/>
      <w:pPr>
        <w:ind w:left="6692" w:hanging="360"/>
      </w:pPr>
      <w:rPr>
        <w:rFonts w:hint="default"/>
        <w:lang w:val="en-US" w:eastAsia="en-US" w:bidi="ar-SA"/>
      </w:rPr>
    </w:lvl>
    <w:lvl w:ilvl="7" w:tplc="64B27E62">
      <w:numFmt w:val="bullet"/>
      <w:lvlText w:val="•"/>
      <w:lvlJc w:val="left"/>
      <w:pPr>
        <w:ind w:left="7604" w:hanging="360"/>
      </w:pPr>
      <w:rPr>
        <w:rFonts w:hint="default"/>
        <w:lang w:val="en-US" w:eastAsia="en-US" w:bidi="ar-SA"/>
      </w:rPr>
    </w:lvl>
    <w:lvl w:ilvl="8" w:tplc="1882A044">
      <w:numFmt w:val="bullet"/>
      <w:lvlText w:val="•"/>
      <w:lvlJc w:val="left"/>
      <w:pPr>
        <w:ind w:left="8516" w:hanging="360"/>
      </w:pPr>
      <w:rPr>
        <w:rFonts w:hint="default"/>
        <w:lang w:val="en-US" w:eastAsia="en-US" w:bidi="ar-SA"/>
      </w:rPr>
    </w:lvl>
  </w:abstractNum>
  <w:abstractNum w:abstractNumId="6" w15:restartNumberingAfterBreak="0">
    <w:nsid w:val="4BFF361E"/>
    <w:multiLevelType w:val="multilevel"/>
    <w:tmpl w:val="85CE9488"/>
    <w:lvl w:ilvl="0">
      <w:start w:val="1"/>
      <w:numFmt w:val="decimal"/>
      <w:lvlText w:val="%1"/>
      <w:lvlJc w:val="left"/>
      <w:pPr>
        <w:ind w:left="733" w:hanging="234"/>
        <w:jc w:val="left"/>
      </w:pPr>
      <w:rPr>
        <w:rFonts w:ascii="Calibri" w:eastAsia="Calibri" w:hAnsi="Calibri" w:cs="Calibri" w:hint="default"/>
        <w:b/>
        <w:bCs/>
        <w:w w:val="99"/>
        <w:sz w:val="32"/>
        <w:szCs w:val="32"/>
        <w:lang w:val="en-US" w:eastAsia="en-US" w:bidi="ar-SA"/>
      </w:rPr>
    </w:lvl>
    <w:lvl w:ilvl="1">
      <w:start w:val="1"/>
      <w:numFmt w:val="decimal"/>
      <w:lvlText w:val="%1.%2."/>
      <w:lvlJc w:val="left"/>
      <w:pPr>
        <w:ind w:left="960" w:hanging="461"/>
        <w:jc w:val="left"/>
      </w:pPr>
      <w:rPr>
        <w:rFonts w:ascii="Calibri" w:eastAsia="Calibri" w:hAnsi="Calibri" w:cs="Calibri" w:hint="default"/>
        <w:b/>
        <w:bCs/>
        <w:w w:val="99"/>
        <w:sz w:val="26"/>
        <w:szCs w:val="26"/>
        <w:lang w:val="en-US" w:eastAsia="en-US" w:bidi="ar-SA"/>
      </w:rPr>
    </w:lvl>
    <w:lvl w:ilvl="2">
      <w:start w:val="1"/>
      <w:numFmt w:val="decimal"/>
      <w:lvlText w:val="%3."/>
      <w:lvlJc w:val="left"/>
      <w:pPr>
        <w:ind w:left="1220" w:hanging="360"/>
        <w:jc w:val="left"/>
      </w:pPr>
      <w:rPr>
        <w:rFonts w:ascii="Calibri" w:eastAsia="Calibri" w:hAnsi="Calibri" w:cs="Calibri" w:hint="default"/>
        <w:color w:val="0D0F1A"/>
        <w:w w:val="100"/>
        <w:sz w:val="22"/>
        <w:szCs w:val="22"/>
        <w:lang w:val="en-US" w:eastAsia="en-US" w:bidi="ar-SA"/>
      </w:rPr>
    </w:lvl>
    <w:lvl w:ilvl="3">
      <w:numFmt w:val="bullet"/>
      <w:lvlText w:val="•"/>
      <w:lvlJc w:val="left"/>
      <w:pPr>
        <w:ind w:left="2360" w:hanging="360"/>
      </w:pPr>
      <w:rPr>
        <w:rFonts w:hint="default"/>
        <w:lang w:val="en-US" w:eastAsia="en-US" w:bidi="ar-SA"/>
      </w:rPr>
    </w:lvl>
    <w:lvl w:ilvl="4">
      <w:numFmt w:val="bullet"/>
      <w:lvlText w:val="•"/>
      <w:lvlJc w:val="left"/>
      <w:pPr>
        <w:ind w:left="3500" w:hanging="360"/>
      </w:pPr>
      <w:rPr>
        <w:rFonts w:hint="default"/>
        <w:lang w:val="en-US" w:eastAsia="en-US" w:bidi="ar-SA"/>
      </w:rPr>
    </w:lvl>
    <w:lvl w:ilvl="5">
      <w:numFmt w:val="bullet"/>
      <w:lvlText w:val="•"/>
      <w:lvlJc w:val="left"/>
      <w:pPr>
        <w:ind w:left="4640" w:hanging="360"/>
      </w:pPr>
      <w:rPr>
        <w:rFonts w:hint="default"/>
        <w:lang w:val="en-US" w:eastAsia="en-US" w:bidi="ar-SA"/>
      </w:rPr>
    </w:lvl>
    <w:lvl w:ilvl="6">
      <w:numFmt w:val="bullet"/>
      <w:lvlText w:val="•"/>
      <w:lvlJc w:val="left"/>
      <w:pPr>
        <w:ind w:left="5780" w:hanging="360"/>
      </w:pPr>
      <w:rPr>
        <w:rFonts w:hint="default"/>
        <w:lang w:val="en-US" w:eastAsia="en-US" w:bidi="ar-SA"/>
      </w:rPr>
    </w:lvl>
    <w:lvl w:ilvl="7">
      <w:numFmt w:val="bullet"/>
      <w:lvlText w:val="•"/>
      <w:lvlJc w:val="left"/>
      <w:pPr>
        <w:ind w:left="6920" w:hanging="360"/>
      </w:pPr>
      <w:rPr>
        <w:rFonts w:hint="default"/>
        <w:lang w:val="en-US" w:eastAsia="en-US" w:bidi="ar-SA"/>
      </w:rPr>
    </w:lvl>
    <w:lvl w:ilvl="8">
      <w:numFmt w:val="bullet"/>
      <w:lvlText w:val="•"/>
      <w:lvlJc w:val="left"/>
      <w:pPr>
        <w:ind w:left="8060" w:hanging="360"/>
      </w:pPr>
      <w:rPr>
        <w:rFonts w:hint="default"/>
        <w:lang w:val="en-US" w:eastAsia="en-US" w:bidi="ar-SA"/>
      </w:rPr>
    </w:lvl>
  </w:abstractNum>
  <w:abstractNum w:abstractNumId="7" w15:restartNumberingAfterBreak="0">
    <w:nsid w:val="62AB0EFB"/>
    <w:multiLevelType w:val="hybridMultilevel"/>
    <w:tmpl w:val="B1360578"/>
    <w:lvl w:ilvl="0" w:tplc="2E56FFC0">
      <w:numFmt w:val="bullet"/>
      <w:lvlText w:val=""/>
      <w:lvlJc w:val="left"/>
      <w:pPr>
        <w:ind w:left="783" w:hanging="284"/>
      </w:pPr>
      <w:rPr>
        <w:rFonts w:ascii="Symbol" w:eastAsia="Symbol" w:hAnsi="Symbol" w:cs="Symbol" w:hint="default"/>
        <w:w w:val="100"/>
        <w:sz w:val="22"/>
        <w:szCs w:val="22"/>
        <w:lang w:val="en-US" w:eastAsia="en-US" w:bidi="ar-SA"/>
      </w:rPr>
    </w:lvl>
    <w:lvl w:ilvl="1" w:tplc="244488F4">
      <w:numFmt w:val="bullet"/>
      <w:lvlText w:val=""/>
      <w:lvlJc w:val="left"/>
      <w:pPr>
        <w:ind w:left="1220" w:hanging="360"/>
      </w:pPr>
      <w:rPr>
        <w:rFonts w:ascii="Symbol" w:eastAsia="Symbol" w:hAnsi="Symbol" w:cs="Symbol" w:hint="default"/>
        <w:w w:val="100"/>
        <w:sz w:val="22"/>
        <w:szCs w:val="22"/>
        <w:lang w:val="en-US" w:eastAsia="en-US" w:bidi="ar-SA"/>
      </w:rPr>
    </w:lvl>
    <w:lvl w:ilvl="2" w:tplc="9FBA158E">
      <w:numFmt w:val="bullet"/>
      <w:lvlText w:val="•"/>
      <w:lvlJc w:val="left"/>
      <w:pPr>
        <w:ind w:left="2233" w:hanging="360"/>
      </w:pPr>
      <w:rPr>
        <w:rFonts w:hint="default"/>
        <w:lang w:val="en-US" w:eastAsia="en-US" w:bidi="ar-SA"/>
      </w:rPr>
    </w:lvl>
    <w:lvl w:ilvl="3" w:tplc="6D3C3966">
      <w:numFmt w:val="bullet"/>
      <w:lvlText w:val="•"/>
      <w:lvlJc w:val="left"/>
      <w:pPr>
        <w:ind w:left="3246" w:hanging="360"/>
      </w:pPr>
      <w:rPr>
        <w:rFonts w:hint="default"/>
        <w:lang w:val="en-US" w:eastAsia="en-US" w:bidi="ar-SA"/>
      </w:rPr>
    </w:lvl>
    <w:lvl w:ilvl="4" w:tplc="78700652">
      <w:numFmt w:val="bullet"/>
      <w:lvlText w:val="•"/>
      <w:lvlJc w:val="left"/>
      <w:pPr>
        <w:ind w:left="4260" w:hanging="360"/>
      </w:pPr>
      <w:rPr>
        <w:rFonts w:hint="default"/>
        <w:lang w:val="en-US" w:eastAsia="en-US" w:bidi="ar-SA"/>
      </w:rPr>
    </w:lvl>
    <w:lvl w:ilvl="5" w:tplc="D688ACEA">
      <w:numFmt w:val="bullet"/>
      <w:lvlText w:val="•"/>
      <w:lvlJc w:val="left"/>
      <w:pPr>
        <w:ind w:left="5273" w:hanging="360"/>
      </w:pPr>
      <w:rPr>
        <w:rFonts w:hint="default"/>
        <w:lang w:val="en-US" w:eastAsia="en-US" w:bidi="ar-SA"/>
      </w:rPr>
    </w:lvl>
    <w:lvl w:ilvl="6" w:tplc="2E0CD430">
      <w:numFmt w:val="bullet"/>
      <w:lvlText w:val="•"/>
      <w:lvlJc w:val="left"/>
      <w:pPr>
        <w:ind w:left="6286" w:hanging="360"/>
      </w:pPr>
      <w:rPr>
        <w:rFonts w:hint="default"/>
        <w:lang w:val="en-US" w:eastAsia="en-US" w:bidi="ar-SA"/>
      </w:rPr>
    </w:lvl>
    <w:lvl w:ilvl="7" w:tplc="D06E9B1E">
      <w:numFmt w:val="bullet"/>
      <w:lvlText w:val="•"/>
      <w:lvlJc w:val="left"/>
      <w:pPr>
        <w:ind w:left="7300" w:hanging="360"/>
      </w:pPr>
      <w:rPr>
        <w:rFonts w:hint="default"/>
        <w:lang w:val="en-US" w:eastAsia="en-US" w:bidi="ar-SA"/>
      </w:rPr>
    </w:lvl>
    <w:lvl w:ilvl="8" w:tplc="327C475A">
      <w:numFmt w:val="bullet"/>
      <w:lvlText w:val="•"/>
      <w:lvlJc w:val="left"/>
      <w:pPr>
        <w:ind w:left="8313" w:hanging="360"/>
      </w:pPr>
      <w:rPr>
        <w:rFonts w:hint="default"/>
        <w:lang w:val="en-US" w:eastAsia="en-US" w:bidi="ar-SA"/>
      </w:rPr>
    </w:lvl>
  </w:abstractNum>
  <w:abstractNum w:abstractNumId="8" w15:restartNumberingAfterBreak="0">
    <w:nsid w:val="6F402EF2"/>
    <w:multiLevelType w:val="multilevel"/>
    <w:tmpl w:val="BD7003C0"/>
    <w:lvl w:ilvl="0">
      <w:start w:val="2"/>
      <w:numFmt w:val="decimal"/>
      <w:lvlText w:val="%1"/>
      <w:lvlJc w:val="left"/>
      <w:pPr>
        <w:ind w:left="891" w:hanging="392"/>
        <w:jc w:val="left"/>
      </w:pPr>
      <w:rPr>
        <w:rFonts w:hint="default"/>
        <w:lang w:val="en-US" w:eastAsia="en-US" w:bidi="ar-SA"/>
      </w:rPr>
    </w:lvl>
    <w:lvl w:ilvl="1">
      <w:start w:val="2"/>
      <w:numFmt w:val="decimal"/>
      <w:lvlText w:val="%1.%2"/>
      <w:lvlJc w:val="left"/>
      <w:pPr>
        <w:ind w:left="891" w:hanging="392"/>
        <w:jc w:val="left"/>
      </w:pPr>
      <w:rPr>
        <w:rFonts w:ascii="Calibri" w:eastAsia="Calibri" w:hAnsi="Calibri" w:cs="Calibri" w:hint="default"/>
        <w:b/>
        <w:bCs/>
        <w:w w:val="99"/>
        <w:sz w:val="26"/>
        <w:szCs w:val="26"/>
        <w:lang w:val="en-US" w:eastAsia="en-US" w:bidi="ar-SA"/>
      </w:rPr>
    </w:lvl>
    <w:lvl w:ilvl="2">
      <w:start w:val="1"/>
      <w:numFmt w:val="lowerLetter"/>
      <w:lvlText w:val="(%3)"/>
      <w:lvlJc w:val="left"/>
      <w:pPr>
        <w:ind w:left="1220" w:hanging="360"/>
        <w:jc w:val="left"/>
      </w:pPr>
      <w:rPr>
        <w:rFonts w:ascii="Calibri" w:eastAsia="Calibri" w:hAnsi="Calibri" w:cs="Calibri" w:hint="default"/>
        <w:w w:val="100"/>
        <w:sz w:val="22"/>
        <w:szCs w:val="22"/>
        <w:lang w:val="en-US" w:eastAsia="en-US" w:bidi="ar-SA"/>
      </w:rPr>
    </w:lvl>
    <w:lvl w:ilvl="3">
      <w:numFmt w:val="bullet"/>
      <w:lvlText w:val="•"/>
      <w:lvlJc w:val="left"/>
      <w:pPr>
        <w:ind w:left="3246" w:hanging="360"/>
      </w:pPr>
      <w:rPr>
        <w:rFonts w:hint="default"/>
        <w:lang w:val="en-US" w:eastAsia="en-US" w:bidi="ar-SA"/>
      </w:rPr>
    </w:lvl>
    <w:lvl w:ilvl="4">
      <w:numFmt w:val="bullet"/>
      <w:lvlText w:val="•"/>
      <w:lvlJc w:val="left"/>
      <w:pPr>
        <w:ind w:left="4260" w:hanging="360"/>
      </w:pPr>
      <w:rPr>
        <w:rFonts w:hint="default"/>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86" w:hanging="360"/>
      </w:pPr>
      <w:rPr>
        <w:rFonts w:hint="default"/>
        <w:lang w:val="en-US" w:eastAsia="en-US" w:bidi="ar-SA"/>
      </w:rPr>
    </w:lvl>
    <w:lvl w:ilvl="7">
      <w:numFmt w:val="bullet"/>
      <w:lvlText w:val="•"/>
      <w:lvlJc w:val="left"/>
      <w:pPr>
        <w:ind w:left="7300" w:hanging="360"/>
      </w:pPr>
      <w:rPr>
        <w:rFonts w:hint="default"/>
        <w:lang w:val="en-US" w:eastAsia="en-US" w:bidi="ar-SA"/>
      </w:rPr>
    </w:lvl>
    <w:lvl w:ilvl="8">
      <w:numFmt w:val="bullet"/>
      <w:lvlText w:val="•"/>
      <w:lvlJc w:val="left"/>
      <w:pPr>
        <w:ind w:left="8313" w:hanging="360"/>
      </w:pPr>
      <w:rPr>
        <w:rFonts w:hint="default"/>
        <w:lang w:val="en-US" w:eastAsia="en-US" w:bidi="ar-SA"/>
      </w:rPr>
    </w:lvl>
  </w:abstractNum>
  <w:num w:numId="1">
    <w:abstractNumId w:val="2"/>
  </w:num>
  <w:num w:numId="2">
    <w:abstractNumId w:val="4"/>
  </w:num>
  <w:num w:numId="3">
    <w:abstractNumId w:val="8"/>
  </w:num>
  <w:num w:numId="4">
    <w:abstractNumId w:val="5"/>
  </w:num>
  <w:num w:numId="5">
    <w:abstractNumId w:val="7"/>
  </w:num>
  <w:num w:numId="6">
    <w:abstractNumId w:val="6"/>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TW0tLQ0MbMwsrRQ0lEKTi0uzszPAykwqgUA/+EwIiwAAAA="/>
  </w:docVars>
  <w:rsids>
    <w:rsidRoot w:val="005A0F87"/>
    <w:rsid w:val="00011161"/>
    <w:rsid w:val="00013AB4"/>
    <w:rsid w:val="00092AE2"/>
    <w:rsid w:val="00103089"/>
    <w:rsid w:val="001120C3"/>
    <w:rsid w:val="00165C6A"/>
    <w:rsid w:val="00183E78"/>
    <w:rsid w:val="001A160F"/>
    <w:rsid w:val="00201B7C"/>
    <w:rsid w:val="002E3E67"/>
    <w:rsid w:val="00377A2E"/>
    <w:rsid w:val="003E4023"/>
    <w:rsid w:val="003E4B71"/>
    <w:rsid w:val="00454091"/>
    <w:rsid w:val="00461AB2"/>
    <w:rsid w:val="00506E03"/>
    <w:rsid w:val="005257A1"/>
    <w:rsid w:val="00556CB7"/>
    <w:rsid w:val="005A0F87"/>
    <w:rsid w:val="005D5007"/>
    <w:rsid w:val="00616D9E"/>
    <w:rsid w:val="00666FF0"/>
    <w:rsid w:val="00793F4D"/>
    <w:rsid w:val="007A7333"/>
    <w:rsid w:val="007D0BB0"/>
    <w:rsid w:val="00813991"/>
    <w:rsid w:val="0083311B"/>
    <w:rsid w:val="008400C5"/>
    <w:rsid w:val="00840AF2"/>
    <w:rsid w:val="00860139"/>
    <w:rsid w:val="008602FC"/>
    <w:rsid w:val="00895D32"/>
    <w:rsid w:val="008A5868"/>
    <w:rsid w:val="008E7A6E"/>
    <w:rsid w:val="00915CF4"/>
    <w:rsid w:val="00972E9A"/>
    <w:rsid w:val="009901DB"/>
    <w:rsid w:val="00990888"/>
    <w:rsid w:val="009A3CBA"/>
    <w:rsid w:val="00AC00CE"/>
    <w:rsid w:val="00AF303D"/>
    <w:rsid w:val="00AF60C0"/>
    <w:rsid w:val="00BD1D29"/>
    <w:rsid w:val="00BD46EF"/>
    <w:rsid w:val="00BF0BBE"/>
    <w:rsid w:val="00C53FF7"/>
    <w:rsid w:val="00D146BE"/>
    <w:rsid w:val="00D32C3D"/>
    <w:rsid w:val="00D414D5"/>
    <w:rsid w:val="00D456E2"/>
    <w:rsid w:val="00D76CD8"/>
    <w:rsid w:val="00DC1827"/>
    <w:rsid w:val="00E57F18"/>
    <w:rsid w:val="00EA43F5"/>
    <w:rsid w:val="00EC54FF"/>
    <w:rsid w:val="00EF1F55"/>
    <w:rsid w:val="00F01256"/>
    <w:rsid w:val="00F24C74"/>
    <w:rsid w:val="00F42D7C"/>
    <w:rsid w:val="00FF79D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F36AF"/>
  <w15:docId w15:val="{50185061-AB44-4B60-9C8D-8770F4D86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Calibri" w:eastAsia="Calibri" w:hAnsi="Calibri" w:cs="Calibri"/>
    </w:rPr>
  </w:style>
  <w:style w:type="paragraph" w:styleId="Nadpis1">
    <w:name w:val="heading 1"/>
    <w:basedOn w:val="Normlny"/>
    <w:uiPriority w:val="9"/>
    <w:qFormat/>
    <w:pPr>
      <w:spacing w:before="20"/>
      <w:ind w:left="500"/>
      <w:outlineLvl w:val="0"/>
    </w:pPr>
    <w:rPr>
      <w:b/>
      <w:bCs/>
      <w:sz w:val="32"/>
      <w:szCs w:val="32"/>
    </w:rPr>
  </w:style>
  <w:style w:type="paragraph" w:styleId="Nadpis2">
    <w:name w:val="heading 2"/>
    <w:basedOn w:val="Normlny"/>
    <w:uiPriority w:val="9"/>
    <w:unhideWhenUsed/>
    <w:qFormat/>
    <w:pPr>
      <w:ind w:left="891" w:hanging="392"/>
      <w:outlineLvl w:val="1"/>
    </w:pPr>
    <w:rPr>
      <w:b/>
      <w:bCs/>
      <w:sz w:val="26"/>
      <w:szCs w:val="26"/>
    </w:rPr>
  </w:style>
  <w:style w:type="paragraph" w:styleId="Nadpis3">
    <w:name w:val="heading 3"/>
    <w:basedOn w:val="Normlny"/>
    <w:uiPriority w:val="9"/>
    <w:unhideWhenUsed/>
    <w:qFormat/>
    <w:pPr>
      <w:ind w:left="500"/>
      <w:jc w:val="both"/>
      <w:outlineLvl w:val="2"/>
    </w:pPr>
    <w:rPr>
      <w:b/>
      <w:bCs/>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Obsah1">
    <w:name w:val="toc 1"/>
    <w:basedOn w:val="Normlny"/>
    <w:uiPriority w:val="1"/>
    <w:qFormat/>
    <w:pPr>
      <w:spacing w:before="142"/>
      <w:ind w:left="500"/>
    </w:pPr>
    <w:rPr>
      <w:b/>
      <w:bCs/>
    </w:rPr>
  </w:style>
  <w:style w:type="paragraph" w:styleId="Obsah2">
    <w:name w:val="toc 2"/>
    <w:basedOn w:val="Normlny"/>
    <w:uiPriority w:val="1"/>
    <w:qFormat/>
    <w:pPr>
      <w:spacing w:before="22"/>
      <w:ind w:left="1042" w:hanging="322"/>
    </w:pPr>
    <w:rPr>
      <w:sz w:val="18"/>
      <w:szCs w:val="18"/>
    </w:rPr>
  </w:style>
  <w:style w:type="paragraph" w:styleId="Obsah3">
    <w:name w:val="toc 3"/>
    <w:basedOn w:val="Normlny"/>
    <w:uiPriority w:val="1"/>
    <w:qFormat/>
    <w:pPr>
      <w:spacing w:before="19"/>
      <w:ind w:left="721"/>
    </w:pPr>
    <w:rPr>
      <w:b/>
      <w:bCs/>
      <w:i/>
    </w:rPr>
  </w:style>
  <w:style w:type="paragraph" w:styleId="Zkladntext">
    <w:name w:val="Body Text"/>
    <w:basedOn w:val="Normlny"/>
    <w:uiPriority w:val="1"/>
    <w:qFormat/>
    <w:pPr>
      <w:ind w:left="500"/>
    </w:pPr>
  </w:style>
  <w:style w:type="paragraph" w:styleId="Nzov">
    <w:name w:val="Title"/>
    <w:basedOn w:val="Normlny"/>
    <w:uiPriority w:val="10"/>
    <w:qFormat/>
    <w:pPr>
      <w:spacing w:before="100" w:line="588" w:lineRule="exact"/>
      <w:ind w:left="111"/>
    </w:pPr>
    <w:rPr>
      <w:rFonts w:ascii="Century Gothic" w:eastAsia="Century Gothic" w:hAnsi="Century Gothic" w:cs="Century Gothic"/>
      <w:b/>
      <w:bCs/>
      <w:sz w:val="48"/>
      <w:szCs w:val="48"/>
    </w:rPr>
  </w:style>
  <w:style w:type="paragraph" w:styleId="Odsekzoznamu">
    <w:name w:val="List Paragraph"/>
    <w:basedOn w:val="Normlny"/>
    <w:uiPriority w:val="1"/>
    <w:qFormat/>
    <w:pPr>
      <w:ind w:left="783" w:hanging="284"/>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c.europa.eu/social/BlobServlet?docId=12999&amp;langId=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nczisk.sk/Documents/rocenky/2018/Zdravotnicka_rocenka_Slovenskej_republiky_2018_en.pdf" TargetMode="External"/><Relationship Id="rId2" Type="http://schemas.openxmlformats.org/officeDocument/2006/relationships/numbering" Target="numbering.xml"/><Relationship Id="rId16" Type="http://schemas.openxmlformats.org/officeDocument/2006/relationships/hyperlink" Target="http://www.nczisk.sk/Documents/rocenky/2018/Zdravotnicka_rocenka_Slovenskej_republiky_2018_en.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elsi.sk/"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elsi.sk/en/projects/detail/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7908D-BB7E-4983-8712-3FE7DDEBF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1</Pages>
  <Words>13873</Words>
  <Characters>79079</Characters>
  <Application>Microsoft Office Word</Application>
  <DocSecurity>0</DocSecurity>
  <Lines>658</Lines>
  <Paragraphs>18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ora</dc:creator>
  <cp:lastModifiedBy>Adam Šumichrast</cp:lastModifiedBy>
  <cp:revision>4</cp:revision>
  <dcterms:created xsi:type="dcterms:W3CDTF">2021-03-02T10:07:00Z</dcterms:created>
  <dcterms:modified xsi:type="dcterms:W3CDTF">2021-03-08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27T00:00:00Z</vt:filetime>
  </property>
</Properties>
</file>